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2989" w:rsidRDefault="00BC2989" w:rsidP="00BC2989">
      <w:r>
        <w:t>DRIVERS 4</w:t>
      </w:r>
    </w:p>
    <w:p w:rsidR="00BC2989" w:rsidRDefault="00BC2989" w:rsidP="00BC2989">
      <w:r>
        <w:t>drivers.append(Driver( (3, 0) , (12, 15) , 0 , 60 , 0 , 4 , 1 , 6 , 109 , 0.8225649278650042 ))</w:t>
      </w:r>
    </w:p>
    <w:p w:rsidR="00BC2989" w:rsidRDefault="00BC2989" w:rsidP="00BC2989">
      <w:r>
        <w:t>drivers.append(Driver( (26, 0) , (14, 15) , 0 , 60 , 0 , 4 , 1 , 6 , 132 , 0.2871675334499537 ))</w:t>
      </w:r>
    </w:p>
    <w:p w:rsidR="00BC2989" w:rsidRDefault="00BC2989" w:rsidP="00BC2989">
      <w:r>
        <w:t>drivers.append(Driver( (2, 0) , (19, 12) , 0 , 60 , 0 , 4 , 1 , 6 , 143 , 0.907429732026201 ))</w:t>
      </w:r>
    </w:p>
    <w:p w:rsidR="00BC2989" w:rsidRDefault="00BC2989" w:rsidP="00BC2989">
      <w:r>
        <w:t>drivers.append(Driver( (28, 0) , (14, 17) , 0 , 60 , 0 , 4 , 1 , 6 , 139 , 0.07152730573187949 ))</w:t>
      </w:r>
    </w:p>
    <w:p w:rsidR="00BC2989" w:rsidRDefault="00BC2989" w:rsidP="00BC2989">
      <w:r>
        <w:t>REQUESTS 5</w:t>
      </w:r>
    </w:p>
    <w:p w:rsidR="00BC2989" w:rsidRDefault="00BC2989" w:rsidP="00BC2989">
      <w:r>
        <w:t>reqs.append(Passenger( (4, 0) , (14, 0) , 7 , 24 , 10 , 1 , 3 , 79 , 79 ))</w:t>
      </w:r>
    </w:p>
    <w:p w:rsidR="00BC2989" w:rsidRDefault="00BC2989" w:rsidP="00BC2989">
      <w:r>
        <w:t>reqs.append(Passenger( (26, 0) , (14, 0) , 8 , 42 , 19 , 1 , 3 , 83 , 83 ))</w:t>
      </w:r>
    </w:p>
    <w:p w:rsidR="00BC2989" w:rsidRDefault="00BC2989" w:rsidP="00BC2989">
      <w:r>
        <w:t>reqs.append(Passenger( (0, 0) , (18, 0) , 2 , 33 , 8 , 1 , 3 , 160 , 160 ))</w:t>
      </w:r>
    </w:p>
    <w:p w:rsidR="00BC2989" w:rsidRDefault="00BC2989" w:rsidP="00BC2989">
      <w:r>
        <w:t>reqs.append(Passenger( (26, 0) , (17, 0) , 6 , 43 , 20 , 1 , 3 , 76 , 76 ))</w:t>
      </w:r>
    </w:p>
    <w:p w:rsidR="00BC2989" w:rsidRDefault="00BC2989" w:rsidP="00BC2989">
      <w:r>
        <w:t>reqs.append(Passenger( (2, 0) , (20, 0) , 0 , 47 , 14 , 1 , 3 , 151 , 151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.051553</w:t>
      </w:r>
    </w:p>
    <w:p w:rsidR="00BC2989" w:rsidRDefault="00BC2989" w:rsidP="00BC2989">
      <w:r>
        <w:t>0 EMPTY0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(0, 2, 4) 131.32770752939734 1.0</w:t>
      </w:r>
    </w:p>
    <w:p w:rsidR="00BC2989" w:rsidRDefault="00BC2989" w:rsidP="00BC2989">
      <w:r>
        <w:t xml:space="preserve">   [('d', 4), (2, 6), (4, 8), (0, 10), (0, 20), (2, 24), (4, 26), ('d', 39)]</w:t>
      </w:r>
    </w:p>
    <w:p w:rsidR="00BC2989" w:rsidRDefault="00BC2989" w:rsidP="00BC2989">
      <w:r>
        <w:t>3 EMPTY3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Utility of  0 :  1.0</w:t>
      </w:r>
    </w:p>
    <w:p w:rsidR="00BC2989" w:rsidRDefault="00BC2989" w:rsidP="00BC2989">
      <w:r>
        <w:t>Utility of  1 :  12.0</w:t>
      </w:r>
    </w:p>
    <w:p w:rsidR="00BC2989" w:rsidRDefault="00BC2989" w:rsidP="00BC2989">
      <w:r>
        <w:t>Utility of  2 :  150.412854614</w:t>
      </w:r>
    </w:p>
    <w:p w:rsidR="00BC2989" w:rsidRDefault="00BC2989" w:rsidP="00BC2989">
      <w:r>
        <w:t>Utility of  3 :  1.0</w:t>
      </w:r>
    </w:p>
    <w:p w:rsidR="00BC2989" w:rsidRDefault="00BC2989" w:rsidP="00BC2989">
      <w:r>
        <w:t>Utility of  0 :  49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lastRenderedPageBreak/>
        <w:t>Utility of  2 :  104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91.0</w:t>
      </w:r>
    </w:p>
    <w:p w:rsidR="00BC2989" w:rsidRDefault="00BC2989" w:rsidP="00BC2989">
      <w:r>
        <w:t>656.3277075293973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.052081</w:t>
      </w:r>
    </w:p>
    <w:p w:rsidR="00BC2989" w:rsidRDefault="00BC2989" w:rsidP="00BC2989">
      <w:r>
        <w:t>0 EMPTY0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(0, 2, 4) 360 1.0</w:t>
      </w:r>
    </w:p>
    <w:p w:rsidR="00BC2989" w:rsidRDefault="00BC2989" w:rsidP="00BC2989">
      <w:r>
        <w:t xml:space="preserve">   [('d', 4), (2, 6), (4, 8), (0, 10), (0, 20), (2, 24), (4, 26), ('d', 39)]</w:t>
      </w:r>
    </w:p>
    <w:p w:rsidR="00BC2989" w:rsidRDefault="00BC2989" w:rsidP="00BC2989">
      <w:r>
        <w:t>3 EMPTY3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Utility of  0 :  1.0</w:t>
      </w:r>
    </w:p>
    <w:p w:rsidR="00BC2989" w:rsidRDefault="00BC2989" w:rsidP="00BC2989">
      <w:r>
        <w:t>Utility of  1 :  12.0</w:t>
      </w:r>
    </w:p>
    <w:p w:rsidR="00BC2989" w:rsidRDefault="00BC2989" w:rsidP="00BC2989">
      <w:r>
        <w:t>Utility of  2 :  150.412854614</w:t>
      </w:r>
    </w:p>
    <w:p w:rsidR="00BC2989" w:rsidRDefault="00BC2989" w:rsidP="00BC2989">
      <w:r>
        <w:t>Utility of  3 :  1.0</w:t>
      </w:r>
    </w:p>
    <w:p w:rsidR="00BC2989" w:rsidRDefault="00BC2989" w:rsidP="00BC2989">
      <w:r>
        <w:t>Utility of  0 :  49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104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91.0</w:t>
      </w:r>
    </w:p>
    <w:p w:rsidR="00BC2989" w:rsidRDefault="00BC2989" w:rsidP="00BC2989">
      <w:r>
        <w:t>885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0, 0) , (16, 17) , 0 , 60 , 0 , 4 , 1 , 6 , 158 , 0.6469364672087248 ))</w:t>
      </w:r>
    </w:p>
    <w:p w:rsidR="00BC2989" w:rsidRDefault="00BC2989" w:rsidP="00BC2989">
      <w:r>
        <w:t>drivers.append(Driver( (25, 0) , (12, 14) , 0 , 60 , 0 , 4 , 1 , 6 , 134 , 0.4097637942877187 ))</w:t>
      </w:r>
    </w:p>
    <w:p w:rsidR="00BC2989" w:rsidRDefault="00BC2989" w:rsidP="00BC2989">
      <w:r>
        <w:t>drivers.append(Driver( (4, 0) , (18, 18) , 0 , 60 , 0 , 4 , 1 , 6 , 155 , 0.2895032255542589 ))</w:t>
      </w:r>
    </w:p>
    <w:p w:rsidR="00BC2989" w:rsidRDefault="00BC2989" w:rsidP="00BC2989">
      <w:r>
        <w:lastRenderedPageBreak/>
        <w:t>drivers.append(Driver( (28, 0) , (18, 12) , 0 , 60 , 0 , 4 , 1 , 6 , 100 , 0.21842555998073065 ))</w:t>
      </w:r>
    </w:p>
    <w:p w:rsidR="00BC2989" w:rsidRDefault="00BC2989" w:rsidP="00BC2989">
      <w:r>
        <w:t>REQUESTS 6</w:t>
      </w:r>
    </w:p>
    <w:p w:rsidR="00BC2989" w:rsidRDefault="00BC2989" w:rsidP="00BC2989">
      <w:r>
        <w:t>reqs.append(Passenger( (1, 0) , (13, 0) , 15 , 40 , 21 , 1 , 3 , 89 , 89 ))</w:t>
      </w:r>
    </w:p>
    <w:p w:rsidR="00BC2989" w:rsidRDefault="00BC2989" w:rsidP="00BC2989">
      <w:r>
        <w:t>reqs.append(Passenger( (28, 0) , (18, 0) , 4 , 39 , 16 , 1 , 3 , 64 , 64 ))</w:t>
      </w:r>
    </w:p>
    <w:p w:rsidR="00BC2989" w:rsidRDefault="00BC2989" w:rsidP="00BC2989">
      <w:r>
        <w:t>reqs.append(Passenger( (2, 0) , (14, 0) , 6 , 43 , 18 , 1 , 3 , 86 , 86 ))</w:t>
      </w:r>
    </w:p>
    <w:p w:rsidR="00BC2989" w:rsidRDefault="00BC2989" w:rsidP="00BC2989">
      <w:r>
        <w:t>reqs.append(Passenger( (25, 0) , (17, 0) , 11 , 45 , 24 , 1 , 3 , 49 , 49 ))</w:t>
      </w:r>
    </w:p>
    <w:p w:rsidR="00BC2989" w:rsidRDefault="00BC2989" w:rsidP="00BC2989">
      <w:r>
        <w:t>reqs.append(Passenger( (0, 0) , (18, 0) , 7 , 26 , 7 , 1 , 3 , 116 , 116 ))</w:t>
      </w:r>
    </w:p>
    <w:p w:rsidR="00BC2989" w:rsidRDefault="00BC2989" w:rsidP="00BC2989">
      <w:r>
        <w:t>reqs.append(Passenger( (26, 0) , (16, 0) , 15 , 47 , 26 , 1 , 3 , 62 , 62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452159</w:t>
      </w:r>
    </w:p>
    <w:p w:rsidR="00BC2989" w:rsidRDefault="00BC2989" w:rsidP="00BC2989">
      <w:r>
        <w:t>0 (0, 2) 217.36554387750132 1.0</w:t>
      </w:r>
    </w:p>
    <w:p w:rsidR="00BC2989" w:rsidRDefault="00BC2989" w:rsidP="00BC2989">
      <w:r>
        <w:t xml:space="preserve">   [('d', 16), (0, 17), (2, 18), (0, 29), (2, 30), ('d', 48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EMPTY2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3 EMPTY3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Utility of  0 :  14.0467102537</w:t>
      </w:r>
    </w:p>
    <w:p w:rsidR="00BC2989" w:rsidRDefault="00BC2989" w:rsidP="00BC2989">
      <w:r>
        <w:t>Utility of  1 :  14.0</w:t>
      </w:r>
    </w:p>
    <w:p w:rsidR="00BC2989" w:rsidRDefault="00BC2989" w:rsidP="00BC2989">
      <w:r>
        <w:t>Utility of  2 :  17.0</w:t>
      </w:r>
    </w:p>
    <w:p w:rsidR="00BC2989" w:rsidRDefault="00BC2989" w:rsidP="00BC2989">
      <w:r>
        <w:t>Utility of  3 :  4.0</w:t>
      </w:r>
    </w:p>
    <w:p w:rsidR="00BC2989" w:rsidRDefault="00BC2989" w:rsidP="00BC2989">
      <w:r>
        <w:t>Utility of  0 :  49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5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lastRenderedPageBreak/>
        <w:t>Utility of  5 :  0.0</w:t>
      </w:r>
    </w:p>
    <w:p w:rsidR="00BC2989" w:rsidRDefault="00BC2989" w:rsidP="00BC2989">
      <w:r>
        <w:t>862.3655438775013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448565</w:t>
      </w:r>
    </w:p>
    <w:p w:rsidR="00BC2989" w:rsidRDefault="00BC2989" w:rsidP="00BC2989">
      <w:r>
        <w:t>0 (0, 2) 284 1.0</w:t>
      </w:r>
    </w:p>
    <w:p w:rsidR="00BC2989" w:rsidRDefault="00BC2989" w:rsidP="00BC2989">
      <w:r>
        <w:t xml:space="preserve">   [('d', 16), (0, 17), (2, 18), (0, 29), (2, 30), ('d', 48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EMPTY2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3 EMPTY3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Utility of  0 :  14.0467102537</w:t>
      </w:r>
    </w:p>
    <w:p w:rsidR="00BC2989" w:rsidRDefault="00BC2989" w:rsidP="00BC2989">
      <w:r>
        <w:t>Utility of  1 :  14.0</w:t>
      </w:r>
    </w:p>
    <w:p w:rsidR="00BC2989" w:rsidRDefault="00BC2989" w:rsidP="00BC2989">
      <w:r>
        <w:t>Utility of  2 :  17.0</w:t>
      </w:r>
    </w:p>
    <w:p w:rsidR="00BC2989" w:rsidRDefault="00BC2989" w:rsidP="00BC2989">
      <w:r>
        <w:t>Utility of  3 :  4.0</w:t>
      </w:r>
    </w:p>
    <w:p w:rsidR="00BC2989" w:rsidRDefault="00BC2989" w:rsidP="00BC2989">
      <w:r>
        <w:t>Utility of  0 :  49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5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929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2, 0) , (16, 16) , 0 , 60 , 0 , 4 , 1 , 6 , 137 , 0.012786388679138394 ))</w:t>
      </w:r>
    </w:p>
    <w:p w:rsidR="00BC2989" w:rsidRDefault="00BC2989" w:rsidP="00BC2989">
      <w:r>
        <w:t>drivers.append(Driver( (25, 0) , (17, 18) , 0 , 60 , 0 , 4 , 1 , 6 , 129 , 0.00044672055300631897 ))</w:t>
      </w:r>
    </w:p>
    <w:p w:rsidR="00BC2989" w:rsidRDefault="00BC2989" w:rsidP="00BC2989">
      <w:r>
        <w:t>drivers.append(Driver( (4, 0) , (15, 16) , 0 , 60 , 0 , 4 , 1 , 6 , 126 , 0.19493066449663365 ))</w:t>
      </w:r>
    </w:p>
    <w:p w:rsidR="00BC2989" w:rsidRDefault="00BC2989" w:rsidP="00BC2989">
      <w:r>
        <w:t>drivers.append(Driver( (24, 0) , (12, 14) , 0 , 60 , 0 , 4 , 1 , 6 , 123 , 0.11331232164566873 ))</w:t>
      </w:r>
    </w:p>
    <w:p w:rsidR="00BC2989" w:rsidRDefault="00BC2989" w:rsidP="00BC2989">
      <w:r>
        <w:lastRenderedPageBreak/>
        <w:t>REQUESTS 7</w:t>
      </w:r>
    </w:p>
    <w:p w:rsidR="00BC2989" w:rsidRDefault="00BC2989" w:rsidP="00BC2989">
      <w:r>
        <w:t>reqs.append(Passenger( (2, 0) , (17, 0) , 0 , 32 , 8 , 1 , 3 , 100 , 100 ))</w:t>
      </w:r>
    </w:p>
    <w:p w:rsidR="00BC2989" w:rsidRDefault="00BC2989" w:rsidP="00BC2989">
      <w:r>
        <w:t>reqs.append(Passenger( (27, 0) , (16, 0) , 14 , 39 , 21 , 1 , 3 , 93 , 93 ))</w:t>
      </w:r>
    </w:p>
    <w:p w:rsidR="00BC2989" w:rsidRDefault="00BC2989" w:rsidP="00BC2989">
      <w:r>
        <w:t>reqs.append(Passenger( (5, 0) , (20, 0) , 11 , 54 , 25 , 1 , 3 , 90 , 90 ))</w:t>
      </w:r>
    </w:p>
    <w:p w:rsidR="00BC2989" w:rsidRDefault="00BC2989" w:rsidP="00BC2989">
      <w:r>
        <w:t>reqs.append(Passenger( (26, 0) , (14, 0) , 1 , 23 , 6 , 1 , 3 , 81 , 81 ))</w:t>
      </w:r>
    </w:p>
    <w:p w:rsidR="00BC2989" w:rsidRDefault="00BC2989" w:rsidP="00BC2989">
      <w:r>
        <w:t>reqs.append(Passenger( (1, 0) , (16, 0) , 10 , 53 , 24 , 1 , 3 , 126 , 126 ))</w:t>
      </w:r>
    </w:p>
    <w:p w:rsidR="00BC2989" w:rsidRDefault="00BC2989" w:rsidP="00BC2989">
      <w:r>
        <w:t>reqs.append(Passenger( (26, 0) , (13, 0) , 14 , 42 , 21 , 1 , 3 , 83 , 83 ))</w:t>
      </w:r>
    </w:p>
    <w:p w:rsidR="00BC2989" w:rsidRDefault="00BC2989" w:rsidP="00BC2989">
      <w:r>
        <w:t>reqs.append(Passenger( (0, 0) , (14, 0) , 9 , 46 , 20 , 1 , 3 , 109 , 109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264341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EMPTY2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5.0</w:t>
      </w:r>
    </w:p>
    <w:p w:rsidR="00BC2989" w:rsidRDefault="00BC2989" w:rsidP="00BC2989">
      <w:r>
        <w:t>Utility of  1 :  9.0</w:t>
      </w:r>
    </w:p>
    <w:p w:rsidR="00BC2989" w:rsidRDefault="00BC2989" w:rsidP="00BC2989">
      <w:r>
        <w:t>Utility of  2 :  6.0</w:t>
      </w:r>
    </w:p>
    <w:p w:rsidR="00BC2989" w:rsidRDefault="00BC2989" w:rsidP="00BC2989">
      <w:r>
        <w:t>Utility of  3 :  9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lastRenderedPageBreak/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1168.0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259241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EMPTY2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5.0</w:t>
      </w:r>
    </w:p>
    <w:p w:rsidR="00BC2989" w:rsidRDefault="00BC2989" w:rsidP="00BC2989">
      <w:r>
        <w:t>Utility of  1 :  9.0</w:t>
      </w:r>
    </w:p>
    <w:p w:rsidR="00BC2989" w:rsidRDefault="00BC2989" w:rsidP="00BC2989">
      <w:r>
        <w:t>Utility of  2 :  6.0</w:t>
      </w:r>
    </w:p>
    <w:p w:rsidR="00BC2989" w:rsidRDefault="00BC2989" w:rsidP="00BC2989">
      <w:r>
        <w:t>Utility of  3 :  9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1168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0, 0) , (12, 12) , 0 , 60 , 0 , 4 , 1 , 6 , 104 , 0.6033047888375365 ))</w:t>
      </w:r>
    </w:p>
    <w:p w:rsidR="00BC2989" w:rsidRDefault="00BC2989" w:rsidP="00BC2989">
      <w:r>
        <w:t>drivers.append(Driver( (25, 0) , (19, 19) , 0 , 60 , 0 , 4 , 1 , 6 , 132 , 0.7952044844346376 ))</w:t>
      </w:r>
    </w:p>
    <w:p w:rsidR="00BC2989" w:rsidRDefault="00BC2989" w:rsidP="00BC2989">
      <w:r>
        <w:lastRenderedPageBreak/>
        <w:t>drivers.append(Driver( (1, 0) , (17, 19) , 0 , 60 , 0 , 4 , 1 , 6 , 160 , 0.7999474723543355 ))</w:t>
      </w:r>
    </w:p>
    <w:p w:rsidR="00BC2989" w:rsidRDefault="00BC2989" w:rsidP="00BC2989">
      <w:r>
        <w:t>drivers.append(Driver( (25, 0) , (12, 16) , 0 , 60 , 0 , 4 , 1 , 6 , 138 , 0.9044175823681896 ))</w:t>
      </w:r>
    </w:p>
    <w:p w:rsidR="00BC2989" w:rsidRDefault="00BC2989" w:rsidP="00BC2989">
      <w:r>
        <w:t>REQUESTS 8</w:t>
      </w:r>
    </w:p>
    <w:p w:rsidR="00BC2989" w:rsidRDefault="00BC2989" w:rsidP="00BC2989">
      <w:r>
        <w:t>reqs.append(Passenger( (1, 0) , (16, 0) , 5 , 27 , 8 , 1 , 3 , 124 , 124 ))</w:t>
      </w:r>
    </w:p>
    <w:p w:rsidR="00BC2989" w:rsidRDefault="00BC2989" w:rsidP="00BC2989">
      <w:r>
        <w:t>reqs.append(Passenger( (26, 0) , (12, 0) , 1 , 35 , 11 , 1 , 3 , 95 , 95 ))</w:t>
      </w:r>
    </w:p>
    <w:p w:rsidR="00BC2989" w:rsidRDefault="00BC2989" w:rsidP="00BC2989">
      <w:r>
        <w:t>reqs.append(Passenger( (2, 0) , (14, 0) , 15 , 33 , 18 , 1 , 3 , 91 , 91 ))</w:t>
      </w:r>
    </w:p>
    <w:p w:rsidR="00BC2989" w:rsidRDefault="00BC2989" w:rsidP="00BC2989">
      <w:r>
        <w:t>reqs.append(Passenger( (29, 0) , (13, 0) , 9 , 46 , 19 , 1 , 3 , 102 , 102 ))</w:t>
      </w:r>
    </w:p>
    <w:p w:rsidR="00BC2989" w:rsidRDefault="00BC2989" w:rsidP="00BC2989">
      <w:r>
        <w:t>reqs.append(Passenger( (0, 0) , (16, 0) , 6 , 30 , 10 , 1 , 3 , 129 , 129 ))</w:t>
      </w:r>
    </w:p>
    <w:p w:rsidR="00BC2989" w:rsidRDefault="00BC2989" w:rsidP="00BC2989">
      <w:r>
        <w:t>reqs.append(Passenger( (24, 0) , (17, 0) , 12 , 37 , 21 , 1 , 3 , 50 , 50 ))</w:t>
      </w:r>
    </w:p>
    <w:p w:rsidR="00BC2989" w:rsidRDefault="00BC2989" w:rsidP="00BC2989">
      <w:r>
        <w:t>reqs.append(Passenger( (1, 0) , (18, 0) , 3 , 31 , 8 , 1 , 3 , 140 , 140 ))</w:t>
      </w:r>
    </w:p>
    <w:p w:rsidR="00BC2989" w:rsidRDefault="00BC2989" w:rsidP="00BC2989">
      <w:r>
        <w:t>reqs.append(Passenger( (27, 0) , (12, 0) , 0 , 29 , 7 , 1 , 3 , 110 , 110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0.873583</w:t>
      </w:r>
    </w:p>
    <w:p w:rsidR="00BC2989" w:rsidRDefault="00BC2989" w:rsidP="00BC2989">
      <w:r>
        <w:t>0 EMPTY0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(0, 4, 6) 187.81307938377043 1.0</w:t>
      </w:r>
    </w:p>
    <w:p w:rsidR="00BC2989" w:rsidRDefault="00BC2989" w:rsidP="00BC2989">
      <w:r>
        <w:t xml:space="preserve">   [('d', 6), (4, 7), (6, 8), (0, 8), (0, 23), (4, 23), (6, 25), ('d', 45)]</w:t>
      </w:r>
    </w:p>
    <w:p w:rsidR="00BC2989" w:rsidRDefault="00BC2989" w:rsidP="00BC2989">
      <w:r>
        <w:t>3 (1, 3, 5, 7) 223.2120659439939 1.0</w:t>
      </w:r>
    </w:p>
    <w:p w:rsidR="00BC2989" w:rsidRDefault="00BC2989" w:rsidP="00BC2989">
      <w:r>
        <w:t xml:space="preserve">   [('d', 5), (3, 9), (7, 11), (1, 12), (5, 14), (5, 21), (3, 25), (7, 26), (1, 26), ('d', 42)]</w:t>
      </w:r>
    </w:p>
    <w:p w:rsidR="00BC2989" w:rsidRDefault="00BC2989" w:rsidP="00BC2989">
      <w:r>
        <w:t>Utility of  0 :  2.0</w:t>
      </w:r>
    </w:p>
    <w:p w:rsidR="00BC2989" w:rsidRDefault="00BC2989" w:rsidP="00BC2989">
      <w:r>
        <w:t>Utility of  1 :  12.0</w:t>
      </w:r>
    </w:p>
    <w:p w:rsidR="00BC2989" w:rsidRDefault="00BC2989" w:rsidP="00BC2989">
      <w:r>
        <w:t>Utility of  2 :  116.787078199</w:t>
      </w:r>
    </w:p>
    <w:p w:rsidR="00BC2989" w:rsidRDefault="00BC2989" w:rsidP="00BC2989">
      <w:r>
        <w:t>Utility of  3 :  72.8907472439</w:t>
      </w:r>
    </w:p>
    <w:p w:rsidR="00BC2989" w:rsidRDefault="00BC2989" w:rsidP="00BC2989">
      <w:r>
        <w:t>Utility of  0 :  79.0</w:t>
      </w:r>
    </w:p>
    <w:p w:rsidR="00BC2989" w:rsidRDefault="00BC2989" w:rsidP="00BC2989">
      <w:r>
        <w:t>Utility of  1 :  52.0</w:t>
      </w:r>
    </w:p>
    <w:p w:rsidR="00BC2989" w:rsidRDefault="00BC2989" w:rsidP="00BC2989">
      <w:r>
        <w:lastRenderedPageBreak/>
        <w:t>Utility of  2 :  0.0</w:t>
      </w:r>
    </w:p>
    <w:p w:rsidR="00BC2989" w:rsidRDefault="00BC2989" w:rsidP="00BC2989">
      <w:r>
        <w:t>Utility of  3 :  44.0</w:t>
      </w:r>
    </w:p>
    <w:p w:rsidR="00BC2989" w:rsidRDefault="00BC2989" w:rsidP="00BC2989">
      <w:r>
        <w:t>Utility of  4 :  78.0</w:t>
      </w:r>
    </w:p>
    <w:p w:rsidR="00BC2989" w:rsidRDefault="00BC2989" w:rsidP="00BC2989">
      <w:r>
        <w:t>Utility of  5 :  22.0</w:t>
      </w:r>
    </w:p>
    <w:p w:rsidR="00BC2989" w:rsidRDefault="00BC2989" w:rsidP="00BC2989">
      <w:r>
        <w:t>Utility of  6 :  89.0</w:t>
      </w:r>
    </w:p>
    <w:p w:rsidR="00BC2989" w:rsidRDefault="00BC2989" w:rsidP="00BC2989">
      <w:r>
        <w:t>Utility of  7 :  61.0</w:t>
      </w:r>
    </w:p>
    <w:p w:rsidR="00BC2989" w:rsidRDefault="00BC2989" w:rsidP="00BC2989">
      <w:r>
        <w:t>724.0251453277643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9.840497</w:t>
      </w:r>
    </w:p>
    <w:p w:rsidR="00BC2989" w:rsidRDefault="00BC2989" w:rsidP="00BC2989">
      <w:r>
        <w:t>0 EMPTY0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(0, 4, 6) 387 1.0</w:t>
      </w:r>
    </w:p>
    <w:p w:rsidR="00BC2989" w:rsidRDefault="00BC2989" w:rsidP="00BC2989">
      <w:r>
        <w:t xml:space="preserve">   [('d', 6), (4, 7), (6, 8), (0, 8), (0, 23), (4, 23), (6, 25), ('d', 45)]</w:t>
      </w:r>
    </w:p>
    <w:p w:rsidR="00BC2989" w:rsidRDefault="00BC2989" w:rsidP="00BC2989">
      <w:r>
        <w:t>3 (1, 3, 5, 7) 405 1.0</w:t>
      </w:r>
    </w:p>
    <w:p w:rsidR="00BC2989" w:rsidRDefault="00BC2989" w:rsidP="00BC2989">
      <w:r>
        <w:t xml:space="preserve">   [('d', 5), (3, 9), (7, 11), (1, 12), (5, 14), (5, 21), (3, 25), (7, 26), (1, 26), ('d', 42)]</w:t>
      </w:r>
    </w:p>
    <w:p w:rsidR="00BC2989" w:rsidRDefault="00BC2989" w:rsidP="00BC2989">
      <w:r>
        <w:t>Utility of  0 :  2.0</w:t>
      </w:r>
    </w:p>
    <w:p w:rsidR="00BC2989" w:rsidRDefault="00BC2989" w:rsidP="00BC2989">
      <w:r>
        <w:t>Utility of  1 :  12.0</w:t>
      </w:r>
    </w:p>
    <w:p w:rsidR="00BC2989" w:rsidRDefault="00BC2989" w:rsidP="00BC2989">
      <w:r>
        <w:t>Utility of  2 :  116.787078199</w:t>
      </w:r>
    </w:p>
    <w:p w:rsidR="00BC2989" w:rsidRDefault="00BC2989" w:rsidP="00BC2989">
      <w:r>
        <w:t>Utility of  3 :  72.8907472439</w:t>
      </w:r>
    </w:p>
    <w:p w:rsidR="00BC2989" w:rsidRDefault="00BC2989" w:rsidP="00BC2989">
      <w:r>
        <w:t>Utility of  0 :  79.0</w:t>
      </w:r>
    </w:p>
    <w:p w:rsidR="00BC2989" w:rsidRDefault="00BC2989" w:rsidP="00BC2989">
      <w:r>
        <w:t>Utility of  1 :  52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44.0</w:t>
      </w:r>
    </w:p>
    <w:p w:rsidR="00BC2989" w:rsidRDefault="00BC2989" w:rsidP="00BC2989">
      <w:r>
        <w:t>Utility of  4 :  78.0</w:t>
      </w:r>
    </w:p>
    <w:p w:rsidR="00BC2989" w:rsidRDefault="00BC2989" w:rsidP="00BC2989">
      <w:r>
        <w:t>Utility of  5 :  22.0</w:t>
      </w:r>
    </w:p>
    <w:p w:rsidR="00BC2989" w:rsidRDefault="00BC2989" w:rsidP="00BC2989">
      <w:r>
        <w:t>Utility of  6 :  89.0</w:t>
      </w:r>
    </w:p>
    <w:p w:rsidR="00BC2989" w:rsidRDefault="00BC2989" w:rsidP="00BC2989">
      <w:r>
        <w:t>Utility of  7 :  61.0</w:t>
      </w:r>
    </w:p>
    <w:p w:rsidR="00BC2989" w:rsidRDefault="00BC2989" w:rsidP="00BC2989">
      <w:r>
        <w:lastRenderedPageBreak/>
        <w:t>1105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1, 0) , (12, 20) , 0 , 60 , 0 , 4 , 1 , 6 , 138 , 0.2740881191814124 ))</w:t>
      </w:r>
    </w:p>
    <w:p w:rsidR="00BC2989" w:rsidRDefault="00BC2989" w:rsidP="00BC2989">
      <w:r>
        <w:t>drivers.append(Driver( (26, 0) , (15, 16) , 0 , 60 , 0 , 4 , 1 , 6 , 135 , 0.018711355684255748 ))</w:t>
      </w:r>
    </w:p>
    <w:p w:rsidR="00BC2989" w:rsidRDefault="00BC2989" w:rsidP="00BC2989">
      <w:r>
        <w:t>drivers.append(Driver( (3, 0) , (16, 17) , 0 , 60 , 0 , 4 , 1 , 6 , 148 , 0.41028504869979154 ))</w:t>
      </w:r>
    </w:p>
    <w:p w:rsidR="00BC2989" w:rsidRDefault="00BC2989" w:rsidP="00BC2989">
      <w:r>
        <w:t>drivers.append(Driver( (24, 0) , (14, 18) , 0 , 60 , 0 , 4 , 1 , 6 , 139 , 0.024887924716173404 ))</w:t>
      </w:r>
    </w:p>
    <w:p w:rsidR="00BC2989" w:rsidRDefault="00BC2989" w:rsidP="00BC2989">
      <w:r>
        <w:t>REQUESTS 9</w:t>
      </w:r>
    </w:p>
    <w:p w:rsidR="00BC2989" w:rsidRDefault="00BC2989" w:rsidP="00BC2989">
      <w:r>
        <w:t>reqs.append(Passenger( (0, 0) , (19, 0) , 8 , 51 , 20 , 1 , 3 , 140 , 140 ))</w:t>
      </w:r>
    </w:p>
    <w:p w:rsidR="00BC2989" w:rsidRDefault="00BC2989" w:rsidP="00BC2989">
      <w:r>
        <w:t>reqs.append(Passenger( (25, 0) , (15, 0) , 2 , 13 , 2 , 1 , 3 , 64 , 64 ))</w:t>
      </w:r>
    </w:p>
    <w:p w:rsidR="00BC2989" w:rsidRDefault="00BC2989" w:rsidP="00BC2989">
      <w:r>
        <w:t>reqs.append(Passenger( (4, 0) , (15, 0) , 3 , 19 , 5 , 1 , 3 , 97 , 97 ))</w:t>
      </w:r>
    </w:p>
    <w:p w:rsidR="00BC2989" w:rsidRDefault="00BC2989" w:rsidP="00BC2989">
      <w:r>
        <w:t>reqs.append(Passenger( (29, 0) , (14, 0) , 11 , 31 , 13 , 1 , 3 , 92 , 92 ))</w:t>
      </w:r>
    </w:p>
    <w:p w:rsidR="00BC2989" w:rsidRDefault="00BC2989" w:rsidP="00BC2989">
      <w:r>
        <w:t>reqs.append(Passenger( (0, 0) , (14, 0) , 13 , 55 , 27 , 1 , 3 , 109 , 109 ))</w:t>
      </w:r>
    </w:p>
    <w:p w:rsidR="00BC2989" w:rsidRDefault="00BC2989" w:rsidP="00BC2989">
      <w:r>
        <w:t>reqs.append(Passenger( (26, 0) , (18, 0) , 7 , 37 , 18 , 1 , 3 , 48 , 48 ))</w:t>
      </w:r>
    </w:p>
    <w:p w:rsidR="00BC2989" w:rsidRDefault="00BC2989" w:rsidP="00BC2989">
      <w:r>
        <w:t>reqs.append(Passenger( (5, 0) , (16, 0) , 5 , 18 , 6 , 1 , 3 , 98 , 98 ))</w:t>
      </w:r>
    </w:p>
    <w:p w:rsidR="00BC2989" w:rsidRDefault="00BC2989" w:rsidP="00BC2989">
      <w:r>
        <w:t>reqs.append(Passenger( (26, 0) , (20, 0) , 20 , 31 , 22 , 1 , 3 , 50 , 50 ))</w:t>
      </w:r>
    </w:p>
    <w:p w:rsidR="00BC2989" w:rsidRDefault="00BC2989" w:rsidP="00BC2989">
      <w:r>
        <w:t>reqs.append(Passenger( (3, 0) , (16, 0) , 6 , 44 , 18 , 1 , 3 , 107 , 107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316823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(2, 6) 197.07322871772686 1.0</w:t>
      </w:r>
    </w:p>
    <w:p w:rsidR="00BC2989" w:rsidRDefault="00BC2989" w:rsidP="00BC2989">
      <w:r>
        <w:t xml:space="preserve">   [('d', 4), (2, 5), (6, 6), (2, 16), (6, 17), ('d', 34)]</w:t>
      </w:r>
    </w:p>
    <w:p w:rsidR="00BC2989" w:rsidRDefault="00BC2989" w:rsidP="00BC2989">
      <w:r>
        <w:t>3 EMPTY3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lastRenderedPageBreak/>
        <w:t>Utility of  0 :  0.0</w:t>
      </w:r>
    </w:p>
    <w:p w:rsidR="00BC2989" w:rsidRDefault="00BC2989" w:rsidP="00BC2989">
      <w:r>
        <w:t>Utility of  1 :  15.0</w:t>
      </w:r>
    </w:p>
    <w:p w:rsidR="00BC2989" w:rsidRDefault="00BC2989" w:rsidP="00BC2989">
      <w:r>
        <w:t>Utility of  2 :  16.9267712823</w:t>
      </w:r>
    </w:p>
    <w:p w:rsidR="00BC2989" w:rsidRDefault="00BC2989" w:rsidP="00BC2989">
      <w:r>
        <w:t>Utility of  3 :  13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64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65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1191.0732287177268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316747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(2, 6) 250 1.0</w:t>
      </w:r>
    </w:p>
    <w:p w:rsidR="00BC2989" w:rsidRDefault="00BC2989" w:rsidP="00BC2989">
      <w:r>
        <w:t xml:space="preserve">   [('d', 4), (2, 5), (6, 6), (2, 16), (6, 17), ('d', 34)]</w:t>
      </w:r>
    </w:p>
    <w:p w:rsidR="00BC2989" w:rsidRDefault="00BC2989" w:rsidP="00BC2989">
      <w:r>
        <w:t>3 EMPTY3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15.0</w:t>
      </w:r>
    </w:p>
    <w:p w:rsidR="00BC2989" w:rsidRDefault="00BC2989" w:rsidP="00BC2989">
      <w:r>
        <w:t>Utility of  2 :  16.9267712823</w:t>
      </w:r>
    </w:p>
    <w:p w:rsidR="00BC2989" w:rsidRDefault="00BC2989" w:rsidP="00BC2989">
      <w:r>
        <w:t>Utility of  3 :  13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lastRenderedPageBreak/>
        <w:t>Utility of  1 :  0.0</w:t>
      </w:r>
    </w:p>
    <w:p w:rsidR="00BC2989" w:rsidRDefault="00BC2989" w:rsidP="00BC2989">
      <w:r>
        <w:t>Utility of  2 :  64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65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1244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1, 0) , (19, 15) , 0 , 60 , 0 , 4 , 1 , 6 , 148 , 0.02019479509335964 ))</w:t>
      </w:r>
    </w:p>
    <w:p w:rsidR="00BC2989" w:rsidRDefault="00BC2989" w:rsidP="00BC2989">
      <w:r>
        <w:t>drivers.append(Driver( (27, 0) , (14, 15) , 0 , 60 , 0 , 4 , 1 , 6 , 131 , 0.9936159208463128 ))</w:t>
      </w:r>
    </w:p>
    <w:p w:rsidR="00BC2989" w:rsidRDefault="00BC2989" w:rsidP="00BC2989">
      <w:r>
        <w:t>drivers.append(Driver( (0, 0) , (19, 15) , 0 , 60 , 0 , 4 , 1 , 6 , 154 , 0.06648749313203395 ))</w:t>
      </w:r>
    </w:p>
    <w:p w:rsidR="00BC2989" w:rsidRDefault="00BC2989" w:rsidP="00BC2989">
      <w:r>
        <w:t>drivers.append(Driver( (28, 0) , (14, 14) , 0 , 60 , 0 , 4 , 1 , 6 , 120 , 0.7864688743238721 ))</w:t>
      </w:r>
    </w:p>
    <w:p w:rsidR="00BC2989" w:rsidRDefault="00BC2989" w:rsidP="00BC2989">
      <w:r>
        <w:t>REQUESTS 10</w:t>
      </w:r>
    </w:p>
    <w:p w:rsidR="00BC2989" w:rsidRDefault="00BC2989" w:rsidP="00BC2989">
      <w:r>
        <w:t>reqs.append(Passenger( (5, 0) , (20, 0) , 3 , 20 , 4 , 1 , 3 , 104 , 104 ))</w:t>
      </w:r>
    </w:p>
    <w:p w:rsidR="00BC2989" w:rsidRDefault="00BC2989" w:rsidP="00BC2989">
      <w:r>
        <w:t>reqs.append(Passenger( (27, 0) , (12, 0) , 10 , 41 , 18 , 1 , 3 , 114 , 114 ))</w:t>
      </w:r>
    </w:p>
    <w:p w:rsidR="00BC2989" w:rsidRDefault="00BC2989" w:rsidP="00BC2989">
      <w:r>
        <w:t>reqs.append(Passenger( (5, 0) , (20, 0) , 0 , 32 , 8 , 1 , 3 , 118 , 118 ))</w:t>
      </w:r>
    </w:p>
    <w:p w:rsidR="00BC2989" w:rsidRDefault="00BC2989" w:rsidP="00BC2989">
      <w:r>
        <w:t>reqs.append(Passenger( (24, 0) , (14, 0) , 7 , 46 , 21 , 1 , 3 , 79 , 79 ))</w:t>
      </w:r>
    </w:p>
    <w:p w:rsidR="00BC2989" w:rsidRDefault="00BC2989" w:rsidP="00BC2989">
      <w:r>
        <w:t>reqs.append(Passenger( (1, 0) , (18, 0) , 9 , 41 , 16 , 1 , 3 , 122 , 122 ))</w:t>
      </w:r>
    </w:p>
    <w:p w:rsidR="00BC2989" w:rsidRDefault="00BC2989" w:rsidP="00BC2989">
      <w:r>
        <w:t>reqs.append(Passenger( (24, 0) , (18, 0) , 15 , 49 , 29 , 1 , 3 , 41 , 41 ))</w:t>
      </w:r>
    </w:p>
    <w:p w:rsidR="00BC2989" w:rsidRDefault="00BC2989" w:rsidP="00BC2989">
      <w:r>
        <w:t>reqs.append(Passenger( (5, 0) , (20, 0) , 3 , 21 , 4 , 1 , 3 , 110 , 110 ))</w:t>
      </w:r>
    </w:p>
    <w:p w:rsidR="00BC2989" w:rsidRDefault="00BC2989" w:rsidP="00BC2989">
      <w:r>
        <w:t>reqs.append(Passenger( (25, 0) , (18, 0) , 4 , 13 , 5 , 1 , 3 , 53 , 53 ))</w:t>
      </w:r>
    </w:p>
    <w:p w:rsidR="00BC2989" w:rsidRDefault="00BC2989" w:rsidP="00BC2989">
      <w:r>
        <w:t>reqs.append(Passenger( (2, 0) , (14, 0) , 12 , 26 , 13 , 1 , 3 , 102 , 102 ))</w:t>
      </w:r>
    </w:p>
    <w:p w:rsidR="00BC2989" w:rsidRDefault="00BC2989" w:rsidP="00BC2989">
      <w:r>
        <w:t>reqs.append(Passenger( (27, 0) , (12, 0) , 10 , 29 , 12 , 1 , 3 , 122 , 122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lastRenderedPageBreak/>
        <w:t>RTV3</w:t>
      </w:r>
      <w:r>
        <w:tab/>
        <w:t xml:space="preserve"> Total Time 13.607316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(1, 3, 5, 9) 143.39172925550372 1.0</w:t>
      </w:r>
    </w:p>
    <w:p w:rsidR="00BC2989" w:rsidRDefault="00BC2989" w:rsidP="00BC2989">
      <w:r>
        <w:t xml:space="preserve">   [('d', 14), (1, 14), (9, 14), (3, 17), (5, 17), (5, 23), (3, 27), (1, 29), (9, 29), ('d', 45)]</w:t>
      </w:r>
    </w:p>
    <w:p w:rsidR="00BC2989" w:rsidRDefault="00BC2989" w:rsidP="00BC2989">
      <w:r>
        <w:t>2 EMPTY2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3 (7,) 149.8329960216361 1.0</w:t>
      </w:r>
    </w:p>
    <w:p w:rsidR="00BC2989" w:rsidRDefault="00BC2989" w:rsidP="00BC2989">
      <w:r>
        <w:t xml:space="preserve">   [('d', 3), (0, 6), (0, 13), ('d', 28)]</w:t>
      </w:r>
    </w:p>
    <w:p w:rsidR="00BC2989" w:rsidRDefault="00BC2989" w:rsidP="00BC2989">
      <w:r>
        <w:t>Utility of  0 :  4.0</w:t>
      </w:r>
    </w:p>
    <w:p w:rsidR="00BC2989" w:rsidRDefault="00BC2989" w:rsidP="00BC2989">
      <w:r>
        <w:t>Utility of  1 :  125.748720486</w:t>
      </w:r>
    </w:p>
    <w:p w:rsidR="00BC2989" w:rsidRDefault="00BC2989" w:rsidP="00BC2989">
      <w:r>
        <w:t>Utility of  2 :  4.0</w:t>
      </w:r>
    </w:p>
    <w:p w:rsidR="00BC2989" w:rsidRDefault="00BC2989" w:rsidP="00BC2989">
      <w:r>
        <w:t>Utility of  3 :  30.7039788202</w:t>
      </w:r>
    </w:p>
    <w:p w:rsidR="00BC2989" w:rsidRDefault="00BC2989" w:rsidP="00BC2989">
      <w:r>
        <w:t>Utility of  0 :  81.0</w:t>
      </w:r>
    </w:p>
    <w:p w:rsidR="00BC2989" w:rsidRDefault="00BC2989" w:rsidP="00BC2989">
      <w:r>
        <w:t>Utility of  1 :  65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45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11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75.0</w:t>
      </w:r>
    </w:p>
    <w:p w:rsidR="00BC2989" w:rsidRDefault="00BC2989" w:rsidP="00BC2989">
      <w:r>
        <w:t>1143.22472527714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4.694324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(1, 3, 5, 9) 360 1.0</w:t>
      </w:r>
    </w:p>
    <w:p w:rsidR="00BC2989" w:rsidRDefault="00BC2989" w:rsidP="00BC2989">
      <w:r>
        <w:lastRenderedPageBreak/>
        <w:t xml:space="preserve">   [('d', 14), (1, 14), (9, 14), (3, 17), (5, 17), (5, 23), (3, 27), (1, 29), (9, 29), ('d', 45)]</w:t>
      </w:r>
    </w:p>
    <w:p w:rsidR="00BC2989" w:rsidRDefault="00BC2989" w:rsidP="00BC2989">
      <w:r>
        <w:t>2 EMPTY2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3 EMPTY3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Utility of  0 :  4.0</w:t>
      </w:r>
    </w:p>
    <w:p w:rsidR="00BC2989" w:rsidRDefault="00BC2989" w:rsidP="00BC2989">
      <w:r>
        <w:t>Utility of  1 :  125.748720486</w:t>
      </w:r>
    </w:p>
    <w:p w:rsidR="00BC2989" w:rsidRDefault="00BC2989" w:rsidP="00BC2989">
      <w:r>
        <w:t>Utility of  2 :  4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65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45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11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75.0</w:t>
      </w:r>
    </w:p>
    <w:p w:rsidR="00BC2989" w:rsidRDefault="00BC2989" w:rsidP="00BC2989">
      <w:r>
        <w:t>1383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5, 0) , (18, 13) , 0 , 60 , 0 , 4 , 1 , 6 , 120 , 0.5777001050695143 ))</w:t>
      </w:r>
    </w:p>
    <w:p w:rsidR="00BC2989" w:rsidRDefault="00BC2989" w:rsidP="00BC2989">
      <w:r>
        <w:t>drivers.append(Driver( (24, 0) , (19, 20) , 0 , 60 , 0 , 4 , 1 , 6 , 135 , 0.06275290941742073 ))</w:t>
      </w:r>
    </w:p>
    <w:p w:rsidR="00BC2989" w:rsidRDefault="00BC2989" w:rsidP="00BC2989">
      <w:r>
        <w:t>drivers.append(Driver( (3, 0) , (15, 18) , 0 , 60 , 0 , 4 , 1 , 6 , 146 , 0.017144093294763407 ))</w:t>
      </w:r>
    </w:p>
    <w:p w:rsidR="00BC2989" w:rsidRDefault="00BC2989" w:rsidP="00BC2989">
      <w:r>
        <w:t>drivers.append(Driver( (26, 0) , (12, 17) , 0 , 60 , 0 , 4 , 1 , 6 , 156 , 0.529104955144479 ))</w:t>
      </w:r>
    </w:p>
    <w:p w:rsidR="00BC2989" w:rsidRDefault="00BC2989" w:rsidP="00BC2989">
      <w:r>
        <w:t>REQUESTS 11</w:t>
      </w:r>
    </w:p>
    <w:p w:rsidR="00BC2989" w:rsidRDefault="00BC2989" w:rsidP="00BC2989">
      <w:r>
        <w:t>reqs.append(Passenger( (1, 0) , (12, 0) , 16 , 44 , 24 , 1 , 3 , 73 , 73 ))</w:t>
      </w:r>
    </w:p>
    <w:p w:rsidR="00BC2989" w:rsidRDefault="00BC2989" w:rsidP="00BC2989">
      <w:r>
        <w:t>reqs.append(Passenger( (27, 0) , (18, 0) , 1 , 14 , 3 , 1 , 3 , 59 , 59 ))</w:t>
      </w:r>
    </w:p>
    <w:p w:rsidR="00BC2989" w:rsidRDefault="00BC2989" w:rsidP="00BC2989">
      <w:r>
        <w:lastRenderedPageBreak/>
        <w:t>reqs.append(Passenger( (2, 0) , (17, 0) , 12 , 38 , 17 , 1 , 3 , 132 , 132 ))</w:t>
      </w:r>
    </w:p>
    <w:p w:rsidR="00BC2989" w:rsidRDefault="00BC2989" w:rsidP="00BC2989">
      <w:r>
        <w:t>reqs.append(Passenger( (29, 0) , (19, 0) , 11 , 43 , 22 , 1 , 3 , 89 , 89 ))</w:t>
      </w:r>
    </w:p>
    <w:p w:rsidR="00BC2989" w:rsidRDefault="00BC2989" w:rsidP="00BC2989">
      <w:r>
        <w:t>reqs.append(Passenger( (5, 0) , (19, 0) , 13 , 35 , 17 , 1 , 3 , 97 , 97 ))</w:t>
      </w:r>
    </w:p>
    <w:p w:rsidR="00BC2989" w:rsidRDefault="00BC2989" w:rsidP="00BC2989">
      <w:r>
        <w:t>reqs.append(Passenger( (27, 0) , (12, 0) , 10 , 42 , 18 , 1 , 3 , 126 , 126 ))</w:t>
      </w:r>
    </w:p>
    <w:p w:rsidR="00BC2989" w:rsidRDefault="00BC2989" w:rsidP="00BC2989">
      <w:r>
        <w:t>reqs.append(Passenger( (2, 0) , (12, 0) , 17 , 32 , 19 , 1 , 3 , 81 , 81 ))</w:t>
      </w:r>
    </w:p>
    <w:p w:rsidR="00BC2989" w:rsidRDefault="00BC2989" w:rsidP="00BC2989">
      <w:r>
        <w:t>reqs.append(Passenger( (26, 0) , (13, 0) , 8 , 22 , 8 , 1 , 3 , 97 , 97 ))</w:t>
      </w:r>
    </w:p>
    <w:p w:rsidR="00BC2989" w:rsidRDefault="00BC2989" w:rsidP="00BC2989">
      <w:r>
        <w:t>reqs.append(Passenger( (2, 0) , (16, 0) , 5 , 20 , 5 , 1 , 3 , 97 , 97 ))</w:t>
      </w:r>
    </w:p>
    <w:p w:rsidR="00BC2989" w:rsidRDefault="00BC2989" w:rsidP="00BC2989">
      <w:r>
        <w:t>reqs.append(Passenger( (29, 0) , (14, 0) , 12 , 42 , 19 , 1 , 3 , 116 , 116 ))</w:t>
      </w:r>
    </w:p>
    <w:p w:rsidR="00BC2989" w:rsidRDefault="00BC2989" w:rsidP="00BC2989">
      <w:r>
        <w:t>reqs.append(Passenger( (4, 0) , (13, 0) , 11 , 24 , 13 , 1 , 3 , 64 , 64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360148</w:t>
      </w:r>
    </w:p>
    <w:p w:rsidR="00BC2989" w:rsidRDefault="00BC2989" w:rsidP="00BC2989">
      <w:r>
        <w:t>0 (10,) 161.62509611242797 1.0</w:t>
      </w:r>
    </w:p>
    <w:p w:rsidR="00BC2989" w:rsidRDefault="00BC2989" w:rsidP="00BC2989">
      <w:r>
        <w:t xml:space="preserve">   [('d', 10), (0, 11), (0, 20), ('d', 34)]</w:t>
      </w:r>
    </w:p>
    <w:p w:rsidR="00BC2989" w:rsidRDefault="00BC2989" w:rsidP="00BC2989">
      <w:r>
        <w:t>1 EMPTY1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(3, 5) 241.9253062797729 1.0</w:t>
      </w:r>
    </w:p>
    <w:p w:rsidR="00BC2989" w:rsidRDefault="00BC2989" w:rsidP="00BC2989">
      <w:r>
        <w:t xml:space="preserve">   [('d', 13), (3, 16), (5, 18), (3, 26), (5, 33), ('d', 50)]</w:t>
      </w:r>
    </w:p>
    <w:p w:rsidR="00BC2989" w:rsidRDefault="00BC2989" w:rsidP="00BC2989">
      <w:r>
        <w:t>Utility of  0 :  -14.9358965327</w:t>
      </w:r>
    </w:p>
    <w:p w:rsidR="00BC2989" w:rsidRDefault="00BC2989" w:rsidP="00BC2989">
      <w:r>
        <w:t>Utility of  1 :  9.0</w:t>
      </w:r>
    </w:p>
    <w:p w:rsidR="00BC2989" w:rsidRDefault="00BC2989" w:rsidP="00BC2989">
      <w:r>
        <w:t>Utility of  2 :  14.0</w:t>
      </w:r>
    </w:p>
    <w:p w:rsidR="00BC2989" w:rsidRDefault="00BC2989" w:rsidP="00BC2989">
      <w:r>
        <w:t>Utility of  3 :  -8.09993601064</w:t>
      </w:r>
    </w:p>
    <w:p w:rsidR="00BC2989" w:rsidRDefault="00BC2989" w:rsidP="00BC2989">
      <w:r>
        <w:t>Utility of  0 :  33.0</w:t>
      </w:r>
      <w:bookmarkStart w:id="0" w:name="_GoBack"/>
      <w:bookmarkEnd w:id="0"/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53.0</w:t>
      </w:r>
    </w:p>
    <w:p w:rsidR="00BC2989" w:rsidRDefault="00BC2989" w:rsidP="00BC2989">
      <w:r>
        <w:lastRenderedPageBreak/>
        <w:t>Utility of  4 :  0.0</w:t>
      </w:r>
    </w:p>
    <w:p w:rsidR="00BC2989" w:rsidRDefault="00BC2989" w:rsidP="00BC2989">
      <w:r>
        <w:t>Utility of  5 :  81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1413.5504023922008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357418</w:t>
      </w:r>
    </w:p>
    <w:p w:rsidR="00BC2989" w:rsidRDefault="00BC2989" w:rsidP="00BC2989">
      <w:r>
        <w:t>0 EMPTY0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1 EMPTY1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(3, 5) 316 1.0</w:t>
      </w:r>
    </w:p>
    <w:p w:rsidR="00BC2989" w:rsidRDefault="00BC2989" w:rsidP="00BC2989">
      <w:r>
        <w:t xml:space="preserve">   [('d', 13), (3, 16), (5, 18), (3, 26), (5, 33), ('d', 50)]</w:t>
      </w:r>
    </w:p>
    <w:p w:rsidR="00BC2989" w:rsidRDefault="00BC2989" w:rsidP="00BC2989">
      <w:r>
        <w:t>Utility of  0 :  6.0</w:t>
      </w:r>
    </w:p>
    <w:p w:rsidR="00BC2989" w:rsidRDefault="00BC2989" w:rsidP="00BC2989">
      <w:r>
        <w:t>Utility of  1 :  9.0</w:t>
      </w:r>
    </w:p>
    <w:p w:rsidR="00BC2989" w:rsidRDefault="00BC2989" w:rsidP="00BC2989">
      <w:r>
        <w:t>Utility of  2 :  14.0</w:t>
      </w:r>
    </w:p>
    <w:p w:rsidR="00BC2989" w:rsidRDefault="00BC2989" w:rsidP="00BC2989">
      <w:r>
        <w:t>Utility of  3 :  -8.09993601064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53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81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lastRenderedPageBreak/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1504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5, 0) , (13, 20) , 0 , 60 , 0 , 4 , 1 , 6 , 140 , 0.6882452797438339 ))</w:t>
      </w:r>
    </w:p>
    <w:p w:rsidR="00BC2989" w:rsidRDefault="00BC2989" w:rsidP="00BC2989">
      <w:r>
        <w:t>drivers.append(Driver( (28, 0) , (12, 12) , 0 , 60 , 0 , 4 , 1 , 6 , 132 , 0.8124525021558191 ))</w:t>
      </w:r>
    </w:p>
    <w:p w:rsidR="00BC2989" w:rsidRDefault="00BC2989" w:rsidP="00BC2989">
      <w:r>
        <w:t>drivers.append(Driver( (1, 0) , (13, 19) , 0 , 60 , 0 , 4 , 1 , 6 , 149 , 0.039560668052609715 ))</w:t>
      </w:r>
    </w:p>
    <w:p w:rsidR="00BC2989" w:rsidRDefault="00BC2989" w:rsidP="00BC2989">
      <w:r>
        <w:t>drivers.append(Driver( (27, 0) , (18, 15) , 0 , 60 , 0 , 4 , 1 , 6 , 116 , 0.14231790335882621 ))</w:t>
      </w:r>
    </w:p>
    <w:p w:rsidR="00BC2989" w:rsidRDefault="00BC2989" w:rsidP="00BC2989">
      <w:r>
        <w:t>REQUESTS 12</w:t>
      </w:r>
    </w:p>
    <w:p w:rsidR="00BC2989" w:rsidRDefault="00BC2989" w:rsidP="00BC2989">
      <w:r>
        <w:t>reqs.append(Passenger( (1, 0) , (15, 0) , 12 , 53 , 25 , 1 , 3 , 107 , 107 ))</w:t>
      </w:r>
    </w:p>
    <w:p w:rsidR="00BC2989" w:rsidRDefault="00BC2989" w:rsidP="00BC2989">
      <w:r>
        <w:t>reqs.append(Passenger( (24, 0) , (17, 0) , 11 , 45 , 24 , 1 , 3 , 56 , 56 ))</w:t>
      </w:r>
    </w:p>
    <w:p w:rsidR="00BC2989" w:rsidRDefault="00BC2989" w:rsidP="00BC2989">
      <w:r>
        <w:t>reqs.append(Passenger( (5, 0) , (17, 0) , 6 , 23 , 8 , 1 , 3 , 93 , 93 ))</w:t>
      </w:r>
    </w:p>
    <w:p w:rsidR="00BC2989" w:rsidRDefault="00BC2989" w:rsidP="00BC2989">
      <w:r>
        <w:t>reqs.append(Passenger( (27, 0) , (15, 0) , 3 , 17 , 4 , 1 , 3 , 73 , 73 ))</w:t>
      </w:r>
    </w:p>
    <w:p w:rsidR="00BC2989" w:rsidRDefault="00BC2989" w:rsidP="00BC2989">
      <w:r>
        <w:t>reqs.append(Passenger( (0, 0) , (15, 0) , 9 , 42 , 18 , 1 , 3 , 108 , 108 ))</w:t>
      </w:r>
    </w:p>
    <w:p w:rsidR="00BC2989" w:rsidRDefault="00BC2989" w:rsidP="00BC2989">
      <w:r>
        <w:t>reqs.append(Passenger( (27, 0) , (19, 0) , 11 , 33 , 18 , 1 , 3 , 60 , 60 ))</w:t>
      </w:r>
    </w:p>
    <w:p w:rsidR="00BC2989" w:rsidRDefault="00BC2989" w:rsidP="00BC2989">
      <w:r>
        <w:t>reqs.append(Passenger( (3, 0) , (20, 0) , 1 , 26 , 5 , 1 , 3 , 115 , 115 ))</w:t>
      </w:r>
    </w:p>
    <w:p w:rsidR="00BC2989" w:rsidRDefault="00BC2989" w:rsidP="00BC2989">
      <w:r>
        <w:t>reqs.append(Passenger( (25, 0) , (19, 0) , 10 , 19 , 11 , 1 , 3 , 44 , 44 ))</w:t>
      </w:r>
    </w:p>
    <w:p w:rsidR="00BC2989" w:rsidRDefault="00BC2989" w:rsidP="00BC2989">
      <w:r>
        <w:t>reqs.append(Passenger( (1, 0) , (15, 0) , 1 , 33 , 10 , 1 , 3 , 103 , 103 ))</w:t>
      </w:r>
    </w:p>
    <w:p w:rsidR="00BC2989" w:rsidRDefault="00BC2989" w:rsidP="00BC2989">
      <w:r>
        <w:t>reqs.append(Passenger( (25, 0) , (12, 0) , 7 , 36 , 15 , 1 , 3 , 101 , 101 ))</w:t>
      </w:r>
    </w:p>
    <w:p w:rsidR="00BC2989" w:rsidRDefault="00BC2989" w:rsidP="00BC2989">
      <w:r>
        <w:t>reqs.append(Passenger( (1, 0) , (17, 0) , 8 , 31 , 11 , 1 , 3 , 143 , 143 ))</w:t>
      </w:r>
    </w:p>
    <w:p w:rsidR="00BC2989" w:rsidRDefault="00BC2989" w:rsidP="00BC2989">
      <w:r>
        <w:t>reqs.append(Passenger( (24, 0) , (16, 0) , 15 , 46 , 26 , 1 , 3 , 53 , 53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6.719492</w:t>
      </w:r>
    </w:p>
    <w:p w:rsidR="00BC2989" w:rsidRDefault="00BC2989" w:rsidP="00BC2989">
      <w:r>
        <w:t>0 (2,) 202.77001905460145 1.0</w:t>
      </w:r>
    </w:p>
    <w:p w:rsidR="00BC2989" w:rsidRDefault="00BC2989" w:rsidP="00BC2989">
      <w:r>
        <w:lastRenderedPageBreak/>
        <w:t xml:space="preserve">   [('d', 6), (0, 6), (0, 18), ('d', 39)]</w:t>
      </w:r>
    </w:p>
    <w:p w:rsidR="00BC2989" w:rsidRDefault="00BC2989" w:rsidP="00BC2989">
      <w:r>
        <w:t>1 (1, 5, 9, 11) 174.38269465075732 1.0</w:t>
      </w:r>
    </w:p>
    <w:p w:rsidR="00BC2989" w:rsidRDefault="00BC2989" w:rsidP="00BC2989">
      <w:r>
        <w:t xml:space="preserve">   [('d', 17), (5, 18), (9, 20), (1, 21), (11, 21), (5, 26), (1, 28), (11, 29), (9, 33), ('d', 45)]</w:t>
      </w:r>
    </w:p>
    <w:p w:rsidR="00BC2989" w:rsidRDefault="00BC2989" w:rsidP="00BC2989">
      <w:r>
        <w:t>2 EMPTY2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3 EMPTY3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Utility of  0 :  -28.2112454533</w:t>
      </w:r>
    </w:p>
    <w:p w:rsidR="00BC2989" w:rsidRDefault="00BC2989" w:rsidP="00BC2989">
      <w:r>
        <w:t>Utility of  1 :  68.0554228212</w:t>
      </w:r>
    </w:p>
    <w:p w:rsidR="00BC2989" w:rsidRDefault="00BC2989" w:rsidP="00BC2989">
      <w:r>
        <w:t>Utility of  2 :  11.0</w:t>
      </w:r>
    </w:p>
    <w:p w:rsidR="00BC2989" w:rsidRDefault="00BC2989" w:rsidP="00BC2989">
      <w:r>
        <w:t>Utility of  3 :  8.0</w:t>
      </w:r>
    </w:p>
    <w:p w:rsidR="00BC2989" w:rsidRDefault="00BC2989" w:rsidP="00BC2989">
      <w:r>
        <w:t>Utility of  0 :  52.0</w:t>
      </w:r>
    </w:p>
    <w:p w:rsidR="00BC2989" w:rsidRDefault="00BC2989" w:rsidP="00BC2989">
      <w:r>
        <w:t>Utility of  1 :  32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36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57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24.0</w:t>
      </w:r>
    </w:p>
    <w:p w:rsidR="00BC2989" w:rsidRDefault="00BC2989" w:rsidP="00BC2989">
      <w:r>
        <w:t>1316.1527137053588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7.179036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(1, 5, 9, 11) 306 1.0</w:t>
      </w:r>
    </w:p>
    <w:p w:rsidR="00BC2989" w:rsidRDefault="00BC2989" w:rsidP="00BC2989">
      <w:r>
        <w:lastRenderedPageBreak/>
        <w:t xml:space="preserve">   [('d', 17), (5, 18), (9, 20), (1, 21), (11, 21), (5, 26), (1, 28), (11, 29), (9, 33), ('d', 45)]</w:t>
      </w:r>
    </w:p>
    <w:p w:rsidR="00BC2989" w:rsidRDefault="00BC2989" w:rsidP="00BC2989">
      <w:r>
        <w:t>2 EMPTY2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3 EMPTY3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Utility of  0 :  8.0</w:t>
      </w:r>
    </w:p>
    <w:p w:rsidR="00BC2989" w:rsidRDefault="00BC2989" w:rsidP="00BC2989">
      <w:r>
        <w:t>Utility of  1 :  68.0554228212</w:t>
      </w:r>
    </w:p>
    <w:p w:rsidR="00BC2989" w:rsidRDefault="00BC2989" w:rsidP="00BC2989">
      <w:r>
        <w:t>Utility of  2 :  11.0</w:t>
      </w:r>
    </w:p>
    <w:p w:rsidR="00BC2989" w:rsidRDefault="00BC2989" w:rsidP="00BC2989">
      <w:r>
        <w:t>Utility of  3 :  8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32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36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57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24.0</w:t>
      </w:r>
    </w:p>
    <w:p w:rsidR="00BC2989" w:rsidRDefault="00BC2989" w:rsidP="00BC2989">
      <w:r>
        <w:t>1470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5, 0) , (19, 18) , 0 , 60 , 0 , 4 , 1 , 6 , 148 , 0.2627941499053804 ))</w:t>
      </w:r>
    </w:p>
    <w:p w:rsidR="00BC2989" w:rsidRDefault="00BC2989" w:rsidP="00BC2989">
      <w:r>
        <w:t>drivers.append(Driver( (24, 0) , (15, 12) , 0 , 60 , 0 , 4 , 1 , 6 , 101 , 0.5623591251475708 ))</w:t>
      </w:r>
    </w:p>
    <w:p w:rsidR="00BC2989" w:rsidRDefault="00BC2989" w:rsidP="00BC2989">
      <w:r>
        <w:t>drivers.append(Driver( (3, 0) , (20, 13) , 0 , 60 , 0 , 4 , 1 , 6 , 138 , 0.4826154109938263 ))</w:t>
      </w:r>
    </w:p>
    <w:p w:rsidR="00BC2989" w:rsidRDefault="00BC2989" w:rsidP="00BC2989">
      <w:r>
        <w:t>drivers.append(Driver( (29, 0) , (18, 14) , 0 , 60 , 0 , 4 , 1 , 6 , 123 , 0.4543155499282514 ))</w:t>
      </w:r>
    </w:p>
    <w:p w:rsidR="00BC2989" w:rsidRDefault="00BC2989" w:rsidP="00BC2989">
      <w:r>
        <w:t>REQUESTS 13</w:t>
      </w:r>
    </w:p>
    <w:p w:rsidR="00BC2989" w:rsidRDefault="00BC2989" w:rsidP="00BC2989">
      <w:r>
        <w:lastRenderedPageBreak/>
        <w:t>reqs.append(Passenger( (3, 0) , (14, 0) , 7 , 31 , 13 , 1 , 3 , 79 , 79 ))</w:t>
      </w:r>
    </w:p>
    <w:p w:rsidR="00BC2989" w:rsidRDefault="00BC2989" w:rsidP="00BC2989">
      <w:r>
        <w:t>reqs.append(Passenger( (27, 0) , (18, 0) , 16 , 26 , 16 , 1 , 3 , 78 , 78 ))</w:t>
      </w:r>
    </w:p>
    <w:p w:rsidR="00BC2989" w:rsidRDefault="00BC2989" w:rsidP="00BC2989">
      <w:r>
        <w:t>reqs.append(Passenger( (5, 0) , (14, 0) , 5 , 30 , 13 , 1 , 3 , 54 , 54 ))</w:t>
      </w:r>
    </w:p>
    <w:p w:rsidR="00BC2989" w:rsidRDefault="00BC2989" w:rsidP="00BC2989">
      <w:r>
        <w:t>reqs.append(Passenger( (25, 0) , (14, 0) , 15 , 32 , 18 , 1 , 3 , 69 , 69 ))</w:t>
      </w:r>
    </w:p>
    <w:p w:rsidR="00BC2989" w:rsidRDefault="00BC2989" w:rsidP="00BC2989">
      <w:r>
        <w:t>reqs.append(Passenger( (0, 0) , (13, 0) , 4 , 24 , 7 , 1 , 3 , 78 , 78 ))</w:t>
      </w:r>
    </w:p>
    <w:p w:rsidR="00BC2989" w:rsidRDefault="00BC2989" w:rsidP="00BC2989">
      <w:r>
        <w:t>reqs.append(Passenger( (25, 0) , (16, 0) , 8 , 32 , 15 , 1 , 3 , 76 , 76 ))</w:t>
      </w:r>
    </w:p>
    <w:p w:rsidR="00BC2989" w:rsidRDefault="00BC2989" w:rsidP="00BC2989">
      <w:r>
        <w:t>reqs.append(Passenger( (1, 0) , (14, 0) , 6 , 41 , 17 , 1 , 3 , 104 , 104 ))</w:t>
      </w:r>
    </w:p>
    <w:p w:rsidR="00BC2989" w:rsidRDefault="00BC2989" w:rsidP="00BC2989">
      <w:r>
        <w:t>reqs.append(Passenger( (28, 0) , (15, 0) , 3 , 38 , 14 , 1 , 3 , 96 , 96 ))</w:t>
      </w:r>
    </w:p>
    <w:p w:rsidR="00BC2989" w:rsidRDefault="00BC2989" w:rsidP="00BC2989">
      <w:r>
        <w:t>reqs.append(Passenger( (5, 0) , (18, 0) , 14 , 44 , 22 , 1 , 3 , 84 , 84 ))</w:t>
      </w:r>
    </w:p>
    <w:p w:rsidR="00BC2989" w:rsidRDefault="00BC2989" w:rsidP="00BC2989">
      <w:r>
        <w:t>reqs.append(Passenger( (26, 0) , (14, 0) , 14 , 39 , 20 , 1 , 3 , 89 , 89 ))</w:t>
      </w:r>
    </w:p>
    <w:p w:rsidR="00BC2989" w:rsidRDefault="00BC2989" w:rsidP="00BC2989">
      <w:r>
        <w:t>reqs.append(Passenger( (3, 0) , (17, 0) , 5 , 23 , 7 , 1 , 3 , 91 , 91 ))</w:t>
      </w:r>
    </w:p>
    <w:p w:rsidR="00BC2989" w:rsidRDefault="00BC2989" w:rsidP="00BC2989">
      <w:r>
        <w:t>reqs.append(Passenger( (25, 0) , (20, 0) , 16 , 46 , 28 , 1 , 3 , 35 , 35 ))</w:t>
      </w:r>
    </w:p>
    <w:p w:rsidR="00BC2989" w:rsidRDefault="00BC2989" w:rsidP="00BC2989">
      <w:r>
        <w:t>reqs.append(Passenger( (0, 0) , (12, 0) , 13 , 46 , 23 , 1 , 3 , 104 , 104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6.935428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EMPTY1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2 (0, 2, 6, 10) 265.7509181441544 1.0</w:t>
      </w:r>
    </w:p>
    <w:p w:rsidR="00BC2989" w:rsidRDefault="00BC2989" w:rsidP="00BC2989">
      <w:r>
        <w:t xml:space="preserve">   [('d', 5), (6, 7), (10, 9), (0, 9), (2, 11), (2, 20), (6, 20), (0, 20), (10, 23), ('d', 37)]</w:t>
      </w:r>
    </w:p>
    <w:p w:rsidR="00BC2989" w:rsidRDefault="00BC2989" w:rsidP="00BC2989">
      <w:r>
        <w:t>3 EMPTY3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Utility of  0 :  10.0</w:t>
      </w:r>
    </w:p>
    <w:p w:rsidR="00BC2989" w:rsidRDefault="00BC2989" w:rsidP="00BC2989">
      <w:r>
        <w:t>Utility of  1 :  11.0</w:t>
      </w:r>
    </w:p>
    <w:p w:rsidR="00BC2989" w:rsidRDefault="00BC2989" w:rsidP="00BC2989">
      <w:r>
        <w:t>Utility of  2 :  22.562004458</w:t>
      </w:r>
    </w:p>
    <w:p w:rsidR="00BC2989" w:rsidRDefault="00BC2989" w:rsidP="00BC2989">
      <w:r>
        <w:t>Utility of  3 :  15.0</w:t>
      </w:r>
    </w:p>
    <w:p w:rsidR="00BC2989" w:rsidRDefault="00BC2989" w:rsidP="00BC2989">
      <w:r>
        <w:lastRenderedPageBreak/>
        <w:t>Utility of  0 :  42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25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55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47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0.0</w:t>
      </w:r>
    </w:p>
    <w:p w:rsidR="00BC2989" w:rsidRDefault="00BC2989" w:rsidP="00BC2989">
      <w:r>
        <w:t>1310.7509181441544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7.870284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EMPTY1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2 (0, 2, 6, 10) 356 1.0</w:t>
      </w:r>
    </w:p>
    <w:p w:rsidR="00BC2989" w:rsidRDefault="00BC2989" w:rsidP="00BC2989">
      <w:r>
        <w:t xml:space="preserve">   [('d', 5), (6, 7), (10, 9), (0, 9), (2, 11), (2, 20), (6, 20), (0, 20), (10, 23), ('d', 37)]</w:t>
      </w:r>
    </w:p>
    <w:p w:rsidR="00BC2989" w:rsidRDefault="00BC2989" w:rsidP="00BC2989">
      <w:r>
        <w:t>3 EMPTY3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Utility of  0 :  10.0</w:t>
      </w:r>
    </w:p>
    <w:p w:rsidR="00BC2989" w:rsidRDefault="00BC2989" w:rsidP="00BC2989">
      <w:r>
        <w:t>Utility of  1 :  11.0</w:t>
      </w:r>
    </w:p>
    <w:p w:rsidR="00BC2989" w:rsidRDefault="00BC2989" w:rsidP="00BC2989">
      <w:r>
        <w:t>Utility of  2 :  22.562004458</w:t>
      </w:r>
    </w:p>
    <w:p w:rsidR="00BC2989" w:rsidRDefault="00BC2989" w:rsidP="00BC2989">
      <w:r>
        <w:t>Utility of  3 :  15.0</w:t>
      </w:r>
    </w:p>
    <w:p w:rsidR="00BC2989" w:rsidRDefault="00BC2989" w:rsidP="00BC2989">
      <w:r>
        <w:t>Utility of  0 :  42.0</w:t>
      </w:r>
    </w:p>
    <w:p w:rsidR="00BC2989" w:rsidRDefault="00BC2989" w:rsidP="00BC2989">
      <w:r>
        <w:lastRenderedPageBreak/>
        <w:t>Utility of  1 :  0.0</w:t>
      </w:r>
    </w:p>
    <w:p w:rsidR="00BC2989" w:rsidRDefault="00BC2989" w:rsidP="00BC2989">
      <w:r>
        <w:t>Utility of  2 :  25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55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47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0.0</w:t>
      </w:r>
    </w:p>
    <w:p w:rsidR="00BC2989" w:rsidRDefault="00BC2989" w:rsidP="00BC2989">
      <w:r>
        <w:t>1401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4, 0) , (12, 19) , 0 , 60 , 0 , 4 , 1 , 6 , 133 , 0.7704242555659716 ))</w:t>
      </w:r>
    </w:p>
    <w:p w:rsidR="00BC2989" w:rsidRDefault="00BC2989" w:rsidP="00BC2989">
      <w:r>
        <w:t>drivers.append(Driver( (29, 0) , (15, 12) , 0 , 60 , 0 , 4 , 1 , 6 , 127 , 0.19596175977905295 ))</w:t>
      </w:r>
    </w:p>
    <w:p w:rsidR="00BC2989" w:rsidRDefault="00BC2989" w:rsidP="00BC2989">
      <w:r>
        <w:t>drivers.append(Driver( (0, 0) , (17, 17) , 0 , 60 , 0 , 4 , 1 , 6 , 156 , 0.19405727132313078 ))</w:t>
      </w:r>
    </w:p>
    <w:p w:rsidR="00BC2989" w:rsidRDefault="00BC2989" w:rsidP="00BC2989">
      <w:r>
        <w:t>drivers.append(Driver( (26, 0) , (13, 15) , 0 , 60 , 0 , 4 , 1 , 6 , 126 , 0.058336659707748706 ))</w:t>
      </w:r>
    </w:p>
    <w:p w:rsidR="00BC2989" w:rsidRDefault="00BC2989" w:rsidP="00BC2989">
      <w:r>
        <w:t>REQUESTS 14</w:t>
      </w:r>
    </w:p>
    <w:p w:rsidR="00BC2989" w:rsidRDefault="00BC2989" w:rsidP="00BC2989">
      <w:r>
        <w:t>reqs.append(Passenger( (1, 0) , (18, 0) , 1 , 22 , 3 , 1 , 3 , 106 , 106 ))</w:t>
      </w:r>
    </w:p>
    <w:p w:rsidR="00BC2989" w:rsidRDefault="00BC2989" w:rsidP="00BC2989">
      <w:r>
        <w:t>reqs.append(Passenger( (24, 0) , (14, 0) , 0 , 15 , 2 , 1 , 3 , 87 , 87 ))</w:t>
      </w:r>
    </w:p>
    <w:p w:rsidR="00BC2989" w:rsidRDefault="00BC2989" w:rsidP="00BC2989">
      <w:r>
        <w:t>reqs.append(Passenger( (1, 0) , (13, 0) , 2 , 28 , 9 , 1 , 3 , 74 , 74 ))</w:t>
      </w:r>
    </w:p>
    <w:p w:rsidR="00BC2989" w:rsidRDefault="00BC2989" w:rsidP="00BC2989">
      <w:r>
        <w:t>reqs.append(Passenger( (28, 0) , (19, 0) , 6 , 19 , 8 , 1 , 3 , 55 , 55 ))</w:t>
      </w:r>
    </w:p>
    <w:p w:rsidR="00BC2989" w:rsidRDefault="00BC2989" w:rsidP="00BC2989">
      <w:r>
        <w:t>reqs.append(Passenger( (4, 0) , (14, 0) , 14 , 33 , 18 , 1 , 3 , 82 , 82 ))</w:t>
      </w:r>
    </w:p>
    <w:p w:rsidR="00BC2989" w:rsidRDefault="00BC2989" w:rsidP="00BC2989">
      <w:r>
        <w:t>reqs.append(Passenger( (26, 0) , (16, 0) , 6 , 20 , 8 , 1 , 3 , 60 , 60 ))</w:t>
      </w:r>
    </w:p>
    <w:p w:rsidR="00BC2989" w:rsidRDefault="00BC2989" w:rsidP="00BC2989">
      <w:r>
        <w:t>reqs.append(Passenger( (3, 0) , (19, 0) , 3 , 29 , 8 , 1 , 3 , 119 , 119 ))</w:t>
      </w:r>
    </w:p>
    <w:p w:rsidR="00BC2989" w:rsidRDefault="00BC2989" w:rsidP="00BC2989">
      <w:r>
        <w:t>reqs.append(Passenger( (24, 0) , (12, 0) , 3 , 40 , 15 , 1 , 3 , 78 , 78 ))</w:t>
      </w:r>
    </w:p>
    <w:p w:rsidR="00BC2989" w:rsidRDefault="00BC2989" w:rsidP="00BC2989">
      <w:r>
        <w:t>reqs.append(Passenger( (3, 0) , (17, 0) , 9 , 37 , 16 , 1 , 3 , 111 , 111 ))</w:t>
      </w:r>
    </w:p>
    <w:p w:rsidR="00BC2989" w:rsidRDefault="00BC2989" w:rsidP="00BC2989">
      <w:r>
        <w:lastRenderedPageBreak/>
        <w:t>reqs.append(Passenger( (28, 0) , (18, 0) , 10 , 25 , 12 , 1 , 3 , 67 , 67 ))</w:t>
      </w:r>
    </w:p>
    <w:p w:rsidR="00BC2989" w:rsidRDefault="00BC2989" w:rsidP="00BC2989">
      <w:r>
        <w:t>reqs.append(Passenger( (4, 0) , (17, 0) , 7 , 31 , 12 , 1 , 3 , 112 , 112 ))</w:t>
      </w:r>
    </w:p>
    <w:p w:rsidR="00BC2989" w:rsidRDefault="00BC2989" w:rsidP="00BC2989">
      <w:r>
        <w:t>reqs.append(Passenger( (27, 0) , (20, 0) , 12 , 35 , 20 , 1 , 3 , 55 , 55 ))</w:t>
      </w:r>
    </w:p>
    <w:p w:rsidR="00BC2989" w:rsidRDefault="00BC2989" w:rsidP="00BC2989">
      <w:r>
        <w:t>reqs.append(Passenger( (1, 0) , (12, 0) , 11 , 27 , 13 , 1 , 3 , 87 , 87 ))</w:t>
      </w:r>
    </w:p>
    <w:p w:rsidR="00BC2989" w:rsidRDefault="00BC2989" w:rsidP="00BC2989">
      <w:r>
        <w:t>reqs.append(Passenger( (25, 0) , (16, 0) , 14 , 39 , 22 , 1 , 3 , 58 , 58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.335843</w:t>
      </w:r>
    </w:p>
    <w:p w:rsidR="00BC2989" w:rsidRDefault="00BC2989" w:rsidP="00BC2989">
      <w:r>
        <w:t>0 (4, 8, 10) 192.5376944202015 1.0</w:t>
      </w:r>
    </w:p>
    <w:p w:rsidR="00BC2989" w:rsidRDefault="00BC2989" w:rsidP="00BC2989">
      <w:r>
        <w:t xml:space="preserve">   [('d', 12), (8, 13), (10, 14), (4, 14), (4, 24), (10, 27), (8, 27), ('d', 47)]</w:t>
      </w:r>
    </w:p>
    <w:p w:rsidR="00BC2989" w:rsidRDefault="00BC2989" w:rsidP="00BC2989">
      <w:r>
        <w:t>1 EMPTY1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2 EMPTY2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3 EMPTY3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Utility of  0 :  53.5284872797</w:t>
      </w:r>
    </w:p>
    <w:p w:rsidR="00BC2989" w:rsidRDefault="00BC2989" w:rsidP="00BC2989">
      <w:r>
        <w:t>Utility of  1 :  13.0</w:t>
      </w:r>
    </w:p>
    <w:p w:rsidR="00BC2989" w:rsidRDefault="00BC2989" w:rsidP="00BC2989">
      <w:r>
        <w:t>Utility of  2 :  6.0</w:t>
      </w:r>
    </w:p>
    <w:p w:rsidR="00BC2989" w:rsidRDefault="00BC2989" w:rsidP="00BC2989">
      <w:r>
        <w:t>Utility of  3 :  6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48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lastRenderedPageBreak/>
        <w:t>Utility of  8 :  66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71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0.0</w:t>
      </w:r>
    </w:p>
    <w:p w:rsidR="00BC2989" w:rsidRDefault="00BC2989" w:rsidP="00BC2989">
      <w:r>
        <w:t>Utility of  13 :  0.0</w:t>
      </w:r>
    </w:p>
    <w:p w:rsidR="00BC2989" w:rsidRDefault="00BC2989" w:rsidP="00BC2989">
      <w:r>
        <w:t>1422.5376944202014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.331620</w:t>
      </w:r>
    </w:p>
    <w:p w:rsidR="00BC2989" w:rsidRDefault="00BC2989" w:rsidP="00BC2989">
      <w:r>
        <w:t>0 (4, 8, 10) 342 1.0</w:t>
      </w:r>
    </w:p>
    <w:p w:rsidR="00BC2989" w:rsidRDefault="00BC2989" w:rsidP="00BC2989">
      <w:r>
        <w:t xml:space="preserve">   [('d', 12), (8, 13), (10, 14), (4, 14), (4, 24), (10, 27), (8, 27), ('d', 47)]</w:t>
      </w:r>
    </w:p>
    <w:p w:rsidR="00BC2989" w:rsidRDefault="00BC2989" w:rsidP="00BC2989">
      <w:r>
        <w:t>1 EMPTY1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2 EMPTY2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3 EMPTY3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Utility of  0 :  53.5284872797</w:t>
      </w:r>
    </w:p>
    <w:p w:rsidR="00BC2989" w:rsidRDefault="00BC2989" w:rsidP="00BC2989">
      <w:r>
        <w:t>Utility of  1 :  13.0</w:t>
      </w:r>
    </w:p>
    <w:p w:rsidR="00BC2989" w:rsidRDefault="00BC2989" w:rsidP="00BC2989">
      <w:r>
        <w:t>Utility of  2 :  6.0</w:t>
      </w:r>
    </w:p>
    <w:p w:rsidR="00BC2989" w:rsidRDefault="00BC2989" w:rsidP="00BC2989">
      <w:r>
        <w:t>Utility of  3 :  6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48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lastRenderedPageBreak/>
        <w:t>Utility of  8 :  66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71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0.0</w:t>
      </w:r>
    </w:p>
    <w:p w:rsidR="00BC2989" w:rsidRDefault="00BC2989" w:rsidP="00BC2989">
      <w:r>
        <w:t>Utility of  13 :  0.0</w:t>
      </w:r>
    </w:p>
    <w:p w:rsidR="00BC2989" w:rsidRDefault="00BC2989" w:rsidP="00BC2989">
      <w:r>
        <w:t>1572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1, 0) , (19, 12) , 0 , 60 , 0 , 4 , 1 , 6 , 152 , 0.8181606860620689 ))</w:t>
      </w:r>
    </w:p>
    <w:p w:rsidR="00BC2989" w:rsidRDefault="00BC2989" w:rsidP="00BC2989">
      <w:r>
        <w:t>drivers.append(Driver( (27, 0) , (14, 14) , 0 , 60 , 0 , 4 , 1 , 6 , 137 , 0.20894370127692596 ))</w:t>
      </w:r>
    </w:p>
    <w:p w:rsidR="00BC2989" w:rsidRDefault="00BC2989" w:rsidP="00BC2989">
      <w:r>
        <w:t>drivers.append(Driver( (4, 0) , (20, 18) , 0 , 60 , 0 , 4 , 1 , 6 , 150 , 0.68452054899385 ))</w:t>
      </w:r>
    </w:p>
    <w:p w:rsidR="00BC2989" w:rsidRDefault="00BC2989" w:rsidP="00BC2989">
      <w:r>
        <w:t>drivers.append(Driver( (27, 0) , (17, 17) , 0 , 60 , 0 , 4 , 1 , 6 , 128 , 0.1583422569532097 ))</w:t>
      </w:r>
    </w:p>
    <w:p w:rsidR="00BC2989" w:rsidRDefault="00BC2989" w:rsidP="00BC2989">
      <w:r>
        <w:t>REQUESTS 5</w:t>
      </w:r>
    </w:p>
    <w:p w:rsidR="00BC2989" w:rsidRDefault="00BC2989" w:rsidP="00BC2989">
      <w:r>
        <w:t>reqs.append(Passenger( (5, 0) , (15, 0) , 6 , 33 , 14 , 1 , 3 , 74 , 74 ))</w:t>
      </w:r>
    </w:p>
    <w:p w:rsidR="00BC2989" w:rsidRDefault="00BC2989" w:rsidP="00BC2989">
      <w:r>
        <w:t>reqs.append(Passenger( (26, 0) , (19, 0) , 4 , 27 , 12 , 1 , 3 , 59 , 59 ))</w:t>
      </w:r>
    </w:p>
    <w:p w:rsidR="00BC2989" w:rsidRDefault="00BC2989" w:rsidP="00BC2989">
      <w:r>
        <w:t>reqs.append(Passenger( (3, 0) , (14, 0) , 12 , 27 , 14 , 1 , 3 , 81 , 81 ))</w:t>
      </w:r>
    </w:p>
    <w:p w:rsidR="00BC2989" w:rsidRDefault="00BC2989" w:rsidP="00BC2989">
      <w:r>
        <w:t>reqs.append(Passenger( (26, 0) , (18, 0) , 4 , 19 , 7 , 1 , 3 , 65 , 65 ))</w:t>
      </w:r>
    </w:p>
    <w:p w:rsidR="00BC2989" w:rsidRDefault="00BC2989" w:rsidP="00BC2989">
      <w:r>
        <w:t>reqs.append(Passenger( (0, 0) , (16, 0) , 11 , 42 , 18 , 1 , 3 , 138 , 138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871263</w:t>
      </w:r>
    </w:p>
    <w:p w:rsidR="00BC2989" w:rsidRDefault="00BC2989" w:rsidP="00BC2989">
      <w:r>
        <w:t>0 (0, 2, 4) 161.09475513670344 1.0</w:t>
      </w:r>
    </w:p>
    <w:p w:rsidR="00BC2989" w:rsidRDefault="00BC2989" w:rsidP="00BC2989">
      <w:r>
        <w:t xml:space="preserve">   [('d', 10), (4, 11), (2, 14), (0, 16), (2, 25), (0, 26), (4, 27), ('d', 40)]</w:t>
      </w:r>
    </w:p>
    <w:p w:rsidR="00BC2989" w:rsidRDefault="00BC2989" w:rsidP="00BC2989">
      <w:r>
        <w:t>1 (1, 3) 183.49344759912287 1.0</w:t>
      </w:r>
    </w:p>
    <w:p w:rsidR="00BC2989" w:rsidRDefault="00BC2989" w:rsidP="00BC2989">
      <w:r>
        <w:t xml:space="preserve">   [('d', 6), (3, 7), (1, 7), (1, 14), (3, 15), ('d', 30)]</w:t>
      </w:r>
    </w:p>
    <w:p w:rsidR="00BC2989" w:rsidRDefault="00BC2989" w:rsidP="00BC2989">
      <w:r>
        <w:t>2 EMPTY2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lastRenderedPageBreak/>
        <w:t>3 EMPTY3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Utility of  0 :  103.541798689</w:t>
      </w:r>
    </w:p>
    <w:p w:rsidR="00BC2989" w:rsidRDefault="00BC2989" w:rsidP="00BC2989">
      <w:r>
        <w:t>Utility of  1 :  2.46183389449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8.0</w:t>
      </w:r>
    </w:p>
    <w:p w:rsidR="00BC2989" w:rsidRDefault="00BC2989" w:rsidP="00BC2989">
      <w:r>
        <w:t>Utility of  0 :  42.0</w:t>
      </w:r>
    </w:p>
    <w:p w:rsidR="00BC2989" w:rsidRDefault="00BC2989" w:rsidP="00BC2989">
      <w:r>
        <w:t>Utility of  1 :  33.0</w:t>
      </w:r>
    </w:p>
    <w:p w:rsidR="00BC2989" w:rsidRDefault="00BC2989" w:rsidP="00BC2989">
      <w:r>
        <w:t>Utility of  2 :  48.0</w:t>
      </w:r>
    </w:p>
    <w:p w:rsidR="00BC2989" w:rsidRDefault="00BC2989" w:rsidP="00BC2989">
      <w:r>
        <w:t>Utility of  3 :  41.0</w:t>
      </w:r>
    </w:p>
    <w:p w:rsidR="00BC2989" w:rsidRDefault="00BC2989" w:rsidP="00BC2989">
      <w:r>
        <w:t>Utility of  4 :  83.0</w:t>
      </w:r>
    </w:p>
    <w:p w:rsidR="00BC2989" w:rsidRDefault="00BC2989" w:rsidP="00BC2989">
      <w:r>
        <w:t>614.5882027358264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950849</w:t>
      </w:r>
    </w:p>
    <w:p w:rsidR="00BC2989" w:rsidRDefault="00BC2989" w:rsidP="00BC2989">
      <w:r>
        <w:t>0 (0, 2, 4) 310 1.0</w:t>
      </w:r>
    </w:p>
    <w:p w:rsidR="00BC2989" w:rsidRDefault="00BC2989" w:rsidP="00BC2989">
      <w:r>
        <w:t xml:space="preserve">   [('d', 10), (4, 11), (2, 14), (0, 16), (2, 25), (0, 26), (4, 27), ('d', 40)]</w:t>
      </w:r>
    </w:p>
    <w:p w:rsidR="00BC2989" w:rsidRDefault="00BC2989" w:rsidP="00BC2989">
      <w:r>
        <w:t>1 (1, 3) 200 1.0</w:t>
      </w:r>
    </w:p>
    <w:p w:rsidR="00BC2989" w:rsidRDefault="00BC2989" w:rsidP="00BC2989">
      <w:r>
        <w:t xml:space="preserve">   [('d', 6), (3, 7), (1, 7), (1, 14), (3, 15), ('d', 30)]</w:t>
      </w:r>
    </w:p>
    <w:p w:rsidR="00BC2989" w:rsidRDefault="00BC2989" w:rsidP="00BC2989">
      <w:r>
        <w:t>2 EMPTY2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3 EMPTY3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Utility of  0 :  103.541798689</w:t>
      </w:r>
    </w:p>
    <w:p w:rsidR="00BC2989" w:rsidRDefault="00BC2989" w:rsidP="00BC2989">
      <w:r>
        <w:t>Utility of  1 :  2.46183389449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8.0</w:t>
      </w:r>
    </w:p>
    <w:p w:rsidR="00BC2989" w:rsidRDefault="00BC2989" w:rsidP="00BC2989">
      <w:r>
        <w:t>Utility of  0 :  42.0</w:t>
      </w:r>
    </w:p>
    <w:p w:rsidR="00BC2989" w:rsidRDefault="00BC2989" w:rsidP="00BC2989">
      <w:r>
        <w:t>Utility of  1 :  33.0</w:t>
      </w:r>
    </w:p>
    <w:p w:rsidR="00BC2989" w:rsidRDefault="00BC2989" w:rsidP="00BC2989">
      <w:r>
        <w:t>Utility of  2 :  48.0</w:t>
      </w:r>
    </w:p>
    <w:p w:rsidR="00BC2989" w:rsidRDefault="00BC2989" w:rsidP="00BC2989">
      <w:r>
        <w:lastRenderedPageBreak/>
        <w:t>Utility of  3 :  41.0</w:t>
      </w:r>
    </w:p>
    <w:p w:rsidR="00BC2989" w:rsidRDefault="00BC2989" w:rsidP="00BC2989">
      <w:r>
        <w:t>Utility of  4 :  83.0</w:t>
      </w:r>
    </w:p>
    <w:p w:rsidR="00BC2989" w:rsidRDefault="00BC2989" w:rsidP="00BC2989">
      <w:r>
        <w:t>780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1, 0) , (16, 13) , 0 , 60 , 0 , 4 , 1 , 6 , 122 , 0.5637577938016812 ))</w:t>
      </w:r>
    </w:p>
    <w:p w:rsidR="00BC2989" w:rsidRDefault="00BC2989" w:rsidP="00BC2989">
      <w:r>
        <w:t>drivers.append(Driver( (24, 0) , (15, 17) , 0 , 60 , 0 , 4 , 1 , 6 , 125 , 0.31817669055196207 ))</w:t>
      </w:r>
    </w:p>
    <w:p w:rsidR="00BC2989" w:rsidRDefault="00BC2989" w:rsidP="00BC2989">
      <w:r>
        <w:t>drivers.append(Driver( (2, 0) , (12, 16) , 0 , 60 , 0 , 4 , 1 , 6 , 124 , 0.05112203675643956 ))</w:t>
      </w:r>
    </w:p>
    <w:p w:rsidR="00BC2989" w:rsidRDefault="00BC2989" w:rsidP="00BC2989">
      <w:r>
        <w:t>drivers.append(Driver( (26, 0) , (12, 16) , 0 , 60 , 0 , 4 , 1 , 6 , 139 , 0.6822951766888378 ))</w:t>
      </w:r>
    </w:p>
    <w:p w:rsidR="00BC2989" w:rsidRDefault="00BC2989" w:rsidP="00BC2989">
      <w:r>
        <w:t>REQUESTS 6</w:t>
      </w:r>
    </w:p>
    <w:p w:rsidR="00BC2989" w:rsidRDefault="00BC2989" w:rsidP="00BC2989">
      <w:r>
        <w:t>reqs.append(Passenger( (0, 0) , (13, 0) , 2 , 33 , 11 , 1 , 3 , 106 , 106 ))</w:t>
      </w:r>
    </w:p>
    <w:p w:rsidR="00BC2989" w:rsidRDefault="00BC2989" w:rsidP="00BC2989">
      <w:r>
        <w:t>reqs.append(Passenger( (29, 0) , (18, 0) , 16 , 44 , 24 , 1 , 3 , 70 , 70 ))</w:t>
      </w:r>
    </w:p>
    <w:p w:rsidR="00BC2989" w:rsidRDefault="00BC2989" w:rsidP="00BC2989">
      <w:r>
        <w:t>reqs.append(Passenger( (1, 0) , (17, 0) , 0 , 26 , 5 , 1 , 3 , 136 , 136 ))</w:t>
      </w:r>
    </w:p>
    <w:p w:rsidR="00BC2989" w:rsidRDefault="00BC2989" w:rsidP="00BC2989">
      <w:r>
        <w:t>reqs.append(Passenger( (28, 0) , (12, 0) , 10 , 48 , 21 , 1 , 3 , 105 , 105 ))</w:t>
      </w:r>
    </w:p>
    <w:p w:rsidR="00BC2989" w:rsidRDefault="00BC2989" w:rsidP="00BC2989">
      <w:r>
        <w:t>reqs.append(Passenger( (1, 0) , (15, 0) , 8 , 24 , 9 , 1 , 3 , 125 , 125 ))</w:t>
      </w:r>
    </w:p>
    <w:p w:rsidR="00BC2989" w:rsidRDefault="00BC2989" w:rsidP="00BC2989">
      <w:r>
        <w:t>reqs.append(Passenger( (24, 0) , (12, 0) , 14 , 46 , 24 , 1 , 3 , 78 , 78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603337</w:t>
      </w:r>
    </w:p>
    <w:p w:rsidR="00BC2989" w:rsidRDefault="00BC2989" w:rsidP="00BC2989">
      <w:r>
        <w:t>0 (0, 2, 4) 200.82564507519987 1.0</w:t>
      </w:r>
    </w:p>
    <w:p w:rsidR="00BC2989" w:rsidRDefault="00BC2989" w:rsidP="00BC2989">
      <w:r>
        <w:t xml:space="preserve">   [('d', 6), (0, 7), (2, 8), (4, 8), (0, 20), (4, 22), (2, 24), ('d', 38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EMPTY2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3 (5,) 209.3436025790688 1.0</w:t>
      </w:r>
    </w:p>
    <w:p w:rsidR="00BC2989" w:rsidRDefault="00BC2989" w:rsidP="00BC2989">
      <w:r>
        <w:t xml:space="preserve">   [('d', 12), (0, 14), (0, 26), ('d', 42)]</w:t>
      </w:r>
    </w:p>
    <w:p w:rsidR="00BC2989" w:rsidRDefault="00BC2989" w:rsidP="00BC2989">
      <w:r>
        <w:t>Utility of  0 :  53.6642925744</w:t>
      </w:r>
    </w:p>
    <w:p w:rsidR="00BC2989" w:rsidRDefault="00BC2989" w:rsidP="00BC2989">
      <w:r>
        <w:lastRenderedPageBreak/>
        <w:t>Utility of  1 :  5.0</w:t>
      </w:r>
    </w:p>
    <w:p w:rsidR="00BC2989" w:rsidRDefault="00BC2989" w:rsidP="00BC2989">
      <w:r>
        <w:t>Utility of  2 :  10.0</w:t>
      </w:r>
    </w:p>
    <w:p w:rsidR="00BC2989" w:rsidRDefault="00BC2989" w:rsidP="00BC2989">
      <w:r>
        <w:t>Utility of  3 :  -34.5780302294</w:t>
      </w:r>
    </w:p>
    <w:p w:rsidR="00BC2989" w:rsidRDefault="00BC2989" w:rsidP="00BC2989">
      <w:r>
        <w:t>Utility of  0 :  -15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85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82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819.1692476542687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585221</w:t>
      </w:r>
    </w:p>
    <w:p w:rsidR="00BC2989" w:rsidRDefault="00BC2989" w:rsidP="00BC2989">
      <w:r>
        <w:t>0 (0, 2, 4) 335 1.0</w:t>
      </w:r>
    </w:p>
    <w:p w:rsidR="00BC2989" w:rsidRDefault="00BC2989" w:rsidP="00BC2989">
      <w:r>
        <w:t xml:space="preserve">   [('d', 6), (0, 7), (2, 8), (4, 8), (0, 20), (4, 22), (2, 24), ('d', 38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EMPTY2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3 EMPTY3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53.6642925744</w:t>
      </w:r>
    </w:p>
    <w:p w:rsidR="00BC2989" w:rsidRDefault="00BC2989" w:rsidP="00BC2989">
      <w:r>
        <w:t>Utility of  1 :  5.0</w:t>
      </w:r>
    </w:p>
    <w:p w:rsidR="00BC2989" w:rsidRDefault="00BC2989" w:rsidP="00BC2989">
      <w:r>
        <w:t>Utility of  2 :  10.0</w:t>
      </w:r>
    </w:p>
    <w:p w:rsidR="00BC2989" w:rsidRDefault="00BC2989" w:rsidP="00BC2989">
      <w:r>
        <w:t>Utility of  3 :  7.0</w:t>
      </w:r>
    </w:p>
    <w:p w:rsidR="00BC2989" w:rsidRDefault="00BC2989" w:rsidP="00BC2989">
      <w:r>
        <w:t>Utility of  0 :  63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85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82.0</w:t>
      </w:r>
    </w:p>
    <w:p w:rsidR="00BC2989" w:rsidRDefault="00BC2989" w:rsidP="00BC2989">
      <w:r>
        <w:lastRenderedPageBreak/>
        <w:t>Utility of  5 :  0.0</w:t>
      </w:r>
    </w:p>
    <w:p w:rsidR="00BC2989" w:rsidRDefault="00BC2989" w:rsidP="00BC2989">
      <w:r>
        <w:t>954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0, 0) , (18, 16) , 0 , 60 , 0 , 4 , 1 , 6 , 165 , 0.6620320486625911 ))</w:t>
      </w:r>
    </w:p>
    <w:p w:rsidR="00BC2989" w:rsidRDefault="00BC2989" w:rsidP="00BC2989">
      <w:r>
        <w:t>drivers.append(Driver( (28, 0) , (20, 18) , 0 , 60 , 0 , 4 , 1 , 6 , 134 , 0.8164857494858901 ))</w:t>
      </w:r>
    </w:p>
    <w:p w:rsidR="00BC2989" w:rsidRDefault="00BC2989" w:rsidP="00BC2989">
      <w:r>
        <w:t>drivers.append(Driver( (5, 0) , (20, 17) , 0 , 60 , 0 , 4 , 1 , 6 , 158 , 0.08562165590083592 ))</w:t>
      </w:r>
    </w:p>
    <w:p w:rsidR="00BC2989" w:rsidRDefault="00BC2989" w:rsidP="00BC2989">
      <w:r>
        <w:t>drivers.append(Driver( (25, 0) , (13, 15) , 0 , 60 , 0 , 4 , 1 , 6 , 127 , 0.08934038385015597 ))</w:t>
      </w:r>
    </w:p>
    <w:p w:rsidR="00BC2989" w:rsidRDefault="00BC2989" w:rsidP="00BC2989">
      <w:r>
        <w:t>REQUESTS 7</w:t>
      </w:r>
    </w:p>
    <w:p w:rsidR="00BC2989" w:rsidRDefault="00BC2989" w:rsidP="00BC2989">
      <w:r>
        <w:t>reqs.append(Passenger( (2, 0) , (17, 0) , 4 , 27 , 8 , 1 , 3 , 126 , 126 ))</w:t>
      </w:r>
    </w:p>
    <w:p w:rsidR="00BC2989" w:rsidRDefault="00BC2989" w:rsidP="00BC2989">
      <w:r>
        <w:t>reqs.append(Passenger( (27, 0) , (18, 0) , 17 , 51 , 29 , 1 , 3 , 69 , 69 ))</w:t>
      </w:r>
    </w:p>
    <w:p w:rsidR="00BC2989" w:rsidRDefault="00BC2989" w:rsidP="00BC2989">
      <w:r>
        <w:t>reqs.append(Passenger( (1, 0) , (19, 0) , 4 , 41 , 13 , 1 , 3 , 117 , 117 ))</w:t>
      </w:r>
    </w:p>
    <w:p w:rsidR="00BC2989" w:rsidRDefault="00BC2989" w:rsidP="00BC2989">
      <w:r>
        <w:t>reqs.append(Passenger( (29, 0) , (13, 0) , 2 , 18 , 2 , 1 , 3 , 98 , 98 ))</w:t>
      </w:r>
    </w:p>
    <w:p w:rsidR="00BC2989" w:rsidRDefault="00BC2989" w:rsidP="00BC2989">
      <w:r>
        <w:t>reqs.append(Passenger( (1, 0) , (12, 0) , 4 , 25 , 9 , 1 , 3 , 70 , 70 ))</w:t>
      </w:r>
    </w:p>
    <w:p w:rsidR="00BC2989" w:rsidRDefault="00BC2989" w:rsidP="00BC2989">
      <w:r>
        <w:t>reqs.append(Passenger( (24, 0) , (12, 0) , 8 , 48 , 22 , 1 , 3 , 89 , 89 ))</w:t>
      </w:r>
    </w:p>
    <w:p w:rsidR="00BC2989" w:rsidRDefault="00BC2989" w:rsidP="00BC2989">
      <w:r>
        <w:t>reqs.append(Passenger( (2, 0) , (13, 0) , 1 , 36 , 13 , 1 , 3 , 70 , 70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9.317092</w:t>
      </w:r>
    </w:p>
    <w:p w:rsidR="00BC2989" w:rsidRDefault="00BC2989" w:rsidP="00BC2989">
      <w:r>
        <w:t>0 (0, 2, 4, 6) 253.67701339155508 1.0</w:t>
      </w:r>
    </w:p>
    <w:p w:rsidR="00BC2989" w:rsidRDefault="00BC2989" w:rsidP="00BC2989">
      <w:r>
        <w:t xml:space="preserve">   [('d', 8), (2, 9), (4, 9), (6, 10), (0, 10), (4, 20), (6, 21), (0, 25), (2, 27), ('d', 44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EMPTY2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3 EMPTY3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Utility of  0 :  79.3646981705</w:t>
      </w:r>
    </w:p>
    <w:p w:rsidR="00BC2989" w:rsidRDefault="00BC2989" w:rsidP="00BC2989">
      <w:r>
        <w:lastRenderedPageBreak/>
        <w:t>Utility of  1 :  14.0</w:t>
      </w:r>
    </w:p>
    <w:p w:rsidR="00BC2989" w:rsidRDefault="00BC2989" w:rsidP="00BC2989">
      <w:r>
        <w:t>Utility of  2 :  20.0</w:t>
      </w:r>
    </w:p>
    <w:p w:rsidR="00BC2989" w:rsidRDefault="00BC2989" w:rsidP="00BC2989">
      <w:r>
        <w:t>Utility of  3 :  7.0</w:t>
      </w:r>
    </w:p>
    <w:p w:rsidR="00BC2989" w:rsidRDefault="00BC2989" w:rsidP="00BC2989">
      <w:r>
        <w:t>Utility of  0 :  79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59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37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34.0</w:t>
      </w:r>
    </w:p>
    <w:p w:rsidR="00BC2989" w:rsidRDefault="00BC2989" w:rsidP="00BC2989">
      <w:r>
        <w:t>887.6770133915551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1.589508</w:t>
      </w:r>
    </w:p>
    <w:p w:rsidR="00BC2989" w:rsidRDefault="00BC2989" w:rsidP="00BC2989">
      <w:r>
        <w:t>0 (0, 2, 4, 6) 398 1.0</w:t>
      </w:r>
    </w:p>
    <w:p w:rsidR="00BC2989" w:rsidRDefault="00BC2989" w:rsidP="00BC2989">
      <w:r>
        <w:t xml:space="preserve">   [('d', 8), (2, 9), (4, 9), (6, 10), (0, 10), (4, 20), (6, 21), (0, 25), (2, 27), ('d', 44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EMPTY2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3 EMPTY3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Utility of  0 :  79.3646981705</w:t>
      </w:r>
    </w:p>
    <w:p w:rsidR="00BC2989" w:rsidRDefault="00BC2989" w:rsidP="00BC2989">
      <w:r>
        <w:t>Utility of  1 :  14.0</w:t>
      </w:r>
    </w:p>
    <w:p w:rsidR="00BC2989" w:rsidRDefault="00BC2989" w:rsidP="00BC2989">
      <w:r>
        <w:t>Utility of  2 :  20.0</w:t>
      </w:r>
    </w:p>
    <w:p w:rsidR="00BC2989" w:rsidRDefault="00BC2989" w:rsidP="00BC2989">
      <w:r>
        <w:t>Utility of  3 :  7.0</w:t>
      </w:r>
    </w:p>
    <w:p w:rsidR="00BC2989" w:rsidRDefault="00BC2989" w:rsidP="00BC2989">
      <w:r>
        <w:t>Utility of  0 :  79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59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lastRenderedPageBreak/>
        <w:t>Utility of  4 :  37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34.0</w:t>
      </w:r>
    </w:p>
    <w:p w:rsidR="00BC2989" w:rsidRDefault="00BC2989" w:rsidP="00BC2989">
      <w:r>
        <w:t>1032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4, 0) , (13, 20) , 0 , 60 , 0 , 4 , 1 , 6 , 150 , 0.594001861320766 ))</w:t>
      </w:r>
    </w:p>
    <w:p w:rsidR="00BC2989" w:rsidRDefault="00BC2989" w:rsidP="00BC2989">
      <w:r>
        <w:t>drivers.append(Driver( (29, 0) , (12, 19) , 0 , 60 , 0 , 4 , 1 , 6 , 159 , 0.8932747901057297 ))</w:t>
      </w:r>
    </w:p>
    <w:p w:rsidR="00BC2989" w:rsidRDefault="00BC2989" w:rsidP="00BC2989">
      <w:r>
        <w:t>drivers.append(Driver( (5, 0) , (12, 20) , 0 , 60 , 0 , 4 , 1 , 6 , 139 , 0.6904859811042093 ))</w:t>
      </w:r>
    </w:p>
    <w:p w:rsidR="00BC2989" w:rsidRDefault="00BC2989" w:rsidP="00BC2989">
      <w:r>
        <w:t>drivers.append(Driver( (29, 0) , (20, 16) , 0 , 60 , 0 , 4 , 1 , 6 , 124 , 0.1430083164222965 ))</w:t>
      </w:r>
    </w:p>
    <w:p w:rsidR="00BC2989" w:rsidRDefault="00BC2989" w:rsidP="00BC2989">
      <w:r>
        <w:t>REQUESTS 8</w:t>
      </w:r>
    </w:p>
    <w:p w:rsidR="00BC2989" w:rsidRDefault="00BC2989" w:rsidP="00BC2989">
      <w:r>
        <w:t>reqs.append(Passenger( (1, 0) , (17, 0) , 4 , 37 , 12 , 1 , 3 , 115 , 115 ))</w:t>
      </w:r>
    </w:p>
    <w:p w:rsidR="00BC2989" w:rsidRDefault="00BC2989" w:rsidP="00BC2989">
      <w:r>
        <w:t>reqs.append(Passenger( (26, 0) , (20, 0) , 14 , 24 , 16 , 1 , 3 , 48 , 48 ))</w:t>
      </w:r>
    </w:p>
    <w:p w:rsidR="00BC2989" w:rsidRDefault="00BC2989" w:rsidP="00BC2989">
      <w:r>
        <w:t>reqs.append(Passenger( (4, 0) , (14, 0) , 11 , 34 , 17 , 1 , 3 , 61 , 61 ))</w:t>
      </w:r>
    </w:p>
    <w:p w:rsidR="00BC2989" w:rsidRDefault="00BC2989" w:rsidP="00BC2989">
      <w:r>
        <w:t>reqs.append(Passenger( (26, 0) , (15, 0) , 15 , 54 , 29 , 1 , 3 , 84 , 84 ))</w:t>
      </w:r>
    </w:p>
    <w:p w:rsidR="00BC2989" w:rsidRDefault="00BC2989" w:rsidP="00BC2989">
      <w:r>
        <w:t>reqs.append(Passenger( (1, 0) , (17, 0) , 3 , 48 , 17 , 1 , 3 , 110 , 110 ))</w:t>
      </w:r>
    </w:p>
    <w:p w:rsidR="00BC2989" w:rsidRDefault="00BC2989" w:rsidP="00BC2989">
      <w:r>
        <w:t>reqs.append(Passenger( (25, 0) , (12, 0) , 11 , 31 , 14 , 1 , 3 , 95 , 95 ))</w:t>
      </w:r>
    </w:p>
    <w:p w:rsidR="00BC2989" w:rsidRDefault="00BC2989" w:rsidP="00BC2989">
      <w:r>
        <w:t>reqs.append(Passenger( (0, 0) , (19, 0) , 3 , 39 , 11 , 1 , 3 , 157 , 157 ))</w:t>
      </w:r>
    </w:p>
    <w:p w:rsidR="00BC2989" w:rsidRDefault="00BC2989" w:rsidP="00BC2989">
      <w:r>
        <w:t>reqs.append(Passenger( (29, 0) , (16, 0) , 7 , 34 , 14 , 1 , 3 , 86 , 86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.916564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(1, 3, 5, 7) 210.63743862054565 1.0</w:t>
      </w:r>
    </w:p>
    <w:p w:rsidR="00BC2989" w:rsidRDefault="00BC2989" w:rsidP="00BC2989">
      <w:r>
        <w:t xml:space="preserve">   [('d', 13), (7, 13), (1, 16), (3, 16), (5, 17), (1, 22), (7, 26), (3, 27), (5, 30), ('d', 49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lastRenderedPageBreak/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18.0</w:t>
      </w:r>
    </w:p>
    <w:p w:rsidR="00BC2989" w:rsidRDefault="00BC2989" w:rsidP="00BC2989">
      <w:r>
        <w:t>Utility of  1 :  79.1768899477</w:t>
      </w:r>
    </w:p>
    <w:p w:rsidR="00BC2989" w:rsidRDefault="00BC2989" w:rsidP="00BC2989">
      <w:r>
        <w:t>Utility of  2 :  7.0</w:t>
      </w:r>
    </w:p>
    <w:p w:rsidR="00BC2989" w:rsidRDefault="00BC2989" w:rsidP="00BC2989">
      <w:r>
        <w:t>Utility of  3 :  10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3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38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53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46.0</w:t>
      </w:r>
    </w:p>
    <w:p w:rsidR="00BC2989" w:rsidRDefault="00BC2989" w:rsidP="00BC2989">
      <w:r>
        <w:t>1031.6374386205457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.920490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(1, 3, 5, 7) 375 1.0</w:t>
      </w:r>
    </w:p>
    <w:p w:rsidR="00BC2989" w:rsidRDefault="00BC2989" w:rsidP="00BC2989">
      <w:r>
        <w:t xml:space="preserve">   [('d', 13), (7, 13), (1, 16), (3, 16), (5, 17), (1, 22), (7, 26), (3, 27), (5, 30), ('d', 49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18.0</w:t>
      </w:r>
    </w:p>
    <w:p w:rsidR="00BC2989" w:rsidRDefault="00BC2989" w:rsidP="00BC2989">
      <w:r>
        <w:t>Utility of  1 :  79.1768899477</w:t>
      </w:r>
    </w:p>
    <w:p w:rsidR="00BC2989" w:rsidRDefault="00BC2989" w:rsidP="00BC2989">
      <w:r>
        <w:t>Utility of  2 :  7.0</w:t>
      </w:r>
    </w:p>
    <w:p w:rsidR="00BC2989" w:rsidRDefault="00BC2989" w:rsidP="00BC2989">
      <w:r>
        <w:t>Utility of  3 :  10.0</w:t>
      </w:r>
    </w:p>
    <w:p w:rsidR="00BC2989" w:rsidRDefault="00BC2989" w:rsidP="00BC2989">
      <w:r>
        <w:lastRenderedPageBreak/>
        <w:t>Utility of  0 :  0.0</w:t>
      </w:r>
    </w:p>
    <w:p w:rsidR="00BC2989" w:rsidRDefault="00BC2989" w:rsidP="00BC2989">
      <w:r>
        <w:t>Utility of  1 :  3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38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53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46.0</w:t>
      </w:r>
    </w:p>
    <w:p w:rsidR="00BC2989" w:rsidRDefault="00BC2989" w:rsidP="00BC2989">
      <w:r>
        <w:t>1196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0, 0) , (15, 12) , 0 , 60 , 0 , 4 , 1 , 6 , 129 , 0.01075432603145876 ))</w:t>
      </w:r>
    </w:p>
    <w:p w:rsidR="00BC2989" w:rsidRDefault="00BC2989" w:rsidP="00BC2989">
      <w:r>
        <w:t>drivers.append(Driver( (26, 0) , (18, 18) , 0 , 60 , 0 , 4 , 1 , 6 , 138 , 0.5067088717094035 ))</w:t>
      </w:r>
    </w:p>
    <w:p w:rsidR="00BC2989" w:rsidRDefault="00BC2989" w:rsidP="00BC2989">
      <w:r>
        <w:t>drivers.append(Driver( (3, 0) , (12, 15) , 0 , 60 , 0 , 4 , 1 , 6 , 117 , 0.7874802924305461 ))</w:t>
      </w:r>
    </w:p>
    <w:p w:rsidR="00BC2989" w:rsidRDefault="00BC2989" w:rsidP="00BC2989">
      <w:r>
        <w:t>drivers.append(Driver( (29, 0) , (18, 16) , 0 , 60 , 0 , 4 , 1 , 6 , 126 , 0.9059057690488219 ))</w:t>
      </w:r>
    </w:p>
    <w:p w:rsidR="00BC2989" w:rsidRDefault="00BC2989" w:rsidP="00BC2989">
      <w:r>
        <w:t>REQUESTS 9</w:t>
      </w:r>
    </w:p>
    <w:p w:rsidR="00BC2989" w:rsidRDefault="00BC2989" w:rsidP="00BC2989">
      <w:r>
        <w:t>reqs.append(Passenger( (2, 0) , (17, 0) , 0 , 39 , 12 , 1 , 3 , 111 , 111 ))</w:t>
      </w:r>
    </w:p>
    <w:p w:rsidR="00BC2989" w:rsidRDefault="00BC2989" w:rsidP="00BC2989">
      <w:r>
        <w:t>reqs.append(Passenger( (26, 0) , (17, 0) , 2 , 37 , 15 , 1 , 3 , 57 , 57 ))</w:t>
      </w:r>
    </w:p>
    <w:p w:rsidR="00BC2989" w:rsidRDefault="00BC2989" w:rsidP="00BC2989">
      <w:r>
        <w:t>reqs.append(Passenger( (5, 0) , (18, 0) , 13 , 37 , 18 , 1 , 3 , 113 , 113 ))</w:t>
      </w:r>
    </w:p>
    <w:p w:rsidR="00BC2989" w:rsidRDefault="00BC2989" w:rsidP="00BC2989">
      <w:r>
        <w:t>reqs.append(Passenger( (29, 0) , (20, 0) , 5 , 38 , 17 , 1 , 3 , 55 , 55 ))</w:t>
      </w:r>
    </w:p>
    <w:p w:rsidR="00BC2989" w:rsidRDefault="00BC2989" w:rsidP="00BC2989">
      <w:r>
        <w:t>reqs.append(Passenger( (4, 0) , (13, 0) , 2 , 17 , 5 , 1 , 3 , 56 , 56 ))</w:t>
      </w:r>
    </w:p>
    <w:p w:rsidR="00BC2989" w:rsidRDefault="00BC2989" w:rsidP="00BC2989">
      <w:r>
        <w:t>reqs.append(Passenger( (24, 0) , (18, 0) , 3 , 34 , 15 , 1 , 3 , 37 , 37 ))</w:t>
      </w:r>
    </w:p>
    <w:p w:rsidR="00BC2989" w:rsidRDefault="00BC2989" w:rsidP="00BC2989">
      <w:r>
        <w:t>reqs.append(Passenger( (4, 0) , (19, 0) , 0 , 18 , 1 , 1 , 3 , 114 , 114 ))</w:t>
      </w:r>
    </w:p>
    <w:p w:rsidR="00BC2989" w:rsidRDefault="00BC2989" w:rsidP="00BC2989">
      <w:r>
        <w:t>reqs.append(Passenger( (27, 0) , (16, 0) , 16 , 40 , 22 , 1 , 3 , 68 , 68 ))</w:t>
      </w:r>
    </w:p>
    <w:p w:rsidR="00BC2989" w:rsidRDefault="00BC2989" w:rsidP="00BC2989">
      <w:r>
        <w:t>reqs.append(Passenger( (0, 0) , (18, 0) , 7 , 48 , 18 , 1 , 3 , 156 , 156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.102416</w:t>
      </w:r>
    </w:p>
    <w:p w:rsidR="00BC2989" w:rsidRDefault="00BC2989" w:rsidP="00BC2989">
      <w:r>
        <w:lastRenderedPageBreak/>
        <w:t>0 EMPTY0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(0, 2, 8) 193.42976923180782 1.0</w:t>
      </w:r>
    </w:p>
    <w:p w:rsidR="00BC2989" w:rsidRDefault="00BC2989" w:rsidP="00BC2989">
      <w:r>
        <w:t xml:space="preserve">   [('d', 7), (8, 10), (0, 12), (2, 15), (0, 27), (8, 28), (2, 28), ('d', 45)]</w:t>
      </w:r>
    </w:p>
    <w:p w:rsidR="00BC2989" w:rsidRDefault="00BC2989" w:rsidP="00BC2989">
      <w:r>
        <w:t>3 (1, 3) 192.45746539516836 1.0</w:t>
      </w:r>
    </w:p>
    <w:p w:rsidR="00BC2989" w:rsidRDefault="00BC2989" w:rsidP="00BC2989">
      <w:r>
        <w:t xml:space="preserve">   [('d', 12), (3, 12), (1, 15), (3, 21), (1, 24), ('d', 41)]</w:t>
      </w:r>
    </w:p>
    <w:p w:rsidR="00BC2989" w:rsidRDefault="00BC2989" w:rsidP="00BC2989">
      <w:r>
        <w:t>Utility of  0 :  9.0</w:t>
      </w:r>
    </w:p>
    <w:p w:rsidR="00BC2989" w:rsidRDefault="00BC2989" w:rsidP="00BC2989">
      <w:r>
        <w:t>Utility of  1 :  18.0</w:t>
      </w:r>
    </w:p>
    <w:p w:rsidR="00BC2989" w:rsidRDefault="00BC2989" w:rsidP="00BC2989">
      <w:r>
        <w:t>Utility of  2 :  63.9079475515</w:t>
      </w:r>
    </w:p>
    <w:p w:rsidR="00BC2989" w:rsidRDefault="00BC2989" w:rsidP="00BC2989">
      <w:r>
        <w:t>Utility of  3 :  -11.9869942404</w:t>
      </w:r>
    </w:p>
    <w:p w:rsidR="00BC2989" w:rsidRDefault="00BC2989" w:rsidP="00BC2989">
      <w:r>
        <w:t>Utility of  0 :  66.0</w:t>
      </w:r>
    </w:p>
    <w:p w:rsidR="00BC2989" w:rsidRDefault="00BC2989" w:rsidP="00BC2989">
      <w:r>
        <w:t>Utility of  1 :  30.0</w:t>
      </w:r>
    </w:p>
    <w:p w:rsidR="00BC2989" w:rsidRDefault="00BC2989" w:rsidP="00BC2989">
      <w:r>
        <w:t>Utility of  2 :  71.0</w:t>
      </w:r>
    </w:p>
    <w:p w:rsidR="00BC2989" w:rsidRDefault="00BC2989" w:rsidP="00BC2989">
      <w:r>
        <w:t>Utility of  3 :  23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94.0</w:t>
      </w:r>
    </w:p>
    <w:p w:rsidR="00BC2989" w:rsidRDefault="00BC2989" w:rsidP="00BC2989">
      <w:r>
        <w:t>900.8872346269761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.573807</w:t>
      </w:r>
    </w:p>
    <w:p w:rsidR="00BC2989" w:rsidRDefault="00BC2989" w:rsidP="00BC2989">
      <w:r>
        <w:t>0 EMPTY0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(0, 2, 8) 384 1.0</w:t>
      </w:r>
    </w:p>
    <w:p w:rsidR="00BC2989" w:rsidRDefault="00BC2989" w:rsidP="00BC2989">
      <w:r>
        <w:lastRenderedPageBreak/>
        <w:t xml:space="preserve">   [('d', 7), (8, 10), (0, 12), (2, 15), (0, 27), (8, 28), (2, 28), ('d', 45)]</w:t>
      </w:r>
    </w:p>
    <w:p w:rsidR="00BC2989" w:rsidRDefault="00BC2989" w:rsidP="00BC2989">
      <w:r>
        <w:t>3 EMPTY3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Utility of  0 :  9.0</w:t>
      </w:r>
    </w:p>
    <w:p w:rsidR="00BC2989" w:rsidRDefault="00BC2989" w:rsidP="00BC2989">
      <w:r>
        <w:t>Utility of  1 :  18.0</w:t>
      </w:r>
    </w:p>
    <w:p w:rsidR="00BC2989" w:rsidRDefault="00BC2989" w:rsidP="00BC2989">
      <w:r>
        <w:t>Utility of  2 :  63.9079475515</w:t>
      </w:r>
    </w:p>
    <w:p w:rsidR="00BC2989" w:rsidRDefault="00BC2989" w:rsidP="00BC2989">
      <w:r>
        <w:t>Utility of  3 :  6.0</w:t>
      </w:r>
    </w:p>
    <w:p w:rsidR="00BC2989" w:rsidRDefault="00BC2989" w:rsidP="00BC2989">
      <w:r>
        <w:t>Utility of  0 :  66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71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94.0</w:t>
      </w:r>
    </w:p>
    <w:p w:rsidR="00BC2989" w:rsidRDefault="00BC2989" w:rsidP="00BC2989">
      <w:r>
        <w:t>1131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0, 0) , (19, 19) , 0 , 60 , 0 , 4 , 1 , 6 , 171 , 0.1728379143533103 ))</w:t>
      </w:r>
    </w:p>
    <w:p w:rsidR="00BC2989" w:rsidRDefault="00BC2989" w:rsidP="00BC2989">
      <w:r>
        <w:t>drivers.append(Driver( (28, 0) , (13, 16) , 0 , 60 , 0 , 4 , 1 , 6 , 150 , 0.9618148806285176 ))</w:t>
      </w:r>
    </w:p>
    <w:p w:rsidR="00BC2989" w:rsidRDefault="00BC2989" w:rsidP="00BC2989">
      <w:r>
        <w:t>drivers.append(Driver( (5, 0) , (16, 13) , 0 , 60 , 0 , 4 , 1 , 6 , 125 , 0.1780014907432791 ))</w:t>
      </w:r>
    </w:p>
    <w:p w:rsidR="00BC2989" w:rsidRDefault="00BC2989" w:rsidP="00BC2989">
      <w:r>
        <w:t>drivers.append(Driver( (29, 0) , (19, 14) , 0 , 60 , 0 , 4 , 1 , 6 , 108 , 0.7048731226883345 ))</w:t>
      </w:r>
    </w:p>
    <w:p w:rsidR="00BC2989" w:rsidRDefault="00BC2989" w:rsidP="00BC2989">
      <w:r>
        <w:t>REQUESTS 10</w:t>
      </w:r>
    </w:p>
    <w:p w:rsidR="00BC2989" w:rsidRDefault="00BC2989" w:rsidP="00BC2989">
      <w:r>
        <w:t>reqs.append(Passenger( (4, 0) , (20, 0) , 5 , 29 , 9 , 1 , 3 , 138 , 138 ))</w:t>
      </w:r>
    </w:p>
    <w:p w:rsidR="00BC2989" w:rsidRDefault="00BC2989" w:rsidP="00BC2989">
      <w:r>
        <w:t>reqs.append(Passenger( (29, 0) , (12, 0) , 9 , 53 , 22 , 1 , 3 , 148 , 148 ))</w:t>
      </w:r>
    </w:p>
    <w:p w:rsidR="00BC2989" w:rsidRDefault="00BC2989" w:rsidP="00BC2989">
      <w:r>
        <w:t>reqs.append(Passenger( (2, 0) , (14, 0) , 13 , 31 , 16 , 1 , 3 , 95 , 95 ))</w:t>
      </w:r>
    </w:p>
    <w:p w:rsidR="00BC2989" w:rsidRDefault="00BC2989" w:rsidP="00BC2989">
      <w:r>
        <w:t>reqs.append(Passenger( (27, 0) , (15, 0) , 5 , 19 , 6 , 1 , 3 , 97 , 97 ))</w:t>
      </w:r>
    </w:p>
    <w:p w:rsidR="00BC2989" w:rsidRDefault="00BC2989" w:rsidP="00BC2989">
      <w:r>
        <w:t>reqs.append(Passenger( (4, 0) , (15, 0) , 5 , 41 , 17 , 1 , 3 , 94 , 94 ))</w:t>
      </w:r>
    </w:p>
    <w:p w:rsidR="00BC2989" w:rsidRDefault="00BC2989" w:rsidP="00BC2989">
      <w:r>
        <w:lastRenderedPageBreak/>
        <w:t>reqs.append(Passenger( (26, 0) , (13, 0) , 9 , 49 , 22 , 1 , 3 , 97 , 97 ))</w:t>
      </w:r>
    </w:p>
    <w:p w:rsidR="00BC2989" w:rsidRDefault="00BC2989" w:rsidP="00BC2989">
      <w:r>
        <w:t>reqs.append(Passenger( (1, 0) , (20, 0) , 2 , 27 , 5 , 1 , 3 , 169 , 169 ))</w:t>
      </w:r>
    </w:p>
    <w:p w:rsidR="00BC2989" w:rsidRDefault="00BC2989" w:rsidP="00BC2989">
      <w:r>
        <w:t>reqs.append(Passenger( (25, 0) , (18, 0) , 17 , 47 , 28 , 1 , 3 , 52 , 52 ))</w:t>
      </w:r>
    </w:p>
    <w:p w:rsidR="00BC2989" w:rsidRDefault="00BC2989" w:rsidP="00BC2989">
      <w:r>
        <w:t>reqs.append(Passenger( (3, 0) , (19, 0) , 8 , 31 , 11 , 1 , 3 , 108 , 108 ))</w:t>
      </w:r>
    </w:p>
    <w:p w:rsidR="00BC2989" w:rsidRDefault="00BC2989" w:rsidP="00BC2989">
      <w:r>
        <w:t>reqs.append(Passenger( (24, 0) , (15, 0) , 3 , 24 , 9 , 1 , 3 , 71 , 71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3.030823</w:t>
      </w:r>
    </w:p>
    <w:p w:rsidR="00BC2989" w:rsidRDefault="00BC2989" w:rsidP="00BC2989">
      <w:r>
        <w:t>0 EMPTY0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t>1 (1, 5, 9) 171.598838754925 1.0</w:t>
      </w:r>
    </w:p>
    <w:p w:rsidR="00BC2989" w:rsidRDefault="00BC2989" w:rsidP="00BC2989">
      <w:r>
        <w:t xml:space="preserve">   [('d', 8), (1, 9), (5, 12), (9, 14), (9, 23), (5, 25), (1, 26), ('d', 43)]</w:t>
      </w:r>
    </w:p>
    <w:p w:rsidR="00BC2989" w:rsidRDefault="00BC2989" w:rsidP="00BC2989">
      <w:r>
        <w:t>2 EMPTY2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3 EMPTY3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Utility of  0 :  9.0</w:t>
      </w:r>
    </w:p>
    <w:p w:rsidR="00BC2989" w:rsidRDefault="00BC2989" w:rsidP="00BC2989">
      <w:r>
        <w:t>Utility of  1 :  96.4703445875</w:t>
      </w:r>
    </w:p>
    <w:p w:rsidR="00BC2989" w:rsidRDefault="00BC2989" w:rsidP="00BC2989">
      <w:r>
        <w:t>Utility of  2 :  17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84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48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lastRenderedPageBreak/>
        <w:t>Utility of  8 :  0.0</w:t>
      </w:r>
    </w:p>
    <w:p w:rsidR="00BC2989" w:rsidRDefault="00BC2989" w:rsidP="00BC2989">
      <w:r>
        <w:t>Utility of  9 :  39.0</w:t>
      </w:r>
    </w:p>
    <w:p w:rsidR="00BC2989" w:rsidRDefault="00BC2989" w:rsidP="00BC2989">
      <w:r>
        <w:t>1302.598838754925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3.638379</w:t>
      </w:r>
    </w:p>
    <w:p w:rsidR="00BC2989" w:rsidRDefault="00BC2989" w:rsidP="00BC2989">
      <w:r>
        <w:t>0 EMPTY0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t>1 (1, 5, 9) 363 1.0</w:t>
      </w:r>
    </w:p>
    <w:p w:rsidR="00BC2989" w:rsidRDefault="00BC2989" w:rsidP="00BC2989">
      <w:r>
        <w:t xml:space="preserve">   [('d', 8), (1, 9), (5, 12), (9, 14), (9, 23), (5, 25), (1, 26), ('d', 43)]</w:t>
      </w:r>
    </w:p>
    <w:p w:rsidR="00BC2989" w:rsidRDefault="00BC2989" w:rsidP="00BC2989">
      <w:r>
        <w:t>2 EMPTY2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3 EMPTY3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Utility of  0 :  9.0</w:t>
      </w:r>
    </w:p>
    <w:p w:rsidR="00BC2989" w:rsidRDefault="00BC2989" w:rsidP="00BC2989">
      <w:r>
        <w:t>Utility of  1 :  96.4703445875</w:t>
      </w:r>
    </w:p>
    <w:p w:rsidR="00BC2989" w:rsidRDefault="00BC2989" w:rsidP="00BC2989">
      <w:r>
        <w:t>Utility of  2 :  17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84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48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39.0</w:t>
      </w:r>
    </w:p>
    <w:p w:rsidR="00BC2989" w:rsidRDefault="00BC2989" w:rsidP="00BC2989">
      <w:r>
        <w:t>1494.0</w:t>
      </w:r>
    </w:p>
    <w:p w:rsidR="00BC2989" w:rsidRDefault="00BC2989" w:rsidP="00BC2989"/>
    <w:p w:rsidR="00BC2989" w:rsidRDefault="00BC2989" w:rsidP="00BC2989">
      <w:r>
        <w:lastRenderedPageBreak/>
        <w:t>DRIVERS 4</w:t>
      </w:r>
    </w:p>
    <w:p w:rsidR="00BC2989" w:rsidRDefault="00BC2989" w:rsidP="00BC2989">
      <w:r>
        <w:t>drivers.append(Driver( (5, 0) , (20, 18) , 0 , 60 , 0 , 4 , 1 , 6 , 153 , 0.9765991279993519 ))</w:t>
      </w:r>
    </w:p>
    <w:p w:rsidR="00BC2989" w:rsidRDefault="00BC2989" w:rsidP="00BC2989">
      <w:r>
        <w:t>drivers.append(Driver( (24, 0) , (20, 17) , 0 , 60 , 0 , 4 , 1 , 6 , 121 , 0.8876896954830439 ))</w:t>
      </w:r>
    </w:p>
    <w:p w:rsidR="00BC2989" w:rsidRDefault="00BC2989" w:rsidP="00BC2989">
      <w:r>
        <w:t>drivers.append(Driver( (1, 0) , (15, 13) , 0 , 60 , 0 , 4 , 1 , 6 , 132 , 0.9536604036804339 ))</w:t>
      </w:r>
    </w:p>
    <w:p w:rsidR="00BC2989" w:rsidRDefault="00BC2989" w:rsidP="00BC2989">
      <w:r>
        <w:t>drivers.append(Driver( (24, 0) , (13, 20) , 0 , 60 , 0 , 4 , 1 , 6 , 140 , 0.14994378927048313 ))</w:t>
      </w:r>
    </w:p>
    <w:p w:rsidR="00BC2989" w:rsidRDefault="00BC2989" w:rsidP="00BC2989">
      <w:r>
        <w:t>REQUESTS 11</w:t>
      </w:r>
    </w:p>
    <w:p w:rsidR="00BC2989" w:rsidRDefault="00BC2989" w:rsidP="00BC2989">
      <w:r>
        <w:t>reqs.append(Passenger( (5, 0) , (19, 0) , 3 , 17 , 3 , 1 , 3 , 118 , 118 ))</w:t>
      </w:r>
    </w:p>
    <w:p w:rsidR="00BC2989" w:rsidRDefault="00BC2989" w:rsidP="00BC2989">
      <w:r>
        <w:t>reqs.append(Passenger( (25, 0) , (14, 0) , 2 , 13 , 2 , 1 , 3 , 90 , 90 ))</w:t>
      </w:r>
    </w:p>
    <w:p w:rsidR="00BC2989" w:rsidRDefault="00BC2989" w:rsidP="00BC2989">
      <w:r>
        <w:t>reqs.append(Passenger( (0, 0) , (20, 0) , 7 , 36 , 11 , 1 , 3 , 155 , 155 ))</w:t>
      </w:r>
    </w:p>
    <w:p w:rsidR="00BC2989" w:rsidRDefault="00BC2989" w:rsidP="00BC2989">
      <w:r>
        <w:t>reqs.append(Passenger( (25, 0) , (15, 0) , 11 , 29 , 15 , 1 , 3 , 78 , 78 ))</w:t>
      </w:r>
    </w:p>
    <w:p w:rsidR="00BC2989" w:rsidRDefault="00BC2989" w:rsidP="00BC2989">
      <w:r>
        <w:t>reqs.append(Passenger( (0, 0) , (15, 0) , 5 , 31 , 10 , 1 , 3 , 107 , 107 ))</w:t>
      </w:r>
    </w:p>
    <w:p w:rsidR="00BC2989" w:rsidRDefault="00BC2989" w:rsidP="00BC2989">
      <w:r>
        <w:t>reqs.append(Passenger( (25, 0) , (19, 0) , 18 , 25 , 18 , 1 , 3 , 43 , 43 ))</w:t>
      </w:r>
    </w:p>
    <w:p w:rsidR="00BC2989" w:rsidRDefault="00BC2989" w:rsidP="00BC2989">
      <w:r>
        <w:t>reqs.append(Passenger( (2, 0) , (14, 0) , 0 , 40 , 14 , 1 , 3 , 84 , 84 ))</w:t>
      </w:r>
    </w:p>
    <w:p w:rsidR="00BC2989" w:rsidRDefault="00BC2989" w:rsidP="00BC2989">
      <w:r>
        <w:t>reqs.append(Passenger( (26, 0) , (18, 0) , 10 , 20 , 11 , 1 , 3 , 49 , 49 ))</w:t>
      </w:r>
    </w:p>
    <w:p w:rsidR="00BC2989" w:rsidRDefault="00BC2989" w:rsidP="00BC2989">
      <w:r>
        <w:t>reqs.append(Passenger( (0, 0) , (12, 0) , 1 , 20 , 4 , 1 , 3 , 89 , 89 ))</w:t>
      </w:r>
    </w:p>
    <w:p w:rsidR="00BC2989" w:rsidRDefault="00BC2989" w:rsidP="00BC2989">
      <w:r>
        <w:t>reqs.append(Passenger( (25, 0) , (12, 0) , 8 , 36 , 15 , 1 , 3 , 108 , 108 ))</w:t>
      </w:r>
    </w:p>
    <w:p w:rsidR="00BC2989" w:rsidRDefault="00BC2989" w:rsidP="00BC2989">
      <w:r>
        <w:t>reqs.append(Passenger( (3, 0) , (15, 0) , 9 , 34 , 15 , 1 , 3 , 92 , 92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1.792957</w:t>
      </w:r>
    </w:p>
    <w:p w:rsidR="00BC2989" w:rsidRDefault="00BC2989" w:rsidP="00BC2989">
      <w:r>
        <w:t>0 (0,) 168.77846627204923 1.0</w:t>
      </w:r>
    </w:p>
    <w:p w:rsidR="00BC2989" w:rsidRDefault="00BC2989" w:rsidP="00BC2989">
      <w:r>
        <w:t xml:space="preserve">   [('d', 3), (0, 3), (0, 17), ('d', 36)]</w:t>
      </w:r>
    </w:p>
    <w:p w:rsidR="00BC2989" w:rsidRDefault="00BC2989" w:rsidP="00BC2989">
      <w:r>
        <w:t>1 (3, 9) 177.14030562848387 1.0</w:t>
      </w:r>
    </w:p>
    <w:p w:rsidR="00BC2989" w:rsidRDefault="00BC2989" w:rsidP="00BC2989">
      <w:r>
        <w:t xml:space="preserve">   [('d', 14), (9, 15), (3, 15), (3, 25), (9, 28), ('d', 47)]</w:t>
      </w:r>
    </w:p>
    <w:p w:rsidR="00BC2989" w:rsidRDefault="00BC2989" w:rsidP="00BC2989">
      <w:r>
        <w:t>2 (2, 4, 8, 10) 153.32633262100455 1.0</w:t>
      </w:r>
    </w:p>
    <w:p w:rsidR="00BC2989" w:rsidRDefault="00BC2989" w:rsidP="00BC2989">
      <w:r>
        <w:t xml:space="preserve">   [('d', 7), (8, 8), (4, 8), (2, 8), (10, 11), (8, 20), (4, 23), (10, 23), (2, 28), ('d', 42)]</w:t>
      </w:r>
    </w:p>
    <w:p w:rsidR="00BC2989" w:rsidRDefault="00BC2989" w:rsidP="00BC2989">
      <w:r>
        <w:t>3 EMPTY3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lastRenderedPageBreak/>
        <w:t>Utility of  0 :  26.221533728</w:t>
      </w:r>
    </w:p>
    <w:p w:rsidR="00BC2989" w:rsidRDefault="00BC2989" w:rsidP="00BC2989">
      <w:r>
        <w:t>Utility of  1 :  12.8596943715</w:t>
      </w:r>
    </w:p>
    <w:p w:rsidR="00BC2989" w:rsidRDefault="00BC2989" w:rsidP="00BC2989">
      <w:r>
        <w:t>Utility of  2 :  156.276082131</w:t>
      </w:r>
    </w:p>
    <w:p w:rsidR="00BC2989" w:rsidRDefault="00BC2989" w:rsidP="00BC2989">
      <w:r>
        <w:t>Utility of  3 :  2.0</w:t>
      </w:r>
    </w:p>
    <w:p w:rsidR="00BC2989" w:rsidRDefault="00BC2989" w:rsidP="00BC2989">
      <w:r>
        <w:t>Utility of  0 :  76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92.0</w:t>
      </w:r>
    </w:p>
    <w:p w:rsidR="00BC2989" w:rsidRDefault="00BC2989" w:rsidP="00BC2989">
      <w:r>
        <w:t>Utility of  3 :  48.0</w:t>
      </w:r>
    </w:p>
    <w:p w:rsidR="00BC2989" w:rsidRDefault="00BC2989" w:rsidP="00BC2989">
      <w:r>
        <w:t>Utility of  4 :  6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49.0</w:t>
      </w:r>
    </w:p>
    <w:p w:rsidR="00BC2989" w:rsidRDefault="00BC2989" w:rsidP="00BC2989">
      <w:r>
        <w:t>Utility of  9 :  69.0</w:t>
      </w:r>
    </w:p>
    <w:p w:rsidR="00BC2989" w:rsidRDefault="00BC2989" w:rsidP="00BC2989">
      <w:r>
        <w:t>Utility of  10 :  52.0</w:t>
      </w:r>
    </w:p>
    <w:p w:rsidR="00BC2989" w:rsidRDefault="00BC2989" w:rsidP="00BC2989">
      <w:r>
        <w:t>903.2451045215377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8.677378</w:t>
      </w:r>
    </w:p>
    <w:p w:rsidR="00BC2989" w:rsidRDefault="00BC2989" w:rsidP="00BC2989">
      <w:r>
        <w:t>0 (0,) 243 1.0</w:t>
      </w:r>
    </w:p>
    <w:p w:rsidR="00BC2989" w:rsidRDefault="00BC2989" w:rsidP="00BC2989">
      <w:r>
        <w:t xml:space="preserve">   [('d', 3), (0, 3), (0, 17), ('d', 36)]</w:t>
      </w:r>
    </w:p>
    <w:p w:rsidR="00BC2989" w:rsidRDefault="00BC2989" w:rsidP="00BC2989">
      <w:r>
        <w:t>1 (3, 9) 281 1.0</w:t>
      </w:r>
    </w:p>
    <w:p w:rsidR="00BC2989" w:rsidRDefault="00BC2989" w:rsidP="00BC2989">
      <w:r>
        <w:t xml:space="preserve">   [('d', 14), (9, 15), (3, 15), (3, 25), (9, 28), ('d', 47)]</w:t>
      </w:r>
    </w:p>
    <w:p w:rsidR="00BC2989" w:rsidRDefault="00BC2989" w:rsidP="00BC2989">
      <w:r>
        <w:t>2 (2, 4, 6, 10) 400 1.0</w:t>
      </w:r>
    </w:p>
    <w:p w:rsidR="00BC2989" w:rsidRDefault="00BC2989" w:rsidP="00BC2989">
      <w:r>
        <w:t xml:space="preserve">   [('d', 10), (4, 11), (2, 11), (6, 13), (10, 14), (6, 25), (4, 26), (10, 26), (2, 31), ('d', 45)]</w:t>
      </w:r>
    </w:p>
    <w:p w:rsidR="00BC2989" w:rsidRDefault="00BC2989" w:rsidP="00BC2989">
      <w:r>
        <w:t>3 EMPTY3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Utility of  0 :  26.221533728</w:t>
      </w:r>
    </w:p>
    <w:p w:rsidR="00BC2989" w:rsidRDefault="00BC2989" w:rsidP="00BC2989">
      <w:r>
        <w:t>Utility of  1 :  12.8596943715</w:t>
      </w:r>
    </w:p>
    <w:p w:rsidR="00BC2989" w:rsidRDefault="00BC2989" w:rsidP="00BC2989">
      <w:r>
        <w:t>Utility of  2 :  158.04438415</w:t>
      </w:r>
    </w:p>
    <w:p w:rsidR="00BC2989" w:rsidRDefault="00BC2989" w:rsidP="00BC2989">
      <w:r>
        <w:lastRenderedPageBreak/>
        <w:t>Utility of  3 :  2.0</w:t>
      </w:r>
    </w:p>
    <w:p w:rsidR="00BC2989" w:rsidRDefault="00BC2989" w:rsidP="00BC2989">
      <w:r>
        <w:t>Utility of  0 :  76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95.0</w:t>
      </w:r>
    </w:p>
    <w:p w:rsidR="00BC2989" w:rsidRDefault="00BC2989" w:rsidP="00BC2989">
      <w:r>
        <w:t>Utility of  3 :  48.0</w:t>
      </w:r>
    </w:p>
    <w:p w:rsidR="00BC2989" w:rsidRDefault="00BC2989" w:rsidP="00BC2989">
      <w:r>
        <w:t>Utility of  4 :  61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47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69.0</w:t>
      </w:r>
    </w:p>
    <w:p w:rsidR="00BC2989" w:rsidRDefault="00BC2989" w:rsidP="00BC2989">
      <w:r>
        <w:t>Utility of  10 :  55.0</w:t>
      </w:r>
    </w:p>
    <w:p w:rsidR="00BC2989" w:rsidRDefault="00BC2989" w:rsidP="00BC2989">
      <w:r>
        <w:t>1333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1, 0) , (13, 16) , 0 , 60 , 0 , 4 , 1 , 6 , 129 , 0.9424147752956149 ))</w:t>
      </w:r>
    </w:p>
    <w:p w:rsidR="00BC2989" w:rsidRDefault="00BC2989" w:rsidP="00BC2989">
      <w:r>
        <w:t>drivers.append(Driver( (25, 0) , (19, 16) , 0 , 60 , 0 , 4 , 1 , 6 , 114 , 0.8778914313923875 ))</w:t>
      </w:r>
    </w:p>
    <w:p w:rsidR="00BC2989" w:rsidRDefault="00BC2989" w:rsidP="00BC2989">
      <w:r>
        <w:t>drivers.append(Driver( (3, 0) , (20, 14) , 0 , 60 , 0 , 4 , 1 , 6 , 160 , 0.5614744880082349 ))</w:t>
      </w:r>
    </w:p>
    <w:p w:rsidR="00BC2989" w:rsidRDefault="00BC2989" w:rsidP="00BC2989">
      <w:r>
        <w:t>drivers.append(Driver( (26, 0) , (16, 18) , 0 , 60 , 0 , 4 , 1 , 6 , 136 , 0.33098201425086504 ))</w:t>
      </w:r>
    </w:p>
    <w:p w:rsidR="00BC2989" w:rsidRDefault="00BC2989" w:rsidP="00BC2989">
      <w:r>
        <w:t>REQUESTS 12</w:t>
      </w:r>
    </w:p>
    <w:p w:rsidR="00BC2989" w:rsidRDefault="00BC2989" w:rsidP="00BC2989">
      <w:r>
        <w:t>reqs.append(Passenger( (0, 0) , (16, 0) , 3 , 36 , 11 , 1 , 3 , 138 , 138 ))</w:t>
      </w:r>
    </w:p>
    <w:p w:rsidR="00BC2989" w:rsidRDefault="00BC2989" w:rsidP="00BC2989">
      <w:r>
        <w:t>reqs.append(Passenger( (26, 0) , (13, 0) , 4 , 29 , 10 , 1 , 3 , 112 , 112 ))</w:t>
      </w:r>
    </w:p>
    <w:p w:rsidR="00BC2989" w:rsidRDefault="00BC2989" w:rsidP="00BC2989">
      <w:r>
        <w:t>reqs.append(Passenger( (0, 0) , (15, 0) , 5 , 38 , 14 , 1 , 3 , 106 , 106 ))</w:t>
      </w:r>
    </w:p>
    <w:p w:rsidR="00BC2989" w:rsidRDefault="00BC2989" w:rsidP="00BC2989">
      <w:r>
        <w:t>reqs.append(Passenger( (26, 0) , (18, 0) , 19 , 55 , 33 , 1 , 3 , 50 , 50 ))</w:t>
      </w:r>
    </w:p>
    <w:p w:rsidR="00BC2989" w:rsidRDefault="00BC2989" w:rsidP="00BC2989">
      <w:r>
        <w:t>reqs.append(Passenger( (2, 0) , (18, 0) , 7 , 26 , 8 , 1 , 3 , 137 , 137 ))</w:t>
      </w:r>
    </w:p>
    <w:p w:rsidR="00BC2989" w:rsidRDefault="00BC2989" w:rsidP="00BC2989">
      <w:r>
        <w:t>reqs.append(Passenger( (27, 0) , (18, 0) , 9 , 25 , 12 , 1 , 3 , 59 , 59 ))</w:t>
      </w:r>
    </w:p>
    <w:p w:rsidR="00BC2989" w:rsidRDefault="00BC2989" w:rsidP="00BC2989">
      <w:r>
        <w:t>reqs.append(Passenger( (5, 0) , (15, 0) , 9 , 28 , 13 , 1 , 3 , 75 , 75 ))</w:t>
      </w:r>
    </w:p>
    <w:p w:rsidR="00BC2989" w:rsidRDefault="00BC2989" w:rsidP="00BC2989">
      <w:r>
        <w:t>reqs.append(Passenger( (26, 0) , (12, 0) , 11 , 37 , 17 , 1 , 3 , 122 , 122 ))</w:t>
      </w:r>
    </w:p>
    <w:p w:rsidR="00BC2989" w:rsidRDefault="00BC2989" w:rsidP="00BC2989">
      <w:r>
        <w:t>reqs.append(Passenger( (2, 0) , (20, 0) , 3 , 49 , 17 , 1 , 3 , 157 , 157 ))</w:t>
      </w:r>
    </w:p>
    <w:p w:rsidR="00BC2989" w:rsidRDefault="00BC2989" w:rsidP="00BC2989">
      <w:r>
        <w:lastRenderedPageBreak/>
        <w:t>reqs.append(Passenger( (29, 0) , (16, 0) , 0 , 22 , 4 , 1 , 3 , 115 , 115 ))</w:t>
      </w:r>
    </w:p>
    <w:p w:rsidR="00BC2989" w:rsidRDefault="00BC2989" w:rsidP="00BC2989">
      <w:r>
        <w:t>reqs.append(Passenger( (2, 0) , (12, 0) , 6 , 20 , 8 , 1 , 3 , 82 , 82 ))</w:t>
      </w:r>
    </w:p>
    <w:p w:rsidR="00BC2989" w:rsidRDefault="00BC2989" w:rsidP="00BC2989">
      <w:r>
        <w:t>reqs.append(Passenger( (25, 0) , (19, 0) , 21 , 48 , 31 , 1 , 3 , 53 , 53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58.708933</w:t>
      </w:r>
    </w:p>
    <w:p w:rsidR="00BC2989" w:rsidRDefault="00BC2989" w:rsidP="00BC2989">
      <w:r>
        <w:t>0 (0, 2, 4, 8) 130.75173207360416 1.0</w:t>
      </w:r>
    </w:p>
    <w:p w:rsidR="00BC2989" w:rsidRDefault="00BC2989" w:rsidP="00BC2989">
      <w:r>
        <w:t xml:space="preserve">   [('d', 7), (0, 8), (2, 8), (8, 10), (4, 10), (2, 23), (0, 24), (4, 26), (8, 28), ('d', 46)]</w:t>
      </w:r>
    </w:p>
    <w:p w:rsidR="00BC2989" w:rsidRDefault="00BC2989" w:rsidP="00BC2989">
      <w:r>
        <w:t>1 (1, 7, 9) 167.96286221114326 1.0</w:t>
      </w:r>
    </w:p>
    <w:p w:rsidR="00BC2989" w:rsidRDefault="00BC2989" w:rsidP="00BC2989">
      <w:r>
        <w:t xml:space="preserve">   [('d', 4), (9, 8), (1, 11), (7, 11), (9, 21), (1, 24), (7, 25), ('d', 43)]</w:t>
      </w:r>
    </w:p>
    <w:p w:rsidR="00BC2989" w:rsidRDefault="00BC2989" w:rsidP="00BC2989">
      <w:r>
        <w:t>2 (6, 10) 188.5369746632012 1.0</w:t>
      </w:r>
    </w:p>
    <w:p w:rsidR="00BC2989" w:rsidRDefault="00BC2989" w:rsidP="00BC2989">
      <w:r>
        <w:t xml:space="preserve">   [('d', 7), (10, 8), (6, 11), (10, 18), (6, 21), ('d', 36)]</w:t>
      </w:r>
    </w:p>
    <w:p w:rsidR="00BC2989" w:rsidRDefault="00BC2989" w:rsidP="00BC2989">
      <w:r>
        <w:t>3 EMPTY3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Utility of  0 :  194.284801971</w:t>
      </w:r>
    </w:p>
    <w:p w:rsidR="00BC2989" w:rsidRDefault="00BC2989" w:rsidP="00BC2989">
      <w:r>
        <w:t>Utility of  1 :  67.3803320435</w:t>
      </w:r>
    </w:p>
    <w:p w:rsidR="00BC2989" w:rsidRDefault="00BC2989" w:rsidP="00BC2989">
      <w:r>
        <w:t>Utility of  2 :  32.3400763608</w:t>
      </w:r>
    </w:p>
    <w:p w:rsidR="00BC2989" w:rsidRDefault="00BC2989" w:rsidP="00BC2989">
      <w:r>
        <w:t>Utility of  3 :  10.0</w:t>
      </w:r>
    </w:p>
    <w:p w:rsidR="00BC2989" w:rsidRDefault="00BC2989" w:rsidP="00BC2989">
      <w:r>
        <w:t>Utility of  0 :  87.0</w:t>
      </w:r>
    </w:p>
    <w:p w:rsidR="00BC2989" w:rsidRDefault="00BC2989" w:rsidP="00BC2989">
      <w:r>
        <w:t>Utility of  1 :  72.0</w:t>
      </w:r>
    </w:p>
    <w:p w:rsidR="00BC2989" w:rsidRDefault="00BC2989" w:rsidP="00BC2989">
      <w:r>
        <w:t>Utility of  2 :  55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87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43.0</w:t>
      </w:r>
    </w:p>
    <w:p w:rsidR="00BC2989" w:rsidRDefault="00BC2989" w:rsidP="00BC2989">
      <w:r>
        <w:t>Utility of  7 :  74.0</w:t>
      </w:r>
    </w:p>
    <w:p w:rsidR="00BC2989" w:rsidRDefault="00BC2989" w:rsidP="00BC2989">
      <w:r>
        <w:t>Utility of  8 :  96.0</w:t>
      </w:r>
    </w:p>
    <w:p w:rsidR="00BC2989" w:rsidRDefault="00BC2989" w:rsidP="00BC2989">
      <w:r>
        <w:t>Utility of  9 :  72.0</w:t>
      </w:r>
    </w:p>
    <w:p w:rsidR="00BC2989" w:rsidRDefault="00BC2989" w:rsidP="00BC2989">
      <w:r>
        <w:lastRenderedPageBreak/>
        <w:t>Utility of  10 :  52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775.2515689479486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67.610207</w:t>
      </w:r>
    </w:p>
    <w:p w:rsidR="00BC2989" w:rsidRDefault="00BC2989" w:rsidP="00BC2989">
      <w:r>
        <w:t>0 (0, 2) 310 1.0</w:t>
      </w:r>
    </w:p>
    <w:p w:rsidR="00BC2989" w:rsidRDefault="00BC2989" w:rsidP="00BC2989">
      <w:r>
        <w:t xml:space="preserve">   [('d', 10), (0, 11), (2, 11), (2, 26), (0, 27), ('d', 44)]</w:t>
      </w:r>
    </w:p>
    <w:p w:rsidR="00BC2989" w:rsidRDefault="00BC2989" w:rsidP="00BC2989">
      <w:r>
        <w:t>1 (1, 7, 9) 369 1.0</w:t>
      </w:r>
    </w:p>
    <w:p w:rsidR="00BC2989" w:rsidRDefault="00BC2989" w:rsidP="00BC2989">
      <w:r>
        <w:t xml:space="preserve">   [('d', 4), (9, 8), (1, 11), (7, 11), (9, 21), (1, 24), (7, 25), ('d', 43)]</w:t>
      </w:r>
    </w:p>
    <w:p w:rsidR="00BC2989" w:rsidRDefault="00BC2989" w:rsidP="00BC2989">
      <w:r>
        <w:t>2 (4, 6, 8, 10) 378 1.0</w:t>
      </w:r>
    </w:p>
    <w:p w:rsidR="00BC2989" w:rsidRDefault="00BC2989" w:rsidP="00BC2989">
      <w:r>
        <w:t xml:space="preserve">   [('d', 7), (8, 8), (10, 8), (4, 8), (6, 11), (10, 18), (6, 21), (4, 24), (8, 26), ('d', 40)]</w:t>
      </w:r>
    </w:p>
    <w:p w:rsidR="00BC2989" w:rsidRDefault="00BC2989" w:rsidP="00BC2989">
      <w:r>
        <w:t>3 EMPTY3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Utility of  0 :  54.4773867438</w:t>
      </w:r>
    </w:p>
    <w:p w:rsidR="00BC2989" w:rsidRDefault="00BC2989" w:rsidP="00BC2989">
      <w:r>
        <w:t>Utility of  1 :  67.3803320435</w:t>
      </w:r>
    </w:p>
    <w:p w:rsidR="00BC2989" w:rsidRDefault="00BC2989" w:rsidP="00BC2989">
      <w:r>
        <w:t>Utility of  2 :  111.089907666</w:t>
      </w:r>
    </w:p>
    <w:p w:rsidR="00BC2989" w:rsidRDefault="00BC2989" w:rsidP="00BC2989">
      <w:r>
        <w:t>Utility of  3 :  10.0</w:t>
      </w:r>
    </w:p>
    <w:p w:rsidR="00BC2989" w:rsidRDefault="00BC2989" w:rsidP="00BC2989">
      <w:r>
        <w:t>Utility of  0 :  90.0</w:t>
      </w:r>
    </w:p>
    <w:p w:rsidR="00BC2989" w:rsidRDefault="00BC2989" w:rsidP="00BC2989">
      <w:r>
        <w:t>Utility of  1 :  72.0</w:t>
      </w:r>
    </w:p>
    <w:p w:rsidR="00BC2989" w:rsidRDefault="00BC2989" w:rsidP="00BC2989">
      <w:r>
        <w:t>Utility of  2 :  58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89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43.0</w:t>
      </w:r>
    </w:p>
    <w:p w:rsidR="00BC2989" w:rsidRDefault="00BC2989" w:rsidP="00BC2989">
      <w:r>
        <w:t>Utility of  7 :  74.0</w:t>
      </w:r>
    </w:p>
    <w:p w:rsidR="00BC2989" w:rsidRDefault="00BC2989" w:rsidP="00BC2989">
      <w:r>
        <w:t>Utility of  8 :  94.0</w:t>
      </w:r>
    </w:p>
    <w:p w:rsidR="00BC2989" w:rsidRDefault="00BC2989" w:rsidP="00BC2989">
      <w:r>
        <w:t>Utility of  9 :  72.0</w:t>
      </w:r>
    </w:p>
    <w:p w:rsidR="00BC2989" w:rsidRDefault="00BC2989" w:rsidP="00BC2989">
      <w:r>
        <w:t>Utility of  10 :  52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lastRenderedPageBreak/>
        <w:t>1345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3, 0) , (18, 17) , 0 , 60 , 0 , 4 , 1 , 6 , 149 , 0.27672258296826335 ))</w:t>
      </w:r>
    </w:p>
    <w:p w:rsidR="00BC2989" w:rsidRDefault="00BC2989" w:rsidP="00BC2989">
      <w:r>
        <w:t>drivers.append(Driver( (29, 0) , (18, 18) , 0 , 60 , 0 , 4 , 1 , 6 , 139 , 0.07404035969064915 ))</w:t>
      </w:r>
    </w:p>
    <w:p w:rsidR="00BC2989" w:rsidRDefault="00BC2989" w:rsidP="00BC2989">
      <w:r>
        <w:t>drivers.append(Driver( (2, 0) , (17, 15) , 0 , 60 , 0 , 4 , 1 , 6 , 150 , 0.15001033129438524 ))</w:t>
      </w:r>
    </w:p>
    <w:p w:rsidR="00BC2989" w:rsidRDefault="00BC2989" w:rsidP="00BC2989">
      <w:r>
        <w:t>drivers.append(Driver( (25, 0) , (20, 12) , 0 , 60 , 0 , 4 , 1 , 6 , 79 , 0.22966133969748392 ))</w:t>
      </w:r>
    </w:p>
    <w:p w:rsidR="00BC2989" w:rsidRDefault="00BC2989" w:rsidP="00BC2989">
      <w:r>
        <w:t>REQUESTS 13</w:t>
      </w:r>
    </w:p>
    <w:p w:rsidR="00BC2989" w:rsidRDefault="00BC2989" w:rsidP="00BC2989">
      <w:r>
        <w:t>reqs.append(Passenger( (0, 0) , (14, 0) , 4 , 41 , 15 , 1 , 3 , 125 , 125 ))</w:t>
      </w:r>
    </w:p>
    <w:p w:rsidR="00BC2989" w:rsidRDefault="00BC2989" w:rsidP="00BC2989">
      <w:r>
        <w:t>reqs.append(Passenger( (25, 0) , (19, 0) , 20 , 53 , 33 , 1 , 3 , 43 , 43 ))</w:t>
      </w:r>
    </w:p>
    <w:p w:rsidR="00BC2989" w:rsidRDefault="00BC2989" w:rsidP="00BC2989">
      <w:r>
        <w:t>reqs.append(Passenger( (3, 0) , (12, 0) , 13 , 27 , 15 , 1 , 3 , 56 , 56 ))</w:t>
      </w:r>
    </w:p>
    <w:p w:rsidR="00BC2989" w:rsidRDefault="00BC2989" w:rsidP="00BC2989">
      <w:r>
        <w:t>reqs.append(Passenger( (26, 0) , (12, 0) , 3 , 19 , 4 , 1 , 3 , 95 , 95 ))</w:t>
      </w:r>
    </w:p>
    <w:p w:rsidR="00BC2989" w:rsidRDefault="00BC2989" w:rsidP="00BC2989">
      <w:r>
        <w:t>reqs.append(Passenger( (3, 0) , (20, 0) , 4 , 26 , 6 , 1 , 3 , 132 , 132 ))</w:t>
      </w:r>
    </w:p>
    <w:p w:rsidR="00BC2989" w:rsidRDefault="00BC2989" w:rsidP="00BC2989">
      <w:r>
        <w:t>reqs.append(Passenger( (24, 0) , (19, 0) , 21 , 27 , 21 , 1 , 3 , 32 , 32 ))</w:t>
      </w:r>
    </w:p>
    <w:p w:rsidR="00BC2989" w:rsidRDefault="00BC2989" w:rsidP="00BC2989">
      <w:r>
        <w:t>reqs.append(Passenger( (2, 0) , (15, 0) , 12 , 43 , 21 , 1 , 3 , 80 , 80 ))</w:t>
      </w:r>
    </w:p>
    <w:p w:rsidR="00BC2989" w:rsidRDefault="00BC2989" w:rsidP="00BC2989">
      <w:r>
        <w:t>reqs.append(Passenger( (28, 0) , (14, 0) , 10 , 46 , 21 , 1 , 3 , 101 , 101 ))</w:t>
      </w:r>
    </w:p>
    <w:p w:rsidR="00BC2989" w:rsidRDefault="00BC2989" w:rsidP="00BC2989">
      <w:r>
        <w:t>reqs.append(Passenger( (2, 0) , (19, 0) , 5 , 49 , 18 , 1 , 3 , 124 , 124 ))</w:t>
      </w:r>
    </w:p>
    <w:p w:rsidR="00BC2989" w:rsidRDefault="00BC2989" w:rsidP="00BC2989">
      <w:r>
        <w:t>reqs.append(Passenger( (29, 0) , (17, 0) , 6 , 21 , 7 , 1 , 3 , 104 , 104 ))</w:t>
      </w:r>
    </w:p>
    <w:p w:rsidR="00BC2989" w:rsidRDefault="00BC2989" w:rsidP="00BC2989">
      <w:r>
        <w:t>reqs.append(Passenger( (0, 0) , (16, 0) , 4 , 34 , 11 , 1 , 3 , 108 , 108 ))</w:t>
      </w:r>
    </w:p>
    <w:p w:rsidR="00BC2989" w:rsidRDefault="00BC2989" w:rsidP="00BC2989">
      <w:r>
        <w:t>reqs.append(Passenger( (24, 0) , (17, 0) , 7 , 29 , 14 , 1 , 3 , 55 , 55 ))</w:t>
      </w:r>
    </w:p>
    <w:p w:rsidR="00BC2989" w:rsidRDefault="00BC2989" w:rsidP="00BC2989">
      <w:r>
        <w:t>reqs.append(Passenger( (3, 0) , (12, 0) , 7 , 38 , 18 , 1 , 3 , 69 , 69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403642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EMPTY1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lastRenderedPageBreak/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EMPTY3 78 1.0</w:t>
      </w:r>
    </w:p>
    <w:p w:rsidR="00BC2989" w:rsidRDefault="00BC2989" w:rsidP="00BC2989">
      <w:r>
        <w:t xml:space="preserve">   [('d', 0), ('d', 13)]</w:t>
      </w:r>
    </w:p>
    <w:p w:rsidR="00BC2989" w:rsidRDefault="00BC2989" w:rsidP="00BC2989">
      <w:r>
        <w:t>Utility of  0 :  11.0</w:t>
      </w:r>
    </w:p>
    <w:p w:rsidR="00BC2989" w:rsidRDefault="00BC2989" w:rsidP="00BC2989">
      <w:r>
        <w:t>Utility of  1 :  7.0</w:t>
      </w:r>
    </w:p>
    <w:p w:rsidR="00BC2989" w:rsidRDefault="00BC2989" w:rsidP="00BC2989">
      <w:r>
        <w:t>Utility of  2 :  18.0</w:t>
      </w:r>
    </w:p>
    <w:p w:rsidR="00BC2989" w:rsidRDefault="00BC2989" w:rsidP="00BC2989">
      <w:r>
        <w:t>Utility of  3 :  1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0.0</w:t>
      </w:r>
    </w:p>
    <w:p w:rsidR="00BC2989" w:rsidRDefault="00BC2989" w:rsidP="00BC2989">
      <w:r>
        <w:t>1604.0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412823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EMPTY1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2 EMPTY2 132 1.0</w:t>
      </w:r>
    </w:p>
    <w:p w:rsidR="00BC2989" w:rsidRDefault="00BC2989" w:rsidP="00BC2989">
      <w:r>
        <w:lastRenderedPageBreak/>
        <w:t xml:space="preserve">   [('d', 0), ('d', 22)]</w:t>
      </w:r>
    </w:p>
    <w:p w:rsidR="00BC2989" w:rsidRDefault="00BC2989" w:rsidP="00BC2989">
      <w:r>
        <w:t>3 EMPTY3 78 1.0</w:t>
      </w:r>
    </w:p>
    <w:p w:rsidR="00BC2989" w:rsidRDefault="00BC2989" w:rsidP="00BC2989">
      <w:r>
        <w:t xml:space="preserve">   [('d', 0), ('d', 13)]</w:t>
      </w:r>
    </w:p>
    <w:p w:rsidR="00BC2989" w:rsidRDefault="00BC2989" w:rsidP="00BC2989">
      <w:r>
        <w:t>Utility of  0 :  11.0</w:t>
      </w:r>
    </w:p>
    <w:p w:rsidR="00BC2989" w:rsidRDefault="00BC2989" w:rsidP="00BC2989">
      <w:r>
        <w:t>Utility of  1 :  7.0</w:t>
      </w:r>
    </w:p>
    <w:p w:rsidR="00BC2989" w:rsidRDefault="00BC2989" w:rsidP="00BC2989">
      <w:r>
        <w:t>Utility of  2 :  18.0</w:t>
      </w:r>
    </w:p>
    <w:p w:rsidR="00BC2989" w:rsidRDefault="00BC2989" w:rsidP="00BC2989">
      <w:r>
        <w:t>Utility of  3 :  1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0.0</w:t>
      </w:r>
    </w:p>
    <w:p w:rsidR="00BC2989" w:rsidRDefault="00BC2989" w:rsidP="00BC2989">
      <w:r>
        <w:t>1604.0</w:t>
      </w:r>
    </w:p>
    <w:p w:rsidR="00BC2989" w:rsidRDefault="00BC2989" w:rsidP="00BC2989"/>
    <w:p w:rsidR="00BC2989" w:rsidRDefault="00BC2989" w:rsidP="00BC2989">
      <w:r>
        <w:t>DRIVERS 4</w:t>
      </w:r>
    </w:p>
    <w:p w:rsidR="00BC2989" w:rsidRDefault="00BC2989" w:rsidP="00BC2989">
      <w:r>
        <w:t>drivers.append(Driver( (3, 0) , (14, 15) , 0 , 60 , 0 , 4 , 1 , 6 , 128 , 0.1737742455736928 ))</w:t>
      </w:r>
    </w:p>
    <w:p w:rsidR="00BC2989" w:rsidRDefault="00BC2989" w:rsidP="00BC2989">
      <w:r>
        <w:t>drivers.append(Driver( (28, 0) , (15, 16) , 0 , 60 , 0 , 4 , 1 , 6 , 141 , 0.5547771124738412 ))</w:t>
      </w:r>
    </w:p>
    <w:p w:rsidR="00BC2989" w:rsidRDefault="00BC2989" w:rsidP="00BC2989">
      <w:r>
        <w:t>drivers.append(Driver( (1, 0) , (14, 19) , 0 , 60 , 0 , 4 , 1 , 6 , 161 , 0.0354972562519672 ))</w:t>
      </w:r>
    </w:p>
    <w:p w:rsidR="00BC2989" w:rsidRDefault="00BC2989" w:rsidP="00BC2989">
      <w:r>
        <w:t>drivers.append(Driver( (29, 0) , (12, 13) , 0 , 60 , 0 , 4 , 1 , 6 , 151 , 0.6418271341134704 ))</w:t>
      </w:r>
    </w:p>
    <w:p w:rsidR="00BC2989" w:rsidRDefault="00BC2989" w:rsidP="00BC2989">
      <w:r>
        <w:t>REQUESTS 14</w:t>
      </w:r>
    </w:p>
    <w:p w:rsidR="00BC2989" w:rsidRDefault="00BC2989" w:rsidP="00BC2989">
      <w:r>
        <w:t>reqs.append(Passenger( (4, 0) , (16, 0) , 12 , 36 , 18 , 1 , 3 , 106 , 106 ))</w:t>
      </w:r>
    </w:p>
    <w:p w:rsidR="00BC2989" w:rsidRDefault="00BC2989" w:rsidP="00BC2989">
      <w:r>
        <w:lastRenderedPageBreak/>
        <w:t>reqs.append(Passenger( (27, 0) , (19, 0) , 3 , 35 , 15 , 1 , 3 , 48 , 48 ))</w:t>
      </w:r>
    </w:p>
    <w:p w:rsidR="00BC2989" w:rsidRDefault="00BC2989" w:rsidP="00BC2989">
      <w:r>
        <w:t>reqs.append(Passenger( (5, 0) , (12, 0) , 19 , 44 , 28 , 1 , 3 , 56 , 56 ))</w:t>
      </w:r>
    </w:p>
    <w:p w:rsidR="00BC2989" w:rsidRDefault="00BC2989" w:rsidP="00BC2989">
      <w:r>
        <w:t>reqs.append(Passenger( (26, 0) , (16, 0) , 5 , 25 , 10 , 1 , 3 , 80 , 80 ))</w:t>
      </w:r>
    </w:p>
    <w:p w:rsidR="00BC2989" w:rsidRDefault="00BC2989" w:rsidP="00BC2989">
      <w:r>
        <w:t>reqs.append(Passenger( (5, 0) , (15, 0) , 12 , 40 , 21 , 1 , 3 , 81 , 81 ))</w:t>
      </w:r>
    </w:p>
    <w:p w:rsidR="00BC2989" w:rsidRDefault="00BC2989" w:rsidP="00BC2989">
      <w:r>
        <w:t>reqs.append(Passenger( (24, 0) , (18, 0) , 11 , 25 , 15 , 1 , 3 , 44 , 44 ))</w:t>
      </w:r>
    </w:p>
    <w:p w:rsidR="00BC2989" w:rsidRDefault="00BC2989" w:rsidP="00BC2989">
      <w:r>
        <w:t>reqs.append(Passenger( (5, 0) , (19, 0) , 7 , 27 , 10 , 1 , 3 , 92 , 92 ))</w:t>
      </w:r>
    </w:p>
    <w:p w:rsidR="00BC2989" w:rsidRDefault="00BC2989" w:rsidP="00BC2989">
      <w:r>
        <w:t>reqs.append(Passenger( (28, 0) , (15, 0) , 6 , 36 , 14 , 1 , 3 , 82 , 82 ))</w:t>
      </w:r>
    </w:p>
    <w:p w:rsidR="00BC2989" w:rsidRDefault="00BC2989" w:rsidP="00BC2989">
      <w:r>
        <w:t>reqs.append(Passenger( (5, 0) , (18, 0) , 14 , 55 , 28 , 1 , 3 , 111 , 111 ))</w:t>
      </w:r>
    </w:p>
    <w:p w:rsidR="00BC2989" w:rsidRDefault="00BC2989" w:rsidP="00BC2989">
      <w:r>
        <w:t>reqs.append(Passenger( (28, 0) , (16, 0) , 1 , 16 , 2 , 1 , 3 , 103 , 103 ))</w:t>
      </w:r>
    </w:p>
    <w:p w:rsidR="00BC2989" w:rsidRDefault="00BC2989" w:rsidP="00BC2989">
      <w:r>
        <w:t>reqs.append(Passenger( (4, 0) , (13, 0) , 9 , 21 , 10 , 1 , 3 , 68 , 68 ))</w:t>
      </w:r>
    </w:p>
    <w:p w:rsidR="00BC2989" w:rsidRDefault="00BC2989" w:rsidP="00BC2989">
      <w:r>
        <w:t>reqs.append(Passenger( (24, 0) , (17, 0) , 14 , 40 , 23 , 1 , 3 , 49 , 49 ))</w:t>
      </w:r>
    </w:p>
    <w:p w:rsidR="00BC2989" w:rsidRDefault="00BC2989" w:rsidP="00BC2989">
      <w:r>
        <w:t>reqs.append(Passenger( (5, 0) , (18, 0) , 0 , 19 , 3 , 1 , 3 , 96 , 96 ))</w:t>
      </w:r>
    </w:p>
    <w:p w:rsidR="00BC2989" w:rsidRDefault="00BC2989" w:rsidP="00BC2989">
      <w:r>
        <w:t>reqs.append(Passenger( (26, 0) , (15, 0) , 6 , 23 , 9 , 1 , 3 , 86 , 86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07.731864</w:t>
      </w:r>
    </w:p>
    <w:p w:rsidR="00BC2989" w:rsidRDefault="00BC2989" w:rsidP="00BC2989">
      <w:r>
        <w:t>0 EMPTY0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1 (3, 9, 13) 191.687890879447 1.0</w:t>
      </w:r>
    </w:p>
    <w:p w:rsidR="00BC2989" w:rsidRDefault="00BC2989" w:rsidP="00BC2989">
      <w:r>
        <w:t xml:space="preserve">   [('d', 4), (9, 4), (3, 6), (13, 6), (9, 16), (3, 16), (13, 17), ('d', 33)]</w:t>
      </w:r>
    </w:p>
    <w:p w:rsidR="00BC2989" w:rsidRDefault="00BC2989" w:rsidP="00BC2989">
      <w:r>
        <w:t>2 EMPTY2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3 (1, 5, 7, 11) 213.33891677227004 1.0</w:t>
      </w:r>
    </w:p>
    <w:p w:rsidR="00BC2989" w:rsidRDefault="00BC2989" w:rsidP="00BC2989">
      <w:r>
        <w:t xml:space="preserve">   [('d', 13), (7, 14), (1, 15), (5, 18), (11, 18), (1, 23), (5, 24), (11, 25), (7, 27), ('d', 41)]</w:t>
      </w:r>
    </w:p>
    <w:p w:rsidR="00BC2989" w:rsidRDefault="00BC2989" w:rsidP="00BC2989">
      <w:r>
        <w:t>Utility of  0 :  14.0</w:t>
      </w:r>
    </w:p>
    <w:p w:rsidR="00BC2989" w:rsidRDefault="00BC2989" w:rsidP="00BC2989">
      <w:r>
        <w:t>Utility of  1 :  52.3191151083</w:t>
      </w:r>
    </w:p>
    <w:p w:rsidR="00BC2989" w:rsidRDefault="00BC2989" w:rsidP="00BC2989">
      <w:r>
        <w:t>Utility of  2 :  17.0</w:t>
      </w:r>
    </w:p>
    <w:p w:rsidR="00BC2989" w:rsidRDefault="00BC2989" w:rsidP="00BC2989">
      <w:r>
        <w:t>Utility of  3 :  42.5264661548</w:t>
      </w:r>
    </w:p>
    <w:p w:rsidR="00BC2989" w:rsidRDefault="00BC2989" w:rsidP="00BC2989">
      <w:r>
        <w:lastRenderedPageBreak/>
        <w:t>Utility of  0 :  0.0</w:t>
      </w:r>
    </w:p>
    <w:p w:rsidR="00BC2989" w:rsidRDefault="00BC2989" w:rsidP="00BC2989">
      <w:r>
        <w:t>Utility of  1 :  24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46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23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43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65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23.0</w:t>
      </w:r>
    </w:p>
    <w:p w:rsidR="00BC2989" w:rsidRDefault="00BC2989" w:rsidP="00BC2989">
      <w:r>
        <w:t>Utility of  12 :  0.0</w:t>
      </w:r>
    </w:p>
    <w:p w:rsidR="00BC2989" w:rsidRDefault="00BC2989" w:rsidP="00BC2989">
      <w:r>
        <w:t>Utility of  13 :  50.0</w:t>
      </w:r>
    </w:p>
    <w:p w:rsidR="00BC2989" w:rsidRDefault="00BC2989" w:rsidP="00BC2989">
      <w:r>
        <w:t>1273.026807651717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33.634133</w:t>
      </w:r>
    </w:p>
    <w:p w:rsidR="00BC2989" w:rsidRDefault="00BC2989" w:rsidP="00BC2989">
      <w:r>
        <w:t>0 EMPTY0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1 (3, 9, 13) 286 1.0</w:t>
      </w:r>
    </w:p>
    <w:p w:rsidR="00BC2989" w:rsidRDefault="00BC2989" w:rsidP="00BC2989">
      <w:r>
        <w:t xml:space="preserve">   [('d', 4), (9, 4), (3, 6), (13, 6), (9, 16), (3, 16), (13, 17), ('d', 33)]</w:t>
      </w:r>
    </w:p>
    <w:p w:rsidR="00BC2989" w:rsidRDefault="00BC2989" w:rsidP="00BC2989">
      <w:r>
        <w:t>2 EMPTY2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3 (1, 5, 7, 11) 291 1.0</w:t>
      </w:r>
    </w:p>
    <w:p w:rsidR="00BC2989" w:rsidRDefault="00BC2989" w:rsidP="00BC2989">
      <w:r>
        <w:t xml:space="preserve">   [('d', 13), (7, 14), (1, 15), (5, 18), (11, 18), (1, 23), (5, 24), (11, 25), (7, 27), ('d', 41)]</w:t>
      </w:r>
    </w:p>
    <w:p w:rsidR="00BC2989" w:rsidRDefault="00BC2989" w:rsidP="00BC2989">
      <w:r>
        <w:t>Utility of  0 :  14.0</w:t>
      </w:r>
    </w:p>
    <w:p w:rsidR="00BC2989" w:rsidRDefault="00BC2989" w:rsidP="00BC2989">
      <w:r>
        <w:t>Utility of  1 :  52.3191151083</w:t>
      </w:r>
    </w:p>
    <w:p w:rsidR="00BC2989" w:rsidRDefault="00BC2989" w:rsidP="00BC2989">
      <w:r>
        <w:t>Utility of  2 :  17.0</w:t>
      </w:r>
    </w:p>
    <w:p w:rsidR="00BC2989" w:rsidRDefault="00BC2989" w:rsidP="00BC2989">
      <w:r>
        <w:t>Utility of  3 :  42.5264661548</w:t>
      </w:r>
    </w:p>
    <w:p w:rsidR="00BC2989" w:rsidRDefault="00BC2989" w:rsidP="00BC2989">
      <w:r>
        <w:lastRenderedPageBreak/>
        <w:t>Utility of  0 :  0.0</w:t>
      </w:r>
    </w:p>
    <w:p w:rsidR="00BC2989" w:rsidRDefault="00BC2989" w:rsidP="00BC2989">
      <w:r>
        <w:t>Utility of  1 :  24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46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23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43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65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23.0</w:t>
      </w:r>
    </w:p>
    <w:p w:rsidR="00BC2989" w:rsidRDefault="00BC2989" w:rsidP="00BC2989">
      <w:r>
        <w:t>Utility of  12 :  0.0</w:t>
      </w:r>
    </w:p>
    <w:p w:rsidR="00BC2989" w:rsidRDefault="00BC2989" w:rsidP="00BC2989">
      <w:r>
        <w:t>Utility of  13 :  50.0</w:t>
      </w:r>
    </w:p>
    <w:p w:rsidR="00BC2989" w:rsidRDefault="00BC2989" w:rsidP="00BC2989">
      <w:r>
        <w:t>1445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1, 0) , (14, 20) , 0 , 60 , 0 , 4 , 1 , 6 , 149 , 0.23655610643847902 ))</w:t>
      </w:r>
    </w:p>
    <w:p w:rsidR="00BC2989" w:rsidRDefault="00BC2989" w:rsidP="00BC2989">
      <w:r>
        <w:t>drivers.append(Driver( (28, 0) , (19, 13) , 0 , 60 , 0 , 4 , 1 , 6 , 99 , 0.6363689018403513 ))</w:t>
      </w:r>
    </w:p>
    <w:p w:rsidR="00BC2989" w:rsidRDefault="00BC2989" w:rsidP="00BC2989">
      <w:r>
        <w:t>drivers.append(Driver( (4, 0) , (20, 18) , 0 , 60 , 0 , 4 , 1 , 6 , 153 , 0.08097747594085225 ))</w:t>
      </w:r>
    </w:p>
    <w:p w:rsidR="00BC2989" w:rsidRDefault="00BC2989" w:rsidP="00BC2989">
      <w:r>
        <w:t>drivers.append(Driver( (24, 0) , (17, 20) , 0 , 60 , 0 , 4 , 1 , 6 , 141 , 0.24455237279501174 ))</w:t>
      </w:r>
    </w:p>
    <w:p w:rsidR="00BC2989" w:rsidRDefault="00BC2989" w:rsidP="00BC2989">
      <w:r>
        <w:t>drivers.append(Driver( (2, 0) , (18, 13) , 0 , 60 , 0 , 4 , 1 , 6 , 128 , 0.12206564480981974 ))</w:t>
      </w:r>
    </w:p>
    <w:p w:rsidR="00BC2989" w:rsidRDefault="00BC2989" w:rsidP="00BC2989">
      <w:r>
        <w:t>REQUESTS 5</w:t>
      </w:r>
    </w:p>
    <w:p w:rsidR="00BC2989" w:rsidRDefault="00BC2989" w:rsidP="00BC2989">
      <w:r>
        <w:t>reqs.append(Passenger( (4, 0) , (12, 0) , 13 , 22 , 13 , 1 , 3 , 54 , 54 ))</w:t>
      </w:r>
    </w:p>
    <w:p w:rsidR="00BC2989" w:rsidRDefault="00BC2989" w:rsidP="00BC2989">
      <w:r>
        <w:t>reqs.append(Passenger( (24, 0) , (20, 0) , 6 , 20 , 11 , 1 , 3 , 29 , 29 ))</w:t>
      </w:r>
    </w:p>
    <w:p w:rsidR="00BC2989" w:rsidRDefault="00BC2989" w:rsidP="00BC2989">
      <w:r>
        <w:t>reqs.append(Passenger( (3, 0) , (17, 0) , 11 , 37 , 17 , 1 , 3 , 102 , 102 ))</w:t>
      </w:r>
    </w:p>
    <w:p w:rsidR="00BC2989" w:rsidRDefault="00BC2989" w:rsidP="00BC2989">
      <w:r>
        <w:t>reqs.append(Passenger( (28, 0) , (15, 0) , 12 , 50 , 24 , 1 , 3 , 94 , 94 ))</w:t>
      </w:r>
    </w:p>
    <w:p w:rsidR="00BC2989" w:rsidRDefault="00BC2989" w:rsidP="00BC2989">
      <w:r>
        <w:t>reqs.append(Passenger( (1, 0) , (17, 0) , 2 , 34 , 10 , 1 , 3 , 118 , 118 ))</w:t>
      </w:r>
    </w:p>
    <w:p w:rsidR="00BC2989" w:rsidRDefault="00BC2989" w:rsidP="00BC2989"/>
    <w:p w:rsidR="00BC2989" w:rsidRDefault="00BC2989" w:rsidP="00BC2989">
      <w:r>
        <w:lastRenderedPageBreak/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160322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EMPTY1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2 EMPTY2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3 EMPTY3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4 EMPTY4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Utility of  0 :  5.0</w:t>
      </w:r>
    </w:p>
    <w:p w:rsidR="00BC2989" w:rsidRDefault="00BC2989" w:rsidP="00BC2989">
      <w:r>
        <w:t>Utility of  1 :  3.0</w:t>
      </w:r>
    </w:p>
    <w:p w:rsidR="00BC2989" w:rsidRDefault="00BC2989" w:rsidP="00BC2989">
      <w:r>
        <w:t>Utility of  2 :  3.0</w:t>
      </w:r>
    </w:p>
    <w:p w:rsidR="00BC2989" w:rsidRDefault="00BC2989" w:rsidP="00BC2989">
      <w:r>
        <w:t>Utility of  3 :  9.0</w:t>
      </w:r>
    </w:p>
    <w:p w:rsidR="00BC2989" w:rsidRDefault="00BC2989" w:rsidP="00BC2989">
      <w:r>
        <w:t>Utility of  4 :  2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1045.0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159159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EMPTY1 96 1.0</w:t>
      </w:r>
    </w:p>
    <w:p w:rsidR="00BC2989" w:rsidRDefault="00BC2989" w:rsidP="00BC2989">
      <w:r>
        <w:lastRenderedPageBreak/>
        <w:t xml:space="preserve">   [('d', 0), ('d', 16)]</w:t>
      </w:r>
    </w:p>
    <w:p w:rsidR="00BC2989" w:rsidRDefault="00BC2989" w:rsidP="00BC2989">
      <w:r>
        <w:t>2 EMPTY2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3 EMPTY3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4 EMPTY4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Utility of  0 :  5.0</w:t>
      </w:r>
    </w:p>
    <w:p w:rsidR="00BC2989" w:rsidRDefault="00BC2989" w:rsidP="00BC2989">
      <w:r>
        <w:t>Utility of  1 :  3.0</w:t>
      </w:r>
    </w:p>
    <w:p w:rsidR="00BC2989" w:rsidRDefault="00BC2989" w:rsidP="00BC2989">
      <w:r>
        <w:t>Utility of  2 :  3.0</w:t>
      </w:r>
    </w:p>
    <w:p w:rsidR="00BC2989" w:rsidRDefault="00BC2989" w:rsidP="00BC2989">
      <w:r>
        <w:t>Utility of  3 :  9.0</w:t>
      </w:r>
    </w:p>
    <w:p w:rsidR="00BC2989" w:rsidRDefault="00BC2989" w:rsidP="00BC2989">
      <w:r>
        <w:t>Utility of  4 :  2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1045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2, 0) , (13, 20) , 0 , 60 , 0 , 4 , 1 , 6 , 155 , 0.7462351443972484 ))</w:t>
      </w:r>
    </w:p>
    <w:p w:rsidR="00BC2989" w:rsidRDefault="00BC2989" w:rsidP="00BC2989">
      <w:r>
        <w:t>drivers.append(Driver( (26, 0) , (14, 14) , 0 , 60 , 0 , 4 , 1 , 6 , 123 , 0.6690955716688884 ))</w:t>
      </w:r>
    </w:p>
    <w:p w:rsidR="00BC2989" w:rsidRDefault="00BC2989" w:rsidP="00BC2989">
      <w:r>
        <w:t>drivers.append(Driver( (1, 0) , (17, 15) , 0 , 60 , 0 , 4 , 1 , 6 , 143 , 0.9357553998136301 ))</w:t>
      </w:r>
    </w:p>
    <w:p w:rsidR="00BC2989" w:rsidRDefault="00BC2989" w:rsidP="00BC2989">
      <w:r>
        <w:t>drivers.append(Driver( (29, 0) , (13, 18) , 0 , 60 , 0 , 4 , 1 , 6 , 166 , 0.3605047410552521 ))</w:t>
      </w:r>
    </w:p>
    <w:p w:rsidR="00BC2989" w:rsidRDefault="00BC2989" w:rsidP="00BC2989">
      <w:r>
        <w:t>drivers.append(Driver( (0, 0) , (12, 19) , 0 , 60 , 0 , 4 , 1 , 6 , 143 , 0.06031963240433691 ))</w:t>
      </w:r>
    </w:p>
    <w:p w:rsidR="00BC2989" w:rsidRDefault="00BC2989" w:rsidP="00BC2989">
      <w:r>
        <w:t>REQUESTS 6</w:t>
      </w:r>
    </w:p>
    <w:p w:rsidR="00BC2989" w:rsidRDefault="00BC2989" w:rsidP="00BC2989">
      <w:r>
        <w:t>reqs.append(Passenger( (5, 0) , (16, 0) , 9 , 48 , 23 , 1 , 3 , 76 , 76 ))</w:t>
      </w:r>
    </w:p>
    <w:p w:rsidR="00BC2989" w:rsidRDefault="00BC2989" w:rsidP="00BC2989">
      <w:r>
        <w:t>reqs.append(Passenger( (27, 0) , (15, 0) , 10 , 40 , 19 , 1 , 3 , 78 , 78 ))</w:t>
      </w:r>
    </w:p>
    <w:p w:rsidR="00BC2989" w:rsidRDefault="00BC2989" w:rsidP="00BC2989">
      <w:r>
        <w:t>reqs.append(Passenger( (3, 0) , (14, 0) , 8 , 41 , 19 , 1 , 3 , 93 , 93 ))</w:t>
      </w:r>
    </w:p>
    <w:p w:rsidR="00BC2989" w:rsidRDefault="00BC2989" w:rsidP="00BC2989">
      <w:r>
        <w:lastRenderedPageBreak/>
        <w:t>reqs.append(Passenger( (25, 0) , (16, 0) , 8 , 43 , 21 , 1 , 3 , 72 , 72 ))</w:t>
      </w:r>
    </w:p>
    <w:p w:rsidR="00BC2989" w:rsidRDefault="00BC2989" w:rsidP="00BC2989">
      <w:r>
        <w:t>reqs.append(Passenger( (1, 0) , (15, 0) , 9 , 25 , 10 , 1 , 3 , 125 , 125 ))</w:t>
      </w:r>
    </w:p>
    <w:p w:rsidR="00BC2989" w:rsidRDefault="00BC2989" w:rsidP="00BC2989">
      <w:r>
        <w:t>reqs.append(Passenger( (27, 0) , (13, 0) , 13 , 46 , 22 , 1 , 3 , 89 , 89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.157800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(3,) 166.89069927490002 1.0</w:t>
      </w:r>
    </w:p>
    <w:p w:rsidR="00BC2989" w:rsidRDefault="00BC2989" w:rsidP="00BC2989">
      <w:r>
        <w:t xml:space="preserve">   [('d', 7), (0, 8), (0, 17), ('d', 32)]</w:t>
      </w:r>
    </w:p>
    <w:p w:rsidR="00BC2989" w:rsidRDefault="00BC2989" w:rsidP="00BC2989">
      <w:r>
        <w:t>2 (0, 2, 4) 145.94949563466483 1.0</w:t>
      </w:r>
    </w:p>
    <w:p w:rsidR="00BC2989" w:rsidRDefault="00BC2989" w:rsidP="00BC2989">
      <w:r>
        <w:t xml:space="preserve">   [('d', 10), (4, 10), (2, 12), (0, 14), (2, 23), (4, 24), (0, 25), ('d', 41)]</w:t>
      </w:r>
    </w:p>
    <w:p w:rsidR="00BC2989" w:rsidRDefault="00BC2989" w:rsidP="00BC2989">
      <w:r>
        <w:t>3 EMPTY3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4 EMPTY4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Utility of  0 :  17.0</w:t>
      </w:r>
    </w:p>
    <w:p w:rsidR="00BC2989" w:rsidRDefault="00BC2989" w:rsidP="00BC2989">
      <w:r>
        <w:t>Utility of  1 :  -11.2507505633</w:t>
      </w:r>
    </w:p>
    <w:p w:rsidR="00BC2989" w:rsidRDefault="00BC2989" w:rsidP="00BC2989">
      <w:r>
        <w:t>Utility of  2 :  56.4833817782</w:t>
      </w:r>
    </w:p>
    <w:p w:rsidR="00BC2989" w:rsidRDefault="00BC2989" w:rsidP="00BC2989">
      <w:r>
        <w:t>Utility of  3 :  16.0</w:t>
      </w:r>
    </w:p>
    <w:p w:rsidR="00BC2989" w:rsidRDefault="00BC2989" w:rsidP="00BC2989">
      <w:r>
        <w:t>Utility of  4 :  5.0</w:t>
      </w:r>
    </w:p>
    <w:p w:rsidR="00BC2989" w:rsidRDefault="00BC2989" w:rsidP="00BC2989">
      <w:r>
        <w:t>Utility of  0 :  -35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53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83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905.8401949095648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.144488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EMPTY1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2 (0, 2, 4) 320 1.0</w:t>
      </w:r>
    </w:p>
    <w:p w:rsidR="00BC2989" w:rsidRDefault="00BC2989" w:rsidP="00BC2989">
      <w:r>
        <w:t xml:space="preserve">   [('d', 10), (4, 10), (2, 12), (0, 14), (2, 23), (4, 24), (0, 25), ('d', 41)]</w:t>
      </w:r>
    </w:p>
    <w:p w:rsidR="00BC2989" w:rsidRDefault="00BC2989" w:rsidP="00BC2989">
      <w:r>
        <w:t>3 EMPTY3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4 EMPTY4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Utility of  0 :  17.0</w:t>
      </w:r>
    </w:p>
    <w:p w:rsidR="00BC2989" w:rsidRDefault="00BC2989" w:rsidP="00BC2989">
      <w:r>
        <w:t>Utility of  1 :  9.0</w:t>
      </w:r>
    </w:p>
    <w:p w:rsidR="00BC2989" w:rsidRDefault="00BC2989" w:rsidP="00BC2989">
      <w:r>
        <w:t>Utility of  2 :  106.078417968</w:t>
      </w:r>
    </w:p>
    <w:p w:rsidR="00BC2989" w:rsidRDefault="00BC2989" w:rsidP="00BC2989">
      <w:r>
        <w:t>Utility of  3 :  16.0</w:t>
      </w:r>
    </w:p>
    <w:p w:rsidR="00BC2989" w:rsidRDefault="00BC2989" w:rsidP="00BC2989">
      <w:r>
        <w:t>Utility of  4 :  5.0</w:t>
      </w:r>
    </w:p>
    <w:p w:rsidR="00BC2989" w:rsidRDefault="00BC2989" w:rsidP="00BC2989">
      <w:r>
        <w:t>Utility of  0 :  34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53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83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1099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0, 0) , (18, 12) , 0 , 60 , 0 , 4 , 1 , 6 , 148 , 0.15140270853056936 ))</w:t>
      </w:r>
    </w:p>
    <w:p w:rsidR="00BC2989" w:rsidRDefault="00BC2989" w:rsidP="00BC2989">
      <w:r>
        <w:t>drivers.append(Driver( (27, 0) , (16, 16) , 0 , 60 , 0 , 4 , 1 , 6 , 134 , 0.7234066536998406 ))</w:t>
      </w:r>
    </w:p>
    <w:p w:rsidR="00BC2989" w:rsidRDefault="00BC2989" w:rsidP="00BC2989">
      <w:r>
        <w:t>drivers.append(Driver( (0, 0) , (15, 19) , 0 , 60 , 0 , 4 , 1 , 6 , 168 , 0.38072289255441094 ))</w:t>
      </w:r>
    </w:p>
    <w:p w:rsidR="00BC2989" w:rsidRDefault="00BC2989" w:rsidP="00BC2989">
      <w:r>
        <w:lastRenderedPageBreak/>
        <w:t>drivers.append(Driver( (24, 0) , (15, 14) , 0 , 60 , 0 , 4 , 1 , 6 , 116 , 0.2939372138510862 ))</w:t>
      </w:r>
    </w:p>
    <w:p w:rsidR="00BC2989" w:rsidRDefault="00BC2989" w:rsidP="00BC2989">
      <w:r>
        <w:t>drivers.append(Driver( (4, 0) , (17, 17) , 0 , 60 , 0 , 4 , 1 , 6 , 139 , 0.22698249754547228 ))</w:t>
      </w:r>
    </w:p>
    <w:p w:rsidR="00BC2989" w:rsidRDefault="00BC2989" w:rsidP="00BC2989">
      <w:r>
        <w:t>REQUESTS 7</w:t>
      </w:r>
    </w:p>
    <w:p w:rsidR="00BC2989" w:rsidRDefault="00BC2989" w:rsidP="00BC2989">
      <w:r>
        <w:t>reqs.append(Passenger( (0, 0) , (19, 0) , 7 , 51 , 19 , 1 , 3 , 132 , 132 ))</w:t>
      </w:r>
    </w:p>
    <w:p w:rsidR="00BC2989" w:rsidRDefault="00BC2989" w:rsidP="00BC2989">
      <w:r>
        <w:t>reqs.append(Passenger( (26, 0) , (15, 0) , 9 , 40 , 19 , 1 , 3 , 76 , 76 ))</w:t>
      </w:r>
    </w:p>
    <w:p w:rsidR="00BC2989" w:rsidRDefault="00BC2989" w:rsidP="00BC2989">
      <w:r>
        <w:t>reqs.append(Passenger( (5, 0) , (20, 0) , 4 , 28 , 8 , 1 , 3 , 111 , 111 ))</w:t>
      </w:r>
    </w:p>
    <w:p w:rsidR="00BC2989" w:rsidRDefault="00BC2989" w:rsidP="00BC2989">
      <w:r>
        <w:t>reqs.append(Passenger( (26, 0) , (15, 0) , 9 , 23 , 10 , 1 , 3 , 80 , 80 ))</w:t>
      </w:r>
    </w:p>
    <w:p w:rsidR="00BC2989" w:rsidRDefault="00BC2989" w:rsidP="00BC2989">
      <w:r>
        <w:t>reqs.append(Passenger( (3, 0) , (18, 0) , 7 , 25 , 8 , 1 , 3 , 101 , 101 ))</w:t>
      </w:r>
    </w:p>
    <w:p w:rsidR="00BC2989" w:rsidRDefault="00BC2989" w:rsidP="00BC2989">
      <w:r>
        <w:t>reqs.append(Passenger( (25, 0) , (18, 0) , 14 , 32 , 19 , 1 , 3 , 61 , 61 ))</w:t>
      </w:r>
    </w:p>
    <w:p w:rsidR="00BC2989" w:rsidRDefault="00BC2989" w:rsidP="00BC2989">
      <w:r>
        <w:t>reqs.append(Passenger( (5, 0) , (15, 0) , 13 , 44 , 23 , 1 , 3 , 73 , 73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432312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(1, 3) 192.89340116701436 1.0</w:t>
      </w:r>
    </w:p>
    <w:p w:rsidR="00BC2989" w:rsidRDefault="00BC2989" w:rsidP="00BC2989">
      <w:r>
        <w:t xml:space="preserve">   [('d', 9), (3, 10), (1, 10), (3, 21), (1, 21), ('d', 38)]</w:t>
      </w:r>
    </w:p>
    <w:p w:rsidR="00BC2989" w:rsidRDefault="00BC2989" w:rsidP="00BC2989">
      <w:r>
        <w:t>2 EMPTY2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3 EMPTY3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16.0</w:t>
      </w:r>
    </w:p>
    <w:p w:rsidR="00BC2989" w:rsidRDefault="00BC2989" w:rsidP="00BC2989">
      <w:r>
        <w:t>Utility of  1 :  9.59593894969</w:t>
      </w:r>
    </w:p>
    <w:p w:rsidR="00BC2989" w:rsidRDefault="00BC2989" w:rsidP="00BC2989">
      <w:r>
        <w:t>Utility of  2 :  18.0</w:t>
      </w:r>
    </w:p>
    <w:p w:rsidR="00BC2989" w:rsidRDefault="00BC2989" w:rsidP="00BC2989">
      <w:r>
        <w:t>Utility of  3 :  14.0</w:t>
      </w:r>
    </w:p>
    <w:p w:rsidR="00BC2989" w:rsidRDefault="00BC2989" w:rsidP="00BC2989">
      <w:r>
        <w:t>Utility of  4 :  7.0</w:t>
      </w:r>
    </w:p>
    <w:p w:rsidR="00BC2989" w:rsidRDefault="00BC2989" w:rsidP="00BC2989">
      <w:r>
        <w:lastRenderedPageBreak/>
        <w:t>Utility of  0 :  0.0</w:t>
      </w:r>
    </w:p>
    <w:p w:rsidR="00BC2989" w:rsidRDefault="00BC2989" w:rsidP="00BC2989">
      <w:r>
        <w:t>Utility of  1 :  34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47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1186.8934011670144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430978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(1, 3) 258 1.0</w:t>
      </w:r>
    </w:p>
    <w:p w:rsidR="00BC2989" w:rsidRDefault="00BC2989" w:rsidP="00BC2989">
      <w:r>
        <w:t xml:space="preserve">   [('d', 9), (3, 10), (1, 10), (3, 21), (1, 21), ('d', 38)]</w:t>
      </w:r>
    </w:p>
    <w:p w:rsidR="00BC2989" w:rsidRDefault="00BC2989" w:rsidP="00BC2989">
      <w:r>
        <w:t>2 EMPTY2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3 EMPTY3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16.0</w:t>
      </w:r>
    </w:p>
    <w:p w:rsidR="00BC2989" w:rsidRDefault="00BC2989" w:rsidP="00BC2989">
      <w:r>
        <w:t>Utility of  1 :  9.59593894969</w:t>
      </w:r>
    </w:p>
    <w:p w:rsidR="00BC2989" w:rsidRDefault="00BC2989" w:rsidP="00BC2989">
      <w:r>
        <w:t>Utility of  2 :  18.0</w:t>
      </w:r>
    </w:p>
    <w:p w:rsidR="00BC2989" w:rsidRDefault="00BC2989" w:rsidP="00BC2989">
      <w:r>
        <w:t>Utility of  3 :  14.0</w:t>
      </w:r>
    </w:p>
    <w:p w:rsidR="00BC2989" w:rsidRDefault="00BC2989" w:rsidP="00BC2989">
      <w:r>
        <w:t>Utility of  4 :  7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34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47.0</w:t>
      </w:r>
    </w:p>
    <w:p w:rsidR="00BC2989" w:rsidRDefault="00BC2989" w:rsidP="00BC2989">
      <w:r>
        <w:lastRenderedPageBreak/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1252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4, 0) , (17, 18) , 0 , 60 , 0 , 4 , 1 , 6 , 151 , 0.8737190149064246 ))</w:t>
      </w:r>
    </w:p>
    <w:p w:rsidR="00BC2989" w:rsidRDefault="00BC2989" w:rsidP="00BC2989">
      <w:r>
        <w:t>drivers.append(Driver( (27, 0) , (16, 20) , 0 , 60 , 0 , 4 , 1 , 6 , 143 , 0.3386135669757395 ))</w:t>
      </w:r>
    </w:p>
    <w:p w:rsidR="00BC2989" w:rsidRDefault="00BC2989" w:rsidP="00BC2989">
      <w:r>
        <w:t>drivers.append(Driver( (2, 0) , (19, 17) , 0 , 60 , 0 , 4 , 1 , 6 , 159 , 0.6103260538584219 ))</w:t>
      </w:r>
    </w:p>
    <w:p w:rsidR="00BC2989" w:rsidRDefault="00BC2989" w:rsidP="00BC2989">
      <w:r>
        <w:t>drivers.append(Driver( (28, 0) , (19, 20) , 0 , 60 , 0 , 4 , 1 , 6 , 144 , 0.2665138646147751 ))</w:t>
      </w:r>
    </w:p>
    <w:p w:rsidR="00BC2989" w:rsidRDefault="00BC2989" w:rsidP="00BC2989">
      <w:r>
        <w:t>drivers.append(Driver( (0, 0) , (12, 18) , 0 , 60 , 0 , 4 , 1 , 6 , 140 , 0.0300675051646363 ))</w:t>
      </w:r>
    </w:p>
    <w:p w:rsidR="00BC2989" w:rsidRDefault="00BC2989" w:rsidP="00BC2989">
      <w:r>
        <w:t>REQUESTS 8</w:t>
      </w:r>
    </w:p>
    <w:p w:rsidR="00BC2989" w:rsidRDefault="00BC2989" w:rsidP="00BC2989">
      <w:r>
        <w:t>reqs.append(Passenger( (2, 0) , (16, 0) , 3 , 36 , 12 , 1 , 3 , 91 , 91 ))</w:t>
      </w:r>
    </w:p>
    <w:p w:rsidR="00BC2989" w:rsidRDefault="00BC2989" w:rsidP="00BC2989">
      <w:r>
        <w:t>reqs.append(Passenger( (26, 0) , (19, 0) , 16 , 31 , 20 , 1 , 3 , 54 , 54 ))</w:t>
      </w:r>
    </w:p>
    <w:p w:rsidR="00BC2989" w:rsidRDefault="00BC2989" w:rsidP="00BC2989">
      <w:r>
        <w:t>reqs.append(Passenger( (5, 0) , (17, 0) , 7 , 20 , 7 , 1 , 3 , 87 , 87 ))</w:t>
      </w:r>
    </w:p>
    <w:p w:rsidR="00BC2989" w:rsidRDefault="00BC2989" w:rsidP="00BC2989">
      <w:r>
        <w:t>reqs.append(Passenger( (28, 0) , (16, 0) , 14 , 47 , 24 , 1 , 3 , 74 , 74 ))</w:t>
      </w:r>
    </w:p>
    <w:p w:rsidR="00BC2989" w:rsidRDefault="00BC2989" w:rsidP="00BC2989">
      <w:r>
        <w:t>reqs.append(Passenger( (1, 0) , (18, 0) , 4 , 26 , 6 , 1 , 3 , 126 , 126 ))</w:t>
      </w:r>
    </w:p>
    <w:p w:rsidR="00BC2989" w:rsidRDefault="00BC2989" w:rsidP="00BC2989">
      <w:r>
        <w:t>reqs.append(Passenger( (27, 0) , (16, 0) , 12 , 42 , 21 , 1 , 3 , 74 , 74 ))</w:t>
      </w:r>
    </w:p>
    <w:p w:rsidR="00BC2989" w:rsidRDefault="00BC2989" w:rsidP="00BC2989">
      <w:r>
        <w:t>reqs.append(Passenger( (5, 0) , (16, 0) , 13 , 36 , 19 , 1 , 3 , 84 , 84 ))</w:t>
      </w:r>
    </w:p>
    <w:p w:rsidR="00BC2989" w:rsidRDefault="00BC2989" w:rsidP="00BC2989">
      <w:r>
        <w:t>reqs.append(Passenger( (26, 0) , (19, 0) , 6 , 29 , 14 , 1 , 3 , 52 , 52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.440300</w:t>
      </w:r>
    </w:p>
    <w:p w:rsidR="00BC2989" w:rsidRDefault="00BC2989" w:rsidP="00BC2989">
      <w:r>
        <w:t>0 (0, 4, 6) 224.0991723913757 1.0</w:t>
      </w:r>
    </w:p>
    <w:p w:rsidR="00BC2989" w:rsidRDefault="00BC2989" w:rsidP="00BC2989">
      <w:r>
        <w:t xml:space="preserve">   [('d', 6), (4, 9), (0, 10), (6, 13), (0, 24), (6, 24), (4, 26), ('d', 45)]</w:t>
      </w:r>
    </w:p>
    <w:p w:rsidR="00BC2989" w:rsidRDefault="00BC2989" w:rsidP="00BC2989">
      <w:r>
        <w:t>1 EMPTY1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2 (2,) 206.87337125322048 1.0</w:t>
      </w:r>
    </w:p>
    <w:p w:rsidR="00BC2989" w:rsidRDefault="00BC2989" w:rsidP="00BC2989">
      <w:r>
        <w:lastRenderedPageBreak/>
        <w:t xml:space="preserve">   [('d', 4), (0, 7), (0, 19), ('d', 37)]</w:t>
      </w:r>
    </w:p>
    <w:p w:rsidR="00BC2989" w:rsidRDefault="00BC2989" w:rsidP="00BC2989">
      <w:r>
        <w:t>3 EMPTY3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54.2899184447</w:t>
      </w:r>
    </w:p>
    <w:p w:rsidR="00BC2989" w:rsidRDefault="00BC2989" w:rsidP="00BC2989">
      <w:r>
        <w:t>Utility of  1 :  5.0</w:t>
      </w:r>
    </w:p>
    <w:p w:rsidR="00BC2989" w:rsidRDefault="00BC2989" w:rsidP="00BC2989">
      <w:r>
        <w:t>Utility of  2 :  8.87771457797</w:t>
      </w:r>
    </w:p>
    <w:p w:rsidR="00BC2989" w:rsidRDefault="00BC2989" w:rsidP="00BC2989">
      <w:r>
        <w:t>Utility of  3 :  12.0</w:t>
      </w:r>
    </w:p>
    <w:p w:rsidR="00BC2989" w:rsidRDefault="00BC2989" w:rsidP="00BC2989">
      <w:r>
        <w:t>Utility of  4 :  8.0</w:t>
      </w:r>
    </w:p>
    <w:p w:rsidR="00BC2989" w:rsidRDefault="00BC2989" w:rsidP="00BC2989">
      <w:r>
        <w:t>Utility of  0 :  29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72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45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1086.972543644596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.443175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EMPTY1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2 (0, 2, 4) 358 1.0</w:t>
      </w:r>
    </w:p>
    <w:p w:rsidR="00BC2989" w:rsidRDefault="00BC2989" w:rsidP="00BC2989">
      <w:r>
        <w:t xml:space="preserve">   [('d', 3), (4, 4), (0, 5), (2, 8), (0, 19), (2, 20), (4, 21), ('d', 39)]</w:t>
      </w:r>
    </w:p>
    <w:p w:rsidR="00BC2989" w:rsidRDefault="00BC2989" w:rsidP="00BC2989">
      <w:r>
        <w:t>3 EMPTY3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lastRenderedPageBreak/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13.0</w:t>
      </w:r>
    </w:p>
    <w:p w:rsidR="00BC2989" w:rsidRDefault="00BC2989" w:rsidP="00BC2989">
      <w:r>
        <w:t>Utility of  1 :  5.0</w:t>
      </w:r>
    </w:p>
    <w:p w:rsidR="00BC2989" w:rsidRDefault="00BC2989" w:rsidP="00BC2989">
      <w:r>
        <w:t>Utility of  2 :  40.7037988866</w:t>
      </w:r>
    </w:p>
    <w:p w:rsidR="00BC2989" w:rsidRDefault="00BC2989" w:rsidP="00BC2989">
      <w:r>
        <w:t>Utility of  3 :  12.0</w:t>
      </w:r>
    </w:p>
    <w:p w:rsidR="00BC2989" w:rsidRDefault="00BC2989" w:rsidP="00BC2989">
      <w:r>
        <w:t>Utility of  4 :  8.0</w:t>
      </w:r>
    </w:p>
    <w:p w:rsidR="00BC2989" w:rsidRDefault="00BC2989" w:rsidP="00BC2989">
      <w:r>
        <w:t>Utility of  0 :  42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5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73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1236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4, 0) , (13, 20) , 0 , 60 , 0 , 4 , 1 , 6 , 143 , 0.7554995697558486 ))</w:t>
      </w:r>
    </w:p>
    <w:p w:rsidR="00BC2989" w:rsidRDefault="00BC2989" w:rsidP="00BC2989">
      <w:r>
        <w:t>drivers.append(Driver( (24, 0) , (15, 19) , 0 , 60 , 0 , 4 , 1 , 6 , 137 , 0.6051621309908508 ))</w:t>
      </w:r>
    </w:p>
    <w:p w:rsidR="00BC2989" w:rsidRDefault="00BC2989" w:rsidP="00BC2989">
      <w:r>
        <w:t>drivers.append(Driver( (3, 0) , (20, 13) , 0 , 60 , 0 , 4 , 1 , 6 , 148 , 0.02346774800577478 ))</w:t>
      </w:r>
    </w:p>
    <w:p w:rsidR="00BC2989" w:rsidRDefault="00BC2989" w:rsidP="00BC2989">
      <w:r>
        <w:t>drivers.append(Driver( (28, 0) , (19, 16) , 0 , 60 , 0 , 4 , 1 , 6 , 128 , 0.6404732845281009 ))</w:t>
      </w:r>
    </w:p>
    <w:p w:rsidR="00BC2989" w:rsidRDefault="00BC2989" w:rsidP="00BC2989">
      <w:r>
        <w:t>drivers.append(Driver( (3, 0) , (14, 12) , 0 , 60 , 0 , 4 , 1 , 6 , 113 , 0.3434029545162166 ))</w:t>
      </w:r>
    </w:p>
    <w:p w:rsidR="00BC2989" w:rsidRDefault="00BC2989" w:rsidP="00BC2989">
      <w:r>
        <w:t>REQUESTS 9</w:t>
      </w:r>
    </w:p>
    <w:p w:rsidR="00BC2989" w:rsidRDefault="00BC2989" w:rsidP="00BC2989">
      <w:r>
        <w:t>reqs.append(Passenger( (5, 0) , (13, 0) , 16 , 31 , 19 , 1 , 3 , 67 , 67 ))</w:t>
      </w:r>
    </w:p>
    <w:p w:rsidR="00BC2989" w:rsidRDefault="00BC2989" w:rsidP="00BC2989">
      <w:r>
        <w:t>reqs.append(Passenger( (29, 0) , (19, 0) , 7 , 20 , 8 , 1 , 3 , 61 , 61 ))</w:t>
      </w:r>
    </w:p>
    <w:p w:rsidR="00BC2989" w:rsidRDefault="00BC2989" w:rsidP="00BC2989">
      <w:r>
        <w:t>reqs.append(Passenger( (3, 0) , (17, 0) , 5 , 23 , 7 , 1 , 3 , 105 , 105 ))</w:t>
      </w:r>
    </w:p>
    <w:p w:rsidR="00BC2989" w:rsidRDefault="00BC2989" w:rsidP="00BC2989">
      <w:r>
        <w:t>reqs.append(Passenger( (28, 0) , (20, 0) , 10 , 45 , 23 , 1 , 3 , 62 , 62 ))</w:t>
      </w:r>
    </w:p>
    <w:p w:rsidR="00BC2989" w:rsidRDefault="00BC2989" w:rsidP="00BC2989">
      <w:r>
        <w:t>reqs.append(Passenger( (3, 0) , (14, 0) , 10 , 39 , 19 , 1 , 3 , 88 , 88 ))</w:t>
      </w:r>
    </w:p>
    <w:p w:rsidR="00BC2989" w:rsidRDefault="00BC2989" w:rsidP="00BC2989">
      <w:r>
        <w:lastRenderedPageBreak/>
        <w:t>reqs.append(Passenger( (25, 0) , (17, 0) , 3 , 32 , 13 , 1 , 3 , 55 , 55 ))</w:t>
      </w:r>
    </w:p>
    <w:p w:rsidR="00BC2989" w:rsidRDefault="00BC2989" w:rsidP="00BC2989">
      <w:r>
        <w:t>reqs.append(Passenger( (3, 0) , (19, 0) , 4 , 38 , 13 , 1 , 3 , 127 , 127 ))</w:t>
      </w:r>
    </w:p>
    <w:p w:rsidR="00BC2989" w:rsidRDefault="00BC2989" w:rsidP="00BC2989">
      <w:r>
        <w:t>reqs.append(Passenger( (24, 0) , (19, 0) , 3 , 31 , 14 , 1 , 3 , 35 , 35 ))</w:t>
      </w:r>
    </w:p>
    <w:p w:rsidR="00BC2989" w:rsidRDefault="00BC2989" w:rsidP="00BC2989">
      <w:r>
        <w:t>reqs.append(Passenger( (5, 0) , (18, 0) , 14 , 37 , 19 , 1 , 3 , 102 , 102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.204018</w:t>
      </w:r>
    </w:p>
    <w:p w:rsidR="00BC2989" w:rsidRDefault="00BC2989" w:rsidP="00BC2989">
      <w:r>
        <w:t>0 (0, 4, 6) 221.27657615321482 1.0</w:t>
      </w:r>
    </w:p>
    <w:p w:rsidR="00BC2989" w:rsidRDefault="00BC2989" w:rsidP="00BC2989">
      <w:r>
        <w:t xml:space="preserve">   [('d', 13), (6, 14), (4, 14), (0, 16), (0, 24), (4, 25), (6, 30), ('d', 51)]</w:t>
      </w:r>
    </w:p>
    <w:p w:rsidR="00BC2989" w:rsidRDefault="00BC2989" w:rsidP="00BC2989">
      <w:r>
        <w:t>1 (7,) 166.89675738018298 1.0</w:t>
      </w:r>
    </w:p>
    <w:p w:rsidR="00BC2989" w:rsidRDefault="00BC2989" w:rsidP="00BC2989">
      <w:r>
        <w:t xml:space="preserve">   [('d', 3), (0, 3), (0, 8), ('d', 28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(3,) 172.66201518793218 1.0</w:t>
      </w:r>
    </w:p>
    <w:p w:rsidR="00BC2989" w:rsidRDefault="00BC2989" w:rsidP="00BC2989">
      <w:r>
        <w:t xml:space="preserve">   [('d', 10), (0, 10), (0, 18), ('d', 35)]</w:t>
      </w:r>
    </w:p>
    <w:p w:rsidR="00BC2989" w:rsidRDefault="00BC2989" w:rsidP="00BC2989">
      <w:r>
        <w:t>4 EMPTY4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Utility of  0 :  28.923927719</w:t>
      </w:r>
    </w:p>
    <w:p w:rsidR="00BC2989" w:rsidRDefault="00BC2989" w:rsidP="00BC2989">
      <w:r>
        <w:t>Utility of  1 :  94.1395078403</w:t>
      </w:r>
    </w:p>
    <w:p w:rsidR="00BC2989" w:rsidRDefault="00BC2989" w:rsidP="00BC2989">
      <w:r>
        <w:t>Utility of  2 :  16.0</w:t>
      </w:r>
    </w:p>
    <w:p w:rsidR="00BC2989" w:rsidRDefault="00BC2989" w:rsidP="00BC2989">
      <w:r>
        <w:t>Utility of  3 :  119.151695149</w:t>
      </w:r>
    </w:p>
    <w:p w:rsidR="00BC2989" w:rsidRDefault="00BC2989" w:rsidP="00BC2989">
      <w:r>
        <w:t>Utility of  4 :  11.0</w:t>
      </w:r>
    </w:p>
    <w:p w:rsidR="00BC2989" w:rsidRDefault="00BC2989" w:rsidP="00BC2989">
      <w:r>
        <w:t>Utility of  0 :  115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5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lastRenderedPageBreak/>
        <w:t>Utility of  6 :  78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1117.8353487213299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.243379</w:t>
      </w:r>
    </w:p>
    <w:p w:rsidR="00BC2989" w:rsidRDefault="00BC2989" w:rsidP="00BC2989">
      <w:r>
        <w:t>0 (0, 4, 6) 355 1.0</w:t>
      </w:r>
    </w:p>
    <w:p w:rsidR="00BC2989" w:rsidRDefault="00BC2989" w:rsidP="00BC2989">
      <w:r>
        <w:t xml:space="preserve">   [('d', 13), (6, 14), (4, 14), (0, 16), (0, 24), (4, 25), (6, 30), ('d', 51)]</w:t>
      </w:r>
    </w:p>
    <w:p w:rsidR="00BC2989" w:rsidRDefault="00BC2989" w:rsidP="00BC2989">
      <w:r>
        <w:t>1 EMPTY1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4 EMPTY4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Utility of  0 :  28.923927719</w:t>
      </w:r>
    </w:p>
    <w:p w:rsidR="00BC2989" w:rsidRDefault="00BC2989" w:rsidP="00BC2989">
      <w:r>
        <w:t>Utility of  1 :  5.0</w:t>
      </w:r>
    </w:p>
    <w:p w:rsidR="00BC2989" w:rsidRDefault="00BC2989" w:rsidP="00BC2989">
      <w:r>
        <w:t>Utility of  2 :  16.0</w:t>
      </w:r>
    </w:p>
    <w:p w:rsidR="00BC2989" w:rsidRDefault="00BC2989" w:rsidP="00BC2989">
      <w:r>
        <w:t>Utility of  3 :  14.0</w:t>
      </w:r>
    </w:p>
    <w:p w:rsidR="00BC2989" w:rsidRDefault="00BC2989" w:rsidP="00BC2989">
      <w:r>
        <w:t>Utility of  4 :  11.0</w:t>
      </w:r>
    </w:p>
    <w:p w:rsidR="00BC2989" w:rsidRDefault="00BC2989" w:rsidP="00BC2989">
      <w:r>
        <w:t>Utility of  0 :  4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5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78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lastRenderedPageBreak/>
        <w:t>Utility of  8 :  0.0</w:t>
      </w:r>
    </w:p>
    <w:p w:rsidR="00BC2989" w:rsidRDefault="00BC2989" w:rsidP="00BC2989">
      <w:r>
        <w:t>1255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4, 0) , (14, 16) , 0 , 60 , 0 , 4 , 1 , 6 , 127 , 0.29428916216228906 ))</w:t>
      </w:r>
    </w:p>
    <w:p w:rsidR="00BC2989" w:rsidRDefault="00BC2989" w:rsidP="00BC2989">
      <w:r>
        <w:t>drivers.append(Driver( (28, 0) , (20, 15) , 0 , 60 , 0 , 4 , 1 , 6 , 102 , 0.2480957035150474 ))</w:t>
      </w:r>
    </w:p>
    <w:p w:rsidR="00BC2989" w:rsidRDefault="00BC2989" w:rsidP="00BC2989">
      <w:r>
        <w:t>drivers.append(Driver( (1, 0) , (12, 19) , 0 , 60 , 0 , 4 , 1 , 6 , 151 , 0.38308131437009496 ))</w:t>
      </w:r>
    </w:p>
    <w:p w:rsidR="00BC2989" w:rsidRDefault="00BC2989" w:rsidP="00BC2989">
      <w:r>
        <w:t>drivers.append(Driver( (24, 0) , (15, 16) , 0 , 60 , 0 , 4 , 1 , 6 , 132 , 0.15922534697570567 ))</w:t>
      </w:r>
    </w:p>
    <w:p w:rsidR="00BC2989" w:rsidRDefault="00BC2989" w:rsidP="00BC2989">
      <w:r>
        <w:t>drivers.append(Driver( (5, 0) , (13, 14) , 0 , 60 , 0 , 4 , 1 , 6 , 117 , 0.15403387365487198 ))</w:t>
      </w:r>
    </w:p>
    <w:p w:rsidR="00BC2989" w:rsidRDefault="00BC2989" w:rsidP="00BC2989">
      <w:r>
        <w:t>REQUESTS 10</w:t>
      </w:r>
    </w:p>
    <w:p w:rsidR="00BC2989" w:rsidRDefault="00BC2989" w:rsidP="00BC2989">
      <w:r>
        <w:t>reqs.append(Passenger( (5, 0) , (13, 0) , 13 , 22 , 13 , 1 , 3 , 54 , 54 ))</w:t>
      </w:r>
    </w:p>
    <w:p w:rsidR="00BC2989" w:rsidRDefault="00BC2989" w:rsidP="00BC2989">
      <w:r>
        <w:t>reqs.append(Passenger( (28, 0) , (14, 0) , 0 , 40 , 13 , 1 , 3 , 125 , 125 ))</w:t>
      </w:r>
    </w:p>
    <w:p w:rsidR="00BC2989" w:rsidRDefault="00BC2989" w:rsidP="00BC2989">
      <w:r>
        <w:t>reqs.append(Passenger( (4, 0) , (17, 0) , 4 , 42 , 16 , 1 , 3 , 88 , 88 ))</w:t>
      </w:r>
    </w:p>
    <w:p w:rsidR="00BC2989" w:rsidRDefault="00BC2989" w:rsidP="00BC2989">
      <w:r>
        <w:t>reqs.append(Passenger( (25, 0) , (12, 0) , 0 , 13 , 0 , 1 , 3 , 93 , 93 ))</w:t>
      </w:r>
    </w:p>
    <w:p w:rsidR="00BC2989" w:rsidRDefault="00BC2989" w:rsidP="00BC2989">
      <w:r>
        <w:t>reqs.append(Passenger( (0, 0) , (17, 0) , 0 , 46 , 14 , 1 , 3 , 118 , 118 ))</w:t>
      </w:r>
    </w:p>
    <w:p w:rsidR="00BC2989" w:rsidRDefault="00BC2989" w:rsidP="00BC2989">
      <w:r>
        <w:t>reqs.append(Passenger( (28, 0) , (20, 0) , 12 , 34 , 19 , 1 , 3 , 60 , 60 ))</w:t>
      </w:r>
    </w:p>
    <w:p w:rsidR="00BC2989" w:rsidRDefault="00BC2989" w:rsidP="00BC2989">
      <w:r>
        <w:t>reqs.append(Passenger( (0, 0) , (12, 0) , 15 , 34 , 18 , 1 , 3 , 79 , 79 ))</w:t>
      </w:r>
    </w:p>
    <w:p w:rsidR="00BC2989" w:rsidRDefault="00BC2989" w:rsidP="00BC2989">
      <w:r>
        <w:t>reqs.append(Passenger( (27, 0) , (20, 0) , 11 , 30 , 17 , 1 , 3 , 61 , 61 ))</w:t>
      </w:r>
    </w:p>
    <w:p w:rsidR="00BC2989" w:rsidRDefault="00BC2989" w:rsidP="00BC2989">
      <w:r>
        <w:t>reqs.append(Passenger( (5, 0) , (17, 0) , 13 , 34 , 17 , 1 , 3 , 86 , 86 ))</w:t>
      </w:r>
    </w:p>
    <w:p w:rsidR="00BC2989" w:rsidRDefault="00BC2989" w:rsidP="00BC2989">
      <w:r>
        <w:t>reqs.append(Passenger( (28, 0) , (12, 0) , 7 , 37 , 14 , 1 , 3 , 96 , 96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356962</w:t>
      </w:r>
    </w:p>
    <w:p w:rsidR="00BC2989" w:rsidRDefault="00BC2989" w:rsidP="00BC2989">
      <w:r>
        <w:t>0 EMPTY0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1 EMPTY1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2 EMPTY2 132 1.0</w:t>
      </w:r>
    </w:p>
    <w:p w:rsidR="00BC2989" w:rsidRDefault="00BC2989" w:rsidP="00BC2989">
      <w:r>
        <w:lastRenderedPageBreak/>
        <w:t xml:space="preserve">   [('d', 0), ('d', 22)]</w:t>
      </w:r>
    </w:p>
    <w:p w:rsidR="00BC2989" w:rsidRDefault="00BC2989" w:rsidP="00BC2989">
      <w:r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4 EMPTY4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Utility of  0 :  13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19.0</w:t>
      </w:r>
    </w:p>
    <w:p w:rsidR="00BC2989" w:rsidRDefault="00BC2989" w:rsidP="00BC2989">
      <w:r>
        <w:t>Utility of  3 :  18.0</w:t>
      </w:r>
    </w:p>
    <w:p w:rsidR="00BC2989" w:rsidRDefault="00BC2989" w:rsidP="00BC2989">
      <w:r>
        <w:t>Utility of  4 :  15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1424.0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356557</w:t>
      </w:r>
    </w:p>
    <w:p w:rsidR="00BC2989" w:rsidRDefault="00BC2989" w:rsidP="00BC2989">
      <w:r>
        <w:t>0 EMPTY0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1 EMPTY1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lastRenderedPageBreak/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4 EMPTY4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Utility of  0 :  13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19.0</w:t>
      </w:r>
    </w:p>
    <w:p w:rsidR="00BC2989" w:rsidRDefault="00BC2989" w:rsidP="00BC2989">
      <w:r>
        <w:t>Utility of  3 :  18.0</w:t>
      </w:r>
    </w:p>
    <w:p w:rsidR="00BC2989" w:rsidRDefault="00BC2989" w:rsidP="00BC2989">
      <w:r>
        <w:t>Utility of  4 :  15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1424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4, 0) , (12, 16) , 0 , 60 , 0 , 4 , 1 , 6 , 123 , 0.505748059276997 ))</w:t>
      </w:r>
    </w:p>
    <w:p w:rsidR="00BC2989" w:rsidRDefault="00BC2989" w:rsidP="00BC2989">
      <w:r>
        <w:t>drivers.append(Driver( (26, 0) , (16, 16) , 0 , 60 , 0 , 4 , 1 , 6 , 131 , 0.8036501655182434 ))</w:t>
      </w:r>
    </w:p>
    <w:p w:rsidR="00BC2989" w:rsidRDefault="00BC2989" w:rsidP="00BC2989">
      <w:r>
        <w:t>drivers.append(Driver( (4, 0) , (17, 17) , 0 , 60 , 0 , 4 , 1 , 6 , 136 , 0.8163442140115578 ))</w:t>
      </w:r>
    </w:p>
    <w:p w:rsidR="00BC2989" w:rsidRDefault="00BC2989" w:rsidP="00BC2989">
      <w:r>
        <w:t>drivers.append(Driver( (27, 0) , (19, 12) , 0 , 60 , 0 , 4 , 1 , 6 , 101 , 0.26582984410683097 ))</w:t>
      </w:r>
    </w:p>
    <w:p w:rsidR="00BC2989" w:rsidRDefault="00BC2989" w:rsidP="00BC2989">
      <w:r>
        <w:t>drivers.append(Driver( (5, 0) , (13, 20) , 0 , 60 , 0 , 4 , 1 , 6 , 146 , 0.17572503180257293 ))</w:t>
      </w:r>
    </w:p>
    <w:p w:rsidR="00BC2989" w:rsidRDefault="00BC2989" w:rsidP="00BC2989">
      <w:r>
        <w:t>REQUESTS 11</w:t>
      </w:r>
    </w:p>
    <w:p w:rsidR="00BC2989" w:rsidRDefault="00BC2989" w:rsidP="00BC2989">
      <w:r>
        <w:t>reqs.append(Passenger( (5, 0) , (17, 0) , 1 , 22 , 5 , 1 , 3 , 101 , 101 ))</w:t>
      </w:r>
    </w:p>
    <w:p w:rsidR="00BC2989" w:rsidRDefault="00BC2989" w:rsidP="00BC2989">
      <w:r>
        <w:lastRenderedPageBreak/>
        <w:t>reqs.append(Passenger( (26, 0) , (18, 0) , 8 , 33 , 16 , 1 , 3 , 51 , 51 ))</w:t>
      </w:r>
    </w:p>
    <w:p w:rsidR="00BC2989" w:rsidRDefault="00BC2989" w:rsidP="00BC2989">
      <w:r>
        <w:t>reqs.append(Passenger( (2, 0) , (13, 0) , 5 , 41 , 17 , 1 , 3 , 76 , 76 ))</w:t>
      </w:r>
    </w:p>
    <w:p w:rsidR="00BC2989" w:rsidRDefault="00BC2989" w:rsidP="00BC2989">
      <w:r>
        <w:t>reqs.append(Passenger( (26, 0) , (19, 0) , 5 , 30 , 14 , 1 , 3 , 56 , 56 ))</w:t>
      </w:r>
    </w:p>
    <w:p w:rsidR="00BC2989" w:rsidRDefault="00BC2989" w:rsidP="00BC2989">
      <w:r>
        <w:t>reqs.append(Passenger( (3, 0) , (13, 0) , 10 , 39 , 19 , 1 , 3 , 85 , 85 ))</w:t>
      </w:r>
    </w:p>
    <w:p w:rsidR="00BC2989" w:rsidRDefault="00BC2989" w:rsidP="00BC2989">
      <w:r>
        <w:t>reqs.append(Passenger( (26, 0) , (14, 0) , 7 , 43 , 19 , 1 , 3 , 88 , 88 ))</w:t>
      </w:r>
    </w:p>
    <w:p w:rsidR="00BC2989" w:rsidRDefault="00BC2989" w:rsidP="00BC2989">
      <w:r>
        <w:t>reqs.append(Passenger( (1, 0) , (16, 0) , 5 , 43 , 16 , 1 , 3 , 100 , 100 ))</w:t>
      </w:r>
    </w:p>
    <w:p w:rsidR="00BC2989" w:rsidRDefault="00BC2989" w:rsidP="00BC2989">
      <w:r>
        <w:t>reqs.append(Passenger( (29, 0) , (17, 0) , 9 , 42 , 19 , 1 , 3 , 105 , 105 ))</w:t>
      </w:r>
    </w:p>
    <w:p w:rsidR="00BC2989" w:rsidRDefault="00BC2989" w:rsidP="00BC2989">
      <w:r>
        <w:t>reqs.append(Passenger( (4, 0) , (17, 0) , 12 , 54 , 26 , 1 , 3 , 113 , 113 ))</w:t>
      </w:r>
    </w:p>
    <w:p w:rsidR="00BC2989" w:rsidRDefault="00BC2989" w:rsidP="00BC2989">
      <w:r>
        <w:t>reqs.append(Passenger( (27, 0) , (20, 0) , 9 , 45 , 23 , 1 , 3 , 49 , 49 ))</w:t>
      </w:r>
    </w:p>
    <w:p w:rsidR="00BC2989" w:rsidRDefault="00BC2989" w:rsidP="00BC2989">
      <w:r>
        <w:t>reqs.append(Passenger( (4, 0) , (14, 0) , 7 , 19 , 8 , 1 , 3 , 88 , 88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83.641297</w:t>
      </w:r>
    </w:p>
    <w:p w:rsidR="00BC2989" w:rsidRDefault="00BC2989" w:rsidP="00BC2989">
      <w:r>
        <w:t>0 EMPTY0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1 (1, 3, 5, 7) 200.93201971016143 1.0</w:t>
      </w:r>
    </w:p>
    <w:p w:rsidR="00BC2989" w:rsidRDefault="00BC2989" w:rsidP="00BC2989">
      <w:r>
        <w:t xml:space="preserve">   [('d', 10), (7, 13), (3, 16), (5, 16), (1, 16), (3, 23), (1, 24), (7, 25), (5, 28), ('d', 45)]</w:t>
      </w:r>
    </w:p>
    <w:p w:rsidR="00BC2989" w:rsidRDefault="00BC2989" w:rsidP="00BC2989">
      <w:r>
        <w:t>2 (2, 4, 8) 188.588795190012 1.0</w:t>
      </w:r>
    </w:p>
    <w:p w:rsidR="00BC2989" w:rsidRDefault="00BC2989" w:rsidP="00BC2989">
      <w:r>
        <w:t xml:space="preserve">   [('d', 15), (2, 17), (4, 18), (8, 19), (2, 28), (4, 28), (8, 32), ('d', 49)]</w:t>
      </w:r>
    </w:p>
    <w:p w:rsidR="00BC2989" w:rsidRDefault="00BC2989" w:rsidP="00BC2989">
      <w:r>
        <w:t>3 EMPTY3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15.0</w:t>
      </w:r>
    </w:p>
    <w:p w:rsidR="00BC2989" w:rsidRDefault="00BC2989" w:rsidP="00BC2989">
      <w:r>
        <w:t>Utility of  1 :  49.2278284691</w:t>
      </w:r>
    </w:p>
    <w:p w:rsidR="00BC2989" w:rsidRDefault="00BC2989" w:rsidP="00BC2989">
      <w:r>
        <w:t>Utility of  2 :  50.8804510979</w:t>
      </w:r>
    </w:p>
    <w:p w:rsidR="00BC2989" w:rsidRDefault="00BC2989" w:rsidP="00BC2989">
      <w:r>
        <w:t>Utility of  3 :  11.0</w:t>
      </w:r>
    </w:p>
    <w:p w:rsidR="00BC2989" w:rsidRDefault="00BC2989" w:rsidP="00BC2989">
      <w:r>
        <w:t>Utility of  4 :  14.0</w:t>
      </w:r>
    </w:p>
    <w:p w:rsidR="00BC2989" w:rsidRDefault="00BC2989" w:rsidP="00BC2989">
      <w:r>
        <w:lastRenderedPageBreak/>
        <w:t>Utility of  0 :  0.0</w:t>
      </w:r>
    </w:p>
    <w:p w:rsidR="00BC2989" w:rsidRDefault="00BC2989" w:rsidP="00BC2989">
      <w:r>
        <w:t>Utility of  1 :  27.0</w:t>
      </w:r>
    </w:p>
    <w:p w:rsidR="00BC2989" w:rsidRDefault="00BC2989" w:rsidP="00BC2989">
      <w:r>
        <w:t>Utility of  2 :  43.0</w:t>
      </w:r>
    </w:p>
    <w:p w:rsidR="00BC2989" w:rsidRDefault="00BC2989" w:rsidP="00BC2989">
      <w:r>
        <w:t>Utility of  3 :  33.0</w:t>
      </w:r>
    </w:p>
    <w:p w:rsidR="00BC2989" w:rsidRDefault="00BC2989" w:rsidP="00BC2989">
      <w:r>
        <w:t>Utility of  4 :  54.0</w:t>
      </w:r>
    </w:p>
    <w:p w:rsidR="00BC2989" w:rsidRDefault="00BC2989" w:rsidP="00BC2989">
      <w:r>
        <w:t>Utility of  5 :  49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63.0</w:t>
      </w:r>
    </w:p>
    <w:p w:rsidR="00BC2989" w:rsidRDefault="00BC2989" w:rsidP="00BC2989">
      <w:r>
        <w:t>Utility of  8 :  67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1057.5208149001733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70.353132</w:t>
      </w:r>
    </w:p>
    <w:p w:rsidR="00BC2989" w:rsidRDefault="00BC2989" w:rsidP="00BC2989">
      <w:r>
        <w:t>0 EMPTY0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1 (1, 3, 5, 7) 348 1.0</w:t>
      </w:r>
    </w:p>
    <w:p w:rsidR="00BC2989" w:rsidRDefault="00BC2989" w:rsidP="00BC2989">
      <w:r>
        <w:t xml:space="preserve">   [('d', 10), (7, 13), (3, 16), (5, 16), (1, 16), (3, 23), (1, 24), (7, 25), (5, 28), ('d', 45)]</w:t>
      </w:r>
    </w:p>
    <w:p w:rsidR="00BC2989" w:rsidRDefault="00BC2989" w:rsidP="00BC2989">
      <w:r>
        <w:t>2 (2, 4, 8) 329 1.0</w:t>
      </w:r>
    </w:p>
    <w:p w:rsidR="00BC2989" w:rsidRDefault="00BC2989" w:rsidP="00BC2989">
      <w:r>
        <w:t xml:space="preserve">   [('d', 15), (2, 17), (4, 18), (8, 19), (2, 28), (4, 28), (8, 32), ('d', 49)]</w:t>
      </w:r>
    </w:p>
    <w:p w:rsidR="00BC2989" w:rsidRDefault="00BC2989" w:rsidP="00BC2989">
      <w:r>
        <w:t>3 EMPTY3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15.0</w:t>
      </w:r>
    </w:p>
    <w:p w:rsidR="00BC2989" w:rsidRDefault="00BC2989" w:rsidP="00BC2989">
      <w:r>
        <w:t>Utility of  1 :  49.2278284691</w:t>
      </w:r>
    </w:p>
    <w:p w:rsidR="00BC2989" w:rsidRDefault="00BC2989" w:rsidP="00BC2989">
      <w:r>
        <w:t>Utility of  2 :  50.8804510979</w:t>
      </w:r>
    </w:p>
    <w:p w:rsidR="00BC2989" w:rsidRDefault="00BC2989" w:rsidP="00BC2989">
      <w:r>
        <w:t>Utility of  3 :  11.0</w:t>
      </w:r>
    </w:p>
    <w:p w:rsidR="00BC2989" w:rsidRDefault="00BC2989" w:rsidP="00BC2989">
      <w:r>
        <w:t>Utility of  4 :  14.0</w:t>
      </w:r>
    </w:p>
    <w:p w:rsidR="00BC2989" w:rsidRDefault="00BC2989" w:rsidP="00BC2989">
      <w:r>
        <w:lastRenderedPageBreak/>
        <w:t>Utility of  0 :  0.0</w:t>
      </w:r>
    </w:p>
    <w:p w:rsidR="00BC2989" w:rsidRDefault="00BC2989" w:rsidP="00BC2989">
      <w:r>
        <w:t>Utility of  1 :  27.0</w:t>
      </w:r>
    </w:p>
    <w:p w:rsidR="00BC2989" w:rsidRDefault="00BC2989" w:rsidP="00BC2989">
      <w:r>
        <w:t>Utility of  2 :  43.0</w:t>
      </w:r>
    </w:p>
    <w:p w:rsidR="00BC2989" w:rsidRDefault="00BC2989" w:rsidP="00BC2989">
      <w:r>
        <w:t>Utility of  3 :  33.0</w:t>
      </w:r>
    </w:p>
    <w:p w:rsidR="00BC2989" w:rsidRDefault="00BC2989" w:rsidP="00BC2989">
      <w:r>
        <w:t>Utility of  4 :  54.0</w:t>
      </w:r>
    </w:p>
    <w:p w:rsidR="00BC2989" w:rsidRDefault="00BC2989" w:rsidP="00BC2989">
      <w:r>
        <w:t>Utility of  5 :  49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63.0</w:t>
      </w:r>
    </w:p>
    <w:p w:rsidR="00BC2989" w:rsidRDefault="00BC2989" w:rsidP="00BC2989">
      <w:r>
        <w:t>Utility of  8 :  67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1345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4, 0) , (14, 16) , 0 , 60 , 0 , 4 , 1 , 6 , 129 , 0.633566268894347 ))</w:t>
      </w:r>
    </w:p>
    <w:p w:rsidR="00BC2989" w:rsidRDefault="00BC2989" w:rsidP="00BC2989">
      <w:r>
        <w:t>drivers.append(Driver( (27, 0) , (14, 19) , 0 , 60 , 0 , 4 , 1 , 6 , 145 , 0.023066074251438584 ))</w:t>
      </w:r>
    </w:p>
    <w:p w:rsidR="00BC2989" w:rsidRDefault="00BC2989" w:rsidP="00BC2989">
      <w:r>
        <w:t>drivers.append(Driver( (4, 0) , (12, 20) , 0 , 60 , 0 , 4 , 1 , 6 , 148 , 0.1173590554086753 ))</w:t>
      </w:r>
    </w:p>
    <w:p w:rsidR="00BC2989" w:rsidRDefault="00BC2989" w:rsidP="00BC2989">
      <w:r>
        <w:t>drivers.append(Driver( (25, 0) , (18, 15) , 0 , 60 , 0 , 4 , 1 , 6 , 103 , 0.8874514064791593 ))</w:t>
      </w:r>
    </w:p>
    <w:p w:rsidR="00BC2989" w:rsidRDefault="00BC2989" w:rsidP="00BC2989">
      <w:r>
        <w:t>drivers.append(Driver( (3, 0) , (15, 15) , 0 , 60 , 0 , 4 , 1 , 6 , 128 , 0.996550259574001 ))</w:t>
      </w:r>
    </w:p>
    <w:p w:rsidR="00BC2989" w:rsidRDefault="00BC2989" w:rsidP="00BC2989">
      <w:r>
        <w:t>REQUESTS 12</w:t>
      </w:r>
    </w:p>
    <w:p w:rsidR="00BC2989" w:rsidRDefault="00BC2989" w:rsidP="00BC2989">
      <w:r>
        <w:t>reqs.append(Passenger( (4, 0) , (20, 0) , 0 , 35 , 9 , 1 , 3 , 141 , 141 ))</w:t>
      </w:r>
    </w:p>
    <w:p w:rsidR="00BC2989" w:rsidRDefault="00BC2989" w:rsidP="00BC2989">
      <w:r>
        <w:t>reqs.append(Passenger( (24, 0) , (17, 0) , 19 , 53 , 32 , 1 , 3 , 59 , 59 ))</w:t>
      </w:r>
    </w:p>
    <w:p w:rsidR="00BC2989" w:rsidRDefault="00BC2989" w:rsidP="00BC2989">
      <w:r>
        <w:t>reqs.append(Passenger( (3, 0) , (17, 0) , 12 , 47 , 22 , 1 , 3 , 98 , 98 ))</w:t>
      </w:r>
    </w:p>
    <w:p w:rsidR="00BC2989" w:rsidRDefault="00BC2989" w:rsidP="00BC2989">
      <w:r>
        <w:t>reqs.append(Passenger( (27, 0) , (13, 0) , 11 , 43 , 20 , 1 , 3 , 123 , 123 ))</w:t>
      </w:r>
    </w:p>
    <w:p w:rsidR="00BC2989" w:rsidRDefault="00BC2989" w:rsidP="00BC2989">
      <w:r>
        <w:t>reqs.append(Passenger( (0, 0) , (14, 0) , 6 , 21 , 6 , 1 , 3 , 89 , 89 ))</w:t>
      </w:r>
    </w:p>
    <w:p w:rsidR="00BC2989" w:rsidRDefault="00BC2989" w:rsidP="00BC2989">
      <w:r>
        <w:t>reqs.append(Passenger( (27, 0) , (13, 0) , 6 , 26 , 9 , 1 , 3 , 88 , 88 ))</w:t>
      </w:r>
    </w:p>
    <w:p w:rsidR="00BC2989" w:rsidRDefault="00BC2989" w:rsidP="00BC2989">
      <w:r>
        <w:t>reqs.append(Passenger( (1, 0) , (15, 0) , 13 , 30 , 14 , 1 , 3 , 116 , 116 ))</w:t>
      </w:r>
    </w:p>
    <w:p w:rsidR="00BC2989" w:rsidRDefault="00BC2989" w:rsidP="00BC2989">
      <w:r>
        <w:t>reqs.append(Passenger( (29, 0) , (20, 0) , 8 , 18 , 8 , 1 , 3 , 71 , 71 ))</w:t>
      </w:r>
    </w:p>
    <w:p w:rsidR="00BC2989" w:rsidRDefault="00BC2989" w:rsidP="00BC2989">
      <w:r>
        <w:t>reqs.append(Passenger( (2, 0) , (12, 0) , 16 , 49 , 27 , 1 , 3 , 84 , 84 ))</w:t>
      </w:r>
    </w:p>
    <w:p w:rsidR="00BC2989" w:rsidRDefault="00BC2989" w:rsidP="00BC2989">
      <w:r>
        <w:lastRenderedPageBreak/>
        <w:t>reqs.append(Passenger( (27, 0) , (16, 0) , 12 , 44 , 22 , 1 , 3 , 98 , 98 ))</w:t>
      </w:r>
    </w:p>
    <w:p w:rsidR="00BC2989" w:rsidRDefault="00BC2989" w:rsidP="00BC2989">
      <w:r>
        <w:t>reqs.append(Passenger( (3, 0) , (16, 0) , 10 , 48 , 22 , 1 , 3 , 90 , 90 ))</w:t>
      </w:r>
    </w:p>
    <w:p w:rsidR="00BC2989" w:rsidRDefault="00BC2989" w:rsidP="00BC2989">
      <w:r>
        <w:t>reqs.append(Passenger( (28, 0) , (18, 0) , 4 , 33 , 13 , 1 , 3 , 63 , 63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35.509490</w:t>
      </w:r>
    </w:p>
    <w:p w:rsidR="00BC2989" w:rsidRDefault="00BC2989" w:rsidP="00BC2989">
      <w:r>
        <w:t>0 EMPTY0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1 EMPTY1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(3, 9) 157.43209465404271 1.0</w:t>
      </w:r>
    </w:p>
    <w:p w:rsidR="00BC2989" w:rsidRDefault="00BC2989" w:rsidP="00BC2989">
      <w:r>
        <w:t xml:space="preserve">   [('d', 18), (3, 20), (9, 20), (9, 31), (3, 34), ('d', 50)]</w:t>
      </w:r>
    </w:p>
    <w:p w:rsidR="00BC2989" w:rsidRDefault="00BC2989" w:rsidP="00BC2989">
      <w:r>
        <w:t>4 (0, 2, 6, 10) 151.9452288767238 1.0</w:t>
      </w:r>
    </w:p>
    <w:p w:rsidR="00BC2989" w:rsidRDefault="00BC2989" w:rsidP="00BC2989">
      <w:r>
        <w:t xml:space="preserve">   [('d', 12), (6, 14), (10, 16), (2, 16), (0, 17), (6, 28), (10, 29), (2, 30), (0, 33), ('d', 49)]</w:t>
      </w:r>
    </w:p>
    <w:p w:rsidR="00BC2989" w:rsidRDefault="00BC2989" w:rsidP="00BC2989">
      <w:r>
        <w:t>Utility of  0 :  15.0</w:t>
      </w:r>
    </w:p>
    <w:p w:rsidR="00BC2989" w:rsidRDefault="00BC2989" w:rsidP="00BC2989">
      <w:r>
        <w:t>Utility of  1 :  1.0</w:t>
      </w:r>
    </w:p>
    <w:p w:rsidR="00BC2989" w:rsidRDefault="00BC2989" w:rsidP="00BC2989">
      <w:r>
        <w:t>Utility of  2 :  16.0</w:t>
      </w:r>
    </w:p>
    <w:p w:rsidR="00BC2989" w:rsidRDefault="00BC2989" w:rsidP="00BC2989">
      <w:r>
        <w:t>Utility of  3 :  20.793002533</w:t>
      </w:r>
    </w:p>
    <w:p w:rsidR="00BC2989" w:rsidRDefault="00BC2989" w:rsidP="00BC2989">
      <w:r>
        <w:t>Utility of  4 :  147.123765932</w:t>
      </w:r>
    </w:p>
    <w:p w:rsidR="00BC2989" w:rsidRDefault="00BC2989" w:rsidP="00BC2989">
      <w:r>
        <w:t>Utility of  0 :  85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50.0</w:t>
      </w:r>
    </w:p>
    <w:p w:rsidR="00BC2989" w:rsidRDefault="00BC2989" w:rsidP="00BC2989">
      <w:r>
        <w:t>Utility of  3 :  81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74.0</w:t>
      </w:r>
    </w:p>
    <w:p w:rsidR="00BC2989" w:rsidRDefault="00BC2989" w:rsidP="00BC2989">
      <w:r>
        <w:lastRenderedPageBreak/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63.0</w:t>
      </w:r>
    </w:p>
    <w:p w:rsidR="00BC2989" w:rsidRDefault="00BC2989" w:rsidP="00BC2989">
      <w:r>
        <w:t>Utility of  10 :  45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1153.3773235307665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49.068754</w:t>
      </w:r>
    </w:p>
    <w:p w:rsidR="00BC2989" w:rsidRDefault="00BC2989" w:rsidP="00BC2989">
      <w:r>
        <w:t>0 EMPTY0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1 EMPTY1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(3, 9) 287 1.0</w:t>
      </w:r>
    </w:p>
    <w:p w:rsidR="00BC2989" w:rsidRDefault="00BC2989" w:rsidP="00BC2989">
      <w:r>
        <w:t xml:space="preserve">   [('d', 18), (3, 20), (9, 20), (9, 31), (3, 34), ('d', 50)]</w:t>
      </w:r>
    </w:p>
    <w:p w:rsidR="00BC2989" w:rsidRDefault="00BC2989" w:rsidP="00BC2989">
      <w:r>
        <w:t>4 (0, 2, 6, 10) 425 1.0</w:t>
      </w:r>
    </w:p>
    <w:p w:rsidR="00BC2989" w:rsidRDefault="00BC2989" w:rsidP="00BC2989">
      <w:r>
        <w:t xml:space="preserve">   [('d', 12), (6, 14), (10, 16), (2, 16), (0, 17), (6, 28), (10, 29), (2, 30), (0, 33), ('d', 49)]</w:t>
      </w:r>
    </w:p>
    <w:p w:rsidR="00BC2989" w:rsidRDefault="00BC2989" w:rsidP="00BC2989">
      <w:r>
        <w:t>Utility of  0 :  15.0</w:t>
      </w:r>
    </w:p>
    <w:p w:rsidR="00BC2989" w:rsidRDefault="00BC2989" w:rsidP="00BC2989">
      <w:r>
        <w:t>Utility of  1 :  1.0</w:t>
      </w:r>
    </w:p>
    <w:p w:rsidR="00BC2989" w:rsidRDefault="00BC2989" w:rsidP="00BC2989">
      <w:r>
        <w:t>Utility of  2 :  16.0</w:t>
      </w:r>
    </w:p>
    <w:p w:rsidR="00BC2989" w:rsidRDefault="00BC2989" w:rsidP="00BC2989">
      <w:r>
        <w:t>Utility of  3 :  20.793002533</w:t>
      </w:r>
    </w:p>
    <w:p w:rsidR="00BC2989" w:rsidRDefault="00BC2989" w:rsidP="00BC2989">
      <w:r>
        <w:t>Utility of  4 :  147.123765932</w:t>
      </w:r>
    </w:p>
    <w:p w:rsidR="00BC2989" w:rsidRDefault="00BC2989" w:rsidP="00BC2989">
      <w:r>
        <w:t>Utility of  0 :  85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50.0</w:t>
      </w:r>
    </w:p>
    <w:p w:rsidR="00BC2989" w:rsidRDefault="00BC2989" w:rsidP="00BC2989">
      <w:r>
        <w:t>Utility of  3 :  81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lastRenderedPageBreak/>
        <w:t>Utility of  6 :  74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63.0</w:t>
      </w:r>
    </w:p>
    <w:p w:rsidR="00BC2989" w:rsidRDefault="00BC2989" w:rsidP="00BC2989">
      <w:r>
        <w:t>Utility of  10 :  45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1556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3, 0) , (20, 12) , 0 , 60 , 0 , 4 , 1 , 6 , 144 , 0.40010070426035826 ))</w:t>
      </w:r>
    </w:p>
    <w:p w:rsidR="00BC2989" w:rsidRDefault="00BC2989" w:rsidP="00BC2989">
      <w:r>
        <w:t>drivers.append(Driver( (27, 0) , (16, 15) , 0 , 60 , 0 , 4 , 1 , 6 , 127 , 0.5333471928691105 ))</w:t>
      </w:r>
    </w:p>
    <w:p w:rsidR="00BC2989" w:rsidRDefault="00BC2989" w:rsidP="00BC2989">
      <w:r>
        <w:t>drivers.append(Driver( (0, 0) , (13, 18) , 0 , 60 , 0 , 4 , 1 , 6 , 154 , 0.4168189286882933 ))</w:t>
      </w:r>
    </w:p>
    <w:p w:rsidR="00BC2989" w:rsidRDefault="00BC2989" w:rsidP="00BC2989">
      <w:r>
        <w:t>drivers.append(Driver( (24, 0) , (15, 12) , 0 , 60 , 0 , 4 , 1 , 6 , 91 , 0.7344409845873358 ))</w:t>
      </w:r>
    </w:p>
    <w:p w:rsidR="00BC2989" w:rsidRDefault="00BC2989" w:rsidP="00BC2989">
      <w:r>
        <w:t>drivers.append(Driver( (1, 0) , (15, 12) , 0 , 60 , 0 , 4 , 1 , 6 , 117 , 0.6554656360913763 ))</w:t>
      </w:r>
    </w:p>
    <w:p w:rsidR="00BC2989" w:rsidRDefault="00BC2989" w:rsidP="00BC2989">
      <w:r>
        <w:t>REQUESTS 13</w:t>
      </w:r>
    </w:p>
    <w:p w:rsidR="00BC2989" w:rsidRDefault="00BC2989" w:rsidP="00BC2989">
      <w:r>
        <w:t>reqs.append(Passenger( (0, 0) , (17, 0) , 6 , 45 , 17 , 1 , 3 , 108 , 108 ))</w:t>
      </w:r>
    </w:p>
    <w:p w:rsidR="00BC2989" w:rsidRDefault="00BC2989" w:rsidP="00BC2989">
      <w:r>
        <w:t>reqs.append(Passenger( (29, 0) , (19, 0) , 9 , 45 , 22 , 1 , 3 , 65 , 65 ))</w:t>
      </w:r>
    </w:p>
    <w:p w:rsidR="00BC2989" w:rsidRDefault="00BC2989" w:rsidP="00BC2989">
      <w:r>
        <w:t>reqs.append(Passenger( (0, 0) , (18, 0) , 8 , 51 , 20 , 1 , 3 , 116 , 116 ))</w:t>
      </w:r>
    </w:p>
    <w:p w:rsidR="00BC2989" w:rsidRDefault="00BC2989" w:rsidP="00BC2989">
      <w:r>
        <w:t>reqs.append(Passenger( (24, 0) , (15, 0) , 8 , 22 , 10 , 1 , 3 , 58 , 58 ))</w:t>
      </w:r>
    </w:p>
    <w:p w:rsidR="00BC2989" w:rsidRDefault="00BC2989" w:rsidP="00BC2989">
      <w:r>
        <w:t>reqs.append(Passenger( (1, 0) , (20, 0) , 6 , 53 , 20 , 1 , 3 , 117 , 117 ))</w:t>
      </w:r>
    </w:p>
    <w:p w:rsidR="00BC2989" w:rsidRDefault="00BC2989" w:rsidP="00BC2989">
      <w:r>
        <w:t>reqs.append(Passenger( (28, 0) , (16, 0) , 7 , 29 , 12 , 1 , 3 , 91 , 91 ))</w:t>
      </w:r>
    </w:p>
    <w:p w:rsidR="00BC2989" w:rsidRDefault="00BC2989" w:rsidP="00BC2989">
      <w:r>
        <w:t>reqs.append(Passenger( (0, 0) , (13, 0) , 1 , 21 , 4 , 1 , 3 , 85 , 85 ))</w:t>
      </w:r>
    </w:p>
    <w:p w:rsidR="00BC2989" w:rsidRDefault="00BC2989" w:rsidP="00BC2989">
      <w:r>
        <w:t>reqs.append(Passenger( (24, 0) , (14, 0) , 10 , 32 , 16 , 1 , 3 , 68 , 68 ))</w:t>
      </w:r>
    </w:p>
    <w:p w:rsidR="00BC2989" w:rsidRDefault="00BC2989" w:rsidP="00BC2989">
      <w:r>
        <w:t>reqs.append(Passenger( (1, 0) , (19, 0) , 8 , 28 , 9 , 1 , 3 , 154 , 154 ))</w:t>
      </w:r>
    </w:p>
    <w:p w:rsidR="00BC2989" w:rsidRDefault="00BC2989" w:rsidP="00BC2989">
      <w:r>
        <w:t>reqs.append(Passenger( (26, 0) , (17, 0) , 10 , 35 , 18 , 1 , 3 , 66 , 66 ))</w:t>
      </w:r>
    </w:p>
    <w:p w:rsidR="00BC2989" w:rsidRDefault="00BC2989" w:rsidP="00BC2989">
      <w:r>
        <w:t>reqs.append(Passenger( (5, 0) , (15, 0) , 4 , 26 , 10 , 1 , 3 , 86 , 86 ))</w:t>
      </w:r>
    </w:p>
    <w:p w:rsidR="00BC2989" w:rsidRDefault="00BC2989" w:rsidP="00BC2989">
      <w:r>
        <w:t>reqs.append(Passenger( (27, 0) , (13, 0) , 4 , 37 , 13 , 1 , 3 , 119 , 119 ))</w:t>
      </w:r>
    </w:p>
    <w:p w:rsidR="00BC2989" w:rsidRDefault="00BC2989" w:rsidP="00BC2989">
      <w:r>
        <w:t>reqs.append(Passenger( (4, 0) , (19, 0) , 11 , 42 , 19 , 1 , 3 , 100 , 100 ))</w:t>
      </w:r>
    </w:p>
    <w:p w:rsidR="00BC2989" w:rsidRDefault="00BC2989" w:rsidP="00BC2989"/>
    <w:p w:rsidR="00BC2989" w:rsidRDefault="00BC2989" w:rsidP="00BC2989">
      <w:r>
        <w:lastRenderedPageBreak/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947338</w:t>
      </w:r>
    </w:p>
    <w:p w:rsidR="00BC2989" w:rsidRDefault="00BC2989" w:rsidP="00BC2989">
      <w:r>
        <w:t>0 (12,) 214.9944612656803 1.0</w:t>
      </w:r>
    </w:p>
    <w:p w:rsidR="00BC2989" w:rsidRDefault="00BC2989" w:rsidP="00BC2989">
      <w:r>
        <w:t xml:space="preserve">   [('d', 10), (0, 11), (0, 26), ('d', 39)]</w:t>
      </w:r>
    </w:p>
    <w:p w:rsidR="00BC2989" w:rsidRDefault="00BC2989" w:rsidP="00BC2989">
      <w:r>
        <w:t>1 (5, 11) 210.59817054127743 1.0</w:t>
      </w:r>
    </w:p>
    <w:p w:rsidR="00BC2989" w:rsidRDefault="00BC2989" w:rsidP="00BC2989">
      <w:r>
        <w:t xml:space="preserve">   [('d', 11), (5, 12), (11, 13), (5, 24), (11, 27), ('d', 43)]</w:t>
      </w:r>
    </w:p>
    <w:p w:rsidR="00BC2989" w:rsidRDefault="00BC2989" w:rsidP="00BC2989">
      <w:r>
        <w:t>2 EMPTY2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3 EMPTY3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4 (6, 8, 10) 200.595941509542 1.0</w:t>
      </w:r>
    </w:p>
    <w:p w:rsidR="00BC2989" w:rsidRDefault="00BC2989" w:rsidP="00BC2989">
      <w:r>
        <w:t xml:space="preserve">   [('d', 6), (6, 7), (8, 8), (10, 12), (6, 20), (10, 22), (8, 26), ('d', 39)]</w:t>
      </w:r>
    </w:p>
    <w:p w:rsidR="00BC2989" w:rsidRDefault="00BC2989" w:rsidP="00BC2989">
      <w:r>
        <w:t>Utility of  0 :  -17.1942598572</w:t>
      </w:r>
    </w:p>
    <w:p w:rsidR="00BC2989" w:rsidRDefault="00BC2989" w:rsidP="00BC2989">
      <w:r>
        <w:t>Utility of  1 :  -5.59817054128</w:t>
      </w:r>
    </w:p>
    <w:p w:rsidR="00BC2989" w:rsidRDefault="00BC2989" w:rsidP="00BC2989">
      <w:r>
        <w:t>Utility of  2 :  16.0</w:t>
      </w:r>
    </w:p>
    <w:p w:rsidR="00BC2989" w:rsidRDefault="00BC2989" w:rsidP="00BC2989">
      <w:r>
        <w:t>Utility of  3 :  1.0</w:t>
      </w:r>
    </w:p>
    <w:p w:rsidR="00BC2989" w:rsidRDefault="00BC2989" w:rsidP="00BC2989">
      <w:r>
        <w:t>Utility of  4 :  41.4712646739</w:t>
      </w:r>
    </w:p>
    <w:p w:rsidR="00BC2989" w:rsidRDefault="00BC2989" w:rsidP="00BC2989">
      <w:r>
        <w:t>Utility of  0 :  57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55.0</w:t>
      </w:r>
    </w:p>
    <w:p w:rsidR="00BC2989" w:rsidRDefault="00BC2989" w:rsidP="00BC2989">
      <w:r>
        <w:t>Utility of  6 :  43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99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54.0</w:t>
      </w:r>
    </w:p>
    <w:p w:rsidR="00BC2989" w:rsidRDefault="00BC2989" w:rsidP="00BC2989">
      <w:r>
        <w:lastRenderedPageBreak/>
        <w:t>Utility of  11 :  77.0</w:t>
      </w:r>
    </w:p>
    <w:p w:rsidR="00BC2989" w:rsidRDefault="00BC2989" w:rsidP="00BC2989">
      <w:r>
        <w:t>Utility of  12 :  0.0</w:t>
      </w:r>
    </w:p>
    <w:p w:rsidR="00BC2989" w:rsidRDefault="00BC2989" w:rsidP="00BC2989">
      <w:r>
        <w:t>1452.1885733164995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935739</w:t>
      </w:r>
    </w:p>
    <w:p w:rsidR="00BC2989" w:rsidRDefault="00BC2989" w:rsidP="00BC2989">
      <w:r>
        <w:t>0 (8, 10, 12) 344 1.0</w:t>
      </w:r>
    </w:p>
    <w:p w:rsidR="00BC2989" w:rsidRDefault="00BC2989" w:rsidP="00BC2989">
      <w:r>
        <w:t xml:space="preserve">   [('d', 6), (8, 8), (12, 11), (10, 12), (10, 22), (8, 26), (12, 26), ('d', 39)]</w:t>
      </w:r>
    </w:p>
    <w:p w:rsidR="00BC2989" w:rsidRDefault="00BC2989" w:rsidP="00BC2989">
      <w:r>
        <w:t>1 (5, 11) 281 1.0</w:t>
      </w:r>
    </w:p>
    <w:p w:rsidR="00BC2989" w:rsidRDefault="00BC2989" w:rsidP="00BC2989">
      <w:r>
        <w:t xml:space="preserve">   [('d', 11), (5, 12), (11, 13), (5, 24), (11, 27), ('d', 43)]</w:t>
      </w:r>
    </w:p>
    <w:p w:rsidR="00BC2989" w:rsidRDefault="00BC2989" w:rsidP="00BC2989">
      <w:r>
        <w:t>2 EMPTY2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3 EMPTY3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4 EMPTY4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20.0201408521</w:t>
      </w:r>
    </w:p>
    <w:p w:rsidR="00BC2989" w:rsidRDefault="00BC2989" w:rsidP="00BC2989">
      <w:r>
        <w:t>Utility of  1 :  -5.59817054128</w:t>
      </w:r>
    </w:p>
    <w:p w:rsidR="00BC2989" w:rsidRDefault="00BC2989" w:rsidP="00BC2989">
      <w:r>
        <w:t>Utility of  2 :  16.0</w:t>
      </w:r>
    </w:p>
    <w:p w:rsidR="00BC2989" w:rsidRDefault="00BC2989" w:rsidP="00BC2989">
      <w:r>
        <w:t>Utility of  3 :  1.0</w:t>
      </w:r>
    </w:p>
    <w:p w:rsidR="00BC2989" w:rsidRDefault="00BC2989" w:rsidP="00BC2989">
      <w:r>
        <w:t>Utility of  4 :  3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55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99.0</w:t>
      </w:r>
    </w:p>
    <w:p w:rsidR="00BC2989" w:rsidRDefault="00BC2989" w:rsidP="00BC2989">
      <w:r>
        <w:lastRenderedPageBreak/>
        <w:t>Utility of  9 :  0.0</w:t>
      </w:r>
    </w:p>
    <w:p w:rsidR="00BC2989" w:rsidRDefault="00BC2989" w:rsidP="00BC2989">
      <w:r>
        <w:t>Utility of  10 :  54.0</w:t>
      </w:r>
    </w:p>
    <w:p w:rsidR="00BC2989" w:rsidRDefault="00BC2989" w:rsidP="00BC2989">
      <w:r>
        <w:t>Utility of  11 :  77.0</w:t>
      </w:r>
    </w:p>
    <w:p w:rsidR="00BC2989" w:rsidRDefault="00BC2989" w:rsidP="00BC2989">
      <w:r>
        <w:t>Utility of  12 :  47.0</w:t>
      </w:r>
    </w:p>
    <w:p w:rsidR="00BC2989" w:rsidRDefault="00BC2989" w:rsidP="00BC2989">
      <w:r>
        <w:t>1650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1, 0) , (12, 18) , 0 , 60 , 0 , 4 , 1 , 6 , 147 , 0.012021680977818971 ))</w:t>
      </w:r>
    </w:p>
    <w:p w:rsidR="00BC2989" w:rsidRDefault="00BC2989" w:rsidP="00BC2989">
      <w:r>
        <w:t>drivers.append(Driver( (25, 0) , (13, 16) , 0 , 60 , 0 , 4 , 1 , 6 , 139 , 0.8557833461771688 ))</w:t>
      </w:r>
    </w:p>
    <w:p w:rsidR="00BC2989" w:rsidRDefault="00BC2989" w:rsidP="00BC2989">
      <w:r>
        <w:t>drivers.append(Driver( (0, 0) , (20, 12) , 0 , 60 , 0 , 4 , 1 , 6 , 161 , 0.07551519392106965 ))</w:t>
      </w:r>
    </w:p>
    <w:p w:rsidR="00BC2989" w:rsidRDefault="00BC2989" w:rsidP="00BC2989">
      <w:r>
        <w:t>drivers.append(Driver( (28, 0) , (20, 20) , 0 , 60 , 0 , 4 , 1 , 6 , 143 , 0.4428132951279671 ))</w:t>
      </w:r>
    </w:p>
    <w:p w:rsidR="00BC2989" w:rsidRDefault="00BC2989" w:rsidP="00BC2989">
      <w:r>
        <w:t>drivers.append(Driver( (4, 0) , (19, 19) , 0 , 60 , 0 , 4 , 1 , 6 , 151 , 0.9511529943196603 ))</w:t>
      </w:r>
    </w:p>
    <w:p w:rsidR="00BC2989" w:rsidRDefault="00BC2989" w:rsidP="00BC2989">
      <w:r>
        <w:t>REQUESTS 14</w:t>
      </w:r>
    </w:p>
    <w:p w:rsidR="00BC2989" w:rsidRDefault="00BC2989" w:rsidP="00BC2989">
      <w:r>
        <w:t>reqs.append(Passenger( (2, 0) , (15, 0) , 2 , 19 , 4 , 1 , 3 , 114 , 114 ))</w:t>
      </w:r>
    </w:p>
    <w:p w:rsidR="00BC2989" w:rsidRDefault="00BC2989" w:rsidP="00BC2989">
      <w:r>
        <w:t>reqs.append(Passenger( (24, 0) , (14, 0) , 7 , 36 , 16 , 1 , 3 , 78 , 78 ))</w:t>
      </w:r>
    </w:p>
    <w:p w:rsidR="00BC2989" w:rsidRDefault="00BC2989" w:rsidP="00BC2989">
      <w:r>
        <w:t>reqs.append(Passenger( (5, 0) , (18, 0) , 11 , 52 , 25 , 1 , 3 , 79 , 79 ))</w:t>
      </w:r>
    </w:p>
    <w:p w:rsidR="00BC2989" w:rsidRDefault="00BC2989" w:rsidP="00BC2989">
      <w:r>
        <w:t>reqs.append(Passenger( (27, 0) , (17, 0) , 1 , 16 , 3 , 1 , 3 , 73 , 73 ))</w:t>
      </w:r>
    </w:p>
    <w:p w:rsidR="00BC2989" w:rsidRDefault="00BC2989" w:rsidP="00BC2989">
      <w:r>
        <w:t>reqs.append(Passenger( (5, 0) , (12, 0) , 9 , 38 , 20 , 1 , 3 , 46 , 46 ))</w:t>
      </w:r>
    </w:p>
    <w:p w:rsidR="00BC2989" w:rsidRDefault="00BC2989" w:rsidP="00BC2989">
      <w:r>
        <w:t>reqs.append(Passenger( (26, 0) , (20, 0) , 7 , 23 , 12 , 1 , 3 , 40 , 40 ))</w:t>
      </w:r>
    </w:p>
    <w:p w:rsidR="00BC2989" w:rsidRDefault="00BC2989" w:rsidP="00BC2989">
      <w:r>
        <w:t>reqs.append(Passenger( (4, 0) , (17, 0) , 6 , 24 , 8 , 1 , 3 , 113 , 113 ))</w:t>
      </w:r>
    </w:p>
    <w:p w:rsidR="00BC2989" w:rsidRDefault="00BC2989" w:rsidP="00BC2989">
      <w:r>
        <w:t>reqs.append(Passenger( (27, 0) , (18, 0) , 7 , 36 , 17 , 1 , 3 , 57 , 57 ))</w:t>
      </w:r>
    </w:p>
    <w:p w:rsidR="00BC2989" w:rsidRDefault="00BC2989" w:rsidP="00BC2989">
      <w:r>
        <w:t>reqs.append(Passenger( (3, 0) , (18, 0) , 12 , 31 , 14 , 1 , 3 , 106 , 106 ))</w:t>
      </w:r>
    </w:p>
    <w:p w:rsidR="00BC2989" w:rsidRDefault="00BC2989" w:rsidP="00BC2989">
      <w:r>
        <w:t>reqs.append(Passenger( (27, 0) , (18, 0) , 9 , 46 , 23 , 1 , 3 , 70 , 70 ))</w:t>
      </w:r>
    </w:p>
    <w:p w:rsidR="00BC2989" w:rsidRDefault="00BC2989" w:rsidP="00BC2989">
      <w:r>
        <w:t>reqs.append(Passenger( (5, 0) , (12, 0) , 12 , 43 , 24 , 1 , 3 , 53 , 53 ))</w:t>
      </w:r>
    </w:p>
    <w:p w:rsidR="00BC2989" w:rsidRDefault="00BC2989" w:rsidP="00BC2989">
      <w:r>
        <w:t>reqs.append(Passenger( (25, 0) , (16, 0) , 0 , 30 , 10 , 1 , 3 , 56 , 56 ))</w:t>
      </w:r>
    </w:p>
    <w:p w:rsidR="00BC2989" w:rsidRDefault="00BC2989" w:rsidP="00BC2989">
      <w:r>
        <w:t>reqs.append(Passenger( (0, 0) , (18, 0) , 9 , 51 , 21 , 1 , 3 , 113 , 113 ))</w:t>
      </w:r>
    </w:p>
    <w:p w:rsidR="00BC2989" w:rsidRDefault="00BC2989" w:rsidP="00BC2989">
      <w:r>
        <w:t>reqs.append(Passenger( (28, 0) , (17, 0) , 9 , 34 , 16 , 1 , 3 , 91 , 91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399.669999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(1, 7, 9, 13) 190.8147810342868 1.0</w:t>
      </w:r>
    </w:p>
    <w:p w:rsidR="00BC2989" w:rsidRDefault="00BC2989" w:rsidP="00BC2989">
      <w:r>
        <w:t xml:space="preserve">   [('d', 13), (13, 16), (7, 17), (9, 17), (1, 20), (7, 26), (9, 26), (13, 27), (1, 30), ('d', 47)]</w:t>
      </w:r>
    </w:p>
    <w:p w:rsidR="00BC2989" w:rsidRDefault="00BC2989" w:rsidP="00BC2989">
      <w:r>
        <w:t>2 EMPTY2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3 EMPTY3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4 (0, 4, 6) 172.49937898837908 1.0</w:t>
      </w:r>
    </w:p>
    <w:p w:rsidR="00BC2989" w:rsidRDefault="00BC2989" w:rsidP="00BC2989">
      <w:r>
        <w:t xml:space="preserve">   [('d', 4), (0, 6), (6, 8), (4, 9), (4, 16), (0, 19), (6, 21), ('d', 41)]</w:t>
      </w:r>
    </w:p>
    <w:p w:rsidR="00BC2989" w:rsidRDefault="00BC2989" w:rsidP="00BC2989">
      <w:r>
        <w:t>Utility of  0 :  15.0</w:t>
      </w:r>
    </w:p>
    <w:p w:rsidR="00BC2989" w:rsidRDefault="00BC2989" w:rsidP="00BC2989">
      <w:r>
        <w:t>Utility of  1 :  66.6273855039</w:t>
      </w:r>
    </w:p>
    <w:p w:rsidR="00BC2989" w:rsidRDefault="00BC2989" w:rsidP="00BC2989">
      <w:r>
        <w:t>Utility of  2 :  17.0</w:t>
      </w:r>
    </w:p>
    <w:p w:rsidR="00BC2989" w:rsidRDefault="00BC2989" w:rsidP="00BC2989">
      <w:r>
        <w:t>Utility of  3 :  11.0</w:t>
      </w:r>
    </w:p>
    <w:p w:rsidR="00BC2989" w:rsidRDefault="00BC2989" w:rsidP="00BC2989">
      <w:r>
        <w:t>Utility of  4 :  78.1356320855</w:t>
      </w:r>
    </w:p>
    <w:p w:rsidR="00BC2989" w:rsidRDefault="00BC2989" w:rsidP="00BC2989">
      <w:r>
        <w:t>Utility of  0 :  73.0</w:t>
      </w:r>
    </w:p>
    <w:p w:rsidR="00BC2989" w:rsidRDefault="00BC2989" w:rsidP="00BC2989">
      <w:r>
        <w:t>Utility of  1 :  44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14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74.0</w:t>
      </w:r>
    </w:p>
    <w:p w:rsidR="00BC2989" w:rsidRDefault="00BC2989" w:rsidP="00BC2989">
      <w:r>
        <w:t>Utility of  7 :  3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37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lastRenderedPageBreak/>
        <w:t>Utility of  12 :  0.0</w:t>
      </w:r>
    </w:p>
    <w:p w:rsidR="00BC2989" w:rsidRDefault="00BC2989" w:rsidP="00BC2989">
      <w:r>
        <w:t>Utility of  13 :  58.0</w:t>
      </w:r>
    </w:p>
    <w:p w:rsidR="00BC2989" w:rsidRDefault="00BC2989" w:rsidP="00BC2989">
      <w:r>
        <w:t>1291.3141600226659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552.451550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(1, 7, 9, 13) 344 1.0</w:t>
      </w:r>
    </w:p>
    <w:p w:rsidR="00BC2989" w:rsidRDefault="00BC2989" w:rsidP="00BC2989">
      <w:r>
        <w:t xml:space="preserve">   [('d', 13), (13, 16), (7, 17), (9, 17), (1, 20), (7, 26), (9, 26), (13, 27), (1, 30), ('d', 47)]</w:t>
      </w:r>
    </w:p>
    <w:p w:rsidR="00BC2989" w:rsidRDefault="00BC2989" w:rsidP="00BC2989">
      <w:r>
        <w:t>2 EMPTY2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3 EMPTY3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4 (0, 4, 6) 338 1.0</w:t>
      </w:r>
    </w:p>
    <w:p w:rsidR="00BC2989" w:rsidRDefault="00BC2989" w:rsidP="00BC2989">
      <w:r>
        <w:t xml:space="preserve">   [('d', 4), (0, 6), (6, 8), (4, 9), (4, 16), (0, 19), (6, 21), ('d', 41)]</w:t>
      </w:r>
    </w:p>
    <w:p w:rsidR="00BC2989" w:rsidRDefault="00BC2989" w:rsidP="00BC2989">
      <w:r>
        <w:t>Utility of  0 :  15.0</w:t>
      </w:r>
    </w:p>
    <w:p w:rsidR="00BC2989" w:rsidRDefault="00BC2989" w:rsidP="00BC2989">
      <w:r>
        <w:t>Utility of  1 :  66.6273855039</w:t>
      </w:r>
    </w:p>
    <w:p w:rsidR="00BC2989" w:rsidRDefault="00BC2989" w:rsidP="00BC2989">
      <w:r>
        <w:t>Utility of  2 :  17.0</w:t>
      </w:r>
    </w:p>
    <w:p w:rsidR="00BC2989" w:rsidRDefault="00BC2989" w:rsidP="00BC2989">
      <w:r>
        <w:t>Utility of  3 :  11.0</w:t>
      </w:r>
    </w:p>
    <w:p w:rsidR="00BC2989" w:rsidRDefault="00BC2989" w:rsidP="00BC2989">
      <w:r>
        <w:t>Utility of  4 :  78.1356320855</w:t>
      </w:r>
    </w:p>
    <w:p w:rsidR="00BC2989" w:rsidRDefault="00BC2989" w:rsidP="00BC2989">
      <w:r>
        <w:t>Utility of  0 :  73.0</w:t>
      </w:r>
    </w:p>
    <w:p w:rsidR="00BC2989" w:rsidRDefault="00BC2989" w:rsidP="00BC2989">
      <w:r>
        <w:t>Utility of  1 :  44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14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74.0</w:t>
      </w:r>
    </w:p>
    <w:p w:rsidR="00BC2989" w:rsidRDefault="00BC2989" w:rsidP="00BC2989">
      <w:r>
        <w:t>Utility of  7 :  3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lastRenderedPageBreak/>
        <w:t>Utility of  9 :  37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0.0</w:t>
      </w:r>
    </w:p>
    <w:p w:rsidR="00BC2989" w:rsidRDefault="00BC2989" w:rsidP="00BC2989">
      <w:r>
        <w:t>Utility of  13 :  58.0</w:t>
      </w:r>
    </w:p>
    <w:p w:rsidR="00BC2989" w:rsidRDefault="00BC2989" w:rsidP="00BC2989">
      <w:r>
        <w:t>1610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4, 0) , (12, 19) , 0 , 60 , 0 , 4 , 1 , 6 , 144 , 0.3283325110923788 ))</w:t>
      </w:r>
    </w:p>
    <w:p w:rsidR="00BC2989" w:rsidRDefault="00BC2989" w:rsidP="00BC2989">
      <w:r>
        <w:t>drivers.append(Driver( (28, 0) , (12, 16) , 0 , 60 , 0 , 4 , 1 , 6 , 152 , 0.325692979981703 ))</w:t>
      </w:r>
    </w:p>
    <w:p w:rsidR="00BC2989" w:rsidRDefault="00BC2989" w:rsidP="00BC2989">
      <w:r>
        <w:t>drivers.append(Driver( (0, 0) , (13, 15) , 0 , 60 , 0 , 4 , 1 , 6 , 134 , 0.3045715913083624 ))</w:t>
      </w:r>
    </w:p>
    <w:p w:rsidR="00BC2989" w:rsidRDefault="00BC2989" w:rsidP="00BC2989">
      <w:r>
        <w:t>drivers.append(Driver( (29, 0) , (14, 20) , 0 , 60 , 0 , 4 , 1 , 6 , 174 , 0.2644763802241933 ))</w:t>
      </w:r>
    </w:p>
    <w:p w:rsidR="00BC2989" w:rsidRDefault="00BC2989" w:rsidP="00BC2989">
      <w:r>
        <w:t>drivers.append(Driver( (3, 0) , (12, 15) , 0 , 60 , 0 , 4 , 1 , 6 , 122 , 0.6823814164083974 ))</w:t>
      </w:r>
    </w:p>
    <w:p w:rsidR="00BC2989" w:rsidRDefault="00BC2989" w:rsidP="00BC2989">
      <w:r>
        <w:t>REQUESTS 5</w:t>
      </w:r>
    </w:p>
    <w:p w:rsidR="00BC2989" w:rsidRDefault="00BC2989" w:rsidP="00BC2989">
      <w:r>
        <w:t>reqs.append(Passenger( (2, 0) , (18, 0) , 2 , 43 , 14 , 1 , 3 , 141 , 141 ))</w:t>
      </w:r>
    </w:p>
    <w:p w:rsidR="00BC2989" w:rsidRDefault="00BC2989" w:rsidP="00BC2989">
      <w:r>
        <w:t>reqs.append(Passenger( (29, 0) , (15, 0) , 0 , 35 , 10 , 1 , 3 , 96 , 96 ))</w:t>
      </w:r>
    </w:p>
    <w:p w:rsidR="00BC2989" w:rsidRDefault="00BC2989" w:rsidP="00BC2989">
      <w:r>
        <w:t>reqs.append(Passenger( (1, 0) , (18, 0) , 2 , 39 , 12 , 1 , 3 , 114 , 114 ))</w:t>
      </w:r>
    </w:p>
    <w:p w:rsidR="00BC2989" w:rsidRDefault="00BC2989" w:rsidP="00BC2989">
      <w:r>
        <w:t>reqs.append(Passenger( (29, 0) , (14, 0) , 4 , 42 , 15 , 1 , 3 , 125 , 125 ))</w:t>
      </w:r>
    </w:p>
    <w:p w:rsidR="00BC2989" w:rsidRDefault="00BC2989" w:rsidP="00BC2989">
      <w:r>
        <w:t>reqs.append(Passenger( (4, 0) , (16, 0) , 14 , 49 , 25 , 1 , 3 , 74 , 74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288884</w:t>
      </w:r>
    </w:p>
    <w:p w:rsidR="00BC2989" w:rsidRDefault="00BC2989" w:rsidP="00BC2989">
      <w:r>
        <w:t>0 EMPTY0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1 EMPTY1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2 EMPTY2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lastRenderedPageBreak/>
        <w:t>3 EMPTY3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4 (0,) 201.53852827401903 1.0</w:t>
      </w:r>
    </w:p>
    <w:p w:rsidR="00BC2989" w:rsidRDefault="00BC2989" w:rsidP="00BC2989">
      <w:r>
        <w:t xml:space="preserve">   [('d', 1), (0, 2), (0, 18), ('d', 35)]</w:t>
      </w:r>
    </w:p>
    <w:p w:rsidR="00BC2989" w:rsidRDefault="00BC2989" w:rsidP="00BC2989">
      <w:r>
        <w:t>Utility of  0 :  18.0</w:t>
      </w:r>
    </w:p>
    <w:p w:rsidR="00BC2989" w:rsidRDefault="00BC2989" w:rsidP="00BC2989">
      <w:r>
        <w:t>Utility of  1 :  14.0</w:t>
      </w:r>
    </w:p>
    <w:p w:rsidR="00BC2989" w:rsidRDefault="00BC2989" w:rsidP="00BC2989">
      <w:r>
        <w:t>Utility of  2 :  14.0</w:t>
      </w:r>
    </w:p>
    <w:p w:rsidR="00BC2989" w:rsidRDefault="00BC2989" w:rsidP="00BC2989">
      <w:r>
        <w:t>Utility of  3 :  24.0</w:t>
      </w:r>
    </w:p>
    <w:p w:rsidR="00BC2989" w:rsidRDefault="00BC2989" w:rsidP="00BC2989">
      <w:r>
        <w:t>Utility of  4 :  -27.7271052709</w:t>
      </w:r>
    </w:p>
    <w:p w:rsidR="00BC2989" w:rsidRDefault="00BC2989" w:rsidP="00BC2989">
      <w:r>
        <w:t>Utility of  0 :  81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1144.538528274019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292027</w:t>
      </w:r>
    </w:p>
    <w:p w:rsidR="00BC2989" w:rsidRDefault="00BC2989" w:rsidP="00BC2989">
      <w:r>
        <w:t>0 EMPTY0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1 EMPTY1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2 EMPTY2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3 EMPTY3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4 EMPTY4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Utility of  0 :  18.0</w:t>
      </w:r>
    </w:p>
    <w:p w:rsidR="00BC2989" w:rsidRDefault="00BC2989" w:rsidP="00BC2989">
      <w:r>
        <w:t>Utility of  1 :  14.0</w:t>
      </w:r>
    </w:p>
    <w:p w:rsidR="00BC2989" w:rsidRDefault="00BC2989" w:rsidP="00BC2989">
      <w:r>
        <w:lastRenderedPageBreak/>
        <w:t>Utility of  2 :  14.0</w:t>
      </w:r>
    </w:p>
    <w:p w:rsidR="00BC2989" w:rsidRDefault="00BC2989" w:rsidP="00BC2989">
      <w:r>
        <w:t>Utility of  3 :  24.0</w:t>
      </w:r>
    </w:p>
    <w:p w:rsidR="00BC2989" w:rsidRDefault="00BC2989" w:rsidP="00BC2989">
      <w:r>
        <w:t>Utility of  4 :  14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1192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0, 0) , (14, 19) , 0 , 60 , 0 , 4 , 1 , 6 , 160 , 0.8812398407337789 ))</w:t>
      </w:r>
    </w:p>
    <w:p w:rsidR="00BC2989" w:rsidRDefault="00BC2989" w:rsidP="00BC2989">
      <w:r>
        <w:t>drivers.append(Driver( (26, 0) , (20, 20) , 0 , 60 , 0 , 4 , 1 , 6 , 139 , 0.37529568747121633 ))</w:t>
      </w:r>
    </w:p>
    <w:p w:rsidR="00BC2989" w:rsidRDefault="00BC2989" w:rsidP="00BC2989">
      <w:r>
        <w:t>drivers.append(Driver( (5, 0) , (15, 16) , 0 , 60 , 0 , 4 , 1 , 6 , 129 , 0.2136532188252217 ))</w:t>
      </w:r>
    </w:p>
    <w:p w:rsidR="00BC2989" w:rsidRDefault="00BC2989" w:rsidP="00BC2989">
      <w:r>
        <w:t>drivers.append(Driver( (26, 0) , (12, 14) , 0 , 60 , 0 , 4 , 1 , 6 , 125 , 0.915420364272211 ))</w:t>
      </w:r>
    </w:p>
    <w:p w:rsidR="00BC2989" w:rsidRDefault="00BC2989" w:rsidP="00BC2989">
      <w:r>
        <w:t>drivers.append(Driver( (0, 0) , (14, 18) , 0 , 60 , 0 , 4 , 1 , 6 , 150 , 0.7479200565865345 ))</w:t>
      </w:r>
    </w:p>
    <w:p w:rsidR="00BC2989" w:rsidRDefault="00BC2989" w:rsidP="00BC2989">
      <w:r>
        <w:t>REQUESTS 6</w:t>
      </w:r>
    </w:p>
    <w:p w:rsidR="00BC2989" w:rsidRDefault="00BC2989" w:rsidP="00BC2989">
      <w:r>
        <w:t>reqs.append(Passenger( (2, 0) , (19, 0) , 6 , 34 , 11 , 1 , 3 , 118 , 118 ))</w:t>
      </w:r>
    </w:p>
    <w:p w:rsidR="00BC2989" w:rsidRDefault="00BC2989" w:rsidP="00BC2989">
      <w:r>
        <w:t>reqs.append(Passenger( (24, 0) , (17, 0) , 7 , 16 , 8 , 1 , 3 , 62 , 62 ))</w:t>
      </w:r>
    </w:p>
    <w:p w:rsidR="00BC2989" w:rsidRDefault="00BC2989" w:rsidP="00BC2989">
      <w:r>
        <w:t>reqs.append(Passenger( (5, 0) , (18, 0) , 13 , 46 , 23 , 1 , 3 , 93 , 93 ))</w:t>
      </w:r>
    </w:p>
    <w:p w:rsidR="00BC2989" w:rsidRDefault="00BC2989" w:rsidP="00BC2989">
      <w:r>
        <w:t>reqs.append(Passenger( (27, 0) , (17, 0) , 11 , 37 , 19 , 1 , 3 , 78 , 78 ))</w:t>
      </w:r>
    </w:p>
    <w:p w:rsidR="00BC2989" w:rsidRDefault="00BC2989" w:rsidP="00BC2989">
      <w:r>
        <w:t>reqs.append(Passenger( (3, 0) , (13, 0) , 13 , 34 , 18 , 1 , 3 , 74 , 74 ))</w:t>
      </w:r>
    </w:p>
    <w:p w:rsidR="00BC2989" w:rsidRDefault="00BC2989" w:rsidP="00BC2989">
      <w:r>
        <w:t>reqs.append(Passenger( (25, 0) , (13, 0) , 4 , 35 , 13 , 1 , 3 , 85 , 85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949703</w:t>
      </w:r>
    </w:p>
    <w:p w:rsidR="00BC2989" w:rsidRDefault="00BC2989" w:rsidP="00BC2989">
      <w:r>
        <w:t>0 (0, 2, 4) 232.59542627892648 1.0</w:t>
      </w:r>
    </w:p>
    <w:p w:rsidR="00BC2989" w:rsidRDefault="00BC2989" w:rsidP="00BC2989">
      <w:r>
        <w:t xml:space="preserve">   [('d', 10), (0, 12), (4, 13), (2, 15), (4, 23), (2, 28), (0, 29), ('d', 49)]</w:t>
      </w:r>
    </w:p>
    <w:p w:rsidR="00BC2989" w:rsidRDefault="00BC2989" w:rsidP="00BC2989">
      <w:r>
        <w:lastRenderedPageBreak/>
        <w:t>1 EMPTY1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2 EMPTY2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3 (1, 5) 154.61216721550105 1.0</w:t>
      </w:r>
    </w:p>
    <w:p w:rsidR="00BC2989" w:rsidRDefault="00BC2989" w:rsidP="00BC2989">
      <w:r>
        <w:t xml:space="preserve">   [('d', 6), (5, 7), (1, 8), (1, 15), (5, 19), ('d', 34)]</w:t>
      </w:r>
    </w:p>
    <w:p w:rsidR="00BC2989" w:rsidRDefault="00BC2989" w:rsidP="00BC2989">
      <w:r>
        <w:t>4 EMPTY4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Utility of  0 :  49.0672159508</w:t>
      </w:r>
    </w:p>
    <w:p w:rsidR="00BC2989" w:rsidRDefault="00BC2989" w:rsidP="00BC2989">
      <w:r>
        <w:t>Utility of  1 :  13.0</w:t>
      </w:r>
    </w:p>
    <w:p w:rsidR="00BC2989" w:rsidRDefault="00BC2989" w:rsidP="00BC2989">
      <w:r>
        <w:t>Utility of  2 :  15.0</w:t>
      </w:r>
    </w:p>
    <w:p w:rsidR="00BC2989" w:rsidRDefault="00BC2989" w:rsidP="00BC2989">
      <w:r>
        <w:t>Utility of  3 :  27.8953105989</w:t>
      </w:r>
    </w:p>
    <w:p w:rsidR="00BC2989" w:rsidRDefault="00BC2989" w:rsidP="00BC2989">
      <w:r>
        <w:t>Utility of  4 :  12.0</w:t>
      </w:r>
    </w:p>
    <w:p w:rsidR="00BC2989" w:rsidRDefault="00BC2989" w:rsidP="00BC2989">
      <w:r>
        <w:t>Utility of  0 :  66.0</w:t>
      </w:r>
    </w:p>
    <w:p w:rsidR="00BC2989" w:rsidRDefault="00BC2989" w:rsidP="00BC2989">
      <w:r>
        <w:t>Utility of  1 :  41.0</w:t>
      </w:r>
    </w:p>
    <w:p w:rsidR="00BC2989" w:rsidRDefault="00BC2989" w:rsidP="00BC2989">
      <w:r>
        <w:t>Utility of  2 :  46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39.0</w:t>
      </w:r>
    </w:p>
    <w:p w:rsidR="00BC2989" w:rsidRDefault="00BC2989" w:rsidP="00BC2989">
      <w:r>
        <w:t>Utility of  5 :  43.0</w:t>
      </w:r>
    </w:p>
    <w:p w:rsidR="00BC2989" w:rsidRDefault="00BC2989" w:rsidP="00BC2989">
      <w:r>
        <w:t>843.2075934944274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945268</w:t>
      </w:r>
    </w:p>
    <w:p w:rsidR="00BC2989" w:rsidRDefault="00BC2989" w:rsidP="00BC2989">
      <w:r>
        <w:t>0 (0, 2, 4) 378 1.0</w:t>
      </w:r>
    </w:p>
    <w:p w:rsidR="00BC2989" w:rsidRDefault="00BC2989" w:rsidP="00BC2989">
      <w:r>
        <w:t xml:space="preserve">   [('d', 10), (0, 12), (4, 13), (2, 15), (4, 23), (2, 28), (0, 29), ('d', 49)]</w:t>
      </w:r>
    </w:p>
    <w:p w:rsidR="00BC2989" w:rsidRDefault="00BC2989" w:rsidP="00BC2989">
      <w:r>
        <w:t>1 EMPTY1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2 EMPTY2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3 (1, 5) 237 1.0</w:t>
      </w:r>
    </w:p>
    <w:p w:rsidR="00BC2989" w:rsidRDefault="00BC2989" w:rsidP="00BC2989">
      <w:r>
        <w:lastRenderedPageBreak/>
        <w:t xml:space="preserve">   [('d', 6), (5, 7), (1, 8), (1, 15), (5, 19), ('d', 34)]</w:t>
      </w:r>
    </w:p>
    <w:p w:rsidR="00BC2989" w:rsidRDefault="00BC2989" w:rsidP="00BC2989">
      <w:r>
        <w:t>4 EMPTY4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Utility of  0 :  49.0672159508</w:t>
      </w:r>
    </w:p>
    <w:p w:rsidR="00BC2989" w:rsidRDefault="00BC2989" w:rsidP="00BC2989">
      <w:r>
        <w:t>Utility of  1 :  13.0</w:t>
      </w:r>
    </w:p>
    <w:p w:rsidR="00BC2989" w:rsidRDefault="00BC2989" w:rsidP="00BC2989">
      <w:r>
        <w:t>Utility of  2 :  15.0</w:t>
      </w:r>
    </w:p>
    <w:p w:rsidR="00BC2989" w:rsidRDefault="00BC2989" w:rsidP="00BC2989">
      <w:r>
        <w:t>Utility of  3 :  27.8953105989</w:t>
      </w:r>
    </w:p>
    <w:p w:rsidR="00BC2989" w:rsidRDefault="00BC2989" w:rsidP="00BC2989">
      <w:r>
        <w:t>Utility of  4 :  12.0</w:t>
      </w:r>
    </w:p>
    <w:p w:rsidR="00BC2989" w:rsidRDefault="00BC2989" w:rsidP="00BC2989">
      <w:r>
        <w:t>Utility of  0 :  66.0</w:t>
      </w:r>
    </w:p>
    <w:p w:rsidR="00BC2989" w:rsidRDefault="00BC2989" w:rsidP="00BC2989">
      <w:r>
        <w:t>Utility of  1 :  41.0</w:t>
      </w:r>
    </w:p>
    <w:p w:rsidR="00BC2989" w:rsidRDefault="00BC2989" w:rsidP="00BC2989">
      <w:r>
        <w:t>Utility of  2 :  46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39.0</w:t>
      </w:r>
    </w:p>
    <w:p w:rsidR="00BC2989" w:rsidRDefault="00BC2989" w:rsidP="00BC2989">
      <w:r>
        <w:t>Utility of  5 :  43.0</w:t>
      </w:r>
    </w:p>
    <w:p w:rsidR="00BC2989" w:rsidRDefault="00BC2989" w:rsidP="00BC2989">
      <w:r>
        <w:t>1071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4, 0) , (19, 20) , 0 , 60 , 0 , 4 , 1 , 6 , 159 , 0.1494753081368354 ))</w:t>
      </w:r>
    </w:p>
    <w:p w:rsidR="00BC2989" w:rsidRDefault="00BC2989" w:rsidP="00BC2989">
      <w:r>
        <w:t>drivers.append(Driver( (26, 0) , (17, 18) , 0 , 60 , 0 , 4 , 1 , 6 , 127 , 0.32295750549241575 ))</w:t>
      </w:r>
    </w:p>
    <w:p w:rsidR="00BC2989" w:rsidRDefault="00BC2989" w:rsidP="00BC2989">
      <w:r>
        <w:t>drivers.append(Driver( (4, 0) , (14, 16) , 0 , 60 , 0 , 4 , 1 , 6 , 123 , 0.17119024330342436 ))</w:t>
      </w:r>
    </w:p>
    <w:p w:rsidR="00BC2989" w:rsidRDefault="00BC2989" w:rsidP="00BC2989">
      <w:r>
        <w:t>drivers.append(Driver( (29, 0) , (12, 15) , 0 , 60 , 0 , 4 , 1 , 6 , 150 , 0.9611440068353164 ))</w:t>
      </w:r>
    </w:p>
    <w:p w:rsidR="00BC2989" w:rsidRDefault="00BC2989" w:rsidP="00BC2989">
      <w:r>
        <w:t>drivers.append(Driver( (2, 0) , (13, 13) , 0 , 60 , 0 , 4 , 1 , 6 , 110 , 0.9529593064180323 ))</w:t>
      </w:r>
    </w:p>
    <w:p w:rsidR="00BC2989" w:rsidRDefault="00BC2989" w:rsidP="00BC2989">
      <w:r>
        <w:t>REQUESTS 7</w:t>
      </w:r>
    </w:p>
    <w:p w:rsidR="00BC2989" w:rsidRDefault="00BC2989" w:rsidP="00BC2989">
      <w:r>
        <w:t>reqs.append(Passenger( (5, 0) , (12, 0) , 18 , 36 , 23 , 1 , 3 , 52 , 52 ))</w:t>
      </w:r>
    </w:p>
    <w:p w:rsidR="00BC2989" w:rsidRDefault="00BC2989" w:rsidP="00BC2989">
      <w:r>
        <w:t>reqs.append(Passenger( (27, 0) , (15, 0) , 12 , 52 , 26 , 1 , 3 , 72 , 72 ))</w:t>
      </w:r>
    </w:p>
    <w:p w:rsidR="00BC2989" w:rsidRDefault="00BC2989" w:rsidP="00BC2989">
      <w:r>
        <w:t>reqs.append(Passenger( (4, 0) , (12, 0) , 4 , 12 , 4 , 1 , 3 , 57 , 57 ))</w:t>
      </w:r>
    </w:p>
    <w:p w:rsidR="00BC2989" w:rsidRDefault="00BC2989" w:rsidP="00BC2989">
      <w:r>
        <w:t>reqs.append(Passenger( (25, 0) , (14, 0) , 14 , 49 , 26 , 1 , 3 , 70 , 70 ))</w:t>
      </w:r>
    </w:p>
    <w:p w:rsidR="00BC2989" w:rsidRDefault="00BC2989" w:rsidP="00BC2989">
      <w:r>
        <w:t>reqs.append(Passenger( (3, 0) , (17, 0) , 1 , 15 , 1 , 1 , 3 , 84 , 84 ))</w:t>
      </w:r>
    </w:p>
    <w:p w:rsidR="00BC2989" w:rsidRDefault="00BC2989" w:rsidP="00BC2989">
      <w:r>
        <w:t>reqs.append(Passenger( (27, 0) , (16, 0) , 8 , 46 , 21 , 1 , 3 , 86 , 86 ))</w:t>
      </w:r>
    </w:p>
    <w:p w:rsidR="00BC2989" w:rsidRDefault="00BC2989" w:rsidP="00BC2989">
      <w:r>
        <w:lastRenderedPageBreak/>
        <w:t>reqs.append(Passenger( (4, 0) , (13, 0) , 1 , 31 , 11 , 1 , 3 , 70 , 70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5.472703</w:t>
      </w:r>
    </w:p>
    <w:p w:rsidR="00BC2989" w:rsidRDefault="00BC2989" w:rsidP="00BC2989">
      <w:r>
        <w:t>0 EMPTY0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1 EMPTY1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2 EMPTY2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3 (1, 3, 5) 193.89585513875016 1.0</w:t>
      </w:r>
    </w:p>
    <w:p w:rsidR="00BC2989" w:rsidRDefault="00BC2989" w:rsidP="00BC2989">
      <w:r>
        <w:t xml:space="preserve">   [('d', 19), (5, 21), (1, 21), (3, 23), (5, 32), (1, 33), (3, 34), ('d', 50)]</w:t>
      </w:r>
    </w:p>
    <w:p w:rsidR="00BC2989" w:rsidRDefault="00BC2989" w:rsidP="00BC2989">
      <w:r>
        <w:t>4 (2, 6) 131.57509271222955 1.0</w:t>
      </w:r>
    </w:p>
    <w:p w:rsidR="00BC2989" w:rsidRDefault="00BC2989" w:rsidP="00BC2989">
      <w:r>
        <w:t xml:space="preserve">   [('d', 2), (6, 4), (2, 4), (2, 12), (6, 13), ('d', 26)]</w:t>
      </w:r>
    </w:p>
    <w:p w:rsidR="00BC2989" w:rsidRDefault="00BC2989" w:rsidP="00BC2989">
      <w:r>
        <w:t>Utility of  0 :  9.0</w:t>
      </w:r>
    </w:p>
    <w:p w:rsidR="00BC2989" w:rsidRDefault="00BC2989" w:rsidP="00BC2989">
      <w:r>
        <w:t>Utility of  1 :  1.0</w:t>
      </w:r>
    </w:p>
    <w:p w:rsidR="00BC2989" w:rsidRDefault="00BC2989" w:rsidP="00BC2989">
      <w:r>
        <w:t>Utility of  2 :  9.0</w:t>
      </w:r>
    </w:p>
    <w:p w:rsidR="00BC2989" w:rsidRDefault="00BC2989" w:rsidP="00BC2989">
      <w:r>
        <w:t>Utility of  3 :  58.4149928066</w:t>
      </w:r>
    </w:p>
    <w:p w:rsidR="00BC2989" w:rsidRDefault="00BC2989" w:rsidP="00BC2989">
      <w:r>
        <w:t>Utility of  4 :  29.7541921428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31.0</w:t>
      </w:r>
    </w:p>
    <w:p w:rsidR="00BC2989" w:rsidRDefault="00BC2989" w:rsidP="00BC2989">
      <w:r>
        <w:t>Utility of  2 :  33.0</w:t>
      </w:r>
    </w:p>
    <w:p w:rsidR="00BC2989" w:rsidRDefault="00BC2989" w:rsidP="00BC2989">
      <w:r>
        <w:t>Utility of  3 :  34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53.0</w:t>
      </w:r>
    </w:p>
    <w:p w:rsidR="00BC2989" w:rsidRDefault="00BC2989" w:rsidP="00BC2989">
      <w:r>
        <w:t>Utility of  6 :  36.0</w:t>
      </w:r>
    </w:p>
    <w:p w:rsidR="00BC2989" w:rsidRDefault="00BC2989" w:rsidP="00BC2989">
      <w:r>
        <w:t>851.4709478509797</w:t>
      </w:r>
    </w:p>
    <w:p w:rsidR="00BC2989" w:rsidRDefault="00BC2989" w:rsidP="00BC2989"/>
    <w:p w:rsidR="00BC2989" w:rsidRDefault="00BC2989" w:rsidP="00BC2989">
      <w:r>
        <w:lastRenderedPageBreak/>
        <w:t>RTV3</w:t>
      </w:r>
      <w:r>
        <w:tab/>
        <w:t xml:space="preserve"> Total Time 5.646311</w:t>
      </w:r>
    </w:p>
    <w:p w:rsidR="00BC2989" w:rsidRDefault="00BC2989" w:rsidP="00BC2989">
      <w:r>
        <w:t>0 EMPTY0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1 EMPTY1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2 EMPTY2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3 (1, 3, 5) 315 1.0</w:t>
      </w:r>
    </w:p>
    <w:p w:rsidR="00BC2989" w:rsidRDefault="00BC2989" w:rsidP="00BC2989">
      <w:r>
        <w:t xml:space="preserve">   [('d', 19), (5, 21), (1, 21), (3, 23), (5, 32), (1, 33), (3, 34), ('d', 50)]</w:t>
      </w:r>
    </w:p>
    <w:p w:rsidR="00BC2989" w:rsidRDefault="00BC2989" w:rsidP="00BC2989">
      <w:r>
        <w:t>4 (2, 6) 204 1.0</w:t>
      </w:r>
    </w:p>
    <w:p w:rsidR="00BC2989" w:rsidRDefault="00BC2989" w:rsidP="00BC2989">
      <w:r>
        <w:t xml:space="preserve">   [('d', 2), (6, 4), (2, 4), (2, 12), (6, 13), ('d', 26)]</w:t>
      </w:r>
    </w:p>
    <w:p w:rsidR="00BC2989" w:rsidRDefault="00BC2989" w:rsidP="00BC2989">
      <w:r>
        <w:t>Utility of  0 :  9.0</w:t>
      </w:r>
    </w:p>
    <w:p w:rsidR="00BC2989" w:rsidRDefault="00BC2989" w:rsidP="00BC2989">
      <w:r>
        <w:t>Utility of  1 :  1.0</w:t>
      </w:r>
    </w:p>
    <w:p w:rsidR="00BC2989" w:rsidRDefault="00BC2989" w:rsidP="00BC2989">
      <w:r>
        <w:t>Utility of  2 :  9.0</w:t>
      </w:r>
    </w:p>
    <w:p w:rsidR="00BC2989" w:rsidRDefault="00BC2989" w:rsidP="00BC2989">
      <w:r>
        <w:t>Utility of  3 :  58.4149928066</w:t>
      </w:r>
    </w:p>
    <w:p w:rsidR="00BC2989" w:rsidRDefault="00BC2989" w:rsidP="00BC2989">
      <w:r>
        <w:t>Utility of  4 :  29.7541921428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31.0</w:t>
      </w:r>
    </w:p>
    <w:p w:rsidR="00BC2989" w:rsidRDefault="00BC2989" w:rsidP="00BC2989">
      <w:r>
        <w:t>Utility of  2 :  33.0</w:t>
      </w:r>
    </w:p>
    <w:p w:rsidR="00BC2989" w:rsidRDefault="00BC2989" w:rsidP="00BC2989">
      <w:r>
        <w:t>Utility of  3 :  34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53.0</w:t>
      </w:r>
    </w:p>
    <w:p w:rsidR="00BC2989" w:rsidRDefault="00BC2989" w:rsidP="00BC2989">
      <w:r>
        <w:t>Utility of  6 :  36.0</w:t>
      </w:r>
    </w:p>
    <w:p w:rsidR="00BC2989" w:rsidRDefault="00BC2989" w:rsidP="00BC2989">
      <w:r>
        <w:t>1045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3, 0) , (15, 20) , 0 , 60 , 0 , 4 , 1 , 6 , 145 , 0.9205508217018963 ))</w:t>
      </w:r>
    </w:p>
    <w:p w:rsidR="00BC2989" w:rsidRDefault="00BC2989" w:rsidP="00BC2989">
      <w:r>
        <w:t>drivers.append(Driver( (26, 0) , (14, 12) , 0 , 60 , 0 , 4 , 1 , 6 , 111 , 0.854625541175615 ))</w:t>
      </w:r>
    </w:p>
    <w:p w:rsidR="00BC2989" w:rsidRDefault="00BC2989" w:rsidP="00BC2989">
      <w:r>
        <w:t>drivers.append(Driver( (0, 0) , (17, 12) , 0 , 60 , 0 , 4 , 1 , 6 , 137 , 0.04796999833981219 ))</w:t>
      </w:r>
    </w:p>
    <w:p w:rsidR="00BC2989" w:rsidRDefault="00BC2989" w:rsidP="00BC2989">
      <w:r>
        <w:lastRenderedPageBreak/>
        <w:t>drivers.append(Driver( (28, 0) , (16, 19) , 0 , 60 , 0 , 4 , 1 , 6 , 151 , 0.21861047415250023 ))</w:t>
      </w:r>
    </w:p>
    <w:p w:rsidR="00BC2989" w:rsidRDefault="00BC2989" w:rsidP="00BC2989">
      <w:r>
        <w:t>drivers.append(Driver( (2, 0) , (15, 13) , 0 , 60 , 0 , 4 , 1 , 6 , 128 , 0.6392028391469315 ))</w:t>
      </w:r>
    </w:p>
    <w:p w:rsidR="00BC2989" w:rsidRDefault="00BC2989" w:rsidP="00BC2989">
      <w:r>
        <w:t>REQUESTS 8</w:t>
      </w:r>
    </w:p>
    <w:p w:rsidR="00BC2989" w:rsidRDefault="00BC2989" w:rsidP="00BC2989">
      <w:r>
        <w:t>reqs.append(Passenger( (2, 0) , (14, 0) , 4 , 35 , 13 , 1 , 3 , 89 , 89 ))</w:t>
      </w:r>
    </w:p>
    <w:p w:rsidR="00BC2989" w:rsidRDefault="00BC2989" w:rsidP="00BC2989">
      <w:r>
        <w:t>reqs.append(Passenger( (27, 0) , (16, 0) , 7 , 40 , 18 , 1 , 3 , 90 , 90 ))</w:t>
      </w:r>
    </w:p>
    <w:p w:rsidR="00BC2989" w:rsidRDefault="00BC2989" w:rsidP="00BC2989">
      <w:r>
        <w:t>reqs.append(Passenger( (4, 0) , (14, 0) , 10 , 22 , 11 , 1 , 3 , 85 , 85 ))</w:t>
      </w:r>
    </w:p>
    <w:p w:rsidR="00BC2989" w:rsidRDefault="00BC2989" w:rsidP="00BC2989">
      <w:r>
        <w:t>reqs.append(Passenger( (26, 0) , (12, 0) , 3 , 45 , 17 , 1 , 3 , 115 , 115 ))</w:t>
      </w:r>
    </w:p>
    <w:p w:rsidR="00BC2989" w:rsidRDefault="00BC2989" w:rsidP="00BC2989">
      <w:r>
        <w:t>reqs.append(Passenger( (4, 0) , (13, 0) , 17 , 51 , 29 , 1 , 3 , 59 , 59 ))</w:t>
      </w:r>
    </w:p>
    <w:p w:rsidR="00BC2989" w:rsidRDefault="00BC2989" w:rsidP="00BC2989">
      <w:r>
        <w:t>reqs.append(Passenger( (25, 0) , (20, 0) , 19 , 25 , 19 , 1 , 3 , 43 , 43 ))</w:t>
      </w:r>
    </w:p>
    <w:p w:rsidR="00BC2989" w:rsidRDefault="00BC2989" w:rsidP="00BC2989">
      <w:r>
        <w:t>reqs.append(Passenger( (5, 0) , (14, 0) , 17 , 28 , 18 , 1 , 3 , 54 , 54 ))</w:t>
      </w:r>
    </w:p>
    <w:p w:rsidR="00BC2989" w:rsidRDefault="00BC2989" w:rsidP="00BC2989">
      <w:r>
        <w:t>reqs.append(Passenger( (28, 0) , (16, 0) , 4 , 28 , 10 , 1 , 3 , 100 , 100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4.354351</w:t>
      </w:r>
    </w:p>
    <w:p w:rsidR="00BC2989" w:rsidRDefault="00BC2989" w:rsidP="00BC2989">
      <w:r>
        <w:t>0 (0, 2) 182.5805112561952 1.0</w:t>
      </w:r>
    </w:p>
    <w:p w:rsidR="00BC2989" w:rsidRDefault="00BC2989" w:rsidP="00BC2989">
      <w:r>
        <w:t xml:space="preserve">   [('d', 8), (0, 9), (2, 11), (0, 21), (2, 21), ('d', 42)]</w:t>
      </w:r>
    </w:p>
    <w:p w:rsidR="00BC2989" w:rsidRDefault="00BC2989" w:rsidP="00BC2989">
      <w:r>
        <w:t>1 (1, 3, 5, 7) 144.2731298590135 1.0</w:t>
      </w:r>
    </w:p>
    <w:p w:rsidR="00BC2989" w:rsidRDefault="00BC2989" w:rsidP="00BC2989">
      <w:r>
        <w:t xml:space="preserve">   [('d', 14), (7, 16), (1, 17), (3, 18), (5, 19), (5, 24), (7, 28), (1, 28), (3, 32), ('d', 45)]</w:t>
      </w:r>
    </w:p>
    <w:p w:rsidR="00BC2989" w:rsidRDefault="00BC2989" w:rsidP="00BC2989">
      <w:r>
        <w:t>2 EMPTY2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3 EMPTY3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4 EMPTY4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28.737285457</w:t>
      </w:r>
    </w:p>
    <w:p w:rsidR="00BC2989" w:rsidRDefault="00BC2989" w:rsidP="00BC2989">
      <w:r>
        <w:t>Utility of  1 :  93.8898658116</w:t>
      </w:r>
    </w:p>
    <w:p w:rsidR="00BC2989" w:rsidRDefault="00BC2989" w:rsidP="00BC2989">
      <w:r>
        <w:t>Utility of  2 :  11.0</w:t>
      </w:r>
    </w:p>
    <w:p w:rsidR="00BC2989" w:rsidRDefault="00BC2989" w:rsidP="00BC2989">
      <w:r>
        <w:t>Utility of  3 :  13.0</w:t>
      </w:r>
    </w:p>
    <w:p w:rsidR="00BC2989" w:rsidRDefault="00BC2989" w:rsidP="00BC2989">
      <w:r>
        <w:lastRenderedPageBreak/>
        <w:t>Utility of  4 :  14.0</w:t>
      </w:r>
    </w:p>
    <w:p w:rsidR="00BC2989" w:rsidRDefault="00BC2989" w:rsidP="00BC2989">
      <w:r>
        <w:t>Utility of  0 :  49.0</w:t>
      </w:r>
    </w:p>
    <w:p w:rsidR="00BC2989" w:rsidRDefault="00BC2989" w:rsidP="00BC2989">
      <w:r>
        <w:t>Utility of  1 :  56.0</w:t>
      </w:r>
    </w:p>
    <w:p w:rsidR="00BC2989" w:rsidRDefault="00BC2989" w:rsidP="00BC2989">
      <w:r>
        <w:t>Utility of  2 :  55.0</w:t>
      </w:r>
    </w:p>
    <w:p w:rsidR="00BC2989" w:rsidRDefault="00BC2989" w:rsidP="00BC2989">
      <w:r>
        <w:t>Utility of  3 :  72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28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58.0</w:t>
      </w:r>
    </w:p>
    <w:p w:rsidR="00BC2989" w:rsidRDefault="00BC2989" w:rsidP="00BC2989">
      <w:r>
        <w:t>817.8536411152087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9.072197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(1, 3, 5, 7) 334 1.0</w:t>
      </w:r>
    </w:p>
    <w:p w:rsidR="00BC2989" w:rsidRDefault="00BC2989" w:rsidP="00BC2989">
      <w:r>
        <w:t xml:space="preserve">   [('d', 14), (7, 16), (1, 17), (3, 18), (5, 19), (5, 24), (7, 28), (1, 28), (3, 32), ('d', 45)]</w:t>
      </w:r>
    </w:p>
    <w:p w:rsidR="00BC2989" w:rsidRDefault="00BC2989" w:rsidP="00BC2989">
      <w:r>
        <w:t>2 EMPTY2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3 EMPTY3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4 (0, 2) 235 1.0</w:t>
      </w:r>
    </w:p>
    <w:p w:rsidR="00BC2989" w:rsidRDefault="00BC2989" w:rsidP="00BC2989">
      <w:r>
        <w:t xml:space="preserve">   [('d', 9), (0, 9), (2, 11), (0, 21), (2, 21), ('d', 35)]</w:t>
      </w:r>
    </w:p>
    <w:p w:rsidR="00BC2989" w:rsidRDefault="00BC2989" w:rsidP="00BC2989">
      <w:r>
        <w:t>Utility of  0 :  1.0</w:t>
      </w:r>
    </w:p>
    <w:p w:rsidR="00BC2989" w:rsidRDefault="00BC2989" w:rsidP="00BC2989">
      <w:r>
        <w:t>Utility of  1 :  93.8898658116</w:t>
      </w:r>
    </w:p>
    <w:p w:rsidR="00BC2989" w:rsidRDefault="00BC2989" w:rsidP="00BC2989">
      <w:r>
        <w:t>Utility of  2 :  11.0</w:t>
      </w:r>
    </w:p>
    <w:p w:rsidR="00BC2989" w:rsidRDefault="00BC2989" w:rsidP="00BC2989">
      <w:r>
        <w:t>Utility of  3 :  13.0</w:t>
      </w:r>
    </w:p>
    <w:p w:rsidR="00BC2989" w:rsidRDefault="00BC2989" w:rsidP="00BC2989">
      <w:r>
        <w:t>Utility of  4 :  29.4770952713</w:t>
      </w:r>
    </w:p>
    <w:p w:rsidR="00BC2989" w:rsidRDefault="00BC2989" w:rsidP="00BC2989">
      <w:r>
        <w:t>Utility of  0 :  49.0</w:t>
      </w:r>
    </w:p>
    <w:p w:rsidR="00BC2989" w:rsidRDefault="00BC2989" w:rsidP="00BC2989">
      <w:r>
        <w:t>Utility of  1 :  56.0</w:t>
      </w:r>
    </w:p>
    <w:p w:rsidR="00BC2989" w:rsidRDefault="00BC2989" w:rsidP="00BC2989">
      <w:r>
        <w:lastRenderedPageBreak/>
        <w:t>Utility of  2 :  55.0</w:t>
      </w:r>
    </w:p>
    <w:p w:rsidR="00BC2989" w:rsidRDefault="00BC2989" w:rsidP="00BC2989">
      <w:r>
        <w:t>Utility of  3 :  72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28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58.0</w:t>
      </w:r>
    </w:p>
    <w:p w:rsidR="00BC2989" w:rsidRDefault="00BC2989" w:rsidP="00BC2989">
      <w:r>
        <w:t>1090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1, 0) , (12, 19) , 0 , 60 , 0 , 4 , 1 , 6 , 145 , 0.018016132063297552 ))</w:t>
      </w:r>
    </w:p>
    <w:p w:rsidR="00BC2989" w:rsidRDefault="00BC2989" w:rsidP="00BC2989">
      <w:r>
        <w:t>drivers.append(Driver( (26, 0) , (13, 19) , 0 , 60 , 0 , 4 , 1 , 6 , 151 , 0.2452134966495203 ))</w:t>
      </w:r>
    </w:p>
    <w:p w:rsidR="00BC2989" w:rsidRDefault="00BC2989" w:rsidP="00BC2989">
      <w:r>
        <w:t>drivers.append(Driver( (0, 0) , (17, 15) , 0 , 60 , 0 , 4 , 1 , 6 , 151 , 0.7373880487406499 ))</w:t>
      </w:r>
    </w:p>
    <w:p w:rsidR="00BC2989" w:rsidRDefault="00BC2989" w:rsidP="00BC2989">
      <w:r>
        <w:t>drivers.append(Driver( (25, 0) , (12, 19) , 0 , 60 , 0 , 4 , 1 , 6 , 163 , 0.5741229581908743 ))</w:t>
      </w:r>
    </w:p>
    <w:p w:rsidR="00BC2989" w:rsidRDefault="00BC2989" w:rsidP="00BC2989">
      <w:r>
        <w:t>drivers.append(Driver( (3, 0) , (17, 12) , 0 , 60 , 0 , 4 , 1 , 6 , 128 , 0.9224788070773196 ))</w:t>
      </w:r>
    </w:p>
    <w:p w:rsidR="00BC2989" w:rsidRDefault="00BC2989" w:rsidP="00BC2989">
      <w:r>
        <w:t>REQUESTS 9</w:t>
      </w:r>
    </w:p>
    <w:p w:rsidR="00BC2989" w:rsidRDefault="00BC2989" w:rsidP="00BC2989">
      <w:r>
        <w:t>reqs.append(Passenger( (5, 0) , (12, 0) , 10 , 34 , 18 , 1 , 3 , 44 , 44 ))</w:t>
      </w:r>
    </w:p>
    <w:p w:rsidR="00BC2989" w:rsidRDefault="00BC2989" w:rsidP="00BC2989">
      <w:r>
        <w:t>reqs.append(Passenger( (27, 0) , (16, 0) , 11 , 28 , 14 , 1 , 3 , 90 , 90 ))</w:t>
      </w:r>
    </w:p>
    <w:p w:rsidR="00BC2989" w:rsidRDefault="00BC2989" w:rsidP="00BC2989">
      <w:r>
        <w:t>reqs.append(Passenger( (1, 0) , (14, 0) , 3 , 32 , 11 , 1 , 3 , 88 , 88 ))</w:t>
      </w:r>
    </w:p>
    <w:p w:rsidR="00BC2989" w:rsidRDefault="00BC2989" w:rsidP="00BC2989">
      <w:r>
        <w:t>reqs.append(Passenger( (26, 0) , (19, 0) , 1 , 28 , 11 , 1 , 3 , 52 , 52 ))</w:t>
      </w:r>
    </w:p>
    <w:p w:rsidR="00BC2989" w:rsidRDefault="00BC2989" w:rsidP="00BC2989">
      <w:r>
        <w:t>reqs.append(Passenger( (1, 0) , (20, 0) , 6 , 34 , 10 , 1 , 3 , 151 , 151 ))</w:t>
      </w:r>
    </w:p>
    <w:p w:rsidR="00BC2989" w:rsidRDefault="00BC2989" w:rsidP="00BC2989">
      <w:r>
        <w:t>reqs.append(Passenger( (27, 0) , (19, 0) , 15 , 36 , 21 , 1 , 3 , 67 , 67 ))</w:t>
      </w:r>
    </w:p>
    <w:p w:rsidR="00BC2989" w:rsidRDefault="00BC2989" w:rsidP="00BC2989">
      <w:r>
        <w:t>reqs.append(Passenger( (0, 0) , (17, 0) , 7 , 31 , 10 , 1 , 3 , 144 , 144 ))</w:t>
      </w:r>
    </w:p>
    <w:p w:rsidR="00BC2989" w:rsidRDefault="00BC2989" w:rsidP="00BC2989">
      <w:r>
        <w:t>reqs.append(Passenger( (26, 0) , (20, 0) , 14 , 47 , 27 , 1 , 3 , 44 , 44 ))</w:t>
      </w:r>
    </w:p>
    <w:p w:rsidR="00BC2989" w:rsidRDefault="00BC2989" w:rsidP="00BC2989">
      <w:r>
        <w:t>reqs.append(Passenger( (5, 0) , (18, 0) , 6 , 37 , 15 , 1 , 3 , 96 , 96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49.248702</w:t>
      </w:r>
    </w:p>
    <w:p w:rsidR="00BC2989" w:rsidRDefault="00BC2989" w:rsidP="00BC2989">
      <w:r>
        <w:t>0 EMPTY0 132 1.0</w:t>
      </w:r>
    </w:p>
    <w:p w:rsidR="00BC2989" w:rsidRDefault="00BC2989" w:rsidP="00BC2989">
      <w:r>
        <w:lastRenderedPageBreak/>
        <w:t xml:space="preserve">   [('d', 0), ('d', 22)]</w:t>
      </w:r>
    </w:p>
    <w:p w:rsidR="00BC2989" w:rsidRDefault="00BC2989" w:rsidP="00BC2989">
      <w:r>
        <w:t>1 EMPTY1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2 EMPTY2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3 (1, 3, 5, 7) 239.86269556403272 1.0</w:t>
      </w:r>
    </w:p>
    <w:p w:rsidR="00BC2989" w:rsidRDefault="00BC2989" w:rsidP="00BC2989">
      <w:r>
        <w:t xml:space="preserve">   [('d', 13), (1, 15), (5, 15), (3, 16), (7, 16), (7, 22), (3, 23), (5, 23), (1, 26), ('d', 46)]</w:t>
      </w:r>
    </w:p>
    <w:p w:rsidR="00BC2989" w:rsidRDefault="00BC2989" w:rsidP="00BC2989">
      <w:r>
        <w:t>4 (2, 4, 6, 8) 139.71370952634544 1.0</w:t>
      </w:r>
    </w:p>
    <w:p w:rsidR="00BC2989" w:rsidRDefault="00BC2989" w:rsidP="00BC2989">
      <w:r>
        <w:t xml:space="preserve">   [('d', 7), (6, 10), (2, 11), (4, 11), (8, 15), (2, 24), (6, 27), (8, 28), (4, 30), ('d', 43)]</w:t>
      </w:r>
    </w:p>
    <w:p w:rsidR="00BC2989" w:rsidRDefault="00BC2989" w:rsidP="00BC2989">
      <w:r>
        <w:t>Utility of  0 :  13.0</w:t>
      </w:r>
    </w:p>
    <w:p w:rsidR="00BC2989" w:rsidRDefault="00BC2989" w:rsidP="00BC2989">
      <w:r>
        <w:t>Utility of  1 :  7.0</w:t>
      </w:r>
    </w:p>
    <w:p w:rsidR="00BC2989" w:rsidRDefault="00BC2989" w:rsidP="00BC2989">
      <w:r>
        <w:t>Utility of  2 :  13.0</w:t>
      </w:r>
    </w:p>
    <w:p w:rsidR="00BC2989" w:rsidRDefault="00BC2989" w:rsidP="00BC2989">
      <w:r>
        <w:t>Utility of  3 :  28.9324763976</w:t>
      </w:r>
    </w:p>
    <w:p w:rsidR="00BC2989" w:rsidRDefault="00BC2989" w:rsidP="00BC2989">
      <w:r>
        <w:t>Utility of  4 :  174.363811667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56.0</w:t>
      </w:r>
    </w:p>
    <w:p w:rsidR="00BC2989" w:rsidRDefault="00BC2989" w:rsidP="00BC2989">
      <w:r>
        <w:t>Utility of  2 :  49.0</w:t>
      </w:r>
    </w:p>
    <w:p w:rsidR="00BC2989" w:rsidRDefault="00BC2989" w:rsidP="00BC2989">
      <w:r>
        <w:t>Utility of  3 :  26.0</w:t>
      </w:r>
    </w:p>
    <w:p w:rsidR="00BC2989" w:rsidRDefault="00BC2989" w:rsidP="00BC2989">
      <w:r>
        <w:t>Utility of  4 :  93.0</w:t>
      </w:r>
    </w:p>
    <w:p w:rsidR="00BC2989" w:rsidRDefault="00BC2989" w:rsidP="00BC2989">
      <w:r>
        <w:t>Utility of  5 :  37.0</w:t>
      </w:r>
    </w:p>
    <w:p w:rsidR="00BC2989" w:rsidRDefault="00BC2989" w:rsidP="00BC2989">
      <w:r>
        <w:t>Utility of  6 :  93.0</w:t>
      </w:r>
    </w:p>
    <w:p w:rsidR="00BC2989" w:rsidRDefault="00BC2989" w:rsidP="00BC2989">
      <w:r>
        <w:t>Utility of  7 :  15.0</w:t>
      </w:r>
    </w:p>
    <w:p w:rsidR="00BC2989" w:rsidRDefault="00BC2989" w:rsidP="00BC2989">
      <w:r>
        <w:t>Utility of  8 :  57.0</w:t>
      </w:r>
    </w:p>
    <w:p w:rsidR="00BC2989" w:rsidRDefault="00BC2989" w:rsidP="00BC2989">
      <w:r>
        <w:t>837.5764050903781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56.281706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EMPTY1 144 1.0</w:t>
      </w:r>
    </w:p>
    <w:p w:rsidR="00BC2989" w:rsidRDefault="00BC2989" w:rsidP="00BC2989">
      <w:r>
        <w:lastRenderedPageBreak/>
        <w:t xml:space="preserve">   [('d', 0), ('d', 24)]</w:t>
      </w:r>
    </w:p>
    <w:p w:rsidR="00BC2989" w:rsidRDefault="00BC2989" w:rsidP="00BC2989">
      <w:r>
        <w:t>2 (2, 4, 6, 8) 413 1.0</w:t>
      </w:r>
    </w:p>
    <w:p w:rsidR="00BC2989" w:rsidRDefault="00BC2989" w:rsidP="00BC2989">
      <w:r>
        <w:t xml:space="preserve">   [('d', 10), (6, 10), (2, 11), (4, 11), (8, 15), (2, 24), (6, 27), (8, 28), (4, 30), ('d', 46)]</w:t>
      </w:r>
    </w:p>
    <w:p w:rsidR="00BC2989" w:rsidRDefault="00BC2989" w:rsidP="00BC2989">
      <w:r>
        <w:t>3 (1, 3, 5, 7) 330 1.0</w:t>
      </w:r>
    </w:p>
    <w:p w:rsidR="00BC2989" w:rsidRDefault="00BC2989" w:rsidP="00BC2989">
      <w:r>
        <w:t xml:space="preserve">   [('d', 13), (1, 15), (5, 15), (3, 16), (7, 16), (7, 22), (3, 23), (5, 23), (1, 26), ('d', 46)]</w:t>
      </w:r>
    </w:p>
    <w:p w:rsidR="00BC2989" w:rsidRDefault="00BC2989" w:rsidP="00BC2989">
      <w:r>
        <w:t>4 EMPTY4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13.0</w:t>
      </w:r>
    </w:p>
    <w:p w:rsidR="00BC2989" w:rsidRDefault="00BC2989" w:rsidP="00BC2989">
      <w:r>
        <w:t>Utility of  1 :  7.0</w:t>
      </w:r>
    </w:p>
    <w:p w:rsidR="00BC2989" w:rsidRDefault="00BC2989" w:rsidP="00BC2989">
      <w:r>
        <w:t>Utility of  2 :  140.317310232</w:t>
      </w:r>
    </w:p>
    <w:p w:rsidR="00BC2989" w:rsidRDefault="00BC2989" w:rsidP="00BC2989">
      <w:r>
        <w:t>Utility of  3 :  28.9324763976</w:t>
      </w:r>
    </w:p>
    <w:p w:rsidR="00BC2989" w:rsidRDefault="00BC2989" w:rsidP="00BC2989">
      <w:r>
        <w:t>Utility of  4 :  14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56.0</w:t>
      </w:r>
    </w:p>
    <w:p w:rsidR="00BC2989" w:rsidRDefault="00BC2989" w:rsidP="00BC2989">
      <w:r>
        <w:t>Utility of  2 :  49.0</w:t>
      </w:r>
    </w:p>
    <w:p w:rsidR="00BC2989" w:rsidRDefault="00BC2989" w:rsidP="00BC2989">
      <w:r>
        <w:t>Utility of  3 :  26.0</w:t>
      </w:r>
    </w:p>
    <w:p w:rsidR="00BC2989" w:rsidRDefault="00BC2989" w:rsidP="00BC2989">
      <w:r>
        <w:t>Utility of  4 :  93.0</w:t>
      </w:r>
    </w:p>
    <w:p w:rsidR="00BC2989" w:rsidRDefault="00BC2989" w:rsidP="00BC2989">
      <w:r>
        <w:t>Utility of  5 :  37.0</w:t>
      </w:r>
    </w:p>
    <w:p w:rsidR="00BC2989" w:rsidRDefault="00BC2989" w:rsidP="00BC2989">
      <w:r>
        <w:t>Utility of  6 :  93.0</w:t>
      </w:r>
    </w:p>
    <w:p w:rsidR="00BC2989" w:rsidRDefault="00BC2989" w:rsidP="00BC2989">
      <w:r>
        <w:t>Utility of  7 :  15.0</w:t>
      </w:r>
    </w:p>
    <w:p w:rsidR="00BC2989" w:rsidRDefault="00BC2989" w:rsidP="00BC2989">
      <w:r>
        <w:t>Utility of  8 :  57.0</w:t>
      </w:r>
    </w:p>
    <w:p w:rsidR="00BC2989" w:rsidRDefault="00BC2989" w:rsidP="00BC2989">
      <w:r>
        <w:t>1177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0, 0) , (13, 20) , 0 , 60 , 0 , 4 , 1 , 6 , 150 , 0.5236778918838394 ))</w:t>
      </w:r>
    </w:p>
    <w:p w:rsidR="00BC2989" w:rsidRDefault="00BC2989" w:rsidP="00BC2989">
      <w:r>
        <w:t>drivers.append(Driver( (25, 0) , (14, 19) , 0 , 60 , 0 , 4 , 1 , 6 , 132 , 0.010425144784656726 ))</w:t>
      </w:r>
    </w:p>
    <w:p w:rsidR="00BC2989" w:rsidRDefault="00BC2989" w:rsidP="00BC2989">
      <w:r>
        <w:t>drivers.append(Driver( (3, 0) , (12, 17) , 0 , 60 , 0 , 4 , 1 , 6 , 122 , 0.6510724243584727 ))</w:t>
      </w:r>
    </w:p>
    <w:p w:rsidR="00BC2989" w:rsidRDefault="00BC2989" w:rsidP="00BC2989">
      <w:r>
        <w:t>drivers.append(Driver( (25, 0) , (18, 17) , 0 , 60 , 0 , 4 , 1 , 6 , 122 , 0.5920488129939058 ))</w:t>
      </w:r>
    </w:p>
    <w:p w:rsidR="00BC2989" w:rsidRDefault="00BC2989" w:rsidP="00BC2989">
      <w:r>
        <w:t>drivers.append(Driver( (2, 0) , (18, 20) , 0 , 60 , 0 , 4 , 1 , 6 , 172 , 0.08533518654669103 ))</w:t>
      </w:r>
    </w:p>
    <w:p w:rsidR="00BC2989" w:rsidRDefault="00BC2989" w:rsidP="00BC2989">
      <w:r>
        <w:lastRenderedPageBreak/>
        <w:t>REQUESTS 10</w:t>
      </w:r>
    </w:p>
    <w:p w:rsidR="00BC2989" w:rsidRDefault="00BC2989" w:rsidP="00BC2989">
      <w:r>
        <w:t>reqs.append(Passenger( (3, 0) , (19, 0) , 0 , 17 , 0 , 1 , 3 , 125 , 125 ))</w:t>
      </w:r>
    </w:p>
    <w:p w:rsidR="00BC2989" w:rsidRDefault="00BC2989" w:rsidP="00BC2989">
      <w:r>
        <w:t>reqs.append(Passenger( (24, 0) , (14, 0) , 15 , 52 , 28 , 1 , 3 , 81 , 81 ))</w:t>
      </w:r>
    </w:p>
    <w:p w:rsidR="00BC2989" w:rsidRDefault="00BC2989" w:rsidP="00BC2989">
      <w:r>
        <w:t>reqs.append(Passenger( (4, 0) , (20, 0) , 1 , 37 , 11 , 1 , 3 , 130 , 130 ))</w:t>
      </w:r>
    </w:p>
    <w:p w:rsidR="00BC2989" w:rsidRDefault="00BC2989" w:rsidP="00BC2989">
      <w:r>
        <w:t>reqs.append(Passenger( (28, 0) , (13, 0) , 10 , 37 , 16 , 1 , 3 , 108 , 108 ))</w:t>
      </w:r>
    </w:p>
    <w:p w:rsidR="00BC2989" w:rsidRDefault="00BC2989" w:rsidP="00BC2989">
      <w:r>
        <w:t>reqs.append(Passenger( (4, 0) , (15, 0) , 4 , 20 , 6 , 1 , 3 , 76 , 76 ))</w:t>
      </w:r>
    </w:p>
    <w:p w:rsidR="00BC2989" w:rsidRDefault="00BC2989" w:rsidP="00BC2989">
      <w:r>
        <w:t>reqs.append(Passenger( (26, 0) , (19, 0) , 2 , 23 , 9 , 1 , 3 , 62 , 62 ))</w:t>
      </w:r>
    </w:p>
    <w:p w:rsidR="00BC2989" w:rsidRDefault="00BC2989" w:rsidP="00BC2989">
      <w:r>
        <w:t>reqs.append(Passenger( (1, 0) , (14, 0) , 11 , 27 , 12 , 1 , 3 , 115 , 115 ))</w:t>
      </w:r>
    </w:p>
    <w:p w:rsidR="00BC2989" w:rsidRDefault="00BC2989" w:rsidP="00BC2989">
      <w:r>
        <w:t>reqs.append(Passenger( (27, 0) , (13, 0) , 1 , 20 , 3 , 1 , 3 , 93 , 93 ))</w:t>
      </w:r>
    </w:p>
    <w:p w:rsidR="00BC2989" w:rsidRDefault="00BC2989" w:rsidP="00BC2989">
      <w:r>
        <w:t>reqs.append(Passenger( (5, 0) , (13, 0) , 1 , 37 , 15 , 1 , 3 , 56 , 56 ))</w:t>
      </w:r>
    </w:p>
    <w:p w:rsidR="00BC2989" w:rsidRDefault="00BC2989" w:rsidP="00BC2989">
      <w:r>
        <w:t>reqs.append(Passenger( (25, 0) , (16, 0) , 6 , 35 , 16 , 1 , 3 , 80 , 80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492621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EMPTY1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2 EMPTY2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3 (5, 9) 180.34741157857286 1.0</w:t>
      </w:r>
    </w:p>
    <w:p w:rsidR="00BC2989" w:rsidRDefault="00BC2989" w:rsidP="00BC2989">
      <w:r>
        <w:t xml:space="preserve">   [('d', 8), (5, 9), (9, 10), (5, 16), (9, 19), ('d', 37)]</w:t>
      </w:r>
    </w:p>
    <w:p w:rsidR="00BC2989" w:rsidRDefault="00BC2989" w:rsidP="00BC2989">
      <w:r>
        <w:t>4 EMPTY4 156 1.0</w:t>
      </w:r>
    </w:p>
    <w:p w:rsidR="00BC2989" w:rsidRDefault="00BC2989" w:rsidP="00BC2989">
      <w:r>
        <w:t xml:space="preserve">   [('d', 0), ('d', 26)]</w:t>
      </w:r>
    </w:p>
    <w:p w:rsidR="00BC2989" w:rsidRDefault="00BC2989" w:rsidP="00BC2989">
      <w:r>
        <w:t>Utility of  0 :  6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2.0</w:t>
      </w:r>
    </w:p>
    <w:p w:rsidR="00BC2989" w:rsidRDefault="00BC2989" w:rsidP="00BC2989">
      <w:r>
        <w:t>Utility of  3 :  -7.89970445654</w:t>
      </w:r>
    </w:p>
    <w:p w:rsidR="00BC2989" w:rsidRDefault="00BC2989" w:rsidP="00BC2989">
      <w:r>
        <w:lastRenderedPageBreak/>
        <w:t>Utility of  4 :  16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41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47.0</w:t>
      </w:r>
    </w:p>
    <w:p w:rsidR="00BC2989" w:rsidRDefault="00BC2989" w:rsidP="00BC2989">
      <w:r>
        <w:t>1516.347411578573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492810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EMPTY1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2 EMPTY2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3 (5, 9) 236 1.0</w:t>
      </w:r>
    </w:p>
    <w:p w:rsidR="00BC2989" w:rsidRDefault="00BC2989" w:rsidP="00BC2989">
      <w:r>
        <w:t xml:space="preserve">   [('d', 8), (5, 9), (9, 10), (5, 16), (9, 19), ('d', 37)]</w:t>
      </w:r>
    </w:p>
    <w:p w:rsidR="00BC2989" w:rsidRDefault="00BC2989" w:rsidP="00BC2989">
      <w:r>
        <w:t>4 EMPTY4 156 1.0</w:t>
      </w:r>
    </w:p>
    <w:p w:rsidR="00BC2989" w:rsidRDefault="00BC2989" w:rsidP="00BC2989">
      <w:r>
        <w:t xml:space="preserve">   [('d', 0), ('d', 26)]</w:t>
      </w:r>
    </w:p>
    <w:p w:rsidR="00BC2989" w:rsidRDefault="00BC2989" w:rsidP="00BC2989">
      <w:r>
        <w:t>Utility of  0 :  6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2.0</w:t>
      </w:r>
    </w:p>
    <w:p w:rsidR="00BC2989" w:rsidRDefault="00BC2989" w:rsidP="00BC2989">
      <w:r>
        <w:t>Utility of  3 :  -7.89970445654</w:t>
      </w:r>
    </w:p>
    <w:p w:rsidR="00BC2989" w:rsidRDefault="00BC2989" w:rsidP="00BC2989">
      <w:r>
        <w:t>Utility of  4 :  16.0</w:t>
      </w:r>
    </w:p>
    <w:p w:rsidR="00BC2989" w:rsidRDefault="00BC2989" w:rsidP="00BC2989">
      <w:r>
        <w:lastRenderedPageBreak/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41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47.0</w:t>
      </w:r>
    </w:p>
    <w:p w:rsidR="00BC2989" w:rsidRDefault="00BC2989" w:rsidP="00BC2989">
      <w:r>
        <w:t>1572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3, 0) , (16, 13) , 0 , 60 , 0 , 4 , 1 , 6 , 124 , 0.009462729173073892 ))</w:t>
      </w:r>
    </w:p>
    <w:p w:rsidR="00BC2989" w:rsidRDefault="00BC2989" w:rsidP="00BC2989">
      <w:r>
        <w:t>drivers.append(Driver( (26, 0) , (13, 20) , 0 , 60 , 0 , 4 , 1 , 6 , 161 , 0.7729763034654585 ))</w:t>
      </w:r>
    </w:p>
    <w:p w:rsidR="00BC2989" w:rsidRDefault="00BC2989" w:rsidP="00BC2989">
      <w:r>
        <w:t>drivers.append(Driver( (4, 0) , (14, 14) , 0 , 60 , 0 , 4 , 1 , 6 , 120 , 0.5571294020021772 ))</w:t>
      </w:r>
    </w:p>
    <w:p w:rsidR="00BC2989" w:rsidRDefault="00BC2989" w:rsidP="00BC2989">
      <w:r>
        <w:t>drivers.append(Driver( (25, 0) , (18, 18) , 0 , 60 , 0 , 4 , 1 , 6 , 125 , 0.22975252790353573 ))</w:t>
      </w:r>
    </w:p>
    <w:p w:rsidR="00BC2989" w:rsidRDefault="00BC2989" w:rsidP="00BC2989">
      <w:r>
        <w:t>drivers.append(Driver( (0, 0) , (19, 13) , 0 , 60 , 0 , 4 , 1 , 6 , 145 , 0.317984537084988 ))</w:t>
      </w:r>
    </w:p>
    <w:p w:rsidR="00BC2989" w:rsidRDefault="00BC2989" w:rsidP="00BC2989">
      <w:r>
        <w:t>REQUESTS 11</w:t>
      </w:r>
    </w:p>
    <w:p w:rsidR="00BC2989" w:rsidRDefault="00BC2989" w:rsidP="00BC2989">
      <w:r>
        <w:t>reqs.append(Passenger( (5, 0) , (17, 0) , 4 , 31 , 11 , 1 , 3 , 83 , 83 ))</w:t>
      </w:r>
    </w:p>
    <w:p w:rsidR="00BC2989" w:rsidRDefault="00BC2989" w:rsidP="00BC2989">
      <w:r>
        <w:t>reqs.append(Passenger( (29, 0) , (19, 0) , 13 , 24 , 13 , 1 , 3 , 86 , 86 ))</w:t>
      </w:r>
    </w:p>
    <w:p w:rsidR="00BC2989" w:rsidRDefault="00BC2989" w:rsidP="00BC2989">
      <w:r>
        <w:t>reqs.append(Passenger( (5, 0) , (18, 0) , 7 , 48 , 21 , 1 , 3 , 103 , 103 ))</w:t>
      </w:r>
    </w:p>
    <w:p w:rsidR="00BC2989" w:rsidRDefault="00BC2989" w:rsidP="00BC2989">
      <w:r>
        <w:t>reqs.append(Passenger( (26, 0) , (13, 0) , 2 , 24 , 6 , 1 , 3 , 114 , 114 ))</w:t>
      </w:r>
    </w:p>
    <w:p w:rsidR="00BC2989" w:rsidRDefault="00BC2989" w:rsidP="00BC2989">
      <w:r>
        <w:t>reqs.append(Passenger( (3, 0) , (18, 0) , 1 , 21 , 3 , 1 , 3 , 131 , 131 ))</w:t>
      </w:r>
    </w:p>
    <w:p w:rsidR="00BC2989" w:rsidRDefault="00BC2989" w:rsidP="00BC2989">
      <w:r>
        <w:t>reqs.append(Passenger( (25, 0) , (16, 0) , 6 , 20 , 8 , 1 , 3 , 71 , 71 ))</w:t>
      </w:r>
    </w:p>
    <w:p w:rsidR="00BC2989" w:rsidRDefault="00BC2989" w:rsidP="00BC2989">
      <w:r>
        <w:t>reqs.append(Passenger( (5, 0) , (15, 0) , 12 , 48 , 25 , 1 , 3 , 61 , 61 ))</w:t>
      </w:r>
    </w:p>
    <w:p w:rsidR="00BC2989" w:rsidRDefault="00BC2989" w:rsidP="00BC2989">
      <w:r>
        <w:t>reqs.append(Passenger( (26, 0) , (17, 0) , 11 , 39 , 20 , 1 , 3 , 61 , 61 ))</w:t>
      </w:r>
    </w:p>
    <w:p w:rsidR="00BC2989" w:rsidRDefault="00BC2989" w:rsidP="00BC2989">
      <w:r>
        <w:t>reqs.append(Passenger( (3, 0) , (15, 0) , 13 , 25 , 13 , 1 , 3 , 99 , 99 ))</w:t>
      </w:r>
    </w:p>
    <w:p w:rsidR="00BC2989" w:rsidRDefault="00BC2989" w:rsidP="00BC2989">
      <w:r>
        <w:t>reqs.append(Passenger( (26, 0) , (12, 0) , 11 , 38 , 17 , 1 , 3 , 89 , 89 ))</w:t>
      </w:r>
    </w:p>
    <w:p w:rsidR="00BC2989" w:rsidRDefault="00BC2989" w:rsidP="00BC2989">
      <w:r>
        <w:lastRenderedPageBreak/>
        <w:t>reqs.append(Passenger( (0, 0) , (20, 0) , 2 , 48 , 15 , 1 , 3 , 127 , 127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.539883</w:t>
      </w:r>
    </w:p>
    <w:p w:rsidR="00BC2989" w:rsidRDefault="00BC2989" w:rsidP="00BC2989">
      <w:r>
        <w:t>0 EMPTY0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1 (3, 7, 9) 228.4156966593884 1.0</w:t>
      </w:r>
    </w:p>
    <w:p w:rsidR="00BC2989" w:rsidRDefault="00BC2989" w:rsidP="00BC2989">
      <w:r>
        <w:t xml:space="preserve">   [('d', 11), (3, 11), (7, 11), (9, 11), (7, 20), (3, 24), (9, 25), ('d', 46)]</w:t>
      </w:r>
    </w:p>
    <w:p w:rsidR="00BC2989" w:rsidRDefault="00BC2989" w:rsidP="00BC2989">
      <w:r>
        <w:t>2 (4,) 185.08687142781275 1.0</w:t>
      </w:r>
    </w:p>
    <w:p w:rsidR="00BC2989" w:rsidRDefault="00BC2989" w:rsidP="00BC2989">
      <w:r>
        <w:t xml:space="preserve">   [('d', 1), (0, 2), (0, 17), ('d', 32)]</w:t>
      </w:r>
    </w:p>
    <w:p w:rsidR="00BC2989" w:rsidRDefault="00BC2989" w:rsidP="00BC2989">
      <w:r>
        <w:t>3 EMPTY3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4 EMPTY4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Utility of  0 :  10.0</w:t>
      </w:r>
    </w:p>
    <w:p w:rsidR="00BC2989" w:rsidRDefault="00BC2989" w:rsidP="00BC2989">
      <w:r>
        <w:t>Utility of  1 :  45.1247772713</w:t>
      </w:r>
    </w:p>
    <w:p w:rsidR="00BC2989" w:rsidRDefault="00BC2989" w:rsidP="00BC2989">
      <w:r>
        <w:t>Utility of  2 :  -50.8432473419</w:t>
      </w:r>
    </w:p>
    <w:p w:rsidR="00BC2989" w:rsidRDefault="00BC2989" w:rsidP="00BC2989">
      <w:r>
        <w:t>Utility of  3 :  5.0</w:t>
      </w:r>
    </w:p>
    <w:p w:rsidR="00BC2989" w:rsidRDefault="00BC2989" w:rsidP="00BC2989">
      <w:r>
        <w:t>Utility of  4 :  1.0</w:t>
      </w:r>
    </w:p>
    <w:p w:rsidR="00BC2989" w:rsidRDefault="00BC2989" w:rsidP="00BC2989">
      <w:r>
        <w:t>Utility of  0 :  29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7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25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lastRenderedPageBreak/>
        <w:t>Utility of  9 :  41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1421.5025680872013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.536253</w:t>
      </w:r>
    </w:p>
    <w:p w:rsidR="00BC2989" w:rsidRDefault="00BC2989" w:rsidP="00BC2989">
      <w:r>
        <w:t>0 EMPTY0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1 (3, 7, 9) 349 1.0</w:t>
      </w:r>
    </w:p>
    <w:p w:rsidR="00BC2989" w:rsidRDefault="00BC2989" w:rsidP="00BC2989">
      <w:r>
        <w:t xml:space="preserve">   [('d', 11), (3, 11), (7, 11), (9, 11), (7, 20), (3, 24), (9, 25), ('d', 46)]</w:t>
      </w:r>
    </w:p>
    <w:p w:rsidR="00BC2989" w:rsidRDefault="00BC2989" w:rsidP="00BC2989">
      <w:r>
        <w:t>2 (4,) 233 1.0</w:t>
      </w:r>
    </w:p>
    <w:p w:rsidR="00BC2989" w:rsidRDefault="00BC2989" w:rsidP="00BC2989">
      <w:r>
        <w:t xml:space="preserve">   [('d', 1), (0, 2), (0, 17), ('d', 32)]</w:t>
      </w:r>
    </w:p>
    <w:p w:rsidR="00BC2989" w:rsidRDefault="00BC2989" w:rsidP="00BC2989">
      <w:r>
        <w:t>3 EMPTY3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4 EMPTY4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Utility of  0 :  10.0</w:t>
      </w:r>
    </w:p>
    <w:p w:rsidR="00BC2989" w:rsidRDefault="00BC2989" w:rsidP="00BC2989">
      <w:r>
        <w:t>Utility of  1 :  45.1247772713</w:t>
      </w:r>
    </w:p>
    <w:p w:rsidR="00BC2989" w:rsidRDefault="00BC2989" w:rsidP="00BC2989">
      <w:r>
        <w:t>Utility of  2 :  -50.8432473419</w:t>
      </w:r>
    </w:p>
    <w:p w:rsidR="00BC2989" w:rsidRDefault="00BC2989" w:rsidP="00BC2989">
      <w:r>
        <w:t>Utility of  3 :  5.0</w:t>
      </w:r>
    </w:p>
    <w:p w:rsidR="00BC2989" w:rsidRDefault="00BC2989" w:rsidP="00BC2989">
      <w:r>
        <w:t>Utility of  4 :  1.0</w:t>
      </w:r>
    </w:p>
    <w:p w:rsidR="00BC2989" w:rsidRDefault="00BC2989" w:rsidP="00BC2989">
      <w:r>
        <w:t>Utility of  0 :  29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7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25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lastRenderedPageBreak/>
        <w:t>Utility of  9 :  41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1590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0, 0) , (12, 12) , 0 , 60 , 0 , 4 , 1 , 6 , 118 , 0.3143701012684261 ))</w:t>
      </w:r>
    </w:p>
    <w:p w:rsidR="00BC2989" w:rsidRDefault="00BC2989" w:rsidP="00BC2989">
      <w:r>
        <w:t>drivers.append(Driver( (26, 0) , (17, 18) , 0 , 60 , 0 , 4 , 1 , 6 , 132 , 0.983668884331859 ))</w:t>
      </w:r>
    </w:p>
    <w:p w:rsidR="00BC2989" w:rsidRDefault="00BC2989" w:rsidP="00BC2989">
      <w:r>
        <w:t>drivers.append(Driver( (4, 0) , (19, 15) , 0 , 60 , 0 , 4 , 1 , 6 , 133 , 0.21646638429430665 ))</w:t>
      </w:r>
    </w:p>
    <w:p w:rsidR="00BC2989" w:rsidRDefault="00BC2989" w:rsidP="00BC2989">
      <w:r>
        <w:t>drivers.append(Driver( (26, 0) , (15, 13) , 0 , 60 , 0 , 4 , 1 , 6 , 120 , 0.2404200738893365 ))</w:t>
      </w:r>
    </w:p>
    <w:p w:rsidR="00BC2989" w:rsidRDefault="00BC2989" w:rsidP="00BC2989">
      <w:r>
        <w:t>drivers.append(Driver( (1, 0) , (19, 15) , 0 , 60 , 0 , 4 , 1 , 6 , 155 , 0.21389551244852834 ))</w:t>
      </w:r>
    </w:p>
    <w:p w:rsidR="00BC2989" w:rsidRDefault="00BC2989" w:rsidP="00BC2989">
      <w:r>
        <w:t>REQUESTS 12</w:t>
      </w:r>
    </w:p>
    <w:p w:rsidR="00BC2989" w:rsidRDefault="00BC2989" w:rsidP="00BC2989">
      <w:r>
        <w:t>reqs.append(Passenger( (3, 0) , (20, 0) , 2 , 22 , 3 , 1 , 3 , 136 , 136 ))</w:t>
      </w:r>
    </w:p>
    <w:p w:rsidR="00BC2989" w:rsidRDefault="00BC2989" w:rsidP="00BC2989">
      <w:r>
        <w:t>reqs.append(Passenger( (24, 0) , (16, 0) , 1 , 10 , 1 , 1 , 3 , 51 , 51 ))</w:t>
      </w:r>
    </w:p>
    <w:p w:rsidR="00BC2989" w:rsidRDefault="00BC2989" w:rsidP="00BC2989">
      <w:r>
        <w:t>reqs.append(Passenger( (0, 0) , (18, 0) , 8 , 51 , 20 , 1 , 3 , 160 , 160 ))</w:t>
      </w:r>
    </w:p>
    <w:p w:rsidR="00BC2989" w:rsidRDefault="00BC2989" w:rsidP="00BC2989">
      <w:r>
        <w:t>reqs.append(Passenger( (27, 0) , (16, 0) , 13 , 35 , 18 , 1 , 3 , 93 , 93 ))</w:t>
      </w:r>
    </w:p>
    <w:p w:rsidR="00BC2989" w:rsidRDefault="00BC2989" w:rsidP="00BC2989">
      <w:r>
        <w:t>reqs.append(Passenger( (0, 0) , (19, 0) , 1 , 35 , 8 , 1 , 3 , 132 , 132 ))</w:t>
      </w:r>
    </w:p>
    <w:p w:rsidR="00BC2989" w:rsidRDefault="00BC2989" w:rsidP="00BC2989">
      <w:r>
        <w:t>reqs.append(Passenger( (25, 0) , (15, 0) , 15 , 45 , 25 , 1 , 3 , 86 , 86 ))</w:t>
      </w:r>
    </w:p>
    <w:p w:rsidR="00BC2989" w:rsidRDefault="00BC2989" w:rsidP="00BC2989">
      <w:r>
        <w:t>reqs.append(Passenger( (2, 0) , (20, 0) , 9 , 28 , 9 , 1 , 3 , 137 , 137 ))</w:t>
      </w:r>
    </w:p>
    <w:p w:rsidR="00BC2989" w:rsidRDefault="00BC2989" w:rsidP="00BC2989">
      <w:r>
        <w:t>reqs.append(Passenger( (24, 0) , (19, 0) , 22 , 32 , 24 , 1 , 3 , 30 , 30 ))</w:t>
      </w:r>
    </w:p>
    <w:p w:rsidR="00BC2989" w:rsidRDefault="00BC2989" w:rsidP="00BC2989">
      <w:r>
        <w:t>reqs.append(Passenger( (0, 0) , (16, 0) , 6 , 37 , 13 , 1 , 3 , 112 , 112 ))</w:t>
      </w:r>
    </w:p>
    <w:p w:rsidR="00BC2989" w:rsidRDefault="00BC2989" w:rsidP="00BC2989">
      <w:r>
        <w:t>reqs.append(Passenger( (29, 0) , (15, 0) , 8 , 43 , 18 , 1 , 3 , 111 , 111 ))</w:t>
      </w:r>
    </w:p>
    <w:p w:rsidR="00BC2989" w:rsidRDefault="00BC2989" w:rsidP="00BC2989">
      <w:r>
        <w:t>reqs.append(Passenger( (1, 0) , (13, 0) , 6 , 45 , 19 , 1 , 3 , 81 , 81 ))</w:t>
      </w:r>
    </w:p>
    <w:p w:rsidR="00BC2989" w:rsidRDefault="00BC2989" w:rsidP="00BC2989">
      <w:r>
        <w:t>reqs.append(Passenger( (27, 0) , (18, 0) , 17 , 33 , 20 , 1 , 3 , 71 , 71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2.632657</w:t>
      </w:r>
    </w:p>
    <w:p w:rsidR="00BC2989" w:rsidRDefault="00BC2989" w:rsidP="00BC2989">
      <w:r>
        <w:t>0 EMPTY0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lastRenderedPageBreak/>
        <w:t>1 (3, 5, 9, 11) 142.7398254880043 1.0</w:t>
      </w:r>
    </w:p>
    <w:p w:rsidR="00BC2989" w:rsidRDefault="00BC2989" w:rsidP="00BC2989">
      <w:r>
        <w:t xml:space="preserve">   [('d', 15), (9, 18), (3, 20), (11, 20), (5, 22), (11, 29), (3, 31), (9, 32), (5, 32), ('d', 51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EMPTY3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4 EMPTY4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Utility of  0 :  16.0</w:t>
      </w:r>
    </w:p>
    <w:p w:rsidR="00BC2989" w:rsidRDefault="00BC2989" w:rsidP="00BC2989">
      <w:r>
        <w:t>Utility of  1 :  121.34183009</w:t>
      </w:r>
    </w:p>
    <w:p w:rsidR="00BC2989" w:rsidRDefault="00BC2989" w:rsidP="00BC2989">
      <w:r>
        <w:t>Utility of  2 :  1.0</w:t>
      </w:r>
    </w:p>
    <w:p w:rsidR="00BC2989" w:rsidRDefault="00BC2989" w:rsidP="00BC2989">
      <w:r>
        <w:t>Utility of  3 :  12.0</w:t>
      </w:r>
    </w:p>
    <w:p w:rsidR="00BC2989" w:rsidRDefault="00BC2989" w:rsidP="00BC2989">
      <w:r>
        <w:t>Utility of  4 :  11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58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53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69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44.0</w:t>
      </w:r>
    </w:p>
    <w:p w:rsidR="00BC2989" w:rsidRDefault="00BC2989" w:rsidP="00BC2989">
      <w:r>
        <w:t>1467.7398254880043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5.579330</w:t>
      </w:r>
    </w:p>
    <w:p w:rsidR="00BC2989" w:rsidRDefault="00BC2989" w:rsidP="00BC2989">
      <w:r>
        <w:t>0 EMPTY0 102 1.0</w:t>
      </w:r>
    </w:p>
    <w:p w:rsidR="00BC2989" w:rsidRDefault="00BC2989" w:rsidP="00BC2989">
      <w:r>
        <w:lastRenderedPageBreak/>
        <w:t xml:space="preserve">   [('d', 0), ('d', 17)]</w:t>
      </w:r>
    </w:p>
    <w:p w:rsidR="00BC2989" w:rsidRDefault="00BC2989" w:rsidP="00BC2989">
      <w:r>
        <w:t>1 (3, 5, 9, 11) 368 1.0</w:t>
      </w:r>
    </w:p>
    <w:p w:rsidR="00BC2989" w:rsidRDefault="00BC2989" w:rsidP="00BC2989">
      <w:r>
        <w:t xml:space="preserve">   [('d', 15), (9, 18), (3, 20), (11, 20), (5, 22), (11, 29), (3, 31), (9, 32), (5, 32), ('d', 51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EMPTY3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4 EMPTY4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Utility of  0 :  16.0</w:t>
      </w:r>
    </w:p>
    <w:p w:rsidR="00BC2989" w:rsidRDefault="00BC2989" w:rsidP="00BC2989">
      <w:r>
        <w:t>Utility of  1 :  121.34183009</w:t>
      </w:r>
    </w:p>
    <w:p w:rsidR="00BC2989" w:rsidRDefault="00BC2989" w:rsidP="00BC2989">
      <w:r>
        <w:t>Utility of  2 :  1.0</w:t>
      </w:r>
    </w:p>
    <w:p w:rsidR="00BC2989" w:rsidRDefault="00BC2989" w:rsidP="00BC2989">
      <w:r>
        <w:t>Utility of  3 :  12.0</w:t>
      </w:r>
    </w:p>
    <w:p w:rsidR="00BC2989" w:rsidRDefault="00BC2989" w:rsidP="00BC2989">
      <w:r>
        <w:t>Utility of  4 :  11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58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53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69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44.0</w:t>
      </w:r>
    </w:p>
    <w:p w:rsidR="00BC2989" w:rsidRDefault="00BC2989" w:rsidP="00BC2989">
      <w:r>
        <w:t>1693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lastRenderedPageBreak/>
        <w:t>drivers.append(Driver( (2, 0) , (13, 20) , 0 , 60 , 0 , 4 , 1 , 6 , 152 , 0.20470672408148416 ))</w:t>
      </w:r>
    </w:p>
    <w:p w:rsidR="00BC2989" w:rsidRDefault="00BC2989" w:rsidP="00BC2989">
      <w:r>
        <w:t>drivers.append(Driver( (28, 0) , (19, 17) , 0 , 60 , 0 , 4 , 1 , 6 , 137 , 0.4307755184387656 ))</w:t>
      </w:r>
    </w:p>
    <w:p w:rsidR="00BC2989" w:rsidRDefault="00BC2989" w:rsidP="00BC2989">
      <w:r>
        <w:t>drivers.append(Driver( (1, 0) , (17, 16) , 0 , 60 , 0 , 4 , 1 , 6 , 139 , 0.1469113566830762 ))</w:t>
      </w:r>
    </w:p>
    <w:p w:rsidR="00BC2989" w:rsidRDefault="00BC2989" w:rsidP="00BC2989">
      <w:r>
        <w:t>drivers.append(Driver( (26, 0) , (17, 12) , 0 , 60 , 0 , 4 , 1 , 6 , 93 , 0.01920810235184245 ))</w:t>
      </w:r>
    </w:p>
    <w:p w:rsidR="00BC2989" w:rsidRDefault="00BC2989" w:rsidP="00BC2989">
      <w:r>
        <w:t>drivers.append(Driver( (5, 0) , (14, 16) , 0 , 60 , 0 , 4 , 1 , 6 , 124 , 0.12137426056829592 ))</w:t>
      </w:r>
    </w:p>
    <w:p w:rsidR="00BC2989" w:rsidRDefault="00BC2989" w:rsidP="00BC2989">
      <w:r>
        <w:t>REQUESTS 13</w:t>
      </w:r>
    </w:p>
    <w:p w:rsidR="00BC2989" w:rsidRDefault="00BC2989" w:rsidP="00BC2989">
      <w:r>
        <w:t>reqs.append(Passenger( (4, 0) , (19, 0) , 11 , 42 , 19 , 1 , 3 , 110 , 110 ))</w:t>
      </w:r>
    </w:p>
    <w:p w:rsidR="00BC2989" w:rsidRDefault="00BC2989" w:rsidP="00BC2989">
      <w:r>
        <w:t>reqs.append(Passenger( (26, 0) , (18, 0) , 2 , 17 , 5 , 1 , 3 , 56 , 56 ))</w:t>
      </w:r>
    </w:p>
    <w:p w:rsidR="00BC2989" w:rsidRDefault="00BC2989" w:rsidP="00BC2989">
      <w:r>
        <w:t>reqs.append(Passenger( (1, 0) , (17, 0) , 6 , 35 , 12 , 1 , 3 , 139 , 139 ))</w:t>
      </w:r>
    </w:p>
    <w:p w:rsidR="00BC2989" w:rsidRDefault="00BC2989" w:rsidP="00BC2989">
      <w:r>
        <w:t>reqs.append(Passenger( (24, 0) , (16, 0) , 10 , 20 , 11 , 1 , 3 , 48 , 48 ))</w:t>
      </w:r>
    </w:p>
    <w:p w:rsidR="00BC2989" w:rsidRDefault="00BC2989" w:rsidP="00BC2989">
      <w:r>
        <w:t>reqs.append(Passenger( (2, 0) , (19, 0) , 3 , 46 , 16 , 1 , 3 , 150 , 150 ))</w:t>
      </w:r>
    </w:p>
    <w:p w:rsidR="00BC2989" w:rsidRDefault="00BC2989" w:rsidP="00BC2989">
      <w:r>
        <w:t>reqs.append(Passenger( (27, 0) , (18, 0) , 8 , 20 , 9 , 1 , 3 , 76 , 76 ))</w:t>
      </w:r>
    </w:p>
    <w:p w:rsidR="00BC2989" w:rsidRDefault="00BC2989" w:rsidP="00BC2989">
      <w:r>
        <w:t>reqs.append(Passenger( (5, 0) , (13, 0) , 17 , 34 , 21 , 1 , 3 , 51 , 51 ))</w:t>
      </w:r>
    </w:p>
    <w:p w:rsidR="00BC2989" w:rsidRDefault="00BC2989" w:rsidP="00BC2989">
      <w:r>
        <w:t>reqs.append(Passenger( (24, 0) , (19, 0) , 14 , 25 , 17 , 1 , 3 , 36 , 36 ))</w:t>
      </w:r>
    </w:p>
    <w:p w:rsidR="00BC2989" w:rsidRDefault="00BC2989" w:rsidP="00BC2989">
      <w:r>
        <w:t>reqs.append(Passenger( (2, 0) , (15, 0) , 0 , 34 , 10 , 1 , 3 , 99 , 99 ))</w:t>
      </w:r>
    </w:p>
    <w:p w:rsidR="00BC2989" w:rsidRDefault="00BC2989" w:rsidP="00BC2989">
      <w:r>
        <w:t>reqs.append(Passenger( (28, 0) , (14, 0) , 2 , 43 , 15 , 1 , 3 , 110 , 110 ))</w:t>
      </w:r>
    </w:p>
    <w:p w:rsidR="00BC2989" w:rsidRDefault="00BC2989" w:rsidP="00BC2989">
      <w:r>
        <w:t>reqs.append(Passenger( (0, 0) , (12, 0) , 6 , 32 , 13 , 1 , 3 , 100 , 100 ))</w:t>
      </w:r>
    </w:p>
    <w:p w:rsidR="00BC2989" w:rsidRDefault="00BC2989" w:rsidP="00BC2989">
      <w:r>
        <w:t>reqs.append(Passenger( (29, 0) , (20, 0) , 4 , 37 , 16 , 1 , 3 , 57 , 57 ))</w:t>
      </w:r>
    </w:p>
    <w:p w:rsidR="00BC2989" w:rsidRDefault="00BC2989" w:rsidP="00BC2989">
      <w:r>
        <w:t>reqs.append(Passenger( (4, 0) , (19, 0) , 2 , 44 , 15 , 1 , 3 , 131 , 131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531735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EMPTY2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lastRenderedPageBreak/>
        <w:t>3 EMPTY3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4 EMPTY4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14.0</w:t>
      </w:r>
    </w:p>
    <w:p w:rsidR="00BC2989" w:rsidRDefault="00BC2989" w:rsidP="00BC2989">
      <w:r>
        <w:t>Utility of  1 :  17.0</w:t>
      </w:r>
    </w:p>
    <w:p w:rsidR="00BC2989" w:rsidRDefault="00BC2989" w:rsidP="00BC2989">
      <w:r>
        <w:t>Utility of  2 :  1.0</w:t>
      </w:r>
    </w:p>
    <w:p w:rsidR="00BC2989" w:rsidRDefault="00BC2989" w:rsidP="00BC2989">
      <w:r>
        <w:t>Utility of  3 :  3.0</w:t>
      </w:r>
    </w:p>
    <w:p w:rsidR="00BC2989" w:rsidRDefault="00BC2989" w:rsidP="00BC2989">
      <w:r>
        <w:t>Utility of  4 :  10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0.0</w:t>
      </w:r>
    </w:p>
    <w:p w:rsidR="00BC2989" w:rsidRDefault="00BC2989" w:rsidP="00BC2989">
      <w:r>
        <w:t>1763.0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524327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lastRenderedPageBreak/>
        <w:t>2 EMPTY2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3 EMPTY3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4 EMPTY4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14.0</w:t>
      </w:r>
    </w:p>
    <w:p w:rsidR="00BC2989" w:rsidRDefault="00BC2989" w:rsidP="00BC2989">
      <w:r>
        <w:t>Utility of  1 :  17.0</w:t>
      </w:r>
    </w:p>
    <w:p w:rsidR="00BC2989" w:rsidRDefault="00BC2989" w:rsidP="00BC2989">
      <w:r>
        <w:t>Utility of  2 :  1.0</w:t>
      </w:r>
    </w:p>
    <w:p w:rsidR="00BC2989" w:rsidRDefault="00BC2989" w:rsidP="00BC2989">
      <w:r>
        <w:t>Utility of  3 :  3.0</w:t>
      </w:r>
    </w:p>
    <w:p w:rsidR="00BC2989" w:rsidRDefault="00BC2989" w:rsidP="00BC2989">
      <w:r>
        <w:t>Utility of  4 :  10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0.0</w:t>
      </w:r>
    </w:p>
    <w:p w:rsidR="00BC2989" w:rsidRDefault="00BC2989" w:rsidP="00BC2989">
      <w:r>
        <w:t>1763.0</w:t>
      </w:r>
    </w:p>
    <w:p w:rsidR="00BC2989" w:rsidRDefault="00BC2989" w:rsidP="00BC2989"/>
    <w:p w:rsidR="00BC2989" w:rsidRDefault="00BC2989" w:rsidP="00BC2989">
      <w:r>
        <w:t>DRIVERS 5</w:t>
      </w:r>
    </w:p>
    <w:p w:rsidR="00BC2989" w:rsidRDefault="00BC2989" w:rsidP="00BC2989">
      <w:r>
        <w:t>drivers.append(Driver( (0, 0) , (13, 19) , 0 , 60 , 0 , 4 , 1 , 6 , 147 , 0.19043201926440312 ))</w:t>
      </w:r>
    </w:p>
    <w:p w:rsidR="00BC2989" w:rsidRDefault="00BC2989" w:rsidP="00BC2989">
      <w:r>
        <w:t>drivers.append(Driver( (28, 0) , (18, 20) , 0 , 60 , 0 , 4 , 1 , 6 , 140 , 0.8799585512079483 ))</w:t>
      </w:r>
    </w:p>
    <w:p w:rsidR="00BC2989" w:rsidRDefault="00BC2989" w:rsidP="00BC2989">
      <w:r>
        <w:lastRenderedPageBreak/>
        <w:t>drivers.append(Driver( (0, 0) , (16, 18) , 0 , 60 , 0 , 4 , 1 , 6 , 156 , 0.4536314093935394 ))</w:t>
      </w:r>
    </w:p>
    <w:p w:rsidR="00BC2989" w:rsidRDefault="00BC2989" w:rsidP="00BC2989">
      <w:r>
        <w:t>drivers.append(Driver( (29, 0) , (13, 16) , 0 , 60 , 0 , 4 , 1 , 6 , 159 , 0.336911959277309 ))</w:t>
      </w:r>
    </w:p>
    <w:p w:rsidR="00BC2989" w:rsidRDefault="00BC2989" w:rsidP="00BC2989">
      <w:r>
        <w:t>drivers.append(Driver( (3, 0) , (16, 14) , 0 , 60 , 0 , 4 , 1 , 6 , 124 , 0.3243738179587743 ))</w:t>
      </w:r>
    </w:p>
    <w:p w:rsidR="00BC2989" w:rsidRDefault="00BC2989" w:rsidP="00BC2989">
      <w:r>
        <w:t>REQUESTS 14</w:t>
      </w:r>
    </w:p>
    <w:p w:rsidR="00BC2989" w:rsidRDefault="00BC2989" w:rsidP="00BC2989">
      <w:r>
        <w:t>reqs.append(Passenger( (3, 0) , (15, 0) , 7 , 40 , 17 , 1 , 3 , 105 , 105 ))</w:t>
      </w:r>
    </w:p>
    <w:p w:rsidR="00BC2989" w:rsidRDefault="00BC2989" w:rsidP="00BC2989">
      <w:r>
        <w:t>reqs.append(Passenger( (26, 0) , (12, 0) , 13 , 39 , 19 , 1 , 3 , 114 , 114 ))</w:t>
      </w:r>
    </w:p>
    <w:p w:rsidR="00BC2989" w:rsidRDefault="00BC2989" w:rsidP="00BC2989">
      <w:r>
        <w:t>reqs.append(Passenger( (1, 0) , (16, 0) , 9 , 50 , 22 , 1 , 3 , 121 , 121 ))</w:t>
      </w:r>
    </w:p>
    <w:p w:rsidR="00BC2989" w:rsidRDefault="00BC2989" w:rsidP="00BC2989">
      <w:r>
        <w:t>reqs.append(Passenger( (28, 0) , (14, 0) , 0 , 18 , 2 , 1 , 3 , 91 , 91 ))</w:t>
      </w:r>
    </w:p>
    <w:p w:rsidR="00BC2989" w:rsidRDefault="00BC2989" w:rsidP="00BC2989">
      <w:r>
        <w:t>reqs.append(Passenger( (2, 0) , (15, 0) , 1 , 14 , 1 , 1 , 3 , 99 , 99 ))</w:t>
      </w:r>
    </w:p>
    <w:p w:rsidR="00BC2989" w:rsidRDefault="00BC2989" w:rsidP="00BC2989">
      <w:r>
        <w:t>reqs.append(Passenger( (26, 0) , (13, 0) , 11 , 31 , 14 , 1 , 3 , 109 , 109 ))</w:t>
      </w:r>
    </w:p>
    <w:p w:rsidR="00BC2989" w:rsidRDefault="00BC2989" w:rsidP="00BC2989">
      <w:r>
        <w:t>reqs.append(Passenger( (0, 0) , (13, 0) , 0 , 34 , 10 , 1 , 3 , 87 , 87 ))</w:t>
      </w:r>
    </w:p>
    <w:p w:rsidR="00BC2989" w:rsidRDefault="00BC2989" w:rsidP="00BC2989">
      <w:r>
        <w:t>reqs.append(Passenger( (24, 0) , (12, 0) , 15 , 29 , 16 , 1 , 3 , 104 , 104 ))</w:t>
      </w:r>
    </w:p>
    <w:p w:rsidR="00BC2989" w:rsidRDefault="00BC2989" w:rsidP="00BC2989">
      <w:r>
        <w:t>reqs.append(Passenger( (5, 0) , (12, 0) , 0 , 25 , 9 , 1 , 3 , 62 , 62 ))</w:t>
      </w:r>
    </w:p>
    <w:p w:rsidR="00BC2989" w:rsidRDefault="00BC2989" w:rsidP="00BC2989">
      <w:r>
        <w:t>reqs.append(Passenger( (29, 0) , (17, 0) , 10 , 36 , 17 , 1 , 3 , 76 , 76 ))</w:t>
      </w:r>
    </w:p>
    <w:p w:rsidR="00BC2989" w:rsidRDefault="00BC2989" w:rsidP="00BC2989">
      <w:r>
        <w:t>reqs.append(Passenger( (5, 0) , (17, 0) , 9 , 24 , 10 , 1 , 3 , 97 , 97 ))</w:t>
      </w:r>
    </w:p>
    <w:p w:rsidR="00BC2989" w:rsidRDefault="00BC2989" w:rsidP="00BC2989">
      <w:r>
        <w:t>reqs.append(Passenger( (29, 0) , (13, 0) , 1 , 36 , 10 , 1 , 3 , 118 , 118 ))</w:t>
      </w:r>
    </w:p>
    <w:p w:rsidR="00BC2989" w:rsidRDefault="00BC2989" w:rsidP="00BC2989">
      <w:r>
        <w:t>reqs.append(Passenger( (5, 0) , (12, 0) , 12 , 45 , 25 , 1 , 3 , 45 , 45 ))</w:t>
      </w:r>
    </w:p>
    <w:p w:rsidR="00BC2989" w:rsidRDefault="00BC2989" w:rsidP="00BC2989">
      <w:r>
        <w:t>reqs.append(Passenger( (27, 0) , (14, 0) , 0 , 33 , 10 , 1 , 3 , 91 , 91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4.239577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(1, 5, 11, 13) 187.69094248110164 1.0</w:t>
      </w:r>
    </w:p>
    <w:p w:rsidR="00BC2989" w:rsidRDefault="00BC2989" w:rsidP="00BC2989">
      <w:r>
        <w:t xml:space="preserve">   [('d', 9), (11, 10), (13, 12), (5, 13), (1, 13), (13, 25), (11, 26), (5, 26), (1, 27), ('d', 48)]</w:t>
      </w:r>
    </w:p>
    <w:p w:rsidR="00BC2989" w:rsidRDefault="00BC2989" w:rsidP="00BC2989">
      <w:r>
        <w:t>2 (6,) 219.22569234911012 1.0</w:t>
      </w:r>
    </w:p>
    <w:p w:rsidR="00BC2989" w:rsidRDefault="00BC2989" w:rsidP="00BC2989">
      <w:r>
        <w:t xml:space="preserve">   [('d', 0), (0, 0), (0, 13), ('d', 32)]</w:t>
      </w:r>
    </w:p>
    <w:p w:rsidR="00BC2989" w:rsidRDefault="00BC2989" w:rsidP="00BC2989">
      <w:r>
        <w:t>3 (9,) 213.52352162890764 1.0</w:t>
      </w:r>
    </w:p>
    <w:p w:rsidR="00BC2989" w:rsidRDefault="00BC2989" w:rsidP="00BC2989">
      <w:r>
        <w:lastRenderedPageBreak/>
        <w:t xml:space="preserve">   [('d', 10), (0, 10), (0, 22), ('d', 39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Utility of  0 :  3.0</w:t>
      </w:r>
    </w:p>
    <w:p w:rsidR="00BC2989" w:rsidRDefault="00BC2989" w:rsidP="00BC2989">
      <w:r>
        <w:t>Utility of  1 :  121.389430558</w:t>
      </w:r>
    </w:p>
    <w:p w:rsidR="00BC2989" w:rsidRDefault="00BC2989" w:rsidP="00BC2989">
      <w:r>
        <w:t>Utility of  2 :  -13.7720609397</w:t>
      </w:r>
    </w:p>
    <w:p w:rsidR="00BC2989" w:rsidRDefault="00BC2989" w:rsidP="00BC2989">
      <w:r>
        <w:t>Utility of  3 :  -34.4335348598</w:t>
      </w:r>
    </w:p>
    <w:p w:rsidR="00BC2989" w:rsidRDefault="00BC2989" w:rsidP="00BC2989">
      <w:r>
        <w:t>Utility of  4 :  4.0</w:t>
      </w:r>
    </w:p>
    <w:p w:rsidR="00BC2989" w:rsidRDefault="00BC2989" w:rsidP="00BC2989">
      <w:r>
        <w:t>Utility of  0 :  -47.0</w:t>
      </w:r>
    </w:p>
    <w:p w:rsidR="00BC2989" w:rsidRDefault="00BC2989" w:rsidP="00BC2989">
      <w:r>
        <w:t>Utility of  1 :  66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69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70.0</w:t>
      </w:r>
    </w:p>
    <w:p w:rsidR="00BC2989" w:rsidRDefault="00BC2989" w:rsidP="00BC2989">
      <w:r>
        <w:t>Utility of  12 :  0.0</w:t>
      </w:r>
    </w:p>
    <w:p w:rsidR="00BC2989" w:rsidRDefault="00BC2989" w:rsidP="00BC2989">
      <w:r>
        <w:t>Utility of  13 :  50.0</w:t>
      </w:r>
    </w:p>
    <w:p w:rsidR="00BC2989" w:rsidRDefault="00BC2989" w:rsidP="00BC2989">
      <w:r>
        <w:t>1608.4401564591194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4.283873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(1, 5, 11, 13) 420 1.0</w:t>
      </w:r>
    </w:p>
    <w:p w:rsidR="00BC2989" w:rsidRDefault="00BC2989" w:rsidP="00BC2989">
      <w:r>
        <w:t xml:space="preserve">   [('d', 9), (11, 10), (13, 12), (5, 13), (1, 13), (13, 25), (11, 26), (5, 26), (1, 27), ('d', 48)]</w:t>
      </w:r>
    </w:p>
    <w:p w:rsidR="00BC2989" w:rsidRDefault="00BC2989" w:rsidP="00BC2989">
      <w:r>
        <w:lastRenderedPageBreak/>
        <w:t>2 EMPTY2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3 EMPTY3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Utility of  0 :  3.0</w:t>
      </w:r>
    </w:p>
    <w:p w:rsidR="00BC2989" w:rsidRDefault="00BC2989" w:rsidP="00BC2989">
      <w:r>
        <w:t>Utility of  1 :  121.389430558</w:t>
      </w:r>
    </w:p>
    <w:p w:rsidR="00BC2989" w:rsidRDefault="00BC2989" w:rsidP="00BC2989">
      <w:r>
        <w:t>Utility of  2 :  6.0</w:t>
      </w:r>
    </w:p>
    <w:p w:rsidR="00BC2989" w:rsidRDefault="00BC2989" w:rsidP="00BC2989">
      <w:r>
        <w:t>Utility of  3 :  21.0</w:t>
      </w:r>
    </w:p>
    <w:p w:rsidR="00BC2989" w:rsidRDefault="00BC2989" w:rsidP="00BC2989">
      <w:r>
        <w:t>Utility of  4 :  4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66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69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70.0</w:t>
      </w:r>
    </w:p>
    <w:p w:rsidR="00BC2989" w:rsidRDefault="00BC2989" w:rsidP="00BC2989">
      <w:r>
        <w:t>Utility of  12 :  0.0</w:t>
      </w:r>
    </w:p>
    <w:p w:rsidR="00BC2989" w:rsidRDefault="00BC2989" w:rsidP="00BC2989">
      <w:r>
        <w:t>Utility of  13 :  50.0</w:t>
      </w:r>
    </w:p>
    <w:p w:rsidR="00BC2989" w:rsidRDefault="00BC2989" w:rsidP="00BC2989">
      <w:r>
        <w:t>1859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2, 0) , (18, 18) , 0 , 60 , 0 , 4 , 1 , 6 , 153 , 0.12725317515774892 ))</w:t>
      </w:r>
    </w:p>
    <w:p w:rsidR="00BC2989" w:rsidRDefault="00BC2989" w:rsidP="00BC2989">
      <w:r>
        <w:lastRenderedPageBreak/>
        <w:t>drivers.append(Driver( (29, 0) , (13, 15) , 0 , 60 , 0 , 4 , 1 , 6 , 153 , 0.5043989824965457 ))</w:t>
      </w:r>
    </w:p>
    <w:p w:rsidR="00BC2989" w:rsidRDefault="00BC2989" w:rsidP="00BC2989">
      <w:r>
        <w:t>drivers.append(Driver( (5, 0) , (13, 17) , 0 , 60 , 0 , 4 , 1 , 6 , 132 , 0.8672231385741175 ))</w:t>
      </w:r>
    </w:p>
    <w:p w:rsidR="00BC2989" w:rsidRDefault="00BC2989" w:rsidP="00BC2989">
      <w:r>
        <w:t>drivers.append(Driver( (25, 0) , (15, 12) , 0 , 60 , 0 , 4 , 1 , 6 , 100 , 0.5798256388708675 ))</w:t>
      </w:r>
    </w:p>
    <w:p w:rsidR="00BC2989" w:rsidRDefault="00BC2989" w:rsidP="00BC2989">
      <w:r>
        <w:t>drivers.append(Driver( (0, 0) , (13, 20) , 0 , 60 , 0 , 4 , 1 , 6 , 164 , 0.3217235446365131 ))</w:t>
      </w:r>
    </w:p>
    <w:p w:rsidR="00BC2989" w:rsidRDefault="00BC2989" w:rsidP="00BC2989">
      <w:r>
        <w:t>drivers.append(Driver( (28, 0) , (18, 18) , 0 , 60 , 0 , 4 , 1 , 6 , 145 , 0.8212453581075675 ))</w:t>
      </w:r>
    </w:p>
    <w:p w:rsidR="00BC2989" w:rsidRDefault="00BC2989" w:rsidP="00BC2989">
      <w:r>
        <w:t>REQUESTS 5</w:t>
      </w:r>
    </w:p>
    <w:p w:rsidR="00BC2989" w:rsidRDefault="00BC2989" w:rsidP="00BC2989">
      <w:r>
        <w:t>reqs.append(Passenger( (1, 0) , (14, 0) , 9 , 42 , 19 , 1 , 3 , 83 , 83 ))</w:t>
      </w:r>
    </w:p>
    <w:p w:rsidR="00BC2989" w:rsidRDefault="00BC2989" w:rsidP="00BC2989">
      <w:r>
        <w:t>reqs.append(Passenger( (26, 0) , (17, 0) , 0 , 16 , 3 , 1 , 3 , 67 , 67 ))</w:t>
      </w:r>
    </w:p>
    <w:p w:rsidR="00BC2989" w:rsidRDefault="00BC2989" w:rsidP="00BC2989">
      <w:r>
        <w:t>reqs.append(Passenger( (3, 0) , (15, 0) , 10 , 36 , 17 , 1 , 3 , 99 , 99 ))</w:t>
      </w:r>
    </w:p>
    <w:p w:rsidR="00BC2989" w:rsidRDefault="00BC2989" w:rsidP="00BC2989">
      <w:r>
        <w:t>reqs.append(Passenger( (27, 0) , (13, 0) , 7 , 44 , 18 , 1 , 3 , 92 , 92 ))</w:t>
      </w:r>
    </w:p>
    <w:p w:rsidR="00BC2989" w:rsidRDefault="00BC2989" w:rsidP="00BC2989">
      <w:r>
        <w:t>reqs.append(Passenger( (0, 0) , (17, 0) , 1 , 20 , 2 , 1 , 3 , 124 , 124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221386</w:t>
      </w:r>
    </w:p>
    <w:p w:rsidR="00BC2989" w:rsidRDefault="00BC2989" w:rsidP="00BC2989">
      <w:r>
        <w:t>0 EMPTY0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1 (3,) 218.78005087517272 1.0</w:t>
      </w:r>
    </w:p>
    <w:p w:rsidR="00BC2989" w:rsidRDefault="00BC2989" w:rsidP="00BC2989">
      <w:r>
        <w:t xml:space="preserve">   [('d', 5), (0, 7), (0, 21), ('d', 36)]</w:t>
      </w:r>
    </w:p>
    <w:p w:rsidR="00BC2989" w:rsidRDefault="00BC2989" w:rsidP="00BC2989">
      <w:r>
        <w:t>2 (2,) 188.3649422698306 1.0</w:t>
      </w:r>
    </w:p>
    <w:p w:rsidR="00BC2989" w:rsidRDefault="00BC2989" w:rsidP="00BC2989">
      <w:r>
        <w:t xml:space="preserve">   [('d', 8), (0, 10), (0, 22), ('d', 40)]</w:t>
      </w:r>
    </w:p>
    <w:p w:rsidR="00BC2989" w:rsidRDefault="00BC2989" w:rsidP="00BC2989">
      <w:r>
        <w:t>3 EMPTY3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4 EMPTY4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5 (1,) 177.1501856756973 1.0</w:t>
      </w:r>
    </w:p>
    <w:p w:rsidR="00BC2989" w:rsidRDefault="00BC2989" w:rsidP="00BC2989">
      <w:r>
        <w:t xml:space="preserve">   [('d', 2), (0, 4), (0, 13), ('d', 32)]</w:t>
      </w:r>
    </w:p>
    <w:p w:rsidR="00BC2989" w:rsidRDefault="00BC2989" w:rsidP="00BC2989">
      <w:r>
        <w:t>Utility of  0 :  3.0</w:t>
      </w:r>
    </w:p>
    <w:p w:rsidR="00BC2989" w:rsidRDefault="00BC2989" w:rsidP="00BC2989">
      <w:r>
        <w:t>Utility of  1 :  -23.3724295076</w:t>
      </w:r>
    </w:p>
    <w:p w:rsidR="00BC2989" w:rsidRDefault="00BC2989" w:rsidP="00BC2989">
      <w:r>
        <w:lastRenderedPageBreak/>
        <w:t>Utility of  2 :  -72.3361156929</w:t>
      </w:r>
    </w:p>
    <w:p w:rsidR="00BC2989" w:rsidRDefault="00BC2989" w:rsidP="00BC2989">
      <w:r>
        <w:t>Utility of  3 :  4.0</w:t>
      </w:r>
    </w:p>
    <w:p w:rsidR="00BC2989" w:rsidRDefault="00BC2989" w:rsidP="00BC2989">
      <w:r>
        <w:t>Utility of  4 :  20.0</w:t>
      </w:r>
    </w:p>
    <w:p w:rsidR="00BC2989" w:rsidRDefault="00BC2989" w:rsidP="00BC2989">
      <w:r>
        <w:t>Utility of  5 :  -78.0622679054</w:t>
      </w:r>
    </w:p>
    <w:p w:rsidR="00BC2989" w:rsidRDefault="00BC2989" w:rsidP="00BC2989">
      <w:r>
        <w:t>Utility of  0 :  -34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1181.2951788207006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221496</w:t>
      </w:r>
    </w:p>
    <w:p w:rsidR="00BC2989" w:rsidRDefault="00BC2989" w:rsidP="00BC2989">
      <w:r>
        <w:t>0 EMPTY0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1 EMPTY1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2 EMPTY2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3 EMPTY3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4 EMPTY4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5 EMPTY5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Utility of  0 :  3.0</w:t>
      </w:r>
    </w:p>
    <w:p w:rsidR="00BC2989" w:rsidRDefault="00BC2989" w:rsidP="00BC2989">
      <w:r>
        <w:t>Utility of  1 :  21.0</w:t>
      </w:r>
    </w:p>
    <w:p w:rsidR="00BC2989" w:rsidRDefault="00BC2989" w:rsidP="00BC2989">
      <w:r>
        <w:t>Utility of  2 :  18.0</w:t>
      </w:r>
    </w:p>
    <w:p w:rsidR="00BC2989" w:rsidRDefault="00BC2989" w:rsidP="00BC2989">
      <w:r>
        <w:t>Utility of  3 :  4.0</w:t>
      </w:r>
    </w:p>
    <w:p w:rsidR="00BC2989" w:rsidRDefault="00BC2989" w:rsidP="00BC2989">
      <w:r>
        <w:t>Utility of  4 :  20.0</w:t>
      </w:r>
    </w:p>
    <w:p w:rsidR="00BC2989" w:rsidRDefault="00BC2989" w:rsidP="00BC2989">
      <w:r>
        <w:lastRenderedPageBreak/>
        <w:t>Utility of  5 :  19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1227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0, 0) , (16, 18) , 0 , 60 , 0 , 4 , 1 , 6 , 174 , 0.33943956825883903 ))</w:t>
      </w:r>
    </w:p>
    <w:p w:rsidR="00BC2989" w:rsidRDefault="00BC2989" w:rsidP="00BC2989">
      <w:r>
        <w:t>drivers.append(Driver( (24, 0) , (19, 15) , 0 , 60 , 0 , 4 , 1 , 6 , 96 , 0.13561116170711562 ))</w:t>
      </w:r>
    </w:p>
    <w:p w:rsidR="00BC2989" w:rsidRDefault="00BC2989" w:rsidP="00BC2989">
      <w:r>
        <w:t>drivers.append(Driver( (1, 0) , (14, 18) , 0 , 60 , 0 , 4 , 1 , 6 , 138 , 0.020171006955263304 ))</w:t>
      </w:r>
    </w:p>
    <w:p w:rsidR="00BC2989" w:rsidRDefault="00BC2989" w:rsidP="00BC2989">
      <w:r>
        <w:t>drivers.append(Driver( (28, 0) , (15, 12) , 0 , 60 , 0 , 4 , 1 , 6 , 114 , 0.028967936963262386 ))</w:t>
      </w:r>
    </w:p>
    <w:p w:rsidR="00BC2989" w:rsidRDefault="00BC2989" w:rsidP="00BC2989">
      <w:r>
        <w:t>drivers.append(Driver( (5, 0) , (18, 12) , 0 , 60 , 0 , 4 , 1 , 6 , 125 , 0.4428704473218519 ))</w:t>
      </w:r>
    </w:p>
    <w:p w:rsidR="00BC2989" w:rsidRDefault="00BC2989" w:rsidP="00BC2989">
      <w:r>
        <w:t>drivers.append(Driver( (28, 0) , (16, 18) , 0 , 60 , 0 , 4 , 1 , 6 , 150 , 0.037988623720197734 ))</w:t>
      </w:r>
    </w:p>
    <w:p w:rsidR="00BC2989" w:rsidRDefault="00BC2989" w:rsidP="00BC2989">
      <w:r>
        <w:t>REQUESTS 6</w:t>
      </w:r>
    </w:p>
    <w:p w:rsidR="00BC2989" w:rsidRDefault="00BC2989" w:rsidP="00BC2989">
      <w:r>
        <w:t>reqs.append(Passenger( (2, 0) , (18, 0) , 4 , 28 , 8 , 1 , 3 , 100 , 100 ))</w:t>
      </w:r>
    </w:p>
    <w:p w:rsidR="00BC2989" w:rsidRDefault="00BC2989" w:rsidP="00BC2989">
      <w:r>
        <w:t>reqs.append(Passenger( (29, 0) , (15, 0) , 9 , 33 , 14 , 1 , 3 , 113 , 113 ))</w:t>
      </w:r>
    </w:p>
    <w:p w:rsidR="00BC2989" w:rsidRDefault="00BC2989" w:rsidP="00BC2989">
      <w:r>
        <w:t>reqs.append(Passenger( (4, 0) , (17, 0) , 10 , 47 , 22 , 1 , 3 , 110 , 110 ))</w:t>
      </w:r>
    </w:p>
    <w:p w:rsidR="00BC2989" w:rsidRDefault="00BC2989" w:rsidP="00BC2989">
      <w:r>
        <w:t>reqs.append(Passenger( (24, 0) , (20, 0) , 20 , 25 , 20 , 1 , 3 , 33 , 33 ))</w:t>
      </w:r>
    </w:p>
    <w:p w:rsidR="00BC2989" w:rsidRDefault="00BC2989" w:rsidP="00BC2989">
      <w:r>
        <w:t>reqs.append(Passenger( (2, 0) , (18, 0) , 8 , 49 , 20 , 1 , 3 , 117 , 117 ))</w:t>
      </w:r>
    </w:p>
    <w:p w:rsidR="00BC2989" w:rsidRDefault="00BC2989" w:rsidP="00BC2989">
      <w:r>
        <w:t>reqs.append(Passenger( (29, 0) , (15, 0) , 12 , 55 , 26 , 1 , 3 , 108 , 108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258436</w:t>
      </w:r>
    </w:p>
    <w:p w:rsidR="00BC2989" w:rsidRDefault="00BC2989" w:rsidP="00BC2989">
      <w:r>
        <w:t>0 EMPTY0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1 EMPTY1 96 1.0</w:t>
      </w:r>
    </w:p>
    <w:p w:rsidR="00BC2989" w:rsidRDefault="00BC2989" w:rsidP="00BC2989">
      <w:r>
        <w:lastRenderedPageBreak/>
        <w:t xml:space="preserve">   [('d', 0), ('d', 16)]</w:t>
      </w:r>
    </w:p>
    <w:p w:rsidR="00BC2989" w:rsidRDefault="00BC2989" w:rsidP="00BC2989">
      <w:r>
        <w:t>2 EMPTY2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3 EMPTY3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4 (2,) 190.55619824014852 1.0</w:t>
      </w:r>
    </w:p>
    <w:p w:rsidR="00BC2989" w:rsidRDefault="00BC2989" w:rsidP="00BC2989">
      <w:r>
        <w:t xml:space="preserve">   [('d', 9), (0, 10), (0, 23), ('d', 36)]</w:t>
      </w:r>
    </w:p>
    <w:p w:rsidR="00BC2989" w:rsidRDefault="00BC2989" w:rsidP="00BC2989">
      <w:r>
        <w:t>5 EMPTY5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24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6.0</w:t>
      </w:r>
    </w:p>
    <w:p w:rsidR="00BC2989" w:rsidRDefault="00BC2989" w:rsidP="00BC2989">
      <w:r>
        <w:t>Utility of  4 :  -19.870643608</w:t>
      </w:r>
    </w:p>
    <w:p w:rsidR="00BC2989" w:rsidRDefault="00BC2989" w:rsidP="00BC2989">
      <w:r>
        <w:t>Utility of  5 :  18.0</w:t>
      </w:r>
    </w:p>
    <w:p w:rsidR="00BC2989" w:rsidRDefault="00BC2989" w:rsidP="00BC2989">
      <w:r>
        <w:t>Utility of  0 :  59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1285.5561982401487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259668</w:t>
      </w:r>
    </w:p>
    <w:p w:rsidR="00BC2989" w:rsidRDefault="00BC2989" w:rsidP="00BC2989">
      <w:r>
        <w:t>0 EMPTY0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1 EMPTY1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2 EMPTY2 138 1.0</w:t>
      </w:r>
    </w:p>
    <w:p w:rsidR="00BC2989" w:rsidRDefault="00BC2989" w:rsidP="00BC2989">
      <w:r>
        <w:lastRenderedPageBreak/>
        <w:t xml:space="preserve">   [('d', 0), ('d', 23)]</w:t>
      </w:r>
    </w:p>
    <w:p w:rsidR="00BC2989" w:rsidRDefault="00BC2989" w:rsidP="00BC2989">
      <w:r>
        <w:t>3 EMPTY3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4 EMPTY4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5 EMPTY5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24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6.0</w:t>
      </w:r>
    </w:p>
    <w:p w:rsidR="00BC2989" w:rsidRDefault="00BC2989" w:rsidP="00BC2989">
      <w:r>
        <w:t>Utility of  4 :  17.0</w:t>
      </w:r>
    </w:p>
    <w:p w:rsidR="00BC2989" w:rsidRDefault="00BC2989" w:rsidP="00BC2989">
      <w:r>
        <w:t>Utility of  5 :  18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1313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1, 0) , (15, 12) , 0 , 60 , 0 , 4 , 1 , 6 , 122 , 0.12182049790378813 ))</w:t>
      </w:r>
    </w:p>
    <w:p w:rsidR="00BC2989" w:rsidRDefault="00BC2989" w:rsidP="00BC2989">
      <w:r>
        <w:t>drivers.append(Driver( (26, 0) , (14, 15) , 0 , 60 , 0 , 4 , 1 , 6 , 123 , 0.657392167563974 ))</w:t>
      </w:r>
    </w:p>
    <w:p w:rsidR="00BC2989" w:rsidRDefault="00BC2989" w:rsidP="00BC2989">
      <w:r>
        <w:t>drivers.append(Driver( (1, 0) , (20, 18) , 0 , 60 , 0 , 4 , 1 , 6 , 172 , 0.1767757622450138 ))</w:t>
      </w:r>
    </w:p>
    <w:p w:rsidR="00BC2989" w:rsidRDefault="00BC2989" w:rsidP="00BC2989">
      <w:r>
        <w:t>drivers.append(Driver( (26, 0) , (12, 14) , 0 , 60 , 0 , 4 , 1 , 6 , 132 , 0.76248799803284 ))</w:t>
      </w:r>
    </w:p>
    <w:p w:rsidR="00BC2989" w:rsidRDefault="00BC2989" w:rsidP="00BC2989">
      <w:r>
        <w:t>drivers.append(Driver( (3, 0) , (18, 19) , 0 , 60 , 0 , 4 , 1 , 6 , 156 , 0.6267869158199547 ))</w:t>
      </w:r>
    </w:p>
    <w:p w:rsidR="00BC2989" w:rsidRDefault="00BC2989" w:rsidP="00BC2989">
      <w:r>
        <w:t>drivers.append(Driver( (29, 0) , (14, 18) , 0 , 60 , 0 , 4 , 1 , 6 , 148 , 0.18736393403551843 ))</w:t>
      </w:r>
    </w:p>
    <w:p w:rsidR="00BC2989" w:rsidRDefault="00BC2989" w:rsidP="00BC2989">
      <w:r>
        <w:t>REQUESTS 7</w:t>
      </w:r>
    </w:p>
    <w:p w:rsidR="00BC2989" w:rsidRDefault="00BC2989" w:rsidP="00BC2989">
      <w:r>
        <w:lastRenderedPageBreak/>
        <w:t>reqs.append(Passenger( (2, 0) , (12, 0) , 6 , 34 , 15 , 1 , 3 , 85 , 85 ))</w:t>
      </w:r>
    </w:p>
    <w:p w:rsidR="00BC2989" w:rsidRDefault="00BC2989" w:rsidP="00BC2989">
      <w:r>
        <w:t>reqs.append(Passenger( (25, 0) , (14, 0) , 0 , 13 , 1 , 1 , 3 , 83 , 83 ))</w:t>
      </w:r>
    </w:p>
    <w:p w:rsidR="00BC2989" w:rsidRDefault="00BC2989" w:rsidP="00BC2989">
      <w:r>
        <w:t>reqs.append(Passenger( (5, 0) , (15, 0) , 5 , 24 , 9 , 1 , 3 , 62 , 62 ))</w:t>
      </w:r>
    </w:p>
    <w:p w:rsidR="00BC2989" w:rsidRDefault="00BC2989" w:rsidP="00BC2989">
      <w:r>
        <w:t>reqs.append(Passenger( (24, 0) , (14, 0) , 8 , 20 , 9 , 1 , 3 , 63 , 63 ))</w:t>
      </w:r>
    </w:p>
    <w:p w:rsidR="00BC2989" w:rsidRDefault="00BC2989" w:rsidP="00BC2989">
      <w:r>
        <w:t>reqs.append(Passenger( (1, 0) , (16, 0) , 0 , 15 , 0 , 1 , 3 , 129 , 129 ))</w:t>
      </w:r>
    </w:p>
    <w:p w:rsidR="00BC2989" w:rsidRDefault="00BC2989" w:rsidP="00BC2989">
      <w:r>
        <w:t>reqs.append(Passenger( (25, 0) , (19, 0) , 21 , 50 , 32 , 1 , 3 , 51 , 51 ))</w:t>
      </w:r>
    </w:p>
    <w:p w:rsidR="00BC2989" w:rsidRDefault="00BC2989" w:rsidP="00BC2989">
      <w:r>
        <w:t>reqs.append(Passenger( (2, 0) , (20, 0) , 4 , 23 , 4 , 1 , 3 , 150 , 150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274925</w:t>
      </w:r>
    </w:p>
    <w:p w:rsidR="00BC2989" w:rsidRDefault="00BC2989" w:rsidP="00BC2989">
      <w:r>
        <w:t>0 EMPTY0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1 (1,) 164.1303916218013 1.0</w:t>
      </w:r>
    </w:p>
    <w:p w:rsidR="00BC2989" w:rsidRDefault="00BC2989" w:rsidP="00BC2989">
      <w:r>
        <w:t xml:space="preserve">   [('d', 1), (0, 2), (0, 13), ('d', 28)]</w:t>
      </w:r>
    </w:p>
    <w:p w:rsidR="00BC2989" w:rsidRDefault="00BC2989" w:rsidP="00BC2989">
      <w:r>
        <w:t>2 EMPTY2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t>3 (5,) 161.83789606491627 1.0</w:t>
      </w:r>
    </w:p>
    <w:p w:rsidR="00BC2989" w:rsidRDefault="00BC2989" w:rsidP="00BC2989">
      <w:r>
        <w:t xml:space="preserve">   [('d', 20), (0, 21), (0, 27), ('d', 43)]</w:t>
      </w:r>
    </w:p>
    <w:p w:rsidR="00BC2989" w:rsidRDefault="00BC2989" w:rsidP="00BC2989">
      <w:r>
        <w:t>4 (6,) 230.82845608128434 1.0</w:t>
      </w:r>
    </w:p>
    <w:p w:rsidR="00BC2989" w:rsidRDefault="00BC2989" w:rsidP="00BC2989">
      <w:r>
        <w:t xml:space="preserve">   [('d', 3), (0, 4), (0, 22), ('d', 42)]</w:t>
      </w:r>
    </w:p>
    <w:p w:rsidR="00BC2989" w:rsidRDefault="00BC2989" w:rsidP="00BC2989">
      <w:r>
        <w:t>5 EMPTY5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Utility of  0 :  8.0</w:t>
      </w:r>
    </w:p>
    <w:p w:rsidR="00BC2989" w:rsidRDefault="00BC2989" w:rsidP="00BC2989">
      <w:r>
        <w:t>Utility of  1 :  -14.361705465</w:t>
      </w:r>
    </w:p>
    <w:p w:rsidR="00BC2989" w:rsidRDefault="00BC2989" w:rsidP="00BC2989">
      <w:r>
        <w:t>Utility of  2 :  10.0</w:t>
      </w:r>
    </w:p>
    <w:p w:rsidR="00BC2989" w:rsidRDefault="00BC2989" w:rsidP="00BC2989">
      <w:r>
        <w:t>Utility of  3 :  -110.636167782</w:t>
      </w:r>
    </w:p>
    <w:p w:rsidR="00BC2989" w:rsidRDefault="00BC2989" w:rsidP="00BC2989">
      <w:r>
        <w:t>Utility of  4 :  -242.711024282</w:t>
      </w:r>
    </w:p>
    <w:p w:rsidR="00BC2989" w:rsidRDefault="00BC2989" w:rsidP="00BC2989">
      <w:r>
        <w:t>Utility of  5 :  4.0</w:t>
      </w:r>
    </w:p>
    <w:p w:rsidR="00BC2989" w:rsidRDefault="00BC2989" w:rsidP="00BC2989">
      <w:r>
        <w:lastRenderedPageBreak/>
        <w:t>Utility of  0 :  -159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1315.7967437680018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275789</w:t>
      </w:r>
    </w:p>
    <w:p w:rsidR="00BC2989" w:rsidRDefault="00BC2989" w:rsidP="00BC2989">
      <w:r>
        <w:t>0 EMPTY0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1 (1,) 197 1.0</w:t>
      </w:r>
    </w:p>
    <w:p w:rsidR="00BC2989" w:rsidRDefault="00BC2989" w:rsidP="00BC2989">
      <w:r>
        <w:t xml:space="preserve">   [('d', 1), (0, 2), (0, 13), ('d', 28)]</w:t>
      </w:r>
    </w:p>
    <w:p w:rsidR="00BC2989" w:rsidRDefault="00BC2989" w:rsidP="00BC2989">
      <w:r>
        <w:t>2 EMPTY2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t>3 EMPTY3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4 (6,) 291 1.0</w:t>
      </w:r>
    </w:p>
    <w:p w:rsidR="00BC2989" w:rsidRDefault="00BC2989" w:rsidP="00BC2989">
      <w:r>
        <w:t xml:space="preserve">   [('d', 3), (0, 4), (0, 22), ('d', 42)]</w:t>
      </w:r>
    </w:p>
    <w:p w:rsidR="00BC2989" w:rsidRDefault="00BC2989" w:rsidP="00BC2989">
      <w:r>
        <w:t>5 EMPTY5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Utility of  0 :  8.0</w:t>
      </w:r>
    </w:p>
    <w:p w:rsidR="00BC2989" w:rsidRDefault="00BC2989" w:rsidP="00BC2989">
      <w:r>
        <w:t>Utility of  1 :  -14.361705465</w:t>
      </w:r>
    </w:p>
    <w:p w:rsidR="00BC2989" w:rsidRDefault="00BC2989" w:rsidP="00BC2989">
      <w:r>
        <w:t>Utility of  2 :  10.0</w:t>
      </w:r>
    </w:p>
    <w:p w:rsidR="00BC2989" w:rsidRDefault="00BC2989" w:rsidP="00BC2989">
      <w:r>
        <w:t>Utility of  3 :  12.0</w:t>
      </w:r>
    </w:p>
    <w:p w:rsidR="00BC2989" w:rsidRDefault="00BC2989" w:rsidP="00BC2989">
      <w:r>
        <w:t>Utility of  4 :  -77.2392785051</w:t>
      </w:r>
    </w:p>
    <w:p w:rsidR="00BC2989" w:rsidRDefault="00BC2989" w:rsidP="00BC2989">
      <w:r>
        <w:t>Utility of  5 :  4.0</w:t>
      </w:r>
    </w:p>
    <w:p w:rsidR="00BC2989" w:rsidRDefault="00BC2989" w:rsidP="00BC2989">
      <w:r>
        <w:t>Utility of  0 :  -27.0</w:t>
      </w:r>
    </w:p>
    <w:p w:rsidR="00BC2989" w:rsidRDefault="00BC2989" w:rsidP="00BC2989">
      <w:r>
        <w:lastRenderedPageBreak/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1418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1, 0) , (17, 20) , 0 , 60 , 0 , 4 , 1 , 6 , 156 , 0.7155992132873145 ))</w:t>
      </w:r>
    </w:p>
    <w:p w:rsidR="00BC2989" w:rsidRDefault="00BC2989" w:rsidP="00BC2989">
      <w:r>
        <w:t>drivers.append(Driver( (24, 0) , (18, 14) , 0 , 60 , 0 , 4 , 1 , 6 , 103 , 0.5041919321043631 ))</w:t>
      </w:r>
    </w:p>
    <w:p w:rsidR="00BC2989" w:rsidRDefault="00BC2989" w:rsidP="00BC2989">
      <w:r>
        <w:t>drivers.append(Driver( (3, 0) , (16, 12) , 0 , 60 , 0 , 4 , 1 , 6 , 123 , 0.5168378664033136 ))</w:t>
      </w:r>
    </w:p>
    <w:p w:rsidR="00BC2989" w:rsidRDefault="00BC2989" w:rsidP="00BC2989">
      <w:r>
        <w:t>drivers.append(Driver( (28, 0) , (13, 20) , 0 , 60 , 0 , 4 , 1 , 6 , 167 , 0.9088733347829672 ))</w:t>
      </w:r>
    </w:p>
    <w:p w:rsidR="00BC2989" w:rsidRDefault="00BC2989" w:rsidP="00BC2989">
      <w:r>
        <w:t>drivers.append(Driver( (0, 0) , (12, 18) , 0 , 60 , 0 , 4 , 1 , 6 , 134 , 0.1721337509744204 ))</w:t>
      </w:r>
    </w:p>
    <w:p w:rsidR="00BC2989" w:rsidRDefault="00BC2989" w:rsidP="00BC2989">
      <w:r>
        <w:t>drivers.append(Driver( (29, 0) , (18, 14) , 0 , 60 , 0 , 4 , 1 , 6 , 123 , 0.5294930906741306 ))</w:t>
      </w:r>
    </w:p>
    <w:p w:rsidR="00BC2989" w:rsidRDefault="00BC2989" w:rsidP="00BC2989">
      <w:r>
        <w:t>REQUESTS 8</w:t>
      </w:r>
    </w:p>
    <w:p w:rsidR="00BC2989" w:rsidRDefault="00BC2989" w:rsidP="00BC2989">
      <w:r>
        <w:t>reqs.append(Passenger( (1, 0) , (12, 0) , 5 , 20 , 7 , 1 , 3 , 72 , 72 ))</w:t>
      </w:r>
    </w:p>
    <w:p w:rsidR="00BC2989" w:rsidRDefault="00BC2989" w:rsidP="00BC2989">
      <w:r>
        <w:t>reqs.append(Passenger( (24, 0) , (13, 0) , 10 , 25 , 12 , 1 , 3 , 93 , 93 ))</w:t>
      </w:r>
    </w:p>
    <w:p w:rsidR="00BC2989" w:rsidRDefault="00BC2989" w:rsidP="00BC2989">
      <w:r>
        <w:t>reqs.append(Passenger( (5, 0) , (20, 0) , 4 , 43 , 16 , 1 , 3 , 124 , 124 ))</w:t>
      </w:r>
    </w:p>
    <w:p w:rsidR="00BC2989" w:rsidRDefault="00BC2989" w:rsidP="00BC2989">
      <w:r>
        <w:t>reqs.append(Passenger( (29, 0) , (12, 0) , 4 , 27 , 7 , 1 , 3 , 111 , 111 ))</w:t>
      </w:r>
    </w:p>
    <w:p w:rsidR="00BC2989" w:rsidRDefault="00BC2989" w:rsidP="00BC2989">
      <w:r>
        <w:t>reqs.append(Passenger( (0, 0) , (12, 0) , 2 , 30 , 10 , 1 , 3 , 87 , 87 ))</w:t>
      </w:r>
    </w:p>
    <w:p w:rsidR="00BC2989" w:rsidRDefault="00BC2989" w:rsidP="00BC2989">
      <w:r>
        <w:t>reqs.append(Passenger( (29, 0) , (20, 0) , 18 , 30 , 19 , 1 , 3 , 76 , 76 ))</w:t>
      </w:r>
    </w:p>
    <w:p w:rsidR="00BC2989" w:rsidRDefault="00BC2989" w:rsidP="00BC2989">
      <w:r>
        <w:t>reqs.append(Passenger( (2, 0) , (19, 0) , 9 , 40 , 16 , 1 , 3 , 115 , 115 ))</w:t>
      </w:r>
    </w:p>
    <w:p w:rsidR="00BC2989" w:rsidRDefault="00BC2989" w:rsidP="00BC2989">
      <w:r>
        <w:t>reqs.append(Passenger( (29, 0) , (12, 0) , 2 , 19 , 2 , 1 , 3 , 116 , 116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703108</w:t>
      </w:r>
    </w:p>
    <w:p w:rsidR="00BC2989" w:rsidRDefault="00BC2989" w:rsidP="00BC2989">
      <w:r>
        <w:t>0 (0, 2, 4) 259.06373295444394 1.0</w:t>
      </w:r>
    </w:p>
    <w:p w:rsidR="00BC2989" w:rsidRDefault="00BC2989" w:rsidP="00BC2989">
      <w:r>
        <w:lastRenderedPageBreak/>
        <w:t xml:space="preserve">   [('d', 5), (4, 6), (0, 7), (2, 11), (4, 18), (0, 18), (2, 26), ('d', 47)]</w:t>
      </w:r>
    </w:p>
    <w:p w:rsidR="00BC2989" w:rsidRDefault="00BC2989" w:rsidP="00BC2989">
      <w:r>
        <w:t>1 EMPTY1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2 EMPTY2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3 (1, 3) 214.93519982604394 1.0</w:t>
      </w:r>
    </w:p>
    <w:p w:rsidR="00BC2989" w:rsidRDefault="00BC2989" w:rsidP="00BC2989">
      <w:r>
        <w:t xml:space="preserve">   [('d', 6), (3, 7), (1, 12), (1, 23), (3, 24), ('d', 45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5 (5,) 164.05483855696758 1.0</w:t>
      </w:r>
    </w:p>
    <w:p w:rsidR="00BC2989" w:rsidRDefault="00BC2989" w:rsidP="00BC2989">
      <w:r>
        <w:t xml:space="preserve">   [('d', 18), (0, 18), (0, 27), ('d', 42)]</w:t>
      </w:r>
    </w:p>
    <w:p w:rsidR="00BC2989" w:rsidRDefault="00BC2989" w:rsidP="00BC2989">
      <w:r>
        <w:t>Utility of  0 :  13.495874126</w:t>
      </w:r>
    </w:p>
    <w:p w:rsidR="00BC2989" w:rsidRDefault="00BC2989" w:rsidP="00BC2989">
      <w:r>
        <w:t>Utility of  1 :  7.0</w:t>
      </w:r>
    </w:p>
    <w:p w:rsidR="00BC2989" w:rsidRDefault="00BC2989" w:rsidP="00BC2989">
      <w:r>
        <w:t>Utility of  2 :  15.0</w:t>
      </w:r>
    </w:p>
    <w:p w:rsidR="00BC2989" w:rsidRDefault="00BC2989" w:rsidP="00BC2989">
      <w:r>
        <w:t>Utility of  3 :  36.064800174</w:t>
      </w:r>
    </w:p>
    <w:p w:rsidR="00BC2989" w:rsidRDefault="00BC2989" w:rsidP="00BC2989">
      <w:r>
        <w:t>Utility of  4 :  2.0</w:t>
      </w:r>
    </w:p>
    <w:p w:rsidR="00BC2989" w:rsidRDefault="00BC2989" w:rsidP="00BC2989">
      <w:r>
        <w:t>Utility of  5 :  -64.4156683524</w:t>
      </w:r>
    </w:p>
    <w:p w:rsidR="00BC2989" w:rsidRDefault="00BC2989" w:rsidP="00BC2989">
      <w:r>
        <w:t>Utility of  0 :  -54.0</w:t>
      </w:r>
    </w:p>
    <w:p w:rsidR="00BC2989" w:rsidRDefault="00BC2989" w:rsidP="00BC2989">
      <w:r>
        <w:t>Utility of  1 :  60.0</w:t>
      </w:r>
    </w:p>
    <w:p w:rsidR="00BC2989" w:rsidRDefault="00BC2989" w:rsidP="00BC2989">
      <w:r>
        <w:t>Utility of  2 :  74.0</w:t>
      </w:r>
    </w:p>
    <w:p w:rsidR="00BC2989" w:rsidRDefault="00BC2989" w:rsidP="00BC2989">
      <w:r>
        <w:t>Utility of  3 :  60.0</w:t>
      </w:r>
    </w:p>
    <w:p w:rsidR="00BC2989" w:rsidRDefault="00BC2989" w:rsidP="00BC2989">
      <w:r>
        <w:t>Utility of  4 :  47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1205.0537713374556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708811</w:t>
      </w:r>
    </w:p>
    <w:p w:rsidR="00BC2989" w:rsidRDefault="00BC2989" w:rsidP="00BC2989">
      <w:r>
        <w:t>0 (0, 2, 4) 380 1.0</w:t>
      </w:r>
    </w:p>
    <w:p w:rsidR="00BC2989" w:rsidRDefault="00BC2989" w:rsidP="00BC2989">
      <w:r>
        <w:lastRenderedPageBreak/>
        <w:t xml:space="preserve">   [('d', 5), (4, 6), (0, 7), (2, 11), (4, 18), (0, 18), (2, 26), ('d', 47)]</w:t>
      </w:r>
    </w:p>
    <w:p w:rsidR="00BC2989" w:rsidRDefault="00BC2989" w:rsidP="00BC2989">
      <w:r>
        <w:t>1 EMPTY1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2 EMPTY2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3 (1, 3) 324 1.0</w:t>
      </w:r>
    </w:p>
    <w:p w:rsidR="00BC2989" w:rsidRDefault="00BC2989" w:rsidP="00BC2989">
      <w:r>
        <w:t xml:space="preserve">   [('d', 6), (3, 7), (1, 12), (1, 23), (3, 24), ('d', 45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5 EMPTY5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Utility of  0 :  13.495874126</w:t>
      </w:r>
    </w:p>
    <w:p w:rsidR="00BC2989" w:rsidRDefault="00BC2989" w:rsidP="00BC2989">
      <w:r>
        <w:t>Utility of  1 :  7.0</w:t>
      </w:r>
    </w:p>
    <w:p w:rsidR="00BC2989" w:rsidRDefault="00BC2989" w:rsidP="00BC2989">
      <w:r>
        <w:t>Utility of  2 :  15.0</w:t>
      </w:r>
    </w:p>
    <w:p w:rsidR="00BC2989" w:rsidRDefault="00BC2989" w:rsidP="00BC2989">
      <w:r>
        <w:t>Utility of  3 :  36.064800174</w:t>
      </w:r>
    </w:p>
    <w:p w:rsidR="00BC2989" w:rsidRDefault="00BC2989" w:rsidP="00BC2989">
      <w:r>
        <w:t>Utility of  4 :  2.0</w:t>
      </w:r>
    </w:p>
    <w:p w:rsidR="00BC2989" w:rsidRDefault="00BC2989" w:rsidP="00BC2989">
      <w:r>
        <w:t>Utility of  5 :  15.0</w:t>
      </w:r>
    </w:p>
    <w:p w:rsidR="00BC2989" w:rsidRDefault="00BC2989" w:rsidP="00BC2989">
      <w:r>
        <w:t>Utility of  0 :  39.0</w:t>
      </w:r>
    </w:p>
    <w:p w:rsidR="00BC2989" w:rsidRDefault="00BC2989" w:rsidP="00BC2989">
      <w:r>
        <w:t>Utility of  1 :  60.0</w:t>
      </w:r>
    </w:p>
    <w:p w:rsidR="00BC2989" w:rsidRDefault="00BC2989" w:rsidP="00BC2989">
      <w:r>
        <w:t>Utility of  2 :  74.0</w:t>
      </w:r>
    </w:p>
    <w:p w:rsidR="00BC2989" w:rsidRDefault="00BC2989" w:rsidP="00BC2989">
      <w:r>
        <w:t>Utility of  3 :  60.0</w:t>
      </w:r>
    </w:p>
    <w:p w:rsidR="00BC2989" w:rsidRDefault="00BC2989" w:rsidP="00BC2989">
      <w:r>
        <w:t>Utility of  4 :  47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1455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0, 0) , (16, 20) , 0 , 60 , 0 , 4 , 1 , 6 , 162 , 0.4176432323237057 ))</w:t>
      </w:r>
    </w:p>
    <w:p w:rsidR="00BC2989" w:rsidRDefault="00BC2989" w:rsidP="00BC2989">
      <w:r>
        <w:lastRenderedPageBreak/>
        <w:t>drivers.append(Driver( (25, 0) , (14, 15) , 0 , 60 , 0 , 4 , 1 , 6 , 123 , 0.38348714419937524 ))</w:t>
      </w:r>
    </w:p>
    <w:p w:rsidR="00BC2989" w:rsidRDefault="00BC2989" w:rsidP="00BC2989">
      <w:r>
        <w:t>drivers.append(Driver( (0, 0) , (19, 13) , 0 , 60 , 0 , 4 , 1 , 6 , 149 , 0.5241101152385814 ))</w:t>
      </w:r>
    </w:p>
    <w:p w:rsidR="00BC2989" w:rsidRDefault="00BC2989" w:rsidP="00BC2989">
      <w:r>
        <w:t>drivers.append(Driver( (28, 0) , (13, 14) , 0 , 60 , 0 , 4 , 1 , 6 , 126 , 0.8021304841667315 ))</w:t>
      </w:r>
    </w:p>
    <w:p w:rsidR="00BC2989" w:rsidRDefault="00BC2989" w:rsidP="00BC2989">
      <w:r>
        <w:t>drivers.append(Driver( (4, 0) , (13, 18) , 0 , 60 , 0 , 4 , 1 , 6 , 129 , 0.6424710288353381 ))</w:t>
      </w:r>
    </w:p>
    <w:p w:rsidR="00BC2989" w:rsidRDefault="00BC2989" w:rsidP="00BC2989">
      <w:r>
        <w:t>drivers.append(Driver( (28, 0) , (20, 17) , 0 , 60 , 0 , 4 , 1 , 6 , 132 , 0.20784506723137675 ))</w:t>
      </w:r>
    </w:p>
    <w:p w:rsidR="00BC2989" w:rsidRDefault="00BC2989" w:rsidP="00BC2989">
      <w:r>
        <w:t>REQUESTS 9</w:t>
      </w:r>
    </w:p>
    <w:p w:rsidR="00BC2989" w:rsidRDefault="00BC2989" w:rsidP="00BC2989">
      <w:r>
        <w:t>reqs.append(Passenger( (3, 0) , (12, 0) , 7 , 27 , 12 , 1 , 3 , 71 , 71 ))</w:t>
      </w:r>
    </w:p>
    <w:p w:rsidR="00BC2989" w:rsidRDefault="00BC2989" w:rsidP="00BC2989">
      <w:r>
        <w:t>reqs.append(Passenger( (28, 0) , (18, 0) , 12 , 44 , 23 , 1 , 3 , 76 , 76 ))</w:t>
      </w:r>
    </w:p>
    <w:p w:rsidR="00BC2989" w:rsidRDefault="00BC2989" w:rsidP="00BC2989">
      <w:r>
        <w:t>reqs.append(Passenger( (1, 0) , (17, 0) , 8 , 27 , 9 , 1 , 3 , 136 , 136 ))</w:t>
      </w:r>
    </w:p>
    <w:p w:rsidR="00BC2989" w:rsidRDefault="00BC2989" w:rsidP="00BC2989">
      <w:r>
        <w:t>reqs.append(Passenger( (25, 0) , (18, 0) , 2 , 22 , 8 , 1 , 3 , 57 , 57 ))</w:t>
      </w:r>
    </w:p>
    <w:p w:rsidR="00BC2989" w:rsidRDefault="00BC2989" w:rsidP="00BC2989">
      <w:r>
        <w:t>reqs.append(Passenger( (4, 0) , (20, 0) , 1 , 41 , 13 , 1 , 3 , 126 , 126 ))</w:t>
      </w:r>
    </w:p>
    <w:p w:rsidR="00BC2989" w:rsidRDefault="00BC2989" w:rsidP="00BC2989">
      <w:r>
        <w:t>reqs.append(Passenger( (29, 0) , (18, 0) , 7 , 32 , 14 , 1 , 3 , 86 , 86 ))</w:t>
      </w:r>
    </w:p>
    <w:p w:rsidR="00BC2989" w:rsidRDefault="00BC2989" w:rsidP="00BC2989">
      <w:r>
        <w:t>reqs.append(Passenger( (3, 0) , (16, 0) , 0 , 42 , 14 , 1 , 3 , 97 , 97 ))</w:t>
      </w:r>
    </w:p>
    <w:p w:rsidR="00BC2989" w:rsidRDefault="00BC2989" w:rsidP="00BC2989">
      <w:r>
        <w:t>reqs.append(Passenger( (28, 0) , (12, 0) , 2 , 27 , 6 , 1 , 3 , 113 , 113 ))</w:t>
      </w:r>
    </w:p>
    <w:p w:rsidR="00BC2989" w:rsidRDefault="00BC2989" w:rsidP="00BC2989">
      <w:r>
        <w:t>reqs.append(Passenger( (2, 0) , (16, 0) , 6 , 49 , 20 , 1 , 3 , 113 , 113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50.151972</w:t>
      </w:r>
    </w:p>
    <w:p w:rsidR="00BC2989" w:rsidRDefault="00BC2989" w:rsidP="00BC2989">
      <w:r>
        <w:t>0 EMPTY0 156 1.0</w:t>
      </w:r>
    </w:p>
    <w:p w:rsidR="00BC2989" w:rsidRDefault="00BC2989" w:rsidP="00BC2989">
      <w:r>
        <w:t xml:space="preserve">   [('d', 0), ('d', 26)]</w:t>
      </w:r>
    </w:p>
    <w:p w:rsidR="00BC2989" w:rsidRDefault="00BC2989" w:rsidP="00BC2989">
      <w:r>
        <w:t>1 EMPTY1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2 (2, 4, 6, 8) 247.3875160046185 1.0</w:t>
      </w:r>
    </w:p>
    <w:p w:rsidR="00BC2989" w:rsidRDefault="00BC2989" w:rsidP="00BC2989">
      <w:r>
        <w:t xml:space="preserve">   [('d', 9), (2, 10), (8, 11), (6, 12), (4, 13), (6, 25), (8, 25), (2, 26), (4, 29), ('d', 43)]</w:t>
      </w:r>
    </w:p>
    <w:p w:rsidR="00BC2989" w:rsidRDefault="00BC2989" w:rsidP="00BC2989">
      <w:r>
        <w:t>3 (3, 5, 7) 194.47190543832335 1.0</w:t>
      </w:r>
    </w:p>
    <w:p w:rsidR="00BC2989" w:rsidRDefault="00BC2989" w:rsidP="00BC2989">
      <w:r>
        <w:t xml:space="preserve">   [('d', 6), (5, 7), (7, 8), (3, 11), (3, 18), (5, 18), (7, 24), ('d', 39)]</w:t>
      </w:r>
    </w:p>
    <w:p w:rsidR="00BC2989" w:rsidRDefault="00BC2989" w:rsidP="00BC2989">
      <w:r>
        <w:t>4 EMPTY4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lastRenderedPageBreak/>
        <w:t>5 EMPTY5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6.0</w:t>
      </w:r>
    </w:p>
    <w:p w:rsidR="00BC2989" w:rsidRDefault="00BC2989" w:rsidP="00BC2989">
      <w:r>
        <w:t>Utility of  1 :  9.0</w:t>
      </w:r>
    </w:p>
    <w:p w:rsidR="00BC2989" w:rsidRDefault="00BC2989" w:rsidP="00BC2989">
      <w:r>
        <w:t>Utility of  2 :  84.3231626125</w:t>
      </w:r>
    </w:p>
    <w:p w:rsidR="00BC2989" w:rsidRDefault="00BC2989" w:rsidP="00BC2989">
      <w:r>
        <w:t>Utility of  3 :  35.9025287517</w:t>
      </w:r>
    </w:p>
    <w:p w:rsidR="00BC2989" w:rsidRDefault="00BC2989" w:rsidP="00BC2989">
      <w:r>
        <w:t>Utility of  4 :  3.0</w:t>
      </w:r>
    </w:p>
    <w:p w:rsidR="00BC2989" w:rsidRDefault="00BC2989" w:rsidP="00BC2989">
      <w:r>
        <w:t>Utility of  5 :  18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87.0</w:t>
      </w:r>
    </w:p>
    <w:p w:rsidR="00BC2989" w:rsidRDefault="00BC2989" w:rsidP="00BC2989">
      <w:r>
        <w:t>Utility of  3 :  33.0</w:t>
      </w:r>
    </w:p>
    <w:p w:rsidR="00BC2989" w:rsidRDefault="00BC2989" w:rsidP="00BC2989">
      <w:r>
        <w:t>Utility of  4 :  78.0</w:t>
      </w:r>
    </w:p>
    <w:p w:rsidR="00BC2989" w:rsidRDefault="00BC2989" w:rsidP="00BC2989">
      <w:r>
        <w:t>Utility of  5 :  46.0</w:t>
      </w:r>
    </w:p>
    <w:p w:rsidR="00BC2989" w:rsidRDefault="00BC2989" w:rsidP="00BC2989">
      <w:r>
        <w:t>Utility of  6 :  56.0</w:t>
      </w:r>
    </w:p>
    <w:p w:rsidR="00BC2989" w:rsidRDefault="00BC2989" w:rsidP="00BC2989">
      <w:r>
        <w:t>Utility of  7 :  63.0</w:t>
      </w:r>
    </w:p>
    <w:p w:rsidR="00BC2989" w:rsidRDefault="00BC2989" w:rsidP="00BC2989">
      <w:r>
        <w:t>Utility of  8 :  62.0</w:t>
      </w:r>
    </w:p>
    <w:p w:rsidR="00BC2989" w:rsidRDefault="00BC2989" w:rsidP="00BC2989">
      <w:r>
        <w:t>1098.8594214429418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56.996436</w:t>
      </w:r>
    </w:p>
    <w:p w:rsidR="00BC2989" w:rsidRDefault="00BC2989" w:rsidP="00BC2989">
      <w:r>
        <w:t>0 EMPTY0 156 1.0</w:t>
      </w:r>
    </w:p>
    <w:p w:rsidR="00BC2989" w:rsidRDefault="00BC2989" w:rsidP="00BC2989">
      <w:r>
        <w:t xml:space="preserve">   [('d', 0), ('d', 26)]</w:t>
      </w:r>
    </w:p>
    <w:p w:rsidR="00BC2989" w:rsidRDefault="00BC2989" w:rsidP="00BC2989">
      <w:r>
        <w:t>1 EMPTY1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2 (2, 4, 6, 8) 402 1.0</w:t>
      </w:r>
    </w:p>
    <w:p w:rsidR="00BC2989" w:rsidRDefault="00BC2989" w:rsidP="00BC2989">
      <w:r>
        <w:t xml:space="preserve">   [('d', 9), (2, 10), (8, 11), (6, 12), (4, 13), (6, 25), (8, 25), (2, 26), (4, 29), ('d', 43)]</w:t>
      </w:r>
    </w:p>
    <w:p w:rsidR="00BC2989" w:rsidRDefault="00BC2989" w:rsidP="00BC2989">
      <w:r>
        <w:t>3 (1, 3, 5) 277 1.0</w:t>
      </w:r>
    </w:p>
    <w:p w:rsidR="00BC2989" w:rsidRDefault="00BC2989" w:rsidP="00BC2989">
      <w:r>
        <w:t xml:space="preserve">   [('d', 10), (5, 11), (1, 12), (3, 15), (3, 22), (5, 22), (1, 22), ('d', 37)]</w:t>
      </w:r>
    </w:p>
    <w:p w:rsidR="00BC2989" w:rsidRDefault="00BC2989" w:rsidP="00BC2989">
      <w:r>
        <w:t>4 EMPTY4 126 1.0</w:t>
      </w:r>
    </w:p>
    <w:p w:rsidR="00BC2989" w:rsidRDefault="00BC2989" w:rsidP="00BC2989">
      <w:r>
        <w:lastRenderedPageBreak/>
        <w:t xml:space="preserve">   [('d', 0), ('d', 21)]</w:t>
      </w:r>
    </w:p>
    <w:p w:rsidR="00BC2989" w:rsidRDefault="00BC2989" w:rsidP="00BC2989">
      <w:r>
        <w:t>5 EMPTY5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6.0</w:t>
      </w:r>
    </w:p>
    <w:p w:rsidR="00BC2989" w:rsidRDefault="00BC2989" w:rsidP="00BC2989">
      <w:r>
        <w:t>Utility of  1 :  9.0</w:t>
      </w:r>
    </w:p>
    <w:p w:rsidR="00BC2989" w:rsidRDefault="00BC2989" w:rsidP="00BC2989">
      <w:r>
        <w:t>Utility of  2 :  84.3231626125</w:t>
      </w:r>
    </w:p>
    <w:p w:rsidR="00BC2989" w:rsidRDefault="00BC2989" w:rsidP="00BC2989">
      <w:r>
        <w:t>Utility of  3 :  45.442875195</w:t>
      </w:r>
    </w:p>
    <w:p w:rsidR="00BC2989" w:rsidRDefault="00BC2989" w:rsidP="00BC2989">
      <w:r>
        <w:t>Utility of  4 :  3.0</w:t>
      </w:r>
    </w:p>
    <w:p w:rsidR="00BC2989" w:rsidRDefault="00BC2989" w:rsidP="00BC2989">
      <w:r>
        <w:t>Utility of  5 :  18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35.0</w:t>
      </w:r>
    </w:p>
    <w:p w:rsidR="00BC2989" w:rsidRDefault="00BC2989" w:rsidP="00BC2989">
      <w:r>
        <w:t>Utility of  2 :  87.0</w:t>
      </w:r>
    </w:p>
    <w:p w:rsidR="00BC2989" w:rsidRDefault="00BC2989" w:rsidP="00BC2989">
      <w:r>
        <w:t>Utility of  3 :  29.0</w:t>
      </w:r>
    </w:p>
    <w:p w:rsidR="00BC2989" w:rsidRDefault="00BC2989" w:rsidP="00BC2989">
      <w:r>
        <w:t>Utility of  4 :  78.0</w:t>
      </w:r>
    </w:p>
    <w:p w:rsidR="00BC2989" w:rsidRDefault="00BC2989" w:rsidP="00BC2989">
      <w:r>
        <w:t>Utility of  5 :  50.0</w:t>
      </w:r>
    </w:p>
    <w:p w:rsidR="00BC2989" w:rsidRDefault="00BC2989" w:rsidP="00BC2989">
      <w:r>
        <w:t>Utility of  6 :  56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62.0</w:t>
      </w:r>
    </w:p>
    <w:p w:rsidR="00BC2989" w:rsidRDefault="00BC2989" w:rsidP="00BC2989">
      <w:r>
        <w:t>1373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1, 0) , (13, 18) , 0 , 60 , 0 , 4 , 1 , 6 , 144 , 0.4720908945660527 ))</w:t>
      </w:r>
    </w:p>
    <w:p w:rsidR="00BC2989" w:rsidRDefault="00BC2989" w:rsidP="00BC2989">
      <w:r>
        <w:t>drivers.append(Driver( (28, 0) , (15, 18) , 0 , 60 , 0 , 4 , 1 , 6 , 151 , 0.5705162055947501 ))</w:t>
      </w:r>
    </w:p>
    <w:p w:rsidR="00BC2989" w:rsidRDefault="00BC2989" w:rsidP="00BC2989">
      <w:r>
        <w:t>drivers.append(Driver( (3, 0) , (13, 14) , 0 , 60 , 0 , 4 , 1 , 6 , 115 , 0.9090850283765906 ))</w:t>
      </w:r>
    </w:p>
    <w:p w:rsidR="00BC2989" w:rsidRDefault="00BC2989" w:rsidP="00BC2989">
      <w:r>
        <w:t>drivers.append(Driver( (26, 0) , (20, 18) , 0 , 60 , 0 , 4 , 1 , 6 , 128 , 0.4271563256516653 ))</w:t>
      </w:r>
    </w:p>
    <w:p w:rsidR="00BC2989" w:rsidRDefault="00BC2989" w:rsidP="00BC2989">
      <w:r>
        <w:t>drivers.append(Driver( (2, 0) , (15, 17) , 0 , 60 , 0 , 4 , 1 , 6 , 152 , 0.5171125634687881 ))</w:t>
      </w:r>
    </w:p>
    <w:p w:rsidR="00BC2989" w:rsidRDefault="00BC2989" w:rsidP="00BC2989">
      <w:r>
        <w:t>drivers.append(Driver( (24, 0) , (12, 18) , 0 , 60 , 0 , 4 , 1 , 6 , 141 , 0.32561737283304026 ))</w:t>
      </w:r>
    </w:p>
    <w:p w:rsidR="00BC2989" w:rsidRDefault="00BC2989" w:rsidP="00BC2989">
      <w:r>
        <w:t>REQUESTS 10</w:t>
      </w:r>
    </w:p>
    <w:p w:rsidR="00BC2989" w:rsidRDefault="00BC2989" w:rsidP="00BC2989">
      <w:r>
        <w:t>reqs.append(Passenger( (5, 0) , (18, 0) , 14 , 47 , 24 , 1 , 3 , 112 , 112 ))</w:t>
      </w:r>
    </w:p>
    <w:p w:rsidR="00BC2989" w:rsidRDefault="00BC2989" w:rsidP="00BC2989">
      <w:r>
        <w:lastRenderedPageBreak/>
        <w:t>reqs.append(Passenger( (26, 0) , (19, 0) , 8 , 39 , 20 , 1 , 3 , 53 , 53 ))</w:t>
      </w:r>
    </w:p>
    <w:p w:rsidR="00BC2989" w:rsidRDefault="00BC2989" w:rsidP="00BC2989">
      <w:r>
        <w:t>reqs.append(Passenger( (4, 0) , (16, 0) , 14 , 28 , 15 , 1 , 3 , 95 , 95 ))</w:t>
      </w:r>
    </w:p>
    <w:p w:rsidR="00BC2989" w:rsidRDefault="00BC2989" w:rsidP="00BC2989">
      <w:r>
        <w:t>reqs.append(Passenger( (24, 0) , (16, 0) , 17 , 33 , 21 , 1 , 3 , 68 , 68 ))</w:t>
      </w:r>
    </w:p>
    <w:p w:rsidR="00BC2989" w:rsidRDefault="00BC2989" w:rsidP="00BC2989">
      <w:r>
        <w:t>reqs.append(Passenger( (5, 0) , (14, 0) , 18 , 54 , 31 , 1 , 3 , 63 , 63 ))</w:t>
      </w:r>
    </w:p>
    <w:p w:rsidR="00BC2989" w:rsidRDefault="00BC2989" w:rsidP="00BC2989">
      <w:r>
        <w:t>reqs.append(Passenger( (24, 0) , (18, 0) , 8 , 25 , 13 , 1 , 3 , 50 , 50 ))</w:t>
      </w:r>
    </w:p>
    <w:p w:rsidR="00BC2989" w:rsidRDefault="00BC2989" w:rsidP="00BC2989">
      <w:r>
        <w:t>reqs.append(Passenger( (0, 0) , (12, 0) , 11 , 34 , 16 , 1 , 3 , 85 , 85 ))</w:t>
      </w:r>
    </w:p>
    <w:p w:rsidR="00BC2989" w:rsidRDefault="00BC2989" w:rsidP="00BC2989">
      <w:r>
        <w:t>reqs.append(Passenger( (24, 0) , (18, 0) , 7 , 32 , 16 , 1 , 3 , 48 , 48 ))</w:t>
      </w:r>
    </w:p>
    <w:p w:rsidR="00BC2989" w:rsidRDefault="00BC2989" w:rsidP="00BC2989">
      <w:r>
        <w:t>reqs.append(Passenger( (3, 0) , (18, 0) , 8 , 34 , 13 , 1 , 3 , 111 , 111 ))</w:t>
      </w:r>
    </w:p>
    <w:p w:rsidR="00BC2989" w:rsidRDefault="00BC2989" w:rsidP="00BC2989">
      <w:r>
        <w:t>reqs.append(Passenger( (29, 0) , (12, 0) , 3 , 22 , 4 , 1 , 3 , 138 , 138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8.993500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(1, 5, 7, 9) 252.73656678735023 1.0</w:t>
      </w:r>
    </w:p>
    <w:p w:rsidR="00BC2989" w:rsidRDefault="00BC2989" w:rsidP="00BC2989">
      <w:r>
        <w:t xml:space="preserve">   [('d', 4), (9, 5), (1, 8), (7, 10), (5, 10), (1, 15), (7, 16), (5, 16), (9, 22), ('d', 41)]</w:t>
      </w:r>
    </w:p>
    <w:p w:rsidR="00BC2989" w:rsidRDefault="00BC2989" w:rsidP="00BC2989">
      <w:r>
        <w:t>2 (0, 2, 6, 8) 169.45599799098233 1.0</w:t>
      </w:r>
    </w:p>
    <w:p w:rsidR="00BC2989" w:rsidRDefault="00BC2989" w:rsidP="00BC2989">
      <w:r>
        <w:t xml:space="preserve">   [('d', 8), (6, 11), (8, 14), (2, 15), (0, 16), (6, 23), (2, 27), (8, 29), (0, 29), ('d', 44)]</w:t>
      </w:r>
    </w:p>
    <w:p w:rsidR="00BC2989" w:rsidRDefault="00BC2989" w:rsidP="00BC2989">
      <w:r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5 EMPTY5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12.0</w:t>
      </w:r>
    </w:p>
    <w:p w:rsidR="00BC2989" w:rsidRDefault="00BC2989" w:rsidP="00BC2989">
      <w:r>
        <w:t>Utility of  1 :  15.7120766896</w:t>
      </w:r>
    </w:p>
    <w:p w:rsidR="00BC2989" w:rsidRDefault="00BC2989" w:rsidP="00BC2989">
      <w:r>
        <w:t>Utility of  2 :  102.816811612</w:t>
      </w:r>
    </w:p>
    <w:p w:rsidR="00BC2989" w:rsidRDefault="00BC2989" w:rsidP="00BC2989">
      <w:r>
        <w:t>Utility of  3 :  14.0</w:t>
      </w:r>
    </w:p>
    <w:p w:rsidR="00BC2989" w:rsidRDefault="00BC2989" w:rsidP="00BC2989">
      <w:r>
        <w:lastRenderedPageBreak/>
        <w:t>Utility of  4 :  20.0</w:t>
      </w:r>
    </w:p>
    <w:p w:rsidR="00BC2989" w:rsidRDefault="00BC2989" w:rsidP="00BC2989">
      <w:r>
        <w:t>Utility of  5 :  9.0</w:t>
      </w:r>
    </w:p>
    <w:p w:rsidR="00BC2989" w:rsidRDefault="00BC2989" w:rsidP="00BC2989">
      <w:r>
        <w:t>Utility of  0 :  65.0</w:t>
      </w:r>
    </w:p>
    <w:p w:rsidR="00BC2989" w:rsidRDefault="00BC2989" w:rsidP="00BC2989">
      <w:r>
        <w:t>Utility of  1 :  20.0</w:t>
      </w:r>
    </w:p>
    <w:p w:rsidR="00BC2989" w:rsidRDefault="00BC2989" w:rsidP="00BC2989">
      <w:r>
        <w:t>Utility of  2 :  59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29.0</w:t>
      </w:r>
    </w:p>
    <w:p w:rsidR="00BC2989" w:rsidRDefault="00BC2989" w:rsidP="00BC2989">
      <w:r>
        <w:t>Utility of  6 :  44.0</w:t>
      </w:r>
    </w:p>
    <w:p w:rsidR="00BC2989" w:rsidRDefault="00BC2989" w:rsidP="00BC2989">
      <w:r>
        <w:t>Utility of  7 :  24.0</w:t>
      </w:r>
    </w:p>
    <w:p w:rsidR="00BC2989" w:rsidRDefault="00BC2989" w:rsidP="00BC2989">
      <w:r>
        <w:t>Utility of  8 :  65.0</w:t>
      </w:r>
    </w:p>
    <w:p w:rsidR="00BC2989" w:rsidRDefault="00BC2989" w:rsidP="00BC2989">
      <w:r>
        <w:t>Utility of  9 :  86.0</w:t>
      </w:r>
    </w:p>
    <w:p w:rsidR="00BC2989" w:rsidRDefault="00BC2989" w:rsidP="00BC2989">
      <w:r>
        <w:t>1063.1925647783326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9.563134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(1, 5, 7, 9) 356 1.0</w:t>
      </w:r>
    </w:p>
    <w:p w:rsidR="00BC2989" w:rsidRDefault="00BC2989" w:rsidP="00BC2989">
      <w:r>
        <w:t xml:space="preserve">   [('d', 4), (9, 5), (1, 8), (7, 10), (5, 10), (1, 15), (7, 16), (5, 16), (9, 22), ('d', 41)]</w:t>
      </w:r>
    </w:p>
    <w:p w:rsidR="00BC2989" w:rsidRDefault="00BC2989" w:rsidP="00BC2989">
      <w:r>
        <w:t>2 (0, 2, 6, 8) 394 1.0</w:t>
      </w:r>
    </w:p>
    <w:p w:rsidR="00BC2989" w:rsidRDefault="00BC2989" w:rsidP="00BC2989">
      <w:r>
        <w:t xml:space="preserve">   [('d', 8), (6, 11), (8, 14), (2, 15), (0, 16), (6, 23), (2, 27), (8, 29), (0, 29), ('d', 44)]</w:t>
      </w:r>
    </w:p>
    <w:p w:rsidR="00BC2989" w:rsidRDefault="00BC2989" w:rsidP="00BC2989">
      <w:r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5 EMPTY5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12.0</w:t>
      </w:r>
    </w:p>
    <w:p w:rsidR="00BC2989" w:rsidRDefault="00BC2989" w:rsidP="00BC2989">
      <w:r>
        <w:t>Utility of  1 :  15.7120766896</w:t>
      </w:r>
    </w:p>
    <w:p w:rsidR="00BC2989" w:rsidRDefault="00BC2989" w:rsidP="00BC2989">
      <w:r>
        <w:lastRenderedPageBreak/>
        <w:t>Utility of  2 :  102.816811612</w:t>
      </w:r>
    </w:p>
    <w:p w:rsidR="00BC2989" w:rsidRDefault="00BC2989" w:rsidP="00BC2989">
      <w:r>
        <w:t>Utility of  3 :  14.0</w:t>
      </w:r>
    </w:p>
    <w:p w:rsidR="00BC2989" w:rsidRDefault="00BC2989" w:rsidP="00BC2989">
      <w:r>
        <w:t>Utility of  4 :  20.0</w:t>
      </w:r>
    </w:p>
    <w:p w:rsidR="00BC2989" w:rsidRDefault="00BC2989" w:rsidP="00BC2989">
      <w:r>
        <w:t>Utility of  5 :  9.0</w:t>
      </w:r>
    </w:p>
    <w:p w:rsidR="00BC2989" w:rsidRDefault="00BC2989" w:rsidP="00BC2989">
      <w:r>
        <w:t>Utility of  0 :  65.0</w:t>
      </w:r>
    </w:p>
    <w:p w:rsidR="00BC2989" w:rsidRDefault="00BC2989" w:rsidP="00BC2989">
      <w:r>
        <w:t>Utility of  1 :  20.0</w:t>
      </w:r>
    </w:p>
    <w:p w:rsidR="00BC2989" w:rsidRDefault="00BC2989" w:rsidP="00BC2989">
      <w:r>
        <w:t>Utility of  2 :  59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29.0</w:t>
      </w:r>
    </w:p>
    <w:p w:rsidR="00BC2989" w:rsidRDefault="00BC2989" w:rsidP="00BC2989">
      <w:r>
        <w:t>Utility of  6 :  44.0</w:t>
      </w:r>
    </w:p>
    <w:p w:rsidR="00BC2989" w:rsidRDefault="00BC2989" w:rsidP="00BC2989">
      <w:r>
        <w:t>Utility of  7 :  24.0</w:t>
      </w:r>
    </w:p>
    <w:p w:rsidR="00BC2989" w:rsidRDefault="00BC2989" w:rsidP="00BC2989">
      <w:r>
        <w:t>Utility of  8 :  65.0</w:t>
      </w:r>
    </w:p>
    <w:p w:rsidR="00BC2989" w:rsidRDefault="00BC2989" w:rsidP="00BC2989">
      <w:r>
        <w:t>Utility of  9 :  86.0</w:t>
      </w:r>
    </w:p>
    <w:p w:rsidR="00BC2989" w:rsidRDefault="00BC2989" w:rsidP="00BC2989">
      <w:r>
        <w:t>1391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1, 0) , (20, 14) , 0 , 60 , 0 , 4 , 1 , 6 , 146 , 0.5913412357437735 ))</w:t>
      </w:r>
    </w:p>
    <w:p w:rsidR="00BC2989" w:rsidRDefault="00BC2989" w:rsidP="00BC2989">
      <w:r>
        <w:t>drivers.append(Driver( (25, 0) , (16, 19) , 0 , 60 , 0 , 4 , 1 , 6 , 148 , 0.7684717754173451 ))</w:t>
      </w:r>
    </w:p>
    <w:p w:rsidR="00BC2989" w:rsidRDefault="00BC2989" w:rsidP="00BC2989">
      <w:r>
        <w:t>drivers.append(Driver( (0, 0) , (15, 18) , 0 , 60 , 0 , 4 , 1 , 6 , 157 , 0.07504095456599025 ))</w:t>
      </w:r>
    </w:p>
    <w:p w:rsidR="00BC2989" w:rsidRDefault="00BC2989" w:rsidP="00BC2989">
      <w:r>
        <w:t>drivers.append(Driver( (29, 0) , (17, 12) , 0 , 60 , 0 , 4 , 1 , 6 , 113 , 0.00979071660477926 ))</w:t>
      </w:r>
    </w:p>
    <w:p w:rsidR="00BC2989" w:rsidRDefault="00BC2989" w:rsidP="00BC2989">
      <w:r>
        <w:t>drivers.append(Driver( (2, 0) , (16, 12) , 0 , 60 , 0 , 4 , 1 , 6 , 127 , 0.22719302261487961 ))</w:t>
      </w:r>
    </w:p>
    <w:p w:rsidR="00BC2989" w:rsidRDefault="00BC2989" w:rsidP="00BC2989">
      <w:r>
        <w:t>drivers.append(Driver( (24, 0) , (19, 16) , 0 , 60 , 0 , 4 , 1 , 6 , 106 , 0.1538865160705014 ))</w:t>
      </w:r>
    </w:p>
    <w:p w:rsidR="00BC2989" w:rsidRDefault="00BC2989" w:rsidP="00BC2989">
      <w:r>
        <w:t>REQUESTS 11</w:t>
      </w:r>
    </w:p>
    <w:p w:rsidR="00BC2989" w:rsidRDefault="00BC2989" w:rsidP="00BC2989">
      <w:r>
        <w:t>reqs.append(Passenger( (0, 0) , (14, 0) , 4 , 28 , 9 , 1 , 3 , 124 , 124 ))</w:t>
      </w:r>
    </w:p>
    <w:p w:rsidR="00BC2989" w:rsidRDefault="00BC2989" w:rsidP="00BC2989">
      <w:r>
        <w:t>reqs.append(Passenger( (28, 0) , (14, 0) , 8 , 28 , 11 , 1 , 3 , 121 , 121 ))</w:t>
      </w:r>
    </w:p>
    <w:p w:rsidR="00BC2989" w:rsidRDefault="00BC2989" w:rsidP="00BC2989">
      <w:r>
        <w:t>reqs.append(Passenger( (3, 0) , (12, 0) , 10 , 32 , 16 , 1 , 3 , 68 , 68 ))</w:t>
      </w:r>
    </w:p>
    <w:p w:rsidR="00BC2989" w:rsidRDefault="00BC2989" w:rsidP="00BC2989">
      <w:r>
        <w:t>reqs.append(Passenger( (28, 0) , (13, 0) , 6 , 43 , 17 , 1 , 3 , 115 , 115 ))</w:t>
      </w:r>
    </w:p>
    <w:p w:rsidR="00BC2989" w:rsidRDefault="00BC2989" w:rsidP="00BC2989">
      <w:r>
        <w:t>reqs.append(Passenger( (4, 0) , (17, 0) , 1 , 16 , 2 , 1 , 3 , 93 , 93 ))</w:t>
      </w:r>
    </w:p>
    <w:p w:rsidR="00BC2989" w:rsidRDefault="00BC2989" w:rsidP="00BC2989">
      <w:r>
        <w:lastRenderedPageBreak/>
        <w:t>reqs.append(Passenger( (29, 0) , (14, 0) , 3 , 40 , 14 , 1 , 3 , 91 , 91 ))</w:t>
      </w:r>
    </w:p>
    <w:p w:rsidR="00BC2989" w:rsidRDefault="00BC2989" w:rsidP="00BC2989">
      <w:r>
        <w:t>reqs.append(Passenger( (1, 0) , (16, 0) , 3 , 40 , 14 , 1 , 3 , 107 , 107 ))</w:t>
      </w:r>
    </w:p>
    <w:p w:rsidR="00BC2989" w:rsidRDefault="00BC2989" w:rsidP="00BC2989">
      <w:r>
        <w:t>reqs.append(Passenger( (29, 0) , (17, 0) , 5 , 41 , 17 , 1 , 3 , 92 , 92 ))</w:t>
      </w:r>
    </w:p>
    <w:p w:rsidR="00BC2989" w:rsidRDefault="00BC2989" w:rsidP="00BC2989">
      <w:r>
        <w:t>reqs.append(Passenger( (5, 0) , (15, 0) , 6 , 38 , 17 , 1 , 3 , 61 , 61 ))</w:t>
      </w:r>
    </w:p>
    <w:p w:rsidR="00BC2989" w:rsidRDefault="00BC2989" w:rsidP="00BC2989">
      <w:r>
        <w:t>reqs.append(Passenger( (28, 0) , (16, 0) , 3 , 19 , 5 , 1 , 3 , 98 , 98 ))</w:t>
      </w:r>
    </w:p>
    <w:p w:rsidR="00BC2989" w:rsidRDefault="00BC2989" w:rsidP="00BC2989">
      <w:r>
        <w:t>reqs.append(Passenger( (0, 0) , (17, 0) , 10 , 30 , 11 , 1 , 3 , 141 , 141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9.030622</w:t>
      </w:r>
    </w:p>
    <w:p w:rsidR="00BC2989" w:rsidRDefault="00BC2989" w:rsidP="00BC2989">
      <w:r>
        <w:t>0 (0, 2, 6, 10) 216.3811601704623 1.0</w:t>
      </w:r>
    </w:p>
    <w:p w:rsidR="00BC2989" w:rsidRDefault="00BC2989" w:rsidP="00BC2989">
      <w:r>
        <w:t xml:space="preserve">   [('d', 10), (0, 11), (10, 11), (6, 12), (2, 14), (2, 23), (0, 25), (6, 27), (10, 28), ('d', 43)]</w:t>
      </w:r>
    </w:p>
    <w:p w:rsidR="00BC2989" w:rsidRDefault="00BC2989" w:rsidP="00BC2989">
      <w:r>
        <w:t>1 (1, 3) 214.4977054628156 1.0</w:t>
      </w:r>
    </w:p>
    <w:p w:rsidR="00BC2989" w:rsidRDefault="00BC2989" w:rsidP="00BC2989">
      <w:r>
        <w:t xml:space="preserve">   [('d', 8), (3, 11), (1, 11), (1, 25), (3, 26), ('d', 46)]</w:t>
      </w:r>
    </w:p>
    <w:p w:rsidR="00BC2989" w:rsidRDefault="00BC2989" w:rsidP="00BC2989">
      <w:r>
        <w:t>2 EMPTY2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3 EMPTY3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4 EMPTY4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5 EMPTY5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Utility of  0 :  97.0707924151</w:t>
      </w:r>
    </w:p>
    <w:p w:rsidR="00BC2989" w:rsidRDefault="00BC2989" w:rsidP="00BC2989">
      <w:r>
        <w:t>Utility of  1 :  21.8914638847</w:t>
      </w:r>
    </w:p>
    <w:p w:rsidR="00BC2989" w:rsidRDefault="00BC2989" w:rsidP="00BC2989">
      <w:r>
        <w:t>Utility of  2 :  13.0</w:t>
      </w:r>
    </w:p>
    <w:p w:rsidR="00BC2989" w:rsidRDefault="00BC2989" w:rsidP="00BC2989">
      <w:r>
        <w:t>Utility of  3 :  11.0</w:t>
      </w:r>
    </w:p>
    <w:p w:rsidR="00BC2989" w:rsidRDefault="00BC2989" w:rsidP="00BC2989">
      <w:r>
        <w:t>Utility of  4 :  13.0</w:t>
      </w:r>
    </w:p>
    <w:p w:rsidR="00BC2989" w:rsidRDefault="00BC2989" w:rsidP="00BC2989">
      <w:r>
        <w:t>Utility of  5 :  4.0</w:t>
      </w:r>
    </w:p>
    <w:p w:rsidR="00BC2989" w:rsidRDefault="00BC2989" w:rsidP="00BC2989">
      <w:r>
        <w:t>Utility of  0 :  80.0</w:t>
      </w:r>
    </w:p>
    <w:p w:rsidR="00BC2989" w:rsidRDefault="00BC2989" w:rsidP="00BC2989">
      <w:r>
        <w:lastRenderedPageBreak/>
        <w:t>Utility of  1 :  79.0</w:t>
      </w:r>
    </w:p>
    <w:p w:rsidR="00BC2989" w:rsidRDefault="00BC2989" w:rsidP="00BC2989">
      <w:r>
        <w:t>Utility of  2 :  39.0</w:t>
      </w:r>
    </w:p>
    <w:p w:rsidR="00BC2989" w:rsidRDefault="00BC2989" w:rsidP="00BC2989">
      <w:r>
        <w:t>Utility of  3 :  64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6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90.0</w:t>
      </w:r>
    </w:p>
    <w:p w:rsidR="00BC2989" w:rsidRDefault="00BC2989" w:rsidP="00BC2989">
      <w:r>
        <w:t>1327.8788656332779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1.570624</w:t>
      </w:r>
    </w:p>
    <w:p w:rsidR="00BC2989" w:rsidRDefault="00BC2989" w:rsidP="00BC2989">
      <w:r>
        <w:t>0 (0, 2, 6, 10) 379 1.0</w:t>
      </w:r>
    </w:p>
    <w:p w:rsidR="00BC2989" w:rsidRDefault="00BC2989" w:rsidP="00BC2989">
      <w:r>
        <w:t xml:space="preserve">   [('d', 10), (0, 11), (10, 11), (6, 12), (2, 14), (2, 23), (0, 25), (6, 27), (10, 28), ('d', 43)]</w:t>
      </w:r>
    </w:p>
    <w:p w:rsidR="00BC2989" w:rsidRDefault="00BC2989" w:rsidP="00BC2989">
      <w:r>
        <w:t>1 (1, 3) 329 1.0</w:t>
      </w:r>
    </w:p>
    <w:p w:rsidR="00BC2989" w:rsidRDefault="00BC2989" w:rsidP="00BC2989">
      <w:r>
        <w:t xml:space="preserve">   [('d', 8), (3, 11), (1, 11), (1, 25), (3, 26), ('d', 46)]</w:t>
      </w:r>
    </w:p>
    <w:p w:rsidR="00BC2989" w:rsidRDefault="00BC2989" w:rsidP="00BC2989">
      <w:r>
        <w:t>2 EMPTY2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3 EMPTY3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4 EMPTY4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5 EMPTY5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Utility of  0 :  97.0707924151</w:t>
      </w:r>
    </w:p>
    <w:p w:rsidR="00BC2989" w:rsidRDefault="00BC2989" w:rsidP="00BC2989">
      <w:r>
        <w:t>Utility of  1 :  21.8914638847</w:t>
      </w:r>
    </w:p>
    <w:p w:rsidR="00BC2989" w:rsidRDefault="00BC2989" w:rsidP="00BC2989">
      <w:r>
        <w:t>Utility of  2 :  13.0</w:t>
      </w:r>
    </w:p>
    <w:p w:rsidR="00BC2989" w:rsidRDefault="00BC2989" w:rsidP="00BC2989">
      <w:r>
        <w:t>Utility of  3 :  11.0</w:t>
      </w:r>
    </w:p>
    <w:p w:rsidR="00BC2989" w:rsidRDefault="00BC2989" w:rsidP="00BC2989">
      <w:r>
        <w:lastRenderedPageBreak/>
        <w:t>Utility of  4 :  13.0</w:t>
      </w:r>
    </w:p>
    <w:p w:rsidR="00BC2989" w:rsidRDefault="00BC2989" w:rsidP="00BC2989">
      <w:r>
        <w:t>Utility of  5 :  4.0</w:t>
      </w:r>
    </w:p>
    <w:p w:rsidR="00BC2989" w:rsidRDefault="00BC2989" w:rsidP="00BC2989">
      <w:r>
        <w:t>Utility of  0 :  80.0</w:t>
      </w:r>
    </w:p>
    <w:p w:rsidR="00BC2989" w:rsidRDefault="00BC2989" w:rsidP="00BC2989">
      <w:r>
        <w:t>Utility of  1 :  79.0</w:t>
      </w:r>
    </w:p>
    <w:p w:rsidR="00BC2989" w:rsidRDefault="00BC2989" w:rsidP="00BC2989">
      <w:r>
        <w:t>Utility of  2 :  39.0</w:t>
      </w:r>
    </w:p>
    <w:p w:rsidR="00BC2989" w:rsidRDefault="00BC2989" w:rsidP="00BC2989">
      <w:r>
        <w:t>Utility of  3 :  64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6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90.0</w:t>
      </w:r>
    </w:p>
    <w:p w:rsidR="00BC2989" w:rsidRDefault="00BC2989" w:rsidP="00BC2989">
      <w:r>
        <w:t>1605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0, 0) , (13, 15) , 0 , 60 , 0 , 4 , 1 , 6 , 124 , 0.7745016307858421 ))</w:t>
      </w:r>
    </w:p>
    <w:p w:rsidR="00BC2989" w:rsidRDefault="00BC2989" w:rsidP="00BC2989">
      <w:r>
        <w:t>drivers.append(Driver( (24, 0) , (15, 18) , 0 , 60 , 0 , 4 , 1 , 6 , 144 , 0.30817753974823336 ))</w:t>
      </w:r>
    </w:p>
    <w:p w:rsidR="00BC2989" w:rsidRDefault="00BC2989" w:rsidP="00BC2989">
      <w:r>
        <w:t>drivers.append(Driver( (4, 0) , (20, 13) , 0 , 60 , 0 , 4 , 1 , 6 , 141 , 0.822233655452023 ))</w:t>
      </w:r>
    </w:p>
    <w:p w:rsidR="00BC2989" w:rsidRDefault="00BC2989" w:rsidP="00BC2989">
      <w:r>
        <w:t>drivers.append(Driver( (26, 0) , (19, 16) , 0 , 60 , 0 , 4 , 1 , 6 , 110 , 0.9703247629928818 ))</w:t>
      </w:r>
    </w:p>
    <w:p w:rsidR="00BC2989" w:rsidRDefault="00BC2989" w:rsidP="00BC2989">
      <w:r>
        <w:t>drivers.append(Driver( (4, 0) , (14, 18) , 0 , 60 , 0 , 4 , 1 , 6 , 145 , 0.7826746875548448 ))</w:t>
      </w:r>
    </w:p>
    <w:p w:rsidR="00BC2989" w:rsidRDefault="00BC2989" w:rsidP="00BC2989">
      <w:r>
        <w:t>drivers.append(Driver( (27, 0) , (16, 13) , 0 , 60 , 0 , 4 , 1 , 6 , 121 , 0.9363467602813683 ))</w:t>
      </w:r>
    </w:p>
    <w:p w:rsidR="00BC2989" w:rsidRDefault="00BC2989" w:rsidP="00BC2989">
      <w:r>
        <w:t>REQUESTS 12</w:t>
      </w:r>
    </w:p>
    <w:p w:rsidR="00BC2989" w:rsidRDefault="00BC2989" w:rsidP="00BC2989">
      <w:r>
        <w:t>reqs.append(Passenger( (4, 0) , (12, 0) , 12 , 49 , 26 , 1 , 3 , 69 , 69 ))</w:t>
      </w:r>
    </w:p>
    <w:p w:rsidR="00BC2989" w:rsidRDefault="00BC2989" w:rsidP="00BC2989">
      <w:r>
        <w:t>reqs.append(Passenger( (28, 0) , (20, 0) , 3 , 40 , 17 , 1 , 3 , 62 , 62 ))</w:t>
      </w:r>
    </w:p>
    <w:p w:rsidR="00BC2989" w:rsidRDefault="00BC2989" w:rsidP="00BC2989">
      <w:r>
        <w:t>reqs.append(Passenger( (0, 0) , (15, 0) , 11 , 49 , 22 , 1 , 3 , 95 , 95 ))</w:t>
      </w:r>
    </w:p>
    <w:p w:rsidR="00BC2989" w:rsidRDefault="00BC2989" w:rsidP="00BC2989">
      <w:r>
        <w:t>reqs.append(Passenger( (29, 0) , (13, 0) , 10 , 29 , 11 , 1 , 3 , 123 , 123 ))</w:t>
      </w:r>
    </w:p>
    <w:p w:rsidR="00BC2989" w:rsidRDefault="00BC2989" w:rsidP="00BC2989">
      <w:r>
        <w:t>reqs.append(Passenger( (1, 0) , (13, 0) , 2 , 14 , 2 , 1 , 3 , 106 , 106 ))</w:t>
      </w:r>
    </w:p>
    <w:p w:rsidR="00BC2989" w:rsidRDefault="00BC2989" w:rsidP="00BC2989">
      <w:r>
        <w:t>reqs.append(Passenger( (26, 0) , (13, 0) , 12 , 30 , 14 , 1 , 3 , 88 , 88 ))</w:t>
      </w:r>
    </w:p>
    <w:p w:rsidR="00BC2989" w:rsidRDefault="00BC2989" w:rsidP="00BC2989">
      <w:r>
        <w:lastRenderedPageBreak/>
        <w:t>reqs.append(Passenger( (4, 0) , (16, 0) , 4 , 27 , 9 , 1 , 3 , 78 , 78 ))</w:t>
      </w:r>
    </w:p>
    <w:p w:rsidR="00BC2989" w:rsidRDefault="00BC2989" w:rsidP="00BC2989">
      <w:r>
        <w:t>reqs.append(Passenger( (25, 0) , (13, 0) , 2 , 27 , 8 , 1 , 3 , 82 , 82 ))</w:t>
      </w:r>
    </w:p>
    <w:p w:rsidR="00BC2989" w:rsidRDefault="00BC2989" w:rsidP="00BC2989">
      <w:r>
        <w:t>reqs.append(Passenger( (3, 0) , (19, 0) , 10 , 51 , 22 , 1 , 3 , 135 , 135 ))</w:t>
      </w:r>
    </w:p>
    <w:p w:rsidR="00BC2989" w:rsidRDefault="00BC2989" w:rsidP="00BC2989">
      <w:r>
        <w:t>reqs.append(Passenger( (27, 0) , (18, 0) , 1 , 12 , 2 , 1 , 3 , 74 , 74 ))</w:t>
      </w:r>
    </w:p>
    <w:p w:rsidR="00BC2989" w:rsidRDefault="00BC2989" w:rsidP="00BC2989">
      <w:r>
        <w:t>reqs.append(Passenger( (5, 0) , (18, 0) , 12 , 54 , 26 , 1 , 3 , 114 , 114 ))</w:t>
      </w:r>
    </w:p>
    <w:p w:rsidR="00BC2989" w:rsidRDefault="00BC2989" w:rsidP="00BC2989">
      <w:r>
        <w:t>reqs.append(Passenger( (28, 0) , (20, 0) , 1 , 26 , 9 , 1 , 3 , 60 , 60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85.191913</w:t>
      </w:r>
    </w:p>
    <w:p w:rsidR="00BC2989" w:rsidRDefault="00BC2989" w:rsidP="00BC2989">
      <w:r>
        <w:t>0 (4,) 150.78488584499104 1.0</w:t>
      </w:r>
    </w:p>
    <w:p w:rsidR="00BC2989" w:rsidRDefault="00BC2989" w:rsidP="00BC2989">
      <w:r>
        <w:t xml:space="preserve">   [('d', 1), (0, 2), (0, 14), ('d', 29)]</w:t>
      </w:r>
    </w:p>
    <w:p w:rsidR="00BC2989" w:rsidRDefault="00BC2989" w:rsidP="00BC2989">
      <w:r>
        <w:t>1 EMPTY1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2 (0, 2, 8, 10) 187.68595054883014 1.0</w:t>
      </w:r>
    </w:p>
    <w:p w:rsidR="00BC2989" w:rsidRDefault="00BC2989" w:rsidP="00BC2989">
      <w:r>
        <w:t xml:space="preserve">   [('d', 17), (2, 21), (8, 24), (0, 25), (10, 26), (0, 33), (2, 36), (10, 39), (8, 40), ('d', 54)]</w:t>
      </w:r>
    </w:p>
    <w:p w:rsidR="00BC2989" w:rsidRDefault="00BC2989" w:rsidP="00BC2989">
      <w:r>
        <w:t>3 (7, 9) 175.759797041662 1.0</w:t>
      </w:r>
    </w:p>
    <w:p w:rsidR="00BC2989" w:rsidRDefault="00BC2989" w:rsidP="00BC2989">
      <w:r>
        <w:t xml:space="preserve">   [('d', 1), (9, 2), (7, 4), (9, 11), (7, 16), ('d', 34)]</w:t>
      </w:r>
    </w:p>
    <w:p w:rsidR="00BC2989" w:rsidRDefault="00BC2989" w:rsidP="00BC2989">
      <w:r>
        <w:t>4 (6,) 198.1276631226965 1.0</w:t>
      </w:r>
    </w:p>
    <w:p w:rsidR="00BC2989" w:rsidRDefault="00BC2989" w:rsidP="00BC2989">
      <w:r>
        <w:t xml:space="preserve">   [('d', 4), (0, 4), (0, 16), ('d', 35)]</w:t>
      </w:r>
    </w:p>
    <w:p w:rsidR="00BC2989" w:rsidRDefault="00BC2989" w:rsidP="00BC2989">
      <w:r>
        <w:t>5 (1, 3, 5, 11) 158.6033414642891 1.0</w:t>
      </w:r>
    </w:p>
    <w:p w:rsidR="00BC2989" w:rsidRDefault="00BC2989" w:rsidP="00BC2989">
      <w:r>
        <w:t xml:space="preserve">   [('d', 9), (3, 11), (11, 12), (1, 12), (5, 14), (11, 20), (1, 20), (3, 27), (5, 27), ('d', 41)]</w:t>
      </w:r>
    </w:p>
    <w:p w:rsidR="00BC2989" w:rsidRDefault="00BC2989" w:rsidP="00BC2989">
      <w:r>
        <w:t>Utility of  0 :  -38.0294853229</w:t>
      </w:r>
    </w:p>
    <w:p w:rsidR="00BC2989" w:rsidRDefault="00BC2989" w:rsidP="00BC2989">
      <w:r>
        <w:t>Utility of  1 :  18.0</w:t>
      </w:r>
    </w:p>
    <w:p w:rsidR="00BC2989" w:rsidRDefault="00BC2989" w:rsidP="00BC2989">
      <w:r>
        <w:t>Utility of  2 :  -101.288934622</w:t>
      </w:r>
    </w:p>
    <w:p w:rsidR="00BC2989" w:rsidRDefault="00BC2989" w:rsidP="00BC2989">
      <w:r>
        <w:t>Utility of  3 :  -2.64109609363</w:t>
      </w:r>
    </w:p>
    <w:p w:rsidR="00BC2989" w:rsidRDefault="00BC2989" w:rsidP="00BC2989">
      <w:r>
        <w:t>Utility of  4 :  -326.76288752</w:t>
      </w:r>
    </w:p>
    <w:p w:rsidR="00BC2989" w:rsidRDefault="00BC2989" w:rsidP="00BC2989">
      <w:r>
        <w:t>Utility of  5 :  97.9058844535</w:t>
      </w:r>
    </w:p>
    <w:p w:rsidR="00BC2989" w:rsidRDefault="00BC2989" w:rsidP="00BC2989">
      <w:r>
        <w:t>Utility of  0 :  -201.0</w:t>
      </w:r>
    </w:p>
    <w:p w:rsidR="00BC2989" w:rsidRDefault="00BC2989" w:rsidP="00BC2989">
      <w:r>
        <w:lastRenderedPageBreak/>
        <w:t>Utility of  1 :  33.0</w:t>
      </w:r>
    </w:p>
    <w:p w:rsidR="00BC2989" w:rsidRDefault="00BC2989" w:rsidP="00BC2989">
      <w:r>
        <w:t>Utility of  2 :  49.0</w:t>
      </w:r>
    </w:p>
    <w:p w:rsidR="00BC2989" w:rsidRDefault="00BC2989" w:rsidP="00BC2989">
      <w:r>
        <w:t>Utility of  3 :  75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49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42.0</w:t>
      </w:r>
    </w:p>
    <w:p w:rsidR="00BC2989" w:rsidRDefault="00BC2989" w:rsidP="00BC2989">
      <w:r>
        <w:t>Utility of  8 :  85.0</w:t>
      </w:r>
    </w:p>
    <w:p w:rsidR="00BC2989" w:rsidRDefault="00BC2989" w:rsidP="00BC2989">
      <w:r>
        <w:t>Utility of  9 :  47.0</w:t>
      </w:r>
    </w:p>
    <w:p w:rsidR="00BC2989" w:rsidRDefault="00BC2989" w:rsidP="00BC2989">
      <w:r>
        <w:t>Utility of  10 :  75.0</w:t>
      </w:r>
    </w:p>
    <w:p w:rsidR="00BC2989" w:rsidRDefault="00BC2989" w:rsidP="00BC2989">
      <w:r>
        <w:t>Utility of  11 :  33.0</w:t>
      </w:r>
    </w:p>
    <w:p w:rsidR="00BC2989" w:rsidRDefault="00BC2989" w:rsidP="00BC2989">
      <w:r>
        <w:t>996.9616380224688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17.885205</w:t>
      </w:r>
    </w:p>
    <w:p w:rsidR="00BC2989" w:rsidRDefault="00BC2989" w:rsidP="00BC2989">
      <w:r>
        <w:t>0 (4,) 205 1.0</w:t>
      </w:r>
    </w:p>
    <w:p w:rsidR="00BC2989" w:rsidRDefault="00BC2989" w:rsidP="00BC2989">
      <w:r>
        <w:t xml:space="preserve">   [('d', 1), (0, 2), (0, 14), ('d', 29)]</w:t>
      </w:r>
    </w:p>
    <w:p w:rsidR="00BC2989" w:rsidRDefault="00BC2989" w:rsidP="00BC2989">
      <w:r>
        <w:t>1 EMPTY1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2 (0, 6, 8, 10) 381 1.0</w:t>
      </w:r>
    </w:p>
    <w:p w:rsidR="00BC2989" w:rsidRDefault="00BC2989" w:rsidP="00BC2989">
      <w:r>
        <w:t xml:space="preserve">   [('d', 13), (8, 14), (6, 15), (0, 15), (10, 16), (0, 23), (6, 27), (10, 29), (8, 30), ('d', 44)]</w:t>
      </w:r>
    </w:p>
    <w:p w:rsidR="00BC2989" w:rsidRDefault="00BC2989" w:rsidP="00BC2989">
      <w:r>
        <w:t>3 EMPTY3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4 EMPTY4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5 (3, 5, 7, 11) 357 1.0</w:t>
      </w:r>
    </w:p>
    <w:p w:rsidR="00BC2989" w:rsidRDefault="00BC2989" w:rsidP="00BC2989">
      <w:r>
        <w:t xml:space="preserve">   [('d', 8), (3, 10), (11, 11), (5, 13), (7, 14), (11, 19), (7, 26), (3, 26), (5, 26), ('d', 40)]</w:t>
      </w:r>
    </w:p>
    <w:p w:rsidR="00BC2989" w:rsidRDefault="00BC2989" w:rsidP="00BC2989">
      <w:r>
        <w:t>Utility of  0 :  -38.0294853229</w:t>
      </w:r>
    </w:p>
    <w:p w:rsidR="00BC2989" w:rsidRDefault="00BC2989" w:rsidP="00BC2989">
      <w:r>
        <w:t>Utility of  1 :  18.0</w:t>
      </w:r>
    </w:p>
    <w:p w:rsidR="00BC2989" w:rsidRDefault="00BC2989" w:rsidP="00BC2989">
      <w:r>
        <w:t>Utility of  2 :  -11.1326816392</w:t>
      </w:r>
    </w:p>
    <w:p w:rsidR="00BC2989" w:rsidRDefault="00BC2989" w:rsidP="00BC2989">
      <w:r>
        <w:lastRenderedPageBreak/>
        <w:t>Utility of  3 :  2.0</w:t>
      </w:r>
    </w:p>
    <w:p w:rsidR="00BC2989" w:rsidRDefault="00BC2989" w:rsidP="00BC2989">
      <w:r>
        <w:t>Utility of  4 :  19.0</w:t>
      </w:r>
    </w:p>
    <w:p w:rsidR="00BC2989" w:rsidRDefault="00BC2989" w:rsidP="00BC2989">
      <w:r>
        <w:t>Utility of  5 :  104.523965015</w:t>
      </w:r>
    </w:p>
    <w:p w:rsidR="00BC2989" w:rsidRDefault="00BC2989" w:rsidP="00BC2989">
      <w:r>
        <w:t>Utility of  0 :  -93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74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48.0</w:t>
      </w:r>
    </w:p>
    <w:p w:rsidR="00BC2989" w:rsidRDefault="00BC2989" w:rsidP="00BC2989">
      <w:r>
        <w:t>Utility of  6 :  36.0</w:t>
      </w:r>
    </w:p>
    <w:p w:rsidR="00BC2989" w:rsidRDefault="00BC2989" w:rsidP="00BC2989">
      <w:r>
        <w:t>Utility of  7 :  40.0</w:t>
      </w:r>
    </w:p>
    <w:p w:rsidR="00BC2989" w:rsidRDefault="00BC2989" w:rsidP="00BC2989">
      <w:r>
        <w:t>Utility of  8 :  79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65.0</w:t>
      </w:r>
    </w:p>
    <w:p w:rsidR="00BC2989" w:rsidRDefault="00BC2989" w:rsidP="00BC2989">
      <w:r>
        <w:t>Utility of  11 :  34.0</w:t>
      </w:r>
    </w:p>
    <w:p w:rsidR="00BC2989" w:rsidRDefault="00BC2989" w:rsidP="00BC2989">
      <w:r>
        <w:t>1534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2, 0) , (17, 13) , 0 , 60 , 0 , 4 , 1 , 6 , 128 , 0.28693408398017006 ))</w:t>
      </w:r>
    </w:p>
    <w:p w:rsidR="00BC2989" w:rsidRDefault="00BC2989" w:rsidP="00BC2989">
      <w:r>
        <w:t>drivers.append(Driver( (29, 0) , (14, 17) , 0 , 60 , 0 , 4 , 1 , 6 , 148 , 0.6390515767210352 ))</w:t>
      </w:r>
    </w:p>
    <w:p w:rsidR="00BC2989" w:rsidRDefault="00BC2989" w:rsidP="00BC2989">
      <w:r>
        <w:t>drivers.append(Driver( (2, 0) , (13, 17) , 0 , 60 , 0 , 4 , 1 , 6 , 146 , 0.6522171733761182 ))</w:t>
      </w:r>
    </w:p>
    <w:p w:rsidR="00BC2989" w:rsidRDefault="00BC2989" w:rsidP="00BC2989">
      <w:r>
        <w:t>drivers.append(Driver( (26, 0) , (17, 12) , 0 , 60 , 0 , 4 , 1 , 6 , 98 , 0.8739606459749122 ))</w:t>
      </w:r>
    </w:p>
    <w:p w:rsidR="00BC2989" w:rsidRDefault="00BC2989" w:rsidP="00BC2989">
      <w:r>
        <w:t>drivers.append(Driver( (0, 0) , (16, 13) , 0 , 60 , 0 , 4 , 1 , 6 , 136 , 0.6902333194063325 ))</w:t>
      </w:r>
    </w:p>
    <w:p w:rsidR="00BC2989" w:rsidRDefault="00BC2989" w:rsidP="00BC2989">
      <w:r>
        <w:t>drivers.append(Driver( (28, 0) , (17, 13) , 0 , 60 , 0 , 4 , 1 , 6 , 122 , 0.7275146333930216 ))</w:t>
      </w:r>
    </w:p>
    <w:p w:rsidR="00BC2989" w:rsidRDefault="00BC2989" w:rsidP="00BC2989">
      <w:r>
        <w:t>REQUESTS 13</w:t>
      </w:r>
    </w:p>
    <w:p w:rsidR="00BC2989" w:rsidRDefault="00BC2989" w:rsidP="00BC2989">
      <w:r>
        <w:t>reqs.append(Passenger( (2, 0) , (18, 0) , 3 , 44 , 15 , 1 , 3 , 108 , 108 ))</w:t>
      </w:r>
    </w:p>
    <w:p w:rsidR="00BC2989" w:rsidRDefault="00BC2989" w:rsidP="00BC2989">
      <w:r>
        <w:t>reqs.append(Passenger( (27, 0) , (14, 0) , 4 , 38 , 14 , 1 , 3 , 82 , 82 ))</w:t>
      </w:r>
    </w:p>
    <w:p w:rsidR="00BC2989" w:rsidRDefault="00BC2989" w:rsidP="00BC2989">
      <w:r>
        <w:t>reqs.append(Passenger( (1, 0) , (14, 0) , 0 , 18 , 2 , 1 , 3 , 91 , 91 ))</w:t>
      </w:r>
    </w:p>
    <w:p w:rsidR="00BC2989" w:rsidRDefault="00BC2989" w:rsidP="00BC2989">
      <w:r>
        <w:t>reqs.append(Passenger( (27, 0) , (13, 0) , 10 , 46 , 21 , 1 , 3 , 85 , 85 ))</w:t>
      </w:r>
    </w:p>
    <w:p w:rsidR="00BC2989" w:rsidRDefault="00BC2989" w:rsidP="00BC2989">
      <w:r>
        <w:lastRenderedPageBreak/>
        <w:t>reqs.append(Passenger( (2, 0) , (17, 0) , 10 , 50 , 22 , 1 , 3 , 97 , 97 ))</w:t>
      </w:r>
    </w:p>
    <w:p w:rsidR="00BC2989" w:rsidRDefault="00BC2989" w:rsidP="00BC2989">
      <w:r>
        <w:t>reqs.append(Passenger( (24, 0) , (12, 0) , 1 , 18 , 3 , 1 , 3 , 102 , 102 ))</w:t>
      </w:r>
    </w:p>
    <w:p w:rsidR="00BC2989" w:rsidRDefault="00BC2989" w:rsidP="00BC2989">
      <w:r>
        <w:t>reqs.append(Passenger( (5, 0) , (18, 0) , 4 , 27 , 9 , 1 , 3 , 94 , 94 ))</w:t>
      </w:r>
    </w:p>
    <w:p w:rsidR="00BC2989" w:rsidRDefault="00BC2989" w:rsidP="00BC2989">
      <w:r>
        <w:t>reqs.append(Passenger( (26, 0) , (15, 0) , 13 , 35 , 18 , 1 , 3 , 68 , 68 ))</w:t>
      </w:r>
    </w:p>
    <w:p w:rsidR="00BC2989" w:rsidRDefault="00BC2989" w:rsidP="00BC2989">
      <w:r>
        <w:t>reqs.append(Passenger( (2, 0) , (12, 0) , 5 , 21 , 8 , 1 , 3 , 73 , 73 ))</w:t>
      </w:r>
    </w:p>
    <w:p w:rsidR="00BC2989" w:rsidRDefault="00BC2989" w:rsidP="00BC2989">
      <w:r>
        <w:t>reqs.append(Passenger( (26, 0) , (19, 0) , 17 , 35 , 22 , 1 , 3 , 43 , 43 ))</w:t>
      </w:r>
    </w:p>
    <w:p w:rsidR="00BC2989" w:rsidRDefault="00BC2989" w:rsidP="00BC2989">
      <w:r>
        <w:t>reqs.append(Passenger( (2, 0) , (19, 0) , 3 , 48 , 17 , 1 , 3 , 122 , 122 ))</w:t>
      </w:r>
    </w:p>
    <w:p w:rsidR="00BC2989" w:rsidRDefault="00BC2989" w:rsidP="00BC2989">
      <w:r>
        <w:t>reqs.append(Passenger( (24, 0) , (19, 0) , 20 , 54 , 34 , 1 , 3 , 38 , 38 ))</w:t>
      </w:r>
    </w:p>
    <w:p w:rsidR="00BC2989" w:rsidRDefault="00BC2989" w:rsidP="00BC2989">
      <w:r>
        <w:t>reqs.append(Passenger( (1, 0) , (16, 0) , 12 , 48 , 22 , 1 , 3 , 98 , 98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10.405671</w:t>
      </w:r>
    </w:p>
    <w:p w:rsidR="00BC2989" w:rsidRDefault="00BC2989" w:rsidP="00BC2989">
      <w:r>
        <w:t>0 EMPTY0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1 EMPTY1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2 (2, 6, 8) 235.16742399358228 1.0</w:t>
      </w:r>
    </w:p>
    <w:p w:rsidR="00BC2989" w:rsidRDefault="00BC2989" w:rsidP="00BC2989">
      <w:r>
        <w:t xml:space="preserve">   [('d', 3), (2, 4), (8, 5), (6, 8), (8, 15), (2, 17), (6, 21), ('d', 39)]</w:t>
      </w:r>
    </w:p>
    <w:p w:rsidR="00BC2989" w:rsidRDefault="00BC2989" w:rsidP="00BC2989">
      <w:r>
        <w:t>3 (5,) 143.3185973656558 1.0</w:t>
      </w:r>
    </w:p>
    <w:p w:rsidR="00BC2989" w:rsidRDefault="00BC2989" w:rsidP="00BC2989">
      <w:r>
        <w:t xml:space="preserve">   [('d', 2), (0, 4), (0, 16), ('d', 29)]</w:t>
      </w:r>
    </w:p>
    <w:p w:rsidR="00BC2989" w:rsidRDefault="00BC2989" w:rsidP="00BC2989">
      <w:r>
        <w:t>4 (0, 4, 10, 12) 252.10493662010563 1.0</w:t>
      </w:r>
    </w:p>
    <w:p w:rsidR="00BC2989" w:rsidRDefault="00BC2989" w:rsidP="00BC2989">
      <w:r>
        <w:t xml:space="preserve">   [('d', 15), (12, 16), (0, 17), (10, 17), (4, 17), (12, 31), (4, 32), (0, 33), (10, 34), ('d', 48)]</w:t>
      </w:r>
    </w:p>
    <w:p w:rsidR="00BC2989" w:rsidRDefault="00BC2989" w:rsidP="00BC2989">
      <w:r>
        <w:t>5 (1, 3, 9) 224.42841959355366 1.0</w:t>
      </w:r>
    </w:p>
    <w:p w:rsidR="00BC2989" w:rsidRDefault="00BC2989" w:rsidP="00BC2989">
      <w:r>
        <w:t xml:space="preserve">   [('d', 15), (1, 16), (3, 16), (9, 17), (9, 24), (1, 29), (3, 30), ('d', 44)]</w:t>
      </w:r>
    </w:p>
    <w:p w:rsidR="00BC2989" w:rsidRDefault="00BC2989" w:rsidP="00BC2989">
      <w:r>
        <w:t>Utility of  0 :  8.0</w:t>
      </w:r>
    </w:p>
    <w:p w:rsidR="00BC2989" w:rsidRDefault="00BC2989" w:rsidP="00BC2989">
      <w:r>
        <w:t>Utility of  1 :  10.0</w:t>
      </w:r>
    </w:p>
    <w:p w:rsidR="00BC2989" w:rsidRDefault="00BC2989" w:rsidP="00BC2989">
      <w:r>
        <w:t>Utility of  2 :  20.9192729662</w:t>
      </w:r>
    </w:p>
    <w:p w:rsidR="00BC2989" w:rsidRDefault="00BC2989" w:rsidP="00BC2989">
      <w:r>
        <w:t>Utility of  3 :  -12.6884005955</w:t>
      </w:r>
    </w:p>
    <w:p w:rsidR="00BC2989" w:rsidRDefault="00BC2989" w:rsidP="00BC2989">
      <w:r>
        <w:lastRenderedPageBreak/>
        <w:t>Utility of  4 :  7.20846496757</w:t>
      </w:r>
    </w:p>
    <w:p w:rsidR="00BC2989" w:rsidRDefault="00BC2989" w:rsidP="00BC2989">
      <w:r>
        <w:t>Utility of  5 :  2.84140480573</w:t>
      </w:r>
    </w:p>
    <w:p w:rsidR="00BC2989" w:rsidRDefault="00BC2989" w:rsidP="00BC2989">
      <w:r>
        <w:t>Utility of  0 :  -65.0</w:t>
      </w:r>
    </w:p>
    <w:p w:rsidR="00BC2989" w:rsidRDefault="00BC2989" w:rsidP="00BC2989">
      <w:r>
        <w:t>Utility of  1 :  41.0</w:t>
      </w:r>
    </w:p>
    <w:p w:rsidR="00BC2989" w:rsidRDefault="00BC2989" w:rsidP="00BC2989">
      <w:r>
        <w:t>Utility of  2 :  50.0</w:t>
      </w:r>
    </w:p>
    <w:p w:rsidR="00BC2989" w:rsidRDefault="00BC2989" w:rsidP="00BC2989">
      <w:r>
        <w:t>Utility of  3 :  38.0</w:t>
      </w:r>
    </w:p>
    <w:p w:rsidR="00BC2989" w:rsidRDefault="00BC2989" w:rsidP="00BC2989">
      <w:r>
        <w:t>Utility of  4 :  47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54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40.0</w:t>
      </w:r>
    </w:p>
    <w:p w:rsidR="00BC2989" w:rsidRDefault="00BC2989" w:rsidP="00BC2989">
      <w:r>
        <w:t>Utility of  9 :  17.0</w:t>
      </w:r>
    </w:p>
    <w:p w:rsidR="00BC2989" w:rsidRDefault="00BC2989" w:rsidP="00BC2989">
      <w:r>
        <w:t>Utility of  10 :  71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47.0</w:t>
      </w:r>
    </w:p>
    <w:p w:rsidR="00BC2989" w:rsidRDefault="00BC2989" w:rsidP="00BC2989">
      <w:r>
        <w:t>1219.0193775728972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31.872881</w:t>
      </w:r>
    </w:p>
    <w:p w:rsidR="00BC2989" w:rsidRDefault="00BC2989" w:rsidP="00BC2989">
      <w:r>
        <w:t>0 EMPTY0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1 EMPTY1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2 (2, 6, 8) 333 1.0</w:t>
      </w:r>
    </w:p>
    <w:p w:rsidR="00BC2989" w:rsidRDefault="00BC2989" w:rsidP="00BC2989">
      <w:r>
        <w:t xml:space="preserve">   [('d', 3), (2, 4), (8, 5), (6, 8), (8, 15), (2, 17), (6, 21), ('d', 39)]</w:t>
      </w:r>
    </w:p>
    <w:p w:rsidR="00BC2989" w:rsidRDefault="00BC2989" w:rsidP="00BC2989">
      <w:r>
        <w:t>3 EMPTY3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4 (0, 4, 10, 12) 415 1.0</w:t>
      </w:r>
    </w:p>
    <w:p w:rsidR="00BC2989" w:rsidRDefault="00BC2989" w:rsidP="00BC2989">
      <w:r>
        <w:t xml:space="preserve">   [('d', 15), (12, 16), (0, 17), (10, 17), (4, 17), (12, 31), (4, 32), (0, 33), (10, 34), ('d', 48)]</w:t>
      </w:r>
    </w:p>
    <w:p w:rsidR="00BC2989" w:rsidRDefault="00BC2989" w:rsidP="00BC2989">
      <w:r>
        <w:t>5 (1, 3, 9) 303 1.0</w:t>
      </w:r>
    </w:p>
    <w:p w:rsidR="00BC2989" w:rsidRDefault="00BC2989" w:rsidP="00BC2989">
      <w:r>
        <w:lastRenderedPageBreak/>
        <w:t xml:space="preserve">   [('d', 15), (1, 16), (3, 16), (9, 17), (9, 24), (1, 29), (3, 30), ('d', 44)]</w:t>
      </w:r>
    </w:p>
    <w:p w:rsidR="00BC2989" w:rsidRDefault="00BC2989" w:rsidP="00BC2989">
      <w:r>
        <w:t>Utility of  0 :  8.0</w:t>
      </w:r>
    </w:p>
    <w:p w:rsidR="00BC2989" w:rsidRDefault="00BC2989" w:rsidP="00BC2989">
      <w:r>
        <w:t>Utility of  1 :  10.0</w:t>
      </w:r>
    </w:p>
    <w:p w:rsidR="00BC2989" w:rsidRDefault="00BC2989" w:rsidP="00BC2989">
      <w:r>
        <w:t>Utility of  2 :  20.9192729662</w:t>
      </w:r>
    </w:p>
    <w:p w:rsidR="00BC2989" w:rsidRDefault="00BC2989" w:rsidP="00BC2989">
      <w:r>
        <w:t>Utility of  3 :  8.0</w:t>
      </w:r>
    </w:p>
    <w:p w:rsidR="00BC2989" w:rsidRDefault="00BC2989" w:rsidP="00BC2989">
      <w:r>
        <w:t>Utility of  4 :  76.9220302276</w:t>
      </w:r>
    </w:p>
    <w:p w:rsidR="00BC2989" w:rsidRDefault="00BC2989" w:rsidP="00BC2989">
      <w:r>
        <w:t>Utility of  5 :  2.84140480573</w:t>
      </w:r>
    </w:p>
    <w:p w:rsidR="00BC2989" w:rsidRDefault="00BC2989" w:rsidP="00BC2989">
      <w:r>
        <w:t>Utility of  0 :  58.0</w:t>
      </w:r>
    </w:p>
    <w:p w:rsidR="00BC2989" w:rsidRDefault="00BC2989" w:rsidP="00BC2989">
      <w:r>
        <w:t>Utility of  1 :  41.0</w:t>
      </w:r>
    </w:p>
    <w:p w:rsidR="00BC2989" w:rsidRDefault="00BC2989" w:rsidP="00BC2989">
      <w:r>
        <w:t>Utility of  2 :  50.0</w:t>
      </w:r>
    </w:p>
    <w:p w:rsidR="00BC2989" w:rsidRDefault="00BC2989" w:rsidP="00BC2989">
      <w:r>
        <w:t>Utility of  3 :  38.0</w:t>
      </w:r>
    </w:p>
    <w:p w:rsidR="00BC2989" w:rsidRDefault="00BC2989" w:rsidP="00BC2989">
      <w:r>
        <w:t>Utility of  4 :  47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54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40.0</w:t>
      </w:r>
    </w:p>
    <w:p w:rsidR="00BC2989" w:rsidRDefault="00BC2989" w:rsidP="00BC2989">
      <w:r>
        <w:t>Utility of  9 :  17.0</w:t>
      </w:r>
    </w:p>
    <w:p w:rsidR="00BC2989" w:rsidRDefault="00BC2989" w:rsidP="00BC2989">
      <w:r>
        <w:t>Utility of  10 :  71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47.0</w:t>
      </w:r>
    </w:p>
    <w:p w:rsidR="00BC2989" w:rsidRDefault="00BC2989" w:rsidP="00BC2989">
      <w:r>
        <w:t>1607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2, 0) , (20, 18) , 0 , 60 , 0 , 4 , 1 , 6 , 177 , 0.3182285625183512 ))</w:t>
      </w:r>
    </w:p>
    <w:p w:rsidR="00BC2989" w:rsidRDefault="00BC2989" w:rsidP="00BC2989">
      <w:r>
        <w:t>drivers.append(Driver( (25, 0) , (16, 20) , 0 , 60 , 0 , 4 , 1 , 6 , 137 , 0.6030766677458476 ))</w:t>
      </w:r>
    </w:p>
    <w:p w:rsidR="00BC2989" w:rsidRDefault="00BC2989" w:rsidP="00BC2989">
      <w:r>
        <w:t>drivers.append(Driver( (5, 0) , (15, 19) , 0 , 60 , 0 , 4 , 1 , 6 , 143 , 0.5594409645869701 ))</w:t>
      </w:r>
    </w:p>
    <w:p w:rsidR="00BC2989" w:rsidRDefault="00BC2989" w:rsidP="00BC2989">
      <w:r>
        <w:t>drivers.append(Driver( (25, 0) , (13, 17) , 0 , 60 , 0 , 4 , 1 , 6 , 143 , 0.18681513948115447 ))</w:t>
      </w:r>
    </w:p>
    <w:p w:rsidR="00BC2989" w:rsidRDefault="00BC2989" w:rsidP="00BC2989">
      <w:r>
        <w:t>drivers.append(Driver( (2, 0) , (19, 12) , 0 , 60 , 0 , 4 , 1 , 6 , 127 , 0.8129613672018151 ))</w:t>
      </w:r>
    </w:p>
    <w:p w:rsidR="00BC2989" w:rsidRDefault="00BC2989" w:rsidP="00BC2989">
      <w:r>
        <w:t>drivers.append(Driver( (27, 0) , (16, 16) , 0 , 60 , 0 , 4 , 1 , 6 , 123 , 0.9791989833336325 ))</w:t>
      </w:r>
    </w:p>
    <w:p w:rsidR="00BC2989" w:rsidRDefault="00BC2989" w:rsidP="00BC2989">
      <w:r>
        <w:lastRenderedPageBreak/>
        <w:t>REQUESTS 14</w:t>
      </w:r>
    </w:p>
    <w:p w:rsidR="00BC2989" w:rsidRDefault="00BC2989" w:rsidP="00BC2989">
      <w:r>
        <w:t>reqs.append(Passenger( (0, 0) , (16, 0) , 11 , 31 , 13 , 1 , 3 , 99 , 99 ))</w:t>
      </w:r>
    </w:p>
    <w:p w:rsidR="00BC2989" w:rsidRDefault="00BC2989" w:rsidP="00BC2989">
      <w:r>
        <w:t>reqs.append(Passenger( (25, 0) , (19, 0) , 5 , 32 , 15 , 1 , 3 , 41 , 41 ))</w:t>
      </w:r>
    </w:p>
    <w:p w:rsidR="00BC2989" w:rsidRDefault="00BC2989" w:rsidP="00BC2989">
      <w:r>
        <w:t>reqs.append(Passenger( (1, 0) , (17, 0) , 2 , 21 , 3 , 1 , 3 , 97 , 97 ))</w:t>
      </w:r>
    </w:p>
    <w:p w:rsidR="00BC2989" w:rsidRDefault="00BC2989" w:rsidP="00BC2989">
      <w:r>
        <w:t>reqs.append(Passenger( (28, 0) , (19, 0) , 13 , 30 , 17 , 1 , 3 , 56 , 56 ))</w:t>
      </w:r>
    </w:p>
    <w:p w:rsidR="00BC2989" w:rsidRDefault="00BC2989" w:rsidP="00BC2989">
      <w:r>
        <w:t>reqs.append(Passenger( (0, 0) , (16, 0) , 2 , 22 , 4 , 1 , 3 , 137 , 137 ))</w:t>
      </w:r>
    </w:p>
    <w:p w:rsidR="00BC2989" w:rsidRDefault="00BC2989" w:rsidP="00BC2989">
      <w:r>
        <w:t>reqs.append(Passenger( (29, 0) , (19, 0) , 13 , 42 , 22 , 1 , 3 , 79 , 79 ))</w:t>
      </w:r>
    </w:p>
    <w:p w:rsidR="00BC2989" w:rsidRDefault="00BC2989" w:rsidP="00BC2989">
      <w:r>
        <w:t>reqs.append(Passenger( (1, 0) , (17, 0) , 7 , 47 , 19 , 1 , 3 , 124 , 124 ))</w:t>
      </w:r>
    </w:p>
    <w:p w:rsidR="00BC2989" w:rsidRDefault="00BC2989" w:rsidP="00BC2989">
      <w:r>
        <w:t>reqs.append(Passenger( (28, 0) , (12, 0) , 1 , 40 , 12 , 1 , 3 , 120 , 120 ))</w:t>
      </w:r>
    </w:p>
    <w:p w:rsidR="00BC2989" w:rsidRDefault="00BC2989" w:rsidP="00BC2989">
      <w:r>
        <w:t>reqs.append(Passenger( (0, 0) , (17, 0) , 2 , 40 , 12 , 1 , 3 , 130 , 130 ))</w:t>
      </w:r>
    </w:p>
    <w:p w:rsidR="00BC2989" w:rsidRDefault="00BC2989" w:rsidP="00BC2989">
      <w:r>
        <w:t>reqs.append(Passenger( (27, 0) , (16, 0) , 15 , 40 , 22 , 1 , 3 , 79 , 79 ))</w:t>
      </w:r>
    </w:p>
    <w:p w:rsidR="00BC2989" w:rsidRDefault="00BC2989" w:rsidP="00BC2989">
      <w:r>
        <w:t>reqs.append(Passenger( (2, 0) , (14, 0) , 12 , 28 , 14 , 1 , 3 , 105 , 105 ))</w:t>
      </w:r>
    </w:p>
    <w:p w:rsidR="00BC2989" w:rsidRDefault="00BC2989" w:rsidP="00BC2989">
      <w:r>
        <w:t>reqs.append(Passenger( (28, 0) , (13, 0) , 5 , 47 , 18 , 1 , 3 , 128 , 128 ))</w:t>
      </w:r>
    </w:p>
    <w:p w:rsidR="00BC2989" w:rsidRDefault="00BC2989" w:rsidP="00BC2989">
      <w:r>
        <w:t>reqs.append(Passenger( (4, 0) , (18, 0) , 11 , 36 , 16 , 1 , 3 , 114 , 114 ))</w:t>
      </w:r>
    </w:p>
    <w:p w:rsidR="00BC2989" w:rsidRDefault="00BC2989" w:rsidP="00BC2989">
      <w:r>
        <w:t>reqs.append(Passenger( (25, 0) , (20, 0) , 2 , 12 , 4 , 1 , 3 , 38 , 38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77.106934</w:t>
      </w:r>
    </w:p>
    <w:p w:rsidR="00BC2989" w:rsidRDefault="00BC2989" w:rsidP="00BC2989">
      <w:r>
        <w:t>0 (10,) 214.04222918623378 1.0</w:t>
      </w:r>
    </w:p>
    <w:p w:rsidR="00BC2989" w:rsidRDefault="00BC2989" w:rsidP="00BC2989">
      <w:r>
        <w:t xml:space="preserve">   [('d', 12), (0, 12), (0, 24), ('d', 43)]</w:t>
      </w:r>
    </w:p>
    <w:p w:rsidR="00BC2989" w:rsidRDefault="00BC2989" w:rsidP="00BC2989">
      <w:r>
        <w:t>1 (13,) 161.12923664184552 1.0</w:t>
      </w:r>
    </w:p>
    <w:p w:rsidR="00BC2989" w:rsidRDefault="00BC2989" w:rsidP="00BC2989">
      <w:r>
        <w:t xml:space="preserve">   [('d', 2), (0, 2), (0, 7), ('d', 28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EMPTY3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4 (0, 6, 8, 12) 177.99673991789538 1.0</w:t>
      </w:r>
    </w:p>
    <w:p w:rsidR="00BC2989" w:rsidRDefault="00BC2989" w:rsidP="00BC2989">
      <w:r>
        <w:t xml:space="preserve">   [('d', 10), (8, 12), (0, 12), (6, 13), (12, 16), (0, 28), (8, 29), (6, 29), (12, 30), ('d', 43)]</w:t>
      </w:r>
    </w:p>
    <w:p w:rsidR="00BC2989" w:rsidRDefault="00BC2989" w:rsidP="00BC2989">
      <w:r>
        <w:lastRenderedPageBreak/>
        <w:t>5 (5, 7, 9, 11) 156.20025416659192 1.0</w:t>
      </w:r>
    </w:p>
    <w:p w:rsidR="00BC2989" w:rsidRDefault="00BC2989" w:rsidP="00BC2989">
      <w:r>
        <w:t xml:space="preserve">   [('d', 15), (5, 17), (7, 18), (11, 18), (9, 19), (5, 27), (9, 30), (11, 33), (7, 34), ('d', 51)]</w:t>
      </w:r>
    </w:p>
    <w:p w:rsidR="00BC2989" w:rsidRDefault="00BC2989" w:rsidP="00BC2989">
      <w:r>
        <w:t>Utility of  0 :  -1.26982912386</w:t>
      </w:r>
    </w:p>
    <w:p w:rsidR="00BC2989" w:rsidRDefault="00BC2989" w:rsidP="00BC2989">
      <w:r>
        <w:t>Utility of  1 :  99.0122568814</w:t>
      </w:r>
    </w:p>
    <w:p w:rsidR="00BC2989" w:rsidRDefault="00BC2989" w:rsidP="00BC2989">
      <w:r>
        <w:t>Utility of  2 :  11.0</w:t>
      </w:r>
    </w:p>
    <w:p w:rsidR="00BC2989" w:rsidRDefault="00BC2989" w:rsidP="00BC2989">
      <w:r>
        <w:t>Utility of  3 :  17.0</w:t>
      </w:r>
    </w:p>
    <w:p w:rsidR="00BC2989" w:rsidRDefault="00BC2989" w:rsidP="00BC2989">
      <w:r>
        <w:t>Utility of  4 :  233.616049107</w:t>
      </w:r>
    </w:p>
    <w:p w:rsidR="00BC2989" w:rsidRDefault="00BC2989" w:rsidP="00BC2989">
      <w:r>
        <w:t>Utility of  5 :  123.090960067</w:t>
      </w:r>
    </w:p>
    <w:p w:rsidR="00BC2989" w:rsidRDefault="00BC2989" w:rsidP="00BC2989">
      <w:r>
        <w:t>Utility of  0 :  59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44.0</w:t>
      </w:r>
    </w:p>
    <w:p w:rsidR="00BC2989" w:rsidRDefault="00BC2989" w:rsidP="00BC2989">
      <w:r>
        <w:t>Utility of  6 :  70.0</w:t>
      </w:r>
    </w:p>
    <w:p w:rsidR="00BC2989" w:rsidRDefault="00BC2989" w:rsidP="00BC2989">
      <w:r>
        <w:t>Utility of  7 :  66.0</w:t>
      </w:r>
    </w:p>
    <w:p w:rsidR="00BC2989" w:rsidRDefault="00BC2989" w:rsidP="00BC2989">
      <w:r>
        <w:t>Utility of  8 :  79.0</w:t>
      </w:r>
    </w:p>
    <w:p w:rsidR="00BC2989" w:rsidRDefault="00BC2989" w:rsidP="00BC2989">
      <w:r>
        <w:t>Utility of  9 :  43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83.0</w:t>
      </w:r>
    </w:p>
    <w:p w:rsidR="00BC2989" w:rsidRDefault="00BC2989" w:rsidP="00BC2989">
      <w:r>
        <w:t>Utility of  12 :  72.0</w:t>
      </w:r>
    </w:p>
    <w:p w:rsidR="00BC2989" w:rsidRDefault="00BC2989" w:rsidP="00BC2989">
      <w:r>
        <w:t>Utility of  13 :  0.0</w:t>
      </w:r>
    </w:p>
    <w:p w:rsidR="00BC2989" w:rsidRDefault="00BC2989" w:rsidP="00BC2989">
      <w:r>
        <w:t>1298.3684599125668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41.505952</w:t>
      </w:r>
    </w:p>
    <w:p w:rsidR="00BC2989" w:rsidRDefault="00BC2989" w:rsidP="00BC2989">
      <w:r>
        <w:t>0 (10,) 236 1.0</w:t>
      </w:r>
    </w:p>
    <w:p w:rsidR="00BC2989" w:rsidRDefault="00BC2989" w:rsidP="00BC2989">
      <w:r>
        <w:t xml:space="preserve">   [('d', 12), (0, 12), (0, 24), ('d', 43)]</w:t>
      </w:r>
    </w:p>
    <w:p w:rsidR="00BC2989" w:rsidRDefault="00BC2989" w:rsidP="00BC2989">
      <w:r>
        <w:t>1 EMPTY1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lastRenderedPageBreak/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(13,) 163 1.0</w:t>
      </w:r>
    </w:p>
    <w:p w:rsidR="00BC2989" w:rsidRDefault="00BC2989" w:rsidP="00BC2989">
      <w:r>
        <w:t xml:space="preserve">   [('d', 2), (0, 2), (0, 7), ('d', 26)]</w:t>
      </w:r>
    </w:p>
    <w:p w:rsidR="00BC2989" w:rsidRDefault="00BC2989" w:rsidP="00BC2989">
      <w:r>
        <w:t>4 (0, 6, 8, 12) 404 1.0</w:t>
      </w:r>
    </w:p>
    <w:p w:rsidR="00BC2989" w:rsidRDefault="00BC2989" w:rsidP="00BC2989">
      <w:r>
        <w:t xml:space="preserve">   [('d', 10), (8, 12), (0, 12), (6, 13), (12, 16), (0, 28), (8, 29), (6, 29), (12, 30), ('d', 43)]</w:t>
      </w:r>
    </w:p>
    <w:p w:rsidR="00BC2989" w:rsidRDefault="00BC2989" w:rsidP="00BC2989">
      <w:r>
        <w:t>5 (5, 7, 9, 11) 401 1.0</w:t>
      </w:r>
    </w:p>
    <w:p w:rsidR="00BC2989" w:rsidRDefault="00BC2989" w:rsidP="00BC2989">
      <w:r>
        <w:t xml:space="preserve">   [('d', 15), (5, 17), (7, 18), (11, 18), (9, 19), (5, 27), (9, 30), (11, 33), (7, 34), ('d', 51)]</w:t>
      </w:r>
    </w:p>
    <w:p w:rsidR="00BC2989" w:rsidRDefault="00BC2989" w:rsidP="00BC2989">
      <w:r>
        <w:t>Utility of  0 :  -1.26982912386</w:t>
      </w:r>
    </w:p>
    <w:p w:rsidR="00BC2989" w:rsidRDefault="00BC2989" w:rsidP="00BC2989">
      <w:r>
        <w:t>Utility of  1 :  5.0</w:t>
      </w:r>
    </w:p>
    <w:p w:rsidR="00BC2989" w:rsidRDefault="00BC2989" w:rsidP="00BC2989">
      <w:r>
        <w:t>Utility of  2 :  11.0</w:t>
      </w:r>
    </w:p>
    <w:p w:rsidR="00BC2989" w:rsidRDefault="00BC2989" w:rsidP="00BC2989">
      <w:r>
        <w:t>Utility of  3 :  34.1762127567</w:t>
      </w:r>
    </w:p>
    <w:p w:rsidR="00BC2989" w:rsidRDefault="00BC2989" w:rsidP="00BC2989">
      <w:r>
        <w:t>Utility of  4 :  233.616049107</w:t>
      </w:r>
    </w:p>
    <w:p w:rsidR="00BC2989" w:rsidRDefault="00BC2989" w:rsidP="00BC2989">
      <w:r>
        <w:t>Utility of  5 :  123.090960067</w:t>
      </w:r>
    </w:p>
    <w:p w:rsidR="00BC2989" w:rsidRDefault="00BC2989" w:rsidP="00BC2989">
      <w:r>
        <w:t>Utility of  0 :  59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44.0</w:t>
      </w:r>
    </w:p>
    <w:p w:rsidR="00BC2989" w:rsidRDefault="00BC2989" w:rsidP="00BC2989">
      <w:r>
        <w:t>Utility of  6 :  70.0</w:t>
      </w:r>
    </w:p>
    <w:p w:rsidR="00BC2989" w:rsidRDefault="00BC2989" w:rsidP="00BC2989">
      <w:r>
        <w:t>Utility of  7 :  66.0</w:t>
      </w:r>
    </w:p>
    <w:p w:rsidR="00BC2989" w:rsidRDefault="00BC2989" w:rsidP="00BC2989">
      <w:r>
        <w:t>Utility of  8 :  79.0</w:t>
      </w:r>
    </w:p>
    <w:p w:rsidR="00BC2989" w:rsidRDefault="00BC2989" w:rsidP="00BC2989">
      <w:r>
        <w:t>Utility of  9 :  43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83.0</w:t>
      </w:r>
    </w:p>
    <w:p w:rsidR="00BC2989" w:rsidRDefault="00BC2989" w:rsidP="00BC2989">
      <w:r>
        <w:t>Utility of  12 :  72.0</w:t>
      </w:r>
    </w:p>
    <w:p w:rsidR="00BC2989" w:rsidRDefault="00BC2989" w:rsidP="00BC2989">
      <w:r>
        <w:t>Utility of  13 :  0.0</w:t>
      </w:r>
    </w:p>
    <w:p w:rsidR="00BC2989" w:rsidRDefault="00BC2989" w:rsidP="00BC2989">
      <w:r>
        <w:t>1799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2, 0) , (15, 18) , 0 , 60 , 0 , 4 , 1 , 6 , 141 , 0.40228852907986457 ))</w:t>
      </w:r>
    </w:p>
    <w:p w:rsidR="00BC2989" w:rsidRDefault="00BC2989" w:rsidP="00BC2989">
      <w:r>
        <w:t>drivers.append(Driver( (26, 0) , (12, 15) , 0 , 60 , 0 , 4 , 1 , 6 , 131 , 0.8177158542261084 ))</w:t>
      </w:r>
    </w:p>
    <w:p w:rsidR="00BC2989" w:rsidRDefault="00BC2989" w:rsidP="00BC2989">
      <w:r>
        <w:t>drivers.append(Driver( (3, 0) , (12, 17) , 0 , 60 , 0 , 4 , 1 , 6 , 121 , 0.8355421901019433 ))</w:t>
      </w:r>
    </w:p>
    <w:p w:rsidR="00BC2989" w:rsidRDefault="00BC2989" w:rsidP="00BC2989">
      <w:r>
        <w:t>drivers.append(Driver( (26, 0) , (17, 12) , 0 , 60 , 0 , 4 , 1 , 6 , 92 , 0.5846886162175593 ))</w:t>
      </w:r>
    </w:p>
    <w:p w:rsidR="00BC2989" w:rsidRDefault="00BC2989" w:rsidP="00BC2989">
      <w:r>
        <w:t>drivers.append(Driver( (2, 0) , (17, 17) , 0 , 60 , 0 , 4 , 1 , 6 , 144 , 0.04720502957683492 ))</w:t>
      </w:r>
    </w:p>
    <w:p w:rsidR="00BC2989" w:rsidRDefault="00BC2989" w:rsidP="00BC2989">
      <w:r>
        <w:t>drivers.append(Driver( (24, 0) , (18, 18) , 0 , 60 , 0 , 4 , 1 , 6 , 126 , 0.9131407488308183 ))</w:t>
      </w:r>
    </w:p>
    <w:p w:rsidR="00BC2989" w:rsidRDefault="00BC2989" w:rsidP="00BC2989">
      <w:r>
        <w:t>REQUESTS 5</w:t>
      </w:r>
    </w:p>
    <w:p w:rsidR="00BC2989" w:rsidRDefault="00BC2989" w:rsidP="00BC2989">
      <w:r>
        <w:t>reqs.append(Passenger( (1, 0) , (18, 0) , 8 , 47 , 19 , 1 , 3 , 146 , 146 ))</w:t>
      </w:r>
    </w:p>
    <w:p w:rsidR="00BC2989" w:rsidRDefault="00BC2989" w:rsidP="00BC2989">
      <w:r>
        <w:t>reqs.append(Passenger( (29, 0) , (13, 0) , 7 , 48 , 19 , 1 , 3 , 100 , 100 ))</w:t>
      </w:r>
    </w:p>
    <w:p w:rsidR="00BC2989" w:rsidRDefault="00BC2989" w:rsidP="00BC2989">
      <w:r>
        <w:t>reqs.append(Passenger( (1, 0) , (17, 0) , 9 , 26 , 9 , 1 , 3 , 106 , 106 ))</w:t>
      </w:r>
    </w:p>
    <w:p w:rsidR="00BC2989" w:rsidRDefault="00BC2989" w:rsidP="00BC2989">
      <w:r>
        <w:t>reqs.append(Passenger( (28, 0) , (14, 0) , 7 , 34 , 13 , 1 , 3 , 104 , 104 ))</w:t>
      </w:r>
    </w:p>
    <w:p w:rsidR="00BC2989" w:rsidRDefault="00BC2989" w:rsidP="00BC2989">
      <w:r>
        <w:t>reqs.append(Passenger( (5, 0) , (16, 0) , 14 , 46 , 24 , 1 , 3 , 89 , 89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249603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(3,) 194.30161703798126 1.0</w:t>
      </w:r>
    </w:p>
    <w:p w:rsidR="00BC2989" w:rsidRDefault="00BC2989" w:rsidP="00BC2989">
      <w:r>
        <w:t xml:space="preserve">   [('d', 5), (0, 7), (0, 21), ('d', 37)]</w:t>
      </w:r>
    </w:p>
    <w:p w:rsidR="00BC2989" w:rsidRDefault="00BC2989" w:rsidP="00BC2989">
      <w:r>
        <w:t>2 (0,) 216.62349194031538 1.0</w:t>
      </w:r>
    </w:p>
    <w:p w:rsidR="00BC2989" w:rsidRDefault="00BC2989" w:rsidP="00BC2989">
      <w:r>
        <w:t xml:space="preserve">   [('d', 6), (0, 8), (0, 25), ('d', 44)]</w:t>
      </w:r>
    </w:p>
    <w:p w:rsidR="00BC2989" w:rsidRDefault="00BC2989" w:rsidP="00BC2989">
      <w:r>
        <w:t>3 EMPTY3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4 EMPTY4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5 EMPTY5 114 1.0</w:t>
      </w:r>
    </w:p>
    <w:p w:rsidR="00BC2989" w:rsidRDefault="00BC2989" w:rsidP="00BC2989">
      <w:r>
        <w:lastRenderedPageBreak/>
        <w:t xml:space="preserve">   [('d', 0), ('d', 19)]</w:t>
      </w:r>
    </w:p>
    <w:p w:rsidR="00BC2989" w:rsidRDefault="00BC2989" w:rsidP="00BC2989">
      <w:r>
        <w:t>Utility of  0 :  3.0</w:t>
      </w:r>
    </w:p>
    <w:p w:rsidR="00BC2989" w:rsidRDefault="00BC2989" w:rsidP="00BC2989">
      <w:r>
        <w:t>Utility of  1 :  9.2298585888</w:t>
      </w:r>
    </w:p>
    <w:p w:rsidR="00BC2989" w:rsidRDefault="00BC2989" w:rsidP="00BC2989">
      <w:r>
        <w:t>Utility of  2 :  -9.39276842736</w:t>
      </w:r>
    </w:p>
    <w:p w:rsidR="00BC2989" w:rsidRDefault="00BC2989" w:rsidP="00BC2989">
      <w:r>
        <w:t>Utility of  3 :  2.0</w:t>
      </w:r>
    </w:p>
    <w:p w:rsidR="00BC2989" w:rsidRDefault="00BC2989" w:rsidP="00BC2989">
      <w:r>
        <w:t>Utility of  4 :  6.0</w:t>
      </w:r>
    </w:p>
    <w:p w:rsidR="00BC2989" w:rsidRDefault="00BC2989" w:rsidP="00BC2989">
      <w:r>
        <w:t>Utility of  5 :  12.0</w:t>
      </w:r>
    </w:p>
    <w:p w:rsidR="00BC2989" w:rsidRDefault="00BC2989" w:rsidP="00BC2989">
      <w:r>
        <w:t>Utility of  0 :  35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1185.9251089782965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245364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EMPTY1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2 EMPTY2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3 EMPTY3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4 EMPTY4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5 EMPTY5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3.0</w:t>
      </w:r>
    </w:p>
    <w:p w:rsidR="00BC2989" w:rsidRDefault="00BC2989" w:rsidP="00BC2989">
      <w:r>
        <w:t>Utility of  1 :  5.0</w:t>
      </w:r>
    </w:p>
    <w:p w:rsidR="00BC2989" w:rsidRDefault="00BC2989" w:rsidP="00BC2989">
      <w:r>
        <w:lastRenderedPageBreak/>
        <w:t>Utility of  2 :  1.0</w:t>
      </w:r>
    </w:p>
    <w:p w:rsidR="00BC2989" w:rsidRDefault="00BC2989" w:rsidP="00BC2989">
      <w:r>
        <w:t>Utility of  3 :  2.0</w:t>
      </w:r>
    </w:p>
    <w:p w:rsidR="00BC2989" w:rsidRDefault="00BC2989" w:rsidP="00BC2989">
      <w:r>
        <w:t>Utility of  4 :  6.0</w:t>
      </w:r>
    </w:p>
    <w:p w:rsidR="00BC2989" w:rsidRDefault="00BC2989" w:rsidP="00BC2989">
      <w:r>
        <w:t>Utility of  5 :  12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1271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1, 0) , (20, 16) , 0 , 60 , 0 , 4 , 1 , 6 , 158 , 0.9514754046418239 ))</w:t>
      </w:r>
    </w:p>
    <w:p w:rsidR="00BC2989" w:rsidRDefault="00BC2989" w:rsidP="00BC2989">
      <w:r>
        <w:t>drivers.append(Driver( (28, 0) , (19, 15) , 0 , 60 , 0 , 4 , 1 , 6 , 122 , 0.47180233973890506 ))</w:t>
      </w:r>
    </w:p>
    <w:p w:rsidR="00BC2989" w:rsidRDefault="00BC2989" w:rsidP="00BC2989">
      <w:r>
        <w:t>drivers.append(Driver( (1, 0) , (12, 13) , 0 , 60 , 0 , 4 , 1 , 6 , 115 , 0.36611482004712537 ))</w:t>
      </w:r>
    </w:p>
    <w:p w:rsidR="00BC2989" w:rsidRDefault="00BC2989" w:rsidP="00BC2989">
      <w:r>
        <w:t>drivers.append(Driver( (29, 0) , (17, 13) , 0 , 60 , 0 , 4 , 1 , 6 , 111 , 0.9748202859936583 ))</w:t>
      </w:r>
    </w:p>
    <w:p w:rsidR="00BC2989" w:rsidRDefault="00BC2989" w:rsidP="00BC2989">
      <w:r>
        <w:t>drivers.append(Driver( (1, 0) , (18, 18) , 0 , 60 , 0 , 4 , 1 , 6 , 156 , 0.4941299773903558 ))</w:t>
      </w:r>
    </w:p>
    <w:p w:rsidR="00BC2989" w:rsidRDefault="00BC2989" w:rsidP="00BC2989">
      <w:r>
        <w:t>drivers.append(Driver( (25, 0) , (17, 12) , 0 , 60 , 0 , 4 , 1 , 6 , 102 , 0.727322931218991 ))</w:t>
      </w:r>
    </w:p>
    <w:p w:rsidR="00BC2989" w:rsidRDefault="00BC2989" w:rsidP="00BC2989">
      <w:r>
        <w:t>REQUESTS 6</w:t>
      </w:r>
    </w:p>
    <w:p w:rsidR="00BC2989" w:rsidRDefault="00BC2989" w:rsidP="00BC2989">
      <w:r>
        <w:t>reqs.append(Passenger( (5, 0) , (20, 0) , 12 , 55 , 26 , 1 , 3 , 133 , 133 ))</w:t>
      </w:r>
    </w:p>
    <w:p w:rsidR="00BC2989" w:rsidRDefault="00BC2989" w:rsidP="00BC2989">
      <w:r>
        <w:t>reqs.append(Passenger( (28, 0) , (16, 0) , 1 , 32 , 10 , 1 , 3 , 82 , 82 ))</w:t>
      </w:r>
    </w:p>
    <w:p w:rsidR="00BC2989" w:rsidRDefault="00BC2989" w:rsidP="00BC2989">
      <w:r>
        <w:t>reqs.append(Passenger( (4, 0) , (20, 0) , 8 , 36 , 14 , 1 , 3 , 125 , 125 ))</w:t>
      </w:r>
    </w:p>
    <w:p w:rsidR="00BC2989" w:rsidRDefault="00BC2989" w:rsidP="00BC2989">
      <w:r>
        <w:t>reqs.append(Passenger( (26, 0) , (15, 0) , 10 , 40 , 19 , 1 , 3 , 69 , 69 ))</w:t>
      </w:r>
    </w:p>
    <w:p w:rsidR="00BC2989" w:rsidRDefault="00BC2989" w:rsidP="00BC2989">
      <w:r>
        <w:t>reqs.append(Passenger( (4, 0) , (12, 0) , 17 , 41 , 25 , 1 , 3 , 51 , 51 ))</w:t>
      </w:r>
    </w:p>
    <w:p w:rsidR="00BC2989" w:rsidRDefault="00BC2989" w:rsidP="00BC2989">
      <w:r>
        <w:t>reqs.append(Passenger( (28, 0) , (17, 0) , 11 , 49 , 24 , 1 , 3 , 91 , 91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4.784909</w:t>
      </w:r>
    </w:p>
    <w:p w:rsidR="00BC2989" w:rsidRDefault="00BC2989" w:rsidP="00BC2989">
      <w:r>
        <w:lastRenderedPageBreak/>
        <w:t>0 (0, 2, 4) 177.31672230876978 1.0</w:t>
      </w:r>
    </w:p>
    <w:p w:rsidR="00BC2989" w:rsidRDefault="00BC2989" w:rsidP="00BC2989">
      <w:r>
        <w:t xml:space="preserve">   [('d', 14), (2, 17), (4, 17), (0, 18), (4, 25), (2, 33), (0, 33), ('d', 49)]</w:t>
      </w:r>
    </w:p>
    <w:p w:rsidR="00BC2989" w:rsidRDefault="00BC2989" w:rsidP="00BC2989">
      <w:r>
        <w:t>1 EMPTY1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2 EMPTY2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3 (1, 3, 5) 163.52515996088783 1.0</w:t>
      </w:r>
    </w:p>
    <w:p w:rsidR="00BC2989" w:rsidRDefault="00BC2989" w:rsidP="00BC2989">
      <w:r>
        <w:t xml:space="preserve">   [('d', 10), (1, 11), (5, 11), (3, 13), (5, 22), (1, 23), (3, 24), ('d', 38)]</w:t>
      </w:r>
    </w:p>
    <w:p w:rsidR="00BC2989" w:rsidRDefault="00BC2989" w:rsidP="00BC2989">
      <w:r>
        <w:t>4 EMPTY4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5 EMPTY5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Utility of  0 :  98.605245003</w:t>
      </w:r>
    </w:p>
    <w:p w:rsidR="00BC2989" w:rsidRDefault="00BC2989" w:rsidP="00BC2989">
      <w:r>
        <w:t>Utility of  1 :  14.0</w:t>
      </w:r>
    </w:p>
    <w:p w:rsidR="00BC2989" w:rsidRDefault="00BC2989" w:rsidP="00BC2989">
      <w:r>
        <w:t>Utility of  2 :  7.0</w:t>
      </w:r>
    </w:p>
    <w:p w:rsidR="00BC2989" w:rsidRDefault="00BC2989" w:rsidP="00BC2989">
      <w:r>
        <w:t>Utility of  3 :  49.9784343192</w:t>
      </w:r>
    </w:p>
    <w:p w:rsidR="00BC2989" w:rsidRDefault="00BC2989" w:rsidP="00BC2989">
      <w:r>
        <w:t>Utility of  4 :  6.0</w:t>
      </w:r>
    </w:p>
    <w:p w:rsidR="00BC2989" w:rsidRDefault="00BC2989" w:rsidP="00BC2989">
      <w:r>
        <w:t>Utility of  5 :  12.0</w:t>
      </w:r>
    </w:p>
    <w:p w:rsidR="00BC2989" w:rsidRDefault="00BC2989" w:rsidP="00BC2989">
      <w:r>
        <w:t>Utility of  0 :  80.0</w:t>
      </w:r>
    </w:p>
    <w:p w:rsidR="00BC2989" w:rsidRDefault="00BC2989" w:rsidP="00BC2989">
      <w:r>
        <w:t>Utility of  1 :  45.0</w:t>
      </w:r>
    </w:p>
    <w:p w:rsidR="00BC2989" w:rsidRDefault="00BC2989" w:rsidP="00BC2989">
      <w:r>
        <w:t>Utility of  2 :  74.0</w:t>
      </w:r>
    </w:p>
    <w:p w:rsidR="00BC2989" w:rsidRDefault="00BC2989" w:rsidP="00BC2989">
      <w:r>
        <w:t>Utility of  3 :  30.0</w:t>
      </w:r>
    </w:p>
    <w:p w:rsidR="00BC2989" w:rsidRDefault="00BC2989" w:rsidP="00BC2989">
      <w:r>
        <w:t>Utility of  4 :  19.0</w:t>
      </w:r>
    </w:p>
    <w:p w:rsidR="00BC2989" w:rsidRDefault="00BC2989" w:rsidP="00BC2989">
      <w:r>
        <w:t>Utility of  5 :  45.0</w:t>
      </w:r>
    </w:p>
    <w:p w:rsidR="00BC2989" w:rsidRDefault="00BC2989" w:rsidP="00BC2989">
      <w:r>
        <w:t>796.8418822696576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5.331563</w:t>
      </w:r>
    </w:p>
    <w:p w:rsidR="00BC2989" w:rsidRDefault="00BC2989" w:rsidP="00BC2989">
      <w:r>
        <w:t>0 (0, 2, 4) 360 1.0</w:t>
      </w:r>
    </w:p>
    <w:p w:rsidR="00BC2989" w:rsidRDefault="00BC2989" w:rsidP="00BC2989">
      <w:r>
        <w:t xml:space="preserve">   [('d', 14), (2, 17), (4, 17), (0, 18), (4, 25), (2, 33), (0, 33), ('d', 49)]</w:t>
      </w:r>
    </w:p>
    <w:p w:rsidR="00BC2989" w:rsidRDefault="00BC2989" w:rsidP="00BC2989">
      <w:r>
        <w:lastRenderedPageBreak/>
        <w:t>1 EMPTY1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2 EMPTY2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3 (1, 3, 5) 300 1.0</w:t>
      </w:r>
    </w:p>
    <w:p w:rsidR="00BC2989" w:rsidRDefault="00BC2989" w:rsidP="00BC2989">
      <w:r>
        <w:t xml:space="preserve">   [('d', 10), (1, 11), (5, 11), (3, 13), (5, 22), (1, 23), (3, 24), ('d', 38)]</w:t>
      </w:r>
    </w:p>
    <w:p w:rsidR="00BC2989" w:rsidRDefault="00BC2989" w:rsidP="00BC2989">
      <w:r>
        <w:t>4 EMPTY4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5 EMPTY5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Utility of  0 :  98.605245003</w:t>
      </w:r>
    </w:p>
    <w:p w:rsidR="00BC2989" w:rsidRDefault="00BC2989" w:rsidP="00BC2989">
      <w:r>
        <w:t>Utility of  1 :  14.0</w:t>
      </w:r>
    </w:p>
    <w:p w:rsidR="00BC2989" w:rsidRDefault="00BC2989" w:rsidP="00BC2989">
      <w:r>
        <w:t>Utility of  2 :  7.0</w:t>
      </w:r>
    </w:p>
    <w:p w:rsidR="00BC2989" w:rsidRDefault="00BC2989" w:rsidP="00BC2989">
      <w:r>
        <w:t>Utility of  3 :  49.9784343192</w:t>
      </w:r>
    </w:p>
    <w:p w:rsidR="00BC2989" w:rsidRDefault="00BC2989" w:rsidP="00BC2989">
      <w:r>
        <w:t>Utility of  4 :  6.0</w:t>
      </w:r>
    </w:p>
    <w:p w:rsidR="00BC2989" w:rsidRDefault="00BC2989" w:rsidP="00BC2989">
      <w:r>
        <w:t>Utility of  5 :  12.0</w:t>
      </w:r>
    </w:p>
    <w:p w:rsidR="00BC2989" w:rsidRDefault="00BC2989" w:rsidP="00BC2989">
      <w:r>
        <w:t>Utility of  0 :  80.0</w:t>
      </w:r>
    </w:p>
    <w:p w:rsidR="00BC2989" w:rsidRDefault="00BC2989" w:rsidP="00BC2989">
      <w:r>
        <w:t>Utility of  1 :  45.0</w:t>
      </w:r>
    </w:p>
    <w:p w:rsidR="00BC2989" w:rsidRDefault="00BC2989" w:rsidP="00BC2989">
      <w:r>
        <w:t>Utility of  2 :  74.0</w:t>
      </w:r>
    </w:p>
    <w:p w:rsidR="00BC2989" w:rsidRDefault="00BC2989" w:rsidP="00BC2989">
      <w:r>
        <w:t>Utility of  3 :  30.0</w:t>
      </w:r>
    </w:p>
    <w:p w:rsidR="00BC2989" w:rsidRDefault="00BC2989" w:rsidP="00BC2989">
      <w:r>
        <w:t>Utility of  4 :  19.0</w:t>
      </w:r>
    </w:p>
    <w:p w:rsidR="00BC2989" w:rsidRDefault="00BC2989" w:rsidP="00BC2989">
      <w:r>
        <w:t>Utility of  5 :  45.0</w:t>
      </w:r>
    </w:p>
    <w:p w:rsidR="00BC2989" w:rsidRDefault="00BC2989" w:rsidP="00BC2989">
      <w:r>
        <w:t>1116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0, 0) , (12, 20) , 0 , 60 , 0 , 4 , 1 , 6 , 154 , 0.9731061743851983 ))</w:t>
      </w:r>
    </w:p>
    <w:p w:rsidR="00BC2989" w:rsidRDefault="00BC2989" w:rsidP="00BC2989">
      <w:r>
        <w:t>drivers.append(Driver( (27, 0) , (12, 19) , 0 , 60 , 0 , 4 , 1 , 6 , 162 , 0.6492761960693848 ))</w:t>
      </w:r>
    </w:p>
    <w:p w:rsidR="00BC2989" w:rsidRDefault="00BC2989" w:rsidP="00BC2989">
      <w:r>
        <w:t>drivers.append(Driver( (0, 0) , (18, 19) , 0 , 60 , 0 , 4 , 1 , 6 , 188 , 0.5983877114984825 ))</w:t>
      </w:r>
    </w:p>
    <w:p w:rsidR="00BC2989" w:rsidRDefault="00BC2989" w:rsidP="00BC2989">
      <w:r>
        <w:t>drivers.append(Driver( (24, 0) , (13, 13) , 0 , 60 , 0 , 4 , 1 , 6 , 115 , 0.4524219246667932 ))</w:t>
      </w:r>
    </w:p>
    <w:p w:rsidR="00BC2989" w:rsidRDefault="00BC2989" w:rsidP="00BC2989">
      <w:r>
        <w:lastRenderedPageBreak/>
        <w:t>drivers.append(Driver( (3, 0) , (12, 17) , 0 , 60 , 0 , 4 , 1 , 6 , 139 , 0.5033343645326266 ))</w:t>
      </w:r>
    </w:p>
    <w:p w:rsidR="00BC2989" w:rsidRDefault="00BC2989" w:rsidP="00BC2989">
      <w:r>
        <w:t>drivers.append(Driver( (29, 0) , (14, 13) , 0 , 60 , 0 , 4 , 1 , 6 , 131 , 0.9602910784940434 ))</w:t>
      </w:r>
    </w:p>
    <w:p w:rsidR="00BC2989" w:rsidRDefault="00BC2989" w:rsidP="00BC2989">
      <w:r>
        <w:t>REQUESTS 7</w:t>
      </w:r>
    </w:p>
    <w:p w:rsidR="00BC2989" w:rsidRDefault="00BC2989" w:rsidP="00BC2989">
      <w:r>
        <w:t>reqs.append(Passenger( (5, 0) , (17, 0) , 6 , 42 , 18 , 1 , 3 , 72 , 72 ))</w:t>
      </w:r>
    </w:p>
    <w:p w:rsidR="00BC2989" w:rsidRDefault="00BC2989" w:rsidP="00BC2989">
      <w:r>
        <w:t>reqs.append(Passenger( (29, 0) , (18, 0) , 4 , 40 , 16 , 1 , 3 , 98 , 98 ))</w:t>
      </w:r>
    </w:p>
    <w:p w:rsidR="00BC2989" w:rsidRDefault="00BC2989" w:rsidP="00BC2989">
      <w:r>
        <w:t>reqs.append(Passenger( (4, 0) , (18, 0) , 11 , 53 , 25 , 1 , 3 , 98 , 98 ))</w:t>
      </w:r>
    </w:p>
    <w:p w:rsidR="00BC2989" w:rsidRDefault="00BC2989" w:rsidP="00BC2989">
      <w:r>
        <w:t>reqs.append(Passenger( (28, 0) , (19, 0) , 18 , 40 , 24 , 1 , 3 , 72 , 72 ))</w:t>
      </w:r>
    </w:p>
    <w:p w:rsidR="00BC2989" w:rsidRDefault="00BC2989" w:rsidP="00BC2989">
      <w:r>
        <w:t>reqs.append(Passenger( (5, 0) , (13, 0) , 16 , 36 , 22 , 1 , 3 , 64 , 64 ))</w:t>
      </w:r>
    </w:p>
    <w:p w:rsidR="00BC2989" w:rsidRDefault="00BC2989" w:rsidP="00BC2989">
      <w:r>
        <w:t>reqs.append(Passenger( (28, 0) , (18, 0) , 0 , 25 , 7 , 1 , 3 , 67 , 67 ))</w:t>
      </w:r>
    </w:p>
    <w:p w:rsidR="00BC2989" w:rsidRDefault="00BC2989" w:rsidP="00BC2989">
      <w:r>
        <w:t>reqs.append(Passenger( (2, 0) , (17, 0) , 10 , 51 , 23 , 1 , 3 , 125 , 125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35.900073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(5,) 197.97678074543276 1.0</w:t>
      </w:r>
    </w:p>
    <w:p w:rsidR="00BC2989" w:rsidRDefault="00BC2989" w:rsidP="00BC2989">
      <w:r>
        <w:t xml:space="preserve">   [('d', 1), (0, 2), (0, 12), ('d', 32)]</w:t>
      </w:r>
    </w:p>
    <w:p w:rsidR="00BC2989" w:rsidRDefault="00BC2989" w:rsidP="00BC2989">
      <w:r>
        <w:t>2 (0, 2, 4, 6) 271.1418051623218 1.0</w:t>
      </w:r>
    </w:p>
    <w:p w:rsidR="00BC2989" w:rsidRDefault="00BC2989" w:rsidP="00BC2989">
      <w:r>
        <w:t xml:space="preserve">   [('d', 17), (6, 19), (2, 21), (0, 22), (4, 22), (4, 30), (0, 34), (6, 34), (2, 35), ('d', 54)]</w:t>
      </w:r>
    </w:p>
    <w:p w:rsidR="00BC2989" w:rsidRDefault="00BC2989" w:rsidP="00BC2989">
      <w:r>
        <w:t>3 EMPTY3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5 (1, 3) 128.36798136565523 1.0</w:t>
      </w:r>
    </w:p>
    <w:p w:rsidR="00BC2989" w:rsidRDefault="00BC2989" w:rsidP="00BC2989">
      <w:r>
        <w:t xml:space="preserve">   [('d', 17), (1, 17), (3, 18), (3, 27), (1, 28), ('d', 42)]</w:t>
      </w:r>
    </w:p>
    <w:p w:rsidR="00BC2989" w:rsidRDefault="00BC2989" w:rsidP="00BC2989">
      <w:r>
        <w:t>Utility of  0 :  10.0</w:t>
      </w:r>
    </w:p>
    <w:p w:rsidR="00BC2989" w:rsidRDefault="00BC2989" w:rsidP="00BC2989">
      <w:r>
        <w:t>Utility of  1 :  -8.1188189022</w:t>
      </w:r>
    </w:p>
    <w:p w:rsidR="00BC2989" w:rsidRDefault="00BC2989" w:rsidP="00BC2989">
      <w:r>
        <w:t>Utility of  2 :  -48.606449154</w:t>
      </w:r>
    </w:p>
    <w:p w:rsidR="00BC2989" w:rsidRDefault="00BC2989" w:rsidP="00BC2989">
      <w:r>
        <w:lastRenderedPageBreak/>
        <w:t>Utility of  3 :  7.0</w:t>
      </w:r>
    </w:p>
    <w:p w:rsidR="00BC2989" w:rsidRDefault="00BC2989" w:rsidP="00BC2989">
      <w:r>
        <w:t>Utility of  4 :  19.0</w:t>
      </w:r>
    </w:p>
    <w:p w:rsidR="00BC2989" w:rsidRDefault="00BC2989" w:rsidP="00BC2989">
      <w:r>
        <w:t>Utility of  5 :  62.9099810849</w:t>
      </w:r>
    </w:p>
    <w:p w:rsidR="00BC2989" w:rsidRDefault="00BC2989" w:rsidP="00BC2989">
      <w:r>
        <w:t>Utility of  0 :  -130.0</w:t>
      </w:r>
    </w:p>
    <w:p w:rsidR="00BC2989" w:rsidRDefault="00BC2989" w:rsidP="00BC2989">
      <w:r>
        <w:t>Utility of  1 :  64.0</w:t>
      </w:r>
    </w:p>
    <w:p w:rsidR="00BC2989" w:rsidRDefault="00BC2989" w:rsidP="00BC2989">
      <w:r>
        <w:t>Utility of  2 :  52.0</w:t>
      </w:r>
    </w:p>
    <w:p w:rsidR="00BC2989" w:rsidRDefault="00BC2989" w:rsidP="00BC2989">
      <w:r>
        <w:t>Utility of  3 :  39.0</w:t>
      </w:r>
    </w:p>
    <w:p w:rsidR="00BC2989" w:rsidRDefault="00BC2989" w:rsidP="00BC2989">
      <w:r>
        <w:t>Utility of  4 :  4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76.0</w:t>
      </w:r>
    </w:p>
    <w:p w:rsidR="00BC2989" w:rsidRDefault="00BC2989" w:rsidP="00BC2989">
      <w:r>
        <w:t>969.4865672734097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43.036958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EMPTY1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2 (0, 2, 4, 6) 398 1.0</w:t>
      </w:r>
    </w:p>
    <w:p w:rsidR="00BC2989" w:rsidRDefault="00BC2989" w:rsidP="00BC2989">
      <w:r>
        <w:t xml:space="preserve">   [('d', 17), (6, 19), (2, 21), (0, 22), (4, 22), (4, 30), (0, 34), (6, 34), (2, 35), ('d', 54)]</w:t>
      </w:r>
    </w:p>
    <w:p w:rsidR="00BC2989" w:rsidRDefault="00BC2989" w:rsidP="00BC2989">
      <w:r>
        <w:t>3 EMPTY3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5 (1, 5) 229 1.0</w:t>
      </w:r>
    </w:p>
    <w:p w:rsidR="00BC2989" w:rsidRDefault="00BC2989" w:rsidP="00BC2989">
      <w:r>
        <w:t xml:space="preserve">   [('d', 6), (1, 6), (5, 7), (5, 17), (1, 17), ('d', 31)]</w:t>
      </w:r>
    </w:p>
    <w:p w:rsidR="00BC2989" w:rsidRDefault="00BC2989" w:rsidP="00BC2989">
      <w:r>
        <w:t>Utility of  0 :  10.0</w:t>
      </w:r>
    </w:p>
    <w:p w:rsidR="00BC2989" w:rsidRDefault="00BC2989" w:rsidP="00BC2989">
      <w:r>
        <w:t>Utility of  1 :  12.0</w:t>
      </w:r>
    </w:p>
    <w:p w:rsidR="00BC2989" w:rsidRDefault="00BC2989" w:rsidP="00BC2989">
      <w:r>
        <w:t>Utility of  2 :  68.6775422997</w:t>
      </w:r>
    </w:p>
    <w:p w:rsidR="00BC2989" w:rsidRDefault="00BC2989" w:rsidP="00BC2989">
      <w:r>
        <w:t>Utility of  3 :  7.0</w:t>
      </w:r>
    </w:p>
    <w:p w:rsidR="00BC2989" w:rsidRDefault="00BC2989" w:rsidP="00BC2989">
      <w:r>
        <w:lastRenderedPageBreak/>
        <w:t>Utility of  4 :  19.0</w:t>
      </w:r>
    </w:p>
    <w:p w:rsidR="00BC2989" w:rsidRDefault="00BC2989" w:rsidP="00BC2989">
      <w:r>
        <w:t>Utility of  5 :  63.3467792215</w:t>
      </w:r>
    </w:p>
    <w:p w:rsidR="00BC2989" w:rsidRDefault="00BC2989" w:rsidP="00BC2989">
      <w:r>
        <w:t>Utility of  0 :  32.0</w:t>
      </w:r>
    </w:p>
    <w:p w:rsidR="00BC2989" w:rsidRDefault="00BC2989" w:rsidP="00BC2989">
      <w:r>
        <w:t>Utility of  1 :  55.0</w:t>
      </w:r>
    </w:p>
    <w:p w:rsidR="00BC2989" w:rsidRDefault="00BC2989" w:rsidP="00BC2989">
      <w:r>
        <w:t>Utility of  2 :  52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40.0</w:t>
      </w:r>
    </w:p>
    <w:p w:rsidR="00BC2989" w:rsidRDefault="00BC2989" w:rsidP="00BC2989">
      <w:r>
        <w:t>Utility of  5 :  37.0</w:t>
      </w:r>
    </w:p>
    <w:p w:rsidR="00BC2989" w:rsidRDefault="00BC2989" w:rsidP="00BC2989">
      <w:r>
        <w:t>Utility of  6 :  76.0</w:t>
      </w:r>
    </w:p>
    <w:p w:rsidR="00BC2989" w:rsidRDefault="00BC2989" w:rsidP="00BC2989">
      <w:r>
        <w:t>1221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2, 0) , (15, 16) , 0 , 60 , 0 , 4 , 1 , 6 , 146 , 0.6923576015676159 ))</w:t>
      </w:r>
    </w:p>
    <w:p w:rsidR="00BC2989" w:rsidRDefault="00BC2989" w:rsidP="00BC2989">
      <w:r>
        <w:t>drivers.append(Driver( (25, 0) , (15, 18) , 0 , 60 , 0 , 4 , 1 , 6 , 141 , 0.7501172639006426 ))</w:t>
      </w:r>
    </w:p>
    <w:p w:rsidR="00BC2989" w:rsidRDefault="00BC2989" w:rsidP="00BC2989">
      <w:r>
        <w:t>drivers.append(Driver( (3, 0) , (12, 12) , 0 , 60 , 0 , 4 , 1 , 6 , 102 , 0.001259765881754138 ))</w:t>
      </w:r>
    </w:p>
    <w:p w:rsidR="00BC2989" w:rsidRDefault="00BC2989" w:rsidP="00BC2989">
      <w:r>
        <w:t>drivers.append(Driver( (29, 0) , (19, 20) , 0 , 60 , 0 , 4 , 1 , 6 , 139 , 0.21171878943564104 ))</w:t>
      </w:r>
    </w:p>
    <w:p w:rsidR="00BC2989" w:rsidRDefault="00BC2989" w:rsidP="00BC2989">
      <w:r>
        <w:t>drivers.append(Driver( (0, 0) , (15, 13) , 0 , 60 , 0 , 4 , 1 , 6 , 132 , 0.06446122270805277 ))</w:t>
      </w:r>
    </w:p>
    <w:p w:rsidR="00BC2989" w:rsidRDefault="00BC2989" w:rsidP="00BC2989">
      <w:r>
        <w:t>drivers.append(Driver( (27, 0) , (20, 20) , 0 , 60 , 0 , 4 , 1 , 6 , 132 , 0.019255919693781598 ))</w:t>
      </w:r>
    </w:p>
    <w:p w:rsidR="00BC2989" w:rsidRDefault="00BC2989" w:rsidP="00BC2989">
      <w:r>
        <w:t>REQUESTS 8</w:t>
      </w:r>
    </w:p>
    <w:p w:rsidR="00BC2989" w:rsidRDefault="00BC2989" w:rsidP="00BC2989">
      <w:r>
        <w:t>reqs.append(Passenger( (5, 0) , (14, 0) , 9 , 24 , 12 , 1 , 3 , 55 , 55 ))</w:t>
      </w:r>
    </w:p>
    <w:p w:rsidR="00BC2989" w:rsidRDefault="00BC2989" w:rsidP="00BC2989">
      <w:r>
        <w:t>reqs.append(Passenger( (29, 0) , (19, 0) , 12 , 28 , 15 , 1 , 3 , 89 , 89 ))</w:t>
      </w:r>
    </w:p>
    <w:p w:rsidR="00BC2989" w:rsidRDefault="00BC2989" w:rsidP="00BC2989">
      <w:r>
        <w:t>reqs.append(Passenger( (4, 0) , (15, 0) , 4 , 43 , 18 , 1 , 3 , 79 , 79 ))</w:t>
      </w:r>
    </w:p>
    <w:p w:rsidR="00BC2989" w:rsidRDefault="00BC2989" w:rsidP="00BC2989">
      <w:r>
        <w:t>reqs.append(Passenger( (29, 0) , (19, 0) , 6 , 45 , 20 , 1 , 3 , 62 , 62 ))</w:t>
      </w:r>
    </w:p>
    <w:p w:rsidR="00BC2989" w:rsidRDefault="00BC2989" w:rsidP="00BC2989">
      <w:r>
        <w:t>reqs.append(Passenger( (2, 0) , (12, 0) , 2 , 38 , 15 , 1 , 3 , 87 , 87 ))</w:t>
      </w:r>
    </w:p>
    <w:p w:rsidR="00BC2989" w:rsidRDefault="00BC2989" w:rsidP="00BC2989">
      <w:r>
        <w:t>reqs.append(Passenger( (24, 0) , (15, 0) , 13 , 22 , 13 , 1 , 3 , 55 , 55 ))</w:t>
      </w:r>
    </w:p>
    <w:p w:rsidR="00BC2989" w:rsidRDefault="00BC2989" w:rsidP="00BC2989">
      <w:r>
        <w:t>reqs.append(Passenger( (2, 0) , (14, 0) , 13 , 34 , 17 , 1 , 3 , 101 , 101 ))</w:t>
      </w:r>
    </w:p>
    <w:p w:rsidR="00BC2989" w:rsidRDefault="00BC2989" w:rsidP="00BC2989">
      <w:r>
        <w:t>reqs.append(Passenger( (27, 0) , (12, 0) , 9 , 41 , 17 , 1 , 3 , 124 , 124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4.445884</w:t>
      </w:r>
    </w:p>
    <w:p w:rsidR="00BC2989" w:rsidRDefault="00BC2989" w:rsidP="00BC2989">
      <w:r>
        <w:t>0 (2, 4, 6) 174.68392293664056 1.0</w:t>
      </w:r>
    </w:p>
    <w:p w:rsidR="00BC2989" w:rsidRDefault="00BC2989" w:rsidP="00BC2989">
      <w:r>
        <w:t xml:space="preserve">   [('d', 15), (4, 15), (6, 15), (2, 17), (4, 25), (6, 27), (2, 28), ('d', 44)]</w:t>
      </w:r>
    </w:p>
    <w:p w:rsidR="00BC2989" w:rsidRDefault="00BC2989" w:rsidP="00BC2989">
      <w:r>
        <w:t>1 (1, 7) 222.48381758171132 1.0</w:t>
      </w:r>
    </w:p>
    <w:p w:rsidR="00BC2989" w:rsidRDefault="00BC2989" w:rsidP="00BC2989">
      <w:r>
        <w:t xml:space="preserve">   [('d', 11), (1, 15), (7, 17), (1, 25), (7, 32), ('d', 51)]</w:t>
      </w:r>
    </w:p>
    <w:p w:rsidR="00BC2989" w:rsidRDefault="00BC2989" w:rsidP="00BC2989">
      <w:r>
        <w:t>2 EMPTY2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3 EMPTY3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5 EMPTY5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71.2390042587</w:t>
      </w:r>
    </w:p>
    <w:p w:rsidR="00BC2989" w:rsidRDefault="00BC2989" w:rsidP="00BC2989">
      <w:r>
        <w:t>Utility of  1 :  -6.48381758171</w:t>
      </w:r>
    </w:p>
    <w:p w:rsidR="00BC2989" w:rsidRDefault="00BC2989" w:rsidP="00BC2989">
      <w:r>
        <w:t>Utility of  2 :  12.0</w:t>
      </w:r>
    </w:p>
    <w:p w:rsidR="00BC2989" w:rsidRDefault="00BC2989" w:rsidP="00BC2989">
      <w:r>
        <w:t>Utility of  3 :  1.0</w:t>
      </w:r>
    </w:p>
    <w:p w:rsidR="00BC2989" w:rsidRDefault="00BC2989" w:rsidP="00BC2989">
      <w:r>
        <w:t>Utility of  4 :  12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59.0</w:t>
      </w:r>
    </w:p>
    <w:p w:rsidR="00BC2989" w:rsidRDefault="00BC2989" w:rsidP="00BC2989">
      <w:r>
        <w:t>Utility of  2 :  45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57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63.0</w:t>
      </w:r>
    </w:p>
    <w:p w:rsidR="00BC2989" w:rsidRDefault="00BC2989" w:rsidP="00BC2989">
      <w:r>
        <w:t>Utility of  7 :  79.0</w:t>
      </w:r>
    </w:p>
    <w:p w:rsidR="00BC2989" w:rsidRDefault="00BC2989" w:rsidP="00BC2989">
      <w:r>
        <w:t>1049.1677405183518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4.902544</w:t>
      </w:r>
    </w:p>
    <w:p w:rsidR="00BC2989" w:rsidRDefault="00BC2989" w:rsidP="00BC2989">
      <w:r>
        <w:t>0 (2, 4, 6) 291 1.0</w:t>
      </w:r>
    </w:p>
    <w:p w:rsidR="00BC2989" w:rsidRDefault="00BC2989" w:rsidP="00BC2989">
      <w:r>
        <w:t xml:space="preserve">   [('d', 15), (4, 15), (6, 15), (2, 17), (4, 25), (6, 27), (2, 28), ('d', 44)]</w:t>
      </w:r>
    </w:p>
    <w:p w:rsidR="00BC2989" w:rsidRDefault="00BC2989" w:rsidP="00BC2989">
      <w:r>
        <w:t>1 (1, 7) 326 1.0</w:t>
      </w:r>
    </w:p>
    <w:p w:rsidR="00BC2989" w:rsidRDefault="00BC2989" w:rsidP="00BC2989">
      <w:r>
        <w:t xml:space="preserve">   [('d', 11), (1, 15), (7, 17), (1, 25), (7, 32), ('d', 51)]</w:t>
      </w:r>
    </w:p>
    <w:p w:rsidR="00BC2989" w:rsidRDefault="00BC2989" w:rsidP="00BC2989">
      <w:r>
        <w:t>2 EMPTY2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3 EMPTY3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5 EMPTY5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71.2390042587</w:t>
      </w:r>
    </w:p>
    <w:p w:rsidR="00BC2989" w:rsidRDefault="00BC2989" w:rsidP="00BC2989">
      <w:r>
        <w:t>Utility of  1 :  -6.48381758171</w:t>
      </w:r>
    </w:p>
    <w:p w:rsidR="00BC2989" w:rsidRDefault="00BC2989" w:rsidP="00BC2989">
      <w:r>
        <w:t>Utility of  2 :  12.0</w:t>
      </w:r>
    </w:p>
    <w:p w:rsidR="00BC2989" w:rsidRDefault="00BC2989" w:rsidP="00BC2989">
      <w:r>
        <w:t>Utility of  3 :  1.0</w:t>
      </w:r>
    </w:p>
    <w:p w:rsidR="00BC2989" w:rsidRDefault="00BC2989" w:rsidP="00BC2989">
      <w:r>
        <w:t>Utility of  4 :  12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59.0</w:t>
      </w:r>
    </w:p>
    <w:p w:rsidR="00BC2989" w:rsidRDefault="00BC2989" w:rsidP="00BC2989">
      <w:r>
        <w:t>Utility of  2 :  45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57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63.0</w:t>
      </w:r>
    </w:p>
    <w:p w:rsidR="00BC2989" w:rsidRDefault="00BC2989" w:rsidP="00BC2989">
      <w:r>
        <w:t>Utility of  7 :  79.0</w:t>
      </w:r>
    </w:p>
    <w:p w:rsidR="00BC2989" w:rsidRDefault="00BC2989" w:rsidP="00BC2989">
      <w:r>
        <w:t>1269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3, 0) , (15, 18) , 0 , 60 , 0 , 4 , 1 , 6 , 145 , 0.6962375817712289 ))</w:t>
      </w:r>
    </w:p>
    <w:p w:rsidR="00BC2989" w:rsidRDefault="00BC2989" w:rsidP="00BC2989">
      <w:r>
        <w:t>drivers.append(Driver( (27, 0) , (19, 13) , 0 , 60 , 0 , 4 , 1 , 6 , 97 , 0.7957211480741359 ))</w:t>
      </w:r>
    </w:p>
    <w:p w:rsidR="00BC2989" w:rsidRDefault="00BC2989" w:rsidP="00BC2989">
      <w:r>
        <w:t>drivers.append(Driver( (3, 0) , (20, 13) , 0 , 60 , 0 , 4 , 1 , 6 , 150 , 0.30060015668035045 ))</w:t>
      </w:r>
    </w:p>
    <w:p w:rsidR="00BC2989" w:rsidRDefault="00BC2989" w:rsidP="00BC2989">
      <w:r>
        <w:t>drivers.append(Driver( (28, 0) , (20, 17) , 0 , 60 , 0 , 4 , 1 , 6 , 116 , 0.16913379236035053 ))</w:t>
      </w:r>
    </w:p>
    <w:p w:rsidR="00BC2989" w:rsidRDefault="00BC2989" w:rsidP="00BC2989">
      <w:r>
        <w:t>drivers.append(Driver( (0, 0) , (15, 12) , 0 , 60 , 0 , 4 , 1 , 6 , 121 , 0.8997641292660475 ))</w:t>
      </w:r>
    </w:p>
    <w:p w:rsidR="00BC2989" w:rsidRDefault="00BC2989" w:rsidP="00BC2989">
      <w:r>
        <w:t>drivers.append(Driver( (24, 0) , (15, 20) , 0 , 60 , 0 , 4 , 1 , 6 , 149 , 0.5088498186369266 ))</w:t>
      </w:r>
    </w:p>
    <w:p w:rsidR="00BC2989" w:rsidRDefault="00BC2989" w:rsidP="00BC2989">
      <w:r>
        <w:t>REQUESTS 9</w:t>
      </w:r>
    </w:p>
    <w:p w:rsidR="00BC2989" w:rsidRDefault="00BC2989" w:rsidP="00BC2989">
      <w:r>
        <w:t>reqs.append(Passenger( (3, 0) , (18, 0) , 4 , 39 , 14 , 1 , 3 , 126 , 126 ))</w:t>
      </w:r>
    </w:p>
    <w:p w:rsidR="00BC2989" w:rsidRDefault="00BC2989" w:rsidP="00BC2989">
      <w:r>
        <w:t>reqs.append(Passenger( (27, 0) , (17, 0) , 2 , 37 , 14 , 1 , 3 , 62 , 62 ))</w:t>
      </w:r>
    </w:p>
    <w:p w:rsidR="00BC2989" w:rsidRDefault="00BC2989" w:rsidP="00BC2989">
      <w:r>
        <w:t>reqs.append(Passenger( (4, 0) , (14, 0) , 2 , 38 , 15 , 1 , 3 , 76 , 76 ))</w:t>
      </w:r>
    </w:p>
    <w:p w:rsidR="00BC2989" w:rsidRDefault="00BC2989" w:rsidP="00BC2989">
      <w:r>
        <w:t>reqs.append(Passenger( (25, 0) , (16, 0) , 12 , 34 , 18 , 1 , 3 , 62 , 62 ))</w:t>
      </w:r>
    </w:p>
    <w:p w:rsidR="00BC2989" w:rsidRDefault="00BC2989" w:rsidP="00BC2989">
      <w:r>
        <w:t>reqs.append(Passenger( (5, 0) , (14, 0) , 8 , 18 , 8 , 1 , 3 , 54 , 54 ))</w:t>
      </w:r>
    </w:p>
    <w:p w:rsidR="00BC2989" w:rsidRDefault="00BC2989" w:rsidP="00BC2989">
      <w:r>
        <w:t>reqs.append(Passenger( (28, 0) , (12, 0) , 9 , 29 , 11 , 1 , 3 , 96 , 96 ))</w:t>
      </w:r>
    </w:p>
    <w:p w:rsidR="00BC2989" w:rsidRDefault="00BC2989" w:rsidP="00BC2989">
      <w:r>
        <w:t>reqs.append(Passenger( (3, 0) , (19, 0) , 10 , 49 , 21 , 1 , 3 , 118 , 118 ))</w:t>
      </w:r>
    </w:p>
    <w:p w:rsidR="00BC2989" w:rsidRDefault="00BC2989" w:rsidP="00BC2989">
      <w:r>
        <w:t>reqs.append(Passenger( (27, 0) , (19, 0) , 11 , 47 , 25 , 1 , 3 , 71 , 71 ))</w:t>
      </w:r>
    </w:p>
    <w:p w:rsidR="00BC2989" w:rsidRDefault="00BC2989" w:rsidP="00BC2989">
      <w:r>
        <w:t>reqs.append(Passenger( (5, 0) , (20, 0) , 8 , 51 , 22 , 1 , 3 , 95 , 95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4.168487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(1, 7) 160.13802930214328 1.0</w:t>
      </w:r>
    </w:p>
    <w:p w:rsidR="00BC2989" w:rsidRDefault="00BC2989" w:rsidP="00BC2989">
      <w:r>
        <w:t xml:space="preserve">   [('d', 14), (1, 14), (7, 14), (7, 22), (1, 24), ('d', 38)]</w:t>
      </w:r>
    </w:p>
    <w:p w:rsidR="00BC2989" w:rsidRDefault="00BC2989" w:rsidP="00BC2989">
      <w:r>
        <w:t>2 (4,) 180.88379576963052 1.0</w:t>
      </w:r>
    </w:p>
    <w:p w:rsidR="00BC2989" w:rsidRDefault="00BC2989" w:rsidP="00BC2989">
      <w:r>
        <w:t xml:space="preserve">   [('d', 6), (0, 8), (0, 17), ('d', 32)]</w:t>
      </w:r>
    </w:p>
    <w:p w:rsidR="00BC2989" w:rsidRDefault="00BC2989" w:rsidP="00BC2989">
      <w:r>
        <w:t>3 EMPTY3 114 1.0</w:t>
      </w:r>
    </w:p>
    <w:p w:rsidR="00BC2989" w:rsidRDefault="00BC2989" w:rsidP="00BC2989">
      <w:r>
        <w:lastRenderedPageBreak/>
        <w:t xml:space="preserve">   [('d', 0), ('d', 19)]</w:t>
      </w:r>
    </w:p>
    <w:p w:rsidR="00BC2989" w:rsidRDefault="00BC2989" w:rsidP="00BC2989">
      <w:r>
        <w:t>4 (0, 2, 6, 8) 167.7582600712862 1.0</w:t>
      </w:r>
    </w:p>
    <w:p w:rsidR="00BC2989" w:rsidRDefault="00BC2989" w:rsidP="00BC2989">
      <w:r>
        <w:t xml:space="preserve">   [('d', 11), (0, 14), (6, 14), (2, 15), (8, 16), (2, 25), (0, 29), (6, 30), (8, 31), ('d', 44)]</w:t>
      </w:r>
    </w:p>
    <w:p w:rsidR="00BC2989" w:rsidRDefault="00BC2989" w:rsidP="00BC2989">
      <w:r>
        <w:t>5 EMPTY5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13.0</w:t>
      </w:r>
    </w:p>
    <w:p w:rsidR="00BC2989" w:rsidRDefault="00BC2989" w:rsidP="00BC2989">
      <w:r>
        <w:t>Utility of  1 :  -6.89096193096</w:t>
      </w:r>
    </w:p>
    <w:p w:rsidR="00BC2989" w:rsidRDefault="00BC2989" w:rsidP="00BC2989">
      <w:r>
        <w:t>Utility of  2 :  15.9558145713</w:t>
      </w:r>
    </w:p>
    <w:p w:rsidR="00BC2989" w:rsidRDefault="00BC2989" w:rsidP="00BC2989">
      <w:r>
        <w:t>Utility of  3 :  2.0</w:t>
      </w:r>
    </w:p>
    <w:p w:rsidR="00BC2989" w:rsidRDefault="00BC2989" w:rsidP="00BC2989">
      <w:r>
        <w:t>Utility of  4 :  127.943391024</w:t>
      </w:r>
    </w:p>
    <w:p w:rsidR="00BC2989" w:rsidRDefault="00BC2989" w:rsidP="00BC2989">
      <w:r>
        <w:t>Utility of  5 :  17.0</w:t>
      </w:r>
    </w:p>
    <w:p w:rsidR="00BC2989" w:rsidRDefault="00BC2989" w:rsidP="00BC2989">
      <w:r>
        <w:t>Utility of  0 :  12.0</w:t>
      </w:r>
    </w:p>
    <w:p w:rsidR="00BC2989" w:rsidRDefault="00BC2989" w:rsidP="00BC2989">
      <w:r>
        <w:t>Utility of  1 :  32.0</w:t>
      </w:r>
    </w:p>
    <w:p w:rsidR="00BC2989" w:rsidRDefault="00BC2989" w:rsidP="00BC2989">
      <w:r>
        <w:t>Utility of  2 :  46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63.0</w:t>
      </w:r>
    </w:p>
    <w:p w:rsidR="00BC2989" w:rsidRDefault="00BC2989" w:rsidP="00BC2989">
      <w:r>
        <w:t>Utility of  7 :  36.0</w:t>
      </w:r>
    </w:p>
    <w:p w:rsidR="00BC2989" w:rsidRDefault="00BC2989" w:rsidP="00BC2989">
      <w:r>
        <w:t>Utility of  8 :  44.0</w:t>
      </w:r>
    </w:p>
    <w:p w:rsidR="00BC2989" w:rsidRDefault="00BC2989" w:rsidP="00BC2989">
      <w:r>
        <w:t>1044.78008514306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34.576709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(1, 7) 223 1.0</w:t>
      </w:r>
    </w:p>
    <w:p w:rsidR="00BC2989" w:rsidRDefault="00BC2989" w:rsidP="00BC2989">
      <w:r>
        <w:t xml:space="preserve">   [('d', 14), (1, 14), (7, 14), (7, 22), (1, 24), ('d', 38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lastRenderedPageBreak/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4 (0, 2, 6, 8) 390 1.0</w:t>
      </w:r>
    </w:p>
    <w:p w:rsidR="00BC2989" w:rsidRDefault="00BC2989" w:rsidP="00BC2989">
      <w:r>
        <w:t xml:space="preserve">   [('d', 11), (0, 14), (6, 14), (2, 15), (8, 16), (2, 25), (0, 29), (6, 30), (8, 31), ('d', 44)]</w:t>
      </w:r>
    </w:p>
    <w:p w:rsidR="00BC2989" w:rsidRDefault="00BC2989" w:rsidP="00BC2989">
      <w:r>
        <w:t>5 EMPTY5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13.0</w:t>
      </w:r>
    </w:p>
    <w:p w:rsidR="00BC2989" w:rsidRDefault="00BC2989" w:rsidP="00BC2989">
      <w:r>
        <w:t>Utility of  1 :  -6.89096193096</w:t>
      </w:r>
    </w:p>
    <w:p w:rsidR="00BC2989" w:rsidRDefault="00BC2989" w:rsidP="00BC2989">
      <w:r>
        <w:t>Utility of  2 :  18.0</w:t>
      </w:r>
    </w:p>
    <w:p w:rsidR="00BC2989" w:rsidRDefault="00BC2989" w:rsidP="00BC2989">
      <w:r>
        <w:t>Utility of  3 :  2.0</w:t>
      </w:r>
    </w:p>
    <w:p w:rsidR="00BC2989" w:rsidRDefault="00BC2989" w:rsidP="00BC2989">
      <w:r>
        <w:t>Utility of  4 :  122.544806248</w:t>
      </w:r>
    </w:p>
    <w:p w:rsidR="00BC2989" w:rsidRDefault="00BC2989" w:rsidP="00BC2989">
      <w:r>
        <w:t>Utility of  5 :  17.0</w:t>
      </w:r>
    </w:p>
    <w:p w:rsidR="00BC2989" w:rsidRDefault="00BC2989" w:rsidP="00BC2989">
      <w:r>
        <w:t>Utility of  0 :  81.0</w:t>
      </w:r>
    </w:p>
    <w:p w:rsidR="00BC2989" w:rsidRDefault="00BC2989" w:rsidP="00BC2989">
      <w:r>
        <w:t>Utility of  1 :  32.0</w:t>
      </w:r>
    </w:p>
    <w:p w:rsidR="00BC2989" w:rsidRDefault="00BC2989" w:rsidP="00BC2989">
      <w:r>
        <w:t>Utility of  2 :  46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63.0</w:t>
      </w:r>
    </w:p>
    <w:p w:rsidR="00BC2989" w:rsidRDefault="00BC2989" w:rsidP="00BC2989">
      <w:r>
        <w:t>Utility of  7 :  36.0</w:t>
      </w:r>
    </w:p>
    <w:p w:rsidR="00BC2989" w:rsidRDefault="00BC2989" w:rsidP="00BC2989">
      <w:r>
        <w:t>Utility of  8 :  44.0</w:t>
      </w:r>
    </w:p>
    <w:p w:rsidR="00BC2989" w:rsidRDefault="00BC2989" w:rsidP="00BC2989">
      <w:r>
        <w:t>1335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0, 0) , (13, 14) , 0 , 60 , 0 , 4 , 1 , 6 , 139 , 0.448067564839297 ))</w:t>
      </w:r>
    </w:p>
    <w:p w:rsidR="00BC2989" w:rsidRDefault="00BC2989" w:rsidP="00BC2989">
      <w:r>
        <w:t>drivers.append(Driver( (25, 0) , (16, 15) , 0 , 60 , 0 , 4 , 1 , 6 , 120 , 0.5771668975170465 ))</w:t>
      </w:r>
    </w:p>
    <w:p w:rsidR="00BC2989" w:rsidRDefault="00BC2989" w:rsidP="00BC2989">
      <w:r>
        <w:t>drivers.append(Driver( (5, 0) , (20, 16) , 0 , 60 , 0 , 4 , 1 , 6 , 144 , 0.5060151529475563 ))</w:t>
      </w:r>
    </w:p>
    <w:p w:rsidR="00BC2989" w:rsidRDefault="00BC2989" w:rsidP="00BC2989">
      <w:r>
        <w:t>drivers.append(Driver( (27, 0) , (18, 18) , 0 , 60 , 0 , 4 , 1 , 6 , 142 , 0.7947259976063621 ))</w:t>
      </w:r>
    </w:p>
    <w:p w:rsidR="00BC2989" w:rsidRDefault="00BC2989" w:rsidP="00BC2989">
      <w:r>
        <w:t>drivers.append(Driver( (1, 0) , (20, 20) , 0 , 60 , 0 , 4 , 1 , 6 , 178 , 0.7977898448736849 ))</w:t>
      </w:r>
    </w:p>
    <w:p w:rsidR="00BC2989" w:rsidRDefault="00BC2989" w:rsidP="00BC2989">
      <w:r>
        <w:lastRenderedPageBreak/>
        <w:t>drivers.append(Driver( (29, 0) , (18, 18) , 0 , 60 , 0 , 4 , 1 , 6 , 143 , 0.947417004652126 ))</w:t>
      </w:r>
    </w:p>
    <w:p w:rsidR="00BC2989" w:rsidRDefault="00BC2989" w:rsidP="00BC2989">
      <w:r>
        <w:t>REQUESTS 10</w:t>
      </w:r>
    </w:p>
    <w:p w:rsidR="00BC2989" w:rsidRDefault="00BC2989" w:rsidP="00BC2989">
      <w:r>
        <w:t>reqs.append(Passenger( (4, 0) , (17, 0) , 9 , 42 , 19 , 1 , 3 , 91 , 91 ))</w:t>
      </w:r>
    </w:p>
    <w:p w:rsidR="00BC2989" w:rsidRDefault="00BC2989" w:rsidP="00BC2989">
      <w:r>
        <w:t>reqs.append(Passenger( (29, 0) , (16, 0) , 5 , 42 , 17 , 1 , 3 , 95 , 95 ))</w:t>
      </w:r>
    </w:p>
    <w:p w:rsidR="00BC2989" w:rsidRDefault="00BC2989" w:rsidP="00BC2989">
      <w:r>
        <w:t>reqs.append(Passenger( (1, 0) , (16, 0) , 12 , 42 , 19 , 1 , 3 , 108 , 108 ))</w:t>
      </w:r>
    </w:p>
    <w:p w:rsidR="00BC2989" w:rsidRDefault="00BC2989" w:rsidP="00BC2989">
      <w:r>
        <w:t>reqs.append(Passenger( (26, 0) , (17, 0) , 5 , 36 , 16 , 1 , 3 , 66 , 66 ))</w:t>
      </w:r>
    </w:p>
    <w:p w:rsidR="00BC2989" w:rsidRDefault="00BC2989" w:rsidP="00BC2989">
      <w:r>
        <w:t>reqs.append(Passenger( (3, 0) , (12, 0) , 17 , 32 , 20 , 1 , 3 , 72 , 72 ))</w:t>
      </w:r>
    </w:p>
    <w:p w:rsidR="00BC2989" w:rsidRDefault="00BC2989" w:rsidP="00BC2989">
      <w:r>
        <w:t>reqs.append(Passenger( (29, 0) , (18, 0) , 1 , 34 , 12 , 1 , 3 , 92 , 92 ))</w:t>
      </w:r>
    </w:p>
    <w:p w:rsidR="00BC2989" w:rsidRDefault="00BC2989" w:rsidP="00BC2989">
      <w:r>
        <w:t>reqs.append(Passenger( (1, 0) , (15, 0) , 12 , 33 , 15 , 1 , 3 , 125 , 125 ))</w:t>
      </w:r>
    </w:p>
    <w:p w:rsidR="00BC2989" w:rsidRDefault="00BC2989" w:rsidP="00BC2989">
      <w:r>
        <w:t>reqs.append(Passenger( (28, 0) , (20, 0) , 10 , 39 , 20 , 1 , 3 , 69 , 69 ))</w:t>
      </w:r>
    </w:p>
    <w:p w:rsidR="00BC2989" w:rsidRDefault="00BC2989" w:rsidP="00BC2989">
      <w:r>
        <w:t>reqs.append(Passenger( (0, 0) , (20, 0) , 2 , 37 , 9 , 1 , 3 , 167 , 167 ))</w:t>
      </w:r>
    </w:p>
    <w:p w:rsidR="00BC2989" w:rsidRDefault="00BC2989" w:rsidP="00BC2989">
      <w:r>
        <w:t>reqs.append(Passenger( (26, 0) , (15, 0) , 1 , 21 , 5 , 1 , 3 , 85 , 85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16.336174</w:t>
      </w:r>
    </w:p>
    <w:p w:rsidR="00BC2989" w:rsidRDefault="00BC2989" w:rsidP="00BC2989">
      <w:r>
        <w:t>0 EMPTY0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1 EMPTY1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(9,) 181.67424812446916 1.0</w:t>
      </w:r>
    </w:p>
    <w:p w:rsidR="00BC2989" w:rsidRDefault="00BC2989" w:rsidP="00BC2989">
      <w:r>
        <w:t xml:space="preserve">   [('d', 1), (0, 2), (0, 13), ('d', 32)]</w:t>
      </w:r>
    </w:p>
    <w:p w:rsidR="00BC2989" w:rsidRDefault="00BC2989" w:rsidP="00BC2989">
      <w:r>
        <w:t>4 (0, 2, 6, 8) 211.6740973135261 1.0</w:t>
      </w:r>
    </w:p>
    <w:p w:rsidR="00BC2989" w:rsidRDefault="00BC2989" w:rsidP="00BC2989">
      <w:r>
        <w:t xml:space="preserve">   [('d', 13), (8, 14), (2, 15), (6, 15), (0, 18), (6, 29), (2, 30), (0, 31), (8, 34), ('d', 54)]</w:t>
      </w:r>
    </w:p>
    <w:p w:rsidR="00BC2989" w:rsidRDefault="00BC2989" w:rsidP="00BC2989">
      <w:r>
        <w:t>5 (1, 3, 5, 7) 150.46401607422698 1.0</w:t>
      </w:r>
    </w:p>
    <w:p w:rsidR="00BC2989" w:rsidRDefault="00BC2989" w:rsidP="00BC2989">
      <w:r>
        <w:t xml:space="preserve">   [('d', 13), (5, 13), (1, 13), (7, 14), (3, 16), (7, 22), (5, 24), (3, 25), (1, 26), ('d', 45)]</w:t>
      </w:r>
    </w:p>
    <w:p w:rsidR="00BC2989" w:rsidRDefault="00BC2989" w:rsidP="00BC2989">
      <w:r>
        <w:t>Utility of  0 :  19.0</w:t>
      </w:r>
    </w:p>
    <w:p w:rsidR="00BC2989" w:rsidRDefault="00BC2989" w:rsidP="00BC2989">
      <w:r>
        <w:lastRenderedPageBreak/>
        <w:t>Utility of  1 :  12.0</w:t>
      </w:r>
    </w:p>
    <w:p w:rsidR="00BC2989" w:rsidRDefault="00BC2989" w:rsidP="00BC2989">
      <w:r>
        <w:t>Utility of  2 :  12.0</w:t>
      </w:r>
    </w:p>
    <w:p w:rsidR="00BC2989" w:rsidRDefault="00BC2989" w:rsidP="00BC2989">
      <w:r>
        <w:t>Utility of  3 :  -12.4162340981</w:t>
      </w:r>
    </w:p>
    <w:p w:rsidR="00BC2989" w:rsidRDefault="00BC2989" w:rsidP="00BC2989">
      <w:r>
        <w:t>Utility of  4 :  33.0839478169</w:t>
      </w:r>
    </w:p>
    <w:p w:rsidR="00BC2989" w:rsidRDefault="00BC2989" w:rsidP="00BC2989">
      <w:r>
        <w:t>Utility of  5 :  116.114396875</w:t>
      </w:r>
    </w:p>
    <w:p w:rsidR="00BC2989" w:rsidRDefault="00BC2989" w:rsidP="00BC2989">
      <w:r>
        <w:t>Utility of  0 :  -94.0</w:t>
      </w:r>
    </w:p>
    <w:p w:rsidR="00BC2989" w:rsidRDefault="00BC2989" w:rsidP="00BC2989">
      <w:r>
        <w:t>Utility of  1 :  52.0</w:t>
      </w:r>
    </w:p>
    <w:p w:rsidR="00BC2989" w:rsidRDefault="00BC2989" w:rsidP="00BC2989">
      <w:r>
        <w:t>Utility of  2 :  59.0</w:t>
      </w:r>
    </w:p>
    <w:p w:rsidR="00BC2989" w:rsidRDefault="00BC2989" w:rsidP="00BC2989">
      <w:r>
        <w:t>Utility of  3 :  39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58.0</w:t>
      </w:r>
    </w:p>
    <w:p w:rsidR="00BC2989" w:rsidRDefault="00BC2989" w:rsidP="00BC2989">
      <w:r>
        <w:t>Utility of  6 :  83.0</w:t>
      </w:r>
    </w:p>
    <w:p w:rsidR="00BC2989" w:rsidRDefault="00BC2989" w:rsidP="00BC2989">
      <w:r>
        <w:t>Utility of  7 :  39.0</w:t>
      </w:r>
    </w:p>
    <w:p w:rsidR="00BC2989" w:rsidRDefault="00BC2989" w:rsidP="00BC2989">
      <w:r>
        <w:t>Utility of  8 :  102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975.8123615122222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35.743408</w:t>
      </w:r>
    </w:p>
    <w:p w:rsidR="00BC2989" w:rsidRDefault="00BC2989" w:rsidP="00BC2989">
      <w:r>
        <w:t>0 EMPTY0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1 EMPTY1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EMPTY3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4 (0, 2, 6, 8) 455 1.0</w:t>
      </w:r>
    </w:p>
    <w:p w:rsidR="00BC2989" w:rsidRDefault="00BC2989" w:rsidP="00BC2989">
      <w:r>
        <w:t xml:space="preserve">   [('d', 13), (8, 14), (2, 15), (6, 15), (0, 18), (6, 29), (2, 30), (0, 31), (8, 34), ('d', 54)]</w:t>
      </w:r>
    </w:p>
    <w:p w:rsidR="00BC2989" w:rsidRDefault="00BC2989" w:rsidP="00BC2989">
      <w:r>
        <w:t>5 (1, 3, 5, 7) 339 1.0</w:t>
      </w:r>
    </w:p>
    <w:p w:rsidR="00BC2989" w:rsidRDefault="00BC2989" w:rsidP="00BC2989">
      <w:r>
        <w:lastRenderedPageBreak/>
        <w:t xml:space="preserve">   [('d', 13), (5, 13), (1, 13), (7, 14), (3, 16), (7, 22), (5, 24), (3, 25), (1, 26), ('d', 45)]</w:t>
      </w:r>
    </w:p>
    <w:p w:rsidR="00BC2989" w:rsidRDefault="00BC2989" w:rsidP="00BC2989">
      <w:r>
        <w:t>Utility of  0 :  19.0</w:t>
      </w:r>
    </w:p>
    <w:p w:rsidR="00BC2989" w:rsidRDefault="00BC2989" w:rsidP="00BC2989">
      <w:r>
        <w:t>Utility of  1 :  12.0</w:t>
      </w:r>
    </w:p>
    <w:p w:rsidR="00BC2989" w:rsidRDefault="00BC2989" w:rsidP="00BC2989">
      <w:r>
        <w:t>Utility of  2 :  12.0</w:t>
      </w:r>
    </w:p>
    <w:p w:rsidR="00BC2989" w:rsidRDefault="00BC2989" w:rsidP="00BC2989">
      <w:r>
        <w:t>Utility of  3 :  16.0</w:t>
      </w:r>
    </w:p>
    <w:p w:rsidR="00BC2989" w:rsidRDefault="00BC2989" w:rsidP="00BC2989">
      <w:r>
        <w:t>Utility of  4 :  154.348004238</w:t>
      </w:r>
    </w:p>
    <w:p w:rsidR="00BC2989" w:rsidRDefault="00BC2989" w:rsidP="00BC2989">
      <w:r>
        <w:t>Utility of  5 :  116.114396875</w:t>
      </w:r>
    </w:p>
    <w:p w:rsidR="00BC2989" w:rsidRDefault="00BC2989" w:rsidP="00BC2989">
      <w:r>
        <w:t>Utility of  0 :  51.0</w:t>
      </w:r>
    </w:p>
    <w:p w:rsidR="00BC2989" w:rsidRDefault="00BC2989" w:rsidP="00BC2989">
      <w:r>
        <w:t>Utility of  1 :  52.0</w:t>
      </w:r>
    </w:p>
    <w:p w:rsidR="00BC2989" w:rsidRDefault="00BC2989" w:rsidP="00BC2989">
      <w:r>
        <w:t>Utility of  2 :  59.0</w:t>
      </w:r>
    </w:p>
    <w:p w:rsidR="00BC2989" w:rsidRDefault="00BC2989" w:rsidP="00BC2989">
      <w:r>
        <w:t>Utility of  3 :  39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58.0</w:t>
      </w:r>
    </w:p>
    <w:p w:rsidR="00BC2989" w:rsidRDefault="00BC2989" w:rsidP="00BC2989">
      <w:r>
        <w:t>Utility of  6 :  83.0</w:t>
      </w:r>
    </w:p>
    <w:p w:rsidR="00BC2989" w:rsidRDefault="00BC2989" w:rsidP="00BC2989">
      <w:r>
        <w:t>Utility of  7 :  39.0</w:t>
      </w:r>
    </w:p>
    <w:p w:rsidR="00BC2989" w:rsidRDefault="00BC2989" w:rsidP="00BC2989">
      <w:r>
        <w:t>Utility of  8 :  102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1437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1, 0) , (13, 20) , 0 , 60 , 0 , 4 , 1 , 6 , 166 , 0.4465172220534033 ))</w:t>
      </w:r>
    </w:p>
    <w:p w:rsidR="00BC2989" w:rsidRDefault="00BC2989" w:rsidP="00BC2989">
      <w:r>
        <w:t>drivers.append(Driver( (24, 0) , (14, 13) , 0 , 60 , 0 , 4 , 1 , 6 , 108 , 0.4646583895609848 ))</w:t>
      </w:r>
    </w:p>
    <w:p w:rsidR="00BC2989" w:rsidRDefault="00BC2989" w:rsidP="00BC2989">
      <w:r>
        <w:t>drivers.append(Driver( (1, 0) , (19, 17) , 0 , 60 , 0 , 4 , 1 , 6 , 167 , 0.8242898320572273 ))</w:t>
      </w:r>
    </w:p>
    <w:p w:rsidR="00BC2989" w:rsidRDefault="00BC2989" w:rsidP="00BC2989">
      <w:r>
        <w:t>drivers.append(Driver( (25, 0) , (13, 19) , 0 , 60 , 0 , 4 , 1 , 6 , 153 , 0.768145383505863 ))</w:t>
      </w:r>
    </w:p>
    <w:p w:rsidR="00BC2989" w:rsidRDefault="00BC2989" w:rsidP="00BC2989">
      <w:r>
        <w:t>drivers.append(Driver( (3, 0) , (20, 13) , 0 , 60 , 0 , 4 , 1 , 6 , 136 , 0.9952989268470765 ))</w:t>
      </w:r>
    </w:p>
    <w:p w:rsidR="00BC2989" w:rsidRDefault="00BC2989" w:rsidP="00BC2989">
      <w:r>
        <w:t>drivers.append(Driver( (24, 0) , (17, 13) , 0 , 60 , 0 , 4 , 1 , 6 , 101 , 0.26331983180119867 ))</w:t>
      </w:r>
    </w:p>
    <w:p w:rsidR="00BC2989" w:rsidRDefault="00BC2989" w:rsidP="00BC2989">
      <w:r>
        <w:t>REQUESTS 11</w:t>
      </w:r>
    </w:p>
    <w:p w:rsidR="00BC2989" w:rsidRDefault="00BC2989" w:rsidP="00BC2989">
      <w:r>
        <w:t>reqs.append(Passenger( (2, 0) , (16, 0) , 13 , 33 , 16 , 1 , 3 , 89 , 89 ))</w:t>
      </w:r>
    </w:p>
    <w:p w:rsidR="00BC2989" w:rsidRDefault="00BC2989" w:rsidP="00BC2989">
      <w:r>
        <w:t>reqs.append(Passenger( (24, 0) , (16, 0) , 1 , 34 , 13 , 1 , 3 , 51 , 51 ))</w:t>
      </w:r>
    </w:p>
    <w:p w:rsidR="00BC2989" w:rsidRDefault="00BC2989" w:rsidP="00BC2989">
      <w:r>
        <w:lastRenderedPageBreak/>
        <w:t>reqs.append(Passenger( (4, 0) , (12, 0) , 6 , 16 , 7 , 1 , 3 , 61 , 61 ))</w:t>
      </w:r>
    </w:p>
    <w:p w:rsidR="00BC2989" w:rsidRDefault="00BC2989" w:rsidP="00BC2989">
      <w:r>
        <w:t>reqs.append(Passenger( (29, 0) , (12, 0) , 4 , 30 , 8 , 1 , 3 , 109 , 109 ))</w:t>
      </w:r>
    </w:p>
    <w:p w:rsidR="00BC2989" w:rsidRDefault="00BC2989" w:rsidP="00BC2989">
      <w:r>
        <w:t>reqs.append(Passenger( (0, 0) , (12, 0) , 13 , 30 , 15 , 1 , 3 , 84 , 84 ))</w:t>
      </w:r>
    </w:p>
    <w:p w:rsidR="00BC2989" w:rsidRDefault="00BC2989" w:rsidP="00BC2989">
      <w:r>
        <w:t>reqs.append(Passenger( (28, 0) , (17, 0) , 7 , 37 , 16 , 1 , 3 , 72 , 72 ))</w:t>
      </w:r>
    </w:p>
    <w:p w:rsidR="00BC2989" w:rsidRDefault="00BC2989" w:rsidP="00BC2989">
      <w:r>
        <w:t>reqs.append(Passenger( (2, 0) , (15, 0) , 11 , 45 , 21 , 1 , 3 , 114 , 114 ))</w:t>
      </w:r>
    </w:p>
    <w:p w:rsidR="00BC2989" w:rsidRDefault="00BC2989" w:rsidP="00BC2989">
      <w:r>
        <w:t>reqs.append(Passenger( (28, 0) , (12, 0) , 6 , 36 , 13 , 1 , 3 , 134 , 134 ))</w:t>
      </w:r>
    </w:p>
    <w:p w:rsidR="00BC2989" w:rsidRDefault="00BC2989" w:rsidP="00BC2989">
      <w:r>
        <w:t>reqs.append(Passenger( (0, 0) , (13, 0) , 4 , 23 , 7 , 1 , 3 , 99 , 99 ))</w:t>
      </w:r>
    </w:p>
    <w:p w:rsidR="00BC2989" w:rsidRDefault="00BC2989" w:rsidP="00BC2989">
      <w:r>
        <w:t>reqs.append(Passenger( (26, 0) , (20, 0) , 11 , 17 , 11 , 1 , 3 , 36 , 36 ))</w:t>
      </w:r>
    </w:p>
    <w:p w:rsidR="00BC2989" w:rsidRDefault="00BC2989" w:rsidP="00BC2989">
      <w:r>
        <w:t>reqs.append(Passenger( (3, 0) , (12, 0) , 8 , 40 , 19 , 1 , 3 , 76 , 76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2.905772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EMPTY1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2 (2, 8) 188.04388629044897 1.0</w:t>
      </w:r>
    </w:p>
    <w:p w:rsidR="00BC2989" w:rsidRDefault="00BC2989" w:rsidP="00BC2989">
      <w:r>
        <w:t xml:space="preserve">   [('d', 3), (8, 4), (2, 8), (2, 16), (8, 17), ('d', 36)]</w:t>
      </w:r>
    </w:p>
    <w:p w:rsidR="00BC2989" w:rsidRDefault="00BC2989" w:rsidP="00BC2989">
      <w:r>
        <w:t>3 (1, 5, 7, 9) 243.41528480400328 1.0</w:t>
      </w:r>
    </w:p>
    <w:p w:rsidR="00BC2989" w:rsidRDefault="00BC2989" w:rsidP="00BC2989">
      <w:r>
        <w:t xml:space="preserve">   [('d', 6), (7, 9), (5, 9), (9, 11), (1, 13), (9, 17), (5, 20), (1, 21), (7, 25), ('d', 45)]</w:t>
      </w:r>
    </w:p>
    <w:p w:rsidR="00BC2989" w:rsidRDefault="00BC2989" w:rsidP="00BC2989">
      <w:r>
        <w:t>4 (0, 4, 6, 10) 142.02953502049027 1.0</w:t>
      </w:r>
    </w:p>
    <w:p w:rsidR="00BC2989" w:rsidRDefault="00BC2989" w:rsidP="00BC2989">
      <w:r>
        <w:t xml:space="preserve">   [('d', 12), (4, 15), (6, 17), (0, 17), (10, 18), (10, 27), (4, 27), (6, 30), (0, 31), ('d', 45)]</w:t>
      </w:r>
    </w:p>
    <w:p w:rsidR="00BC2989" w:rsidRDefault="00BC2989" w:rsidP="00BC2989">
      <w:r>
        <w:t>5 EMPTY5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Utility of  0 :  22.0</w:t>
      </w:r>
    </w:p>
    <w:p w:rsidR="00BC2989" w:rsidRDefault="00BC2989" w:rsidP="00BC2989">
      <w:r>
        <w:t>Utility of  1 :  6.0</w:t>
      </w:r>
    </w:p>
    <w:p w:rsidR="00BC2989" w:rsidRDefault="00BC2989" w:rsidP="00BC2989">
      <w:r>
        <w:t>Utility of  2 :  42.6589543813</w:t>
      </w:r>
    </w:p>
    <w:p w:rsidR="00BC2989" w:rsidRDefault="00BC2989" w:rsidP="00BC2989">
      <w:r>
        <w:t>Utility of  3 :  35.1351159774</w:t>
      </w:r>
    </w:p>
    <w:p w:rsidR="00BC2989" w:rsidRDefault="00BC2989" w:rsidP="00BC2989">
      <w:r>
        <w:lastRenderedPageBreak/>
        <w:t>Utility of  4 :  137.998671418</w:t>
      </w:r>
    </w:p>
    <w:p w:rsidR="00BC2989" w:rsidRDefault="00BC2989" w:rsidP="00BC2989">
      <w:r>
        <w:t>Utility of  5 :  11.0</w:t>
      </w:r>
    </w:p>
    <w:p w:rsidR="00BC2989" w:rsidRDefault="00BC2989" w:rsidP="00BC2989">
      <w:r>
        <w:t>Utility of  0 :  46.0</w:t>
      </w:r>
    </w:p>
    <w:p w:rsidR="00BC2989" w:rsidRDefault="00BC2989" w:rsidP="00BC2989">
      <w:r>
        <w:t>Utility of  1 :  27.0</w:t>
      </w:r>
    </w:p>
    <w:p w:rsidR="00BC2989" w:rsidRDefault="00BC2989" w:rsidP="00BC2989">
      <w:r>
        <w:t>Utility of  2 :  36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48.0</w:t>
      </w:r>
    </w:p>
    <w:p w:rsidR="00BC2989" w:rsidRDefault="00BC2989" w:rsidP="00BC2989">
      <w:r>
        <w:t>Utility of  5 :  32.0</w:t>
      </w:r>
    </w:p>
    <w:p w:rsidR="00BC2989" w:rsidRDefault="00BC2989" w:rsidP="00BC2989">
      <w:r>
        <w:t>Utility of  6 :  71.0</w:t>
      </w:r>
    </w:p>
    <w:p w:rsidR="00BC2989" w:rsidRDefault="00BC2989" w:rsidP="00BC2989">
      <w:r>
        <w:t>Utility of  7 :  82.0</w:t>
      </w:r>
    </w:p>
    <w:p w:rsidR="00BC2989" w:rsidRDefault="00BC2989" w:rsidP="00BC2989">
      <w:r>
        <w:t>Utility of  8 :  57.0</w:t>
      </w:r>
    </w:p>
    <w:p w:rsidR="00BC2989" w:rsidRDefault="00BC2989" w:rsidP="00BC2989">
      <w:r>
        <w:t>Utility of  9 :  18.0</w:t>
      </w:r>
    </w:p>
    <w:p w:rsidR="00BC2989" w:rsidRDefault="00BC2989" w:rsidP="00BC2989">
      <w:r>
        <w:t>Utility of  10 :  48.0</w:t>
      </w:r>
    </w:p>
    <w:p w:rsidR="00BC2989" w:rsidRDefault="00BC2989" w:rsidP="00BC2989">
      <w:r>
        <w:t>1018.4887061149426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5.792418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EMPTY1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2 (2, 8) 268 1.0</w:t>
      </w:r>
    </w:p>
    <w:p w:rsidR="00BC2989" w:rsidRDefault="00BC2989" w:rsidP="00BC2989">
      <w:r>
        <w:t xml:space="preserve">   [('d', 3), (8, 4), (2, 8), (2, 16), (8, 17), ('d', 36)]</w:t>
      </w:r>
    </w:p>
    <w:p w:rsidR="00BC2989" w:rsidRDefault="00BC2989" w:rsidP="00BC2989">
      <w:r>
        <w:t>3 (1, 5, 7, 9) 374 1.0</w:t>
      </w:r>
    </w:p>
    <w:p w:rsidR="00BC2989" w:rsidRDefault="00BC2989" w:rsidP="00BC2989">
      <w:r>
        <w:t xml:space="preserve">   [('d', 6), (7, 9), (5, 9), (9, 11), (1, 13), (9, 17), (5, 20), (1, 21), (7, 25), ('d', 45)]</w:t>
      </w:r>
    </w:p>
    <w:p w:rsidR="00BC2989" w:rsidRDefault="00BC2989" w:rsidP="00BC2989">
      <w:r>
        <w:t>4 (0, 4, 6, 10) 360 1.0</w:t>
      </w:r>
    </w:p>
    <w:p w:rsidR="00BC2989" w:rsidRDefault="00BC2989" w:rsidP="00BC2989">
      <w:r>
        <w:t xml:space="preserve">   [('d', 12), (4, 15), (6, 17), (0, 17), (10, 18), (10, 27), (4, 27), (6, 30), (0, 31), ('d', 45)]</w:t>
      </w:r>
    </w:p>
    <w:p w:rsidR="00BC2989" w:rsidRDefault="00BC2989" w:rsidP="00BC2989">
      <w:r>
        <w:t>5 EMPTY5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Utility of  0 :  22.0</w:t>
      </w:r>
    </w:p>
    <w:p w:rsidR="00BC2989" w:rsidRDefault="00BC2989" w:rsidP="00BC2989">
      <w:r>
        <w:lastRenderedPageBreak/>
        <w:t>Utility of  1 :  6.0</w:t>
      </w:r>
    </w:p>
    <w:p w:rsidR="00BC2989" w:rsidRDefault="00BC2989" w:rsidP="00BC2989">
      <w:r>
        <w:t>Utility of  2 :  42.6589543813</w:t>
      </w:r>
    </w:p>
    <w:p w:rsidR="00BC2989" w:rsidRDefault="00BC2989" w:rsidP="00BC2989">
      <w:r>
        <w:t>Utility of  3 :  35.1351159774</w:t>
      </w:r>
    </w:p>
    <w:p w:rsidR="00BC2989" w:rsidRDefault="00BC2989" w:rsidP="00BC2989">
      <w:r>
        <w:t>Utility of  4 :  137.998671418</w:t>
      </w:r>
    </w:p>
    <w:p w:rsidR="00BC2989" w:rsidRDefault="00BC2989" w:rsidP="00BC2989">
      <w:r>
        <w:t>Utility of  5 :  11.0</w:t>
      </w:r>
    </w:p>
    <w:p w:rsidR="00BC2989" w:rsidRDefault="00BC2989" w:rsidP="00BC2989">
      <w:r>
        <w:t>Utility of  0 :  46.0</w:t>
      </w:r>
    </w:p>
    <w:p w:rsidR="00BC2989" w:rsidRDefault="00BC2989" w:rsidP="00BC2989">
      <w:r>
        <w:t>Utility of  1 :  27.0</w:t>
      </w:r>
    </w:p>
    <w:p w:rsidR="00BC2989" w:rsidRDefault="00BC2989" w:rsidP="00BC2989">
      <w:r>
        <w:t>Utility of  2 :  36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48.0</w:t>
      </w:r>
    </w:p>
    <w:p w:rsidR="00BC2989" w:rsidRDefault="00BC2989" w:rsidP="00BC2989">
      <w:r>
        <w:t>Utility of  5 :  32.0</w:t>
      </w:r>
    </w:p>
    <w:p w:rsidR="00BC2989" w:rsidRDefault="00BC2989" w:rsidP="00BC2989">
      <w:r>
        <w:t>Utility of  6 :  71.0</w:t>
      </w:r>
    </w:p>
    <w:p w:rsidR="00BC2989" w:rsidRDefault="00BC2989" w:rsidP="00BC2989">
      <w:r>
        <w:t>Utility of  7 :  82.0</w:t>
      </w:r>
    </w:p>
    <w:p w:rsidR="00BC2989" w:rsidRDefault="00BC2989" w:rsidP="00BC2989">
      <w:r>
        <w:t>Utility of  8 :  57.0</w:t>
      </w:r>
    </w:p>
    <w:p w:rsidR="00BC2989" w:rsidRDefault="00BC2989" w:rsidP="00BC2989">
      <w:r>
        <w:t>Utility of  9 :  18.0</w:t>
      </w:r>
    </w:p>
    <w:p w:rsidR="00BC2989" w:rsidRDefault="00BC2989" w:rsidP="00BC2989">
      <w:r>
        <w:t>Utility of  10 :  48.0</w:t>
      </w:r>
    </w:p>
    <w:p w:rsidR="00BC2989" w:rsidRDefault="00BC2989" w:rsidP="00BC2989">
      <w:r>
        <w:t>1447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3, 0) , (20, 18) , 0 , 60 , 0 , 4 , 1 , 6 , 170 , 0.2300364446248041 ))</w:t>
      </w:r>
    </w:p>
    <w:p w:rsidR="00BC2989" w:rsidRDefault="00BC2989" w:rsidP="00BC2989">
      <w:r>
        <w:t>drivers.append(Driver( (29, 0) , (15, 15) , 0 , 60 , 0 , 4 , 1 , 6 , 141 , 0.22626858386804716 ))</w:t>
      </w:r>
    </w:p>
    <w:p w:rsidR="00BC2989" w:rsidRDefault="00BC2989" w:rsidP="00BC2989">
      <w:r>
        <w:t>drivers.append(Driver( (3, 0) , (20, 15) , 0 , 60 , 0 , 4 , 1 , 6 , 145 , 0.6533255377139555 ))</w:t>
      </w:r>
    </w:p>
    <w:p w:rsidR="00BC2989" w:rsidRDefault="00BC2989" w:rsidP="00BC2989">
      <w:r>
        <w:t>drivers.append(Driver( (27, 0) , (13, 16) , 0 , 60 , 0 , 4 , 1 , 6 , 143 , 0.7487676708818426 ))</w:t>
      </w:r>
    </w:p>
    <w:p w:rsidR="00BC2989" w:rsidRDefault="00BC2989" w:rsidP="00BC2989">
      <w:r>
        <w:t>drivers.append(Driver( (1, 0) , (16, 13) , 0 , 60 , 0 , 4 , 1 , 6 , 120 , 0.8384484563894267 ))</w:t>
      </w:r>
    </w:p>
    <w:p w:rsidR="00BC2989" w:rsidRDefault="00BC2989" w:rsidP="00BC2989">
      <w:r>
        <w:t>drivers.append(Driver( (24, 0) , (19, 15) , 0 , 60 , 0 , 4 , 1 , 6 , 109 , 0.5922804798995603 ))</w:t>
      </w:r>
    </w:p>
    <w:p w:rsidR="00BC2989" w:rsidRDefault="00BC2989" w:rsidP="00BC2989">
      <w:r>
        <w:t>REQUESTS 12</w:t>
      </w:r>
    </w:p>
    <w:p w:rsidR="00BC2989" w:rsidRDefault="00BC2989" w:rsidP="00BC2989">
      <w:r>
        <w:t>reqs.append(Passenger( (1, 0) , (20, 0) , 0 , 37 , 9 , 1 , 3 , 114 , 114 ))</w:t>
      </w:r>
    </w:p>
    <w:p w:rsidR="00BC2989" w:rsidRDefault="00BC2989" w:rsidP="00BC2989">
      <w:r>
        <w:t>reqs.append(Passenger( (27, 0) , (18, 0) , 16 , 32 , 19 , 1 , 3 , 70 , 70 ))</w:t>
      </w:r>
    </w:p>
    <w:p w:rsidR="00BC2989" w:rsidRDefault="00BC2989" w:rsidP="00BC2989">
      <w:r>
        <w:t>reqs.append(Passenger( (4, 0) , (20, 0) , 3 , 39 , 13 , 1 , 3 , 100 , 100 ))</w:t>
      </w:r>
    </w:p>
    <w:p w:rsidR="00BC2989" w:rsidRDefault="00BC2989" w:rsidP="00BC2989">
      <w:r>
        <w:lastRenderedPageBreak/>
        <w:t>reqs.append(Passenger( (26, 0) , (13, 0) , 0 , 29 , 8 , 1 , 3 , 91 , 91 ))</w:t>
      </w:r>
    </w:p>
    <w:p w:rsidR="00BC2989" w:rsidRDefault="00BC2989" w:rsidP="00BC2989">
      <w:r>
        <w:t>reqs.append(Passenger( (2, 0) , (16, 0) , 0 , 33 , 9 , 1 , 3 , 96 , 96 ))</w:t>
      </w:r>
    </w:p>
    <w:p w:rsidR="00BC2989" w:rsidRDefault="00BC2989" w:rsidP="00BC2989">
      <w:r>
        <w:t>reqs.append(Passenger( (27, 0) , (14, 0) , 6 , 40 , 16 , 1 , 3 , 103 , 103 ))</w:t>
      </w:r>
    </w:p>
    <w:p w:rsidR="00BC2989" w:rsidRDefault="00BC2989" w:rsidP="00BC2989">
      <w:r>
        <w:t>reqs.append(Passenger( (5, 0) , (20, 0) , 9 , 44 , 19 , 1 , 3 , 106 , 106 ))</w:t>
      </w:r>
    </w:p>
    <w:p w:rsidR="00BC2989" w:rsidRDefault="00BC2989" w:rsidP="00BC2989">
      <w:r>
        <w:t>reqs.append(Passenger( (28, 0) , (19, 0) , 8 , 28 , 13 , 1 , 3 , 61 , 61 ))</w:t>
      </w:r>
    </w:p>
    <w:p w:rsidR="00BC2989" w:rsidRDefault="00BC2989" w:rsidP="00BC2989">
      <w:r>
        <w:t>reqs.append(Passenger( (5, 0) , (13, 0) , 0 , 12 , 2 , 1 , 3 , 64 , 64 ))</w:t>
      </w:r>
    </w:p>
    <w:p w:rsidR="00BC2989" w:rsidRDefault="00BC2989" w:rsidP="00BC2989">
      <w:r>
        <w:t>reqs.append(Passenger( (25, 0) , (13, 0) , 13 , 36 , 18 , 1 , 3 , 86 , 86 ))</w:t>
      </w:r>
    </w:p>
    <w:p w:rsidR="00BC2989" w:rsidRDefault="00BC2989" w:rsidP="00BC2989">
      <w:r>
        <w:t>reqs.append(Passenger( (3, 0) , (18, 0) , 10 , 28 , 11 , 1 , 3 , 108 , 108 ))</w:t>
      </w:r>
    </w:p>
    <w:p w:rsidR="00BC2989" w:rsidRDefault="00BC2989" w:rsidP="00BC2989">
      <w:r>
        <w:t>reqs.append(Passenger( (25, 0) , (12, 0) , 14 , 49 , 25 , 1 , 3 , 84 , 84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92.957157</w:t>
      </w:r>
    </w:p>
    <w:p w:rsidR="00BC2989" w:rsidRDefault="00BC2989" w:rsidP="00BC2989">
      <w:r>
        <w:t>0 EMPTY0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1 EMPTY1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2 (2, 8) 217.89405053031606 1.0</w:t>
      </w:r>
    </w:p>
    <w:p w:rsidR="00BC2989" w:rsidRDefault="00BC2989" w:rsidP="00BC2989">
      <w:r>
        <w:t xml:space="preserve">   [('d', 2), (2, 3), (8, 4), (8, 12), (2, 19), ('d', 34)]</w:t>
      </w:r>
    </w:p>
    <w:p w:rsidR="00BC2989" w:rsidRDefault="00BC2989" w:rsidP="00BC2989">
      <w:r>
        <w:t>3 (3, 5, 9, 11) 220.0100214439312 1.0</w:t>
      </w:r>
    </w:p>
    <w:p w:rsidR="00BC2989" w:rsidRDefault="00BC2989" w:rsidP="00BC2989">
      <w:r>
        <w:t xml:space="preserve">   [('d', 15), (5, 15), (3, 16), (9, 17), (11, 17), (5, 28), (3, 29), (9, 29), (11, 30), ('d', 47)]</w:t>
      </w:r>
    </w:p>
    <w:p w:rsidR="00BC2989" w:rsidRDefault="00BC2989" w:rsidP="00BC2989">
      <w:r>
        <w:t>4 (0, 4, 6, 10) 205.9646127484848 1.0</w:t>
      </w:r>
    </w:p>
    <w:p w:rsidR="00BC2989" w:rsidRDefault="00BC2989" w:rsidP="00BC2989">
      <w:r>
        <w:t xml:space="preserve">   [('d', 9), (0, 9), (4, 10), (10, 11), (6, 13), (4, 24), (10, 26), (0, 28), (6, 28), ('d', 42)]</w:t>
      </w:r>
    </w:p>
    <w:p w:rsidR="00BC2989" w:rsidRDefault="00BC2989" w:rsidP="00BC2989">
      <w:r>
        <w:t>5 EMPTY5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Utility of  0 :  20.0</w:t>
      </w:r>
    </w:p>
    <w:p w:rsidR="00BC2989" w:rsidRDefault="00BC2989" w:rsidP="00BC2989">
      <w:r>
        <w:t>Utility of  1 :  15.0</w:t>
      </w:r>
    </w:p>
    <w:p w:rsidR="00BC2989" w:rsidRDefault="00BC2989" w:rsidP="00BC2989">
      <w:r>
        <w:t>Utility of  2 :  3.26604301712</w:t>
      </w:r>
    </w:p>
    <w:p w:rsidR="00BC2989" w:rsidRDefault="00BC2989" w:rsidP="00BC2989">
      <w:r>
        <w:t>Utility of  3 :  80.5121604802</w:t>
      </w:r>
    </w:p>
    <w:p w:rsidR="00BC2989" w:rsidRDefault="00BC2989" w:rsidP="00BC2989">
      <w:r>
        <w:lastRenderedPageBreak/>
        <w:t>Utility of  4 :  104.166248057</w:t>
      </w:r>
    </w:p>
    <w:p w:rsidR="00BC2989" w:rsidRDefault="00BC2989" w:rsidP="00BC2989">
      <w:r>
        <w:t>Utility of  5 :  13.0</w:t>
      </w:r>
    </w:p>
    <w:p w:rsidR="00BC2989" w:rsidRDefault="00BC2989" w:rsidP="00BC2989">
      <w:r>
        <w:t>Utility of  0 :  57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42.0</w:t>
      </w:r>
    </w:p>
    <w:p w:rsidR="00BC2989" w:rsidRDefault="00BC2989" w:rsidP="00BC2989">
      <w:r>
        <w:t>Utility of  3 :  44.0</w:t>
      </w:r>
    </w:p>
    <w:p w:rsidR="00BC2989" w:rsidRDefault="00BC2989" w:rsidP="00BC2989">
      <w:r>
        <w:t>Utility of  4 :  53.0</w:t>
      </w:r>
    </w:p>
    <w:p w:rsidR="00BC2989" w:rsidRDefault="00BC2989" w:rsidP="00BC2989">
      <w:r>
        <w:t>Utility of  5 :  63.0</w:t>
      </w:r>
    </w:p>
    <w:p w:rsidR="00BC2989" w:rsidRDefault="00BC2989" w:rsidP="00BC2989">
      <w:r>
        <w:t>Utility of  6 :  55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38.0</w:t>
      </w:r>
    </w:p>
    <w:p w:rsidR="00BC2989" w:rsidRDefault="00BC2989" w:rsidP="00BC2989">
      <w:r>
        <w:t>Utility of  9 :  49.0</w:t>
      </w:r>
    </w:p>
    <w:p w:rsidR="00BC2989" w:rsidRDefault="00BC2989" w:rsidP="00BC2989">
      <w:r>
        <w:t>Utility of  10 :  63.0</w:t>
      </w:r>
    </w:p>
    <w:p w:rsidR="00BC2989" w:rsidRDefault="00BC2989" w:rsidP="00BC2989">
      <w:r>
        <w:t>Utility of  11 :  37.0</w:t>
      </w:r>
    </w:p>
    <w:p w:rsidR="00BC2989" w:rsidRDefault="00BC2989" w:rsidP="00BC2989">
      <w:r>
        <w:t>1146.868684722732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13.257151</w:t>
      </w:r>
    </w:p>
    <w:p w:rsidR="00BC2989" w:rsidRDefault="00BC2989" w:rsidP="00BC2989">
      <w:r>
        <w:t>0 EMPTY0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1 EMPTY1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2 (2, 8) 278 1.0</w:t>
      </w:r>
    </w:p>
    <w:p w:rsidR="00BC2989" w:rsidRDefault="00BC2989" w:rsidP="00BC2989">
      <w:r>
        <w:t xml:space="preserve">   [('d', 2), (2, 3), (8, 4), (8, 12), (2, 19), ('d', 34)]</w:t>
      </w:r>
    </w:p>
    <w:p w:rsidR="00BC2989" w:rsidRDefault="00BC2989" w:rsidP="00BC2989">
      <w:r>
        <w:t>3 (3, 5, 9, 11) 378 1.0</w:t>
      </w:r>
    </w:p>
    <w:p w:rsidR="00BC2989" w:rsidRDefault="00BC2989" w:rsidP="00BC2989">
      <w:r>
        <w:t xml:space="preserve">   [('d', 15), (5, 15), (3, 16), (9, 17), (11, 17), (5, 28), (3, 29), (9, 29), (11, 30), ('d', 47)]</w:t>
      </w:r>
    </w:p>
    <w:p w:rsidR="00BC2989" w:rsidRDefault="00BC2989" w:rsidP="00BC2989">
      <w:r>
        <w:t>4 (0, 4, 6, 10) 403 1.0</w:t>
      </w:r>
    </w:p>
    <w:p w:rsidR="00BC2989" w:rsidRDefault="00BC2989" w:rsidP="00BC2989">
      <w:r>
        <w:t xml:space="preserve">   [('d', 9), (0, 9), (4, 10), (10, 11), (6, 13), (4, 24), (10, 26), (0, 28), (6, 28), ('d', 42)]</w:t>
      </w:r>
    </w:p>
    <w:p w:rsidR="00BC2989" w:rsidRDefault="00BC2989" w:rsidP="00BC2989">
      <w:r>
        <w:t>5 EMPTY5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lastRenderedPageBreak/>
        <w:t>Utility of  0 :  20.0</w:t>
      </w:r>
    </w:p>
    <w:p w:rsidR="00BC2989" w:rsidRDefault="00BC2989" w:rsidP="00BC2989">
      <w:r>
        <w:t>Utility of  1 :  15.0</w:t>
      </w:r>
    </w:p>
    <w:p w:rsidR="00BC2989" w:rsidRDefault="00BC2989" w:rsidP="00BC2989">
      <w:r>
        <w:t>Utility of  2 :  3.26604301712</w:t>
      </w:r>
    </w:p>
    <w:p w:rsidR="00BC2989" w:rsidRDefault="00BC2989" w:rsidP="00BC2989">
      <w:r>
        <w:t>Utility of  3 :  80.5121604802</w:t>
      </w:r>
    </w:p>
    <w:p w:rsidR="00BC2989" w:rsidRDefault="00BC2989" w:rsidP="00BC2989">
      <w:r>
        <w:t>Utility of  4 :  104.166248057</w:t>
      </w:r>
    </w:p>
    <w:p w:rsidR="00BC2989" w:rsidRDefault="00BC2989" w:rsidP="00BC2989">
      <w:r>
        <w:t>Utility of  5 :  13.0</w:t>
      </w:r>
    </w:p>
    <w:p w:rsidR="00BC2989" w:rsidRDefault="00BC2989" w:rsidP="00BC2989">
      <w:r>
        <w:t>Utility of  0 :  57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42.0</w:t>
      </w:r>
    </w:p>
    <w:p w:rsidR="00BC2989" w:rsidRDefault="00BC2989" w:rsidP="00BC2989">
      <w:r>
        <w:t>Utility of  3 :  44.0</w:t>
      </w:r>
    </w:p>
    <w:p w:rsidR="00BC2989" w:rsidRDefault="00BC2989" w:rsidP="00BC2989">
      <w:r>
        <w:t>Utility of  4 :  53.0</w:t>
      </w:r>
    </w:p>
    <w:p w:rsidR="00BC2989" w:rsidRDefault="00BC2989" w:rsidP="00BC2989">
      <w:r>
        <w:t>Utility of  5 :  63.0</w:t>
      </w:r>
    </w:p>
    <w:p w:rsidR="00BC2989" w:rsidRDefault="00BC2989" w:rsidP="00BC2989">
      <w:r>
        <w:t>Utility of  6 :  55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38.0</w:t>
      </w:r>
    </w:p>
    <w:p w:rsidR="00BC2989" w:rsidRDefault="00BC2989" w:rsidP="00BC2989">
      <w:r>
        <w:t>Utility of  9 :  49.0</w:t>
      </w:r>
    </w:p>
    <w:p w:rsidR="00BC2989" w:rsidRDefault="00BC2989" w:rsidP="00BC2989">
      <w:r>
        <w:t>Utility of  10 :  63.0</w:t>
      </w:r>
    </w:p>
    <w:p w:rsidR="00BC2989" w:rsidRDefault="00BC2989" w:rsidP="00BC2989">
      <w:r>
        <w:t>Utility of  11 :  37.0</w:t>
      </w:r>
    </w:p>
    <w:p w:rsidR="00BC2989" w:rsidRDefault="00BC2989" w:rsidP="00BC2989">
      <w:r>
        <w:t>1562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2, 0) , (13, 13) , 0 , 60 , 0 , 4 , 1 , 6 , 112 , 0.003940787936694501 ))</w:t>
      </w:r>
    </w:p>
    <w:p w:rsidR="00BC2989" w:rsidRDefault="00BC2989" w:rsidP="00BC2989">
      <w:r>
        <w:t>drivers.append(Driver( (26, 0) , (12, 20) , 0 , 60 , 0 , 4 , 1 , 6 , 168 , 0.297835893866939 ))</w:t>
      </w:r>
    </w:p>
    <w:p w:rsidR="00BC2989" w:rsidRDefault="00BC2989" w:rsidP="00BC2989">
      <w:r>
        <w:t>drivers.append(Driver( (1, 0) , (12, 18) , 0 , 60 , 0 , 4 , 1 , 6 , 152 , 0.5196032782900231 ))</w:t>
      </w:r>
    </w:p>
    <w:p w:rsidR="00BC2989" w:rsidRDefault="00BC2989" w:rsidP="00BC2989">
      <w:r>
        <w:t>drivers.append(Driver( (29, 0) , (20, 16) , 0 , 60 , 0 , 4 , 1 , 6 , 126 , 0.5279243965820182 ))</w:t>
      </w:r>
    </w:p>
    <w:p w:rsidR="00BC2989" w:rsidRDefault="00BC2989" w:rsidP="00BC2989">
      <w:r>
        <w:t>drivers.append(Driver( (0, 0) , (19, 16) , 0 , 60 , 0 , 4 , 1 , 6 , 164 , 0.9742869543281589 ))</w:t>
      </w:r>
    </w:p>
    <w:p w:rsidR="00BC2989" w:rsidRDefault="00BC2989" w:rsidP="00BC2989">
      <w:r>
        <w:t>drivers.append(Driver( (28, 0) , (17, 19) , 0 , 60 , 0 , 4 , 1 , 6 , 145 , 0.7570907149924414 ))</w:t>
      </w:r>
    </w:p>
    <w:p w:rsidR="00BC2989" w:rsidRDefault="00BC2989" w:rsidP="00BC2989">
      <w:r>
        <w:t>REQUESTS 13</w:t>
      </w:r>
    </w:p>
    <w:p w:rsidR="00BC2989" w:rsidRDefault="00BC2989" w:rsidP="00BC2989">
      <w:r>
        <w:t>reqs.append(Passenger( (4, 0) , (20, 0) , 2 , 30 , 8 , 1 , 3 , 96 , 96 ))</w:t>
      </w:r>
    </w:p>
    <w:p w:rsidR="00BC2989" w:rsidRDefault="00BC2989" w:rsidP="00BC2989">
      <w:r>
        <w:lastRenderedPageBreak/>
        <w:t>reqs.append(Passenger( (28, 0) , (16, 0) , 6 , 33 , 13 , 1 , 3 , 94 , 94 ))</w:t>
      </w:r>
    </w:p>
    <w:p w:rsidR="00BC2989" w:rsidRDefault="00BC2989" w:rsidP="00BC2989">
      <w:r>
        <w:t>reqs.append(Passenger( (5, 0) , (12, 0) , 4 , 22 , 9 , 1 , 3 , 48 , 48 ))</w:t>
      </w:r>
    </w:p>
    <w:p w:rsidR="00BC2989" w:rsidRDefault="00BC2989" w:rsidP="00BC2989">
      <w:r>
        <w:t>reqs.append(Passenger( (26, 0) , (15, 0) , 6 , 28 , 11 , 1 , 3 , 98 , 98 ))</w:t>
      </w:r>
    </w:p>
    <w:p w:rsidR="00BC2989" w:rsidRDefault="00BC2989" w:rsidP="00BC2989">
      <w:r>
        <w:t>reqs.append(Passenger( (1, 0) , (20, 0) , 3 , 33 , 8 , 1 , 3 , 135 , 135 ))</w:t>
      </w:r>
    </w:p>
    <w:p w:rsidR="00BC2989" w:rsidRDefault="00BC2989" w:rsidP="00BC2989">
      <w:r>
        <w:t>reqs.append(Passenger( (25, 0) , (15, 0) , 12 , 50 , 26 , 1 , 3 , 87 , 87 ))</w:t>
      </w:r>
    </w:p>
    <w:p w:rsidR="00BC2989" w:rsidRDefault="00BC2989" w:rsidP="00BC2989">
      <w:r>
        <w:t>reqs.append(Passenger( (4, 0) , (19, 0) , 2 , 18 , 2 , 1 , 3 , 125 , 125 ))</w:t>
      </w:r>
    </w:p>
    <w:p w:rsidR="00BC2989" w:rsidRDefault="00BC2989" w:rsidP="00BC2989">
      <w:r>
        <w:t>reqs.append(Passenger( (25, 0) , (18, 0) , 2 , 29 , 12 , 1 , 3 , 52 , 52 ))</w:t>
      </w:r>
    </w:p>
    <w:p w:rsidR="00BC2989" w:rsidRDefault="00BC2989" w:rsidP="00BC2989">
      <w:r>
        <w:t>reqs.append(Passenger( (3, 0) , (13, 0) , 2 , 32 , 12 , 1 , 3 , 67 , 67 ))</w:t>
      </w:r>
    </w:p>
    <w:p w:rsidR="00BC2989" w:rsidRDefault="00BC2989" w:rsidP="00BC2989">
      <w:r>
        <w:t>reqs.append(Passenger( (26, 0) , (16, 0) , 11 , 41 , 21 , 1 , 3 , 72 , 72 ))</w:t>
      </w:r>
    </w:p>
    <w:p w:rsidR="00BC2989" w:rsidRDefault="00BC2989" w:rsidP="00BC2989">
      <w:r>
        <w:t>reqs.append(Passenger( (4, 0) , (17, 0) , 12 , 25 , 12 , 1 , 3 , 111 , 111 ))</w:t>
      </w:r>
    </w:p>
    <w:p w:rsidR="00BC2989" w:rsidRDefault="00BC2989" w:rsidP="00BC2989">
      <w:r>
        <w:t>reqs.append(Passenger( (26, 0) , (16, 0) , 8 , 27 , 12 , 1 , 3 , 81 , 81 ))</w:t>
      </w:r>
    </w:p>
    <w:p w:rsidR="00BC2989" w:rsidRDefault="00BC2989" w:rsidP="00BC2989">
      <w:r>
        <w:t>reqs.append(Passenger( (3, 0) , (19, 0) , 7 , 50 , 20 , 1 , 3 , 118 , 118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70.988636</w:t>
      </w:r>
    </w:p>
    <w:p w:rsidR="00BC2989" w:rsidRDefault="00BC2989" w:rsidP="00BC2989">
      <w:r>
        <w:t>0 EMPTY0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1 (7,) 196.7670872901249 1.0</w:t>
      </w:r>
    </w:p>
    <w:p w:rsidR="00BC2989" w:rsidRDefault="00BC2989" w:rsidP="00BC2989">
      <w:r>
        <w:t xml:space="preserve">   [('d', 1), (0, 2), (0, 9), ('d', 30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4 (0, 4, 10, 12) 174.89109624005337 1.0</w:t>
      </w:r>
    </w:p>
    <w:p w:rsidR="00BC2989" w:rsidRDefault="00BC2989" w:rsidP="00BC2989">
      <w:r>
        <w:t xml:space="preserve">   [('d', 8), (4, 9), (12, 11), (0, 12), (10, 12), (10, 25), (12, 27), (0, 28), (4, 28), ('d', 45)]</w:t>
      </w:r>
    </w:p>
    <w:p w:rsidR="00BC2989" w:rsidRDefault="00BC2989" w:rsidP="00BC2989">
      <w:r>
        <w:t>5 (1, 3, 5, 11) 179.1120448367461 1.0</w:t>
      </w:r>
    </w:p>
    <w:p w:rsidR="00BC2989" w:rsidRDefault="00BC2989" w:rsidP="00BC2989">
      <w:r>
        <w:t xml:space="preserve">   [('d', 10), (1, 10), (3, 12), (11, 12), (5, 13), (1, 22), (11, 22), (3, 23), (5, 23), ('d', 43)]</w:t>
      </w:r>
    </w:p>
    <w:p w:rsidR="00BC2989" w:rsidRDefault="00BC2989" w:rsidP="00BC2989">
      <w:r>
        <w:t>Utility of  0 :  4.0</w:t>
      </w:r>
    </w:p>
    <w:p w:rsidR="00BC2989" w:rsidRDefault="00BC2989" w:rsidP="00BC2989">
      <w:r>
        <w:lastRenderedPageBreak/>
        <w:t>Utility of  1 :  13.5506766768</w:t>
      </w:r>
    </w:p>
    <w:p w:rsidR="00BC2989" w:rsidRDefault="00BC2989" w:rsidP="00BC2989">
      <w:r>
        <w:t>Utility of  2 :  20.0</w:t>
      </w:r>
    </w:p>
    <w:p w:rsidR="00BC2989" w:rsidRDefault="00BC2989" w:rsidP="00BC2989">
      <w:r>
        <w:t>Utility of  3 :  12.0</w:t>
      </w:r>
    </w:p>
    <w:p w:rsidR="00BC2989" w:rsidRDefault="00BC2989" w:rsidP="00BC2989">
      <w:r>
        <w:t>Utility of  4 :  138.600260409</w:t>
      </w:r>
    </w:p>
    <w:p w:rsidR="00BC2989" w:rsidRDefault="00BC2989" w:rsidP="00BC2989">
      <w:r>
        <w:t>Utility of  5 :  99.0174130084</w:t>
      </w:r>
    </w:p>
    <w:p w:rsidR="00BC2989" w:rsidRDefault="00BC2989" w:rsidP="00BC2989">
      <w:r>
        <w:t>Utility of  0 :  -39.0</w:t>
      </w:r>
    </w:p>
    <w:p w:rsidR="00BC2989" w:rsidRDefault="00BC2989" w:rsidP="00BC2989">
      <w:r>
        <w:t>Utility of  1 :  55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64.0</w:t>
      </w:r>
    </w:p>
    <w:p w:rsidR="00BC2989" w:rsidRDefault="00BC2989" w:rsidP="00BC2989">
      <w:r>
        <w:t>Utility of  4 :  77.0</w:t>
      </w:r>
    </w:p>
    <w:p w:rsidR="00BC2989" w:rsidRDefault="00BC2989" w:rsidP="00BC2989">
      <w:r>
        <w:t>Utility of  5 :  44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72.0</w:t>
      </w:r>
    </w:p>
    <w:p w:rsidR="00BC2989" w:rsidRDefault="00BC2989" w:rsidP="00BC2989">
      <w:r>
        <w:t>Utility of  11 :  51.0</w:t>
      </w:r>
    </w:p>
    <w:p w:rsidR="00BC2989" w:rsidRDefault="00BC2989" w:rsidP="00BC2989">
      <w:r>
        <w:t>Utility of  12 :  61.0</w:t>
      </w:r>
    </w:p>
    <w:p w:rsidR="00BC2989" w:rsidRDefault="00BC2989" w:rsidP="00BC2989">
      <w:r>
        <w:t>1216.7702283669244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94.433509</w:t>
      </w:r>
    </w:p>
    <w:p w:rsidR="00BC2989" w:rsidRDefault="00BC2989" w:rsidP="00BC2989">
      <w:r>
        <w:t>0 EMPTY0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1 EMPTY1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lastRenderedPageBreak/>
        <w:t>4 (0, 4, 10, 12) 436 1.0</w:t>
      </w:r>
    </w:p>
    <w:p w:rsidR="00BC2989" w:rsidRDefault="00BC2989" w:rsidP="00BC2989">
      <w:r>
        <w:t xml:space="preserve">   [('d', 8), (4, 9), (12, 11), (0, 12), (10, 12), (10, 25), (12, 27), (0, 28), (4, 28), ('d', 45)]</w:t>
      </w:r>
    </w:p>
    <w:p w:rsidR="00BC2989" w:rsidRDefault="00BC2989" w:rsidP="00BC2989">
      <w:r>
        <w:t>5 (1, 3, 5, 11) 354 1.0</w:t>
      </w:r>
    </w:p>
    <w:p w:rsidR="00BC2989" w:rsidRDefault="00BC2989" w:rsidP="00BC2989">
      <w:r>
        <w:t xml:space="preserve">   [('d', 10), (1, 10), (3, 12), (11, 12), (5, 13), (1, 22), (11, 22), (3, 23), (5, 23), ('d', 43)]</w:t>
      </w:r>
    </w:p>
    <w:p w:rsidR="00BC2989" w:rsidRDefault="00BC2989" w:rsidP="00BC2989">
      <w:r>
        <w:t>Utility of  0 :  4.0</w:t>
      </w:r>
    </w:p>
    <w:p w:rsidR="00BC2989" w:rsidRDefault="00BC2989" w:rsidP="00BC2989">
      <w:r>
        <w:t>Utility of  1 :  18.0</w:t>
      </w:r>
    </w:p>
    <w:p w:rsidR="00BC2989" w:rsidRDefault="00BC2989" w:rsidP="00BC2989">
      <w:r>
        <w:t>Utility of  2 :  20.0</w:t>
      </w:r>
    </w:p>
    <w:p w:rsidR="00BC2989" w:rsidRDefault="00BC2989" w:rsidP="00BC2989">
      <w:r>
        <w:t>Utility of  3 :  12.0</w:t>
      </w:r>
    </w:p>
    <w:p w:rsidR="00BC2989" w:rsidRDefault="00BC2989" w:rsidP="00BC2989">
      <w:r>
        <w:t>Utility of  4 :  181.468886399</w:t>
      </w:r>
    </w:p>
    <w:p w:rsidR="00BC2989" w:rsidRDefault="00BC2989" w:rsidP="00BC2989">
      <w:r>
        <w:t>Utility of  5 :  99.0174130084</w:t>
      </w:r>
    </w:p>
    <w:p w:rsidR="00BC2989" w:rsidRDefault="00BC2989" w:rsidP="00BC2989">
      <w:r>
        <w:t>Utility of  0 :  44.0</w:t>
      </w:r>
    </w:p>
    <w:p w:rsidR="00BC2989" w:rsidRDefault="00BC2989" w:rsidP="00BC2989">
      <w:r>
        <w:t>Utility of  1 :  55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64.0</w:t>
      </w:r>
    </w:p>
    <w:p w:rsidR="00BC2989" w:rsidRDefault="00BC2989" w:rsidP="00BC2989">
      <w:r>
        <w:t>Utility of  4 :  77.0</w:t>
      </w:r>
    </w:p>
    <w:p w:rsidR="00BC2989" w:rsidRDefault="00BC2989" w:rsidP="00BC2989">
      <w:r>
        <w:t>Utility of  5 :  44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72.0</w:t>
      </w:r>
    </w:p>
    <w:p w:rsidR="00BC2989" w:rsidRDefault="00BC2989" w:rsidP="00BC2989">
      <w:r>
        <w:t>Utility of  11 :  51.0</w:t>
      </w:r>
    </w:p>
    <w:p w:rsidR="00BC2989" w:rsidRDefault="00BC2989" w:rsidP="00BC2989">
      <w:r>
        <w:t>Utility of  12 :  61.0</w:t>
      </w:r>
    </w:p>
    <w:p w:rsidR="00BC2989" w:rsidRDefault="00BC2989" w:rsidP="00BC2989">
      <w:r>
        <w:t>1658.0</w:t>
      </w:r>
    </w:p>
    <w:p w:rsidR="00BC2989" w:rsidRDefault="00BC2989" w:rsidP="00BC2989"/>
    <w:p w:rsidR="00BC2989" w:rsidRDefault="00BC2989" w:rsidP="00BC2989">
      <w:r>
        <w:t>DRIVERS 6</w:t>
      </w:r>
    </w:p>
    <w:p w:rsidR="00BC2989" w:rsidRDefault="00BC2989" w:rsidP="00BC2989">
      <w:r>
        <w:t>drivers.append(Driver( (3, 0) , (16, 14) , 0 , 60 , 0 , 4 , 1 , 6 , 132 , 0.8623827131413205 ))</w:t>
      </w:r>
    </w:p>
    <w:p w:rsidR="00BC2989" w:rsidRDefault="00BC2989" w:rsidP="00BC2989">
      <w:r>
        <w:t>drivers.append(Driver( (25, 0) , (12, 18) , 0 , 60 , 0 , 4 , 1 , 6 , 147 , 0.19901731011368673 ))</w:t>
      </w:r>
    </w:p>
    <w:p w:rsidR="00BC2989" w:rsidRDefault="00BC2989" w:rsidP="00BC2989">
      <w:r>
        <w:t>drivers.append(Driver( (1, 0) , (13, 16) , 0 , 60 , 0 , 4 , 1 , 6 , 128 , 0.5513396745068295 ))</w:t>
      </w:r>
    </w:p>
    <w:p w:rsidR="00BC2989" w:rsidRDefault="00BC2989" w:rsidP="00BC2989">
      <w:r>
        <w:lastRenderedPageBreak/>
        <w:t>drivers.append(Driver( (26, 0) , (15, 17) , 0 , 60 , 0 , 4 , 1 , 6 , 133 , 0.4237097946071141 ))</w:t>
      </w:r>
    </w:p>
    <w:p w:rsidR="00BC2989" w:rsidRDefault="00BC2989" w:rsidP="00BC2989">
      <w:r>
        <w:t>drivers.append(Driver( (2, 0) , (20, 12) , 0 , 60 , 0 , 4 , 1 , 6 , 134 , 0.03085784551041937 ))</w:t>
      </w:r>
    </w:p>
    <w:p w:rsidR="00BC2989" w:rsidRDefault="00BC2989" w:rsidP="00BC2989">
      <w:r>
        <w:t>drivers.append(Driver( (29, 0) , (19, 12) , 0 , 60 , 0 , 4 , 1 , 6 , 110 , 0.9265420543675885 ))</w:t>
      </w:r>
    </w:p>
    <w:p w:rsidR="00BC2989" w:rsidRDefault="00BC2989" w:rsidP="00BC2989">
      <w:r>
        <w:t>REQUESTS 14</w:t>
      </w:r>
    </w:p>
    <w:p w:rsidR="00BC2989" w:rsidRDefault="00BC2989" w:rsidP="00BC2989">
      <w:r>
        <w:t>reqs.append(Passenger( (4, 0) , (15, 0) , 16 , 43 , 24 , 1 , 3 , 77 , 77 ))</w:t>
      </w:r>
    </w:p>
    <w:p w:rsidR="00BC2989" w:rsidRDefault="00BC2989" w:rsidP="00BC2989">
      <w:r>
        <w:t>reqs.append(Passenger( (24, 0) , (15, 0) , 6 , 26 , 11 , 1 , 3 , 80 , 80 ))</w:t>
      </w:r>
    </w:p>
    <w:p w:rsidR="00BC2989" w:rsidRDefault="00BC2989" w:rsidP="00BC2989">
      <w:r>
        <w:t>reqs.append(Passenger( (5, 0) , (15, 0) , 4 , 17 , 5 , 1 , 3 , 71 , 71 ))</w:t>
      </w:r>
    </w:p>
    <w:p w:rsidR="00BC2989" w:rsidRDefault="00BC2989" w:rsidP="00BC2989">
      <w:r>
        <w:t>reqs.append(Passenger( (28, 0) , (20, 0) , 16 , 52 , 30 , 1 , 3 , 51 , 51 ))</w:t>
      </w:r>
    </w:p>
    <w:p w:rsidR="00BC2989" w:rsidRDefault="00BC2989" w:rsidP="00BC2989">
      <w:r>
        <w:t>reqs.append(Passenger( (1, 0) , (20, 0) , 5 , 33 , 9 , 1 , 3 , 150 , 150 ))</w:t>
      </w:r>
    </w:p>
    <w:p w:rsidR="00BC2989" w:rsidRDefault="00BC2989" w:rsidP="00BC2989">
      <w:r>
        <w:t>reqs.append(Passenger( (28, 0) , (14, 0) , 2 , 16 , 2 , 1 , 3 , 112 , 112 ))</w:t>
      </w:r>
    </w:p>
    <w:p w:rsidR="00BC2989" w:rsidRDefault="00BC2989" w:rsidP="00BC2989">
      <w:r>
        <w:t>reqs.append(Passenger( (1, 0) , (12, 0) , 12 , 28 , 14 , 1 , 3 , 84 , 84 ))</w:t>
      </w:r>
    </w:p>
    <w:p w:rsidR="00BC2989" w:rsidRDefault="00BC2989" w:rsidP="00BC2989">
      <w:r>
        <w:t>reqs.append(Passenger( (25, 0) , (13, 0) , 5 , 37 , 15 , 1 , 3 , 98 , 98 ))</w:t>
      </w:r>
    </w:p>
    <w:p w:rsidR="00BC2989" w:rsidRDefault="00BC2989" w:rsidP="00BC2989">
      <w:r>
        <w:t>reqs.append(Passenger( (2, 0) , (14, 0) , 8 , 27 , 11 , 1 , 3 , 101 , 101 ))</w:t>
      </w:r>
    </w:p>
    <w:p w:rsidR="00BC2989" w:rsidRDefault="00BC2989" w:rsidP="00BC2989">
      <w:r>
        <w:t>reqs.append(Passenger( (26, 0) , (20, 0) , 18 , 41 , 26 , 1 , 3 , 41 , 41 ))</w:t>
      </w:r>
    </w:p>
    <w:p w:rsidR="00BC2989" w:rsidRDefault="00BC2989" w:rsidP="00BC2989">
      <w:r>
        <w:t>reqs.append(Passenger( (4, 0) , (12, 0) , 17 , 33 , 21 , 1 , 3 , 62 , 62 ))</w:t>
      </w:r>
    </w:p>
    <w:p w:rsidR="00BC2989" w:rsidRDefault="00BC2989" w:rsidP="00BC2989">
      <w:r>
        <w:t>reqs.append(Passenger( (26, 0) , (16, 0) , 0 , 19 , 4 , 1 , 3 , 75 , 75 ))</w:t>
      </w:r>
    </w:p>
    <w:p w:rsidR="00BC2989" w:rsidRDefault="00BC2989" w:rsidP="00BC2989">
      <w:r>
        <w:t>reqs.append(Passenger( (5, 0) , (13, 0) , 14 , 28 , 17 , 1 , 3 , 49 , 49 ))</w:t>
      </w:r>
    </w:p>
    <w:p w:rsidR="00BC2989" w:rsidRDefault="00BC2989" w:rsidP="00BC2989">
      <w:r>
        <w:t>reqs.append(Passenger( (24, 0) , (14, 0) , 16 , 51 , 28 , 1 , 3 , 85 , 85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7.727768</w:t>
      </w:r>
    </w:p>
    <w:p w:rsidR="00BC2989" w:rsidRDefault="00BC2989" w:rsidP="00BC2989">
      <w:r>
        <w:t>0 (0, 4, 6, 8) 183.81717357524585 1.0</w:t>
      </w:r>
    </w:p>
    <w:p w:rsidR="00BC2989" w:rsidRDefault="00BC2989" w:rsidP="00BC2989">
      <w:r>
        <w:t xml:space="preserve">   [('d', 11), (4, 13), (6, 13), (8, 14), (0, 16), (6, 24), (8, 26), (0, 27), (4, 32), ('d', 47)]</w:t>
      </w:r>
    </w:p>
    <w:p w:rsidR="00BC2989" w:rsidRDefault="00BC2989" w:rsidP="00BC2989">
      <w:r>
        <w:t>1 EMPTY1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2 EMPTY2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3 EMPTY3 126 1.0</w:t>
      </w:r>
    </w:p>
    <w:p w:rsidR="00BC2989" w:rsidRDefault="00BC2989" w:rsidP="00BC2989">
      <w:r>
        <w:lastRenderedPageBreak/>
        <w:t xml:space="preserve">   [('d', 0), ('d', 21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5 (1, 5, 7, 11) 117.89532749545461 1.0</w:t>
      </w:r>
    </w:p>
    <w:p w:rsidR="00BC2989" w:rsidRDefault="00BC2989" w:rsidP="00BC2989">
      <w:r>
        <w:t xml:space="preserve">   [('d', 1), (5, 2), (11, 4), (7, 5), (1, 6), (11, 14), (1, 15), (5, 16), (7, 17), ('d', 31)]</w:t>
      </w:r>
    </w:p>
    <w:p w:rsidR="00BC2989" w:rsidRDefault="00BC2989" w:rsidP="00BC2989">
      <w:r>
        <w:t>Utility of  0 :  109.384703014</w:t>
      </w:r>
    </w:p>
    <w:p w:rsidR="00BC2989" w:rsidRDefault="00BC2989" w:rsidP="00BC2989">
      <w:r>
        <w:t>Utility of  1 :  9.0</w:t>
      </w:r>
    </w:p>
    <w:p w:rsidR="00BC2989" w:rsidRDefault="00BC2989" w:rsidP="00BC2989">
      <w:r>
        <w:t>Utility of  2 :  8.0</w:t>
      </w:r>
    </w:p>
    <w:p w:rsidR="00BC2989" w:rsidRDefault="00BC2989" w:rsidP="00BC2989">
      <w:r>
        <w:t>Utility of  3 :  7.0</w:t>
      </w:r>
    </w:p>
    <w:p w:rsidR="00BC2989" w:rsidRDefault="00BC2989" w:rsidP="00BC2989">
      <w:r>
        <w:t>Utility of  4 :  2.0</w:t>
      </w:r>
    </w:p>
    <w:p w:rsidR="00BC2989" w:rsidRDefault="00BC2989" w:rsidP="00BC2989">
      <w:r>
        <w:t>Utility of  5 :  128.206541689</w:t>
      </w:r>
    </w:p>
    <w:p w:rsidR="00BC2989" w:rsidRDefault="00BC2989" w:rsidP="00BC2989">
      <w:r>
        <w:t>Utility of  0 :  36.0</w:t>
      </w:r>
    </w:p>
    <w:p w:rsidR="00BC2989" w:rsidRDefault="00BC2989" w:rsidP="00BC2989">
      <w:r>
        <w:t>Utility of  1 :  48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89.0</w:t>
      </w:r>
    </w:p>
    <w:p w:rsidR="00BC2989" w:rsidRDefault="00BC2989" w:rsidP="00BC2989">
      <w:r>
        <w:t>Utility of  5 :  70.0</w:t>
      </w:r>
    </w:p>
    <w:p w:rsidR="00BC2989" w:rsidRDefault="00BC2989" w:rsidP="00BC2989">
      <w:r>
        <w:t>Utility of  6 :  50.0</w:t>
      </w:r>
    </w:p>
    <w:p w:rsidR="00BC2989" w:rsidRDefault="00BC2989" w:rsidP="00BC2989">
      <w:r>
        <w:t>Utility of  7 :  52.0</w:t>
      </w:r>
    </w:p>
    <w:p w:rsidR="00BC2989" w:rsidRDefault="00BC2989" w:rsidP="00BC2989">
      <w:r>
        <w:t>Utility of  8 :  62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45.0</w:t>
      </w:r>
    </w:p>
    <w:p w:rsidR="00BC2989" w:rsidRDefault="00BC2989" w:rsidP="00BC2989">
      <w:r>
        <w:t>Utility of  12 :  0.0</w:t>
      </w:r>
    </w:p>
    <w:p w:rsidR="00BC2989" w:rsidRDefault="00BC2989" w:rsidP="00BC2989">
      <w:r>
        <w:t>Utility of  13 :  0.0</w:t>
      </w:r>
    </w:p>
    <w:p w:rsidR="00BC2989" w:rsidRDefault="00BC2989" w:rsidP="00BC2989">
      <w:r>
        <w:t>1176.7125010707005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33.300591</w:t>
      </w:r>
    </w:p>
    <w:p w:rsidR="00BC2989" w:rsidRDefault="00BC2989" w:rsidP="00BC2989">
      <w:r>
        <w:t>0 (0, 4, 6, 8) 402 1.0</w:t>
      </w:r>
    </w:p>
    <w:p w:rsidR="00BC2989" w:rsidRDefault="00BC2989" w:rsidP="00BC2989">
      <w:r>
        <w:lastRenderedPageBreak/>
        <w:t xml:space="preserve">   [('d', 11), (4, 13), (6, 13), (8, 14), (0, 16), (6, 24), (8, 26), (0, 27), (4, 32), ('d', 47)]</w:t>
      </w:r>
    </w:p>
    <w:p w:rsidR="00BC2989" w:rsidRDefault="00BC2989" w:rsidP="00BC2989">
      <w:r>
        <w:t>1 EMPTY1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2 EMPTY2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3 EMPTY3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5 (1, 5, 7, 11) 331 1.0</w:t>
      </w:r>
    </w:p>
    <w:p w:rsidR="00BC2989" w:rsidRDefault="00BC2989" w:rsidP="00BC2989">
      <w:r>
        <w:t xml:space="preserve">   [('d', 1), (5, 2), (11, 4), (7, 5), (1, 6), (11, 14), (1, 15), (5, 16), (7, 17), ('d', 31)]</w:t>
      </w:r>
    </w:p>
    <w:p w:rsidR="00BC2989" w:rsidRDefault="00BC2989" w:rsidP="00BC2989">
      <w:r>
        <w:t>Utility of  0 :  109.384703014</w:t>
      </w:r>
    </w:p>
    <w:p w:rsidR="00BC2989" w:rsidRDefault="00BC2989" w:rsidP="00BC2989">
      <w:r>
        <w:t>Utility of  1 :  9.0</w:t>
      </w:r>
    </w:p>
    <w:p w:rsidR="00BC2989" w:rsidRDefault="00BC2989" w:rsidP="00BC2989">
      <w:r>
        <w:t>Utility of  2 :  8.0</w:t>
      </w:r>
    </w:p>
    <w:p w:rsidR="00BC2989" w:rsidRDefault="00BC2989" w:rsidP="00BC2989">
      <w:r>
        <w:t>Utility of  3 :  7.0</w:t>
      </w:r>
    </w:p>
    <w:p w:rsidR="00BC2989" w:rsidRDefault="00BC2989" w:rsidP="00BC2989">
      <w:r>
        <w:t>Utility of  4 :  2.0</w:t>
      </w:r>
    </w:p>
    <w:p w:rsidR="00BC2989" w:rsidRDefault="00BC2989" w:rsidP="00BC2989">
      <w:r>
        <w:t>Utility of  5 :  128.206541689</w:t>
      </w:r>
    </w:p>
    <w:p w:rsidR="00BC2989" w:rsidRDefault="00BC2989" w:rsidP="00BC2989">
      <w:r>
        <w:t>Utility of  0 :  36.0</w:t>
      </w:r>
    </w:p>
    <w:p w:rsidR="00BC2989" w:rsidRDefault="00BC2989" w:rsidP="00BC2989">
      <w:r>
        <w:t>Utility of  1 :  48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89.0</w:t>
      </w:r>
    </w:p>
    <w:p w:rsidR="00BC2989" w:rsidRDefault="00BC2989" w:rsidP="00BC2989">
      <w:r>
        <w:t>Utility of  5 :  70.0</w:t>
      </w:r>
    </w:p>
    <w:p w:rsidR="00BC2989" w:rsidRDefault="00BC2989" w:rsidP="00BC2989">
      <w:r>
        <w:t>Utility of  6 :  50.0</w:t>
      </w:r>
    </w:p>
    <w:p w:rsidR="00BC2989" w:rsidRDefault="00BC2989" w:rsidP="00BC2989">
      <w:r>
        <w:t>Utility of  7 :  52.0</w:t>
      </w:r>
    </w:p>
    <w:p w:rsidR="00BC2989" w:rsidRDefault="00BC2989" w:rsidP="00BC2989">
      <w:r>
        <w:t>Utility of  8 :  62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45.0</w:t>
      </w:r>
    </w:p>
    <w:p w:rsidR="00BC2989" w:rsidRDefault="00BC2989" w:rsidP="00BC2989">
      <w:r>
        <w:lastRenderedPageBreak/>
        <w:t>Utility of  12 :  0.0</w:t>
      </w:r>
    </w:p>
    <w:p w:rsidR="00BC2989" w:rsidRDefault="00BC2989" w:rsidP="00BC2989">
      <w:r>
        <w:t>Utility of  13 :  0.0</w:t>
      </w:r>
    </w:p>
    <w:p w:rsidR="00BC2989" w:rsidRDefault="00BC2989" w:rsidP="00BC2989">
      <w:r>
        <w:t>1608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1, 0) , (16, 18) , 0 , 60 , 0 , 4 , 1 , 6 , 151 , 0.9857045010306823 ))</w:t>
      </w:r>
    </w:p>
    <w:p w:rsidR="00BC2989" w:rsidRDefault="00BC2989" w:rsidP="00BC2989">
      <w:r>
        <w:t>drivers.append(Driver( (26, 0) , (13, 19) , 0 , 60 , 0 , 4 , 1 , 6 , 152 , 0.03529330852113588 ))</w:t>
      </w:r>
    </w:p>
    <w:p w:rsidR="00BC2989" w:rsidRDefault="00BC2989" w:rsidP="00BC2989">
      <w:r>
        <w:t>drivers.append(Driver( (1, 0) , (16, 16) , 0 , 60 , 0 , 4 , 1 , 6 , 137 , 0.39643580230599396 ))</w:t>
      </w:r>
    </w:p>
    <w:p w:rsidR="00BC2989" w:rsidRDefault="00BC2989" w:rsidP="00BC2989">
      <w:r>
        <w:t>drivers.append(Driver( (28, 0) , (15, 16) , 0 , 60 , 0 , 4 , 1 , 6 , 146 , 0.31487888279343434 ))</w:t>
      </w:r>
    </w:p>
    <w:p w:rsidR="00BC2989" w:rsidRDefault="00BC2989" w:rsidP="00BC2989">
      <w:r>
        <w:t>drivers.append(Driver( (1, 0) , (16, 16) , 0 , 60 , 0 , 4 , 1 , 6 , 141 , 0.9698517095283803 ))</w:t>
      </w:r>
    </w:p>
    <w:p w:rsidR="00BC2989" w:rsidRDefault="00BC2989" w:rsidP="00BC2989">
      <w:r>
        <w:t>drivers.append(Driver( (27, 0) , (13, 20) , 0 , 60 , 0 , 4 , 1 , 6 , 165 , 0.6844269147402904 ))</w:t>
      </w:r>
    </w:p>
    <w:p w:rsidR="00BC2989" w:rsidRDefault="00BC2989" w:rsidP="00BC2989">
      <w:r>
        <w:t>drivers.append(Driver( (2, 0) , (18, 16) , 0 , 60 , 0 , 4 , 1 , 6 , 155 , 0.9757561287436851 ))</w:t>
      </w:r>
    </w:p>
    <w:p w:rsidR="00BC2989" w:rsidRDefault="00BC2989" w:rsidP="00BC2989">
      <w:r>
        <w:t>REQUESTS 5</w:t>
      </w:r>
    </w:p>
    <w:p w:rsidR="00BC2989" w:rsidRDefault="00BC2989" w:rsidP="00BC2989">
      <w:r>
        <w:t>reqs.append(Passenger( (5, 0) , (15, 0) , 3 , 35 , 14 , 1 , 3 , 60 , 60 ))</w:t>
      </w:r>
    </w:p>
    <w:p w:rsidR="00BC2989" w:rsidRDefault="00BC2989" w:rsidP="00BC2989">
      <w:r>
        <w:t>reqs.append(Passenger( (25, 0) , (17, 0) , 1 , 17 , 5 , 1 , 3 , 49 , 49 ))</w:t>
      </w:r>
    </w:p>
    <w:p w:rsidR="00BC2989" w:rsidRDefault="00BC2989" w:rsidP="00BC2989">
      <w:r>
        <w:t>reqs.append(Passenger( (4, 0) , (16, 0) , 1 , 40 , 14 , 1 , 3 , 91 , 91 ))</w:t>
      </w:r>
    </w:p>
    <w:p w:rsidR="00BC2989" w:rsidRDefault="00BC2989" w:rsidP="00BC2989">
      <w:r>
        <w:t>reqs.append(Passenger( (25, 0) , (13, 0) , 8 , 29 , 12 , 1 , 3 , 90 , 90 ))</w:t>
      </w:r>
    </w:p>
    <w:p w:rsidR="00BC2989" w:rsidRDefault="00BC2989" w:rsidP="00BC2989">
      <w:r>
        <w:t>reqs.append(Passenger( (3, 0) , (16, 0) , 4 , 42 , 16 , 1 , 3 , 114 , 114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1.698588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EMPTY1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EMPTY3 126 1.0</w:t>
      </w:r>
    </w:p>
    <w:p w:rsidR="00BC2989" w:rsidRDefault="00BC2989" w:rsidP="00BC2989">
      <w:r>
        <w:lastRenderedPageBreak/>
        <w:t xml:space="preserve">   [('d', 0), ('d', 21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5 (1, 3) 222.93027373551706 1.0</w:t>
      </w:r>
    </w:p>
    <w:p w:rsidR="00BC2989" w:rsidRDefault="00BC2989" w:rsidP="00BC2989">
      <w:r>
        <w:t xml:space="preserve">   [('d', 6), (1, 8), (3, 8), (1, 16), (3, 20), ('d', 40)]</w:t>
      </w:r>
    </w:p>
    <w:p w:rsidR="00BC2989" w:rsidRDefault="00BC2989" w:rsidP="00BC2989">
      <w:r>
        <w:t>6 (0, 2, 4) 150.8790194010104 1.0</w:t>
      </w:r>
    </w:p>
    <w:p w:rsidR="00BC2989" w:rsidRDefault="00BC2989" w:rsidP="00BC2989">
      <w:r>
        <w:t xml:space="preserve">   [('d', 11), (4, 12), (2, 13), (0, 14), (0, 24), (2, 25), (4, 25), ('d', 42)]</w:t>
      </w:r>
    </w:p>
    <w:p w:rsidR="00BC2989" w:rsidRDefault="00BC2989" w:rsidP="00BC2989">
      <w:r>
        <w:t>Utility of  0 :  7.0</w:t>
      </w:r>
    </w:p>
    <w:p w:rsidR="00BC2989" w:rsidRDefault="00BC2989" w:rsidP="00BC2989">
      <w:r>
        <w:t>Utility of  1 :  8.0</w:t>
      </w:r>
    </w:p>
    <w:p w:rsidR="00BC2989" w:rsidRDefault="00BC2989" w:rsidP="00BC2989">
      <w:r>
        <w:t>Utility of  2 :  5.0</w:t>
      </w:r>
    </w:p>
    <w:p w:rsidR="00BC2989" w:rsidRDefault="00BC2989" w:rsidP="00BC2989">
      <w:r>
        <w:t>Utility of  3 :  20.0</w:t>
      </w:r>
    </w:p>
    <w:p w:rsidR="00BC2989" w:rsidRDefault="00BC2989" w:rsidP="00BC2989">
      <w:r>
        <w:t>Utility of  4 :  9.0</w:t>
      </w:r>
    </w:p>
    <w:p w:rsidR="00BC2989" w:rsidRDefault="00BC2989" w:rsidP="00BC2989">
      <w:r>
        <w:t>Utility of  5 :  4.2787378613</w:t>
      </w:r>
    </w:p>
    <w:p w:rsidR="00BC2989" w:rsidRDefault="00BC2989" w:rsidP="00BC2989">
      <w:r>
        <w:t>Utility of  6 :  109.242199955</w:t>
      </w:r>
    </w:p>
    <w:p w:rsidR="00BC2989" w:rsidRDefault="00BC2989" w:rsidP="00BC2989">
      <w:r>
        <w:t>Utility of  0 :  30.0</w:t>
      </w:r>
    </w:p>
    <w:p w:rsidR="00BC2989" w:rsidRDefault="00BC2989" w:rsidP="00BC2989">
      <w:r>
        <w:t>Utility of  1 :  22.0</w:t>
      </w:r>
    </w:p>
    <w:p w:rsidR="00BC2989" w:rsidRDefault="00BC2989" w:rsidP="00BC2989">
      <w:r>
        <w:t>Utility of  2 :  54.0</w:t>
      </w:r>
    </w:p>
    <w:p w:rsidR="00BC2989" w:rsidRDefault="00BC2989" w:rsidP="00BC2989">
      <w:r>
        <w:t>Utility of  3 :  50.0</w:t>
      </w:r>
    </w:p>
    <w:p w:rsidR="00BC2989" w:rsidRDefault="00BC2989" w:rsidP="00BC2989">
      <w:r>
        <w:t>Utility of  4 :  71.0</w:t>
      </w:r>
    </w:p>
    <w:p w:rsidR="00BC2989" w:rsidRDefault="00BC2989" w:rsidP="00BC2989">
      <w:r>
        <w:t>1051.8092931365275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1.708805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EMPTY1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EMPTY3 126 1.0</w:t>
      </w:r>
    </w:p>
    <w:p w:rsidR="00BC2989" w:rsidRDefault="00BC2989" w:rsidP="00BC2989">
      <w:r>
        <w:lastRenderedPageBreak/>
        <w:t xml:space="preserve">   [('d', 0), ('d', 21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5 (1, 3) 277 1.0</w:t>
      </w:r>
    </w:p>
    <w:p w:rsidR="00BC2989" w:rsidRDefault="00BC2989" w:rsidP="00BC2989">
      <w:r>
        <w:t xml:space="preserve">   [('d', 6), (1, 8), (3, 8), (1, 16), (3, 20), ('d', 40)]</w:t>
      </w:r>
    </w:p>
    <w:p w:rsidR="00BC2989" w:rsidRDefault="00BC2989" w:rsidP="00BC2989">
      <w:r>
        <w:t>6 (0, 2, 4) 307 1.0</w:t>
      </w:r>
    </w:p>
    <w:p w:rsidR="00BC2989" w:rsidRDefault="00BC2989" w:rsidP="00BC2989">
      <w:r>
        <w:t xml:space="preserve">   [('d', 11), (4, 12), (2, 13), (0, 14), (0, 24), (2, 25), (4, 25), ('d', 42)]</w:t>
      </w:r>
    </w:p>
    <w:p w:rsidR="00BC2989" w:rsidRDefault="00BC2989" w:rsidP="00BC2989">
      <w:r>
        <w:t>Utility of  0 :  7.0</w:t>
      </w:r>
    </w:p>
    <w:p w:rsidR="00BC2989" w:rsidRDefault="00BC2989" w:rsidP="00BC2989">
      <w:r>
        <w:t>Utility of  1 :  8.0</w:t>
      </w:r>
    </w:p>
    <w:p w:rsidR="00BC2989" w:rsidRDefault="00BC2989" w:rsidP="00BC2989">
      <w:r>
        <w:t>Utility of  2 :  5.0</w:t>
      </w:r>
    </w:p>
    <w:p w:rsidR="00BC2989" w:rsidRDefault="00BC2989" w:rsidP="00BC2989">
      <w:r>
        <w:t>Utility of  3 :  20.0</w:t>
      </w:r>
    </w:p>
    <w:p w:rsidR="00BC2989" w:rsidRDefault="00BC2989" w:rsidP="00BC2989">
      <w:r>
        <w:t>Utility of  4 :  9.0</w:t>
      </w:r>
    </w:p>
    <w:p w:rsidR="00BC2989" w:rsidRDefault="00BC2989" w:rsidP="00BC2989">
      <w:r>
        <w:t>Utility of  5 :  4.2787378613</w:t>
      </w:r>
    </w:p>
    <w:p w:rsidR="00BC2989" w:rsidRDefault="00BC2989" w:rsidP="00BC2989">
      <w:r>
        <w:t>Utility of  6 :  109.242199955</w:t>
      </w:r>
    </w:p>
    <w:p w:rsidR="00BC2989" w:rsidRDefault="00BC2989" w:rsidP="00BC2989">
      <w:r>
        <w:t>Utility of  0 :  30.0</w:t>
      </w:r>
    </w:p>
    <w:p w:rsidR="00BC2989" w:rsidRDefault="00BC2989" w:rsidP="00BC2989">
      <w:r>
        <w:t>Utility of  1 :  22.0</w:t>
      </w:r>
    </w:p>
    <w:p w:rsidR="00BC2989" w:rsidRDefault="00BC2989" w:rsidP="00BC2989">
      <w:r>
        <w:t>Utility of  2 :  54.0</w:t>
      </w:r>
    </w:p>
    <w:p w:rsidR="00BC2989" w:rsidRDefault="00BC2989" w:rsidP="00BC2989">
      <w:r>
        <w:t>Utility of  3 :  50.0</w:t>
      </w:r>
    </w:p>
    <w:p w:rsidR="00BC2989" w:rsidRDefault="00BC2989" w:rsidP="00BC2989">
      <w:r>
        <w:t>Utility of  4 :  71.0</w:t>
      </w:r>
    </w:p>
    <w:p w:rsidR="00BC2989" w:rsidRDefault="00BC2989" w:rsidP="00BC2989">
      <w:r>
        <w:t>1262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0, 0) , (15, 13) , 0 , 60 , 0 , 4 , 1 , 6 , 133 , 0.4138108860933306 ))</w:t>
      </w:r>
    </w:p>
    <w:p w:rsidR="00BC2989" w:rsidRDefault="00BC2989" w:rsidP="00BC2989">
      <w:r>
        <w:t>drivers.append(Driver( (24, 0) , (12, 17) , 0 , 60 , 0 , 4 , 1 , 6 , 144 , 0.4345092619610116 ))</w:t>
      </w:r>
    </w:p>
    <w:p w:rsidR="00BC2989" w:rsidRDefault="00BC2989" w:rsidP="00BC2989">
      <w:r>
        <w:t>drivers.append(Driver( (0, 0) , (16, 15) , 0 , 60 , 0 , 4 , 1 , 6 , 135 , 0.6747722680402035 ))</w:t>
      </w:r>
    </w:p>
    <w:p w:rsidR="00BC2989" w:rsidRDefault="00BC2989" w:rsidP="00BC2989">
      <w:r>
        <w:t>drivers.append(Driver( (27, 0) , (14, 16) , 0 , 60 , 0 , 4 , 1 , 6 , 137 , 0.7650985860251824 ))</w:t>
      </w:r>
    </w:p>
    <w:p w:rsidR="00BC2989" w:rsidRDefault="00BC2989" w:rsidP="00BC2989">
      <w:r>
        <w:t>drivers.append(Driver( (3, 0) , (19, 12) , 0 , 60 , 0 , 4 , 1 , 6 , 123 , 0.3557933090917388 ))</w:t>
      </w:r>
    </w:p>
    <w:p w:rsidR="00BC2989" w:rsidRDefault="00BC2989" w:rsidP="00BC2989">
      <w:r>
        <w:t>drivers.append(Driver( (26, 0) , (18, 13) , 0 , 60 , 0 , 4 , 1 , 6 , 101 , 0.1969215624476589 ))</w:t>
      </w:r>
    </w:p>
    <w:p w:rsidR="00BC2989" w:rsidRDefault="00BC2989" w:rsidP="00BC2989">
      <w:r>
        <w:t>drivers.append(Driver( (3, 0) , (17, 19) , 0 , 60 , 0 , 4 , 1 , 6 , 145 , 0.7752221693059864 ))</w:t>
      </w:r>
    </w:p>
    <w:p w:rsidR="00BC2989" w:rsidRDefault="00BC2989" w:rsidP="00BC2989">
      <w:r>
        <w:lastRenderedPageBreak/>
        <w:t>REQUESTS 6</w:t>
      </w:r>
    </w:p>
    <w:p w:rsidR="00BC2989" w:rsidRDefault="00BC2989" w:rsidP="00BC2989">
      <w:r>
        <w:t>reqs.append(Passenger( (5, 0) , (13, 0) , 9 , 36 , 18 , 1 , 3 , 60 , 60 ))</w:t>
      </w:r>
    </w:p>
    <w:p w:rsidR="00BC2989" w:rsidRDefault="00BC2989" w:rsidP="00BC2989">
      <w:r>
        <w:t>reqs.append(Passenger( (28, 0) , (19, 0) , 0 , 9 , 0 , 1 , 3 , 73 , 73 ))</w:t>
      </w:r>
    </w:p>
    <w:p w:rsidR="00BC2989" w:rsidRDefault="00BC2989" w:rsidP="00BC2989">
      <w:r>
        <w:t>reqs.append(Passenger( (5, 0) , (20, 0) , 1 , 30 , 8 , 1 , 3 , 131 , 131 ))</w:t>
      </w:r>
    </w:p>
    <w:p w:rsidR="00BC2989" w:rsidRDefault="00BC2989" w:rsidP="00BC2989">
      <w:r>
        <w:t>reqs.append(Passenger( (28, 0) , (15, 0) , 2 , 34 , 11 , 1 , 3 , 100 , 100 ))</w:t>
      </w:r>
    </w:p>
    <w:p w:rsidR="00BC2989" w:rsidRDefault="00BC2989" w:rsidP="00BC2989">
      <w:r>
        <w:t>reqs.append(Passenger( (3, 0) , (17, 0) , 2 , 20 , 4 , 1 , 3 , 101 , 101 ))</w:t>
      </w:r>
    </w:p>
    <w:p w:rsidR="00BC2989" w:rsidRDefault="00BC2989" w:rsidP="00BC2989">
      <w:r>
        <w:t>reqs.append(Passenger( (27, 0) , (15, 0) , 10 , 22 , 10 , 1 , 3 , 101 , 101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399696</w:t>
      </w:r>
    </w:p>
    <w:p w:rsidR="00BC2989" w:rsidRDefault="00BC2989" w:rsidP="00BC2989">
      <w:r>
        <w:t>0 EMPTY0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1 EMPTY1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(3, 5) 174.59757816082703 1.0</w:t>
      </w:r>
    </w:p>
    <w:p w:rsidR="00BC2989" w:rsidRDefault="00BC2989" w:rsidP="00BC2989">
      <w:r>
        <w:t xml:space="preserve">   [('d', 8), (3, 9), (5, 10), (3, 22), (5, 22), ('d', 39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5 EMPTY5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6 (2, 4) 202.59278545063196 1.0</w:t>
      </w:r>
    </w:p>
    <w:p w:rsidR="00BC2989" w:rsidRDefault="00BC2989" w:rsidP="00BC2989">
      <w:r>
        <w:t xml:space="preserve">   [('d', 4), (4, 4), (2, 6), (4, 18), (2, 21), ('d', 41)]</w:t>
      </w:r>
    </w:p>
    <w:p w:rsidR="00BC2989" w:rsidRDefault="00BC2989" w:rsidP="00BC2989">
      <w:r>
        <w:t>Utility of  0 :  13.0</w:t>
      </w:r>
    </w:p>
    <w:p w:rsidR="00BC2989" w:rsidRDefault="00BC2989" w:rsidP="00BC2989">
      <w:r>
        <w:t>Utility of  1 :  18.0</w:t>
      </w:r>
    </w:p>
    <w:p w:rsidR="00BC2989" w:rsidRDefault="00BC2989" w:rsidP="00BC2989">
      <w:r>
        <w:t>Utility of  2 :  3.0</w:t>
      </w:r>
    </w:p>
    <w:p w:rsidR="00BC2989" w:rsidRDefault="00BC2989" w:rsidP="00BC2989">
      <w:r>
        <w:t>Utility of  3 :  37.8722246671</w:t>
      </w:r>
    </w:p>
    <w:p w:rsidR="00BC2989" w:rsidRDefault="00BC2989" w:rsidP="00BC2989">
      <w:r>
        <w:lastRenderedPageBreak/>
        <w:t>Utility of  4 :  3.0</w:t>
      </w:r>
    </w:p>
    <w:p w:rsidR="00BC2989" w:rsidRDefault="00BC2989" w:rsidP="00BC2989">
      <w:r>
        <w:t>Utility of  5 :  5.0</w:t>
      </w:r>
    </w:p>
    <w:p w:rsidR="00BC2989" w:rsidRDefault="00BC2989" w:rsidP="00BC2989">
      <w:r>
        <w:t>Utility of  6 :  29.8567702108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84.0</w:t>
      </w:r>
    </w:p>
    <w:p w:rsidR="00BC2989" w:rsidRDefault="00BC2989" w:rsidP="00BC2989">
      <w:r>
        <w:t>Utility of  3 :  59.0</w:t>
      </w:r>
    </w:p>
    <w:p w:rsidR="00BC2989" w:rsidRDefault="00BC2989" w:rsidP="00BC2989">
      <w:r>
        <w:t>Utility of  4 :  59.0</w:t>
      </w:r>
    </w:p>
    <w:p w:rsidR="00BC2989" w:rsidRDefault="00BC2989" w:rsidP="00BC2989">
      <w:r>
        <w:t>Utility of  5 :  65.0</w:t>
      </w:r>
    </w:p>
    <w:p w:rsidR="00BC2989" w:rsidRDefault="00BC2989" w:rsidP="00BC2989">
      <w:r>
        <w:t>1104.190363611459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399796</w:t>
      </w:r>
    </w:p>
    <w:p w:rsidR="00BC2989" w:rsidRDefault="00BC2989" w:rsidP="00BC2989">
      <w:r>
        <w:t>0 EMPTY0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1 EMPTY1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(3, 5) 271 1.0</w:t>
      </w:r>
    </w:p>
    <w:p w:rsidR="00BC2989" w:rsidRDefault="00BC2989" w:rsidP="00BC2989">
      <w:r>
        <w:t xml:space="preserve">   [('d', 8), (3, 9), (5, 10), (3, 22), (5, 22), ('d', 39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5 EMPTY5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6 (2, 4) 315 1.0</w:t>
      </w:r>
    </w:p>
    <w:p w:rsidR="00BC2989" w:rsidRDefault="00BC2989" w:rsidP="00BC2989">
      <w:r>
        <w:t xml:space="preserve">   [('d', 4), (4, 4), (2, 6), (4, 18), (2, 21), ('d', 41)]</w:t>
      </w:r>
    </w:p>
    <w:p w:rsidR="00BC2989" w:rsidRDefault="00BC2989" w:rsidP="00BC2989">
      <w:r>
        <w:t>Utility of  0 :  13.0</w:t>
      </w:r>
    </w:p>
    <w:p w:rsidR="00BC2989" w:rsidRDefault="00BC2989" w:rsidP="00BC2989">
      <w:r>
        <w:t>Utility of  1 :  18.0</w:t>
      </w:r>
    </w:p>
    <w:p w:rsidR="00BC2989" w:rsidRDefault="00BC2989" w:rsidP="00BC2989">
      <w:r>
        <w:t>Utility of  2 :  3.0</w:t>
      </w:r>
    </w:p>
    <w:p w:rsidR="00BC2989" w:rsidRDefault="00BC2989" w:rsidP="00BC2989">
      <w:r>
        <w:lastRenderedPageBreak/>
        <w:t>Utility of  3 :  37.8722246671</w:t>
      </w:r>
    </w:p>
    <w:p w:rsidR="00BC2989" w:rsidRDefault="00BC2989" w:rsidP="00BC2989">
      <w:r>
        <w:t>Utility of  4 :  3.0</w:t>
      </w:r>
    </w:p>
    <w:p w:rsidR="00BC2989" w:rsidRDefault="00BC2989" w:rsidP="00BC2989">
      <w:r>
        <w:t>Utility of  5 :  5.0</w:t>
      </w:r>
    </w:p>
    <w:p w:rsidR="00BC2989" w:rsidRDefault="00BC2989" w:rsidP="00BC2989">
      <w:r>
        <w:t>Utility of  6 :  29.8567702108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84.0</w:t>
      </w:r>
    </w:p>
    <w:p w:rsidR="00BC2989" w:rsidRDefault="00BC2989" w:rsidP="00BC2989">
      <w:r>
        <w:t>Utility of  3 :  59.0</w:t>
      </w:r>
    </w:p>
    <w:p w:rsidR="00BC2989" w:rsidRDefault="00BC2989" w:rsidP="00BC2989">
      <w:r>
        <w:t>Utility of  4 :  59.0</w:t>
      </w:r>
    </w:p>
    <w:p w:rsidR="00BC2989" w:rsidRDefault="00BC2989" w:rsidP="00BC2989">
      <w:r>
        <w:t>Utility of  5 :  65.0</w:t>
      </w:r>
    </w:p>
    <w:p w:rsidR="00BC2989" w:rsidRDefault="00BC2989" w:rsidP="00BC2989">
      <w:r>
        <w:t>1313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5, 0) , (18, 19) , 0 , 60 , 0 , 4 , 1 , 6 , 153 , 0.8495922235606411 ))</w:t>
      </w:r>
    </w:p>
    <w:p w:rsidR="00BC2989" w:rsidRDefault="00BC2989" w:rsidP="00BC2989">
      <w:r>
        <w:t>drivers.append(Driver( (26, 0) , (15, 15) , 0 , 60 , 0 , 4 , 1 , 6 , 123 , 0.13180321823528396 ))</w:t>
      </w:r>
    </w:p>
    <w:p w:rsidR="00BC2989" w:rsidRDefault="00BC2989" w:rsidP="00BC2989">
      <w:r>
        <w:t>drivers.append(Driver( (4, 0) , (16, 17) , 0 , 60 , 0 , 4 , 1 , 6 , 139 , 0.7579894003864954 ))</w:t>
      </w:r>
    </w:p>
    <w:p w:rsidR="00BC2989" w:rsidRDefault="00BC2989" w:rsidP="00BC2989">
      <w:r>
        <w:t>drivers.append(Driver( (26, 0) , (14, 20) , 0 , 60 , 0 , 4 , 1 , 6 , 165 , 0.6051579141239765 ))</w:t>
      </w:r>
    </w:p>
    <w:p w:rsidR="00BC2989" w:rsidRDefault="00BC2989" w:rsidP="00BC2989">
      <w:r>
        <w:t>drivers.append(Driver( (5, 0) , (18, 16) , 0 , 60 , 0 , 4 , 1 , 6 , 145 , 0.3642597869742823 ))</w:t>
      </w:r>
    </w:p>
    <w:p w:rsidR="00BC2989" w:rsidRDefault="00BC2989" w:rsidP="00BC2989">
      <w:r>
        <w:t>drivers.append(Driver( (26, 0) , (13, 18) , 0 , 60 , 0 , 4 , 1 , 6 , 159 , 0.5297780208332307 ))</w:t>
      </w:r>
    </w:p>
    <w:p w:rsidR="00BC2989" w:rsidRDefault="00BC2989" w:rsidP="00BC2989">
      <w:r>
        <w:t>drivers.append(Driver( (4, 0) , (14, 12) , 0 , 60 , 0 , 4 , 1 , 6 , 103 , 0.31312337883381747 ))</w:t>
      </w:r>
    </w:p>
    <w:p w:rsidR="00BC2989" w:rsidRDefault="00BC2989" w:rsidP="00BC2989">
      <w:r>
        <w:t>REQUESTS 7</w:t>
      </w:r>
    </w:p>
    <w:p w:rsidR="00BC2989" w:rsidRDefault="00BC2989" w:rsidP="00BC2989">
      <w:r>
        <w:t>reqs.append(Passenger( (4, 0) , (19, 0) , 1 , 38 , 12 , 1 , 3 , 106 , 106 ))</w:t>
      </w:r>
    </w:p>
    <w:p w:rsidR="00BC2989" w:rsidRDefault="00BC2989" w:rsidP="00BC2989">
      <w:r>
        <w:t>reqs.append(Passenger( (29, 0) , (12, 0) , 0 , 32 , 7 , 1 , 3 , 151 , 151 ))</w:t>
      </w:r>
    </w:p>
    <w:p w:rsidR="00BC2989" w:rsidRDefault="00BC2989" w:rsidP="00BC2989">
      <w:r>
        <w:t>reqs.append(Passenger( (2, 0) , (12, 0) , 14 , 38 , 21 , 1 , 3 , 84 , 84 ))</w:t>
      </w:r>
    </w:p>
    <w:p w:rsidR="00BC2989" w:rsidRDefault="00BC2989" w:rsidP="00BC2989">
      <w:r>
        <w:t>reqs.append(Passenger( (27, 0) , (12, 0) , 0 , 29 , 7 , 1 , 3 , 102 , 102 ))</w:t>
      </w:r>
    </w:p>
    <w:p w:rsidR="00BC2989" w:rsidRDefault="00BC2989" w:rsidP="00BC2989">
      <w:r>
        <w:t>reqs.append(Passenger( (2, 0) , (12, 0) , 9 , 24 , 11 , 1 , 3 , 69 , 69 ))</w:t>
      </w:r>
    </w:p>
    <w:p w:rsidR="00BC2989" w:rsidRDefault="00BC2989" w:rsidP="00BC2989">
      <w:r>
        <w:t>reqs.append(Passenger( (29, 0) , (19, 0) , 11 , 48 , 24 , 1 , 3 , 60 , 60 ))</w:t>
      </w:r>
    </w:p>
    <w:p w:rsidR="00BC2989" w:rsidRDefault="00BC2989" w:rsidP="00BC2989">
      <w:r>
        <w:t>reqs.append(Passenger( (5, 0) , (18, 0) , 9 , 50 , 23 , 1 , 3 , 100 , 100 ))</w:t>
      </w:r>
    </w:p>
    <w:p w:rsidR="00BC2989" w:rsidRDefault="00BC2989" w:rsidP="00BC2989"/>
    <w:p w:rsidR="00BC2989" w:rsidRDefault="00BC2989" w:rsidP="00BC2989">
      <w:r>
        <w:lastRenderedPageBreak/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4.063404</w:t>
      </w:r>
    </w:p>
    <w:p w:rsidR="00BC2989" w:rsidRDefault="00BC2989" w:rsidP="00BC2989">
      <w:r>
        <w:t>0 (0, 2, 4, 6) 232.33767193446204 1.0</w:t>
      </w:r>
    </w:p>
    <w:p w:rsidR="00BC2989" w:rsidRDefault="00BC2989" w:rsidP="00BC2989">
      <w:r>
        <w:t xml:space="preserve">   [('d', 11), (4, 14), (2, 14), (0, 16), (6, 17), (4, 24), (2, 24), (6, 30), (0, 31), ('d', 51)]</w:t>
      </w:r>
    </w:p>
    <w:p w:rsidR="00BC2989" w:rsidRDefault="00BC2989" w:rsidP="00BC2989">
      <w:r>
        <w:t>1 EMPTY1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2 EMPTY2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3 (1, 3) 251.99020748253565 1.0</w:t>
      </w:r>
    </w:p>
    <w:p w:rsidR="00BC2989" w:rsidRDefault="00BC2989" w:rsidP="00BC2989">
      <w:r>
        <w:t xml:space="preserve">   [('d', 3), (1, 6), (3, 8), (3, 23), (1, 23), ('d', 44)]</w:t>
      </w:r>
    </w:p>
    <w:p w:rsidR="00BC2989" w:rsidRDefault="00BC2989" w:rsidP="00BC2989">
      <w:r>
        <w:t>4 EMPTY4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5 EMPTY5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6 EMPTY6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Utility of  0 :  67.6704835943</w:t>
      </w:r>
    </w:p>
    <w:p w:rsidR="00BC2989" w:rsidRDefault="00BC2989" w:rsidP="00BC2989">
      <w:r>
        <w:t>Utility of  1 :  9.0</w:t>
      </w:r>
    </w:p>
    <w:p w:rsidR="00BC2989" w:rsidRDefault="00BC2989" w:rsidP="00BC2989">
      <w:r>
        <w:t>Utility of  2 :  13.0</w:t>
      </w:r>
    </w:p>
    <w:p w:rsidR="00BC2989" w:rsidRDefault="00BC2989" w:rsidP="00BC2989">
      <w:r>
        <w:t>Utility of  3 :  9.79947668922</w:t>
      </w:r>
    </w:p>
    <w:p w:rsidR="00BC2989" w:rsidRDefault="00BC2989" w:rsidP="00BC2989">
      <w:r>
        <w:t>Utility of  4 :  19.0</w:t>
      </w:r>
    </w:p>
    <w:p w:rsidR="00BC2989" w:rsidRDefault="00BC2989" w:rsidP="00BC2989">
      <w:r>
        <w:t>Utility of  5 :  21.0</w:t>
      </w:r>
    </w:p>
    <w:p w:rsidR="00BC2989" w:rsidRDefault="00BC2989" w:rsidP="00BC2989">
      <w:r>
        <w:t>Utility of  6 :  7.0</w:t>
      </w:r>
    </w:p>
    <w:p w:rsidR="00BC2989" w:rsidRDefault="00BC2989" w:rsidP="00BC2989">
      <w:r>
        <w:t>Utility of  0 :  57.0</w:t>
      </w:r>
    </w:p>
    <w:p w:rsidR="00BC2989" w:rsidRDefault="00BC2989" w:rsidP="00BC2989">
      <w:r>
        <w:t>Utility of  1 :  99.0</w:t>
      </w:r>
    </w:p>
    <w:p w:rsidR="00BC2989" w:rsidRDefault="00BC2989" w:rsidP="00BC2989">
      <w:r>
        <w:t>Utility of  2 :  47.0</w:t>
      </w:r>
    </w:p>
    <w:p w:rsidR="00BC2989" w:rsidRDefault="00BC2989" w:rsidP="00BC2989">
      <w:r>
        <w:t>Utility of  3 :  56.0</w:t>
      </w:r>
    </w:p>
    <w:p w:rsidR="00BC2989" w:rsidRDefault="00BC2989" w:rsidP="00BC2989">
      <w:r>
        <w:t>Utility of  4 :  36.0</w:t>
      </w:r>
    </w:p>
    <w:p w:rsidR="00BC2989" w:rsidRDefault="00BC2989" w:rsidP="00BC2989">
      <w:r>
        <w:lastRenderedPageBreak/>
        <w:t>Utility of  5 :  0.0</w:t>
      </w:r>
    </w:p>
    <w:p w:rsidR="00BC2989" w:rsidRDefault="00BC2989" w:rsidP="00BC2989">
      <w:r>
        <w:t>Utility of  6 :  55.0</w:t>
      </w:r>
    </w:p>
    <w:p w:rsidR="00BC2989" w:rsidRDefault="00BC2989" w:rsidP="00BC2989">
      <w:r>
        <w:t>1144.3278794169978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6.119596</w:t>
      </w:r>
    </w:p>
    <w:p w:rsidR="00BC2989" w:rsidRDefault="00BC2989" w:rsidP="00BC2989">
      <w:r>
        <w:t>0 (0, 2, 4, 6) 415 1.0</w:t>
      </w:r>
    </w:p>
    <w:p w:rsidR="00BC2989" w:rsidRDefault="00BC2989" w:rsidP="00BC2989">
      <w:r>
        <w:t xml:space="preserve">   [('d', 11), (4, 14), (2, 14), (0, 16), (6, 17), (4, 24), (2, 24), (6, 30), (0, 31), ('d', 51)]</w:t>
      </w:r>
    </w:p>
    <w:p w:rsidR="00BC2989" w:rsidRDefault="00BC2989" w:rsidP="00BC2989">
      <w:r>
        <w:t>1 EMPTY1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2 EMPTY2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3 EMPTY3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4 EMPTY4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5 (1, 3) 335 1.0</w:t>
      </w:r>
    </w:p>
    <w:p w:rsidR="00BC2989" w:rsidRDefault="00BC2989" w:rsidP="00BC2989">
      <w:r>
        <w:t xml:space="preserve">   [('d', 3), (1, 6), (3, 8), (3, 23), (1, 23), ('d', 42)]</w:t>
      </w:r>
    </w:p>
    <w:p w:rsidR="00BC2989" w:rsidRDefault="00BC2989" w:rsidP="00BC2989">
      <w:r>
        <w:t>6 EMPTY6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Utility of  0 :  67.6704835943</w:t>
      </w:r>
    </w:p>
    <w:p w:rsidR="00BC2989" w:rsidRDefault="00BC2989" w:rsidP="00BC2989">
      <w:r>
        <w:t>Utility of  1 :  9.0</w:t>
      </w:r>
    </w:p>
    <w:p w:rsidR="00BC2989" w:rsidRDefault="00BC2989" w:rsidP="00BC2989">
      <w:r>
        <w:t>Utility of  2 :  13.0</w:t>
      </w:r>
    </w:p>
    <w:p w:rsidR="00BC2989" w:rsidRDefault="00BC2989" w:rsidP="00BC2989">
      <w:r>
        <w:t>Utility of  3 :  21.0</w:t>
      </w:r>
    </w:p>
    <w:p w:rsidR="00BC2989" w:rsidRDefault="00BC2989" w:rsidP="00BC2989">
      <w:r>
        <w:t>Utility of  4 :  19.0</w:t>
      </w:r>
    </w:p>
    <w:p w:rsidR="00BC2989" w:rsidRDefault="00BC2989" w:rsidP="00BC2989">
      <w:r>
        <w:t>Utility of  5 :  4.11559322915</w:t>
      </w:r>
    </w:p>
    <w:p w:rsidR="00BC2989" w:rsidRDefault="00BC2989" w:rsidP="00BC2989">
      <w:r>
        <w:t>Utility of  6 :  7.0</w:t>
      </w:r>
    </w:p>
    <w:p w:rsidR="00BC2989" w:rsidRDefault="00BC2989" w:rsidP="00BC2989">
      <w:r>
        <w:t>Utility of  0 :  57.0</w:t>
      </w:r>
    </w:p>
    <w:p w:rsidR="00BC2989" w:rsidRDefault="00BC2989" w:rsidP="00BC2989">
      <w:r>
        <w:t>Utility of  1 :  99.0</w:t>
      </w:r>
    </w:p>
    <w:p w:rsidR="00BC2989" w:rsidRDefault="00BC2989" w:rsidP="00BC2989">
      <w:r>
        <w:t>Utility of  2 :  47.0</w:t>
      </w:r>
    </w:p>
    <w:p w:rsidR="00BC2989" w:rsidRDefault="00BC2989" w:rsidP="00BC2989">
      <w:r>
        <w:lastRenderedPageBreak/>
        <w:t>Utility of  3 :  56.0</w:t>
      </w:r>
    </w:p>
    <w:p w:rsidR="00BC2989" w:rsidRDefault="00BC2989" w:rsidP="00BC2989">
      <w:r>
        <w:t>Utility of  4 :  36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55.0</w:t>
      </w:r>
    </w:p>
    <w:p w:rsidR="00BC2989" w:rsidRDefault="00BC2989" w:rsidP="00BC2989">
      <w:r>
        <w:t>1416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3, 0) , (20, 13) , 0 , 60 , 0 , 4 , 1 , 6 , 136 , 0.058445083665697894 ))</w:t>
      </w:r>
    </w:p>
    <w:p w:rsidR="00BC2989" w:rsidRDefault="00BC2989" w:rsidP="00BC2989">
      <w:r>
        <w:t>drivers.append(Driver( (29, 0) , (19, 13) , 0 , 60 , 0 , 4 , 1 , 6 , 117 , 0.04211204218992648 ))</w:t>
      </w:r>
    </w:p>
    <w:p w:rsidR="00BC2989" w:rsidRDefault="00BC2989" w:rsidP="00BC2989">
      <w:r>
        <w:t>drivers.append(Driver( (4, 0) , (12, 14) , 0 , 60 , 0 , 4 , 1 , 6 , 102 , 0.30563852454551965 ))</w:t>
      </w:r>
    </w:p>
    <w:p w:rsidR="00BC2989" w:rsidRDefault="00BC2989" w:rsidP="00BC2989">
      <w:r>
        <w:t>drivers.append(Driver( (27, 0) , (19, 13) , 0 , 60 , 0 , 4 , 1 , 6 , 103 , 0.6034858786984252 ))</w:t>
      </w:r>
    </w:p>
    <w:p w:rsidR="00BC2989" w:rsidRDefault="00BC2989" w:rsidP="00BC2989">
      <w:r>
        <w:t>drivers.append(Driver( (1, 0) , (17, 17) , 0 , 60 , 0 , 4 , 1 , 6 , 155 , 0.49631623788062496 ))</w:t>
      </w:r>
    </w:p>
    <w:p w:rsidR="00BC2989" w:rsidRDefault="00BC2989" w:rsidP="00BC2989">
      <w:r>
        <w:t>drivers.append(Driver( (27, 0) , (14, 16) , 0 , 60 , 0 , 4 , 1 , 6 , 137 , 0.7046134064673143 ))</w:t>
      </w:r>
    </w:p>
    <w:p w:rsidR="00BC2989" w:rsidRDefault="00BC2989" w:rsidP="00BC2989">
      <w:r>
        <w:t>drivers.append(Driver( (3, 0) , (19, 16) , 0 , 60 , 0 , 4 , 1 , 6 , 140 , 0.6759166264217998 ))</w:t>
      </w:r>
    </w:p>
    <w:p w:rsidR="00BC2989" w:rsidRDefault="00BC2989" w:rsidP="00BC2989">
      <w:r>
        <w:t>REQUESTS 8</w:t>
      </w:r>
    </w:p>
    <w:p w:rsidR="00BC2989" w:rsidRDefault="00BC2989" w:rsidP="00BC2989">
      <w:r>
        <w:t>reqs.append(Passenger( (1, 0) , (19, 0) , 7 , 46 , 17 , 1 , 3 , 144 , 144 ))</w:t>
      </w:r>
    </w:p>
    <w:p w:rsidR="00BC2989" w:rsidRDefault="00BC2989" w:rsidP="00BC2989">
      <w:r>
        <w:t>reqs.append(Passenger( (25, 0) , (20, 0) , 13 , 18 , 13 , 1 , 3 , 35 , 35 ))</w:t>
      </w:r>
    </w:p>
    <w:p w:rsidR="00BC2989" w:rsidRDefault="00BC2989" w:rsidP="00BC2989">
      <w:r>
        <w:t>reqs.append(Passenger( (4, 0) , (19, 0) , 11 , 33 , 14 , 1 , 3 , 105 , 105 ))</w:t>
      </w:r>
    </w:p>
    <w:p w:rsidR="00BC2989" w:rsidRDefault="00BC2989" w:rsidP="00BC2989">
      <w:r>
        <w:t>reqs.append(Passenger( (29, 0) , (17, 0) , 0 , 34 , 11 , 1 , 3 , 75 , 75 ))</w:t>
      </w:r>
    </w:p>
    <w:p w:rsidR="00BC2989" w:rsidRDefault="00BC2989" w:rsidP="00BC2989">
      <w:r>
        <w:t>reqs.append(Passenger( (5, 0) , (20, 0) , 1 , 26 , 6 , 1 , 3 , 107 , 107 ))</w:t>
      </w:r>
    </w:p>
    <w:p w:rsidR="00BC2989" w:rsidRDefault="00BC2989" w:rsidP="00BC2989">
      <w:r>
        <w:t>reqs.append(Passenger( (25, 0) , (20, 0) , 15 , 48 , 29 , 1 , 3 , 33 , 33 ))</w:t>
      </w:r>
    </w:p>
    <w:p w:rsidR="00BC2989" w:rsidRDefault="00BC2989" w:rsidP="00BC2989">
      <w:r>
        <w:t>reqs.append(Passenger( (3, 0) , (12, 0) , 9 , 28 , 14 , 1 , 3 , 57 , 57 ))</w:t>
      </w:r>
    </w:p>
    <w:p w:rsidR="00BC2989" w:rsidRDefault="00BC2989" w:rsidP="00BC2989">
      <w:r>
        <w:t>reqs.append(Passenger( (29, 0) , (16, 0) , 4 , 19 , 5 , 1 , 3 , 81 , 81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.257300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lastRenderedPageBreak/>
        <w:t>1 EMPTY1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2 EMPTY2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3 EMPTY3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4 EMPTY4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5 (3, 7) 218.92631407614752 1.0</w:t>
      </w:r>
    </w:p>
    <w:p w:rsidR="00BC2989" w:rsidRDefault="00BC2989" w:rsidP="00BC2989">
      <w:r>
        <w:t xml:space="preserve">   [('d', 3), (3, 5), (7, 5), (3, 17), (7, 18), ('d', 35)]</w:t>
      </w:r>
    </w:p>
    <w:p w:rsidR="00BC2989" w:rsidRDefault="00BC2989" w:rsidP="00BC2989">
      <w:r>
        <w:t>6 (0, 2, 6) 236.33500724407602 1.0</w:t>
      </w:r>
    </w:p>
    <w:p w:rsidR="00BC2989" w:rsidRDefault="00BC2989" w:rsidP="00BC2989">
      <w:r>
        <w:t xml:space="preserve">   [('d', 9), (0, 11), (6, 13), (2, 14), (6, 22), (0, 29), (2, 29), ('d', 45)]</w:t>
      </w:r>
    </w:p>
    <w:p w:rsidR="00BC2989" w:rsidRDefault="00BC2989" w:rsidP="00BC2989">
      <w:r>
        <w:t>Utility of  0 :  4.0</w:t>
      </w:r>
    </w:p>
    <w:p w:rsidR="00BC2989" w:rsidRDefault="00BC2989" w:rsidP="00BC2989">
      <w:r>
        <w:t>Utility of  1 :  15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7.0</w:t>
      </w:r>
    </w:p>
    <w:p w:rsidR="00BC2989" w:rsidRDefault="00BC2989" w:rsidP="00BC2989">
      <w:r>
        <w:t>Utility of  4 :  11.0</w:t>
      </w:r>
    </w:p>
    <w:p w:rsidR="00BC2989" w:rsidRDefault="00BC2989" w:rsidP="00BC2989">
      <w:r>
        <w:t>Utility of  5 :  -5.15399451495</w:t>
      </w:r>
    </w:p>
    <w:p w:rsidR="00BC2989" w:rsidRDefault="00BC2989" w:rsidP="00BC2989">
      <w:r>
        <w:t>Utility of  6 :  31.933576371</w:t>
      </w:r>
    </w:p>
    <w:p w:rsidR="00BC2989" w:rsidRDefault="00BC2989" w:rsidP="00BC2989">
      <w:r>
        <w:t>Utility of  0 :  84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60.0</w:t>
      </w:r>
    </w:p>
    <w:p w:rsidR="00BC2989" w:rsidRDefault="00BC2989" w:rsidP="00BC2989">
      <w:r>
        <w:t>Utility of  3 :  33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29.0</w:t>
      </w:r>
    </w:p>
    <w:p w:rsidR="00BC2989" w:rsidRDefault="00BC2989" w:rsidP="00BC2989">
      <w:r>
        <w:t>Utility of  7 :  42.0</w:t>
      </w:r>
    </w:p>
    <w:p w:rsidR="00BC2989" w:rsidRDefault="00BC2989" w:rsidP="00BC2989">
      <w:r>
        <w:t>1206.2613213202235</w:t>
      </w:r>
    </w:p>
    <w:p w:rsidR="00BC2989" w:rsidRDefault="00BC2989" w:rsidP="00BC2989"/>
    <w:p w:rsidR="00BC2989" w:rsidRDefault="00BC2989" w:rsidP="00BC2989">
      <w:r>
        <w:lastRenderedPageBreak/>
        <w:t>RTV3</w:t>
      </w:r>
      <w:r>
        <w:tab/>
        <w:t xml:space="preserve"> Total Time 1.256165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EMPTY1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2 EMPTY2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3 EMPTY3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4 EMPTY4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5 (3, 7) 276 1.0</w:t>
      </w:r>
    </w:p>
    <w:p w:rsidR="00BC2989" w:rsidRDefault="00BC2989" w:rsidP="00BC2989">
      <w:r>
        <w:t xml:space="preserve">   [('d', 3), (3, 5), (7, 5), (3, 17), (7, 18), ('d', 35)]</w:t>
      </w:r>
    </w:p>
    <w:p w:rsidR="00BC2989" w:rsidRDefault="00BC2989" w:rsidP="00BC2989">
      <w:r>
        <w:t>6 (0, 2, 6) 358 1.0</w:t>
      </w:r>
    </w:p>
    <w:p w:rsidR="00BC2989" w:rsidRDefault="00BC2989" w:rsidP="00BC2989">
      <w:r>
        <w:t xml:space="preserve">   [('d', 9), (0, 11), (6, 13), (2, 14), (6, 22), (0, 29), (2, 29), ('d', 45)]</w:t>
      </w:r>
    </w:p>
    <w:p w:rsidR="00BC2989" w:rsidRDefault="00BC2989" w:rsidP="00BC2989">
      <w:r>
        <w:t>Utility of  0 :  4.0</w:t>
      </w:r>
    </w:p>
    <w:p w:rsidR="00BC2989" w:rsidRDefault="00BC2989" w:rsidP="00BC2989">
      <w:r>
        <w:t>Utility of  1 :  15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7.0</w:t>
      </w:r>
    </w:p>
    <w:p w:rsidR="00BC2989" w:rsidRDefault="00BC2989" w:rsidP="00BC2989">
      <w:r>
        <w:t>Utility of  4 :  11.0</w:t>
      </w:r>
    </w:p>
    <w:p w:rsidR="00BC2989" w:rsidRDefault="00BC2989" w:rsidP="00BC2989">
      <w:r>
        <w:t>Utility of  5 :  -5.15399451495</w:t>
      </w:r>
    </w:p>
    <w:p w:rsidR="00BC2989" w:rsidRDefault="00BC2989" w:rsidP="00BC2989">
      <w:r>
        <w:t>Utility of  6 :  31.933576371</w:t>
      </w:r>
    </w:p>
    <w:p w:rsidR="00BC2989" w:rsidRDefault="00BC2989" w:rsidP="00BC2989">
      <w:r>
        <w:t>Utility of  0 :  84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60.0</w:t>
      </w:r>
    </w:p>
    <w:p w:rsidR="00BC2989" w:rsidRDefault="00BC2989" w:rsidP="00BC2989">
      <w:r>
        <w:t>Utility of  3 :  33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29.0</w:t>
      </w:r>
    </w:p>
    <w:p w:rsidR="00BC2989" w:rsidRDefault="00BC2989" w:rsidP="00BC2989">
      <w:r>
        <w:lastRenderedPageBreak/>
        <w:t>Utility of  7 :  42.0</w:t>
      </w:r>
    </w:p>
    <w:p w:rsidR="00BC2989" w:rsidRDefault="00BC2989" w:rsidP="00BC2989">
      <w:r>
        <w:t>1385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0, 0) , (13, 20) , 0 , 60 , 0 , 4 , 1 , 6 , 156 , 0.5039739350929123 ))</w:t>
      </w:r>
    </w:p>
    <w:p w:rsidR="00BC2989" w:rsidRDefault="00BC2989" w:rsidP="00BC2989">
      <w:r>
        <w:t>drivers.append(Driver( (26, 0) , (12, 17) , 0 , 60 , 0 , 4 , 1 , 6 , 142 , 0.2816453619104192 ))</w:t>
      </w:r>
    </w:p>
    <w:p w:rsidR="00BC2989" w:rsidRDefault="00BC2989" w:rsidP="00BC2989">
      <w:r>
        <w:t>drivers.append(Driver( (5, 0) , (20, 13) , 0 , 60 , 0 , 4 , 1 , 6 , 128 , 0.35766298469285185 ))</w:t>
      </w:r>
    </w:p>
    <w:p w:rsidR="00BC2989" w:rsidRDefault="00BC2989" w:rsidP="00BC2989">
      <w:r>
        <w:t>drivers.append(Driver( (27, 0) , (13, 16) , 0 , 60 , 0 , 4 , 1 , 6 , 153 , 0.27540725392412135 ))</w:t>
      </w:r>
    </w:p>
    <w:p w:rsidR="00BC2989" w:rsidRDefault="00BC2989" w:rsidP="00BC2989">
      <w:r>
        <w:t>drivers.append(Driver( (0, 0) , (12, 15) , 0 , 60 , 0 , 4 , 1 , 6 , 135 , 0.05858981735181201 ))</w:t>
      </w:r>
    </w:p>
    <w:p w:rsidR="00BC2989" w:rsidRDefault="00BC2989" w:rsidP="00BC2989">
      <w:r>
        <w:t>drivers.append(Driver( (25, 0) , (19, 16) , 0 , 60 , 0 , 4 , 1 , 6 , 122 , 0.23636669305518343 ))</w:t>
      </w:r>
    </w:p>
    <w:p w:rsidR="00BC2989" w:rsidRDefault="00BC2989" w:rsidP="00BC2989">
      <w:r>
        <w:t>drivers.append(Driver( (1, 0) , (20, 12) , 0 , 60 , 0 , 4 , 1 , 6 , 157 , 0.6126451360409341 ))</w:t>
      </w:r>
    </w:p>
    <w:p w:rsidR="00BC2989" w:rsidRDefault="00BC2989" w:rsidP="00BC2989">
      <w:r>
        <w:t>REQUESTS 9</w:t>
      </w:r>
    </w:p>
    <w:p w:rsidR="00BC2989" w:rsidRDefault="00BC2989" w:rsidP="00BC2989">
      <w:r>
        <w:t>reqs.append(Passenger( (2, 0) , (14, 0) , 4 , 27 , 9 , 1 , 3 , 80 , 80 ))</w:t>
      </w:r>
    </w:p>
    <w:p w:rsidR="00BC2989" w:rsidRDefault="00BC2989" w:rsidP="00BC2989">
      <w:r>
        <w:t>reqs.append(Passenger( (25, 0) , (13, 0) , 4 , 40 , 16 , 1 , 3 , 88 , 88 ))</w:t>
      </w:r>
    </w:p>
    <w:p w:rsidR="00BC2989" w:rsidRDefault="00BC2989" w:rsidP="00BC2989">
      <w:r>
        <w:t>reqs.append(Passenger( (5, 0) , (12, 0) , 1 , 24 , 9 , 1 , 3 , 50 , 50 ))</w:t>
      </w:r>
    </w:p>
    <w:p w:rsidR="00BC2989" w:rsidRDefault="00BC2989" w:rsidP="00BC2989">
      <w:r>
        <w:t>reqs.append(Passenger( (24, 0) , (13, 0) , 0 , 32 , 10 , 1 , 3 , 77 , 77 ))</w:t>
      </w:r>
    </w:p>
    <w:p w:rsidR="00BC2989" w:rsidRDefault="00BC2989" w:rsidP="00BC2989">
      <w:r>
        <w:t>reqs.append(Passenger( (5, 0) , (19, 0) , 0 , 18 , 2 , 1 , 3 , 118 , 118 ))</w:t>
      </w:r>
    </w:p>
    <w:p w:rsidR="00BC2989" w:rsidRDefault="00BC2989" w:rsidP="00BC2989">
      <w:r>
        <w:t>reqs.append(Passenger( (28, 0) , (13, 0) , 4 , 26 , 7 , 1 , 3 , 121 , 121 ))</w:t>
      </w:r>
    </w:p>
    <w:p w:rsidR="00BC2989" w:rsidRDefault="00BC2989" w:rsidP="00BC2989">
      <w:r>
        <w:t>reqs.append(Passenger( (5, 0) , (19, 0) , 12 , 27 , 12 , 1 , 3 , 115 , 115 ))</w:t>
      </w:r>
    </w:p>
    <w:p w:rsidR="00BC2989" w:rsidRDefault="00BC2989" w:rsidP="00BC2989">
      <w:r>
        <w:t>reqs.append(Passenger( (26, 0) , (18, 0) , 14 , 44 , 25 , 1 , 3 , 48 , 48 ))</w:t>
      </w:r>
    </w:p>
    <w:p w:rsidR="00BC2989" w:rsidRDefault="00BC2989" w:rsidP="00BC2989">
      <w:r>
        <w:t>reqs.append(Passenger( (4, 0) , (15, 0) , 1 , 12 , 1 , 1 , 3 , 92 , 92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557148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EMPTY1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lastRenderedPageBreak/>
        <w:t>2 (4,) 184.81761316334325 1.0</w:t>
      </w:r>
    </w:p>
    <w:p w:rsidR="00BC2989" w:rsidRDefault="00BC2989" w:rsidP="00BC2989">
      <w:r>
        <w:t xml:space="preserve">   [('d', 0), (0, 0), (0, 14), ('d', 28)]</w:t>
      </w:r>
    </w:p>
    <w:p w:rsidR="00BC2989" w:rsidRDefault="00BC2989" w:rsidP="00BC2989">
      <w:r>
        <w:t>3 EMPTY3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5 EMPTY5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6 (0, 2, 6) 206.55381013802366 1.0</w:t>
      </w:r>
    </w:p>
    <w:p w:rsidR="00BC2989" w:rsidRDefault="00BC2989" w:rsidP="00BC2989">
      <w:r>
        <w:t xml:space="preserve">   [('d', 8), (0, 9), (2, 12), (6, 12), (2, 19), (0, 21), (6, 26), ('d', 39)]</w:t>
      </w:r>
    </w:p>
    <w:p w:rsidR="00BC2989" w:rsidRDefault="00BC2989" w:rsidP="00BC2989">
      <w:r>
        <w:t>Utility of  0 :  12.0</w:t>
      </w:r>
    </w:p>
    <w:p w:rsidR="00BC2989" w:rsidRDefault="00BC2989" w:rsidP="00BC2989">
      <w:r>
        <w:t>Utility of  1 :  4.0</w:t>
      </w:r>
    </w:p>
    <w:p w:rsidR="00BC2989" w:rsidRDefault="00BC2989" w:rsidP="00BC2989">
      <w:r>
        <w:t>Utility of  2 :  -29.6277734439</w:t>
      </w:r>
    </w:p>
    <w:p w:rsidR="00BC2989" w:rsidRDefault="00BC2989" w:rsidP="00BC2989">
      <w:r>
        <w:t>Utility of  3 :  21.0</w:t>
      </w:r>
    </w:p>
    <w:p w:rsidR="00BC2989" w:rsidRDefault="00BC2989" w:rsidP="00BC2989">
      <w:r>
        <w:t>Utility of  4 :  15.0</w:t>
      </w:r>
    </w:p>
    <w:p w:rsidR="00BC2989" w:rsidRDefault="00BC2989" w:rsidP="00BC2989">
      <w:r>
        <w:t>Utility of  5 :  14.0</w:t>
      </w:r>
    </w:p>
    <w:p w:rsidR="00BC2989" w:rsidRDefault="00BC2989" w:rsidP="00BC2989">
      <w:r>
        <w:t>Utility of  6 :  -12.4941945584</w:t>
      </w:r>
    </w:p>
    <w:p w:rsidR="00BC2989" w:rsidRDefault="00BC2989" w:rsidP="00BC2989">
      <w:r>
        <w:t>Utility of  0 :  -61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26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73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1459.371423301367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560605</w:t>
      </w:r>
    </w:p>
    <w:p w:rsidR="00BC2989" w:rsidRDefault="00BC2989" w:rsidP="00BC2989">
      <w:r>
        <w:lastRenderedPageBreak/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EMPTY1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2 (4,) 212 1.0</w:t>
      </w:r>
    </w:p>
    <w:p w:rsidR="00BC2989" w:rsidRDefault="00BC2989" w:rsidP="00BC2989">
      <w:r>
        <w:t xml:space="preserve">   [('d', 0), (0, 0), (0, 14), ('d', 28)]</w:t>
      </w:r>
    </w:p>
    <w:p w:rsidR="00BC2989" w:rsidRDefault="00BC2989" w:rsidP="00BC2989">
      <w:r>
        <w:t>3 EMPTY3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5 EMPTY5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6 (0, 2, 6) 296 1.0</w:t>
      </w:r>
    </w:p>
    <w:p w:rsidR="00BC2989" w:rsidRDefault="00BC2989" w:rsidP="00BC2989">
      <w:r>
        <w:t xml:space="preserve">   [('d', 8), (0, 9), (2, 12), (6, 12), (2, 19), (0, 21), (6, 26), ('d', 39)]</w:t>
      </w:r>
    </w:p>
    <w:p w:rsidR="00BC2989" w:rsidRDefault="00BC2989" w:rsidP="00BC2989">
      <w:r>
        <w:t>Utility of  0 :  12.0</w:t>
      </w:r>
    </w:p>
    <w:p w:rsidR="00BC2989" w:rsidRDefault="00BC2989" w:rsidP="00BC2989">
      <w:r>
        <w:t>Utility of  1 :  4.0</w:t>
      </w:r>
    </w:p>
    <w:p w:rsidR="00BC2989" w:rsidRDefault="00BC2989" w:rsidP="00BC2989">
      <w:r>
        <w:t>Utility of  2 :  -29.6277734439</w:t>
      </w:r>
    </w:p>
    <w:p w:rsidR="00BC2989" w:rsidRDefault="00BC2989" w:rsidP="00BC2989">
      <w:r>
        <w:t>Utility of  3 :  21.0</w:t>
      </w:r>
    </w:p>
    <w:p w:rsidR="00BC2989" w:rsidRDefault="00BC2989" w:rsidP="00BC2989">
      <w:r>
        <w:t>Utility of  4 :  15.0</w:t>
      </w:r>
    </w:p>
    <w:p w:rsidR="00BC2989" w:rsidRDefault="00BC2989" w:rsidP="00BC2989">
      <w:r>
        <w:t>Utility of  5 :  14.0</w:t>
      </w:r>
    </w:p>
    <w:p w:rsidR="00BC2989" w:rsidRDefault="00BC2989" w:rsidP="00BC2989">
      <w:r>
        <w:t>Utility of  6 :  -12.4941945584</w:t>
      </w:r>
    </w:p>
    <w:p w:rsidR="00BC2989" w:rsidRDefault="00BC2989" w:rsidP="00BC2989">
      <w:r>
        <w:t>Utility of  0 :  -61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26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73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lastRenderedPageBreak/>
        <w:t>Utility of  8 :  0.0</w:t>
      </w:r>
    </w:p>
    <w:p w:rsidR="00BC2989" w:rsidRDefault="00BC2989" w:rsidP="00BC2989">
      <w:r>
        <w:t>1576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5, 0) , (18, 20) , 0 , 60 , 0 , 4 , 1 , 6 , 157 , 0.31539780417292906 ))</w:t>
      </w:r>
    </w:p>
    <w:p w:rsidR="00BC2989" w:rsidRDefault="00BC2989" w:rsidP="00BC2989">
      <w:r>
        <w:t>drivers.append(Driver( (27, 0) , (13, 12) , 0 , 60 , 0 , 4 , 1 , 6 , 130 , 0.40483194500077324 ))</w:t>
      </w:r>
    </w:p>
    <w:p w:rsidR="00BC2989" w:rsidRDefault="00BC2989" w:rsidP="00BC2989">
      <w:r>
        <w:t>drivers.append(Driver( (1, 0) , (19, 12) , 0 , 60 , 0 , 4 , 1 , 6 , 144 , 0.8695980241806277 ))</w:t>
      </w:r>
    </w:p>
    <w:p w:rsidR="00BC2989" w:rsidRDefault="00BC2989" w:rsidP="00BC2989">
      <w:r>
        <w:t>drivers.append(Driver( (24, 0) , (20, 17) , 0 , 60 , 0 , 4 , 1 , 6 , 115 , 0.4184222841509607 ))</w:t>
      </w:r>
    </w:p>
    <w:p w:rsidR="00BC2989" w:rsidRDefault="00BC2989" w:rsidP="00BC2989">
      <w:r>
        <w:t>drivers.append(Driver( (2, 0) , (12, 15) , 0 , 60 , 0 , 4 , 1 , 6 , 122 , 0.5221112771151855 ))</w:t>
      </w:r>
    </w:p>
    <w:p w:rsidR="00BC2989" w:rsidRDefault="00BC2989" w:rsidP="00BC2989">
      <w:r>
        <w:t>drivers.append(Driver( (26, 0) , (18, 17) , 0 , 60 , 0 , 4 , 1 , 6 , 130 , 0.5552746036405665 ))</w:t>
      </w:r>
    </w:p>
    <w:p w:rsidR="00BC2989" w:rsidRDefault="00BC2989" w:rsidP="00BC2989">
      <w:r>
        <w:t>drivers.append(Driver( (0, 0) , (16, 17) , 0 , 60 , 0 , 4 , 1 , 6 , 144 , 0.9833378195142625 ))</w:t>
      </w:r>
    </w:p>
    <w:p w:rsidR="00BC2989" w:rsidRDefault="00BC2989" w:rsidP="00BC2989">
      <w:r>
        <w:t>REQUESTS 10</w:t>
      </w:r>
    </w:p>
    <w:p w:rsidR="00BC2989" w:rsidRDefault="00BC2989" w:rsidP="00BC2989">
      <w:r>
        <w:t>reqs.append(Passenger( (3, 0) , (12, 0) , 15 , 44 , 25 , 1 , 3 , 58 , 58 ))</w:t>
      </w:r>
    </w:p>
    <w:p w:rsidR="00BC2989" w:rsidRDefault="00BC2989" w:rsidP="00BC2989">
      <w:r>
        <w:t>reqs.append(Passenger( (24, 0) , (17, 0) , 6 , 37 , 18 , 1 , 3 , 48 , 48 ))</w:t>
      </w:r>
    </w:p>
    <w:p w:rsidR="00BC2989" w:rsidRDefault="00BC2989" w:rsidP="00BC2989">
      <w:r>
        <w:t>reqs.append(Passenger( (2, 0) , (14, 0) , 4 , 21 , 6 , 1 , 3 , 80 , 80 ))</w:t>
      </w:r>
    </w:p>
    <w:p w:rsidR="00BC2989" w:rsidRDefault="00BC2989" w:rsidP="00BC2989">
      <w:r>
        <w:t>reqs.append(Passenger( (24, 0) , (20, 0) , 4 , 11 , 5 , 1 , 3 , 33 , 33 ))</w:t>
      </w:r>
    </w:p>
    <w:p w:rsidR="00BC2989" w:rsidRDefault="00BC2989" w:rsidP="00BC2989">
      <w:r>
        <w:t>reqs.append(Passenger( (2, 0) , (17, 0) , 6 , 46 , 18 , 1 , 3 , 99 , 99 ))</w:t>
      </w:r>
    </w:p>
    <w:p w:rsidR="00BC2989" w:rsidRDefault="00BC2989" w:rsidP="00BC2989">
      <w:r>
        <w:t>reqs.append(Passenger( (24, 0) , (14, 0) , 9 , 46 , 22 , 1 , 3 , 62 , 62 ))</w:t>
      </w:r>
    </w:p>
    <w:p w:rsidR="00BC2989" w:rsidRDefault="00BC2989" w:rsidP="00BC2989">
      <w:r>
        <w:t>reqs.append(Passenger( (1, 0) , (12, 0) , 8 , 33 , 15 , 1 , 3 , 75 , 75 ))</w:t>
      </w:r>
    </w:p>
    <w:p w:rsidR="00BC2989" w:rsidRDefault="00BC2989" w:rsidP="00BC2989">
      <w:r>
        <w:t>reqs.append(Passenger( (26, 0) , (16, 0) , 8 , 21 , 9 , 1 , 3 , 75 , 75 ))</w:t>
      </w:r>
    </w:p>
    <w:p w:rsidR="00BC2989" w:rsidRDefault="00BC2989" w:rsidP="00BC2989">
      <w:r>
        <w:t>reqs.append(Passenger( (5, 0) , (17, 0) , 2 , 26 , 8 , 1 , 3 , 93 , 93 ))</w:t>
      </w:r>
    </w:p>
    <w:p w:rsidR="00BC2989" w:rsidRDefault="00BC2989" w:rsidP="00BC2989">
      <w:r>
        <w:t>reqs.append(Passenger( (28, 0) , (17, 0) , 4 , 22 , 7 , 1 , 3 , 82 , 82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0.765675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(1, 7, 9) 204.01533465490644 1.0</w:t>
      </w:r>
    </w:p>
    <w:p w:rsidR="00BC2989" w:rsidRDefault="00BC2989" w:rsidP="00BC2989">
      <w:r>
        <w:lastRenderedPageBreak/>
        <w:t xml:space="preserve">   [('d', 6), (9, 7), (7, 9), (1, 11), (9, 18), (1, 18), (7, 19), ('d', 32)]</w:t>
      </w:r>
    </w:p>
    <w:p w:rsidR="00BC2989" w:rsidRDefault="00BC2989" w:rsidP="00BC2989">
      <w:r>
        <w:t>2 (0, 6) 169.51934423481418 1.0</w:t>
      </w:r>
    </w:p>
    <w:p w:rsidR="00BC2989" w:rsidRDefault="00BC2989" w:rsidP="00BC2989">
      <w:r>
        <w:t xml:space="preserve">   [('d', 15), (6, 15), (0, 17), (6, 26), (0, 26), ('d', 40)]</w:t>
      </w:r>
    </w:p>
    <w:p w:rsidR="00BC2989" w:rsidRDefault="00BC2989" w:rsidP="00BC2989">
      <w:r>
        <w:t>3 EMPTY3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4 EMPTY4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5 EMPTY5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6 (2, 4, 8) 191.5826379752893 1.0</w:t>
      </w:r>
    </w:p>
    <w:p w:rsidR="00BC2989" w:rsidRDefault="00BC2989" w:rsidP="00BC2989">
      <w:r>
        <w:t xml:space="preserve">   [('d', 4), (2, 6), (4, 6), (8, 9), (2, 18), (8, 21), (4, 21), ('d', 39)]</w:t>
      </w:r>
    </w:p>
    <w:p w:rsidR="00BC2989" w:rsidRDefault="00BC2989" w:rsidP="00BC2989">
      <w:r>
        <w:t>Utility of  0 :  13.0</w:t>
      </w:r>
    </w:p>
    <w:p w:rsidR="00BC2989" w:rsidRDefault="00BC2989" w:rsidP="00BC2989">
      <w:r>
        <w:t>Utility of  1 :  14.1508417301</w:t>
      </w:r>
    </w:p>
    <w:p w:rsidR="00BC2989" w:rsidRDefault="00BC2989" w:rsidP="00BC2989">
      <w:r>
        <w:t>Utility of  2 :  35.5238715717</w:t>
      </w:r>
    </w:p>
    <w:p w:rsidR="00BC2989" w:rsidRDefault="00BC2989" w:rsidP="00BC2989">
      <w:r>
        <w:t>Utility of  3 :  7.0</w:t>
      </w:r>
    </w:p>
    <w:p w:rsidR="00BC2989" w:rsidRDefault="00BC2989" w:rsidP="00BC2989">
      <w:r>
        <w:t>Utility of  4 :  8.0</w:t>
      </w:r>
    </w:p>
    <w:p w:rsidR="00BC2989" w:rsidRDefault="00BC2989" w:rsidP="00BC2989">
      <w:r>
        <w:t>Utility of  5 :  16.0</w:t>
      </w:r>
    </w:p>
    <w:p w:rsidR="00BC2989" w:rsidRDefault="00BC2989" w:rsidP="00BC2989">
      <w:r>
        <w:t>Utility of  6 :  69.633970371</w:t>
      </w:r>
    </w:p>
    <w:p w:rsidR="00BC2989" w:rsidRDefault="00BC2989" w:rsidP="00BC2989">
      <w:r>
        <w:t>Utility of  0 :  23.0</w:t>
      </w:r>
    </w:p>
    <w:p w:rsidR="00BC2989" w:rsidRDefault="00BC2989" w:rsidP="00BC2989">
      <w:r>
        <w:t>Utility of  1 :  20.0</w:t>
      </w:r>
    </w:p>
    <w:p w:rsidR="00BC2989" w:rsidRDefault="00BC2989" w:rsidP="00BC2989">
      <w:r>
        <w:t>Utility of  2 :  44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42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42.0</w:t>
      </w:r>
    </w:p>
    <w:p w:rsidR="00BC2989" w:rsidRDefault="00BC2989" w:rsidP="00BC2989">
      <w:r>
        <w:t>Utility of  7 :  45.0</w:t>
      </w:r>
    </w:p>
    <w:p w:rsidR="00BC2989" w:rsidRDefault="00BC2989" w:rsidP="00BC2989">
      <w:r>
        <w:t>Utility of  8 :  56.0</w:t>
      </w:r>
    </w:p>
    <w:p w:rsidR="00BC2989" w:rsidRDefault="00BC2989" w:rsidP="00BC2989">
      <w:r>
        <w:t>Utility of  9 :  49.0</w:t>
      </w:r>
    </w:p>
    <w:p w:rsidR="00BC2989" w:rsidRDefault="00BC2989" w:rsidP="00BC2989">
      <w:r>
        <w:t>1140.1173168650098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1.434578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(1, 7, 9) 253 1.0</w:t>
      </w:r>
    </w:p>
    <w:p w:rsidR="00BC2989" w:rsidRDefault="00BC2989" w:rsidP="00BC2989">
      <w:r>
        <w:t xml:space="preserve">   [('d', 6), (9, 7), (7, 9), (1, 11), (9, 18), (1, 18), (7, 19), ('d', 32)]</w:t>
      </w:r>
    </w:p>
    <w:p w:rsidR="00BC2989" w:rsidRDefault="00BC2989" w:rsidP="00BC2989">
      <w:r>
        <w:t>2 (2, 4, 6, 8) 355 1.0</w:t>
      </w:r>
    </w:p>
    <w:p w:rsidR="00BC2989" w:rsidRDefault="00BC2989" w:rsidP="00BC2989">
      <w:r>
        <w:t xml:space="preserve">   [('d', 8), (6, 8), (2, 9), (4, 9), (8, 12), (6, 19), (2, 21), (8, 24), (4, 24), ('d', 37)]</w:t>
      </w:r>
    </w:p>
    <w:p w:rsidR="00BC2989" w:rsidRDefault="00BC2989" w:rsidP="00BC2989">
      <w:r>
        <w:t>3 EMPTY3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4 EMPTY4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5 EMPTY5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6 EMPTY6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Utility of  0 :  13.0</w:t>
      </w:r>
    </w:p>
    <w:p w:rsidR="00BC2989" w:rsidRDefault="00BC2989" w:rsidP="00BC2989">
      <w:r>
        <w:t>Utility of  1 :  14.1508417301</w:t>
      </w:r>
    </w:p>
    <w:p w:rsidR="00BC2989" w:rsidRDefault="00BC2989" w:rsidP="00BC2989">
      <w:r>
        <w:t>Utility of  2 :  113.310056207</w:t>
      </w:r>
    </w:p>
    <w:p w:rsidR="00BC2989" w:rsidRDefault="00BC2989" w:rsidP="00BC2989">
      <w:r>
        <w:t>Utility of  3 :  7.0</w:t>
      </w:r>
    </w:p>
    <w:p w:rsidR="00BC2989" w:rsidRDefault="00BC2989" w:rsidP="00BC2989">
      <w:r>
        <w:t>Utility of  4 :  8.0</w:t>
      </w:r>
    </w:p>
    <w:p w:rsidR="00BC2989" w:rsidRDefault="00BC2989" w:rsidP="00BC2989">
      <w:r>
        <w:t>Utility of  5 :  16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20.0</w:t>
      </w:r>
    </w:p>
    <w:p w:rsidR="00BC2989" w:rsidRDefault="00BC2989" w:rsidP="00BC2989">
      <w:r>
        <w:t>Utility of  2 :  41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45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lastRenderedPageBreak/>
        <w:t>Utility of  6 :  35.0</w:t>
      </w:r>
    </w:p>
    <w:p w:rsidR="00BC2989" w:rsidRDefault="00BC2989" w:rsidP="00BC2989">
      <w:r>
        <w:t>Utility of  7 :  45.0</w:t>
      </w:r>
    </w:p>
    <w:p w:rsidR="00BC2989" w:rsidRDefault="00BC2989" w:rsidP="00BC2989">
      <w:r>
        <w:t>Utility of  8 :  53.0</w:t>
      </w:r>
    </w:p>
    <w:p w:rsidR="00BC2989" w:rsidRDefault="00BC2989" w:rsidP="00BC2989">
      <w:r>
        <w:t>Utility of  9 :  49.0</w:t>
      </w:r>
    </w:p>
    <w:p w:rsidR="00BC2989" w:rsidRDefault="00BC2989" w:rsidP="00BC2989">
      <w:r>
        <w:t>1385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2, 0) , (18, 14) , 0 , 60 , 0 , 4 , 1 , 6 , 140 , 0.8537893605579737 ))</w:t>
      </w:r>
    </w:p>
    <w:p w:rsidR="00BC2989" w:rsidRDefault="00BC2989" w:rsidP="00BC2989">
      <w:r>
        <w:t>drivers.append(Driver( (25, 0) , (17, 17) , 0 , 60 , 0 , 4 , 1 , 6 , 132 , 0.9625313190460845 ))</w:t>
      </w:r>
    </w:p>
    <w:p w:rsidR="00BC2989" w:rsidRDefault="00BC2989" w:rsidP="00BC2989">
      <w:r>
        <w:t>drivers.append(Driver( (4, 0) , (12, 19) , 0 , 60 , 0 , 4 , 1 , 6 , 137 , 0.685847785976674 ))</w:t>
      </w:r>
    </w:p>
    <w:p w:rsidR="00BC2989" w:rsidRDefault="00BC2989" w:rsidP="00BC2989">
      <w:r>
        <w:t>drivers.append(Driver( (26, 0) , (18, 12) , 0 , 60 , 0 , 4 , 1 , 6 , 95 , 0.37324763051387744 ))</w:t>
      </w:r>
    </w:p>
    <w:p w:rsidR="00BC2989" w:rsidRDefault="00BC2989" w:rsidP="00BC2989">
      <w:r>
        <w:t>drivers.append(Driver( (4, 0) , (20, 12) , 0 , 60 , 0 , 4 , 1 , 6 , 134 , 0.6534452421265591 ))</w:t>
      </w:r>
    </w:p>
    <w:p w:rsidR="00BC2989" w:rsidRDefault="00BC2989" w:rsidP="00BC2989">
      <w:r>
        <w:t>drivers.append(Driver( (24, 0) , (12, 18) , 0 , 60 , 0 , 4 , 1 , 6 , 144 , 0.394643347343011 ))</w:t>
      </w:r>
    </w:p>
    <w:p w:rsidR="00BC2989" w:rsidRDefault="00BC2989" w:rsidP="00BC2989">
      <w:r>
        <w:t>drivers.append(Driver( (3, 0) , (19, 13) , 0 , 60 , 0 , 4 , 1 , 6 , 142 , 0.5495019201684818 ))</w:t>
      </w:r>
    </w:p>
    <w:p w:rsidR="00BC2989" w:rsidRDefault="00BC2989" w:rsidP="00BC2989">
      <w:r>
        <w:t>REQUESTS 11</w:t>
      </w:r>
    </w:p>
    <w:p w:rsidR="00BC2989" w:rsidRDefault="00BC2989" w:rsidP="00BC2989">
      <w:r>
        <w:t>reqs.append(Passenger( (1, 0) , (19, 0) , 6 , 39 , 13 , 1 , 3 , 138 , 138 ))</w:t>
      </w:r>
    </w:p>
    <w:p w:rsidR="00BC2989" w:rsidRDefault="00BC2989" w:rsidP="00BC2989">
      <w:r>
        <w:t>reqs.append(Passenger( (28, 0) , (15, 0) , 8 , 29 , 12 , 1 , 3 , 103 , 103 ))</w:t>
      </w:r>
    </w:p>
    <w:p w:rsidR="00BC2989" w:rsidRDefault="00BC2989" w:rsidP="00BC2989">
      <w:r>
        <w:t>reqs.append(Passenger( (3, 0) , (17, 0) , 8 , 42 , 18 , 1 , 3 , 85 , 85 ))</w:t>
      </w:r>
    </w:p>
    <w:p w:rsidR="00BC2989" w:rsidRDefault="00BC2989" w:rsidP="00BC2989">
      <w:r>
        <w:t>reqs.append(Passenger( (26, 0) , (17, 0) , 14 , 52 , 28 , 1 , 3 , 59 , 59 ))</w:t>
      </w:r>
    </w:p>
    <w:p w:rsidR="00BC2989" w:rsidRDefault="00BC2989" w:rsidP="00BC2989">
      <w:r>
        <w:t>reqs.append(Passenger( (1, 0) , (17, 0) , 10 , 27 , 10 , 1 , 3 , 119 , 119 ))</w:t>
      </w:r>
    </w:p>
    <w:p w:rsidR="00BC2989" w:rsidRDefault="00BC2989" w:rsidP="00BC2989">
      <w:r>
        <w:t>reqs.append(Passenger( (24, 0) , (15, 0) , 12 , 24 , 13 , 1 , 3 , 56 , 56 ))</w:t>
      </w:r>
    </w:p>
    <w:p w:rsidR="00BC2989" w:rsidRDefault="00BC2989" w:rsidP="00BC2989">
      <w:r>
        <w:t>reqs.append(Passenger( (0, 0) , (12, 0) , 11 , 39 , 19 , 1 , 3 , 106 , 106 ))</w:t>
      </w:r>
    </w:p>
    <w:p w:rsidR="00BC2989" w:rsidRDefault="00BC2989" w:rsidP="00BC2989">
      <w:r>
        <w:t>reqs.append(Passenger( (28, 0) , (16, 0) , 1 , 14 , 1 , 1 , 3 , 95 , 95 ))</w:t>
      </w:r>
    </w:p>
    <w:p w:rsidR="00BC2989" w:rsidRDefault="00BC2989" w:rsidP="00BC2989">
      <w:r>
        <w:t>reqs.append(Passenger( (5, 0) , (12, 0) , 19 , 49 , 30 , 1 , 3 , 58 , 58 ))</w:t>
      </w:r>
    </w:p>
    <w:p w:rsidR="00BC2989" w:rsidRDefault="00BC2989" w:rsidP="00BC2989">
      <w:r>
        <w:t>reqs.append(Passenger( (24, 0) , (15, 0) , 11 , 25 , 13 , 1 , 3 , 74 , 74 ))</w:t>
      </w:r>
    </w:p>
    <w:p w:rsidR="00BC2989" w:rsidRDefault="00BC2989" w:rsidP="00BC2989">
      <w:r>
        <w:t>reqs.append(Passenger( (0, 0) , (20, 0) , 0 , 35 , 7 , 1 , 3 , 153 , 153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lastRenderedPageBreak/>
        <w:t>RTV3</w:t>
      </w:r>
      <w:r>
        <w:tab/>
        <w:t xml:space="preserve"> Total Time 74.888269</w:t>
      </w:r>
    </w:p>
    <w:p w:rsidR="00BC2989" w:rsidRDefault="00BC2989" w:rsidP="00BC2989">
      <w:r>
        <w:t>0 (0, 2, 4, 10) 195.5472960776296 1.0</w:t>
      </w:r>
    </w:p>
    <w:p w:rsidR="00BC2989" w:rsidRDefault="00BC2989" w:rsidP="00BC2989">
      <w:r>
        <w:t xml:space="preserve">   [('d', 7), (10, 9), (0, 10), (4, 10), (2, 12), (2, 26), (4, 26), (0, 28), (10, 29), ('d', 44)]</w:t>
      </w:r>
    </w:p>
    <w:p w:rsidR="00BC2989" w:rsidRDefault="00BC2989" w:rsidP="00BC2989">
      <w:r>
        <w:t>1 (1, 5, 9) 171.24561533354813 1.0</w:t>
      </w:r>
    </w:p>
    <w:p w:rsidR="00BC2989" w:rsidRDefault="00BC2989" w:rsidP="00BC2989">
      <w:r>
        <w:t xml:space="preserve">   [('d', 6), (1, 9), (9, 13), (5, 13), (1, 22), (9, 22), (5, 22), ('d', 40)]</w:t>
      </w:r>
    </w:p>
    <w:p w:rsidR="00BC2989" w:rsidRDefault="00BC2989" w:rsidP="00BC2989">
      <w:r>
        <w:t>2 EMPTY2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3 EMPTY3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4 (6, 8) 194.08135909245817 1.0</w:t>
      </w:r>
    </w:p>
    <w:p w:rsidR="00BC2989" w:rsidRDefault="00BC2989" w:rsidP="00BC2989">
      <w:r>
        <w:t xml:space="preserve">   [('d', 15), (6, 19), (8, 24), (6, 31), (8, 31), ('d', 46)]</w:t>
      </w:r>
    </w:p>
    <w:p w:rsidR="00BC2989" w:rsidRDefault="00BC2989" w:rsidP="00BC2989">
      <w:r>
        <w:t>5 EMPTY5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6 EMPTY6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Utility of  0 :  150.061020956</w:t>
      </w:r>
    </w:p>
    <w:p w:rsidR="00BC2989" w:rsidRDefault="00BC2989" w:rsidP="00BC2989">
      <w:r>
        <w:t>Utility of  1 :  53.8667907093</w:t>
      </w:r>
    </w:p>
    <w:p w:rsidR="00BC2989" w:rsidRDefault="00BC2989" w:rsidP="00BC2989">
      <w:r>
        <w:t>Utility of  2 :  11.0</w:t>
      </w:r>
    </w:p>
    <w:p w:rsidR="00BC2989" w:rsidRDefault="00BC2989" w:rsidP="00BC2989">
      <w:r>
        <w:t>Utility of  3 :  5.0</w:t>
      </w:r>
    </w:p>
    <w:p w:rsidR="00BC2989" w:rsidRDefault="00BC2989" w:rsidP="00BC2989">
      <w:r>
        <w:t>Utility of  4 :  -1.00203054522</w:t>
      </w:r>
    </w:p>
    <w:p w:rsidR="00BC2989" w:rsidRDefault="00BC2989" w:rsidP="00BC2989">
      <w:r>
        <w:t>Utility of  5 :  12.0</w:t>
      </w:r>
    </w:p>
    <w:p w:rsidR="00BC2989" w:rsidRDefault="00BC2989" w:rsidP="00BC2989">
      <w:r>
        <w:t>Utility of  6 :  16.0</w:t>
      </w:r>
    </w:p>
    <w:p w:rsidR="00BC2989" w:rsidRDefault="00BC2989" w:rsidP="00BC2989">
      <w:r>
        <w:t>Utility of  0 :  81.0</w:t>
      </w:r>
    </w:p>
    <w:p w:rsidR="00BC2989" w:rsidRDefault="00BC2989" w:rsidP="00BC2989">
      <w:r>
        <w:t>Utility of  1 :  61.0</w:t>
      </w:r>
    </w:p>
    <w:p w:rsidR="00BC2989" w:rsidRDefault="00BC2989" w:rsidP="00BC2989">
      <w:r>
        <w:t>Utility of  2 :  37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71.0</w:t>
      </w:r>
    </w:p>
    <w:p w:rsidR="00BC2989" w:rsidRDefault="00BC2989" w:rsidP="00BC2989">
      <w:r>
        <w:t>Utility of  5 :  29.0</w:t>
      </w:r>
    </w:p>
    <w:p w:rsidR="00BC2989" w:rsidRDefault="00BC2989" w:rsidP="00BC2989">
      <w:r>
        <w:t>Utility of  6 :  70.0</w:t>
      </w:r>
    </w:p>
    <w:p w:rsidR="00BC2989" w:rsidRDefault="00BC2989" w:rsidP="00BC2989">
      <w:r>
        <w:lastRenderedPageBreak/>
        <w:t>Utility of  7 :  0.0</w:t>
      </w:r>
    </w:p>
    <w:p w:rsidR="00BC2989" w:rsidRDefault="00BC2989" w:rsidP="00BC2989">
      <w:r>
        <w:t>Utility of  8 :  31.0</w:t>
      </w:r>
    </w:p>
    <w:p w:rsidR="00BC2989" w:rsidRDefault="00BC2989" w:rsidP="00BC2989">
      <w:r>
        <w:t>Utility of  9 :  47.0</w:t>
      </w:r>
    </w:p>
    <w:p w:rsidR="00BC2989" w:rsidRDefault="00BC2989" w:rsidP="00BC2989">
      <w:r>
        <w:t>Utility of  10 :  91.0</w:t>
      </w:r>
    </w:p>
    <w:p w:rsidR="00BC2989" w:rsidRDefault="00BC2989" w:rsidP="00BC2989">
      <w:r>
        <w:t>1188.874270503636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91.035170</w:t>
      </w:r>
    </w:p>
    <w:p w:rsidR="00BC2989" w:rsidRDefault="00BC2989" w:rsidP="00BC2989">
      <w:r>
        <w:t>0 (6, 8) 260 1.0</w:t>
      </w:r>
    </w:p>
    <w:p w:rsidR="00BC2989" w:rsidRDefault="00BC2989" w:rsidP="00BC2989">
      <w:r>
        <w:t xml:space="preserve">   [('d', 17), (6, 19), (8, 24), (6, 31), (8, 31), ('d', 47)]</w:t>
      </w:r>
    </w:p>
    <w:p w:rsidR="00BC2989" w:rsidRDefault="00BC2989" w:rsidP="00BC2989">
      <w:r>
        <w:t>1 (1, 5, 9) 306 1.0</w:t>
      </w:r>
    </w:p>
    <w:p w:rsidR="00BC2989" w:rsidRDefault="00BC2989" w:rsidP="00BC2989">
      <w:r>
        <w:t xml:space="preserve">   [('d', 6), (1, 9), (9, 13), (5, 13), (1, 22), (9, 22), (5, 22), ('d', 40)]</w:t>
      </w:r>
    </w:p>
    <w:p w:rsidR="00BC2989" w:rsidRDefault="00BC2989" w:rsidP="00BC2989">
      <w:r>
        <w:t>2 EMPTY2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3 EMPTY3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4 (0, 2, 4, 10) 436 1.0</w:t>
      </w:r>
    </w:p>
    <w:p w:rsidR="00BC2989" w:rsidRDefault="00BC2989" w:rsidP="00BC2989">
      <w:r>
        <w:t xml:space="preserve">   [('d', 5), (10, 9), (0, 10), (4, 10), (2, 12), (2, 26), (4, 26), (0, 28), (10, 29), ('d', 41)]</w:t>
      </w:r>
    </w:p>
    <w:p w:rsidR="00BC2989" w:rsidRDefault="00BC2989" w:rsidP="00BC2989">
      <w:r>
        <w:t>5 EMPTY5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6 EMPTY6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Utility of  0 :  29.2327254164</w:t>
      </w:r>
    </w:p>
    <w:p w:rsidR="00BC2989" w:rsidRDefault="00BC2989" w:rsidP="00BC2989">
      <w:r>
        <w:t>Utility of  1 :  53.8667907093</w:t>
      </w:r>
    </w:p>
    <w:p w:rsidR="00BC2989" w:rsidRDefault="00BC2989" w:rsidP="00BC2989">
      <w:r>
        <w:t>Utility of  2 :  11.0</w:t>
      </w:r>
    </w:p>
    <w:p w:rsidR="00BC2989" w:rsidRDefault="00BC2989" w:rsidP="00BC2989">
      <w:r>
        <w:t>Utility of  3 :  5.0</w:t>
      </w:r>
    </w:p>
    <w:p w:rsidR="00BC2989" w:rsidRDefault="00BC2989" w:rsidP="00BC2989">
      <w:r>
        <w:t>Utility of  4 :  95.9646677954</w:t>
      </w:r>
    </w:p>
    <w:p w:rsidR="00BC2989" w:rsidRDefault="00BC2989" w:rsidP="00BC2989">
      <w:r>
        <w:t>Utility of  5 :  12.0</w:t>
      </w:r>
    </w:p>
    <w:p w:rsidR="00BC2989" w:rsidRDefault="00BC2989" w:rsidP="00BC2989">
      <w:r>
        <w:t>Utility of  6 :  16.0</w:t>
      </w:r>
    </w:p>
    <w:p w:rsidR="00BC2989" w:rsidRDefault="00BC2989" w:rsidP="00BC2989">
      <w:r>
        <w:t>Utility of  0 :  81.0</w:t>
      </w:r>
    </w:p>
    <w:p w:rsidR="00BC2989" w:rsidRDefault="00BC2989" w:rsidP="00BC2989">
      <w:r>
        <w:lastRenderedPageBreak/>
        <w:t>Utility of  1 :  61.0</w:t>
      </w:r>
    </w:p>
    <w:p w:rsidR="00BC2989" w:rsidRDefault="00BC2989" w:rsidP="00BC2989">
      <w:r>
        <w:t>Utility of  2 :  37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71.0</w:t>
      </w:r>
    </w:p>
    <w:p w:rsidR="00BC2989" w:rsidRDefault="00BC2989" w:rsidP="00BC2989">
      <w:r>
        <w:t>Utility of  5 :  29.0</w:t>
      </w:r>
    </w:p>
    <w:p w:rsidR="00BC2989" w:rsidRDefault="00BC2989" w:rsidP="00BC2989">
      <w:r>
        <w:t>Utility of  6 :  7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31.0</w:t>
      </w:r>
    </w:p>
    <w:p w:rsidR="00BC2989" w:rsidRDefault="00BC2989" w:rsidP="00BC2989">
      <w:r>
        <w:t>Utility of  9 :  47.0</w:t>
      </w:r>
    </w:p>
    <w:p w:rsidR="00BC2989" w:rsidRDefault="00BC2989" w:rsidP="00BC2989">
      <w:r>
        <w:t>Utility of  10 :  91.0</w:t>
      </w:r>
    </w:p>
    <w:p w:rsidR="00BC2989" w:rsidRDefault="00BC2989" w:rsidP="00BC2989">
      <w:r>
        <w:t>1630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0, 0) , (17, 20) , 0 , 60 , 0 , 4 , 1 , 6 , 166 , 0.14154341218226296 ))</w:t>
      </w:r>
    </w:p>
    <w:p w:rsidR="00BC2989" w:rsidRDefault="00BC2989" w:rsidP="00BC2989">
      <w:r>
        <w:t>drivers.append(Driver( (28, 0) , (17, 13) , 0 , 60 , 0 , 4 , 1 , 6 , 118 , 0.6458824399582709 ))</w:t>
      </w:r>
    </w:p>
    <w:p w:rsidR="00BC2989" w:rsidRDefault="00BC2989" w:rsidP="00BC2989">
      <w:r>
        <w:t>drivers.append(Driver( (5, 0) , (20, 13) , 0 , 60 , 0 , 4 , 1 , 6 , 133 , 0.5881480765357779 ))</w:t>
      </w:r>
    </w:p>
    <w:p w:rsidR="00BC2989" w:rsidRDefault="00BC2989" w:rsidP="00BC2989">
      <w:r>
        <w:t>drivers.append(Driver( (26, 0) , (16, 15) , 0 , 60 , 0 , 4 , 1 , 6 , 130 , 0.4192884953762316 ))</w:t>
      </w:r>
    </w:p>
    <w:p w:rsidR="00BC2989" w:rsidRDefault="00BC2989" w:rsidP="00BC2989">
      <w:r>
        <w:t>drivers.append(Driver( (4, 0) , (15, 12) , 0 , 60 , 0 , 4 , 1 , 6 , 113 , 0.6839453986887658 ))</w:t>
      </w:r>
    </w:p>
    <w:p w:rsidR="00BC2989" w:rsidRDefault="00BC2989" w:rsidP="00BC2989">
      <w:r>
        <w:t>drivers.append(Driver( (24, 0) , (19, 20) , 0 , 60 , 0 , 4 , 1 , 6 , 126 , 0.7335789038475716 ))</w:t>
      </w:r>
    </w:p>
    <w:p w:rsidR="00BC2989" w:rsidRDefault="00BC2989" w:rsidP="00BC2989">
      <w:r>
        <w:t>drivers.append(Driver( (2, 0) , (20, 19) , 0 , 60 , 0 , 4 , 1 , 6 , 173 , 0.14231670158213283 ))</w:t>
      </w:r>
    </w:p>
    <w:p w:rsidR="00BC2989" w:rsidRDefault="00BC2989" w:rsidP="00BC2989">
      <w:r>
        <w:t>REQUESTS 12</w:t>
      </w:r>
    </w:p>
    <w:p w:rsidR="00BC2989" w:rsidRDefault="00BC2989" w:rsidP="00BC2989">
      <w:r>
        <w:t>reqs.append(Passenger( (0, 0) , (13, 0) , 8 , 44 , 19 , 1 , 3 , 81 , 81 ))</w:t>
      </w:r>
    </w:p>
    <w:p w:rsidR="00BC2989" w:rsidRDefault="00BC2989" w:rsidP="00BC2989">
      <w:r>
        <w:t>reqs.append(Passenger( (26, 0) , (16, 0) , 9 , 19 , 9 , 1 , 3 , 79 , 79 ))</w:t>
      </w:r>
    </w:p>
    <w:p w:rsidR="00BC2989" w:rsidRDefault="00BC2989" w:rsidP="00BC2989">
      <w:r>
        <w:t>reqs.append(Passenger( (0, 0) , (18, 0) , 5 , 23 , 5 , 1 , 3 , 124 , 124 ))</w:t>
      </w:r>
    </w:p>
    <w:p w:rsidR="00BC2989" w:rsidRDefault="00BC2989" w:rsidP="00BC2989">
      <w:r>
        <w:t>reqs.append(Passenger( (25, 0) , (18, 0) , 4 , 31 , 14 , 1 , 3 , 55 , 55 ))</w:t>
      </w:r>
    </w:p>
    <w:p w:rsidR="00BC2989" w:rsidRDefault="00BC2989" w:rsidP="00BC2989">
      <w:r>
        <w:t>reqs.append(Passenger( (2, 0) , (19, 0) , 10 , 34 , 13 , 1 , 3 , 151 , 151 ))</w:t>
      </w:r>
    </w:p>
    <w:p w:rsidR="00BC2989" w:rsidRDefault="00BC2989" w:rsidP="00BC2989">
      <w:r>
        <w:t>reqs.append(Passenger( (28, 0) , (14, 0) , 3 , 31 , 10 , 1 , 3 , 117 , 117 ))</w:t>
      </w:r>
    </w:p>
    <w:p w:rsidR="00BC2989" w:rsidRDefault="00BC2989" w:rsidP="00BC2989">
      <w:r>
        <w:t>reqs.append(Passenger( (4, 0) , (19, 0) , 4 , 32 , 10 , 1 , 3 , 120 , 120 ))</w:t>
      </w:r>
    </w:p>
    <w:p w:rsidR="00BC2989" w:rsidRDefault="00BC2989" w:rsidP="00BC2989">
      <w:r>
        <w:t>reqs.append(Passenger( (26, 0) , (20, 0) , 10 , 29 , 16 , 1 , 3 , 40 , 40 ))</w:t>
      </w:r>
    </w:p>
    <w:p w:rsidR="00BC2989" w:rsidRDefault="00BC2989" w:rsidP="00BC2989">
      <w:r>
        <w:lastRenderedPageBreak/>
        <w:t>reqs.append(Passenger( (4, 0) , (16, 0) , 7 , 22 , 8 , 1 , 3 , 100 , 100 ))</w:t>
      </w:r>
    </w:p>
    <w:p w:rsidR="00BC2989" w:rsidRDefault="00BC2989" w:rsidP="00BC2989">
      <w:r>
        <w:t>reqs.append(Passenger( (24, 0) , (19, 0) , 9 , 20 , 12 , 1 , 3 , 36 , 36 ))</w:t>
      </w:r>
    </w:p>
    <w:p w:rsidR="00BC2989" w:rsidRDefault="00BC2989" w:rsidP="00BC2989">
      <w:r>
        <w:t>reqs.append(Passenger( (4, 0) , (14, 0) , 12 , 22 , 12 , 1 , 3 , 73 , 73 ))</w:t>
      </w:r>
    </w:p>
    <w:p w:rsidR="00BC2989" w:rsidRDefault="00BC2989" w:rsidP="00BC2989">
      <w:r>
        <w:t>reqs.append(Passenger( (29, 0) , (19, 0) , 9 , 23 , 11 , 1 , 3 , 60 , 60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3.679331</w:t>
      </w:r>
    </w:p>
    <w:p w:rsidR="00BC2989" w:rsidRDefault="00BC2989" w:rsidP="00BC2989">
      <w:r>
        <w:t>0 EMPTY0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t>1 (1, 3, 5) 172.9505744865932 1.0</w:t>
      </w:r>
    </w:p>
    <w:p w:rsidR="00BC2989" w:rsidRDefault="00BC2989" w:rsidP="00BC2989">
      <w:r>
        <w:t xml:space="preserve">   [('d', 7), (5, 7), (1, 9), (3, 10), (3, 17), (1, 19), (5, 21), ('d', 35)]</w:t>
      </w:r>
    </w:p>
    <w:p w:rsidR="00BC2989" w:rsidRDefault="00BC2989" w:rsidP="00BC2989">
      <w:r>
        <w:t>2 (8,) 167.3585231017102 1.0</w:t>
      </w:r>
    </w:p>
    <w:p w:rsidR="00BC2989" w:rsidRDefault="00BC2989" w:rsidP="00BC2989">
      <w:r>
        <w:t xml:space="preserve">   [('d', 6), (0, 7), (0, 19), ('d', 33)]</w:t>
      </w:r>
    </w:p>
    <w:p w:rsidR="00BC2989" w:rsidRDefault="00BC2989" w:rsidP="00BC2989">
      <w:r>
        <w:t>3 (7, 9) 168.97059469882203 1.0</w:t>
      </w:r>
    </w:p>
    <w:p w:rsidR="00BC2989" w:rsidRDefault="00BC2989" w:rsidP="00BC2989">
      <w:r>
        <w:t xml:space="preserve">   [('d', 10), (7, 10), (9, 12), (7, 16), (9, 17), ('d', 33)]</w:t>
      </w:r>
    </w:p>
    <w:p w:rsidR="00BC2989" w:rsidRDefault="00BC2989" w:rsidP="00BC2989">
      <w:r>
        <w:t>4 (4, 6, 10) 181.89990308584902 1.0</w:t>
      </w:r>
    </w:p>
    <w:p w:rsidR="00BC2989" w:rsidRDefault="00BC2989" w:rsidP="00BC2989">
      <w:r>
        <w:t xml:space="preserve">   [('d', 8), (4, 10), (6, 12), (10, 12), (10, 22), (6, 27), (4, 27), ('d', 40)]</w:t>
      </w:r>
    </w:p>
    <w:p w:rsidR="00BC2989" w:rsidRDefault="00BC2989" w:rsidP="00BC2989">
      <w:r>
        <w:t>5 EMPTY5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6 EMPTY6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t>Utility of  0 :  4.0</w:t>
      </w:r>
    </w:p>
    <w:p w:rsidR="00BC2989" w:rsidRDefault="00BC2989" w:rsidP="00BC2989">
      <w:r>
        <w:t>Utility of  1 :  40.5282484337</w:t>
      </w:r>
    </w:p>
    <w:p w:rsidR="00BC2989" w:rsidRDefault="00BC2989" w:rsidP="00BC2989">
      <w:r>
        <w:t>Utility of  2 :  -15.5911134743</w:t>
      </w:r>
    </w:p>
    <w:p w:rsidR="00BC2989" w:rsidRDefault="00BC2989" w:rsidP="00BC2989">
      <w:r>
        <w:t>Utility of  3 :  -2.48632567108</w:t>
      </w:r>
    </w:p>
    <w:p w:rsidR="00BC2989" w:rsidRDefault="00BC2989" w:rsidP="00BC2989">
      <w:r>
        <w:t>Utility of  4 :  58.6803699207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11.0</w:t>
      </w:r>
    </w:p>
    <w:p w:rsidR="00BC2989" w:rsidRDefault="00BC2989" w:rsidP="00BC2989">
      <w:r>
        <w:lastRenderedPageBreak/>
        <w:t>Utility of  0 :  33.0</w:t>
      </w:r>
    </w:p>
    <w:p w:rsidR="00BC2989" w:rsidRDefault="00BC2989" w:rsidP="00BC2989">
      <w:r>
        <w:t>Utility of  1 :  49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30.0</w:t>
      </w:r>
    </w:p>
    <w:p w:rsidR="00BC2989" w:rsidRDefault="00BC2989" w:rsidP="00BC2989">
      <w:r>
        <w:t>Utility of  4 :  97.0</w:t>
      </w:r>
    </w:p>
    <w:p w:rsidR="00BC2989" w:rsidRDefault="00BC2989" w:rsidP="00BC2989">
      <w:r>
        <w:t>Utility of  5 :  72.0</w:t>
      </w:r>
    </w:p>
    <w:p w:rsidR="00BC2989" w:rsidRDefault="00BC2989" w:rsidP="00BC2989">
      <w:r>
        <w:t>Utility of  6 :  73.0</w:t>
      </w:r>
    </w:p>
    <w:p w:rsidR="00BC2989" w:rsidRDefault="00BC2989" w:rsidP="00BC2989">
      <w:r>
        <w:t>Utility of  7 :  16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21.0</w:t>
      </w:r>
    </w:p>
    <w:p w:rsidR="00BC2989" w:rsidRDefault="00BC2989" w:rsidP="00BC2989">
      <w:r>
        <w:t>Utility of  10 :  43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1406.1795953729745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3.805112</w:t>
      </w:r>
    </w:p>
    <w:p w:rsidR="00BC2989" w:rsidRDefault="00BC2989" w:rsidP="00BC2989">
      <w:r>
        <w:t>0 EMPTY0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t>1 (1, 3, 5) 275 1.0</w:t>
      </w:r>
    </w:p>
    <w:p w:rsidR="00BC2989" w:rsidRDefault="00BC2989" w:rsidP="00BC2989">
      <w:r>
        <w:t xml:space="preserve">   [('d', 7), (5, 7), (1, 9), (3, 10), (3, 17), (1, 19), (5, 21), ('d', 35)]</w:t>
      </w:r>
    </w:p>
    <w:p w:rsidR="00BC2989" w:rsidRDefault="00BC2989" w:rsidP="00BC2989">
      <w:r>
        <w:t>2 (8,) 205 1.0</w:t>
      </w:r>
    </w:p>
    <w:p w:rsidR="00BC2989" w:rsidRDefault="00BC2989" w:rsidP="00BC2989">
      <w:r>
        <w:t xml:space="preserve">   [('d', 6), (0, 7), (0, 19), ('d', 33)]</w:t>
      </w:r>
    </w:p>
    <w:p w:rsidR="00BC2989" w:rsidRDefault="00BC2989" w:rsidP="00BC2989">
      <w:r>
        <w:t>3 (7, 9) 187 1.0</w:t>
      </w:r>
    </w:p>
    <w:p w:rsidR="00BC2989" w:rsidRDefault="00BC2989" w:rsidP="00BC2989">
      <w:r>
        <w:t xml:space="preserve">   [('d', 10), (7, 10), (9, 12), (7, 16), (9, 17), ('d', 33)]</w:t>
      </w:r>
    </w:p>
    <w:p w:rsidR="00BC2989" w:rsidRDefault="00BC2989" w:rsidP="00BC2989">
      <w:r>
        <w:t>4 (4, 6, 10) 331 1.0</w:t>
      </w:r>
    </w:p>
    <w:p w:rsidR="00BC2989" w:rsidRDefault="00BC2989" w:rsidP="00BC2989">
      <w:r>
        <w:t xml:space="preserve">   [('d', 8), (4, 10), (6, 12), (10, 12), (10, 22), (6, 27), (4, 27), ('d', 40)]</w:t>
      </w:r>
    </w:p>
    <w:p w:rsidR="00BC2989" w:rsidRDefault="00BC2989" w:rsidP="00BC2989">
      <w:r>
        <w:t>5 EMPTY5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6 EMPTY6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lastRenderedPageBreak/>
        <w:t>Utility of  0 :  4.0</w:t>
      </w:r>
    </w:p>
    <w:p w:rsidR="00BC2989" w:rsidRDefault="00BC2989" w:rsidP="00BC2989">
      <w:r>
        <w:t>Utility of  1 :  40.5282484337</w:t>
      </w:r>
    </w:p>
    <w:p w:rsidR="00BC2989" w:rsidRDefault="00BC2989" w:rsidP="00BC2989">
      <w:r>
        <w:t>Utility of  2 :  -15.5911134743</w:t>
      </w:r>
    </w:p>
    <w:p w:rsidR="00BC2989" w:rsidRDefault="00BC2989" w:rsidP="00BC2989">
      <w:r>
        <w:t>Utility of  3 :  -2.48632567108</w:t>
      </w:r>
    </w:p>
    <w:p w:rsidR="00BC2989" w:rsidRDefault="00BC2989" w:rsidP="00BC2989">
      <w:r>
        <w:t>Utility of  4 :  58.6803699207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11.0</w:t>
      </w:r>
    </w:p>
    <w:p w:rsidR="00BC2989" w:rsidRDefault="00BC2989" w:rsidP="00BC2989">
      <w:r>
        <w:t>Utility of  0 :  33.0</w:t>
      </w:r>
    </w:p>
    <w:p w:rsidR="00BC2989" w:rsidRDefault="00BC2989" w:rsidP="00BC2989">
      <w:r>
        <w:t>Utility of  1 :  49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30.0</w:t>
      </w:r>
    </w:p>
    <w:p w:rsidR="00BC2989" w:rsidRDefault="00BC2989" w:rsidP="00BC2989">
      <w:r>
        <w:t>Utility of  4 :  97.0</w:t>
      </w:r>
    </w:p>
    <w:p w:rsidR="00BC2989" w:rsidRDefault="00BC2989" w:rsidP="00BC2989">
      <w:r>
        <w:t>Utility of  5 :  72.0</w:t>
      </w:r>
    </w:p>
    <w:p w:rsidR="00BC2989" w:rsidRDefault="00BC2989" w:rsidP="00BC2989">
      <w:r>
        <w:t>Utility of  6 :  73.0</w:t>
      </w:r>
    </w:p>
    <w:p w:rsidR="00BC2989" w:rsidRDefault="00BC2989" w:rsidP="00BC2989">
      <w:r>
        <w:t>Utility of  7 :  16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21.0</w:t>
      </w:r>
    </w:p>
    <w:p w:rsidR="00BC2989" w:rsidRDefault="00BC2989" w:rsidP="00BC2989">
      <w:r>
        <w:t>Utility of  10 :  43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1713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1, 0) , (19, 12) , 0 , 60 , 0 , 4 , 1 , 6 , 143 , 0.37245693881896524 ))</w:t>
      </w:r>
    </w:p>
    <w:p w:rsidR="00BC2989" w:rsidRDefault="00BC2989" w:rsidP="00BC2989">
      <w:r>
        <w:t>drivers.append(Driver( (27, 0) , (18, 17) , 0 , 60 , 0 , 4 , 1 , 6 , 138 , 0.9485503819746476 ))</w:t>
      </w:r>
    </w:p>
    <w:p w:rsidR="00BC2989" w:rsidRDefault="00BC2989" w:rsidP="00BC2989">
      <w:r>
        <w:t>drivers.append(Driver( (0, 0) , (19, 19) , 0 , 60 , 0 , 4 , 1 , 6 , 162 , 0.3749063525155576 ))</w:t>
      </w:r>
    </w:p>
    <w:p w:rsidR="00BC2989" w:rsidRDefault="00BC2989" w:rsidP="00BC2989">
      <w:r>
        <w:t>drivers.append(Driver( (25, 0) , (20, 13) , 0 , 60 , 0 , 4 , 1 , 6 , 85 , 0.9789924564182135 ))</w:t>
      </w:r>
    </w:p>
    <w:p w:rsidR="00BC2989" w:rsidRDefault="00BC2989" w:rsidP="00BC2989">
      <w:r>
        <w:t>drivers.append(Driver( (3, 0) , (18, 14) , 0 , 60 , 0 , 4 , 1 , 6 , 141 , 0.911314568628657 ))</w:t>
      </w:r>
    </w:p>
    <w:p w:rsidR="00BC2989" w:rsidRDefault="00BC2989" w:rsidP="00BC2989">
      <w:r>
        <w:t>drivers.append(Driver( (29, 0) , (14, 13) , 0 , 60 , 0 , 4 , 1 , 6 , 121 , 0.5621554997916722 ))</w:t>
      </w:r>
    </w:p>
    <w:p w:rsidR="00BC2989" w:rsidRDefault="00BC2989" w:rsidP="00BC2989">
      <w:r>
        <w:t>drivers.append(Driver( (3, 0) , (15, 13) , 0 , 60 , 0 , 4 , 1 , 6 , 109 , 0.4953610636435578 ))</w:t>
      </w:r>
    </w:p>
    <w:p w:rsidR="00BC2989" w:rsidRDefault="00BC2989" w:rsidP="00BC2989">
      <w:r>
        <w:lastRenderedPageBreak/>
        <w:t>REQUESTS 13</w:t>
      </w:r>
    </w:p>
    <w:p w:rsidR="00BC2989" w:rsidRDefault="00BC2989" w:rsidP="00BC2989">
      <w:r>
        <w:t>reqs.append(Passenger( (2, 0) , (20, 0) , 3 , 49 , 17 , 1 , 3 , 125 , 125 ))</w:t>
      </w:r>
    </w:p>
    <w:p w:rsidR="00BC2989" w:rsidRDefault="00BC2989" w:rsidP="00BC2989">
      <w:r>
        <w:t>reqs.append(Passenger( (26, 0) , (14, 0) , 10 , 44 , 21 , 1 , 3 , 101 , 101 ))</w:t>
      </w:r>
    </w:p>
    <w:p w:rsidR="00BC2989" w:rsidRDefault="00BC2989" w:rsidP="00BC2989">
      <w:r>
        <w:t>reqs.append(Passenger( (5, 0) , (17, 0) , 13 , 48 , 24 , 1 , 3 , 80 , 80 ))</w:t>
      </w:r>
    </w:p>
    <w:p w:rsidR="00BC2989" w:rsidRDefault="00BC2989" w:rsidP="00BC2989">
      <w:r>
        <w:t>reqs.append(Passenger( (28, 0) , (16, 0) , 7 , 35 , 15 , 1 , 3 , 86 , 86 ))</w:t>
      </w:r>
    </w:p>
    <w:p w:rsidR="00BC2989" w:rsidRDefault="00BC2989" w:rsidP="00BC2989">
      <w:r>
        <w:t>reqs.append(Passenger( (1, 0) , (20, 0) , 8 , 53 , 21 , 1 , 3 , 160 , 160 ))</w:t>
      </w:r>
    </w:p>
    <w:p w:rsidR="00BC2989" w:rsidRDefault="00BC2989" w:rsidP="00BC2989">
      <w:r>
        <w:t>reqs.append(Passenger( (28, 0) , (16, 0) , 11 , 25 , 12 , 1 , 3 , 93 , 93 ))</w:t>
      </w:r>
    </w:p>
    <w:p w:rsidR="00BC2989" w:rsidRDefault="00BC2989" w:rsidP="00BC2989">
      <w:r>
        <w:t>reqs.append(Passenger( (1, 0) , (12, 0) , 16 , 42 , 23 , 1 , 3 , 78 , 78 ))</w:t>
      </w:r>
    </w:p>
    <w:p w:rsidR="00BC2989" w:rsidRDefault="00BC2989" w:rsidP="00BC2989">
      <w:r>
        <w:t>reqs.append(Passenger( (26, 0) , (18, 0) , 15 , 45 , 26 , 1 , 3 , 50 , 50 ))</w:t>
      </w:r>
    </w:p>
    <w:p w:rsidR="00BC2989" w:rsidRDefault="00BC2989" w:rsidP="00BC2989">
      <w:r>
        <w:t>reqs.append(Passenger( (1, 0) , (18, 0) , 4 , 23 , 5 , 1 , 3 , 151 , 151 ))</w:t>
      </w:r>
    </w:p>
    <w:p w:rsidR="00BC2989" w:rsidRDefault="00BC2989" w:rsidP="00BC2989">
      <w:r>
        <w:t>reqs.append(Passenger( (28, 0) , (15, 0) , 13 , 52 , 26 , 1 , 3 , 96 , 96 ))</w:t>
      </w:r>
    </w:p>
    <w:p w:rsidR="00BC2989" w:rsidRDefault="00BC2989" w:rsidP="00BC2989">
      <w:r>
        <w:t>reqs.append(Passenger( (4, 0) , (19, 0) , 1 , 40 , 13 , 1 , 3 , 125 , 125 ))</w:t>
      </w:r>
    </w:p>
    <w:p w:rsidR="00BC2989" w:rsidRDefault="00BC2989" w:rsidP="00BC2989">
      <w:r>
        <w:t>reqs.append(Passenger( (28, 0) , (13, 0) , 0 , 33 , 9 , 1 , 3 , 96 , 96 ))</w:t>
      </w:r>
    </w:p>
    <w:p w:rsidR="00BC2989" w:rsidRDefault="00BC2989" w:rsidP="00BC2989">
      <w:r>
        <w:t>reqs.append(Passenger( (1, 0) , (20, 0) , 3 , 41 , 12 , 1 , 3 , 136 , 136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435.262312</w:t>
      </w:r>
    </w:p>
    <w:p w:rsidR="00BC2989" w:rsidRDefault="00BC2989" w:rsidP="00BC2989">
      <w:r>
        <w:t>0 (8, 10) 218.95775101258627 1.0</w:t>
      </w:r>
    </w:p>
    <w:p w:rsidR="00BC2989" w:rsidRDefault="00BC2989" w:rsidP="00BC2989">
      <w:r>
        <w:t xml:space="preserve">   [('d', 5), (8, 5), (10, 8), (8, 22), (10, 23), ('d', 35)]</w:t>
      </w:r>
    </w:p>
    <w:p w:rsidR="00BC2989" w:rsidRDefault="00BC2989" w:rsidP="00BC2989">
      <w:r>
        <w:t>1 (1, 7, 9, 11) 200.23847398704504 1.0</w:t>
      </w:r>
    </w:p>
    <w:p w:rsidR="00BC2989" w:rsidRDefault="00BC2989" w:rsidP="00BC2989">
      <w:r>
        <w:t xml:space="preserve">   [('d', 17), (11, 18), (9, 18), (1, 20), (7, 20), (7, 28), (9, 31), (1, 32), (11, 33), ('d', 51)]</w:t>
      </w:r>
    </w:p>
    <w:p w:rsidR="00BC2989" w:rsidRDefault="00BC2989" w:rsidP="00BC2989">
      <w:r>
        <w:t>2 EMPTY2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t>3 EMPTY3 84 1.0</w:t>
      </w:r>
    </w:p>
    <w:p w:rsidR="00BC2989" w:rsidRDefault="00BC2989" w:rsidP="00BC2989">
      <w:r>
        <w:t xml:space="preserve">   [('d', 0), ('d', 14)]</w:t>
      </w:r>
    </w:p>
    <w:p w:rsidR="00BC2989" w:rsidRDefault="00BC2989" w:rsidP="00BC2989">
      <w:r>
        <w:t>4 (0, 2, 4, 12) 176.3395731172888 1.0</w:t>
      </w:r>
    </w:p>
    <w:p w:rsidR="00BC2989" w:rsidRDefault="00BC2989" w:rsidP="00BC2989">
      <w:r>
        <w:t xml:space="preserve">   [('d', 14), (12, 16), (4, 16), (0, 17), (2, 20), (2, 32), (0, 35), (12, 35), (4, 35), ('d', 50)]</w:t>
      </w:r>
    </w:p>
    <w:p w:rsidR="00BC2989" w:rsidRDefault="00BC2989" w:rsidP="00BC2989">
      <w:r>
        <w:t>5 (3, 5) 187.84936152229108 1.0</w:t>
      </w:r>
    </w:p>
    <w:p w:rsidR="00BC2989" w:rsidRDefault="00BC2989" w:rsidP="00BC2989">
      <w:r>
        <w:lastRenderedPageBreak/>
        <w:t xml:space="preserve">   [('d', 11), (3, 12), (5, 12), (3, 24), (5, 24), ('d', 38)]</w:t>
      </w:r>
    </w:p>
    <w:p w:rsidR="00BC2989" w:rsidRDefault="00BC2989" w:rsidP="00BC2989">
      <w:r>
        <w:t>6 EMPTY6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Utility of  0 :  23.1799642933</w:t>
      </w:r>
    </w:p>
    <w:p w:rsidR="00BC2989" w:rsidRDefault="00BC2989" w:rsidP="00BC2989">
      <w:r>
        <w:t>Utility of  1 :  82.9963168456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1.0</w:t>
      </w:r>
    </w:p>
    <w:p w:rsidR="00BC2989" w:rsidRDefault="00BC2989" w:rsidP="00BC2989">
      <w:r>
        <w:t>Utility of  4 :  169.813337491</w:t>
      </w:r>
    </w:p>
    <w:p w:rsidR="00BC2989" w:rsidRDefault="00BC2989" w:rsidP="00BC2989">
      <w:r>
        <w:t>Utility of  5 :  6.46417197833</w:t>
      </w:r>
    </w:p>
    <w:p w:rsidR="00BC2989" w:rsidRDefault="00BC2989" w:rsidP="00BC2989">
      <w:r>
        <w:t>Utility of  6 :  1.0</w:t>
      </w:r>
    </w:p>
    <w:p w:rsidR="00BC2989" w:rsidRDefault="00BC2989" w:rsidP="00BC2989">
      <w:r>
        <w:t>Utility of  0 :  71.0</w:t>
      </w:r>
    </w:p>
    <w:p w:rsidR="00BC2989" w:rsidRDefault="00BC2989" w:rsidP="00BC2989">
      <w:r>
        <w:t>Utility of  1 :  64.0</w:t>
      </w:r>
    </w:p>
    <w:p w:rsidR="00BC2989" w:rsidRDefault="00BC2989" w:rsidP="00BC2989">
      <w:r>
        <w:t>Utility of  2 :  40.0</w:t>
      </w:r>
    </w:p>
    <w:p w:rsidR="00BC2989" w:rsidRDefault="00BC2989" w:rsidP="00BC2989">
      <w:r>
        <w:t>Utility of  3 :  47.0</w:t>
      </w:r>
    </w:p>
    <w:p w:rsidR="00BC2989" w:rsidRDefault="00BC2989" w:rsidP="00BC2989">
      <w:r>
        <w:t>Utility of  4 :  98.0</w:t>
      </w:r>
    </w:p>
    <w:p w:rsidR="00BC2989" w:rsidRDefault="00BC2989" w:rsidP="00BC2989">
      <w:r>
        <w:t>Utility of  5 :  57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20.0</w:t>
      </w:r>
    </w:p>
    <w:p w:rsidR="00BC2989" w:rsidRDefault="00BC2989" w:rsidP="00BC2989">
      <w:r>
        <w:t>Utility of  8 :  100.0</w:t>
      </w:r>
    </w:p>
    <w:p w:rsidR="00BC2989" w:rsidRDefault="00BC2989" w:rsidP="00BC2989">
      <w:r>
        <w:t>Utility of  9 :  49.0</w:t>
      </w:r>
    </w:p>
    <w:p w:rsidR="00BC2989" w:rsidRDefault="00BC2989" w:rsidP="00BC2989">
      <w:r>
        <w:t>Utility of  10 :  75.0</w:t>
      </w:r>
    </w:p>
    <w:p w:rsidR="00BC2989" w:rsidRDefault="00BC2989" w:rsidP="00BC2989">
      <w:r>
        <w:t>Utility of  11 :  42.0</w:t>
      </w:r>
    </w:p>
    <w:p w:rsidR="00BC2989" w:rsidRDefault="00BC2989" w:rsidP="00BC2989">
      <w:r>
        <w:t>Utility of  12 :  75.0</w:t>
      </w:r>
    </w:p>
    <w:p w:rsidR="00BC2989" w:rsidRDefault="00BC2989" w:rsidP="00BC2989">
      <w:r>
        <w:t>1215.385159639211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600.700545</w:t>
      </w:r>
    </w:p>
    <w:p w:rsidR="00BC2989" w:rsidRDefault="00BC2989" w:rsidP="00BC2989">
      <w:r>
        <w:t>0 (8, 10) 286 1.0</w:t>
      </w:r>
    </w:p>
    <w:p w:rsidR="00BC2989" w:rsidRDefault="00BC2989" w:rsidP="00BC2989">
      <w:r>
        <w:t xml:space="preserve">   [('d', 5), (8, 5), (10, 8), (8, 22), (10, 23), ('d', 35)]</w:t>
      </w:r>
    </w:p>
    <w:p w:rsidR="00BC2989" w:rsidRDefault="00BC2989" w:rsidP="00BC2989">
      <w:r>
        <w:t>1 (1, 7, 9, 11) 389 1.0</w:t>
      </w:r>
    </w:p>
    <w:p w:rsidR="00BC2989" w:rsidRDefault="00BC2989" w:rsidP="00BC2989">
      <w:r>
        <w:lastRenderedPageBreak/>
        <w:t xml:space="preserve">   [('d', 17), (11, 18), (9, 18), (1, 20), (7, 20), (7, 28), (9, 31), (1, 32), (11, 33), ('d', 51)]</w:t>
      </w:r>
    </w:p>
    <w:p w:rsidR="00BC2989" w:rsidRDefault="00BC2989" w:rsidP="00BC2989">
      <w:r>
        <w:t>2 EMPTY2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t>3 EMPTY3 84 1.0</w:t>
      </w:r>
    </w:p>
    <w:p w:rsidR="00BC2989" w:rsidRDefault="00BC2989" w:rsidP="00BC2989">
      <w:r>
        <w:t xml:space="preserve">   [('d', 0), ('d', 14)]</w:t>
      </w:r>
    </w:p>
    <w:p w:rsidR="00BC2989" w:rsidRDefault="00BC2989" w:rsidP="00BC2989">
      <w:r>
        <w:t>4 (0, 2, 4, 12) 447 1.0</w:t>
      </w:r>
    </w:p>
    <w:p w:rsidR="00BC2989" w:rsidRDefault="00BC2989" w:rsidP="00BC2989">
      <w:r>
        <w:t xml:space="preserve">   [('d', 14), (12, 16), (4, 16), (0, 17), (2, 20), (2, 32), (0, 35), (12, 35), (4, 35), ('d', 50)]</w:t>
      </w:r>
    </w:p>
    <w:p w:rsidR="00BC2989" w:rsidRDefault="00BC2989" w:rsidP="00BC2989">
      <w:r>
        <w:t>5 (3, 5) 248 1.0</w:t>
      </w:r>
    </w:p>
    <w:p w:rsidR="00BC2989" w:rsidRDefault="00BC2989" w:rsidP="00BC2989">
      <w:r>
        <w:t xml:space="preserve">   [('d', 11), (3, 12), (5, 12), (3, 24), (5, 24), ('d', 38)]</w:t>
      </w:r>
    </w:p>
    <w:p w:rsidR="00BC2989" w:rsidRDefault="00BC2989" w:rsidP="00BC2989">
      <w:r>
        <w:t>6 EMPTY6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Utility of  0 :  23.1799642933</w:t>
      </w:r>
    </w:p>
    <w:p w:rsidR="00BC2989" w:rsidRDefault="00BC2989" w:rsidP="00BC2989">
      <w:r>
        <w:t>Utility of  1 :  82.9963168456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1.0</w:t>
      </w:r>
    </w:p>
    <w:p w:rsidR="00BC2989" w:rsidRDefault="00BC2989" w:rsidP="00BC2989">
      <w:r>
        <w:t>Utility of  4 :  169.813337491</w:t>
      </w:r>
    </w:p>
    <w:p w:rsidR="00BC2989" w:rsidRDefault="00BC2989" w:rsidP="00BC2989">
      <w:r>
        <w:t>Utility of  5 :  6.46417197833</w:t>
      </w:r>
    </w:p>
    <w:p w:rsidR="00BC2989" w:rsidRDefault="00BC2989" w:rsidP="00BC2989">
      <w:r>
        <w:t>Utility of  6 :  1.0</w:t>
      </w:r>
    </w:p>
    <w:p w:rsidR="00BC2989" w:rsidRDefault="00BC2989" w:rsidP="00BC2989">
      <w:r>
        <w:t>Utility of  0 :  71.0</w:t>
      </w:r>
    </w:p>
    <w:p w:rsidR="00BC2989" w:rsidRDefault="00BC2989" w:rsidP="00BC2989">
      <w:r>
        <w:t>Utility of  1 :  64.0</w:t>
      </w:r>
    </w:p>
    <w:p w:rsidR="00BC2989" w:rsidRDefault="00BC2989" w:rsidP="00BC2989">
      <w:r>
        <w:t>Utility of  2 :  40.0</w:t>
      </w:r>
    </w:p>
    <w:p w:rsidR="00BC2989" w:rsidRDefault="00BC2989" w:rsidP="00BC2989">
      <w:r>
        <w:t>Utility of  3 :  47.0</w:t>
      </w:r>
    </w:p>
    <w:p w:rsidR="00BC2989" w:rsidRDefault="00BC2989" w:rsidP="00BC2989">
      <w:r>
        <w:t>Utility of  4 :  98.0</w:t>
      </w:r>
    </w:p>
    <w:p w:rsidR="00BC2989" w:rsidRDefault="00BC2989" w:rsidP="00BC2989">
      <w:r>
        <w:t>Utility of  5 :  57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20.0</w:t>
      </w:r>
    </w:p>
    <w:p w:rsidR="00BC2989" w:rsidRDefault="00BC2989" w:rsidP="00BC2989">
      <w:r>
        <w:t>Utility of  8 :  100.0</w:t>
      </w:r>
    </w:p>
    <w:p w:rsidR="00BC2989" w:rsidRDefault="00BC2989" w:rsidP="00BC2989">
      <w:r>
        <w:t>Utility of  9 :  49.0</w:t>
      </w:r>
    </w:p>
    <w:p w:rsidR="00BC2989" w:rsidRDefault="00BC2989" w:rsidP="00BC2989">
      <w:r>
        <w:t>Utility of  10 :  75.0</w:t>
      </w:r>
    </w:p>
    <w:p w:rsidR="00BC2989" w:rsidRDefault="00BC2989" w:rsidP="00BC2989">
      <w:r>
        <w:lastRenderedPageBreak/>
        <w:t>Utility of  11 :  42.0</w:t>
      </w:r>
    </w:p>
    <w:p w:rsidR="00BC2989" w:rsidRDefault="00BC2989" w:rsidP="00BC2989">
      <w:r>
        <w:t>Utility of  12 :  75.0</w:t>
      </w:r>
    </w:p>
    <w:p w:rsidR="00BC2989" w:rsidRDefault="00BC2989" w:rsidP="00BC2989">
      <w:r>
        <w:t>1802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4, 0) , (20, 18) , 0 , 60 , 0 , 4 , 1 , 6 , 170 , 0.3331392534384736 ))</w:t>
      </w:r>
    </w:p>
    <w:p w:rsidR="00BC2989" w:rsidRDefault="00BC2989" w:rsidP="00BC2989">
      <w:r>
        <w:t>drivers.append(Driver( (24, 0) , (12, 17) , 0 , 60 , 0 , 4 , 1 , 6 , 142 , 0.9732446751353089 ))</w:t>
      </w:r>
    </w:p>
    <w:p w:rsidR="00BC2989" w:rsidRDefault="00BC2989" w:rsidP="00BC2989">
      <w:r>
        <w:t>drivers.append(Driver( (2, 0) , (18, 20) , 0 , 60 , 0 , 4 , 1 , 6 , 177 , 0.8345658461989658 ))</w:t>
      </w:r>
    </w:p>
    <w:p w:rsidR="00BC2989" w:rsidRDefault="00BC2989" w:rsidP="00BC2989">
      <w:r>
        <w:t>drivers.append(Driver( (29, 0) , (14, 16) , 0 , 60 , 0 , 4 , 1 , 6 , 148 , 0.5193492575866919 ))</w:t>
      </w:r>
    </w:p>
    <w:p w:rsidR="00BC2989" w:rsidRDefault="00BC2989" w:rsidP="00BC2989">
      <w:r>
        <w:t>drivers.append(Driver( (2, 0) , (19, 14) , 0 , 60 , 0 , 4 , 1 , 6 , 152 , 0.934318663265347 ))</w:t>
      </w:r>
    </w:p>
    <w:p w:rsidR="00BC2989" w:rsidRDefault="00BC2989" w:rsidP="00BC2989">
      <w:r>
        <w:t>drivers.append(Driver( (25, 0) , (15, 16) , 0 , 60 , 0 , 4 , 1 , 6 , 125 , 0.877527339102684 ))</w:t>
      </w:r>
    </w:p>
    <w:p w:rsidR="00BC2989" w:rsidRDefault="00BC2989" w:rsidP="00BC2989">
      <w:r>
        <w:t>drivers.append(Driver( (0, 0) , (19, 12) , 0 , 60 , 0 , 4 , 1 , 6 , 157 , 0.0755942191878749 ))</w:t>
      </w:r>
    </w:p>
    <w:p w:rsidR="00BC2989" w:rsidRDefault="00BC2989" w:rsidP="00BC2989">
      <w:r>
        <w:t>REQUESTS 14</w:t>
      </w:r>
    </w:p>
    <w:p w:rsidR="00BC2989" w:rsidRDefault="00BC2989" w:rsidP="00BC2989">
      <w:r>
        <w:t>reqs.append(Passenger( (5, 0) , (17, 0) , 7 , 41 , 18 , 1 , 3 , 105 , 105 ))</w:t>
      </w:r>
    </w:p>
    <w:p w:rsidR="00BC2989" w:rsidRDefault="00BC2989" w:rsidP="00BC2989">
      <w:r>
        <w:t>reqs.append(Passenger( (27, 0) , (12, 0) , 7 , 51 , 21 , 1 , 3 , 128 , 128 ))</w:t>
      </w:r>
    </w:p>
    <w:p w:rsidR="00BC2989" w:rsidRDefault="00BC2989" w:rsidP="00BC2989">
      <w:r>
        <w:t>reqs.append(Passenger( (0, 0) , (19, 0) , 2 , 21 , 2 , 1 , 3 , 134 , 134 ))</w:t>
      </w:r>
    </w:p>
    <w:p w:rsidR="00BC2989" w:rsidRDefault="00BC2989" w:rsidP="00BC2989">
      <w:r>
        <w:t>reqs.append(Passenger( (27, 0) , (14, 0) , 9 , 37 , 16 , 1 , 3 , 89 , 89 ))</w:t>
      </w:r>
    </w:p>
    <w:p w:rsidR="00BC2989" w:rsidRDefault="00BC2989" w:rsidP="00BC2989">
      <w:r>
        <w:t>reqs.append(Passenger( (4, 0) , (15, 0) , 1 , 28 , 9 , 1 , 3 , 90 , 90 ))</w:t>
      </w:r>
    </w:p>
    <w:p w:rsidR="00BC2989" w:rsidRDefault="00BC2989" w:rsidP="00BC2989">
      <w:r>
        <w:t>reqs.append(Passenger( (26, 0) , (15, 0) , 8 , 29 , 13 , 1 , 3 , 88 , 88 ))</w:t>
      </w:r>
    </w:p>
    <w:p w:rsidR="00BC2989" w:rsidRDefault="00BC2989" w:rsidP="00BC2989">
      <w:r>
        <w:t>reqs.append(Passenger( (3, 0) , (16, 0) , 10 , 45 , 21 , 1 , 3 , 115 , 115 ))</w:t>
      </w:r>
    </w:p>
    <w:p w:rsidR="00BC2989" w:rsidRDefault="00BC2989" w:rsidP="00BC2989">
      <w:r>
        <w:t>reqs.append(Passenger( (24, 0) , (15, 0) , 16 , 30 , 18 , 1 , 3 , 56 , 56 ))</w:t>
      </w:r>
    </w:p>
    <w:p w:rsidR="00BC2989" w:rsidRDefault="00BC2989" w:rsidP="00BC2989">
      <w:r>
        <w:t>reqs.append(Passenger( (1, 0) , (18, 0) , 7 , 37 , 13 , 1 , 3 , 132 , 132 ))</w:t>
      </w:r>
    </w:p>
    <w:p w:rsidR="00BC2989" w:rsidRDefault="00BC2989" w:rsidP="00BC2989">
      <w:r>
        <w:t>reqs.append(Passenger( (26, 0) , (20, 0) , 11 , 38 , 21 , 1 , 3 , 41 , 41 ))</w:t>
      </w:r>
    </w:p>
    <w:p w:rsidR="00BC2989" w:rsidRDefault="00BC2989" w:rsidP="00BC2989">
      <w:r>
        <w:t>reqs.append(Passenger( (0, 0) , (16, 0) , 5 , 21 , 5 , 1 , 3 , 124 , 124 ))</w:t>
      </w:r>
    </w:p>
    <w:p w:rsidR="00BC2989" w:rsidRDefault="00BC2989" w:rsidP="00BC2989">
      <w:r>
        <w:t>reqs.append(Passenger( (27, 0) , (17, 0) , 14 , 25 , 14 , 1 , 3 , 60 , 60 ))</w:t>
      </w:r>
    </w:p>
    <w:p w:rsidR="00BC2989" w:rsidRDefault="00BC2989" w:rsidP="00BC2989">
      <w:r>
        <w:t>reqs.append(Passenger( (3, 0) , (14, 0) , 15 , 42 , 23 , 1 , 3 , 94 , 94 ))</w:t>
      </w:r>
    </w:p>
    <w:p w:rsidR="00BC2989" w:rsidRDefault="00BC2989" w:rsidP="00BC2989">
      <w:r>
        <w:t>reqs.append(Passenger( (27, 0) , (16, 0) , 5 , 34 , 14 , 1 , 3 , 88 , 88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514.439438</w:t>
      </w:r>
    </w:p>
    <w:p w:rsidR="00BC2989" w:rsidRDefault="00BC2989" w:rsidP="00BC2989">
      <w:r>
        <w:t>0 EMPTY0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1 (1, 3, 11, 13) 164.83266082050267 1.0</w:t>
      </w:r>
    </w:p>
    <w:p w:rsidR="00BC2989" w:rsidRDefault="00BC2989" w:rsidP="00BC2989">
      <w:r>
        <w:t xml:space="preserve">   [('d', 11), (13, 14), (1, 14), (3, 14), (11, 14), (11, 24), (13, 25), (3, 27), (1, 29), ('d', 46)]</w:t>
      </w:r>
    </w:p>
    <w:p w:rsidR="00BC2989" w:rsidRDefault="00BC2989" w:rsidP="00BC2989">
      <w:r>
        <w:t>2 (4, 10) 207.00274245553754 1.0</w:t>
      </w:r>
    </w:p>
    <w:p w:rsidR="00BC2989" w:rsidRDefault="00BC2989" w:rsidP="00BC2989">
      <w:r>
        <w:t xml:space="preserve">   [('d', 3), (10, 5), (4, 9), (4, 20), (10, 21), ('d', 42)]</w:t>
      </w:r>
    </w:p>
    <w:p w:rsidR="00BC2989" w:rsidRDefault="00BC2989" w:rsidP="00BC2989">
      <w:r>
        <w:t>3 EMPTY3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4 (0, 6, 8, 12) 114.85054364284527 1.0</w:t>
      </w:r>
    </w:p>
    <w:p w:rsidR="00BC2989" w:rsidRDefault="00BC2989" w:rsidP="00BC2989">
      <w:r>
        <w:t xml:space="preserve">   [('d', 13), (8, 14), (6, 16), (12, 16), (0, 18), (12, 27), (6, 29), (0, 30), (8, 31), ('d', 46)]</w:t>
      </w:r>
    </w:p>
    <w:p w:rsidR="00BC2989" w:rsidRDefault="00BC2989" w:rsidP="00BC2989">
      <w:r>
        <w:t>5 (5, 7, 9) 175.10457471601282 1.0</w:t>
      </w:r>
    </w:p>
    <w:p w:rsidR="00BC2989" w:rsidRDefault="00BC2989" w:rsidP="00BC2989">
      <w:r>
        <w:t xml:space="preserve">   [('d', 13), (5, 14), (9, 14), (7, 16), (9, 20), (5, 25), (7, 25), ('d', 41)]</w:t>
      </w:r>
    </w:p>
    <w:p w:rsidR="00BC2989" w:rsidRDefault="00BC2989" w:rsidP="00BC2989">
      <w:r>
        <w:t>6 EMPTY6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Utility of  0 :  20.0</w:t>
      </w:r>
    </w:p>
    <w:p w:rsidR="00BC2989" w:rsidRDefault="00BC2989" w:rsidP="00BC2989">
      <w:r>
        <w:t>Utility of  1 :  124.408137103</w:t>
      </w:r>
    </w:p>
    <w:p w:rsidR="00BC2989" w:rsidRDefault="00BC2989" w:rsidP="00BC2989">
      <w:r>
        <w:t>Utility of  2 :  50.9972575445</w:t>
      </w:r>
    </w:p>
    <w:p w:rsidR="00BC2989" w:rsidRDefault="00BC2989" w:rsidP="00BC2989">
      <w:r>
        <w:t>Utility of  3 :  16.0</w:t>
      </w:r>
    </w:p>
    <w:p w:rsidR="00BC2989" w:rsidRDefault="00BC2989" w:rsidP="00BC2989">
      <w:r>
        <w:t>Utility of  4 :  197.003313735</w:t>
      </w:r>
    </w:p>
    <w:p w:rsidR="00BC2989" w:rsidRDefault="00BC2989" w:rsidP="00BC2989">
      <w:r>
        <w:t>Utility of  5 :  29.120151893</w:t>
      </w:r>
    </w:p>
    <w:p w:rsidR="00BC2989" w:rsidRDefault="00BC2989" w:rsidP="00BC2989">
      <w:r>
        <w:t>Utility of  6 :  19.0</w:t>
      </w:r>
    </w:p>
    <w:p w:rsidR="00BC2989" w:rsidRDefault="00BC2989" w:rsidP="00BC2989">
      <w:r>
        <w:t>Utility of  0 :  69.0</w:t>
      </w:r>
    </w:p>
    <w:p w:rsidR="00BC2989" w:rsidRDefault="00BC2989" w:rsidP="00BC2989">
      <w:r>
        <w:t>Utility of  1 :  76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48.0</w:t>
      </w:r>
    </w:p>
    <w:p w:rsidR="00BC2989" w:rsidRDefault="00BC2989" w:rsidP="00BC2989">
      <w:r>
        <w:t>Utility of  4 :  57.0</w:t>
      </w:r>
    </w:p>
    <w:p w:rsidR="00BC2989" w:rsidRDefault="00BC2989" w:rsidP="00BC2989">
      <w:r>
        <w:t>Utility of  5 :  54.0</w:t>
      </w:r>
    </w:p>
    <w:p w:rsidR="00BC2989" w:rsidRDefault="00BC2989" w:rsidP="00BC2989">
      <w:r>
        <w:lastRenderedPageBreak/>
        <w:t>Utility of  6 :  71.0</w:t>
      </w:r>
    </w:p>
    <w:p w:rsidR="00BC2989" w:rsidRDefault="00BC2989" w:rsidP="00BC2989">
      <w:r>
        <w:t>Utility of  7 :  27.0</w:t>
      </w:r>
    </w:p>
    <w:p w:rsidR="00BC2989" w:rsidRDefault="00BC2989" w:rsidP="00BC2989">
      <w:r>
        <w:t>Utility of  8 :  80.0</w:t>
      </w:r>
    </w:p>
    <w:p w:rsidR="00BC2989" w:rsidRDefault="00BC2989" w:rsidP="00BC2989">
      <w:r>
        <w:t>Utility of  9 :  16.0</w:t>
      </w:r>
    </w:p>
    <w:p w:rsidR="00BC2989" w:rsidRDefault="00BC2989" w:rsidP="00BC2989">
      <w:r>
        <w:t>Utility of  10 :  76.0</w:t>
      </w:r>
    </w:p>
    <w:p w:rsidR="00BC2989" w:rsidRDefault="00BC2989" w:rsidP="00BC2989">
      <w:r>
        <w:t>Utility of  11 :  30.0</w:t>
      </w:r>
    </w:p>
    <w:p w:rsidR="00BC2989" w:rsidRDefault="00BC2989" w:rsidP="00BC2989">
      <w:r>
        <w:t>Utility of  12 :  54.0</w:t>
      </w:r>
    </w:p>
    <w:p w:rsidR="00BC2989" w:rsidRDefault="00BC2989" w:rsidP="00BC2989">
      <w:r>
        <w:t>Utility of  13 :  55.0</w:t>
      </w:r>
    </w:p>
    <w:p w:rsidR="00BC2989" w:rsidRDefault="00BC2989" w:rsidP="00BC2989">
      <w:r>
        <w:t>1215.7905216348984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742.178332</w:t>
      </w:r>
    </w:p>
    <w:p w:rsidR="00BC2989" w:rsidRDefault="00BC2989" w:rsidP="00BC2989">
      <w:r>
        <w:t>0 EMPTY0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1 EMPTY1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2 (0, 6, 8, 12) 413 1.0</w:t>
      </w:r>
    </w:p>
    <w:p w:rsidR="00BC2989" w:rsidRDefault="00BC2989" w:rsidP="00BC2989">
      <w:r>
        <w:t xml:space="preserve">   [('d', 13), (8, 14), (6, 16), (12, 16), (0, 18), (12, 27), (6, 29), (0, 30), (8, 31), ('d', 51)]</w:t>
      </w:r>
    </w:p>
    <w:p w:rsidR="00BC2989" w:rsidRDefault="00BC2989" w:rsidP="00BC2989">
      <w:r>
        <w:t>3 (1, 3, 5, 13) 377 1.0</w:t>
      </w:r>
    </w:p>
    <w:p w:rsidR="00BC2989" w:rsidRDefault="00BC2989" w:rsidP="00BC2989">
      <w:r>
        <w:t xml:space="preserve">   [('d', 12), (13, 14), (1, 14), (3, 14), (5, 15), (13, 25), (5, 26), (3, 27), (1, 29), ('d', 46)]</w:t>
      </w:r>
    </w:p>
    <w:p w:rsidR="00BC2989" w:rsidRDefault="00BC2989" w:rsidP="00BC2989">
      <w:r>
        <w:t>4 (4, 10) 282 1.0</w:t>
      </w:r>
    </w:p>
    <w:p w:rsidR="00BC2989" w:rsidRDefault="00BC2989" w:rsidP="00BC2989">
      <w:r>
        <w:t xml:space="preserve">   [('d', 3), (10, 5), (4, 9), (4, 20), (10, 21), ('d', 36)]</w:t>
      </w:r>
    </w:p>
    <w:p w:rsidR="00BC2989" w:rsidRDefault="00BC2989" w:rsidP="00BC2989">
      <w:r>
        <w:t>5 EMPTY5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6 EMPTY6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Utility of  0 :  20.0</w:t>
      </w:r>
    </w:p>
    <w:p w:rsidR="00BC2989" w:rsidRDefault="00BC2989" w:rsidP="00BC2989">
      <w:r>
        <w:t>Utility of  1 :  16.0</w:t>
      </w:r>
    </w:p>
    <w:p w:rsidR="00BC2989" w:rsidRDefault="00BC2989" w:rsidP="00BC2989">
      <w:r>
        <w:t>Utility of  2 :  164.671041859</w:t>
      </w:r>
    </w:p>
    <w:p w:rsidR="00BC2989" w:rsidRDefault="00BC2989" w:rsidP="00BC2989">
      <w:r>
        <w:t>Utility of  3 :  52.4890277601</w:t>
      </w:r>
    </w:p>
    <w:p w:rsidR="00BC2989" w:rsidRDefault="00BC2989" w:rsidP="00BC2989">
      <w:r>
        <w:lastRenderedPageBreak/>
        <w:t>Utility of  4 :  75.2643822143</w:t>
      </w:r>
    </w:p>
    <w:p w:rsidR="00BC2989" w:rsidRDefault="00BC2989" w:rsidP="00BC2989">
      <w:r>
        <w:t>Utility of  5 :  11.0</w:t>
      </w:r>
    </w:p>
    <w:p w:rsidR="00BC2989" w:rsidRDefault="00BC2989" w:rsidP="00BC2989">
      <w:r>
        <w:t>Utility of  6 :  19.0</w:t>
      </w:r>
    </w:p>
    <w:p w:rsidR="00BC2989" w:rsidRDefault="00BC2989" w:rsidP="00BC2989">
      <w:r>
        <w:t>Utility of  0 :  69.0</w:t>
      </w:r>
    </w:p>
    <w:p w:rsidR="00BC2989" w:rsidRDefault="00BC2989" w:rsidP="00BC2989">
      <w:r>
        <w:t>Utility of  1 :  76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48.0</w:t>
      </w:r>
    </w:p>
    <w:p w:rsidR="00BC2989" w:rsidRDefault="00BC2989" w:rsidP="00BC2989">
      <w:r>
        <w:t>Utility of  4 :  57.0</w:t>
      </w:r>
    </w:p>
    <w:p w:rsidR="00BC2989" w:rsidRDefault="00BC2989" w:rsidP="00BC2989">
      <w:r>
        <w:t>Utility of  5 :  53.0</w:t>
      </w:r>
    </w:p>
    <w:p w:rsidR="00BC2989" w:rsidRDefault="00BC2989" w:rsidP="00BC2989">
      <w:r>
        <w:t>Utility of  6 :  71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80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76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54.0</w:t>
      </w:r>
    </w:p>
    <w:p w:rsidR="00BC2989" w:rsidRDefault="00BC2989" w:rsidP="00BC2989">
      <w:r>
        <w:t>Utility of  13 :  55.0</w:t>
      </w:r>
    </w:p>
    <w:p w:rsidR="00BC2989" w:rsidRDefault="00BC2989" w:rsidP="00BC2989">
      <w:r>
        <w:t>1891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3, 0) , (20, 17) , 0 , 60 , 0 , 4 , 1 , 6 , 159 , 0.2472074908204579 ))</w:t>
      </w:r>
    </w:p>
    <w:p w:rsidR="00BC2989" w:rsidRDefault="00BC2989" w:rsidP="00BC2989">
      <w:r>
        <w:t>drivers.append(Driver( (27, 0) , (12, 18) , 0 , 60 , 0 , 4 , 1 , 6 , 158 , 0.24567914255794288 ))</w:t>
      </w:r>
    </w:p>
    <w:p w:rsidR="00BC2989" w:rsidRDefault="00BC2989" w:rsidP="00BC2989">
      <w:r>
        <w:t>drivers.append(Driver( (2, 0) , (20, 15) , 0 , 60 , 0 , 4 , 1 , 6 , 146 , 0.48569030974065364 ))</w:t>
      </w:r>
    </w:p>
    <w:p w:rsidR="00BC2989" w:rsidRDefault="00BC2989" w:rsidP="00BC2989">
      <w:r>
        <w:t>drivers.append(Driver( (26, 0) , (12, 20) , 0 , 60 , 0 , 4 , 1 , 6 , 169 , 0.892468797576698 ))</w:t>
      </w:r>
    </w:p>
    <w:p w:rsidR="00BC2989" w:rsidRDefault="00BC2989" w:rsidP="00BC2989">
      <w:r>
        <w:t>drivers.append(Driver( (3, 0) , (20, 14) , 0 , 60 , 0 , 4 , 1 , 6 , 152 , 0.8765526680448184 ))</w:t>
      </w:r>
    </w:p>
    <w:p w:rsidR="00BC2989" w:rsidRDefault="00BC2989" w:rsidP="00BC2989">
      <w:r>
        <w:t>drivers.append(Driver( (29, 0) , (17, 16) , 0 , 60 , 0 , 4 , 1 , 6 , 133 , 0.409439099948143 ))</w:t>
      </w:r>
    </w:p>
    <w:p w:rsidR="00BC2989" w:rsidRDefault="00BC2989" w:rsidP="00BC2989">
      <w:r>
        <w:t>drivers.append(Driver( (4, 0) , (18, 16) , 0 , 60 , 0 , 4 , 1 , 6 , 139 , 0.050505052024188646 ))</w:t>
      </w:r>
    </w:p>
    <w:p w:rsidR="00BC2989" w:rsidRDefault="00BC2989" w:rsidP="00BC2989">
      <w:r>
        <w:t>REQUESTS 5</w:t>
      </w:r>
    </w:p>
    <w:p w:rsidR="00BC2989" w:rsidRDefault="00BC2989" w:rsidP="00BC2989">
      <w:r>
        <w:t>reqs.append(Passenger( (3, 0) , (12, 0) , 11 , 27 , 14 , 1 , 3 , 74 , 74 ))</w:t>
      </w:r>
    </w:p>
    <w:p w:rsidR="00BC2989" w:rsidRDefault="00BC2989" w:rsidP="00BC2989">
      <w:r>
        <w:lastRenderedPageBreak/>
        <w:t>reqs.append(Passenger( (27, 0) , (14, 0) , 5 , 35 , 13 , 1 , 3 , 106 , 106 ))</w:t>
      </w:r>
    </w:p>
    <w:p w:rsidR="00BC2989" w:rsidRDefault="00BC2989" w:rsidP="00BC2989">
      <w:r>
        <w:t>reqs.append(Passenger( (1, 0) , (19, 0) , 3 , 22 , 3 , 1 , 3 , 143 , 143 ))</w:t>
      </w:r>
    </w:p>
    <w:p w:rsidR="00BC2989" w:rsidRDefault="00BC2989" w:rsidP="00BC2989">
      <w:r>
        <w:t>reqs.append(Passenger( (26, 0) , (17, 0) , 1 , 27 , 9 , 1 , 3 , 60 , 60 ))</w:t>
      </w:r>
    </w:p>
    <w:p w:rsidR="00BC2989" w:rsidRDefault="00BC2989" w:rsidP="00BC2989">
      <w:r>
        <w:t>reqs.append(Passenger( (4, 0) , (18, 0) , 11 , 29 , 13 , 1 , 3 , 98 , 98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319566</w:t>
      </w:r>
    </w:p>
    <w:p w:rsidR="00BC2989" w:rsidRDefault="00BC2989" w:rsidP="00BC2989">
      <w:r>
        <w:t>0 EMPTY0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1 EMPTY1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2 (2,) 222.77356243308182 1.0</w:t>
      </w:r>
    </w:p>
    <w:p w:rsidR="00BC2989" w:rsidRDefault="00BC2989" w:rsidP="00BC2989">
      <w:r>
        <w:t xml:space="preserve">   [('d', 2), (0, 3), (0, 21), ('d', 37)]</w:t>
      </w:r>
    </w:p>
    <w:p w:rsidR="00BC2989" w:rsidRDefault="00BC2989" w:rsidP="00BC2989">
      <w:r>
        <w:t>3 (1, 3) 198.7531202423302 1.0</w:t>
      </w:r>
    </w:p>
    <w:p w:rsidR="00BC2989" w:rsidRDefault="00BC2989" w:rsidP="00BC2989">
      <w:r>
        <w:t xml:space="preserve">   [('d', 7), (1, 8), (3, 9), (3, 18), (1, 21), ('d', 42)]</w:t>
      </w:r>
    </w:p>
    <w:p w:rsidR="00BC2989" w:rsidRDefault="00BC2989" w:rsidP="00BC2989">
      <w:r>
        <w:t>4 (0, 4) 172.71507519138373 1.0</w:t>
      </w:r>
    </w:p>
    <w:p w:rsidR="00BC2989" w:rsidRDefault="00BC2989" w:rsidP="00BC2989">
      <w:r>
        <w:t xml:space="preserve">   [('d', 12), (0, 12), (4, 13), (0, 21), (4, 27), ('d', 42)]</w:t>
      </w:r>
    </w:p>
    <w:p w:rsidR="00BC2989" w:rsidRDefault="00BC2989" w:rsidP="00BC2989">
      <w:r>
        <w:t>5 EMPTY5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6 EMPTY6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9.0</w:t>
      </w:r>
    </w:p>
    <w:p w:rsidR="00BC2989" w:rsidRDefault="00BC2989" w:rsidP="00BC2989">
      <w:r>
        <w:t>Utility of  1 :  14.0</w:t>
      </w:r>
    </w:p>
    <w:p w:rsidR="00BC2989" w:rsidRDefault="00BC2989" w:rsidP="00BC2989">
      <w:r>
        <w:t>Utility of  2 :  -61.6287872123</w:t>
      </w:r>
    </w:p>
    <w:p w:rsidR="00BC2989" w:rsidRDefault="00BC2989" w:rsidP="00BC2989">
      <w:r>
        <w:t>Utility of  3 :  36.7845357698</w:t>
      </w:r>
    </w:p>
    <w:p w:rsidR="00BC2989" w:rsidRDefault="00BC2989" w:rsidP="00BC2989">
      <w:r>
        <w:t>Utility of  4 :  -69.8027907135</w:t>
      </w:r>
    </w:p>
    <w:p w:rsidR="00BC2989" w:rsidRDefault="00BC2989" w:rsidP="00BC2989">
      <w:r>
        <w:t>Utility of  5 :  13.0</w:t>
      </w:r>
    </w:p>
    <w:p w:rsidR="00BC2989" w:rsidRDefault="00BC2989" w:rsidP="00BC2989">
      <w:r>
        <w:t>Utility of  6 :  7.0</w:t>
      </w:r>
    </w:p>
    <w:p w:rsidR="00BC2989" w:rsidRDefault="00BC2989" w:rsidP="00BC2989">
      <w:r>
        <w:lastRenderedPageBreak/>
        <w:t>Utility of  0 :  -72.0</w:t>
      </w:r>
    </w:p>
    <w:p w:rsidR="00BC2989" w:rsidRDefault="00BC2989" w:rsidP="00BC2989">
      <w:r>
        <w:t>Utility of  1 :  62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33.0</w:t>
      </w:r>
    </w:p>
    <w:p w:rsidR="00BC2989" w:rsidRDefault="00BC2989" w:rsidP="00BC2989">
      <w:r>
        <w:t>Utility of  4 :  56.0</w:t>
      </w:r>
    </w:p>
    <w:p w:rsidR="00BC2989" w:rsidRDefault="00BC2989" w:rsidP="00BC2989">
      <w:r>
        <w:t>1140.2417578667958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314095</w:t>
      </w:r>
    </w:p>
    <w:p w:rsidR="00BC2989" w:rsidRDefault="00BC2989" w:rsidP="00BC2989">
      <w:r>
        <w:t>0 EMPTY0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1 EMPTY1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2 (2,) 266 1.0</w:t>
      </w:r>
    </w:p>
    <w:p w:rsidR="00BC2989" w:rsidRDefault="00BC2989" w:rsidP="00BC2989">
      <w:r>
        <w:t xml:space="preserve">   [('d', 2), (0, 3), (0, 21), ('d', 37)]</w:t>
      </w:r>
    </w:p>
    <w:p w:rsidR="00BC2989" w:rsidRDefault="00BC2989" w:rsidP="00BC2989">
      <w:r>
        <w:t>3 (1, 3) 288 1.0</w:t>
      </w:r>
    </w:p>
    <w:p w:rsidR="00BC2989" w:rsidRDefault="00BC2989" w:rsidP="00BC2989">
      <w:r>
        <w:t xml:space="preserve">   [('d', 7), (1, 8), (3, 9), (3, 18), (1, 21), ('d', 42)]</w:t>
      </w:r>
    </w:p>
    <w:p w:rsidR="00BC2989" w:rsidRDefault="00BC2989" w:rsidP="00BC2989">
      <w:r>
        <w:t>4 (0, 4) 263 1.0</w:t>
      </w:r>
    </w:p>
    <w:p w:rsidR="00BC2989" w:rsidRDefault="00BC2989" w:rsidP="00BC2989">
      <w:r>
        <w:t xml:space="preserve">   [('d', 12), (0, 12), (4, 13), (0, 21), (4, 27), ('d', 42)]</w:t>
      </w:r>
    </w:p>
    <w:p w:rsidR="00BC2989" w:rsidRDefault="00BC2989" w:rsidP="00BC2989">
      <w:r>
        <w:t>5 EMPTY5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6 EMPTY6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9.0</w:t>
      </w:r>
    </w:p>
    <w:p w:rsidR="00BC2989" w:rsidRDefault="00BC2989" w:rsidP="00BC2989">
      <w:r>
        <w:t>Utility of  1 :  14.0</w:t>
      </w:r>
    </w:p>
    <w:p w:rsidR="00BC2989" w:rsidRDefault="00BC2989" w:rsidP="00BC2989">
      <w:r>
        <w:t>Utility of  2 :  -61.6287872123</w:t>
      </w:r>
    </w:p>
    <w:p w:rsidR="00BC2989" w:rsidRDefault="00BC2989" w:rsidP="00BC2989">
      <w:r>
        <w:t>Utility of  3 :  36.7845357698</w:t>
      </w:r>
    </w:p>
    <w:p w:rsidR="00BC2989" w:rsidRDefault="00BC2989" w:rsidP="00BC2989">
      <w:r>
        <w:t>Utility of  4 :  -69.8027907135</w:t>
      </w:r>
    </w:p>
    <w:p w:rsidR="00BC2989" w:rsidRDefault="00BC2989" w:rsidP="00BC2989">
      <w:r>
        <w:t>Utility of  5 :  13.0</w:t>
      </w:r>
    </w:p>
    <w:p w:rsidR="00BC2989" w:rsidRDefault="00BC2989" w:rsidP="00BC2989">
      <w:r>
        <w:t>Utility of  6 :  7.0</w:t>
      </w:r>
    </w:p>
    <w:p w:rsidR="00BC2989" w:rsidRDefault="00BC2989" w:rsidP="00BC2989">
      <w:r>
        <w:lastRenderedPageBreak/>
        <w:t>Utility of  0 :  -72.0</w:t>
      </w:r>
    </w:p>
    <w:p w:rsidR="00BC2989" w:rsidRDefault="00BC2989" w:rsidP="00BC2989">
      <w:r>
        <w:t>Utility of  1 :  62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33.0</w:t>
      </w:r>
    </w:p>
    <w:p w:rsidR="00BC2989" w:rsidRDefault="00BC2989" w:rsidP="00BC2989">
      <w:r>
        <w:t>Utility of  4 :  56.0</w:t>
      </w:r>
    </w:p>
    <w:p w:rsidR="00BC2989" w:rsidRDefault="00BC2989" w:rsidP="00BC2989">
      <w:r>
        <w:t>1363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2, 0) , (18, 13) , 0 , 60 , 0 , 4 , 1 , 6 , 126 , 0.7813852491727256 ))</w:t>
      </w:r>
    </w:p>
    <w:p w:rsidR="00BC2989" w:rsidRDefault="00BC2989" w:rsidP="00BC2989">
      <w:r>
        <w:t>drivers.append(Driver( (26, 0) , (20, 18) , 0 , 60 , 0 , 4 , 1 , 6 , 121 , 0.16093430306843515 ))</w:t>
      </w:r>
    </w:p>
    <w:p w:rsidR="00BC2989" w:rsidRDefault="00BC2989" w:rsidP="00BC2989">
      <w:r>
        <w:t>drivers.append(Driver( (0, 0) , (18, 14) , 0 , 60 , 0 , 4 , 1 , 6 , 144 , 0.6999271901584218 ))</w:t>
      </w:r>
    </w:p>
    <w:p w:rsidR="00BC2989" w:rsidRDefault="00BC2989" w:rsidP="00BC2989">
      <w:r>
        <w:t>drivers.append(Driver( (24, 0) , (14, 16) , 0 , 60 , 0 , 4 , 1 , 6 , 131 , 0.2612259305997523 ))</w:t>
      </w:r>
    </w:p>
    <w:p w:rsidR="00BC2989" w:rsidRDefault="00BC2989" w:rsidP="00BC2989">
      <w:r>
        <w:t>drivers.append(Driver( (3, 0) , (19, 12) , 0 , 60 , 0 , 4 , 1 , 6 , 125 , 0.47946418449671 ))</w:t>
      </w:r>
    </w:p>
    <w:p w:rsidR="00BC2989" w:rsidRDefault="00BC2989" w:rsidP="00BC2989">
      <w:r>
        <w:t>drivers.append(Driver( (25, 0) , (18, 12) , 0 , 60 , 0 , 4 , 1 , 6 , 95 , 0.16479866055738868 ))</w:t>
      </w:r>
    </w:p>
    <w:p w:rsidR="00BC2989" w:rsidRDefault="00BC2989" w:rsidP="00BC2989">
      <w:r>
        <w:t>drivers.append(Driver( (2, 0) , (17, 16) , 0 , 60 , 0 , 4 , 1 , 6 , 144 , 0.9250524804534951 ))</w:t>
      </w:r>
    </w:p>
    <w:p w:rsidR="00BC2989" w:rsidRDefault="00BC2989" w:rsidP="00BC2989">
      <w:r>
        <w:t>REQUESTS 6</w:t>
      </w:r>
    </w:p>
    <w:p w:rsidR="00BC2989" w:rsidRDefault="00BC2989" w:rsidP="00BC2989">
      <w:r>
        <w:t>reqs.append(Passenger( (3, 0) , (17, 0) , 3 , 41 , 15 , 1 , 3 , 120 , 120 ))</w:t>
      </w:r>
    </w:p>
    <w:p w:rsidR="00BC2989" w:rsidRDefault="00BC2989" w:rsidP="00BC2989">
      <w:r>
        <w:t>reqs.append(Passenger( (26, 0) , (16, 0) , 8 , 20 , 9 , 1 , 3 , 84 , 84 ))</w:t>
      </w:r>
    </w:p>
    <w:p w:rsidR="00BC2989" w:rsidRDefault="00BC2989" w:rsidP="00BC2989">
      <w:r>
        <w:t>reqs.append(Passenger( (4, 0) , (20, 0) , 11 , 34 , 14 , 1 , 3 , 143 , 143 ))</w:t>
      </w:r>
    </w:p>
    <w:p w:rsidR="00BC2989" w:rsidRDefault="00BC2989" w:rsidP="00BC2989">
      <w:r>
        <w:t>reqs.append(Passenger( (28, 0) , (17, 0) , 2 , 42 , 16 , 1 , 3 , 95 , 95 ))</w:t>
      </w:r>
    </w:p>
    <w:p w:rsidR="00BC2989" w:rsidRDefault="00BC2989" w:rsidP="00BC2989">
      <w:r>
        <w:t>reqs.append(Passenger( (3, 0) , (14, 0) , 2 , 17 , 4 , 1 , 3 , 82 , 82 ))</w:t>
      </w:r>
    </w:p>
    <w:p w:rsidR="00BC2989" w:rsidRDefault="00BC2989" w:rsidP="00BC2989">
      <w:r>
        <w:t>reqs.append(Passenger( (25, 0) , (12, 0) , 8 , 32 , 13 , 1 , 3 , 86 , 86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903026</w:t>
      </w:r>
    </w:p>
    <w:p w:rsidR="00BC2989" w:rsidRDefault="00BC2989" w:rsidP="00BC2989">
      <w:r>
        <w:t>0 (4,) 153.71212279053645 1.0</w:t>
      </w:r>
    </w:p>
    <w:p w:rsidR="00BC2989" w:rsidRDefault="00BC2989" w:rsidP="00BC2989">
      <w:r>
        <w:t xml:space="preserve">   [('d', 1), (0, 2), (0, 13), ('d', 27)]</w:t>
      </w:r>
    </w:p>
    <w:p w:rsidR="00BC2989" w:rsidRDefault="00BC2989" w:rsidP="00BC2989">
      <w:r>
        <w:t>1 EMPTY1 114 1.0</w:t>
      </w:r>
    </w:p>
    <w:p w:rsidR="00BC2989" w:rsidRDefault="00BC2989" w:rsidP="00BC2989">
      <w:r>
        <w:lastRenderedPageBreak/>
        <w:t xml:space="preserve">   [('d', 0), ('d', 19)]</w:t>
      </w:r>
    </w:p>
    <w:p w:rsidR="00BC2989" w:rsidRDefault="00BC2989" w:rsidP="00BC2989">
      <w:r>
        <w:t>2 EMPTY2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5 EMPTY5 84 1.0</w:t>
      </w:r>
    </w:p>
    <w:p w:rsidR="00BC2989" w:rsidRDefault="00BC2989" w:rsidP="00BC2989">
      <w:r>
        <w:t xml:space="preserve">   [('d', 0), ('d', 14)]</w:t>
      </w:r>
    </w:p>
    <w:p w:rsidR="00BC2989" w:rsidRDefault="00BC2989" w:rsidP="00BC2989">
      <w:r>
        <w:t>6 (0, 2) 153.96592088154537 1.0</w:t>
      </w:r>
    </w:p>
    <w:p w:rsidR="00BC2989" w:rsidRDefault="00BC2989" w:rsidP="00BC2989">
      <w:r>
        <w:t xml:space="preserve">   [('d', 12), (0, 13), (2, 14), (0, 27), (2, 30), ('d', 47)]</w:t>
      </w:r>
    </w:p>
    <w:p w:rsidR="00BC2989" w:rsidRDefault="00BC2989" w:rsidP="00BC2989">
      <w:r>
        <w:t>Utility of  0 :  26.8225084388</w:t>
      </w:r>
    </w:p>
    <w:p w:rsidR="00BC2989" w:rsidRDefault="00BC2989" w:rsidP="00BC2989">
      <w:r>
        <w:t>Utility of  1 :  7.0</w:t>
      </w:r>
    </w:p>
    <w:p w:rsidR="00BC2989" w:rsidRDefault="00BC2989" w:rsidP="00BC2989">
      <w:r>
        <w:t>Utility of  2 :  6.0</w:t>
      </w:r>
    </w:p>
    <w:p w:rsidR="00BC2989" w:rsidRDefault="00BC2989" w:rsidP="00BC2989">
      <w:r>
        <w:t>Utility of  3 :  17.0</w:t>
      </w:r>
    </w:p>
    <w:p w:rsidR="00BC2989" w:rsidRDefault="00BC2989" w:rsidP="00BC2989">
      <w:r>
        <w:t>Utility of  4 :  5.0</w:t>
      </w:r>
    </w:p>
    <w:p w:rsidR="00BC2989" w:rsidRDefault="00BC2989" w:rsidP="00BC2989">
      <w:r>
        <w:t>Utility of  5 :  11.0</w:t>
      </w:r>
    </w:p>
    <w:p w:rsidR="00BC2989" w:rsidRDefault="00BC2989" w:rsidP="00BC2989">
      <w:r>
        <w:t>Utility of  6 :  16.3553530063</w:t>
      </w:r>
    </w:p>
    <w:p w:rsidR="00BC2989" w:rsidRDefault="00BC2989" w:rsidP="00BC2989">
      <w:r>
        <w:t>Utility of  0 :  -34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95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1142.678043672082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904334</w:t>
      </w:r>
    </w:p>
    <w:p w:rsidR="00BC2989" w:rsidRDefault="00BC2989" w:rsidP="00BC2989">
      <w:r>
        <w:t>0 (0, 2) 296 1.0</w:t>
      </w:r>
    </w:p>
    <w:p w:rsidR="00BC2989" w:rsidRDefault="00BC2989" w:rsidP="00BC2989">
      <w:r>
        <w:t xml:space="preserve">   [('d', 12), (0, 13), (2, 14), (0, 27), (2, 30), ('d', 44)]</w:t>
      </w:r>
    </w:p>
    <w:p w:rsidR="00BC2989" w:rsidRDefault="00BC2989" w:rsidP="00BC2989">
      <w:r>
        <w:lastRenderedPageBreak/>
        <w:t>1 EMPTY1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2 EMPTY2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4 (4,) 181 1.0</w:t>
      </w:r>
    </w:p>
    <w:p w:rsidR="00BC2989" w:rsidRDefault="00BC2989" w:rsidP="00BC2989">
      <w:r>
        <w:t xml:space="preserve">   [('d', 2), (0, 2), (0, 13), ('d', 26)]</w:t>
      </w:r>
    </w:p>
    <w:p w:rsidR="00BC2989" w:rsidRDefault="00BC2989" w:rsidP="00BC2989">
      <w:r>
        <w:t>5 EMPTY5 84 1.0</w:t>
      </w:r>
    </w:p>
    <w:p w:rsidR="00BC2989" w:rsidRDefault="00BC2989" w:rsidP="00BC2989">
      <w:r>
        <w:t xml:space="preserve">   [('d', 0), ('d', 14)]</w:t>
      </w:r>
    </w:p>
    <w:p w:rsidR="00BC2989" w:rsidRDefault="00BC2989" w:rsidP="00BC2989">
      <w:r>
        <w:t>6 EMPTY6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55.6168776085</w:t>
      </w:r>
    </w:p>
    <w:p w:rsidR="00BC2989" w:rsidRDefault="00BC2989" w:rsidP="00BC2989">
      <w:r>
        <w:t>Utility of  1 :  7.0</w:t>
      </w:r>
    </w:p>
    <w:p w:rsidR="00BC2989" w:rsidRDefault="00BC2989" w:rsidP="00BC2989">
      <w:r>
        <w:t>Utility of  2 :  6.0</w:t>
      </w:r>
    </w:p>
    <w:p w:rsidR="00BC2989" w:rsidRDefault="00BC2989" w:rsidP="00BC2989">
      <w:r>
        <w:t>Utility of  3 :  17.0</w:t>
      </w:r>
    </w:p>
    <w:p w:rsidR="00BC2989" w:rsidRDefault="00BC2989" w:rsidP="00BC2989">
      <w:r>
        <w:t>Utility of  4 :  83.5231922203</w:t>
      </w:r>
    </w:p>
    <w:p w:rsidR="00BC2989" w:rsidRDefault="00BC2989" w:rsidP="00BC2989">
      <w:r>
        <w:t>Utility of  5 :  11.0</w:t>
      </w:r>
    </w:p>
    <w:p w:rsidR="00BC2989" w:rsidRDefault="00BC2989" w:rsidP="00BC2989">
      <w:r>
        <w:t>Utility of  6 :  12.0</w:t>
      </w:r>
    </w:p>
    <w:p w:rsidR="00BC2989" w:rsidRDefault="00BC2989" w:rsidP="00BC2989">
      <w:r>
        <w:t>Utility of  0 :  109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95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1324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4, 0) , (16, 13) , 0 , 60 , 0 , 4 , 1 , 6 , 112 , 0.19538011663689392 ))</w:t>
      </w:r>
    </w:p>
    <w:p w:rsidR="00BC2989" w:rsidRDefault="00BC2989" w:rsidP="00BC2989">
      <w:r>
        <w:lastRenderedPageBreak/>
        <w:t>drivers.append(Driver( (28, 0) , (20, 12) , 0 , 60 , 0 , 4 , 1 , 6 , 94 , 0.6528755416602692 ))</w:t>
      </w:r>
    </w:p>
    <w:p w:rsidR="00BC2989" w:rsidRDefault="00BC2989" w:rsidP="00BC2989">
      <w:r>
        <w:t>drivers.append(Driver( (4, 0) , (15, 12) , 0 , 60 , 0 , 4 , 1 , 6 , 113 , 0.6858592643956717 ))</w:t>
      </w:r>
    </w:p>
    <w:p w:rsidR="00BC2989" w:rsidRDefault="00BC2989" w:rsidP="00BC2989">
      <w:r>
        <w:t>drivers.append(Driver( (25, 0) , (20, 16) , 0 , 60 , 0 , 4 , 1 , 6 , 104 , 0.017084150419923838 ))</w:t>
      </w:r>
    </w:p>
    <w:p w:rsidR="00BC2989" w:rsidRDefault="00BC2989" w:rsidP="00BC2989">
      <w:r>
        <w:t>drivers.append(Driver( (2, 0) , (17, 17) , 0 , 60 , 0 , 4 , 1 , 6 , 140 , 0.6098039543183702 ))</w:t>
      </w:r>
    </w:p>
    <w:p w:rsidR="00BC2989" w:rsidRDefault="00BC2989" w:rsidP="00BC2989">
      <w:r>
        <w:t>drivers.append(Driver( (25, 0) , (13, 17) , 0 , 60 , 0 , 4 , 1 , 6 , 131 , 0.48474039219883247 ))</w:t>
      </w:r>
    </w:p>
    <w:p w:rsidR="00BC2989" w:rsidRDefault="00BC2989" w:rsidP="00BC2989">
      <w:r>
        <w:t>drivers.append(Driver( (1, 0) , (12, 20) , 0 , 60 , 0 , 4 , 1 , 6 , 144 , 0.2519654825398603 ))</w:t>
      </w:r>
    </w:p>
    <w:p w:rsidR="00BC2989" w:rsidRDefault="00BC2989" w:rsidP="00BC2989">
      <w:r>
        <w:t>REQUESTS 7</w:t>
      </w:r>
    </w:p>
    <w:p w:rsidR="00BC2989" w:rsidRDefault="00BC2989" w:rsidP="00BC2989">
      <w:r>
        <w:t>reqs.append(Passenger( (2, 0) , (15, 0) , 5 , 35 , 13 , 1 , 3 , 106 , 106 ))</w:t>
      </w:r>
    </w:p>
    <w:p w:rsidR="00BC2989" w:rsidRDefault="00BC2989" w:rsidP="00BC2989">
      <w:r>
        <w:t>reqs.append(Passenger( (25, 0) , (19, 0) , 19 , 48 , 30 , 1 , 3 , 47 , 47 ))</w:t>
      </w:r>
    </w:p>
    <w:p w:rsidR="00BC2989" w:rsidRDefault="00BC2989" w:rsidP="00BC2989">
      <w:r>
        <w:t>reqs.append(Passenger( (1, 0) , (16, 0) , 12 , 46 , 21 , 1 , 3 , 95 , 95 ))</w:t>
      </w:r>
    </w:p>
    <w:p w:rsidR="00BC2989" w:rsidRDefault="00BC2989" w:rsidP="00BC2989">
      <w:r>
        <w:t>reqs.append(Passenger( (27, 0) , (18, 0) , 2 , 34 , 13 , 1 , 3 , 78 , 78 ))</w:t>
      </w:r>
    </w:p>
    <w:p w:rsidR="00BC2989" w:rsidRDefault="00BC2989" w:rsidP="00BC2989">
      <w:r>
        <w:t>reqs.append(Passenger( (1, 0) , (17, 0) , 2 , 41 , 13 , 1 , 3 , 139 , 139 ))</w:t>
      </w:r>
    </w:p>
    <w:p w:rsidR="00BC2989" w:rsidRDefault="00BC2989" w:rsidP="00BC2989">
      <w:r>
        <w:t>reqs.append(Passenger( (29, 0) , (13, 0) , 6 , 37 , 13 , 1 , 3 , 107 , 107 ))</w:t>
      </w:r>
    </w:p>
    <w:p w:rsidR="00BC2989" w:rsidRDefault="00BC2989" w:rsidP="00BC2989">
      <w:r>
        <w:t>reqs.append(Passenger( (2, 0) , (17, 0) , 1 , 33 , 9 , 1 , 3 , 111 , 111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5.588453</w:t>
      </w:r>
    </w:p>
    <w:p w:rsidR="00BC2989" w:rsidRDefault="00BC2989" w:rsidP="00BC2989">
      <w:r>
        <w:t>0 EMPTY0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1 (3,) 143.70334737532627 1.0</w:t>
      </w:r>
    </w:p>
    <w:p w:rsidR="00BC2989" w:rsidRDefault="00BC2989" w:rsidP="00BC2989">
      <w:r>
        <w:t xml:space="preserve">   [('d', 1), (0, 2), (0, 11), ('d', 24)]</w:t>
      </w:r>
    </w:p>
    <w:p w:rsidR="00BC2989" w:rsidRDefault="00BC2989" w:rsidP="00BC2989">
      <w:r>
        <w:t>2 EMPTY2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3 EMPTY3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4 (0, 4, 6) 215.40391423268508 1.0</w:t>
      </w:r>
    </w:p>
    <w:p w:rsidR="00BC2989" w:rsidRDefault="00BC2989" w:rsidP="00BC2989">
      <w:r>
        <w:t xml:space="preserve">   [('d', 7), (4, 8), (6, 9), (0, 9), (0, 22), (6, 24), (4, 24), ('d', 41)]</w:t>
      </w:r>
    </w:p>
    <w:p w:rsidR="00BC2989" w:rsidRDefault="00BC2989" w:rsidP="00BC2989">
      <w:r>
        <w:t>5 EMPTY5 126 1.0</w:t>
      </w:r>
    </w:p>
    <w:p w:rsidR="00BC2989" w:rsidRDefault="00BC2989" w:rsidP="00BC2989">
      <w:r>
        <w:lastRenderedPageBreak/>
        <w:t xml:space="preserve">   [('d', 0), ('d', 21)]</w:t>
      </w:r>
    </w:p>
    <w:p w:rsidR="00BC2989" w:rsidRDefault="00BC2989" w:rsidP="00BC2989">
      <w:r>
        <w:t>6 EMPTY6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Utility of  0 :  4.0</w:t>
      </w:r>
    </w:p>
    <w:p w:rsidR="00BC2989" w:rsidRDefault="00BC2989" w:rsidP="00BC2989">
      <w:r>
        <w:t>Utility of  1 :  -0.604463167102</w:t>
      </w:r>
    </w:p>
    <w:p w:rsidR="00BC2989" w:rsidRDefault="00BC2989" w:rsidP="00BC2989">
      <w:r>
        <w:t>Utility of  2 :  11.0</w:t>
      </w:r>
    </w:p>
    <w:p w:rsidR="00BC2989" w:rsidRDefault="00BC2989" w:rsidP="00BC2989">
      <w:r>
        <w:t>Utility of  3 :  2.0</w:t>
      </w:r>
    </w:p>
    <w:p w:rsidR="00BC2989" w:rsidRDefault="00BC2989" w:rsidP="00BC2989">
      <w:r>
        <w:t>Utility of  4 :  42.4235355032</w:t>
      </w:r>
    </w:p>
    <w:p w:rsidR="00BC2989" w:rsidRDefault="00BC2989" w:rsidP="00BC2989">
      <w:r>
        <w:t>Utility of  5 :  5.0</w:t>
      </w:r>
    </w:p>
    <w:p w:rsidR="00BC2989" w:rsidRDefault="00BC2989" w:rsidP="00BC2989">
      <w:r>
        <w:t>Utility of  6 :  6.0</w:t>
      </w:r>
    </w:p>
    <w:p w:rsidR="00BC2989" w:rsidRDefault="00BC2989" w:rsidP="00BC2989">
      <w:r>
        <w:t>Utility of  0 :  -13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86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66.0</w:t>
      </w:r>
    </w:p>
    <w:p w:rsidR="00BC2989" w:rsidRDefault="00BC2989" w:rsidP="00BC2989">
      <w:r>
        <w:t>1184.1072616080114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5.569397</w:t>
      </w:r>
    </w:p>
    <w:p w:rsidR="00BC2989" w:rsidRDefault="00BC2989" w:rsidP="00BC2989">
      <w:r>
        <w:t>0 EMPTY0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1 EMPTY1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2 EMPTY2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3 EMPTY3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4 (0, 4, 6) 352 1.0</w:t>
      </w:r>
    </w:p>
    <w:p w:rsidR="00BC2989" w:rsidRDefault="00BC2989" w:rsidP="00BC2989">
      <w:r>
        <w:lastRenderedPageBreak/>
        <w:t xml:space="preserve">   [('d', 7), (4, 8), (6, 9), (0, 9), (0, 22), (6, 24), (4, 24), ('d', 41)]</w:t>
      </w:r>
    </w:p>
    <w:p w:rsidR="00BC2989" w:rsidRDefault="00BC2989" w:rsidP="00BC2989">
      <w:r>
        <w:t>5 EMPTY5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6 EMPTY6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Utility of  0 :  4.0</w:t>
      </w:r>
    </w:p>
    <w:p w:rsidR="00BC2989" w:rsidRDefault="00BC2989" w:rsidP="00BC2989">
      <w:r>
        <w:t>Utility of  1 :  4.0</w:t>
      </w:r>
    </w:p>
    <w:p w:rsidR="00BC2989" w:rsidRDefault="00BC2989" w:rsidP="00BC2989">
      <w:r>
        <w:t>Utility of  2 :  11.0</w:t>
      </w:r>
    </w:p>
    <w:p w:rsidR="00BC2989" w:rsidRDefault="00BC2989" w:rsidP="00BC2989">
      <w:r>
        <w:t>Utility of  3 :  2.0</w:t>
      </w:r>
    </w:p>
    <w:p w:rsidR="00BC2989" w:rsidRDefault="00BC2989" w:rsidP="00BC2989">
      <w:r>
        <w:t>Utility of  4 :  60.1078501784</w:t>
      </w:r>
    </w:p>
    <w:p w:rsidR="00BC2989" w:rsidRDefault="00BC2989" w:rsidP="00BC2989">
      <w:r>
        <w:t>Utility of  5 :  5.0</w:t>
      </w:r>
    </w:p>
    <w:p w:rsidR="00BC2989" w:rsidRDefault="00BC2989" w:rsidP="00BC2989">
      <w:r>
        <w:t>Utility of  6 :  6.0</w:t>
      </w:r>
    </w:p>
    <w:p w:rsidR="00BC2989" w:rsidRDefault="00BC2989" w:rsidP="00BC2989">
      <w:r>
        <w:t>Utility of  0 :  63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86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66.0</w:t>
      </w:r>
    </w:p>
    <w:p w:rsidR="00BC2989" w:rsidRDefault="00BC2989" w:rsidP="00BC2989">
      <w:r>
        <w:t>1345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5, 0) , (17, 14) , 0 , 60 , 0 , 4 , 1 , 6 , 129 , 0.4070750250787869 ))</w:t>
      </w:r>
    </w:p>
    <w:p w:rsidR="00BC2989" w:rsidRDefault="00BC2989" w:rsidP="00BC2989">
      <w:r>
        <w:t>drivers.append(Driver( (25, 0) , (17, 15) , 0 , 60 , 0 , 4 , 1 , 6 , 115 , 0.7365826415558278 ))</w:t>
      </w:r>
    </w:p>
    <w:p w:rsidR="00BC2989" w:rsidRDefault="00BC2989" w:rsidP="00BC2989">
      <w:r>
        <w:t>drivers.append(Driver( (3, 0) , (16, 15) , 0 , 60 , 0 , 4 , 1 , 6 , 121 , 0.18154495089097566 ))</w:t>
      </w:r>
    </w:p>
    <w:p w:rsidR="00BC2989" w:rsidRDefault="00BC2989" w:rsidP="00BC2989">
      <w:r>
        <w:t>drivers.append(Driver( (27, 0) , (17, 19) , 0 , 60 , 0 , 4 , 1 , 6 , 152 , 0.881603395684846 ))</w:t>
      </w:r>
    </w:p>
    <w:p w:rsidR="00BC2989" w:rsidRDefault="00BC2989" w:rsidP="00BC2989">
      <w:r>
        <w:t>drivers.append(Driver( (0, 0) , (19, 19) , 0 , 60 , 0 , 4 , 1 , 6 , 163 , 0.33132066597961274 ))</w:t>
      </w:r>
    </w:p>
    <w:p w:rsidR="00BC2989" w:rsidRDefault="00BC2989" w:rsidP="00BC2989">
      <w:r>
        <w:t>drivers.append(Driver( (26, 0) , (16, 16) , 0 , 60 , 0 , 4 , 1 , 6 , 130 , 0.08926745682472403 ))</w:t>
      </w:r>
    </w:p>
    <w:p w:rsidR="00BC2989" w:rsidRDefault="00BC2989" w:rsidP="00BC2989">
      <w:r>
        <w:t>drivers.append(Driver( (5, 0) , (20, 12) , 0 , 60 , 0 , 4 , 1 , 6 , 139 , 0.41746418704812116 ))</w:t>
      </w:r>
    </w:p>
    <w:p w:rsidR="00BC2989" w:rsidRDefault="00BC2989" w:rsidP="00BC2989">
      <w:r>
        <w:lastRenderedPageBreak/>
        <w:t>REQUESTS 8</w:t>
      </w:r>
    </w:p>
    <w:p w:rsidR="00BC2989" w:rsidRDefault="00BC2989" w:rsidP="00BC2989">
      <w:r>
        <w:t>reqs.append(Passenger( (2, 0) , (12, 0) , 6 , 26 , 11 , 1 , 3 , 83 , 83 ))</w:t>
      </w:r>
    </w:p>
    <w:p w:rsidR="00BC2989" w:rsidRDefault="00BC2989" w:rsidP="00BC2989">
      <w:r>
        <w:t>reqs.append(Passenger( (26, 0) , (18, 0) , 1 , 33 , 13 , 1 , 3 , 64 , 64 ))</w:t>
      </w:r>
    </w:p>
    <w:p w:rsidR="00BC2989" w:rsidRDefault="00BC2989" w:rsidP="00BC2989">
      <w:r>
        <w:t>reqs.append(Passenger( (5, 0) , (20, 0) , 7 , 41 , 16 , 1 , 3 , 95 , 95 ))</w:t>
      </w:r>
    </w:p>
    <w:p w:rsidR="00BC2989" w:rsidRDefault="00BC2989" w:rsidP="00BC2989">
      <w:r>
        <w:t>reqs.append(Passenger( (26, 0) , (12, 0) , 9 , 24 , 9 , 1 , 3 , 89 , 89 ))</w:t>
      </w:r>
    </w:p>
    <w:p w:rsidR="00BC2989" w:rsidRDefault="00BC2989" w:rsidP="00BC2989">
      <w:r>
        <w:t>reqs.append(Passenger( (0, 0) , (17, 0) , 7 , 43 , 16 , 1 , 3 , 135 , 135 ))</w:t>
      </w:r>
    </w:p>
    <w:p w:rsidR="00BC2989" w:rsidRDefault="00BC2989" w:rsidP="00BC2989">
      <w:r>
        <w:t>reqs.append(Passenger( (24, 0) , (14, 0) , 1 , 35 , 13 , 1 , 3 , 71 , 71 ))</w:t>
      </w:r>
    </w:p>
    <w:p w:rsidR="00BC2989" w:rsidRDefault="00BC2989" w:rsidP="00BC2989">
      <w:r>
        <w:t>reqs.append(Passenger( (5, 0) , (20, 0) , 1 , 29 , 7 , 1 , 3 , 100 , 100 ))</w:t>
      </w:r>
    </w:p>
    <w:p w:rsidR="00BC2989" w:rsidRDefault="00BC2989" w:rsidP="00BC2989">
      <w:r>
        <w:t>reqs.append(Passenger( (25, 0) , (13, 0) , 9 , 23 , 10 , 1 , 3 , 101 , 101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4.723619</w:t>
      </w:r>
    </w:p>
    <w:p w:rsidR="00BC2989" w:rsidRDefault="00BC2989" w:rsidP="00BC2989">
      <w:r>
        <w:t>0 EMPTY0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1 EMPTY1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2 EMPTY2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3 (1, 3, 5, 7) 185.85054463282466 1.0</w:t>
      </w:r>
    </w:p>
    <w:p w:rsidR="00BC2989" w:rsidRDefault="00BC2989" w:rsidP="00BC2989">
      <w:r>
        <w:t xml:space="preserve">   [('d', 8), (1, 9), (3, 9), (7, 10), (5, 11), (1, 17), (5, 21), (7, 22), (3, 23), ('d', 43)]</w:t>
      </w:r>
    </w:p>
    <w:p w:rsidR="00BC2989" w:rsidRDefault="00BC2989" w:rsidP="00BC2989">
      <w:r>
        <w:t>4 EMPTY4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t>5 EMPTY5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6 (2, 6) 224.16626035994727 1.0</w:t>
      </w:r>
    </w:p>
    <w:p w:rsidR="00BC2989" w:rsidRDefault="00BC2989" w:rsidP="00BC2989">
      <w:r>
        <w:t xml:space="preserve">   [('d', 7), (6, 7), (2, 7), (6, 22), (2, 22), ('d', 34)]</w:t>
      </w:r>
    </w:p>
    <w:p w:rsidR="00BC2989" w:rsidRDefault="00BC2989" w:rsidP="00BC2989">
      <w:r>
        <w:t>Utility of  0 :  15.0</w:t>
      </w:r>
    </w:p>
    <w:p w:rsidR="00BC2989" w:rsidRDefault="00BC2989" w:rsidP="00BC2989">
      <w:r>
        <w:t>Utility of  1 :  13.0</w:t>
      </w:r>
    </w:p>
    <w:p w:rsidR="00BC2989" w:rsidRDefault="00BC2989" w:rsidP="00BC2989">
      <w:r>
        <w:lastRenderedPageBreak/>
        <w:t>Utility of  2 :  1.0</w:t>
      </w:r>
    </w:p>
    <w:p w:rsidR="00BC2989" w:rsidRDefault="00BC2989" w:rsidP="00BC2989">
      <w:r>
        <w:t>Utility of  3 :  98.8598349931</w:t>
      </w:r>
    </w:p>
    <w:p w:rsidR="00BC2989" w:rsidRDefault="00BC2989" w:rsidP="00BC2989">
      <w:r>
        <w:t>Utility of  4 :  1.0</w:t>
      </w:r>
    </w:p>
    <w:p w:rsidR="00BC2989" w:rsidRDefault="00BC2989" w:rsidP="00BC2989">
      <w:r>
        <w:t>Utility of  5 :  16.0</w:t>
      </w:r>
    </w:p>
    <w:p w:rsidR="00BC2989" w:rsidRDefault="00BC2989" w:rsidP="00BC2989">
      <w:r>
        <w:t>Utility of  6 :  10.0765619566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36.0</w:t>
      </w:r>
    </w:p>
    <w:p w:rsidR="00BC2989" w:rsidRDefault="00BC2989" w:rsidP="00BC2989">
      <w:r>
        <w:t>Utility of  2 :  41.0</w:t>
      </w:r>
    </w:p>
    <w:p w:rsidR="00BC2989" w:rsidRDefault="00BC2989" w:rsidP="00BC2989">
      <w:r>
        <w:t>Utility of  3 :  47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39.0</w:t>
      </w:r>
    </w:p>
    <w:p w:rsidR="00BC2989" w:rsidRDefault="00BC2989" w:rsidP="00BC2989">
      <w:r>
        <w:t>Utility of  6 :  55.0</w:t>
      </w:r>
    </w:p>
    <w:p w:rsidR="00BC2989" w:rsidRDefault="00BC2989" w:rsidP="00BC2989">
      <w:r>
        <w:t>Utility of  7 :  65.0</w:t>
      </w:r>
    </w:p>
    <w:p w:rsidR="00BC2989" w:rsidRDefault="00BC2989" w:rsidP="00BC2989">
      <w:r>
        <w:t>1240.016804992772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5.312801</w:t>
      </w:r>
    </w:p>
    <w:p w:rsidR="00BC2989" w:rsidRDefault="00BC2989" w:rsidP="00BC2989">
      <w:r>
        <w:t>0 EMPTY0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1 EMPTY1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2 EMPTY2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3 (1, 3, 5, 7) 356 1.0</w:t>
      </w:r>
    </w:p>
    <w:p w:rsidR="00BC2989" w:rsidRDefault="00BC2989" w:rsidP="00BC2989">
      <w:r>
        <w:t xml:space="preserve">   [('d', 8), (1, 9), (3, 9), (7, 10), (5, 11), (1, 17), (5, 21), (7, 22), (3, 23), ('d', 43)]</w:t>
      </w:r>
    </w:p>
    <w:p w:rsidR="00BC2989" w:rsidRDefault="00BC2989" w:rsidP="00BC2989">
      <w:r>
        <w:t>4 EMPTY4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t>5 EMPTY5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6 (2, 6) 268 1.0</w:t>
      </w:r>
    </w:p>
    <w:p w:rsidR="00BC2989" w:rsidRDefault="00BC2989" w:rsidP="00BC2989">
      <w:r>
        <w:lastRenderedPageBreak/>
        <w:t xml:space="preserve">   [('d', 7), (6, 7), (2, 7), (6, 22), (2, 22), ('d', 34)]</w:t>
      </w:r>
    </w:p>
    <w:p w:rsidR="00BC2989" w:rsidRDefault="00BC2989" w:rsidP="00BC2989">
      <w:r>
        <w:t>Utility of  0 :  15.0</w:t>
      </w:r>
    </w:p>
    <w:p w:rsidR="00BC2989" w:rsidRDefault="00BC2989" w:rsidP="00BC2989">
      <w:r>
        <w:t>Utility of  1 :  13.0</w:t>
      </w:r>
    </w:p>
    <w:p w:rsidR="00BC2989" w:rsidRDefault="00BC2989" w:rsidP="00BC2989">
      <w:r>
        <w:t>Utility of  2 :  1.0</w:t>
      </w:r>
    </w:p>
    <w:p w:rsidR="00BC2989" w:rsidRDefault="00BC2989" w:rsidP="00BC2989">
      <w:r>
        <w:t>Utility of  3 :  98.8598349931</w:t>
      </w:r>
    </w:p>
    <w:p w:rsidR="00BC2989" w:rsidRDefault="00BC2989" w:rsidP="00BC2989">
      <w:r>
        <w:t>Utility of  4 :  1.0</w:t>
      </w:r>
    </w:p>
    <w:p w:rsidR="00BC2989" w:rsidRDefault="00BC2989" w:rsidP="00BC2989">
      <w:r>
        <w:t>Utility of  5 :  16.0</w:t>
      </w:r>
    </w:p>
    <w:p w:rsidR="00BC2989" w:rsidRDefault="00BC2989" w:rsidP="00BC2989">
      <w:r>
        <w:t>Utility of  6 :  10.0765619566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36.0</w:t>
      </w:r>
    </w:p>
    <w:p w:rsidR="00BC2989" w:rsidRDefault="00BC2989" w:rsidP="00BC2989">
      <w:r>
        <w:t>Utility of  2 :  41.0</w:t>
      </w:r>
    </w:p>
    <w:p w:rsidR="00BC2989" w:rsidRDefault="00BC2989" w:rsidP="00BC2989">
      <w:r>
        <w:t>Utility of  3 :  47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39.0</w:t>
      </w:r>
    </w:p>
    <w:p w:rsidR="00BC2989" w:rsidRDefault="00BC2989" w:rsidP="00BC2989">
      <w:r>
        <w:t>Utility of  6 :  55.0</w:t>
      </w:r>
    </w:p>
    <w:p w:rsidR="00BC2989" w:rsidRDefault="00BC2989" w:rsidP="00BC2989">
      <w:r>
        <w:t>Utility of  7 :  65.0</w:t>
      </w:r>
    </w:p>
    <w:p w:rsidR="00BC2989" w:rsidRDefault="00BC2989" w:rsidP="00BC2989">
      <w:r>
        <w:t>1454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3, 0) , (19, 20) , 0 , 60 , 0 , 4 , 1 , 6 , 156 , 0.9890048418145965 ))</w:t>
      </w:r>
    </w:p>
    <w:p w:rsidR="00BC2989" w:rsidRDefault="00BC2989" w:rsidP="00BC2989">
      <w:r>
        <w:t>drivers.append(Driver( (27, 0) , (20, 20) , 0 , 60 , 0 , 4 , 1 , 6 , 141 , 0.7666013789854096 ))</w:t>
      </w:r>
    </w:p>
    <w:p w:rsidR="00BC2989" w:rsidRDefault="00BC2989" w:rsidP="00BC2989">
      <w:r>
        <w:t>drivers.append(Driver( (4, 0) , (19, 14) , 0 , 60 , 0 , 4 , 1 , 6 , 139 , 0.3574688222970873 ))</w:t>
      </w:r>
    </w:p>
    <w:p w:rsidR="00BC2989" w:rsidRDefault="00BC2989" w:rsidP="00BC2989">
      <w:r>
        <w:t>drivers.append(Driver( (25, 0) , (20, 15) , 0 , 60 , 0 , 4 , 1 , 6 , 108 , 0.5625409696840624 ))</w:t>
      </w:r>
    </w:p>
    <w:p w:rsidR="00BC2989" w:rsidRDefault="00BC2989" w:rsidP="00BC2989">
      <w:r>
        <w:t>drivers.append(Driver( (3, 0) , (15, 16) , 0 , 60 , 0 , 4 , 1 , 6 , 121 , 0.8191729806253824 ))</w:t>
      </w:r>
    </w:p>
    <w:p w:rsidR="00BC2989" w:rsidRDefault="00BC2989" w:rsidP="00BC2989">
      <w:r>
        <w:t>drivers.append(Driver( (26, 0) , (13, 18) , 0 , 60 , 0 , 4 , 1 , 6 , 143 , 0.5935419212970185 ))</w:t>
      </w:r>
    </w:p>
    <w:p w:rsidR="00BC2989" w:rsidRDefault="00BC2989" w:rsidP="00BC2989">
      <w:r>
        <w:t>drivers.append(Driver( (4, 0) , (20, 14) , 0 , 60 , 0 , 4 , 1 , 6 , 153 , 0.5615882328149847 ))</w:t>
      </w:r>
    </w:p>
    <w:p w:rsidR="00BC2989" w:rsidRDefault="00BC2989" w:rsidP="00BC2989">
      <w:r>
        <w:t>REQUESTS 9</w:t>
      </w:r>
    </w:p>
    <w:p w:rsidR="00BC2989" w:rsidRDefault="00BC2989" w:rsidP="00BC2989">
      <w:r>
        <w:t>reqs.append(Passenger( (5, 0) , (15, 0) , 4 , 33 , 13 , 1 , 3 , 75 , 75 ))</w:t>
      </w:r>
    </w:p>
    <w:p w:rsidR="00BC2989" w:rsidRDefault="00BC2989" w:rsidP="00BC2989">
      <w:r>
        <w:t>reqs.append(Passenger( (26, 0) , (19, 0) , 11 , 23 , 13 , 1 , 3 , 52 , 52 ))</w:t>
      </w:r>
    </w:p>
    <w:p w:rsidR="00BC2989" w:rsidRDefault="00BC2989" w:rsidP="00BC2989">
      <w:r>
        <w:lastRenderedPageBreak/>
        <w:t>reqs.append(Passenger( (0, 0) , (14, 0) , 3 , 32 , 10 , 1 , 3 , 124 , 124 ))</w:t>
      </w:r>
    </w:p>
    <w:p w:rsidR="00BC2989" w:rsidRDefault="00BC2989" w:rsidP="00BC2989">
      <w:r>
        <w:t>reqs.append(Passenger( (25, 0) , (20, 0) , 21 , 32 , 24 , 1 , 3 , 30 , 30 ))</w:t>
      </w:r>
    </w:p>
    <w:p w:rsidR="00BC2989" w:rsidRDefault="00BC2989" w:rsidP="00BC2989">
      <w:r>
        <w:t>reqs.append(Passenger( (3, 0) , (13, 0) , 17 , 45 , 26 , 1 , 3 , 81 , 81 ))</w:t>
      </w:r>
    </w:p>
    <w:p w:rsidR="00BC2989" w:rsidRDefault="00BC2989" w:rsidP="00BC2989">
      <w:r>
        <w:t>reqs.append(Passenger( (25, 0) , (18, 0) , 3 , 31 , 13 , 1 , 3 , 52 , 52 ))</w:t>
      </w:r>
    </w:p>
    <w:p w:rsidR="00BC2989" w:rsidRDefault="00BC2989" w:rsidP="00BC2989">
      <w:r>
        <w:t>reqs.append(Passenger( (5, 0) , (16, 0) , 13 , 48 , 25 , 1 , 3 , 66 , 66 ))</w:t>
      </w:r>
    </w:p>
    <w:p w:rsidR="00BC2989" w:rsidRDefault="00BC2989" w:rsidP="00BC2989">
      <w:r>
        <w:t>reqs.append(Passenger( (25, 0) , (18, 0) , 4 , 21 , 9 , 1 , 3 , 46 , 46 ))</w:t>
      </w:r>
    </w:p>
    <w:p w:rsidR="00BC2989" w:rsidRDefault="00BC2989" w:rsidP="00BC2989">
      <w:r>
        <w:t>reqs.append(Passenger( (2, 0) , (17, 0) , 2 , 22 , 4 , 1 , 3 , 122 , 122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9.847618</w:t>
      </w:r>
    </w:p>
    <w:p w:rsidR="00BC2989" w:rsidRDefault="00BC2989" w:rsidP="00BC2989">
      <w:r>
        <w:t>0 (0, 2, 4, 6) 202.31997837712024 1.0</w:t>
      </w:r>
    </w:p>
    <w:p w:rsidR="00BC2989" w:rsidRDefault="00BC2989" w:rsidP="00BC2989">
      <w:r>
        <w:t xml:space="preserve">   [('d', 11), (2, 14), (4, 17), (0, 19), (6, 19), (4, 27), (2, 28), (0, 29), (6, 30), ('d', 51)]</w:t>
      </w:r>
    </w:p>
    <w:p w:rsidR="00BC2989" w:rsidRDefault="00BC2989" w:rsidP="00BC2989">
      <w:r>
        <w:t>1 EMPTY1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2 EMPTY2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3 EMPTY3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4 (8,) 182.92368049184557 1.0</w:t>
      </w:r>
    </w:p>
    <w:p w:rsidR="00BC2989" w:rsidRDefault="00BC2989" w:rsidP="00BC2989">
      <w:r>
        <w:t xml:space="preserve">   [('d', 1), (0, 2), (0, 17), ('d', 34)]</w:t>
      </w:r>
    </w:p>
    <w:p w:rsidR="00BC2989" w:rsidRDefault="00BC2989" w:rsidP="00BC2989">
      <w:r>
        <w:t>5 (1, 5, 7) 190.36185284715938 1.0</w:t>
      </w:r>
    </w:p>
    <w:p w:rsidR="00BC2989" w:rsidRDefault="00BC2989" w:rsidP="00BC2989">
      <w:r>
        <w:t xml:space="preserve">   [('d', 11), (1, 11), (5, 12), (7, 12), (1, 18), (5, 19), (7, 19), ('d', 38)]</w:t>
      </w:r>
    </w:p>
    <w:p w:rsidR="00BC2989" w:rsidRDefault="00BC2989" w:rsidP="00BC2989">
      <w:r>
        <w:t>6 EMPTY6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88.9549005775</w:t>
      </w:r>
    </w:p>
    <w:p w:rsidR="00BC2989" w:rsidRDefault="00BC2989" w:rsidP="00BC2989">
      <w:r>
        <w:t>Utility of  1 :  9.0</w:t>
      </w:r>
    </w:p>
    <w:p w:rsidR="00BC2989" w:rsidRDefault="00BC2989" w:rsidP="00BC2989">
      <w:r>
        <w:t>Utility of  2 :  13.0</w:t>
      </w:r>
    </w:p>
    <w:p w:rsidR="00BC2989" w:rsidRDefault="00BC2989" w:rsidP="00BC2989">
      <w:r>
        <w:t>Utility of  3 :  12.0</w:t>
      </w:r>
    </w:p>
    <w:p w:rsidR="00BC2989" w:rsidRDefault="00BC2989" w:rsidP="00BC2989">
      <w:r>
        <w:lastRenderedPageBreak/>
        <w:t>Utility of  4 :  74.3661743963</w:t>
      </w:r>
    </w:p>
    <w:p w:rsidR="00BC2989" w:rsidRDefault="00BC2989" w:rsidP="00BC2989">
      <w:r>
        <w:t>Utility of  5 :  18.0768956251</w:t>
      </w:r>
    </w:p>
    <w:p w:rsidR="00BC2989" w:rsidRDefault="00BC2989" w:rsidP="00BC2989">
      <w:r>
        <w:t>Utility of  6 :  21.0</w:t>
      </w:r>
    </w:p>
    <w:p w:rsidR="00BC2989" w:rsidRDefault="00BC2989" w:rsidP="00BC2989">
      <w:r>
        <w:t>Utility of  0 :  96.0</w:t>
      </w:r>
    </w:p>
    <w:p w:rsidR="00BC2989" w:rsidRDefault="00BC2989" w:rsidP="00BC2989">
      <w:r>
        <w:t>Utility of  1 :  29.0</w:t>
      </w:r>
    </w:p>
    <w:p w:rsidR="00BC2989" w:rsidRDefault="00BC2989" w:rsidP="00BC2989">
      <w:r>
        <w:t>Utility of  2 :  78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42.0</w:t>
      </w:r>
    </w:p>
    <w:p w:rsidR="00BC2989" w:rsidRDefault="00BC2989" w:rsidP="00BC2989">
      <w:r>
        <w:t>Utility of  5 :  30.0</w:t>
      </w:r>
    </w:p>
    <w:p w:rsidR="00BC2989" w:rsidRDefault="00BC2989" w:rsidP="00BC2989">
      <w:r>
        <w:t>Utility of  6 :  27.0</w:t>
      </w:r>
    </w:p>
    <w:p w:rsidR="00BC2989" w:rsidRDefault="00BC2989" w:rsidP="00BC2989">
      <w:r>
        <w:t>Utility of  7 :  22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1091.6055117161252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9.882306</w:t>
      </w:r>
    </w:p>
    <w:p w:rsidR="00BC2989" w:rsidRDefault="00BC2989" w:rsidP="00BC2989">
      <w:r>
        <w:t>0 (0, 2, 8) 386 1.0</w:t>
      </w:r>
    </w:p>
    <w:p w:rsidR="00BC2989" w:rsidRDefault="00BC2989" w:rsidP="00BC2989">
      <w:r>
        <w:t xml:space="preserve">   [('d', 2), (8, 3), (2, 5), (0, 10), (2, 19), (0, 20), (8, 22), ('d', 43)]</w:t>
      </w:r>
    </w:p>
    <w:p w:rsidR="00BC2989" w:rsidRDefault="00BC2989" w:rsidP="00BC2989">
      <w:r>
        <w:t>1 EMPTY1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2 EMPTY2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3 EMPTY3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5 (1, 5, 7) 242 1.0</w:t>
      </w:r>
    </w:p>
    <w:p w:rsidR="00BC2989" w:rsidRDefault="00BC2989" w:rsidP="00BC2989">
      <w:r>
        <w:t xml:space="preserve">   [('d', 11), (1, 11), (5, 12), (7, 12), (1, 18), (5, 19), (7, 19), ('d', 38)]</w:t>
      </w:r>
    </w:p>
    <w:p w:rsidR="00BC2989" w:rsidRDefault="00BC2989" w:rsidP="00BC2989">
      <w:r>
        <w:t>6 (4, 6) 262 1.0</w:t>
      </w:r>
    </w:p>
    <w:p w:rsidR="00BC2989" w:rsidRDefault="00BC2989" w:rsidP="00BC2989">
      <w:r>
        <w:t xml:space="preserve">   [('d', 22), (4, 23), (6, 25), (4, 33), (6, 36), ('d', 51)]</w:t>
      </w:r>
    </w:p>
    <w:p w:rsidR="00BC2989" w:rsidRDefault="00BC2989" w:rsidP="00BC2989">
      <w:r>
        <w:lastRenderedPageBreak/>
        <w:t>Utility of  0 :  88.9878860521</w:t>
      </w:r>
    </w:p>
    <w:p w:rsidR="00BC2989" w:rsidRDefault="00BC2989" w:rsidP="00BC2989">
      <w:r>
        <w:t>Utility of  1 :  9.0</w:t>
      </w:r>
    </w:p>
    <w:p w:rsidR="00BC2989" w:rsidRDefault="00BC2989" w:rsidP="00BC2989">
      <w:r>
        <w:t>Utility of  2 :  13.0</w:t>
      </w:r>
    </w:p>
    <w:p w:rsidR="00BC2989" w:rsidRDefault="00BC2989" w:rsidP="00BC2989">
      <w:r>
        <w:t>Utility of  3 :  12.0</w:t>
      </w:r>
    </w:p>
    <w:p w:rsidR="00BC2989" w:rsidRDefault="00BC2989" w:rsidP="00BC2989">
      <w:r>
        <w:t>Utility of  4 :  1.0</w:t>
      </w:r>
    </w:p>
    <w:p w:rsidR="00BC2989" w:rsidRDefault="00BC2989" w:rsidP="00BC2989">
      <w:r>
        <w:t>Utility of  5 :  18.0768956251</w:t>
      </w:r>
    </w:p>
    <w:p w:rsidR="00BC2989" w:rsidRDefault="00BC2989" w:rsidP="00BC2989">
      <w:r>
        <w:t>Utility of  6 :  2.48864685801</w:t>
      </w:r>
    </w:p>
    <w:p w:rsidR="00BC2989" w:rsidRDefault="00BC2989" w:rsidP="00BC2989">
      <w:r>
        <w:t>Utility of  0 :  42.0</w:t>
      </w:r>
    </w:p>
    <w:p w:rsidR="00BC2989" w:rsidRDefault="00BC2989" w:rsidP="00BC2989">
      <w:r>
        <w:t>Utility of  1 :  29.0</w:t>
      </w:r>
    </w:p>
    <w:p w:rsidR="00BC2989" w:rsidRDefault="00BC2989" w:rsidP="00BC2989">
      <w:r>
        <w:t>Utility of  2 :  77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48.0</w:t>
      </w:r>
    </w:p>
    <w:p w:rsidR="00BC2989" w:rsidRDefault="00BC2989" w:rsidP="00BC2989">
      <w:r>
        <w:t>Utility of  5 :  30.0</w:t>
      </w:r>
    </w:p>
    <w:p w:rsidR="00BC2989" w:rsidRDefault="00BC2989" w:rsidP="00BC2989">
      <w:r>
        <w:t>Utility of  6 :  33.0</w:t>
      </w:r>
    </w:p>
    <w:p w:rsidR="00BC2989" w:rsidRDefault="00BC2989" w:rsidP="00BC2989">
      <w:r>
        <w:t>Utility of  7 :  22.0</w:t>
      </w:r>
    </w:p>
    <w:p w:rsidR="00BC2989" w:rsidRDefault="00BC2989" w:rsidP="00BC2989">
      <w:r>
        <w:t>Utility of  8 :  64.0</w:t>
      </w:r>
    </w:p>
    <w:p w:rsidR="00BC2989" w:rsidRDefault="00BC2989" w:rsidP="00BC2989">
      <w:r>
        <w:t>1394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2, 0) , (12, 18) , 0 , 60 , 0 , 4 , 1 , 6 , 142 , 0.41546849469329084 ))</w:t>
      </w:r>
    </w:p>
    <w:p w:rsidR="00BC2989" w:rsidRDefault="00BC2989" w:rsidP="00BC2989">
      <w:r>
        <w:t>drivers.append(Driver( (29, 0) , (15, 14) , 0 , 60 , 0 , 4 , 1 , 6 , 135 , 0.552556474109827 ))</w:t>
      </w:r>
    </w:p>
    <w:p w:rsidR="00BC2989" w:rsidRDefault="00BC2989" w:rsidP="00BC2989">
      <w:r>
        <w:t>drivers.append(Driver( (1, 0) , (16, 18) , 0 , 60 , 0 , 4 , 1 , 6 , 155 , 0.6948451133693103 ))</w:t>
      </w:r>
    </w:p>
    <w:p w:rsidR="00BC2989" w:rsidRDefault="00BC2989" w:rsidP="00BC2989">
      <w:r>
        <w:t>drivers.append(Driver( (27, 0) , (13, 19) , 0 , 60 , 0 , 4 , 1 , 6 , 167 , 0.9897746033565915 ))</w:t>
      </w:r>
    </w:p>
    <w:p w:rsidR="00BC2989" w:rsidRDefault="00BC2989" w:rsidP="00BC2989">
      <w:r>
        <w:t>drivers.append(Driver( (1, 0) , (12, 13) , 0 , 60 , 0 , 4 , 1 , 6 , 125 , 0.4721048903202605 ))</w:t>
      </w:r>
    </w:p>
    <w:p w:rsidR="00BC2989" w:rsidRDefault="00BC2989" w:rsidP="00BC2989">
      <w:r>
        <w:t>drivers.append(Driver( (27, 0) , (15, 12) , 0 , 60 , 0 , 4 , 1 , 6 , 116 , 0.9666916668848737 ))</w:t>
      </w:r>
    </w:p>
    <w:p w:rsidR="00BC2989" w:rsidRDefault="00BC2989" w:rsidP="00BC2989">
      <w:r>
        <w:t>drivers.append(Driver( (3, 0) , (18, 20) , 0 , 60 , 0 , 4 , 1 , 6 , 165 , 0.5258229942166488 ))</w:t>
      </w:r>
    </w:p>
    <w:p w:rsidR="00BC2989" w:rsidRDefault="00BC2989" w:rsidP="00BC2989">
      <w:r>
        <w:t>REQUESTS 10</w:t>
      </w:r>
    </w:p>
    <w:p w:rsidR="00BC2989" w:rsidRDefault="00BC2989" w:rsidP="00BC2989">
      <w:r>
        <w:t>reqs.append(Passenger( (3, 0) , (16, 0) , 6 , 28 , 10 , 1 , 3 , 109 , 109 ))</w:t>
      </w:r>
    </w:p>
    <w:p w:rsidR="00BC2989" w:rsidRDefault="00BC2989" w:rsidP="00BC2989">
      <w:r>
        <w:t>reqs.append(Passenger( (28, 0) , (16, 0) , 8 , 39 , 17 , 1 , 3 , 77 , 77 ))</w:t>
      </w:r>
    </w:p>
    <w:p w:rsidR="00BC2989" w:rsidRDefault="00BC2989" w:rsidP="00BC2989">
      <w:r>
        <w:lastRenderedPageBreak/>
        <w:t>reqs.append(Passenger( (1, 0) , (17, 0) , 4 , 41 , 14 , 1 , 3 , 108 , 108 ))</w:t>
      </w:r>
    </w:p>
    <w:p w:rsidR="00BC2989" w:rsidRDefault="00BC2989" w:rsidP="00BC2989">
      <w:r>
        <w:t>reqs.append(Passenger( (25, 0) , (15, 0) , 6 , 32 , 14 , 1 , 3 , 66 , 66 ))</w:t>
      </w:r>
    </w:p>
    <w:p w:rsidR="00BC2989" w:rsidRDefault="00BC2989" w:rsidP="00BC2989">
      <w:r>
        <w:t>reqs.append(Passenger( (4, 0) , (13, 0) , 9 , 32 , 16 , 1 , 3 , 67 , 67 ))</w:t>
      </w:r>
    </w:p>
    <w:p w:rsidR="00BC2989" w:rsidRDefault="00BC2989" w:rsidP="00BC2989">
      <w:r>
        <w:t>reqs.append(Passenger( (24, 0) , (18, 0) , 1 , 30 , 12 , 1 , 3 , 50 , 50 ))</w:t>
      </w:r>
    </w:p>
    <w:p w:rsidR="00BC2989" w:rsidRDefault="00BC2989" w:rsidP="00BC2989">
      <w:r>
        <w:t>reqs.append(Passenger( (4, 0) , (17, 0) , 0 , 20 , 3 , 1 , 3 , 91 , 91 ))</w:t>
      </w:r>
    </w:p>
    <w:p w:rsidR="00BC2989" w:rsidRDefault="00BC2989" w:rsidP="00BC2989">
      <w:r>
        <w:t>reqs.append(Passenger( (27, 0) , (13, 0) , 4 , 28 , 9 , 1 , 3 , 89 , 89 ))</w:t>
      </w:r>
    </w:p>
    <w:p w:rsidR="00BC2989" w:rsidRDefault="00BC2989" w:rsidP="00BC2989">
      <w:r>
        <w:t>reqs.append(Passenger( (5, 0) , (12, 0) , 9 , 23 , 12 , 1 , 3 , 53 , 53 ))</w:t>
      </w:r>
    </w:p>
    <w:p w:rsidR="00BC2989" w:rsidRDefault="00BC2989" w:rsidP="00BC2989">
      <w:r>
        <w:t>reqs.append(Passenger( (27, 0) , (13, 0) , 2 , 41 , 14 , 1 , 3 , 123 , 123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20.721537</w:t>
      </w:r>
    </w:p>
    <w:p w:rsidR="00BC2989" w:rsidRDefault="00BC2989" w:rsidP="00BC2989">
      <w:r>
        <w:t>0 EMPTY0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(0, 2, 6) 231.53818936678553 1.0</w:t>
      </w:r>
    </w:p>
    <w:p w:rsidR="00BC2989" w:rsidRDefault="00BC2989" w:rsidP="00BC2989">
      <w:r>
        <w:t xml:space="preserve">   [('d', 4), (2, 4), (0, 6), (6, 7), (0, 19), (6, 20), (2, 20), ('d', 39)]</w:t>
      </w:r>
    </w:p>
    <w:p w:rsidR="00BC2989" w:rsidRDefault="00BC2989" w:rsidP="00BC2989">
      <w:r>
        <w:t>3 (1, 3, 7, 9) 178.09620631189867 1.0</w:t>
      </w:r>
    </w:p>
    <w:p w:rsidR="00BC2989" w:rsidRDefault="00BC2989" w:rsidP="00BC2989">
      <w:r>
        <w:t xml:space="preserve">   [('d', 10), (1, 11), (9, 12), (7, 12), (3, 14), (1, 23), (3, 24), (9, 26), (7, 26), ('d', 45)]</w:t>
      </w:r>
    </w:p>
    <w:p w:rsidR="00BC2989" w:rsidRDefault="00BC2989" w:rsidP="00BC2989">
      <w:r>
        <w:t>4 EMPTY4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5 (5,) 128.06586665968405 1.0</w:t>
      </w:r>
    </w:p>
    <w:p w:rsidR="00BC2989" w:rsidRDefault="00BC2989" w:rsidP="00BC2989">
      <w:r>
        <w:t xml:space="preserve">   [('d', 3), (0, 6), (0, 12), ('d', 25)]</w:t>
      </w:r>
    </w:p>
    <w:p w:rsidR="00BC2989" w:rsidRDefault="00BC2989" w:rsidP="00BC2989">
      <w:r>
        <w:t>6 (4, 8) 211.14074441640128 1.0</w:t>
      </w:r>
    </w:p>
    <w:p w:rsidR="00BC2989" w:rsidRDefault="00BC2989" w:rsidP="00BC2989">
      <w:r>
        <w:t xml:space="preserve">   [('d', 10), (4, 11), (8, 12), (8, 19), (4, 20), ('d', 41)]</w:t>
      </w:r>
    </w:p>
    <w:p w:rsidR="00BC2989" w:rsidRDefault="00BC2989" w:rsidP="00BC2989">
      <w:r>
        <w:t>Utility of  0 :  16.0</w:t>
      </w:r>
    </w:p>
    <w:p w:rsidR="00BC2989" w:rsidRDefault="00BC2989" w:rsidP="00BC2989">
      <w:r>
        <w:t>Utility of  1 :  15.0</w:t>
      </w:r>
    </w:p>
    <w:p w:rsidR="00BC2989" w:rsidRDefault="00BC2989" w:rsidP="00BC2989">
      <w:r>
        <w:t>Utility of  2 :  54.9545985926</w:t>
      </w:r>
    </w:p>
    <w:p w:rsidR="00BC2989" w:rsidRDefault="00BC2989" w:rsidP="00BC2989">
      <w:r>
        <w:lastRenderedPageBreak/>
        <w:t>Utility of  3 :  139.016273051</w:t>
      </w:r>
    </w:p>
    <w:p w:rsidR="00BC2989" w:rsidRDefault="00BC2989" w:rsidP="00BC2989">
      <w:r>
        <w:t>Utility of  4 :  17.0</w:t>
      </w:r>
    </w:p>
    <w:p w:rsidR="00BC2989" w:rsidRDefault="00BC2989" w:rsidP="00BC2989">
      <w:r>
        <w:t>Utility of  5 :  91.2028500249</w:t>
      </w:r>
    </w:p>
    <w:p w:rsidR="00BC2989" w:rsidRDefault="00BC2989" w:rsidP="00BC2989">
      <w:r>
        <w:t>Utility of  6 :  4.23014061252</w:t>
      </w:r>
    </w:p>
    <w:p w:rsidR="00BC2989" w:rsidRDefault="00BC2989" w:rsidP="00BC2989">
      <w:r>
        <w:t>Utility of  0 :  48.0</w:t>
      </w:r>
    </w:p>
    <w:p w:rsidR="00BC2989" w:rsidRDefault="00BC2989" w:rsidP="00BC2989">
      <w:r>
        <w:t>Utility of  1 :  35.0</w:t>
      </w:r>
    </w:p>
    <w:p w:rsidR="00BC2989" w:rsidRDefault="00BC2989" w:rsidP="00BC2989">
      <w:r>
        <w:t>Utility of  2 :  50.0</w:t>
      </w:r>
    </w:p>
    <w:p w:rsidR="00BC2989" w:rsidRDefault="00BC2989" w:rsidP="00BC2989">
      <w:r>
        <w:t>Utility of  3 :  36.0</w:t>
      </w:r>
    </w:p>
    <w:p w:rsidR="00BC2989" w:rsidRDefault="00BC2989" w:rsidP="00BC2989">
      <w:r>
        <w:t>Utility of  4 :  35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48.0</w:t>
      </w:r>
    </w:p>
    <w:p w:rsidR="00BC2989" w:rsidRDefault="00BC2989" w:rsidP="00BC2989">
      <w:r>
        <w:t>Utility of  7 :  44.0</w:t>
      </w:r>
    </w:p>
    <w:p w:rsidR="00BC2989" w:rsidRDefault="00BC2989" w:rsidP="00BC2989">
      <w:r>
        <w:t>Utility of  8 :  32.0</w:t>
      </w:r>
    </w:p>
    <w:p w:rsidR="00BC2989" w:rsidRDefault="00BC2989" w:rsidP="00BC2989">
      <w:r>
        <w:t>Utility of  9 :  79.0</w:t>
      </w:r>
    </w:p>
    <w:p w:rsidR="00BC2989" w:rsidRDefault="00BC2989" w:rsidP="00BC2989">
      <w:r>
        <w:t>1102.8410067547695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90.215896</w:t>
      </w:r>
    </w:p>
    <w:p w:rsidR="00BC2989" w:rsidRDefault="00BC2989" w:rsidP="00BC2989">
      <w:r>
        <w:t>0 EMPTY0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(0, 2, 4, 8) 364 1.0</w:t>
      </w:r>
    </w:p>
    <w:p w:rsidR="00BC2989" w:rsidRDefault="00BC2989" w:rsidP="00BC2989">
      <w:r>
        <w:t xml:space="preserve">   [('d', 8), (2, 8), (0, 10), (4, 11), (8, 12), (8, 19), (4, 20), (0, 23), (2, 24), ('d', 43)]</w:t>
      </w:r>
    </w:p>
    <w:p w:rsidR="00BC2989" w:rsidRDefault="00BC2989" w:rsidP="00BC2989">
      <w:r>
        <w:t>3 (3, 5, 7, 9) 347 1.0</w:t>
      </w:r>
    </w:p>
    <w:p w:rsidR="00BC2989" w:rsidRDefault="00BC2989" w:rsidP="00BC2989">
      <w:r>
        <w:t xml:space="preserve">   [('d', 9), (9, 9), (7, 9), (3, 11), (5, 12), (5, 18), (3, 21), (9, 23), (7, 23), ('d', 42)]</w:t>
      </w:r>
    </w:p>
    <w:p w:rsidR="00BC2989" w:rsidRDefault="00BC2989" w:rsidP="00BC2989">
      <w:r>
        <w:t>4 EMPTY4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5 EMPTY5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lastRenderedPageBreak/>
        <w:t>6 EMPTY6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Utility of  0 :  16.0</w:t>
      </w:r>
    </w:p>
    <w:p w:rsidR="00BC2989" w:rsidRDefault="00BC2989" w:rsidP="00BC2989">
      <w:r>
        <w:t>Utility of  1 :  15.0</w:t>
      </w:r>
    </w:p>
    <w:p w:rsidR="00BC2989" w:rsidRDefault="00BC2989" w:rsidP="00BC2989">
      <w:r>
        <w:t>Utility of  2 :  69.7154166535</w:t>
      </w:r>
    </w:p>
    <w:p w:rsidR="00BC2989" w:rsidRDefault="00BC2989" w:rsidP="00BC2989">
      <w:r>
        <w:t>Utility of  3 :  146.077625431</w:t>
      </w:r>
    </w:p>
    <w:p w:rsidR="00BC2989" w:rsidRDefault="00BC2989" w:rsidP="00BC2989">
      <w:r>
        <w:t>Utility of  4 :  17.0</w:t>
      </w:r>
    </w:p>
    <w:p w:rsidR="00BC2989" w:rsidRDefault="00BC2989" w:rsidP="00BC2989">
      <w:r>
        <w:t>Utility of  5 :  14.0</w:t>
      </w:r>
    </w:p>
    <w:p w:rsidR="00BC2989" w:rsidRDefault="00BC2989" w:rsidP="00BC2989">
      <w:r>
        <w:t>Utility of  6 :  15.0</w:t>
      </w:r>
    </w:p>
    <w:p w:rsidR="00BC2989" w:rsidRDefault="00BC2989" w:rsidP="00BC2989">
      <w:r>
        <w:t>Utility of  0 :  7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54.0</w:t>
      </w:r>
    </w:p>
    <w:p w:rsidR="00BC2989" w:rsidRDefault="00BC2989" w:rsidP="00BC2989">
      <w:r>
        <w:t>Utility of  3 :  33.0</w:t>
      </w:r>
    </w:p>
    <w:p w:rsidR="00BC2989" w:rsidRDefault="00BC2989" w:rsidP="00BC2989">
      <w:r>
        <w:t>Utility of  4 :  35.0</w:t>
      </w:r>
    </w:p>
    <w:p w:rsidR="00BC2989" w:rsidRDefault="00BC2989" w:rsidP="00BC2989">
      <w:r>
        <w:t>Utility of  5 :  32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47.0</w:t>
      </w:r>
    </w:p>
    <w:p w:rsidR="00BC2989" w:rsidRDefault="00BC2989" w:rsidP="00BC2989">
      <w:r>
        <w:t>Utility of  8 :  32.0</w:t>
      </w:r>
    </w:p>
    <w:p w:rsidR="00BC2989" w:rsidRDefault="00BC2989" w:rsidP="00BC2989">
      <w:r>
        <w:t>Utility of  9 :  76.0</w:t>
      </w:r>
    </w:p>
    <w:p w:rsidR="00BC2989" w:rsidRDefault="00BC2989" w:rsidP="00BC2989">
      <w:r>
        <w:t>1485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3, 0) , (18, 12) , 0 , 60 , 0 , 4 , 1 , 6 , 128 , 0.760179021184512 ))</w:t>
      </w:r>
    </w:p>
    <w:p w:rsidR="00BC2989" w:rsidRDefault="00BC2989" w:rsidP="00BC2989">
      <w:r>
        <w:t>drivers.append(Driver( (26, 0) , (14, 20) , 0 , 60 , 0 , 4 , 1 , 6 , 163 , 0.13873575074298017 ))</w:t>
      </w:r>
    </w:p>
    <w:p w:rsidR="00BC2989" w:rsidRDefault="00BC2989" w:rsidP="00BC2989">
      <w:r>
        <w:t>drivers.append(Driver( (0, 0) , (15, 15) , 0 , 60 , 0 , 4 , 1 , 6 , 140 , 0.36723756766555826 ))</w:t>
      </w:r>
    </w:p>
    <w:p w:rsidR="00BC2989" w:rsidRDefault="00BC2989" w:rsidP="00BC2989">
      <w:r>
        <w:t>drivers.append(Driver( (25, 0) , (15, 12) , 0 , 60 , 0 , 4 , 1 , 6 , 98 , 0.009635639349444336 ))</w:t>
      </w:r>
    </w:p>
    <w:p w:rsidR="00BC2989" w:rsidRDefault="00BC2989" w:rsidP="00BC2989">
      <w:r>
        <w:t>drivers.append(Driver( (4, 0) , (17, 17) , 0 , 60 , 0 , 4 , 1 , 6 , 153 , 0.6598800824376904 ))</w:t>
      </w:r>
    </w:p>
    <w:p w:rsidR="00BC2989" w:rsidRDefault="00BC2989" w:rsidP="00BC2989">
      <w:r>
        <w:t>drivers.append(Driver( (29, 0) , (15, 13) , 0 , 60 , 0 , 4 , 1 , 6 , 121 , 0.9704112161294236 ))</w:t>
      </w:r>
    </w:p>
    <w:p w:rsidR="00BC2989" w:rsidRDefault="00BC2989" w:rsidP="00BC2989">
      <w:r>
        <w:t>drivers.append(Driver( (0, 0) , (16, 13) , 0 , 60 , 0 , 4 , 1 , 6 , 142 , 0.9770565385777803 ))</w:t>
      </w:r>
    </w:p>
    <w:p w:rsidR="00BC2989" w:rsidRDefault="00BC2989" w:rsidP="00BC2989">
      <w:r>
        <w:lastRenderedPageBreak/>
        <w:t>REQUESTS 11</w:t>
      </w:r>
    </w:p>
    <w:p w:rsidR="00BC2989" w:rsidRDefault="00BC2989" w:rsidP="00BC2989">
      <w:r>
        <w:t>reqs.append(Passenger( (3, 0) , (18, 0) , 11 , 46 , 21 , 1 , 3 , 134 , 134 ))</w:t>
      </w:r>
    </w:p>
    <w:p w:rsidR="00BC2989" w:rsidRDefault="00BC2989" w:rsidP="00BC2989">
      <w:r>
        <w:t>reqs.append(Passenger( (24, 0) , (16, 0) , 10 , 37 , 19 , 1 , 3 , 53 , 53 ))</w:t>
      </w:r>
    </w:p>
    <w:p w:rsidR="00BC2989" w:rsidRDefault="00BC2989" w:rsidP="00BC2989">
      <w:r>
        <w:t>reqs.append(Passenger( (3, 0) , (18, 0) , 5 , 33 , 11 , 1 , 3 , 90 , 90 ))</w:t>
      </w:r>
    </w:p>
    <w:p w:rsidR="00BC2989" w:rsidRDefault="00BC2989" w:rsidP="00BC2989">
      <w:r>
        <w:t>reqs.append(Passenger( (24, 0) , (12, 0) , 7 , 19 , 7 , 1 , 3 , 89 , 89 ))</w:t>
      </w:r>
    </w:p>
    <w:p w:rsidR="00BC2989" w:rsidRDefault="00BC2989" w:rsidP="00BC2989">
      <w:r>
        <w:t>reqs.append(Passenger( (2, 0) , (18, 0) , 7 , 46 , 18 , 1 , 3 , 120 , 120 ))</w:t>
      </w:r>
    </w:p>
    <w:p w:rsidR="00BC2989" w:rsidRDefault="00BC2989" w:rsidP="00BC2989">
      <w:r>
        <w:t>reqs.append(Passenger( (25, 0) , (15, 0) , 15 , 54 , 29 , 1 , 3 , 83 , 83 ))</w:t>
      </w:r>
    </w:p>
    <w:p w:rsidR="00BC2989" w:rsidRDefault="00BC2989" w:rsidP="00BC2989">
      <w:r>
        <w:t>reqs.append(Passenger( (0, 0) , (15, 0) , 0 , 37 , 11 , 1 , 3 , 133 , 133 ))</w:t>
      </w:r>
    </w:p>
    <w:p w:rsidR="00BC2989" w:rsidRDefault="00BC2989" w:rsidP="00BC2989">
      <w:r>
        <w:t>reqs.append(Passenger( (26, 0) , (18, 0) , 0 , 31 , 11 , 1 , 3 , 53 , 53 ))</w:t>
      </w:r>
    </w:p>
    <w:p w:rsidR="00BC2989" w:rsidRDefault="00BC2989" w:rsidP="00BC2989">
      <w:r>
        <w:t>reqs.append(Passenger( (0, 0) , (15, 0) , 3 , 33 , 10 , 1 , 3 , 123 , 123 ))</w:t>
      </w:r>
    </w:p>
    <w:p w:rsidR="00BC2989" w:rsidRDefault="00BC2989" w:rsidP="00BC2989">
      <w:r>
        <w:t>reqs.append(Passenger( (28, 0) , (15, 0) , 11 , 24 , 11 , 1 , 3 , 105 , 105 ))</w:t>
      </w:r>
    </w:p>
    <w:p w:rsidR="00BC2989" w:rsidRDefault="00BC2989" w:rsidP="00BC2989">
      <w:r>
        <w:t>reqs.append(Passenger( (5, 0) , (18, 0) , 8 , 28 , 11 , 1 , 3 , 92 , 92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400.262801</w:t>
      </w:r>
    </w:p>
    <w:p w:rsidR="00BC2989" w:rsidRDefault="00BC2989" w:rsidP="00BC2989">
      <w:r>
        <w:t>0 (2, 10) 182.50245592391784 1.0</w:t>
      </w:r>
    </w:p>
    <w:p w:rsidR="00BC2989" w:rsidRDefault="00BC2989" w:rsidP="00BC2989">
      <w:r>
        <w:t xml:space="preserve">   [('d', 9), (2, 9), (10, 11), (2, 24), (10, 24), ('d', 36)]</w:t>
      </w:r>
    </w:p>
    <w:p w:rsidR="00BC2989" w:rsidRDefault="00BC2989" w:rsidP="00BC2989">
      <w:r>
        <w:t>1 EMPTY1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EMPTY3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5 (1, 7, 9) 144.6690091999515 1.0</w:t>
      </w:r>
    </w:p>
    <w:p w:rsidR="00BC2989" w:rsidRDefault="00BC2989" w:rsidP="00BC2989">
      <w:r>
        <w:t xml:space="preserve">   [('d', 10), (9, 11), (7, 13), (1, 15), (7, 21), (1, 23), (9, 24), ('d', 37)]</w:t>
      </w:r>
    </w:p>
    <w:p w:rsidR="00BC2989" w:rsidRDefault="00BC2989" w:rsidP="00BC2989">
      <w:r>
        <w:t>6 (0, 4, 6, 8) 79.50251188506587 1.0</w:t>
      </w:r>
    </w:p>
    <w:p w:rsidR="00BC2989" w:rsidRDefault="00BC2989" w:rsidP="00BC2989">
      <w:r>
        <w:lastRenderedPageBreak/>
        <w:t xml:space="preserve">   [('d', 11), (6, 11), (8, 11), (4, 13), (0, 14), (6, 26), (8, 26), (4, 29), (0, 29), ('d', 43)]</w:t>
      </w:r>
    </w:p>
    <w:p w:rsidR="00BC2989" w:rsidRDefault="00BC2989" w:rsidP="00BC2989">
      <w:r>
        <w:t>Utility of  0 :  29.9771860337</w:t>
      </w:r>
    </w:p>
    <w:p w:rsidR="00BC2989" w:rsidRDefault="00BC2989" w:rsidP="00BC2989">
      <w:r>
        <w:t>Utility of  1 :  19.0</w:t>
      </w:r>
    </w:p>
    <w:p w:rsidR="00BC2989" w:rsidRDefault="00BC2989" w:rsidP="00BC2989">
      <w:r>
        <w:t>Utility of  2 :  8.0</w:t>
      </w:r>
    </w:p>
    <w:p w:rsidR="00BC2989" w:rsidRDefault="00BC2989" w:rsidP="00BC2989">
      <w:r>
        <w:t>Utility of  3 :  2.0</w:t>
      </w:r>
    </w:p>
    <w:p w:rsidR="00BC2989" w:rsidRDefault="00BC2989" w:rsidP="00BC2989">
      <w:r>
        <w:t>Utility of  4 :  21.0</w:t>
      </w:r>
    </w:p>
    <w:p w:rsidR="00BC2989" w:rsidRDefault="00BC2989" w:rsidP="00BC2989">
      <w:r>
        <w:t>Utility of  5 :  63.5085235033</w:t>
      </w:r>
    </w:p>
    <w:p w:rsidR="00BC2989" w:rsidRDefault="00BC2989" w:rsidP="00BC2989">
      <w:r>
        <w:t>Utility of  6 :  245.795753113</w:t>
      </w:r>
    </w:p>
    <w:p w:rsidR="00BC2989" w:rsidRDefault="00BC2989" w:rsidP="00BC2989">
      <w:r>
        <w:t>Utility of  0 :  82.0</w:t>
      </w:r>
    </w:p>
    <w:p w:rsidR="00BC2989" w:rsidRDefault="00BC2989" w:rsidP="00BC2989">
      <w:r>
        <w:t>Utility of  1 :  25.0</w:t>
      </w:r>
    </w:p>
    <w:p w:rsidR="00BC2989" w:rsidRDefault="00BC2989" w:rsidP="00BC2989">
      <w:r>
        <w:t>Utility of  2 :  43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67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88.0</w:t>
      </w:r>
    </w:p>
    <w:p w:rsidR="00BC2989" w:rsidRDefault="00BC2989" w:rsidP="00BC2989">
      <w:r>
        <w:t>Utility of  7 :  27.0</w:t>
      </w:r>
    </w:p>
    <w:p w:rsidR="00BC2989" w:rsidRDefault="00BC2989" w:rsidP="00BC2989">
      <w:r>
        <w:t>Utility of  8 :  77.0</w:t>
      </w:r>
    </w:p>
    <w:p w:rsidR="00BC2989" w:rsidRDefault="00BC2989" w:rsidP="00BC2989">
      <w:r>
        <w:t>Utility of  9 :  66.0</w:t>
      </w:r>
    </w:p>
    <w:p w:rsidR="00BC2989" w:rsidRDefault="00BC2989" w:rsidP="00BC2989">
      <w:r>
        <w:t>Utility of  10 :  53.0</w:t>
      </w:r>
    </w:p>
    <w:p w:rsidR="00BC2989" w:rsidRDefault="00BC2989" w:rsidP="00BC2989">
      <w:r>
        <w:t>1082.6739770089353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548.399028</w:t>
      </w:r>
    </w:p>
    <w:p w:rsidR="00BC2989" w:rsidRDefault="00BC2989" w:rsidP="00BC2989">
      <w:r>
        <w:t>0 (0, 2, 4, 10) 380 1.0</w:t>
      </w:r>
    </w:p>
    <w:p w:rsidR="00BC2989" w:rsidRDefault="00BC2989" w:rsidP="00BC2989">
      <w:r>
        <w:t xml:space="preserve">   [('d', 9), (4, 10), (2, 11), (0, 11), (10, 13), (2, 26), (4, 26), (10, 26), (0, 26), ('d', 38)]</w:t>
      </w:r>
    </w:p>
    <w:p w:rsidR="00BC2989" w:rsidRDefault="00BC2989" w:rsidP="00BC2989">
      <w:r>
        <w:t>1 EMPTY1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EMPTY3 96 1.0</w:t>
      </w:r>
    </w:p>
    <w:p w:rsidR="00BC2989" w:rsidRDefault="00BC2989" w:rsidP="00BC2989">
      <w:r>
        <w:lastRenderedPageBreak/>
        <w:t xml:space="preserve">   [('d', 0), ('d', 16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5 (1, 7, 9) 265 1.0</w:t>
      </w:r>
    </w:p>
    <w:p w:rsidR="00BC2989" w:rsidRDefault="00BC2989" w:rsidP="00BC2989">
      <w:r>
        <w:t xml:space="preserve">   [('d', 10), (9, 11), (7, 13), (1, 15), (7, 21), (1, 23), (9, 24), ('d', 37)]</w:t>
      </w:r>
    </w:p>
    <w:p w:rsidR="00BC2989" w:rsidRDefault="00BC2989" w:rsidP="00BC2989">
      <w:r>
        <w:t>6 (6, 8) 275 1.0</w:t>
      </w:r>
    </w:p>
    <w:p w:rsidR="00BC2989" w:rsidRDefault="00BC2989" w:rsidP="00BC2989">
      <w:r>
        <w:t xml:space="preserve">   [('d', 10), (6, 10), (8, 10), (6, 25), (8, 25), ('d', 39)]</w:t>
      </w:r>
    </w:p>
    <w:p w:rsidR="00BC2989" w:rsidRDefault="00BC2989" w:rsidP="00BC2989">
      <w:r>
        <w:t>Utility of  0 :  126.682786063</w:t>
      </w:r>
    </w:p>
    <w:p w:rsidR="00BC2989" w:rsidRDefault="00BC2989" w:rsidP="00BC2989">
      <w:r>
        <w:t>Utility of  1 :  19.0</w:t>
      </w:r>
    </w:p>
    <w:p w:rsidR="00BC2989" w:rsidRDefault="00BC2989" w:rsidP="00BC2989">
      <w:r>
        <w:t>Utility of  2 :  8.0</w:t>
      </w:r>
    </w:p>
    <w:p w:rsidR="00BC2989" w:rsidRDefault="00BC2989" w:rsidP="00BC2989">
      <w:r>
        <w:t>Utility of  3 :  2.0</w:t>
      </w:r>
    </w:p>
    <w:p w:rsidR="00BC2989" w:rsidRDefault="00BC2989" w:rsidP="00BC2989">
      <w:r>
        <w:t>Utility of  4 :  21.0</w:t>
      </w:r>
    </w:p>
    <w:p w:rsidR="00BC2989" w:rsidRDefault="00BC2989" w:rsidP="00BC2989">
      <w:r>
        <w:t>Utility of  5 :  63.5085235033</w:t>
      </w:r>
    </w:p>
    <w:p w:rsidR="00BC2989" w:rsidRDefault="00BC2989" w:rsidP="00BC2989">
      <w:r>
        <w:t>Utility of  6 :  119.214328865</w:t>
      </w:r>
    </w:p>
    <w:p w:rsidR="00BC2989" w:rsidRDefault="00BC2989" w:rsidP="00BC2989">
      <w:r>
        <w:t>Utility of  0 :  79.0</w:t>
      </w:r>
    </w:p>
    <w:p w:rsidR="00BC2989" w:rsidRDefault="00BC2989" w:rsidP="00BC2989">
      <w:r>
        <w:t>Utility of  1 :  25.0</w:t>
      </w:r>
    </w:p>
    <w:p w:rsidR="00BC2989" w:rsidRDefault="00BC2989" w:rsidP="00BC2989">
      <w:r>
        <w:t>Utility of  2 :  45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64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87.0</w:t>
      </w:r>
    </w:p>
    <w:p w:rsidR="00BC2989" w:rsidRDefault="00BC2989" w:rsidP="00BC2989">
      <w:r>
        <w:t>Utility of  7 :  27.0</w:t>
      </w:r>
    </w:p>
    <w:p w:rsidR="00BC2989" w:rsidRDefault="00BC2989" w:rsidP="00BC2989">
      <w:r>
        <w:t>Utility of  8 :  78.0</w:t>
      </w:r>
    </w:p>
    <w:p w:rsidR="00BC2989" w:rsidRDefault="00BC2989" w:rsidP="00BC2989">
      <w:r>
        <w:t>Utility of  9 :  66.0</w:t>
      </w:r>
    </w:p>
    <w:p w:rsidR="00BC2989" w:rsidRDefault="00BC2989" w:rsidP="00BC2989">
      <w:r>
        <w:t>Utility of  10 :  51.0</w:t>
      </w:r>
    </w:p>
    <w:p w:rsidR="00BC2989" w:rsidRDefault="00BC2989" w:rsidP="00BC2989">
      <w:r>
        <w:t>1596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1, 0) , (18, 14) , 0 , 60 , 0 , 4 , 1 , 6 , 156 , 0.5474363275781935 ))</w:t>
      </w:r>
    </w:p>
    <w:p w:rsidR="00BC2989" w:rsidRDefault="00BC2989" w:rsidP="00BC2989">
      <w:r>
        <w:lastRenderedPageBreak/>
        <w:t>drivers.append(Driver( (28, 0) , (20, 20) , 0 , 60 , 0 , 4 , 1 , 6 , 149 , 0.33713016452218303 ))</w:t>
      </w:r>
    </w:p>
    <w:p w:rsidR="00BC2989" w:rsidRDefault="00BC2989" w:rsidP="00BC2989">
      <w:r>
        <w:t>drivers.append(Driver( (1, 0) , (13, 12) , 0 , 60 , 0 , 4 , 1 , 6 , 113 , 0.3710809183881961 ))</w:t>
      </w:r>
    </w:p>
    <w:p w:rsidR="00BC2989" w:rsidRDefault="00BC2989" w:rsidP="00BC2989">
      <w:r>
        <w:t>drivers.append(Driver( (28, 0) , (15, 15) , 0 , 60 , 0 , 4 , 1 , 6 , 123 , 0.33663681608760576 ))</w:t>
      </w:r>
    </w:p>
    <w:p w:rsidR="00BC2989" w:rsidRDefault="00BC2989" w:rsidP="00BC2989">
      <w:r>
        <w:t>drivers.append(Driver( (4, 0) , (18, 13) , 0 , 60 , 0 , 4 , 1 , 6 , 128 , 0.5782221434813076 ))</w:t>
      </w:r>
    </w:p>
    <w:p w:rsidR="00BC2989" w:rsidRDefault="00BC2989" w:rsidP="00BC2989">
      <w:r>
        <w:t>drivers.append(Driver( (26, 0) , (20, 16) , 0 , 60 , 0 , 4 , 1 , 6 , 117 , 0.430712026495335 ))</w:t>
      </w:r>
    </w:p>
    <w:p w:rsidR="00BC2989" w:rsidRDefault="00BC2989" w:rsidP="00BC2989">
      <w:r>
        <w:t>drivers.append(Driver( (2, 0) , (13, 12) , 0 , 60 , 0 , 4 , 1 , 6 , 118 , 0.8872604901069229 ))</w:t>
      </w:r>
    </w:p>
    <w:p w:rsidR="00BC2989" w:rsidRDefault="00BC2989" w:rsidP="00BC2989">
      <w:r>
        <w:t>REQUESTS 12</w:t>
      </w:r>
    </w:p>
    <w:p w:rsidR="00BC2989" w:rsidRDefault="00BC2989" w:rsidP="00BC2989">
      <w:r>
        <w:t>reqs.append(Passenger( (0, 0) , (20, 0) , 0 , 36 , 8 , 1 , 3 , 127 , 127 ))</w:t>
      </w:r>
    </w:p>
    <w:p w:rsidR="00BC2989" w:rsidRDefault="00BC2989" w:rsidP="00BC2989">
      <w:r>
        <w:t>reqs.append(Passenger( (24, 0) , (20, 0) , 2 , 30 , 14 , 1 , 3 , 25 , 25 ))</w:t>
      </w:r>
    </w:p>
    <w:p w:rsidR="00BC2989" w:rsidRDefault="00BC2989" w:rsidP="00BC2989">
      <w:r>
        <w:t>reqs.append(Passenger( (3, 0) , (14, 0) , 11 , 49 , 24 , 1 , 3 , 80 , 80 ))</w:t>
      </w:r>
    </w:p>
    <w:p w:rsidR="00BC2989" w:rsidRDefault="00BC2989" w:rsidP="00BC2989">
      <w:r>
        <w:t>reqs.append(Passenger( (27, 0) , (19, 0) , 9 , 25 , 13 , 1 , 3 , 63 , 63 ))</w:t>
      </w:r>
    </w:p>
    <w:p w:rsidR="00BC2989" w:rsidRDefault="00BC2989" w:rsidP="00BC2989">
      <w:r>
        <w:t>reqs.append(Passenger( (5, 0) , (18, 0) , 10 , 25 , 11 , 1 , 3 , 91 , 91 ))</w:t>
      </w:r>
    </w:p>
    <w:p w:rsidR="00BC2989" w:rsidRDefault="00BC2989" w:rsidP="00BC2989">
      <w:r>
        <w:t>reqs.append(Passenger( (27, 0) , (12, 0) , 11 , 49 , 22 , 1 , 3 , 110 , 110 ))</w:t>
      </w:r>
    </w:p>
    <w:p w:rsidR="00BC2989" w:rsidRDefault="00BC2989" w:rsidP="00BC2989">
      <w:r>
        <w:t>reqs.append(Passenger( (4, 0) , (17, 0) , 13 , 53 , 26 , 1 , 3 , 89 , 89 ))</w:t>
      </w:r>
    </w:p>
    <w:p w:rsidR="00BC2989" w:rsidRDefault="00BC2989" w:rsidP="00BC2989">
      <w:r>
        <w:t>reqs.append(Passenger( (25, 0) , (12, 0) , 1 , 34 , 11 , 1 , 3 , 114 , 114 ))</w:t>
      </w:r>
    </w:p>
    <w:p w:rsidR="00BC2989" w:rsidRDefault="00BC2989" w:rsidP="00BC2989">
      <w:r>
        <w:t>reqs.append(Passenger( (2, 0) , (15, 0) , 11 , 35 , 16 , 1 , 3 , 112 , 112 ))</w:t>
      </w:r>
    </w:p>
    <w:p w:rsidR="00BC2989" w:rsidRDefault="00BC2989" w:rsidP="00BC2989">
      <w:r>
        <w:t>reqs.append(Passenger( (28, 0) , (12, 0) , 1 , 28 , 6 , 1 , 3 , 114 , 114 ))</w:t>
      </w:r>
    </w:p>
    <w:p w:rsidR="00BC2989" w:rsidRDefault="00BC2989" w:rsidP="00BC2989">
      <w:r>
        <w:t>reqs.append(Passenger( (5, 0) , (12, 0) , 17 , 33 , 21 , 1 , 3 , 54 , 54 ))</w:t>
      </w:r>
    </w:p>
    <w:p w:rsidR="00BC2989" w:rsidRDefault="00BC2989" w:rsidP="00BC2989">
      <w:r>
        <w:t>reqs.append(Passenger( (29, 0) , (20, 0) , 6 , 16 , 6 , 1 , 3 , 57 , 57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60.154396</w:t>
      </w:r>
    </w:p>
    <w:p w:rsidR="00BC2989" w:rsidRDefault="00BC2989" w:rsidP="00BC2989">
      <w:r>
        <w:t>0 (0, 4) 256.85507701819495 1.0</w:t>
      </w:r>
    </w:p>
    <w:p w:rsidR="00BC2989" w:rsidRDefault="00BC2989" w:rsidP="00BC2989">
      <w:r>
        <w:t xml:space="preserve">   [('d', 5), (0, 6), (4, 11), (4, 24), (0, 26), ('d', 41)]</w:t>
      </w:r>
    </w:p>
    <w:p w:rsidR="00BC2989" w:rsidRDefault="00BC2989" w:rsidP="00BC2989">
      <w:r>
        <w:t>1 EMPTY1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2 EMPTY2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lastRenderedPageBreak/>
        <w:t>3 EMPTY3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5 EMPTY5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6 (2, 6, 8, 10) 150.88612050829465 1.0</w:t>
      </w:r>
    </w:p>
    <w:p w:rsidR="00BC2989" w:rsidRDefault="00BC2989" w:rsidP="00BC2989">
      <w:r>
        <w:t xml:space="preserve">   [('d', 18), (8, 18), (2, 19), (6, 20), (10, 21), (10, 28), (2, 30), (8, 31), (6, 33), ('d', 46)]</w:t>
      </w:r>
    </w:p>
    <w:p w:rsidR="00BC2989" w:rsidRDefault="00BC2989" w:rsidP="00BC2989">
      <w:r>
        <w:t>Utility of  0 :  -0.949949673351</w:t>
      </w:r>
    </w:p>
    <w:p w:rsidR="00BC2989" w:rsidRDefault="00BC2989" w:rsidP="00BC2989">
      <w:r>
        <w:t>Utility of  1 :  17.0</w:t>
      </w:r>
    </w:p>
    <w:p w:rsidR="00BC2989" w:rsidRDefault="00BC2989" w:rsidP="00BC2989">
      <w:r>
        <w:t>Utility of  2 :  11.0</w:t>
      </w:r>
    </w:p>
    <w:p w:rsidR="00BC2989" w:rsidRDefault="00BC2989" w:rsidP="00BC2989">
      <w:r>
        <w:t>Utility of  3 :  3.0</w:t>
      </w:r>
    </w:p>
    <w:p w:rsidR="00BC2989" w:rsidRDefault="00BC2989" w:rsidP="00BC2989">
      <w:r>
        <w:t>Utility of  4 :  8.0</w:t>
      </w:r>
    </w:p>
    <w:p w:rsidR="00BC2989" w:rsidRDefault="00BC2989" w:rsidP="00BC2989">
      <w:r>
        <w:t>Utility of  5 :  9.0</w:t>
      </w:r>
    </w:p>
    <w:p w:rsidR="00BC2989" w:rsidRDefault="00BC2989" w:rsidP="00BC2989">
      <w:r>
        <w:t>Utility of  6 :  100.57949312</w:t>
      </w:r>
    </w:p>
    <w:p w:rsidR="00BC2989" w:rsidRDefault="00BC2989" w:rsidP="00BC2989">
      <w:r>
        <w:t>Utility of  0 :  65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42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52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44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71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33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1472.7411975264897</w:t>
      </w:r>
    </w:p>
    <w:p w:rsidR="00BC2989" w:rsidRDefault="00BC2989" w:rsidP="00BC2989"/>
    <w:p w:rsidR="00BC2989" w:rsidRDefault="00BC2989" w:rsidP="00BC2989">
      <w:r>
        <w:lastRenderedPageBreak/>
        <w:t>RTV3</w:t>
      </w:r>
      <w:r>
        <w:tab/>
        <w:t xml:space="preserve"> Total Time 78.889238</w:t>
      </w:r>
    </w:p>
    <w:p w:rsidR="00BC2989" w:rsidRDefault="00BC2989" w:rsidP="00BC2989">
      <w:r>
        <w:t>0 (0, 4) 322 1.0</w:t>
      </w:r>
    </w:p>
    <w:p w:rsidR="00BC2989" w:rsidRDefault="00BC2989" w:rsidP="00BC2989">
      <w:r>
        <w:t xml:space="preserve">   [('d', 5), (0, 6), (4, 11), (4, 24), (0, 26), ('d', 41)]</w:t>
      </w:r>
    </w:p>
    <w:p w:rsidR="00BC2989" w:rsidRDefault="00BC2989" w:rsidP="00BC2989">
      <w:r>
        <w:t>1 EMPTY1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2 EMPTY2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3 EMPTY3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4 (2, 6, 8, 10) 347 1.0</w:t>
      </w:r>
    </w:p>
    <w:p w:rsidR="00BC2989" w:rsidRDefault="00BC2989" w:rsidP="00BC2989">
      <w:r>
        <w:t xml:space="preserve">   [('d', 16), (8, 18), (2, 19), (6, 20), (10, 21), (10, 28), (2, 30), (8, 31), (6, 33), ('d', 47)]</w:t>
      </w:r>
    </w:p>
    <w:p w:rsidR="00BC2989" w:rsidRDefault="00BC2989" w:rsidP="00BC2989">
      <w:r>
        <w:t>5 EMPTY5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6 EMPTY6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Utility of  0 :  -0.949949673351</w:t>
      </w:r>
    </w:p>
    <w:p w:rsidR="00BC2989" w:rsidRDefault="00BC2989" w:rsidP="00BC2989">
      <w:r>
        <w:t>Utility of  1 :  17.0</w:t>
      </w:r>
    </w:p>
    <w:p w:rsidR="00BC2989" w:rsidRDefault="00BC2989" w:rsidP="00BC2989">
      <w:r>
        <w:t>Utility of  2 :  11.0</w:t>
      </w:r>
    </w:p>
    <w:p w:rsidR="00BC2989" w:rsidRDefault="00BC2989" w:rsidP="00BC2989">
      <w:r>
        <w:t>Utility of  3 :  3.0</w:t>
      </w:r>
    </w:p>
    <w:p w:rsidR="00BC2989" w:rsidRDefault="00BC2989" w:rsidP="00BC2989">
      <w:r>
        <w:t>Utility of  4 :  35.8622072614</w:t>
      </w:r>
    </w:p>
    <w:p w:rsidR="00BC2989" w:rsidRDefault="00BC2989" w:rsidP="00BC2989">
      <w:r>
        <w:t>Utility of  5 :  9.0</w:t>
      </w:r>
    </w:p>
    <w:p w:rsidR="00BC2989" w:rsidRDefault="00BC2989" w:rsidP="00BC2989">
      <w:r>
        <w:t>Utility of  6 :  16.0</w:t>
      </w:r>
    </w:p>
    <w:p w:rsidR="00BC2989" w:rsidRDefault="00BC2989" w:rsidP="00BC2989">
      <w:r>
        <w:t>Utility of  0 :  65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42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52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44.0</w:t>
      </w:r>
    </w:p>
    <w:p w:rsidR="00BC2989" w:rsidRDefault="00BC2989" w:rsidP="00BC2989">
      <w:r>
        <w:lastRenderedPageBreak/>
        <w:t>Utility of  7 :  0.0</w:t>
      </w:r>
    </w:p>
    <w:p w:rsidR="00BC2989" w:rsidRDefault="00BC2989" w:rsidP="00BC2989">
      <w:r>
        <w:t>Utility of  8 :  71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33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1716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4, 0) , (19, 18) , 0 , 60 , 0 , 4 , 1 , 6 , 163 , 0.5685933531721408 ))</w:t>
      </w:r>
    </w:p>
    <w:p w:rsidR="00BC2989" w:rsidRDefault="00BC2989" w:rsidP="00BC2989">
      <w:r>
        <w:t>drivers.append(Driver( (25, 0) , (14, 20) , 0 , 60 , 0 , 4 , 1 , 6 , 154 , 0.2714297395872536 ))</w:t>
      </w:r>
    </w:p>
    <w:p w:rsidR="00BC2989" w:rsidRDefault="00BC2989" w:rsidP="00BC2989">
      <w:r>
        <w:t>drivers.append(Driver( (0, 0) , (20, 12) , 0 , 60 , 0 , 4 , 1 , 6 , 150 , 0.18603064741991482 ))</w:t>
      </w:r>
    </w:p>
    <w:p w:rsidR="00BC2989" w:rsidRDefault="00BC2989" w:rsidP="00BC2989">
      <w:r>
        <w:t>drivers.append(Driver( (29, 0) , (13, 15) , 0 , 60 , 0 , 4 , 1 , 6 , 135 , 0.0995394403936184 ))</w:t>
      </w:r>
    </w:p>
    <w:p w:rsidR="00BC2989" w:rsidRDefault="00BC2989" w:rsidP="00BC2989">
      <w:r>
        <w:t>drivers.append(Driver( (2, 0) , (20, 15) , 0 , 60 , 0 , 4 , 1 , 6 , 148 , 0.5920032467021104 ))</w:t>
      </w:r>
    </w:p>
    <w:p w:rsidR="00BC2989" w:rsidRDefault="00BC2989" w:rsidP="00BC2989">
      <w:r>
        <w:t>drivers.append(Driver( (25, 0) , (13, 12) , 0 , 60 , 0 , 4 , 1 , 6 , 114 , 0.39593974091211714 ))</w:t>
      </w:r>
    </w:p>
    <w:p w:rsidR="00BC2989" w:rsidRDefault="00BC2989" w:rsidP="00BC2989">
      <w:r>
        <w:t>drivers.append(Driver( (3, 0) , (17, 12) , 0 , 60 , 0 , 4 , 1 , 6 , 117 , 0.01003979192147808 ))</w:t>
      </w:r>
    </w:p>
    <w:p w:rsidR="00BC2989" w:rsidRDefault="00BC2989" w:rsidP="00BC2989">
      <w:r>
        <w:t>REQUESTS 13</w:t>
      </w:r>
    </w:p>
    <w:p w:rsidR="00BC2989" w:rsidRDefault="00BC2989" w:rsidP="00BC2989">
      <w:r>
        <w:t>reqs.append(Passenger( (5, 0) , (17, 0) , 6 , 43 , 18 , 1 , 3 , 81 , 81 ))</w:t>
      </w:r>
    </w:p>
    <w:p w:rsidR="00BC2989" w:rsidRDefault="00BC2989" w:rsidP="00BC2989">
      <w:r>
        <w:t>reqs.append(Passenger( (26, 0) , (12, 0) , 0 , 33 , 9 , 1 , 3 , 122 , 122 ))</w:t>
      </w:r>
    </w:p>
    <w:p w:rsidR="00BC2989" w:rsidRDefault="00BC2989" w:rsidP="00BC2989">
      <w:r>
        <w:t>reqs.append(Passenger( (0, 0) , (19, 0) , 5 , 31 , 8 , 1 , 3 , 120 , 120 ))</w:t>
      </w:r>
    </w:p>
    <w:p w:rsidR="00BC2989" w:rsidRDefault="00BC2989" w:rsidP="00BC2989">
      <w:r>
        <w:t>reqs.append(Passenger( (26, 0) , (15, 0) , 7 , 38 , 17 , 1 , 3 , 93 , 93 ))</w:t>
      </w:r>
    </w:p>
    <w:p w:rsidR="00BC2989" w:rsidRDefault="00BC2989" w:rsidP="00BC2989">
      <w:r>
        <w:t>reqs.append(Passenger( (3, 0) , (13, 0) , 16 , 29 , 17 , 1 , 3 , 67 , 67 ))</w:t>
      </w:r>
    </w:p>
    <w:p w:rsidR="00BC2989" w:rsidRDefault="00BC2989" w:rsidP="00BC2989">
      <w:r>
        <w:t>reqs.append(Passenger( (28, 0) , (13, 0) , 12 , 38 , 17 , 1 , 3 , 124 , 124 ))</w:t>
      </w:r>
    </w:p>
    <w:p w:rsidR="00BC2989" w:rsidRDefault="00BC2989" w:rsidP="00BC2989">
      <w:r>
        <w:t>reqs.append(Passenger( (0, 0) , (19, 0) , 8 , 45 , 17 , 1 , 3 , 158 , 158 ))</w:t>
      </w:r>
    </w:p>
    <w:p w:rsidR="00BC2989" w:rsidRDefault="00BC2989" w:rsidP="00BC2989">
      <w:r>
        <w:t>reqs.append(Passenger( (24, 0) , (17, 0) , 19 , 26 , 19 , 1 , 3 , 57 , 57 ))</w:t>
      </w:r>
    </w:p>
    <w:p w:rsidR="00BC2989" w:rsidRDefault="00BC2989" w:rsidP="00BC2989">
      <w:r>
        <w:t>reqs.append(Passenger( (2, 0) , (20, 0) , 3 , 46 , 15 , 1 , 3 , 112 , 112 ))</w:t>
      </w:r>
    </w:p>
    <w:p w:rsidR="00BC2989" w:rsidRDefault="00BC2989" w:rsidP="00BC2989">
      <w:r>
        <w:t>reqs.append(Passenger( (24, 0) , (20, 0) , 19 , 24 , 19 , 1 , 3 , 33 , 33 ))</w:t>
      </w:r>
    </w:p>
    <w:p w:rsidR="00BC2989" w:rsidRDefault="00BC2989" w:rsidP="00BC2989">
      <w:r>
        <w:t>reqs.append(Passenger( (2, 0) , (17, 0) , 8 , 49 , 21 , 1 , 3 , 96 , 96 ))</w:t>
      </w:r>
    </w:p>
    <w:p w:rsidR="00BC2989" w:rsidRDefault="00BC2989" w:rsidP="00BC2989">
      <w:r>
        <w:t>reqs.append(Passenger( (29, 0) , (16, 0) , 2 , 16 , 2 , 1 , 3 , 96 , 96 ))</w:t>
      </w:r>
    </w:p>
    <w:p w:rsidR="00BC2989" w:rsidRDefault="00BC2989" w:rsidP="00BC2989">
      <w:r>
        <w:t>reqs.append(Passenger( (4, 0) , (15, 0) , 11 , 34 , 17 , 1 , 3 , 85 , 85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22.231896</w:t>
      </w:r>
    </w:p>
    <w:p w:rsidR="00BC2989" w:rsidRDefault="00BC2989" w:rsidP="00BC2989">
      <w:r>
        <w:t>0 (4, 12) 220.3951915676795 1.0</w:t>
      </w:r>
    </w:p>
    <w:p w:rsidR="00BC2989" w:rsidRDefault="00BC2989" w:rsidP="00BC2989">
      <w:r>
        <w:t xml:space="preserve">   [('d', 15), (4, 16), (12, 17), (4, 26), (12, 28), ('d', 47)]</w:t>
      </w:r>
    </w:p>
    <w:p w:rsidR="00BC2989" w:rsidRDefault="00BC2989" w:rsidP="00BC2989">
      <w:r>
        <w:t>1 EMPTY1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2 EMPTY2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3 EMPTY3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4 (0, 6, 8, 10) 284.0391720909618 1.0</w:t>
      </w:r>
    </w:p>
    <w:p w:rsidR="00BC2989" w:rsidRDefault="00BC2989" w:rsidP="00BC2989">
      <w:r>
        <w:t xml:space="preserve">   [('d', 11), (6, 13), (8, 15), (10, 15), (0, 18), (0, 30), (10, 30), (6, 32), (8, 33), ('d', 48)]</w:t>
      </w:r>
    </w:p>
    <w:p w:rsidR="00BC2989" w:rsidRDefault="00BC2989" w:rsidP="00BC2989">
      <w:r>
        <w:t>5 EMPTY5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6 EMPTY6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6.03621507915</w:t>
      </w:r>
    </w:p>
    <w:p w:rsidR="00BC2989" w:rsidRDefault="00BC2989" w:rsidP="00BC2989">
      <w:r>
        <w:t>Utility of  1 :  16.0</w:t>
      </w:r>
    </w:p>
    <w:p w:rsidR="00BC2989" w:rsidRDefault="00BC2989" w:rsidP="00BC2989">
      <w:r>
        <w:t>Utility of  2 :  6.0</w:t>
      </w:r>
    </w:p>
    <w:p w:rsidR="00BC2989" w:rsidRDefault="00BC2989" w:rsidP="00BC2989">
      <w:r>
        <w:t>Utility of  3 :  3.0</w:t>
      </w:r>
    </w:p>
    <w:p w:rsidR="00BC2989" w:rsidRDefault="00BC2989" w:rsidP="00BC2989">
      <w:r>
        <w:t>Utility of  4 :  60.040795442</w:t>
      </w:r>
    </w:p>
    <w:p w:rsidR="00BC2989" w:rsidRDefault="00BC2989" w:rsidP="00BC2989">
      <w:r>
        <w:t>Utility of  5 :  12.0</w:t>
      </w:r>
    </w:p>
    <w:p w:rsidR="00BC2989" w:rsidRDefault="00BC2989" w:rsidP="00BC2989">
      <w:r>
        <w:t>Utility of  6 :  3.0</w:t>
      </w:r>
    </w:p>
    <w:p w:rsidR="00BC2989" w:rsidRDefault="00BC2989" w:rsidP="00BC2989">
      <w:r>
        <w:t>Utility of  0 :  45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lastRenderedPageBreak/>
        <w:t>Utility of  4 :  36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97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58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45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52.0</w:t>
      </w:r>
    </w:p>
    <w:p w:rsidR="00BC2989" w:rsidRDefault="00BC2989" w:rsidP="00BC2989">
      <w:r>
        <w:t>1779.4343636586411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56.683090</w:t>
      </w:r>
    </w:p>
    <w:p w:rsidR="00BC2989" w:rsidRDefault="00BC2989" w:rsidP="00BC2989">
      <w:r>
        <w:t>0 (4, 12) 271 1.0</w:t>
      </w:r>
    </w:p>
    <w:p w:rsidR="00BC2989" w:rsidRDefault="00BC2989" w:rsidP="00BC2989">
      <w:r>
        <w:t xml:space="preserve">   [('d', 15), (4, 16), (12, 17), (4, 26), (12, 28), ('d', 47)]</w:t>
      </w:r>
    </w:p>
    <w:p w:rsidR="00BC2989" w:rsidRDefault="00BC2989" w:rsidP="00BC2989">
      <w:r>
        <w:t>1 EMPTY1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2 EMPTY2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3 EMPTY3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4 (0, 6, 8, 10) 435 1.0</w:t>
      </w:r>
    </w:p>
    <w:p w:rsidR="00BC2989" w:rsidRDefault="00BC2989" w:rsidP="00BC2989">
      <w:r>
        <w:t xml:space="preserve">   [('d', 11), (6, 13), (8, 15), (10, 15), (0, 18), (0, 30), (10, 30), (6, 32), (8, 33), ('d', 48)]</w:t>
      </w:r>
    </w:p>
    <w:p w:rsidR="00BC2989" w:rsidRDefault="00BC2989" w:rsidP="00BC2989">
      <w:r>
        <w:t>5 EMPTY5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6 EMPTY6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6.03621507915</w:t>
      </w:r>
    </w:p>
    <w:p w:rsidR="00BC2989" w:rsidRDefault="00BC2989" w:rsidP="00BC2989">
      <w:r>
        <w:t>Utility of  1 :  16.0</w:t>
      </w:r>
    </w:p>
    <w:p w:rsidR="00BC2989" w:rsidRDefault="00BC2989" w:rsidP="00BC2989">
      <w:r>
        <w:t>Utility of  2 :  6.0</w:t>
      </w:r>
    </w:p>
    <w:p w:rsidR="00BC2989" w:rsidRDefault="00BC2989" w:rsidP="00BC2989">
      <w:r>
        <w:lastRenderedPageBreak/>
        <w:t>Utility of  3 :  3.0</w:t>
      </w:r>
    </w:p>
    <w:p w:rsidR="00BC2989" w:rsidRDefault="00BC2989" w:rsidP="00BC2989">
      <w:r>
        <w:t>Utility of  4 :  60.040795442</w:t>
      </w:r>
    </w:p>
    <w:p w:rsidR="00BC2989" w:rsidRDefault="00BC2989" w:rsidP="00BC2989">
      <w:r>
        <w:t>Utility of  5 :  12.0</w:t>
      </w:r>
    </w:p>
    <w:p w:rsidR="00BC2989" w:rsidRDefault="00BC2989" w:rsidP="00BC2989">
      <w:r>
        <w:t>Utility of  6 :  3.0</w:t>
      </w:r>
    </w:p>
    <w:p w:rsidR="00BC2989" w:rsidRDefault="00BC2989" w:rsidP="00BC2989">
      <w:r>
        <w:t>Utility of  0 :  45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36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97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58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45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52.0</w:t>
      </w:r>
    </w:p>
    <w:p w:rsidR="00BC2989" w:rsidRDefault="00BC2989" w:rsidP="00BC2989">
      <w:r>
        <w:t>1981.0</w:t>
      </w:r>
    </w:p>
    <w:p w:rsidR="00BC2989" w:rsidRDefault="00BC2989" w:rsidP="00BC2989"/>
    <w:p w:rsidR="00BC2989" w:rsidRDefault="00BC2989" w:rsidP="00BC2989">
      <w:r>
        <w:t>DRIVERS 7</w:t>
      </w:r>
    </w:p>
    <w:p w:rsidR="00BC2989" w:rsidRDefault="00BC2989" w:rsidP="00BC2989">
      <w:r>
        <w:t>drivers.append(Driver( (0, 0) , (16, 19) , 0 , 60 , 0 , 4 , 1 , 6 , 166 , 0.223886396043097 ))</w:t>
      </w:r>
    </w:p>
    <w:p w:rsidR="00BC2989" w:rsidRDefault="00BC2989" w:rsidP="00BC2989">
      <w:r>
        <w:t>drivers.append(Driver( (28, 0) , (20, 14) , 0 , 60 , 0 , 4 , 1 , 6 , 112 , 0.0070406950080755815 ))</w:t>
      </w:r>
    </w:p>
    <w:p w:rsidR="00BC2989" w:rsidRDefault="00BC2989" w:rsidP="00BC2989">
      <w:r>
        <w:t>drivers.append(Driver( (4, 0) , (20, 12) , 0 , 60 , 0 , 4 , 1 , 6 , 131 , 0.852881721402606 ))</w:t>
      </w:r>
    </w:p>
    <w:p w:rsidR="00BC2989" w:rsidRDefault="00BC2989" w:rsidP="00BC2989">
      <w:r>
        <w:t>drivers.append(Driver( (26, 0) , (14, 14) , 0 , 60 , 0 , 4 , 1 , 6 , 124 , 0.7638553105261543 ))</w:t>
      </w:r>
    </w:p>
    <w:p w:rsidR="00BC2989" w:rsidRDefault="00BC2989" w:rsidP="00BC2989">
      <w:r>
        <w:t>drivers.append(Driver( (4, 0) , (13, 18) , 0 , 60 , 0 , 4 , 1 , 6 , 131 , 0.12555810593163164 ))</w:t>
      </w:r>
    </w:p>
    <w:p w:rsidR="00BC2989" w:rsidRDefault="00BC2989" w:rsidP="00BC2989">
      <w:r>
        <w:t>drivers.append(Driver( (24, 0) , (20, 16) , 0 , 60 , 0 , 4 , 1 , 6 , 115 , 0.975445613324176 ))</w:t>
      </w:r>
    </w:p>
    <w:p w:rsidR="00BC2989" w:rsidRDefault="00BC2989" w:rsidP="00BC2989">
      <w:r>
        <w:t>drivers.append(Driver( (3, 0) , (15, 13) , 0 , 60 , 0 , 4 , 1 , 6 , 111 , 0.20403926613395085 ))</w:t>
      </w:r>
    </w:p>
    <w:p w:rsidR="00BC2989" w:rsidRDefault="00BC2989" w:rsidP="00BC2989">
      <w:r>
        <w:t>REQUESTS 14</w:t>
      </w:r>
    </w:p>
    <w:p w:rsidR="00BC2989" w:rsidRDefault="00BC2989" w:rsidP="00BC2989">
      <w:r>
        <w:t>reqs.append(Passenger( (3, 0) , (12, 0) , 6 , 43 , 20 , 1 , 3 , 58 , 58 ))</w:t>
      </w:r>
    </w:p>
    <w:p w:rsidR="00BC2989" w:rsidRDefault="00BC2989" w:rsidP="00BC2989">
      <w:r>
        <w:lastRenderedPageBreak/>
        <w:t>reqs.append(Passenger( (24, 0) , (13, 0) , 12 , 36 , 18 , 1 , 3 , 72 , 72 ))</w:t>
      </w:r>
    </w:p>
    <w:p w:rsidR="00BC2989" w:rsidRDefault="00BC2989" w:rsidP="00BC2989">
      <w:r>
        <w:t>reqs.append(Passenger( (5, 0) , (17, 0) , 7 , 22 , 8 , 1 , 3 , 82 , 82 ))</w:t>
      </w:r>
    </w:p>
    <w:p w:rsidR="00BC2989" w:rsidRDefault="00BC2989" w:rsidP="00BC2989">
      <w:r>
        <w:t>reqs.append(Passenger( (28, 0) , (12, 0) , 11 , 27 , 11 , 1 , 3 , 96 , 96 ))</w:t>
      </w:r>
    </w:p>
    <w:p w:rsidR="00BC2989" w:rsidRDefault="00BC2989" w:rsidP="00BC2989">
      <w:r>
        <w:t>reqs.append(Passenger( (3, 0) , (16, 0) , 10 , 44 , 20 , 1 , 3 , 99 , 99 ))</w:t>
      </w:r>
    </w:p>
    <w:p w:rsidR="00BC2989" w:rsidRDefault="00BC2989" w:rsidP="00BC2989">
      <w:r>
        <w:t>reqs.append(Passenger( (29, 0) , (14, 0) , 12 , 28 , 12 , 1 , 3 , 104 , 104 ))</w:t>
      </w:r>
    </w:p>
    <w:p w:rsidR="00BC2989" w:rsidRDefault="00BC2989" w:rsidP="00BC2989">
      <w:r>
        <w:t>reqs.append(Passenger( (3, 0) , (13, 0) , 12 , 40 , 21 , 1 , 3 , 83 , 83 ))</w:t>
      </w:r>
    </w:p>
    <w:p w:rsidR="00BC2989" w:rsidRDefault="00BC2989" w:rsidP="00BC2989">
      <w:r>
        <w:t>reqs.append(Passenger( (27, 0) , (15, 0) , 8 , 34 , 15 , 1 , 3 , 80 , 80 ))</w:t>
      </w:r>
    </w:p>
    <w:p w:rsidR="00BC2989" w:rsidRDefault="00BC2989" w:rsidP="00BC2989">
      <w:r>
        <w:t>reqs.append(Passenger( (3, 0) , (16, 0) , 6 , 23 , 8 , 1 , 3 , 116 , 116 ))</w:t>
      </w:r>
    </w:p>
    <w:p w:rsidR="00BC2989" w:rsidRDefault="00BC2989" w:rsidP="00BC2989">
      <w:r>
        <w:t>reqs.append(Passenger( (25, 0) , (14, 0) , 4 , 24 , 8 , 1 , 3 , 79 , 79 ))</w:t>
      </w:r>
    </w:p>
    <w:p w:rsidR="00BC2989" w:rsidRDefault="00BC2989" w:rsidP="00BC2989">
      <w:r>
        <w:t>reqs.append(Passenger( (0, 0) , (16, 0) , 6 , 49 , 19 , 1 , 3 , 122 , 122 ))</w:t>
      </w:r>
    </w:p>
    <w:p w:rsidR="00BC2989" w:rsidRDefault="00BC2989" w:rsidP="00BC2989">
      <w:r>
        <w:t>reqs.append(Passenger( (24, 0) , (14, 0) , 4 , 18 , 6 , 1 , 3 , 68 , 68 ))</w:t>
      </w:r>
    </w:p>
    <w:p w:rsidR="00BC2989" w:rsidRDefault="00BC2989" w:rsidP="00BC2989">
      <w:r>
        <w:t>reqs.append(Passenger( (3, 0) , (16, 0) , 4 , 34 , 12 , 1 , 3 , 96 , 96 ))</w:t>
      </w:r>
    </w:p>
    <w:p w:rsidR="00BC2989" w:rsidRDefault="00BC2989" w:rsidP="00BC2989">
      <w:r>
        <w:t>reqs.append(Passenger( (27, 0) , (13, 0) , 2 , 40 , 14 , 1 , 3 , 119 , 119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82.673573</w:t>
      </w:r>
    </w:p>
    <w:p w:rsidR="00BC2989" w:rsidRDefault="00BC2989" w:rsidP="00BC2989">
      <w:r>
        <w:t>0 EMPTY0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1 EMPTY1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2 (4, 6, 10, 12) 169.89685997776414 1.0</w:t>
      </w:r>
    </w:p>
    <w:p w:rsidR="00BC2989" w:rsidRDefault="00BC2989" w:rsidP="00BC2989">
      <w:r>
        <w:t xml:space="preserve">   [('d', 13), (10, 17), (12, 20), (4, 20), (6, 20), (6, 30), (12, 33), (10, 33), (4, 33), ('d', 46)]</w:t>
      </w:r>
    </w:p>
    <w:p w:rsidR="00BC2989" w:rsidRDefault="00BC2989" w:rsidP="00BC2989">
      <w:r>
        <w:t>3 (1, 5, 7, 13) 203.71568699477223 1.0</w:t>
      </w:r>
    </w:p>
    <w:p w:rsidR="00BC2989" w:rsidRDefault="00BC2989" w:rsidP="00BC2989">
      <w:r>
        <w:t xml:space="preserve">   [('d', 9), (5, 12), (13, 14), (7, 14), (1, 17), (7, 26), (5, 27), (13, 28), (1, 28), ('d', 43)]</w:t>
      </w:r>
    </w:p>
    <w:p w:rsidR="00BC2989" w:rsidRDefault="00BC2989" w:rsidP="00BC2989">
      <w:r>
        <w:t>4 EMPTY4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5 (9, 11) 168.06256848076922 1.0</w:t>
      </w:r>
    </w:p>
    <w:p w:rsidR="00BC2989" w:rsidRDefault="00BC2989" w:rsidP="00BC2989">
      <w:r>
        <w:t xml:space="preserve">   [('d', 4), (9, 5), (11, 6), (11, 16), (9, 16), ('d', 34)]</w:t>
      </w:r>
    </w:p>
    <w:p w:rsidR="00BC2989" w:rsidRDefault="00BC2989" w:rsidP="00BC2989">
      <w:r>
        <w:lastRenderedPageBreak/>
        <w:t>6 EMPTY6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Utility of  0 :  16.0</w:t>
      </w:r>
    </w:p>
    <w:p w:rsidR="00BC2989" w:rsidRDefault="00BC2989" w:rsidP="00BC2989">
      <w:r>
        <w:t>Utility of  1 :  10.0</w:t>
      </w:r>
    </w:p>
    <w:p w:rsidR="00BC2989" w:rsidRDefault="00BC2989" w:rsidP="00BC2989">
      <w:r>
        <w:t>Utility of  2 :  118.721441087</w:t>
      </w:r>
    </w:p>
    <w:p w:rsidR="00BC2989" w:rsidRDefault="00BC2989" w:rsidP="00BC2989">
      <w:r>
        <w:t>Utility of  3 :  76.7566023842</w:t>
      </w:r>
    </w:p>
    <w:p w:rsidR="00BC2989" w:rsidRDefault="00BC2989" w:rsidP="00BC2989">
      <w:r>
        <w:t>Utility of  4 :  5.0</w:t>
      </w:r>
    </w:p>
    <w:p w:rsidR="00BC2989" w:rsidRDefault="00BC2989" w:rsidP="00BC2989">
      <w:r>
        <w:t>Utility of  5 :  10.0110946793</w:t>
      </w:r>
    </w:p>
    <w:p w:rsidR="00BC2989" w:rsidRDefault="00BC2989" w:rsidP="00BC2989">
      <w:r>
        <w:t>Utility of  6 :  3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38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60.0</w:t>
      </w:r>
    </w:p>
    <w:p w:rsidR="00BC2989" w:rsidRDefault="00BC2989" w:rsidP="00BC2989">
      <w:r>
        <w:t>Utility of  5 :  59.0</w:t>
      </w:r>
    </w:p>
    <w:p w:rsidR="00BC2989" w:rsidRDefault="00BC2989" w:rsidP="00BC2989">
      <w:r>
        <w:t>Utility of  6 :  52.0</w:t>
      </w:r>
    </w:p>
    <w:p w:rsidR="00BC2989" w:rsidRDefault="00BC2989" w:rsidP="00BC2989">
      <w:r>
        <w:t>Utility of  7 :  43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43.0</w:t>
      </w:r>
    </w:p>
    <w:p w:rsidR="00BC2989" w:rsidRDefault="00BC2989" w:rsidP="00BC2989">
      <w:r>
        <w:t>Utility of  10 :  72.0</w:t>
      </w:r>
    </w:p>
    <w:p w:rsidR="00BC2989" w:rsidRDefault="00BC2989" w:rsidP="00BC2989">
      <w:r>
        <w:t>Utility of  11 :  38.0</w:t>
      </w:r>
    </w:p>
    <w:p w:rsidR="00BC2989" w:rsidRDefault="00BC2989" w:rsidP="00BC2989">
      <w:r>
        <w:t>Utility of  12 :  49.0</w:t>
      </w:r>
    </w:p>
    <w:p w:rsidR="00BC2989" w:rsidRDefault="00BC2989" w:rsidP="00BC2989">
      <w:r>
        <w:t>Utility of  13 :  77.0</w:t>
      </w:r>
    </w:p>
    <w:p w:rsidR="00BC2989" w:rsidRDefault="00BC2989" w:rsidP="00BC2989">
      <w:r>
        <w:t>1379.6751154533056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71.903096</w:t>
      </w:r>
    </w:p>
    <w:p w:rsidR="00BC2989" w:rsidRDefault="00BC2989" w:rsidP="00BC2989">
      <w:r>
        <w:t>0 EMPTY0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1 EMPTY1 102 1.0</w:t>
      </w:r>
    </w:p>
    <w:p w:rsidR="00BC2989" w:rsidRDefault="00BC2989" w:rsidP="00BC2989">
      <w:r>
        <w:lastRenderedPageBreak/>
        <w:t xml:space="preserve">   [('d', 0), ('d', 17)]</w:t>
      </w:r>
    </w:p>
    <w:p w:rsidR="00BC2989" w:rsidRDefault="00BC2989" w:rsidP="00BC2989">
      <w:r>
        <w:t>2 (0, 4, 8, 12) 339 1.0</w:t>
      </w:r>
    </w:p>
    <w:p w:rsidR="00BC2989" w:rsidRDefault="00BC2989" w:rsidP="00BC2989">
      <w:r>
        <w:t xml:space="preserve">   [('d', 9), (12, 10), (0, 10), (8, 10), (4, 10), (0, 19), (12, 23), (8, 23), (4, 23), ('d', 36)]</w:t>
      </w:r>
    </w:p>
    <w:p w:rsidR="00BC2989" w:rsidRDefault="00BC2989" w:rsidP="00BC2989">
      <w:r>
        <w:t>3 (1, 5, 7, 13) 371 1.0</w:t>
      </w:r>
    </w:p>
    <w:p w:rsidR="00BC2989" w:rsidRDefault="00BC2989" w:rsidP="00BC2989">
      <w:r>
        <w:t xml:space="preserve">   [('d', 9), (5, 12), (13, 14), (7, 14), (1, 17), (7, 26), (5, 27), (13, 28), (1, 28), ('d', 43)]</w:t>
      </w:r>
    </w:p>
    <w:p w:rsidR="00BC2989" w:rsidRDefault="00BC2989" w:rsidP="00BC2989">
      <w:r>
        <w:t>4 EMPTY4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5 EMPTY5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6 EMPTY6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Utility of  0 :  16.0</w:t>
      </w:r>
    </w:p>
    <w:p w:rsidR="00BC2989" w:rsidRDefault="00BC2989" w:rsidP="00BC2989">
      <w:r>
        <w:t>Utility of  1 :  10.0</w:t>
      </w:r>
    </w:p>
    <w:p w:rsidR="00BC2989" w:rsidRDefault="00BC2989" w:rsidP="00BC2989">
      <w:r>
        <w:t>Utility of  2 :  131.429226002</w:t>
      </w:r>
    </w:p>
    <w:p w:rsidR="00BC2989" w:rsidRDefault="00BC2989" w:rsidP="00BC2989">
      <w:r>
        <w:t>Utility of  3 :  76.7566023842</w:t>
      </w:r>
    </w:p>
    <w:p w:rsidR="00BC2989" w:rsidRDefault="00BC2989" w:rsidP="00BC2989">
      <w:r>
        <w:t>Utility of  4 :  5.0</w:t>
      </w:r>
    </w:p>
    <w:p w:rsidR="00BC2989" w:rsidRDefault="00BC2989" w:rsidP="00BC2989">
      <w:r>
        <w:t>Utility of  5 :  13.0</w:t>
      </w:r>
    </w:p>
    <w:p w:rsidR="00BC2989" w:rsidRDefault="00BC2989" w:rsidP="00BC2989">
      <w:r>
        <w:t>Utility of  6 :  3.0</w:t>
      </w:r>
    </w:p>
    <w:p w:rsidR="00BC2989" w:rsidRDefault="00BC2989" w:rsidP="00BC2989">
      <w:r>
        <w:t>Utility of  0 :  21.0</w:t>
      </w:r>
    </w:p>
    <w:p w:rsidR="00BC2989" w:rsidRDefault="00BC2989" w:rsidP="00BC2989">
      <w:r>
        <w:t>Utility of  1 :  38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50.0</w:t>
      </w:r>
    </w:p>
    <w:p w:rsidR="00BC2989" w:rsidRDefault="00BC2989" w:rsidP="00BC2989">
      <w:r>
        <w:t>Utility of  5 :  59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43.0</w:t>
      </w:r>
    </w:p>
    <w:p w:rsidR="00BC2989" w:rsidRDefault="00BC2989" w:rsidP="00BC2989">
      <w:r>
        <w:t>Utility of  8 :  75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lastRenderedPageBreak/>
        <w:t>Utility of  11 :  0.0</w:t>
      </w:r>
    </w:p>
    <w:p w:rsidR="00BC2989" w:rsidRDefault="00BC2989" w:rsidP="00BC2989">
      <w:r>
        <w:t>Utility of  12 :  55.0</w:t>
      </w:r>
    </w:p>
    <w:p w:rsidR="00BC2989" w:rsidRDefault="00BC2989" w:rsidP="00BC2989">
      <w:r>
        <w:t>Utility of  13 :  77.0</w:t>
      </w:r>
    </w:p>
    <w:p w:rsidR="00BC2989" w:rsidRDefault="00BC2989" w:rsidP="00BC2989">
      <w:r>
        <w:t>1828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1, 0) , (20, 15) , 0 , 60 , 0 , 4 , 1 , 6 , 174 , 0.14791967712976406 ))</w:t>
      </w:r>
    </w:p>
    <w:p w:rsidR="00BC2989" w:rsidRDefault="00BC2989" w:rsidP="00BC2989">
      <w:r>
        <w:t>drivers.append(Driver( (28, 0) , (12, 16) , 0 , 60 , 0 , 4 , 1 , 6 , 141 , 0.23971217667009648 ))</w:t>
      </w:r>
    </w:p>
    <w:p w:rsidR="00BC2989" w:rsidRDefault="00BC2989" w:rsidP="00BC2989">
      <w:r>
        <w:t>drivers.append(Driver( (2, 0) , (17, 12) , 0 , 60 , 0 , 4 , 1 , 6 , 130 , 0.9752662732423846 ))</w:t>
      </w:r>
    </w:p>
    <w:p w:rsidR="00BC2989" w:rsidRDefault="00BC2989" w:rsidP="00BC2989">
      <w:r>
        <w:t>drivers.append(Driver( (29, 0) , (12, 20) , 0 , 60 , 0 , 4 , 1 , 6 , 175 , 0.3087425859125451 ))</w:t>
      </w:r>
    </w:p>
    <w:p w:rsidR="00BC2989" w:rsidRDefault="00BC2989" w:rsidP="00BC2989">
      <w:r>
        <w:t>drivers.append(Driver( (5, 0) , (15, 12) , 0 , 60 , 0 , 4 , 1 , 6 , 104 , 0.5039770612548415 ))</w:t>
      </w:r>
    </w:p>
    <w:p w:rsidR="00BC2989" w:rsidRDefault="00BC2989" w:rsidP="00BC2989">
      <w:r>
        <w:t>drivers.append(Driver( (27, 0) , (19, 14) , 0 , 60 , 0 , 4 , 1 , 6 , 109 , 0.5482418991617043 ))</w:t>
      </w:r>
    </w:p>
    <w:p w:rsidR="00BC2989" w:rsidRDefault="00BC2989" w:rsidP="00BC2989">
      <w:r>
        <w:t>drivers.append(Driver( (2, 0) , (19, 18) , 0 , 60 , 0 , 4 , 1 , 6 , 153 , 0.4704311968654179 ))</w:t>
      </w:r>
    </w:p>
    <w:p w:rsidR="00BC2989" w:rsidRDefault="00BC2989" w:rsidP="00BC2989">
      <w:r>
        <w:t>drivers.append(Driver( (25, 0) , (14, 20) , 0 , 60 , 0 , 4 , 1 , 6 , 158 , 0.12774365143703625 ))</w:t>
      </w:r>
    </w:p>
    <w:p w:rsidR="00BC2989" w:rsidRDefault="00BC2989" w:rsidP="00BC2989">
      <w:r>
        <w:t>REQUESTS 5</w:t>
      </w:r>
    </w:p>
    <w:p w:rsidR="00BC2989" w:rsidRDefault="00BC2989" w:rsidP="00BC2989">
      <w:r>
        <w:t>reqs.append(Passenger( (0, 0) , (15, 0) , 8 , 26 , 9 , 1 , 3 , 120 , 120 ))</w:t>
      </w:r>
    </w:p>
    <w:p w:rsidR="00BC2989" w:rsidRDefault="00BC2989" w:rsidP="00BC2989">
      <w:r>
        <w:t>reqs.append(Passenger( (29, 0) , (12, 0) , 10 , 36 , 14 , 1 , 3 , 105 , 105 ))</w:t>
      </w:r>
    </w:p>
    <w:p w:rsidR="00BC2989" w:rsidRDefault="00BC2989" w:rsidP="00BC2989">
      <w:r>
        <w:t>reqs.append(Passenger( (3, 0) , (15, 0) , 11 , 44 , 21 , 1 , 3 , 99 , 99 ))</w:t>
      </w:r>
    </w:p>
    <w:p w:rsidR="00BC2989" w:rsidRDefault="00BC2989" w:rsidP="00BC2989">
      <w:r>
        <w:t>reqs.append(Passenger( (27, 0) , (12, 0) , 2 , 19 , 3 , 1 , 3 , 115 , 115 ))</w:t>
      </w:r>
    </w:p>
    <w:p w:rsidR="00BC2989" w:rsidRDefault="00BC2989" w:rsidP="00BC2989">
      <w:r>
        <w:t>reqs.append(Passenger( (2, 0) , (15, 0) , 8 , 33 , 14 , 1 , 3 , 89 , 89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984006</w:t>
      </w:r>
    </w:p>
    <w:p w:rsidR="00BC2989" w:rsidRDefault="00BC2989" w:rsidP="00BC2989">
      <w:r>
        <w:t>0 EMPTY0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1 EMPTY1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2 (0, 2, 4) 135.64994063043173 1.0</w:t>
      </w:r>
    </w:p>
    <w:p w:rsidR="00BC2989" w:rsidRDefault="00BC2989" w:rsidP="00BC2989">
      <w:r>
        <w:lastRenderedPageBreak/>
        <w:t xml:space="preserve">   [('d', 7), (0, 9), (4, 11), (2, 12), (0, 24), (4, 24), (2, 24), ('d', 37)]</w:t>
      </w:r>
    </w:p>
    <w:p w:rsidR="00BC2989" w:rsidRDefault="00BC2989" w:rsidP="00BC2989">
      <w:r>
        <w:t>3 EMPTY3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t>4 EMPTY4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5 EMPTY5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6 EMPTY6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7 EMPTY7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Utility of  0 :  24.0</w:t>
      </w:r>
    </w:p>
    <w:p w:rsidR="00BC2989" w:rsidRDefault="00BC2989" w:rsidP="00BC2989">
      <w:r>
        <w:t>Utility of  1 :  3.0</w:t>
      </w:r>
    </w:p>
    <w:p w:rsidR="00BC2989" w:rsidRDefault="00BC2989" w:rsidP="00BC2989">
      <w:r>
        <w:t>Utility of  2 :  114.646864091</w:t>
      </w:r>
    </w:p>
    <w:p w:rsidR="00BC2989" w:rsidRDefault="00BC2989" w:rsidP="00BC2989">
      <w:r>
        <w:t>Utility of  3 :  13.0</w:t>
      </w:r>
    </w:p>
    <w:p w:rsidR="00BC2989" w:rsidRDefault="00BC2989" w:rsidP="00BC2989">
      <w:r>
        <w:t>Utility of  4 :  8.0</w:t>
      </w:r>
    </w:p>
    <w:p w:rsidR="00BC2989" w:rsidRDefault="00BC2989" w:rsidP="00BC2989">
      <w:r>
        <w:t>Utility of  5 :  7.0</w:t>
      </w:r>
    </w:p>
    <w:p w:rsidR="00BC2989" w:rsidRDefault="00BC2989" w:rsidP="00BC2989">
      <w:r>
        <w:t>Utility of  6 :  3.0</w:t>
      </w:r>
    </w:p>
    <w:p w:rsidR="00BC2989" w:rsidRDefault="00BC2989" w:rsidP="00BC2989">
      <w:r>
        <w:t>Utility of  7 :  20.0</w:t>
      </w:r>
    </w:p>
    <w:p w:rsidR="00BC2989" w:rsidRDefault="00BC2989" w:rsidP="00BC2989">
      <w:r>
        <w:t>Utility of  0 :  75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54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47.0</w:t>
      </w:r>
    </w:p>
    <w:p w:rsidR="00BC2989" w:rsidRDefault="00BC2989" w:rsidP="00BC2989">
      <w:r>
        <w:t>1291.6499406304317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986207</w:t>
      </w:r>
    </w:p>
    <w:p w:rsidR="00BC2989" w:rsidRDefault="00BC2989" w:rsidP="00BC2989">
      <w:r>
        <w:t>0 EMPTY0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lastRenderedPageBreak/>
        <w:t>1 EMPTY1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2 (0, 2, 4) 319 1.0</w:t>
      </w:r>
    </w:p>
    <w:p w:rsidR="00BC2989" w:rsidRDefault="00BC2989" w:rsidP="00BC2989">
      <w:r>
        <w:t xml:space="preserve">   [('d', 7), (0, 9), (4, 11), (2, 12), (0, 24), (4, 24), (2, 24), ('d', 37)]</w:t>
      </w:r>
    </w:p>
    <w:p w:rsidR="00BC2989" w:rsidRDefault="00BC2989" w:rsidP="00BC2989">
      <w:r>
        <w:t>3 EMPTY3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t>4 EMPTY4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5 EMPTY5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6 EMPTY6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7 EMPTY7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Utility of  0 :  24.0</w:t>
      </w:r>
    </w:p>
    <w:p w:rsidR="00BC2989" w:rsidRDefault="00BC2989" w:rsidP="00BC2989">
      <w:r>
        <w:t>Utility of  1 :  3.0</w:t>
      </w:r>
    </w:p>
    <w:p w:rsidR="00BC2989" w:rsidRDefault="00BC2989" w:rsidP="00BC2989">
      <w:r>
        <w:t>Utility of  2 :  114.646864091</w:t>
      </w:r>
    </w:p>
    <w:p w:rsidR="00BC2989" w:rsidRDefault="00BC2989" w:rsidP="00BC2989">
      <w:r>
        <w:t>Utility of  3 :  13.0</w:t>
      </w:r>
    </w:p>
    <w:p w:rsidR="00BC2989" w:rsidRDefault="00BC2989" w:rsidP="00BC2989">
      <w:r>
        <w:t>Utility of  4 :  8.0</w:t>
      </w:r>
    </w:p>
    <w:p w:rsidR="00BC2989" w:rsidRDefault="00BC2989" w:rsidP="00BC2989">
      <w:r>
        <w:t>Utility of  5 :  7.0</w:t>
      </w:r>
    </w:p>
    <w:p w:rsidR="00BC2989" w:rsidRDefault="00BC2989" w:rsidP="00BC2989">
      <w:r>
        <w:t>Utility of  6 :  3.0</w:t>
      </w:r>
    </w:p>
    <w:p w:rsidR="00BC2989" w:rsidRDefault="00BC2989" w:rsidP="00BC2989">
      <w:r>
        <w:t>Utility of  7 :  20.0</w:t>
      </w:r>
    </w:p>
    <w:p w:rsidR="00BC2989" w:rsidRDefault="00BC2989" w:rsidP="00BC2989">
      <w:r>
        <w:t>Utility of  0 :  75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54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47.0</w:t>
      </w:r>
    </w:p>
    <w:p w:rsidR="00BC2989" w:rsidRDefault="00BC2989" w:rsidP="00BC2989">
      <w:r>
        <w:t>1475.0</w:t>
      </w:r>
    </w:p>
    <w:p w:rsidR="00BC2989" w:rsidRDefault="00BC2989" w:rsidP="00BC2989"/>
    <w:p w:rsidR="00BC2989" w:rsidRDefault="00BC2989" w:rsidP="00BC2989">
      <w:r>
        <w:lastRenderedPageBreak/>
        <w:t>DRIVERS 8</w:t>
      </w:r>
    </w:p>
    <w:p w:rsidR="00BC2989" w:rsidRDefault="00BC2989" w:rsidP="00BC2989">
      <w:r>
        <w:t>drivers.append(Driver( (3, 0) , (16, 17) , 0 , 60 , 0 , 4 , 1 , 6 , 134 , 0.3938876775962171 ))</w:t>
      </w:r>
    </w:p>
    <w:p w:rsidR="00BC2989" w:rsidRDefault="00BC2989" w:rsidP="00BC2989">
      <w:r>
        <w:t>drivers.append(Driver( (29, 0) , (13, 16) , 0 , 60 , 0 , 4 , 1 , 6 , 158 , 0.5800585541771109 ))</w:t>
      </w:r>
    </w:p>
    <w:p w:rsidR="00BC2989" w:rsidRDefault="00BC2989" w:rsidP="00BC2989">
      <w:r>
        <w:t>drivers.append(Driver( (3, 0) , (16, 19) , 0 , 60 , 0 , 4 , 1 , 6 , 166 , 0.3392282182555473 ))</w:t>
      </w:r>
    </w:p>
    <w:p w:rsidR="00BC2989" w:rsidRDefault="00BC2989" w:rsidP="00BC2989">
      <w:r>
        <w:t>drivers.append(Driver( (26, 0) , (19, 14) , 0 , 60 , 0 , 4 , 1 , 6 , 106 , 0.903977114494312 ))</w:t>
      </w:r>
    </w:p>
    <w:p w:rsidR="00BC2989" w:rsidRDefault="00BC2989" w:rsidP="00BC2989">
      <w:r>
        <w:t>drivers.append(Driver( (5, 0) , (14, 14) , 0 , 60 , 0 , 4 , 1 , 6 , 107 , 0.9375479240218029 ))</w:t>
      </w:r>
    </w:p>
    <w:p w:rsidR="00BC2989" w:rsidRDefault="00BC2989" w:rsidP="00BC2989">
      <w:r>
        <w:t>drivers.append(Driver( (24, 0) , (14, 12) , 0 , 60 , 0 , 4 , 1 , 6 , 99 , 0.023658778164347805 ))</w:t>
      </w:r>
    </w:p>
    <w:p w:rsidR="00BC2989" w:rsidRDefault="00BC2989" w:rsidP="00BC2989">
      <w:r>
        <w:t>drivers.append(Driver( (1, 0) , (19, 18) , 0 , 60 , 0 , 4 , 1 , 6 , 180 , 0.2153370202312911 ))</w:t>
      </w:r>
    </w:p>
    <w:p w:rsidR="00BC2989" w:rsidRDefault="00BC2989" w:rsidP="00BC2989">
      <w:r>
        <w:t>drivers.append(Driver( (29, 0) , (20, 20) , 0 , 60 , 0 , 4 , 1 , 6 , 151 , 0.1222822132896979 ))</w:t>
      </w:r>
    </w:p>
    <w:p w:rsidR="00BC2989" w:rsidRDefault="00BC2989" w:rsidP="00BC2989">
      <w:r>
        <w:t>REQUESTS 6</w:t>
      </w:r>
    </w:p>
    <w:p w:rsidR="00BC2989" w:rsidRDefault="00BC2989" w:rsidP="00BC2989">
      <w:r>
        <w:t>reqs.append(Passenger( (5, 0) , (20, 0) , 3 , 19 , 3 , 1 , 3 , 130 , 130 ))</w:t>
      </w:r>
    </w:p>
    <w:p w:rsidR="00BC2989" w:rsidRDefault="00BC2989" w:rsidP="00BC2989">
      <w:r>
        <w:t>reqs.append(Passenger( (28, 0) , (20, 0) , 10 , 21 , 11 , 1 , 3 , 60 , 60 ))</w:t>
      </w:r>
    </w:p>
    <w:p w:rsidR="00BC2989" w:rsidRDefault="00BC2989" w:rsidP="00BC2989">
      <w:r>
        <w:t>reqs.append(Passenger( (5, 0) , (17, 0) , 14 , 55 , 28 , 1 , 3 , 86 , 86 ))</w:t>
      </w:r>
    </w:p>
    <w:p w:rsidR="00BC2989" w:rsidRDefault="00BC2989" w:rsidP="00BC2989">
      <w:r>
        <w:t>reqs.append(Passenger( (25, 0) , (17, 0) , 3 , 40 , 17 , 1 , 3 , 65 , 65 ))</w:t>
      </w:r>
    </w:p>
    <w:p w:rsidR="00BC2989" w:rsidRDefault="00BC2989" w:rsidP="00BC2989">
      <w:r>
        <w:t>reqs.append(Passenger( (3, 0) , (17, 0) , 11 , 52 , 24 , 1 , 3 , 85 , 85 ))</w:t>
      </w:r>
    </w:p>
    <w:p w:rsidR="00BC2989" w:rsidRDefault="00BC2989" w:rsidP="00BC2989">
      <w:r>
        <w:t>reqs.append(Passenger( (24, 0) , (15, 0) , 6 , 37 , 17 , 1 , 3 , 68 , 68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.706332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EMPTY1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2 EMPTY2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3 (1, 3, 5) 162.3307004896712 1.0</w:t>
      </w:r>
    </w:p>
    <w:p w:rsidR="00BC2989" w:rsidRDefault="00BC2989" w:rsidP="00BC2989">
      <w:r>
        <w:t xml:space="preserve">   [('d', 9), (1, 11), (3, 14), (5, 15), (1, 19), (3, 22), (5, 24), ('d', 39)]</w:t>
      </w:r>
    </w:p>
    <w:p w:rsidR="00BC2989" w:rsidRDefault="00BC2989" w:rsidP="00BC2989">
      <w:r>
        <w:t>4 (0,) 154.30842645814676 1.0</w:t>
      </w:r>
    </w:p>
    <w:p w:rsidR="00BC2989" w:rsidRDefault="00BC2989" w:rsidP="00BC2989">
      <w:r>
        <w:lastRenderedPageBreak/>
        <w:t xml:space="preserve">   [('d', 3), (0, 3), (0, 18), ('d', 34)]</w:t>
      </w:r>
    </w:p>
    <w:p w:rsidR="00BC2989" w:rsidRDefault="00BC2989" w:rsidP="00BC2989">
      <w:r>
        <w:t>5 EMPTY5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6 EMPTY6 156 1.0</w:t>
      </w:r>
    </w:p>
    <w:p w:rsidR="00BC2989" w:rsidRDefault="00BC2989" w:rsidP="00BC2989">
      <w:r>
        <w:t xml:space="preserve">   [('d', 0), ('d', 26)]</w:t>
      </w:r>
    </w:p>
    <w:p w:rsidR="00BC2989" w:rsidRDefault="00BC2989" w:rsidP="00BC2989">
      <w:r>
        <w:t>7 EMPTY7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2.0</w:t>
      </w:r>
    </w:p>
    <w:p w:rsidR="00BC2989" w:rsidRDefault="00BC2989" w:rsidP="00BC2989">
      <w:r>
        <w:t>Utility of  1 :  20.0</w:t>
      </w:r>
    </w:p>
    <w:p w:rsidR="00BC2989" w:rsidRDefault="00BC2989" w:rsidP="00BC2989">
      <w:r>
        <w:t>Utility of  2 :  22.0</w:t>
      </w:r>
    </w:p>
    <w:p w:rsidR="00BC2989" w:rsidRDefault="00BC2989" w:rsidP="00BC2989">
      <w:r>
        <w:t>Utility of  3 :  19.1494139379</w:t>
      </w:r>
    </w:p>
    <w:p w:rsidR="00BC2989" w:rsidRDefault="00BC2989" w:rsidP="00BC2989">
      <w:r>
        <w:t>Utility of  4 :  -2.30842645815</w:t>
      </w:r>
    </w:p>
    <w:p w:rsidR="00BC2989" w:rsidRDefault="00BC2989" w:rsidP="00BC2989">
      <w:r>
        <w:t>Utility of  5 :  3.0</w:t>
      </w:r>
    </w:p>
    <w:p w:rsidR="00BC2989" w:rsidRDefault="00BC2989" w:rsidP="00BC2989">
      <w:r>
        <w:t>Utility of  6 :  24.0</w:t>
      </w:r>
    </w:p>
    <w:p w:rsidR="00BC2989" w:rsidRDefault="00BC2989" w:rsidP="00BC2989">
      <w:r>
        <w:t>Utility of  7 :  19.0</w:t>
      </w:r>
    </w:p>
    <w:p w:rsidR="00BC2989" w:rsidRDefault="00BC2989" w:rsidP="00BC2989">
      <w:r>
        <w:t>Utility of  0 :  85.0</w:t>
      </w:r>
    </w:p>
    <w:p w:rsidR="00BC2989" w:rsidRDefault="00BC2989" w:rsidP="00BC2989">
      <w:r>
        <w:t>Utility of  1 :  36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38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39.0</w:t>
      </w:r>
    </w:p>
    <w:p w:rsidR="00BC2989" w:rsidRDefault="00BC2989" w:rsidP="00BC2989">
      <w:r>
        <w:t>1285.639126947818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.816596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(1, 3, 5) 276 1.0</w:t>
      </w:r>
    </w:p>
    <w:p w:rsidR="00BC2989" w:rsidRDefault="00BC2989" w:rsidP="00BC2989">
      <w:r>
        <w:t xml:space="preserve">   [('d', 10), (1, 11), (3, 14), (5, 15), (1, 19), (3, 22), (5, 24), ('d', 41)]</w:t>
      </w:r>
    </w:p>
    <w:p w:rsidR="00BC2989" w:rsidRDefault="00BC2989" w:rsidP="00BC2989">
      <w:r>
        <w:t>2 EMPTY2 144 1.0</w:t>
      </w:r>
    </w:p>
    <w:p w:rsidR="00BC2989" w:rsidRDefault="00BC2989" w:rsidP="00BC2989">
      <w:r>
        <w:lastRenderedPageBreak/>
        <w:t xml:space="preserve">   [('d', 0), ('d', 24)]</w:t>
      </w:r>
    </w:p>
    <w:p w:rsidR="00BC2989" w:rsidRDefault="00BC2989" w:rsidP="00BC2989">
      <w:r>
        <w:t>3 EMPTY3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4 EMPTY4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5 EMPTY5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6 EMPTY6 156 1.0</w:t>
      </w:r>
    </w:p>
    <w:p w:rsidR="00BC2989" w:rsidRDefault="00BC2989" w:rsidP="00BC2989">
      <w:r>
        <w:t xml:space="preserve">   [('d', 0), ('d', 26)]</w:t>
      </w:r>
    </w:p>
    <w:p w:rsidR="00BC2989" w:rsidRDefault="00BC2989" w:rsidP="00BC2989">
      <w:r>
        <w:t>7 EMPTY7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2.0</w:t>
      </w:r>
    </w:p>
    <w:p w:rsidR="00BC2989" w:rsidRDefault="00BC2989" w:rsidP="00BC2989">
      <w:r>
        <w:t>Utility of  1 :  27.546616622</w:t>
      </w:r>
    </w:p>
    <w:p w:rsidR="00BC2989" w:rsidRDefault="00BC2989" w:rsidP="00BC2989">
      <w:r>
        <w:t>Utility of  2 :  22.0</w:t>
      </w:r>
    </w:p>
    <w:p w:rsidR="00BC2989" w:rsidRDefault="00BC2989" w:rsidP="00BC2989">
      <w:r>
        <w:t>Utility of  3 :  10.0</w:t>
      </w:r>
    </w:p>
    <w:p w:rsidR="00BC2989" w:rsidRDefault="00BC2989" w:rsidP="00BC2989">
      <w:r>
        <w:t>Utility of  4 :  5.0</w:t>
      </w:r>
    </w:p>
    <w:p w:rsidR="00BC2989" w:rsidRDefault="00BC2989" w:rsidP="00BC2989">
      <w:r>
        <w:t>Utility of  5 :  3.0</w:t>
      </w:r>
    </w:p>
    <w:p w:rsidR="00BC2989" w:rsidRDefault="00BC2989" w:rsidP="00BC2989">
      <w:r>
        <w:t>Utility of  6 :  24.0</w:t>
      </w:r>
    </w:p>
    <w:p w:rsidR="00BC2989" w:rsidRDefault="00BC2989" w:rsidP="00BC2989">
      <w:r>
        <w:t>Utility of  7 :  19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36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38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39.0</w:t>
      </w:r>
    </w:p>
    <w:p w:rsidR="00BC2989" w:rsidRDefault="00BC2989" w:rsidP="00BC2989">
      <w:r>
        <w:t>1435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0, 0) , (20, 19) , 0 , 60 , 0 , 4 , 1 , 6 , 182 , 0.7620274534976554 ))</w:t>
      </w:r>
    </w:p>
    <w:p w:rsidR="00BC2989" w:rsidRDefault="00BC2989" w:rsidP="00BC2989">
      <w:r>
        <w:lastRenderedPageBreak/>
        <w:t>drivers.append(Driver( (28, 0) , (16, 16) , 0 , 60 , 0 , 4 , 1 , 6 , 125 , 0.9172982457273693 ))</w:t>
      </w:r>
    </w:p>
    <w:p w:rsidR="00BC2989" w:rsidRDefault="00BC2989" w:rsidP="00BC2989">
      <w:r>
        <w:t>drivers.append(Driver( (4, 0) , (15, 19) , 0 , 60 , 0 , 4 , 1 , 6 , 139 , 0.7331312360084231 ))</w:t>
      </w:r>
    </w:p>
    <w:p w:rsidR="00BC2989" w:rsidRDefault="00BC2989" w:rsidP="00BC2989">
      <w:r>
        <w:t>drivers.append(Driver( (24, 0) , (20, 18) , 0 , 60 , 0 , 4 , 1 , 6 , 132 , 0.7299474050087383 ))</w:t>
      </w:r>
    </w:p>
    <w:p w:rsidR="00BC2989" w:rsidRDefault="00BC2989" w:rsidP="00BC2989">
      <w:r>
        <w:t>drivers.append(Driver( (3, 0) , (18, 18) , 0 , 60 , 0 , 4 , 1 , 6 , 162 , 0.6717330045967157 ))</w:t>
      </w:r>
    </w:p>
    <w:p w:rsidR="00BC2989" w:rsidRDefault="00BC2989" w:rsidP="00BC2989">
      <w:r>
        <w:t>drivers.append(Driver( (27, 0) , (16, 16) , 0 , 60 , 0 , 4 , 1 , 6 , 126 , 0.8590666930029209 ))</w:t>
      </w:r>
    </w:p>
    <w:p w:rsidR="00BC2989" w:rsidRDefault="00BC2989" w:rsidP="00BC2989">
      <w:r>
        <w:t>drivers.append(Driver( (2, 0) , (20, 18) , 0 , 60 , 0 , 4 , 1 , 6 , 175 , 0.4657969219722987 ))</w:t>
      </w:r>
    </w:p>
    <w:p w:rsidR="00BC2989" w:rsidRDefault="00BC2989" w:rsidP="00BC2989">
      <w:r>
        <w:t>drivers.append(Driver( (28, 0) , (18, 18) , 0 , 60 , 0 , 4 , 1 , 6 , 138 , 0.6358829603063025 ))</w:t>
      </w:r>
    </w:p>
    <w:p w:rsidR="00BC2989" w:rsidRDefault="00BC2989" w:rsidP="00BC2989">
      <w:r>
        <w:t>REQUESTS 7</w:t>
      </w:r>
    </w:p>
    <w:p w:rsidR="00BC2989" w:rsidRDefault="00BC2989" w:rsidP="00BC2989">
      <w:r>
        <w:t>reqs.append(Passenger( (5, 0) , (13, 0) , 4 , 31 , 13 , 1 , 3 , 62 , 62 ))</w:t>
      </w:r>
    </w:p>
    <w:p w:rsidR="00BC2989" w:rsidRDefault="00BC2989" w:rsidP="00BC2989">
      <w:r>
        <w:t>reqs.append(Passenger( (27, 0) , (15, 0) , 14 , 47 , 24 , 1 , 3 , 106 , 106 ))</w:t>
      </w:r>
    </w:p>
    <w:p w:rsidR="00BC2989" w:rsidRDefault="00BC2989" w:rsidP="00BC2989">
      <w:r>
        <w:t>reqs.append(Passenger( (1, 0) , (20, 0) , 7 , 51 , 19 , 1 , 3 , 136 , 136 ))</w:t>
      </w:r>
    </w:p>
    <w:p w:rsidR="00BC2989" w:rsidRDefault="00BC2989" w:rsidP="00BC2989">
      <w:r>
        <w:t>reqs.append(Passenger( (26, 0) , (18, 0) , 4 , 13 , 4 , 1 , 3 , 60 , 60 ))</w:t>
      </w:r>
    </w:p>
    <w:p w:rsidR="00BC2989" w:rsidRDefault="00BC2989" w:rsidP="00BC2989">
      <w:r>
        <w:t>reqs.append(Passenger( (2, 0) , (20, 0) , 5 , 51 , 19 , 1 , 3 , 138 , 138 ))</w:t>
      </w:r>
    </w:p>
    <w:p w:rsidR="00BC2989" w:rsidRDefault="00BC2989" w:rsidP="00BC2989">
      <w:r>
        <w:t>reqs.append(Passenger( (28, 0) , (19, 0) , 16 , 54 , 30 , 1 , 3 , 65 , 65 ))</w:t>
      </w:r>
    </w:p>
    <w:p w:rsidR="00BC2989" w:rsidRDefault="00BC2989" w:rsidP="00BC2989">
      <w:r>
        <w:t>reqs.append(Passenger( (1, 0) , (20, 0) , 0 , 22 , 1 , 1 , 3 , 160 , 160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5.100585</w:t>
      </w:r>
    </w:p>
    <w:p w:rsidR="00BC2989" w:rsidRDefault="00BC2989" w:rsidP="00BC2989">
      <w:r>
        <w:t>0 (0, 2, 4) 242.8324818469713 1.0</w:t>
      </w:r>
    </w:p>
    <w:p w:rsidR="00BC2989" w:rsidRDefault="00BC2989" w:rsidP="00BC2989">
      <w:r>
        <w:t xml:space="preserve">   [('d', 8), (2, 9), (4, 10), (0, 13), (0, 21), (4, 28), (2, 28), ('d', 47)]</w:t>
      </w:r>
    </w:p>
    <w:p w:rsidR="00BC2989" w:rsidRDefault="00BC2989" w:rsidP="00BC2989">
      <w:r>
        <w:t>1 (1, 5) 173.9317894614441 1.0</w:t>
      </w:r>
    </w:p>
    <w:p w:rsidR="00BC2989" w:rsidRDefault="00BC2989" w:rsidP="00BC2989">
      <w:r>
        <w:t xml:space="preserve">   [('d', 23), (5, 23), (1, 24), (5, 32), (1, 36), ('d', 53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4 EMPTY4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lastRenderedPageBreak/>
        <w:t>5 (3,) 152.07359905189486 1.0</w:t>
      </w:r>
    </w:p>
    <w:p w:rsidR="00BC2989" w:rsidRDefault="00BC2989" w:rsidP="00BC2989">
      <w:r>
        <w:t xml:space="preserve">   [('d', 3), (0, 4), (0, 12), ('d', 29)]</w:t>
      </w:r>
    </w:p>
    <w:p w:rsidR="00BC2989" w:rsidRDefault="00BC2989" w:rsidP="00BC2989">
      <w:r>
        <w:t>6 (6,) 239.02291703685324 1.0</w:t>
      </w:r>
    </w:p>
    <w:p w:rsidR="00BC2989" w:rsidRDefault="00BC2989" w:rsidP="00BC2989">
      <w:r>
        <w:t xml:space="preserve">   [('d', 1), (0, 2), (0, 21), ('d', 39)]</w:t>
      </w:r>
    </w:p>
    <w:p w:rsidR="00BC2989" w:rsidRDefault="00BC2989" w:rsidP="00BC2989">
      <w:r>
        <w:t>7 EMPTY7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Utility of  0 :  78.6889965366</w:t>
      </w:r>
    </w:p>
    <w:p w:rsidR="00BC2989" w:rsidRDefault="00BC2989" w:rsidP="00BC2989">
      <w:r>
        <w:t>Utility of  1 :  14.6471228185</w:t>
      </w:r>
    </w:p>
    <w:p w:rsidR="00BC2989" w:rsidRDefault="00BC2989" w:rsidP="00BC2989">
      <w:r>
        <w:t>Utility of  2 :  7.0</w:t>
      </w:r>
    </w:p>
    <w:p w:rsidR="00BC2989" w:rsidRDefault="00BC2989" w:rsidP="00BC2989">
      <w:r>
        <w:t>Utility of  3 :  18.0</w:t>
      </w:r>
    </w:p>
    <w:p w:rsidR="00BC2989" w:rsidRDefault="00BC2989" w:rsidP="00BC2989">
      <w:r>
        <w:t>Utility of  4 :  18.0</w:t>
      </w:r>
    </w:p>
    <w:p w:rsidR="00BC2989" w:rsidRDefault="00BC2989" w:rsidP="00BC2989">
      <w:r>
        <w:t>Utility of  5 :  81.2558701694</w:t>
      </w:r>
    </w:p>
    <w:p w:rsidR="00BC2989" w:rsidRDefault="00BC2989" w:rsidP="00BC2989">
      <w:r>
        <w:t>Utility of  6 :  28.9118521111</w:t>
      </w:r>
    </w:p>
    <w:p w:rsidR="00BC2989" w:rsidRDefault="00BC2989" w:rsidP="00BC2989">
      <w:r>
        <w:t>Utility of  7 :  12.0</w:t>
      </w:r>
    </w:p>
    <w:p w:rsidR="00BC2989" w:rsidRDefault="00BC2989" w:rsidP="00BC2989">
      <w:r>
        <w:t>Utility of  0 :  77.0</w:t>
      </w:r>
    </w:p>
    <w:p w:rsidR="00BC2989" w:rsidRDefault="00BC2989" w:rsidP="00BC2989">
      <w:r>
        <w:t>Utility of  1 :  70.0</w:t>
      </w:r>
    </w:p>
    <w:p w:rsidR="00BC2989" w:rsidRDefault="00BC2989" w:rsidP="00BC2989">
      <w:r>
        <w:t>Utility of  2 :  69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75.0</w:t>
      </w:r>
    </w:p>
    <w:p w:rsidR="00BC2989" w:rsidRDefault="00BC2989" w:rsidP="00BC2989">
      <w:r>
        <w:t>Utility of  5 :  31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1323.8607873971637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5.113680</w:t>
      </w:r>
    </w:p>
    <w:p w:rsidR="00BC2989" w:rsidRDefault="00BC2989" w:rsidP="00BC2989">
      <w:r>
        <w:t>0 (2, 4) 363 1.0</w:t>
      </w:r>
    </w:p>
    <w:p w:rsidR="00BC2989" w:rsidRDefault="00BC2989" w:rsidP="00BC2989">
      <w:r>
        <w:t xml:space="preserve">   [('d', 17), (2, 18), (4, 19), (4, 37), (2, 37), ('d', 56)]</w:t>
      </w:r>
    </w:p>
    <w:p w:rsidR="00BC2989" w:rsidRDefault="00BC2989" w:rsidP="00BC2989">
      <w:r>
        <w:t>1 (1, 5) 273 1.0</w:t>
      </w:r>
    </w:p>
    <w:p w:rsidR="00BC2989" w:rsidRDefault="00BC2989" w:rsidP="00BC2989">
      <w:r>
        <w:t xml:space="preserve">   [('d', 23), (5, 23), (1, 24), (5, 32), (1, 36), ('d', 53)]</w:t>
      </w:r>
    </w:p>
    <w:p w:rsidR="00BC2989" w:rsidRDefault="00BC2989" w:rsidP="00BC2989">
      <w:r>
        <w:t>2 EMPTY2 132 1.0</w:t>
      </w:r>
    </w:p>
    <w:p w:rsidR="00BC2989" w:rsidRDefault="00BC2989" w:rsidP="00BC2989">
      <w:r>
        <w:lastRenderedPageBreak/>
        <w:t xml:space="preserve">   [('d', 0), ('d', 22)]</w:t>
      </w:r>
    </w:p>
    <w:p w:rsidR="00BC2989" w:rsidRDefault="00BC2989" w:rsidP="00BC2989">
      <w:r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4 EMPTY4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5 EMPTY5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6 (0, 6) 318 1.0</w:t>
      </w:r>
    </w:p>
    <w:p w:rsidR="00BC2989" w:rsidRDefault="00BC2989" w:rsidP="00BC2989">
      <w:r>
        <w:t xml:space="preserve">   [('d', 1), (6, 2), (0, 6), (0, 14), (6, 21), ('d', 39)]</w:t>
      </w:r>
    </w:p>
    <w:p w:rsidR="00BC2989" w:rsidRDefault="00BC2989" w:rsidP="00BC2989">
      <w:r>
        <w:t>7 EMPTY7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Utility of  0 :  54.4484474666</w:t>
      </w:r>
    </w:p>
    <w:p w:rsidR="00BC2989" w:rsidRDefault="00BC2989" w:rsidP="00BC2989">
      <w:r>
        <w:t>Utility of  1 :  14.6471228185</w:t>
      </w:r>
    </w:p>
    <w:p w:rsidR="00BC2989" w:rsidRDefault="00BC2989" w:rsidP="00BC2989">
      <w:r>
        <w:t>Utility of  2 :  7.0</w:t>
      </w:r>
    </w:p>
    <w:p w:rsidR="00BC2989" w:rsidRDefault="00BC2989" w:rsidP="00BC2989">
      <w:r>
        <w:t>Utility of  3 :  18.0</w:t>
      </w:r>
    </w:p>
    <w:p w:rsidR="00BC2989" w:rsidRDefault="00BC2989" w:rsidP="00BC2989">
      <w:r>
        <w:t>Utility of  4 :  18.0</w:t>
      </w:r>
    </w:p>
    <w:p w:rsidR="00BC2989" w:rsidRDefault="00BC2989" w:rsidP="00BC2989">
      <w:r>
        <w:t>Utility of  5 :  6.0</w:t>
      </w:r>
    </w:p>
    <w:p w:rsidR="00BC2989" w:rsidRDefault="00BC2989" w:rsidP="00BC2989">
      <w:r>
        <w:t>Utility of  6 :  7.95099062232</w:t>
      </w:r>
    </w:p>
    <w:p w:rsidR="00BC2989" w:rsidRDefault="00BC2989" w:rsidP="00BC2989">
      <w:r>
        <w:t>Utility of  7 :  12.0</w:t>
      </w:r>
    </w:p>
    <w:p w:rsidR="00BC2989" w:rsidRDefault="00BC2989" w:rsidP="00BC2989">
      <w:r>
        <w:t>Utility of  0 :  31.0</w:t>
      </w:r>
    </w:p>
    <w:p w:rsidR="00BC2989" w:rsidRDefault="00BC2989" w:rsidP="00BC2989">
      <w:r>
        <w:t>Utility of  1 :  70.0</w:t>
      </w:r>
    </w:p>
    <w:p w:rsidR="00BC2989" w:rsidRDefault="00BC2989" w:rsidP="00BC2989">
      <w:r>
        <w:t>Utility of  2 :  78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84.0</w:t>
      </w:r>
    </w:p>
    <w:p w:rsidR="00BC2989" w:rsidRDefault="00BC2989" w:rsidP="00BC2989">
      <w:r>
        <w:t>Utility of  5 :  31.0</w:t>
      </w:r>
    </w:p>
    <w:p w:rsidR="00BC2989" w:rsidRDefault="00BC2989" w:rsidP="00BC2989">
      <w:r>
        <w:t>Utility of  6 :  102.0</w:t>
      </w:r>
    </w:p>
    <w:p w:rsidR="00BC2989" w:rsidRDefault="00BC2989" w:rsidP="00BC2989">
      <w:r>
        <w:t>1650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lastRenderedPageBreak/>
        <w:t>drivers.append(Driver( (5, 0) , (13, 19) , 0 , 60 , 0 , 4 , 1 , 6 , 133 , 0.4462177298312915 ))</w:t>
      </w:r>
    </w:p>
    <w:p w:rsidR="00BC2989" w:rsidRDefault="00BC2989" w:rsidP="00BC2989">
      <w:r>
        <w:t>drivers.append(Driver( (29, 0) , (15, 14) , 0 , 60 , 0 , 4 , 1 , 6 , 124 , 0.33677059948114074 ))</w:t>
      </w:r>
    </w:p>
    <w:p w:rsidR="00BC2989" w:rsidRDefault="00BC2989" w:rsidP="00BC2989">
      <w:r>
        <w:t>drivers.append(Driver( (4, 0) , (14, 12) , 0 , 60 , 0 , 4 , 1 , 6 , 104 , 0.30769394797134375 ))</w:t>
      </w:r>
    </w:p>
    <w:p w:rsidR="00BC2989" w:rsidRDefault="00BC2989" w:rsidP="00BC2989">
      <w:r>
        <w:t>drivers.append(Driver( (26, 0) , (12, 18) , 0 , 60 , 0 , 4 , 1 , 6 , 160 , 0.6457535321362257 ))</w:t>
      </w:r>
    </w:p>
    <w:p w:rsidR="00BC2989" w:rsidRDefault="00BC2989" w:rsidP="00BC2989">
      <w:r>
        <w:t>drivers.append(Driver( (3, 0) , (17, 18) , 0 , 60 , 0 , 4 , 1 , 6 , 142 , 0.8801966862567199 ))</w:t>
      </w:r>
    </w:p>
    <w:p w:rsidR="00BC2989" w:rsidRDefault="00BC2989" w:rsidP="00BC2989">
      <w:r>
        <w:t>drivers.append(Driver( (24, 0) , (20, 20) , 0 , 60 , 0 , 4 , 1 , 6 , 132 , 0.08179493148922146 ))</w:t>
      </w:r>
    </w:p>
    <w:p w:rsidR="00BC2989" w:rsidRDefault="00BC2989" w:rsidP="00BC2989">
      <w:r>
        <w:t>drivers.append(Driver( (4, 0) , (17, 12) , 0 , 60 , 0 , 4 , 1 , 6 , 113 , 0.15948914669065395 ))</w:t>
      </w:r>
    </w:p>
    <w:p w:rsidR="00BC2989" w:rsidRDefault="00BC2989" w:rsidP="00BC2989">
      <w:r>
        <w:t>drivers.append(Driver( (25, 0) , (20, 12) , 0 , 60 , 0 , 4 , 1 , 6 , 86 , 0.7306961835265524 ))</w:t>
      </w:r>
    </w:p>
    <w:p w:rsidR="00BC2989" w:rsidRDefault="00BC2989" w:rsidP="00BC2989">
      <w:r>
        <w:t>REQUESTS 8</w:t>
      </w:r>
    </w:p>
    <w:p w:rsidR="00BC2989" w:rsidRDefault="00BC2989" w:rsidP="00BC2989">
      <w:r>
        <w:t>reqs.append(Passenger( (5, 0) , (12, 0) , 7 , 23 , 11 , 1 , 3 , 49 , 49 ))</w:t>
      </w:r>
    </w:p>
    <w:p w:rsidR="00BC2989" w:rsidRDefault="00BC2989" w:rsidP="00BC2989">
      <w:r>
        <w:t>reqs.append(Passenger( (24, 0) , (16, 0) , 13 , 39 , 22 , 1 , 3 , 66 , 66 ))</w:t>
      </w:r>
    </w:p>
    <w:p w:rsidR="00BC2989" w:rsidRDefault="00BC2989" w:rsidP="00BC2989">
      <w:r>
        <w:t>reqs.append(Passenger( (5, 0) , (20, 0) , 7 , 27 , 9 , 1 , 3 , 110 , 110 ))</w:t>
      </w:r>
    </w:p>
    <w:p w:rsidR="00BC2989" w:rsidRDefault="00BC2989" w:rsidP="00BC2989">
      <w:r>
        <w:t>reqs.append(Passenger( (24, 0) , (16, 0) , 5 , 17 , 7 , 1 , 3 , 57 , 57 ))</w:t>
      </w:r>
    </w:p>
    <w:p w:rsidR="00BC2989" w:rsidRDefault="00BC2989" w:rsidP="00BC2989">
      <w:r>
        <w:t>reqs.append(Passenger( (4, 0) , (16, 0) , 5 , 43 , 18 , 1 , 3 , 80 , 80 ))</w:t>
      </w:r>
    </w:p>
    <w:p w:rsidR="00BC2989" w:rsidRDefault="00BC2989" w:rsidP="00BC2989">
      <w:r>
        <w:t>reqs.append(Passenger( (27, 0) , (12, 0) , 4 , 43 , 16 , 1 , 3 , 121 , 121 ))</w:t>
      </w:r>
    </w:p>
    <w:p w:rsidR="00BC2989" w:rsidRDefault="00BC2989" w:rsidP="00BC2989">
      <w:r>
        <w:t>reqs.append(Passenger( (1, 0) , (15, 0) , 7 , 47 , 20 , 1 , 3 , 101 , 101 ))</w:t>
      </w:r>
    </w:p>
    <w:p w:rsidR="00BC2989" w:rsidRDefault="00BC2989" w:rsidP="00BC2989">
      <w:r>
        <w:t>reqs.append(Passenger( (24, 0) , (17, 0) , 15 , 42 , 25 , 1 , 3 , 43 , 43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5.769163</w:t>
      </w:r>
    </w:p>
    <w:p w:rsidR="00BC2989" w:rsidRDefault="00BC2989" w:rsidP="00BC2989">
      <w:r>
        <w:t>0 EMPTY0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EMPTY2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3 (1, 5, 7) 227.59450550092842 1.0</w:t>
      </w:r>
    </w:p>
    <w:p w:rsidR="00BC2989" w:rsidRDefault="00BC2989" w:rsidP="00BC2989">
      <w:r>
        <w:t xml:space="preserve">   [('d', 15), (5, 16), (1, 19), (7, 19), (7, 26), (1, 27), (5, 31), ('d', 49)]</w:t>
      </w:r>
    </w:p>
    <w:p w:rsidR="00BC2989" w:rsidRDefault="00BC2989" w:rsidP="00BC2989">
      <w:r>
        <w:lastRenderedPageBreak/>
        <w:t>4 (0, 2, 4, 6) 239.48144949368293 1.0</w:t>
      </w:r>
    </w:p>
    <w:p w:rsidR="00BC2989" w:rsidRDefault="00BC2989" w:rsidP="00BC2989">
      <w:r>
        <w:t xml:space="preserve">   [('d', 5), (6, 7), (4, 10), (0, 11), (2, 11), (0, 18), (6, 21), (4, 22), (2, 26), ('d', 45)]</w:t>
      </w:r>
    </w:p>
    <w:p w:rsidR="00BC2989" w:rsidRDefault="00BC2989" w:rsidP="00BC2989">
      <w:r>
        <w:t>5 EMPTY5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6 EMPTY6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7 EMPTY7 78 1.0</w:t>
      </w:r>
    </w:p>
    <w:p w:rsidR="00BC2989" w:rsidRDefault="00BC2989" w:rsidP="00BC2989">
      <w:r>
        <w:t xml:space="preserve">   [('d', 0), ('d', 13)]</w:t>
      </w:r>
    </w:p>
    <w:p w:rsidR="00BC2989" w:rsidRDefault="00BC2989" w:rsidP="00BC2989">
      <w:r>
        <w:t>Utility of  0 :  7.0</w:t>
      </w:r>
    </w:p>
    <w:p w:rsidR="00BC2989" w:rsidRDefault="00BC2989" w:rsidP="00BC2989">
      <w:r>
        <w:t>Utility of  1 :  4.0</w:t>
      </w:r>
    </w:p>
    <w:p w:rsidR="00BC2989" w:rsidRDefault="00BC2989" w:rsidP="00BC2989">
      <w:r>
        <w:t>Utility of  2 :  8.0</w:t>
      </w:r>
    </w:p>
    <w:p w:rsidR="00BC2989" w:rsidRDefault="00BC2989" w:rsidP="00BC2989">
      <w:r>
        <w:t>Utility of  3 :  25.5937127098</w:t>
      </w:r>
    </w:p>
    <w:p w:rsidR="00BC2989" w:rsidRDefault="00BC2989" w:rsidP="00BC2989">
      <w:r>
        <w:t>Utility of  4 :  49.2740267224</w:t>
      </w:r>
    </w:p>
    <w:p w:rsidR="00BC2989" w:rsidRDefault="00BC2989" w:rsidP="00BC2989">
      <w:r>
        <w:t>Utility of  5 :  6.0</w:t>
      </w:r>
    </w:p>
    <w:p w:rsidR="00BC2989" w:rsidRDefault="00BC2989" w:rsidP="00BC2989">
      <w:r>
        <w:t>Utility of  6 :  5.0</w:t>
      </w:r>
    </w:p>
    <w:p w:rsidR="00BC2989" w:rsidRDefault="00BC2989" w:rsidP="00BC2989">
      <w:r>
        <w:t>Utility of  7 :  8.0</w:t>
      </w:r>
    </w:p>
    <w:p w:rsidR="00BC2989" w:rsidRDefault="00BC2989" w:rsidP="00BC2989">
      <w:r>
        <w:t>Utility of  0 :  28.0</w:t>
      </w:r>
    </w:p>
    <w:p w:rsidR="00BC2989" w:rsidRDefault="00BC2989" w:rsidP="00BC2989">
      <w:r>
        <w:t>Utility of  1 :  39.0</w:t>
      </w:r>
    </w:p>
    <w:p w:rsidR="00BC2989" w:rsidRDefault="00BC2989" w:rsidP="00BC2989">
      <w:r>
        <w:t>Utility of  2 :  63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36.0</w:t>
      </w:r>
    </w:p>
    <w:p w:rsidR="00BC2989" w:rsidRDefault="00BC2989" w:rsidP="00BC2989">
      <w:r>
        <w:t>Utility of  5 :  76.0</w:t>
      </w:r>
    </w:p>
    <w:p w:rsidR="00BC2989" w:rsidRDefault="00BC2989" w:rsidP="00BC2989">
      <w:r>
        <w:t>Utility of  6 :  46.0</w:t>
      </w:r>
    </w:p>
    <w:p w:rsidR="00BC2989" w:rsidRDefault="00BC2989" w:rsidP="00BC2989">
      <w:r>
        <w:t>Utility of  7 :  16.0</w:t>
      </w:r>
    </w:p>
    <w:p w:rsidR="00BC2989" w:rsidRDefault="00BC2989" w:rsidP="00BC2989">
      <w:r>
        <w:t>1178.0759549946115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6.360181</w:t>
      </w:r>
    </w:p>
    <w:p w:rsidR="00BC2989" w:rsidRDefault="00BC2989" w:rsidP="00BC2989">
      <w:r>
        <w:t>0 EMPTY0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lastRenderedPageBreak/>
        <w:t>1 EMPTY1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2 EMPTY2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3 (1, 5, 7) 318 1.0</w:t>
      </w:r>
    </w:p>
    <w:p w:rsidR="00BC2989" w:rsidRDefault="00BC2989" w:rsidP="00BC2989">
      <w:r>
        <w:t xml:space="preserve">   [('d', 15), (5, 16), (1, 19), (7, 19), (7, 26), (1, 27), (5, 31), ('d', 49)]</w:t>
      </w:r>
    </w:p>
    <w:p w:rsidR="00BC2989" w:rsidRDefault="00BC2989" w:rsidP="00BC2989">
      <w:r>
        <w:t>4 (0, 2, 4, 6) 412 1.0</w:t>
      </w:r>
    </w:p>
    <w:p w:rsidR="00BC2989" w:rsidRDefault="00BC2989" w:rsidP="00BC2989">
      <w:r>
        <w:t xml:space="preserve">   [('d', 5), (6, 7), (4, 10), (0, 11), (2, 11), (0, 18), (6, 21), (4, 22), (2, 26), ('d', 45)]</w:t>
      </w:r>
    </w:p>
    <w:p w:rsidR="00BC2989" w:rsidRDefault="00BC2989" w:rsidP="00BC2989">
      <w:r>
        <w:t>5 EMPTY5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6 EMPTY6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7 EMPTY7 78 1.0</w:t>
      </w:r>
    </w:p>
    <w:p w:rsidR="00BC2989" w:rsidRDefault="00BC2989" w:rsidP="00BC2989">
      <w:r>
        <w:t xml:space="preserve">   [('d', 0), ('d', 13)]</w:t>
      </w:r>
    </w:p>
    <w:p w:rsidR="00BC2989" w:rsidRDefault="00BC2989" w:rsidP="00BC2989">
      <w:r>
        <w:t>Utility of  0 :  7.0</w:t>
      </w:r>
    </w:p>
    <w:p w:rsidR="00BC2989" w:rsidRDefault="00BC2989" w:rsidP="00BC2989">
      <w:r>
        <w:t>Utility of  1 :  4.0</w:t>
      </w:r>
    </w:p>
    <w:p w:rsidR="00BC2989" w:rsidRDefault="00BC2989" w:rsidP="00BC2989">
      <w:r>
        <w:t>Utility of  2 :  8.0</w:t>
      </w:r>
    </w:p>
    <w:p w:rsidR="00BC2989" w:rsidRDefault="00BC2989" w:rsidP="00BC2989">
      <w:r>
        <w:t>Utility of  3 :  25.5937127098</w:t>
      </w:r>
    </w:p>
    <w:p w:rsidR="00BC2989" w:rsidRDefault="00BC2989" w:rsidP="00BC2989">
      <w:r>
        <w:t>Utility of  4 :  49.2740267224</w:t>
      </w:r>
    </w:p>
    <w:p w:rsidR="00BC2989" w:rsidRDefault="00BC2989" w:rsidP="00BC2989">
      <w:r>
        <w:t>Utility of  5 :  6.0</w:t>
      </w:r>
    </w:p>
    <w:p w:rsidR="00BC2989" w:rsidRDefault="00BC2989" w:rsidP="00BC2989">
      <w:r>
        <w:t>Utility of  6 :  5.0</w:t>
      </w:r>
    </w:p>
    <w:p w:rsidR="00BC2989" w:rsidRDefault="00BC2989" w:rsidP="00BC2989">
      <w:r>
        <w:t>Utility of  7 :  8.0</w:t>
      </w:r>
    </w:p>
    <w:p w:rsidR="00BC2989" w:rsidRDefault="00BC2989" w:rsidP="00BC2989">
      <w:r>
        <w:t>Utility of  0 :  28.0</w:t>
      </w:r>
    </w:p>
    <w:p w:rsidR="00BC2989" w:rsidRDefault="00BC2989" w:rsidP="00BC2989">
      <w:r>
        <w:t>Utility of  1 :  39.0</w:t>
      </w:r>
    </w:p>
    <w:p w:rsidR="00BC2989" w:rsidRDefault="00BC2989" w:rsidP="00BC2989">
      <w:r>
        <w:t>Utility of  2 :  63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36.0</w:t>
      </w:r>
    </w:p>
    <w:p w:rsidR="00BC2989" w:rsidRDefault="00BC2989" w:rsidP="00BC2989">
      <w:r>
        <w:t>Utility of  5 :  76.0</w:t>
      </w:r>
    </w:p>
    <w:p w:rsidR="00BC2989" w:rsidRDefault="00BC2989" w:rsidP="00BC2989">
      <w:r>
        <w:t>Utility of  6 :  46.0</w:t>
      </w:r>
    </w:p>
    <w:p w:rsidR="00BC2989" w:rsidRDefault="00BC2989" w:rsidP="00BC2989">
      <w:r>
        <w:lastRenderedPageBreak/>
        <w:t>Utility of  7 :  16.0</w:t>
      </w:r>
    </w:p>
    <w:p w:rsidR="00BC2989" w:rsidRDefault="00BC2989" w:rsidP="00BC2989">
      <w:r>
        <w:t>1441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1, 0) , (18, 18) , 0 , 60 , 0 , 4 , 1 , 6 , 173 , 0.9767788225075668 ))</w:t>
      </w:r>
    </w:p>
    <w:p w:rsidR="00BC2989" w:rsidRDefault="00BC2989" w:rsidP="00BC2989">
      <w:r>
        <w:t>drivers.append(Driver( (27, 0) , (13, 20) , 0 , 60 , 0 , 4 , 1 , 6 , 160 , 0.14545382273026342 ))</w:t>
      </w:r>
    </w:p>
    <w:p w:rsidR="00BC2989" w:rsidRDefault="00BC2989" w:rsidP="00BC2989">
      <w:r>
        <w:t>drivers.append(Driver( (2, 0) , (20, 14) , 0 , 60 , 0 , 4 , 1 , 6 , 155 , 0.4952635240275881 ))</w:t>
      </w:r>
    </w:p>
    <w:p w:rsidR="00BC2989" w:rsidRDefault="00BC2989" w:rsidP="00BC2989">
      <w:r>
        <w:t>drivers.append(Driver( (26, 0) , (18, 17) , 0 , 60 , 0 , 4 , 1 , 6 , 122 , 0.22419598394150786 ))</w:t>
      </w:r>
    </w:p>
    <w:p w:rsidR="00BC2989" w:rsidRDefault="00BC2989" w:rsidP="00BC2989">
      <w:r>
        <w:t>drivers.append(Driver( (5, 0) , (16, 15) , 0 , 60 , 0 , 4 , 1 , 6 , 125 , 0.7161129467646774 ))</w:t>
      </w:r>
    </w:p>
    <w:p w:rsidR="00BC2989" w:rsidRDefault="00BC2989" w:rsidP="00BC2989">
      <w:r>
        <w:t>drivers.append(Driver( (29, 0) , (19, 15) , 0 , 60 , 0 , 4 , 1 , 6 , 130 , 0.7976884446187282 ))</w:t>
      </w:r>
    </w:p>
    <w:p w:rsidR="00BC2989" w:rsidRDefault="00BC2989" w:rsidP="00BC2989">
      <w:r>
        <w:t>drivers.append(Driver( (0, 0) , (19, 14) , 0 , 60 , 0 , 4 , 1 , 6 , 152 , 0.15109440884132375 ))</w:t>
      </w:r>
    </w:p>
    <w:p w:rsidR="00BC2989" w:rsidRDefault="00BC2989" w:rsidP="00BC2989">
      <w:r>
        <w:t>drivers.append(Driver( (24, 0) , (12, 17) , 0 , 60 , 0 , 4 , 1 , 6 , 127 , 0.8819050652647825 ))</w:t>
      </w:r>
    </w:p>
    <w:p w:rsidR="00BC2989" w:rsidRDefault="00BC2989" w:rsidP="00BC2989">
      <w:r>
        <w:t>REQUESTS 9</w:t>
      </w:r>
    </w:p>
    <w:p w:rsidR="00BC2989" w:rsidRDefault="00BC2989" w:rsidP="00BC2989">
      <w:r>
        <w:t>reqs.append(Passenger( (2, 0) , (14, 0) , 14 , 45 , 23 , 1 , 3 , 83 , 83 ))</w:t>
      </w:r>
    </w:p>
    <w:p w:rsidR="00BC2989" w:rsidRDefault="00BC2989" w:rsidP="00BC2989">
      <w:r>
        <w:t>reqs.append(Passenger( (24, 0) , (18, 0) , 20 , 30 , 22 , 1 , 3 , 53 , 53 ))</w:t>
      </w:r>
    </w:p>
    <w:p w:rsidR="00BC2989" w:rsidRDefault="00BC2989" w:rsidP="00BC2989">
      <w:r>
        <w:t>reqs.append(Passenger( (3, 0) , (16, 0) , 8 , 47 , 21 , 1 , 3 , 78 , 78 ))</w:t>
      </w:r>
    </w:p>
    <w:p w:rsidR="00BC2989" w:rsidRDefault="00BC2989" w:rsidP="00BC2989">
      <w:r>
        <w:t>reqs.append(Passenger( (28, 0) , (17, 0) , 4 , 37 , 15 , 1 , 3 , 98 , 98 ))</w:t>
      </w:r>
    </w:p>
    <w:p w:rsidR="00BC2989" w:rsidRDefault="00BC2989" w:rsidP="00BC2989">
      <w:r>
        <w:t>reqs.append(Passenger( (4, 0) , (20, 0) , 2 , 44 , 15 , 1 , 3 , 125 , 125 ))</w:t>
      </w:r>
    </w:p>
    <w:p w:rsidR="00BC2989" w:rsidRDefault="00BC2989" w:rsidP="00BC2989">
      <w:r>
        <w:t>reqs.append(Passenger( (27, 0) , (20, 0) , 12 , 34 , 19 , 1 , 3 , 42 , 42 ))</w:t>
      </w:r>
    </w:p>
    <w:p w:rsidR="00BC2989" w:rsidRDefault="00BC2989" w:rsidP="00BC2989">
      <w:r>
        <w:t>reqs.append(Passenger( (2, 0) , (16, 0) , 9 , 49 , 22 , 1 , 3 , 113 , 113 ))</w:t>
      </w:r>
    </w:p>
    <w:p w:rsidR="00BC2989" w:rsidRDefault="00BC2989" w:rsidP="00BC2989">
      <w:r>
        <w:t>reqs.append(Passenger( (29, 0) , (15, 0) , 11 , 26 , 11 , 1 , 3 , 112 , 112 ))</w:t>
      </w:r>
    </w:p>
    <w:p w:rsidR="00BC2989" w:rsidRDefault="00BC2989" w:rsidP="00BC2989">
      <w:r>
        <w:t>reqs.append(Passenger( (1, 0) , (14, 0) , 5 , 40 , 16 , 1 , 3 , 113 , 113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329.291227</w:t>
      </w:r>
    </w:p>
    <w:p w:rsidR="00BC2989" w:rsidRDefault="00BC2989" w:rsidP="00BC2989">
      <w:r>
        <w:t>0 (2, 4, 6, 8) 169.06072732552497 1.0</w:t>
      </w:r>
    </w:p>
    <w:p w:rsidR="00BC2989" w:rsidRDefault="00BC2989" w:rsidP="00BC2989">
      <w:r>
        <w:t xml:space="preserve">   [('d', 16), (8, 16), (6, 17), (2, 18), (4, 19), (8, 29), (2, 31), (6, 31), (4, 35), ('d', 54)]</w:t>
      </w:r>
    </w:p>
    <w:p w:rsidR="00BC2989" w:rsidRDefault="00BC2989" w:rsidP="00BC2989">
      <w:r>
        <w:t>1 EMPTY1 150 1.0</w:t>
      </w:r>
    </w:p>
    <w:p w:rsidR="00BC2989" w:rsidRDefault="00BC2989" w:rsidP="00BC2989">
      <w:r>
        <w:lastRenderedPageBreak/>
        <w:t xml:space="preserve">   [('d', 0), ('d', 25)]</w:t>
      </w:r>
    </w:p>
    <w:p w:rsidR="00BC2989" w:rsidRDefault="00BC2989" w:rsidP="00BC2989">
      <w:r>
        <w:t>2 (0,) 203.72261437070335 1.0</w:t>
      </w:r>
    </w:p>
    <w:p w:rsidR="00BC2989" w:rsidRDefault="00BC2989" w:rsidP="00BC2989">
      <w:r>
        <w:t xml:space="preserve">   [('d', 14), (0, 14), (0, 26), ('d', 42)]</w:t>
      </w:r>
    </w:p>
    <w:p w:rsidR="00BC2989" w:rsidRDefault="00BC2989" w:rsidP="00BC2989">
      <w:r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4 EMPTY4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5 (3, 5, 7) 171.56060263947842 1.0</w:t>
      </w:r>
    </w:p>
    <w:p w:rsidR="00BC2989" w:rsidRDefault="00BC2989" w:rsidP="00BC2989">
      <w:r>
        <w:t xml:space="preserve">   [('d', 11), (7, 11), (3, 12), (5, 13), (5, 20), (3, 23), (7, 25), ('d', 41)]</w:t>
      </w:r>
    </w:p>
    <w:p w:rsidR="00BC2989" w:rsidRDefault="00BC2989" w:rsidP="00BC2989">
      <w:r>
        <w:t>6 EMPTY6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7 (1,) 159.13332271573262 1.0</w:t>
      </w:r>
    </w:p>
    <w:p w:rsidR="00BC2989" w:rsidRDefault="00BC2989" w:rsidP="00BC2989">
      <w:r>
        <w:t xml:space="preserve">   [('d', 20), (0, 20), (0, 26), ('d', 45)]</w:t>
      </w:r>
    </w:p>
    <w:p w:rsidR="00BC2989" w:rsidRDefault="00BC2989" w:rsidP="00BC2989">
      <w:r>
        <w:t>Utility of  0 :  172.217926804</w:t>
      </w:r>
    </w:p>
    <w:p w:rsidR="00BC2989" w:rsidRDefault="00BC2989" w:rsidP="00BC2989">
      <w:r>
        <w:t>Utility of  1 :  10.0</w:t>
      </w:r>
    </w:p>
    <w:p w:rsidR="00BC2989" w:rsidRDefault="00BC2989" w:rsidP="00BC2989">
      <w:r>
        <w:t>Utility of  2 :  -8.17998608695</w:t>
      </w:r>
    </w:p>
    <w:p w:rsidR="00BC2989" w:rsidRDefault="00BC2989" w:rsidP="00BC2989">
      <w:r>
        <w:t>Utility of  3 :  8.0</w:t>
      </w:r>
    </w:p>
    <w:p w:rsidR="00BC2989" w:rsidRDefault="00BC2989" w:rsidP="00BC2989">
      <w:r>
        <w:t>Utility of  4 :  11.0</w:t>
      </w:r>
    </w:p>
    <w:p w:rsidR="00BC2989" w:rsidRDefault="00BC2989" w:rsidP="00BC2989">
      <w:r>
        <w:t>Utility of  5 :  56.260201359</w:t>
      </w:r>
    </w:p>
    <w:p w:rsidR="00BC2989" w:rsidRDefault="00BC2989" w:rsidP="00BC2989">
      <w:r>
        <w:t>Utility of  6 :  8.0</w:t>
      </w:r>
    </w:p>
    <w:p w:rsidR="00BC2989" w:rsidRDefault="00BC2989" w:rsidP="00BC2989">
      <w:r>
        <w:t>Utility of  7 :  -39.4723797389</w:t>
      </w:r>
    </w:p>
    <w:p w:rsidR="00BC2989" w:rsidRDefault="00BC2989" w:rsidP="00BC2989">
      <w:r>
        <w:t>Utility of  0 :  -16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36.0</w:t>
      </w:r>
    </w:p>
    <w:p w:rsidR="00BC2989" w:rsidRDefault="00BC2989" w:rsidP="00BC2989">
      <w:r>
        <w:t>Utility of  3 :  62.0</w:t>
      </w:r>
    </w:p>
    <w:p w:rsidR="00BC2989" w:rsidRDefault="00BC2989" w:rsidP="00BC2989">
      <w:r>
        <w:t>Utility of  4 :  73.0</w:t>
      </w:r>
    </w:p>
    <w:p w:rsidR="00BC2989" w:rsidRDefault="00BC2989" w:rsidP="00BC2989">
      <w:r>
        <w:t>Utility of  5 :  15.0</w:t>
      </w:r>
    </w:p>
    <w:p w:rsidR="00BC2989" w:rsidRDefault="00BC2989" w:rsidP="00BC2989">
      <w:r>
        <w:t>Utility of  6 :  66.0</w:t>
      </w:r>
    </w:p>
    <w:p w:rsidR="00BC2989" w:rsidRDefault="00BC2989" w:rsidP="00BC2989">
      <w:r>
        <w:t>Utility of  7 :  70.0</w:t>
      </w:r>
    </w:p>
    <w:p w:rsidR="00BC2989" w:rsidRDefault="00BC2989" w:rsidP="00BC2989">
      <w:r>
        <w:lastRenderedPageBreak/>
        <w:t>Utility of  8 :  74.0</w:t>
      </w:r>
    </w:p>
    <w:p w:rsidR="00BC2989" w:rsidRDefault="00BC2989" w:rsidP="00BC2989">
      <w:r>
        <w:t>1225.4772670514394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480.490939</w:t>
      </w:r>
    </w:p>
    <w:p w:rsidR="00BC2989" w:rsidRDefault="00BC2989" w:rsidP="00BC2989">
      <w:r>
        <w:t>0 EMPTY0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1 EMPTY1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2 (0, 4, 6, 8) 399 1.0</w:t>
      </w:r>
    </w:p>
    <w:p w:rsidR="00BC2989" w:rsidRDefault="00BC2989" w:rsidP="00BC2989">
      <w:r>
        <w:t xml:space="preserve">   [('d', 15), (8, 16), (6, 17), (0, 17), (4, 19), (8, 29), (0, 29), (6, 31), (4, 35), ('d', 49)]</w:t>
      </w:r>
    </w:p>
    <w:p w:rsidR="00BC2989" w:rsidRDefault="00BC2989" w:rsidP="00BC2989">
      <w:r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4 EMPTY4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5 (3, 5, 7) 296 1.0</w:t>
      </w:r>
    </w:p>
    <w:p w:rsidR="00BC2989" w:rsidRDefault="00BC2989" w:rsidP="00BC2989">
      <w:r>
        <w:t xml:space="preserve">   [('d', 11), (7, 11), (3, 12), (5, 13), (5, 20), (3, 23), (7, 25), ('d', 41)]</w:t>
      </w:r>
    </w:p>
    <w:p w:rsidR="00BC2989" w:rsidRDefault="00BC2989" w:rsidP="00BC2989">
      <w:r>
        <w:t>6 EMPTY6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7 EMPTY7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Utility of  0 :  23.0</w:t>
      </w:r>
    </w:p>
    <w:p w:rsidR="00BC2989" w:rsidRDefault="00BC2989" w:rsidP="00BC2989">
      <w:r>
        <w:t>Utility of  1 :  10.0</w:t>
      </w:r>
    </w:p>
    <w:p w:rsidR="00BC2989" w:rsidRDefault="00BC2989" w:rsidP="00BC2989">
      <w:r>
        <w:t>Utility of  2 :  61.796935103</w:t>
      </w:r>
    </w:p>
    <w:p w:rsidR="00BC2989" w:rsidRDefault="00BC2989" w:rsidP="00BC2989">
      <w:r>
        <w:t>Utility of  3 :  8.0</w:t>
      </w:r>
    </w:p>
    <w:p w:rsidR="00BC2989" w:rsidRDefault="00BC2989" w:rsidP="00BC2989">
      <w:r>
        <w:t>Utility of  4 :  11.0</w:t>
      </w:r>
    </w:p>
    <w:p w:rsidR="00BC2989" w:rsidRDefault="00BC2989" w:rsidP="00BC2989">
      <w:r>
        <w:t>Utility of  5 :  56.260201359</w:t>
      </w:r>
    </w:p>
    <w:p w:rsidR="00BC2989" w:rsidRDefault="00BC2989" w:rsidP="00BC2989">
      <w:r>
        <w:t>Utility of  6 :  8.0</w:t>
      </w:r>
    </w:p>
    <w:p w:rsidR="00BC2989" w:rsidRDefault="00BC2989" w:rsidP="00BC2989">
      <w:r>
        <w:t>Utility of  7 :  1.0</w:t>
      </w:r>
    </w:p>
    <w:p w:rsidR="00BC2989" w:rsidRDefault="00BC2989" w:rsidP="00BC2989">
      <w:r>
        <w:t>Utility of  0 :  41.0</w:t>
      </w:r>
    </w:p>
    <w:p w:rsidR="00BC2989" w:rsidRDefault="00BC2989" w:rsidP="00BC2989">
      <w:r>
        <w:lastRenderedPageBreak/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62.0</w:t>
      </w:r>
    </w:p>
    <w:p w:rsidR="00BC2989" w:rsidRDefault="00BC2989" w:rsidP="00BC2989">
      <w:r>
        <w:t>Utility of  4 :  73.0</w:t>
      </w:r>
    </w:p>
    <w:p w:rsidR="00BC2989" w:rsidRDefault="00BC2989" w:rsidP="00BC2989">
      <w:r>
        <w:t>Utility of  5 :  15.0</w:t>
      </w:r>
    </w:p>
    <w:p w:rsidR="00BC2989" w:rsidRDefault="00BC2989" w:rsidP="00BC2989">
      <w:r>
        <w:t>Utility of  6 :  66.0</w:t>
      </w:r>
    </w:p>
    <w:p w:rsidR="00BC2989" w:rsidRDefault="00BC2989" w:rsidP="00BC2989">
      <w:r>
        <w:t>Utility of  7 :  70.0</w:t>
      </w:r>
    </w:p>
    <w:p w:rsidR="00BC2989" w:rsidRDefault="00BC2989" w:rsidP="00BC2989">
      <w:r>
        <w:t>Utility of  8 :  74.0</w:t>
      </w:r>
    </w:p>
    <w:p w:rsidR="00BC2989" w:rsidRDefault="00BC2989" w:rsidP="00BC2989">
      <w:r>
        <w:t>1624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3, 0) , (17, 19) , 0 , 60 , 0 , 4 , 1 , 6 , 152 , 0.927947161292242 ))</w:t>
      </w:r>
    </w:p>
    <w:p w:rsidR="00BC2989" w:rsidRDefault="00BC2989" w:rsidP="00BC2989">
      <w:r>
        <w:t>drivers.append(Driver( (25, 0) , (19, 18) , 0 , 60 , 0 , 4 , 1 , 6 , 115 , 0.3167102403922666 ))</w:t>
      </w:r>
    </w:p>
    <w:p w:rsidR="00BC2989" w:rsidRDefault="00BC2989" w:rsidP="00BC2989">
      <w:r>
        <w:t>drivers.append(Driver( (2, 0) , (19, 19) , 0 , 60 , 0 , 4 , 1 , 6 , 176 , 0.8215846745961132 ))</w:t>
      </w:r>
    </w:p>
    <w:p w:rsidR="00BC2989" w:rsidRDefault="00BC2989" w:rsidP="00BC2989">
      <w:r>
        <w:t>drivers.append(Driver( (28, 0) , (16, 14) , 0 , 60 , 0 , 4 , 1 , 6 , 120 , 0.6094833643464276 ))</w:t>
      </w:r>
    </w:p>
    <w:p w:rsidR="00BC2989" w:rsidRDefault="00BC2989" w:rsidP="00BC2989">
      <w:r>
        <w:t>drivers.append(Driver( (4, 0) , (20, 15) , 0 , 60 , 0 , 4 , 1 , 6 , 142 , 0.3917833718239123 ))</w:t>
      </w:r>
    </w:p>
    <w:p w:rsidR="00BC2989" w:rsidRDefault="00BC2989" w:rsidP="00BC2989">
      <w:r>
        <w:t>drivers.append(Driver( (29, 0) , (14, 14) , 0 , 60 , 0 , 4 , 1 , 6 , 129 , 0.4965050800084768 ))</w:t>
      </w:r>
    </w:p>
    <w:p w:rsidR="00BC2989" w:rsidRDefault="00BC2989" w:rsidP="00BC2989">
      <w:r>
        <w:t>drivers.append(Driver( (2, 0) , (14, 12) , 0 , 60 , 0 , 4 , 1 , 6 , 113 , 0.16835423435724117 ))</w:t>
      </w:r>
    </w:p>
    <w:p w:rsidR="00BC2989" w:rsidRDefault="00BC2989" w:rsidP="00BC2989">
      <w:r>
        <w:t>drivers.append(Driver( (28, 0) , (13, 16) , 0 , 60 , 0 , 4 , 1 , 6 , 133 , 0.0591020594724081 ))</w:t>
      </w:r>
    </w:p>
    <w:p w:rsidR="00BC2989" w:rsidRDefault="00BC2989" w:rsidP="00BC2989">
      <w:r>
        <w:t>REQUESTS 10</w:t>
      </w:r>
    </w:p>
    <w:p w:rsidR="00BC2989" w:rsidRDefault="00BC2989" w:rsidP="00BC2989">
      <w:r>
        <w:t>reqs.append(Passenger( (5, 0) , (20, 0) , 5 , 33 , 11 , 1 , 3 , 116 , 116 ))</w:t>
      </w:r>
    </w:p>
    <w:p w:rsidR="00BC2989" w:rsidRDefault="00BC2989" w:rsidP="00BC2989">
      <w:r>
        <w:t>reqs.append(Passenger( (26, 0) , (15, 0) , 10 , 22 , 10 , 1 , 3 , 96 , 96 ))</w:t>
      </w:r>
    </w:p>
    <w:p w:rsidR="00BC2989" w:rsidRDefault="00BC2989" w:rsidP="00BC2989">
      <w:r>
        <w:t>reqs.append(Passenger( (2, 0) , (12, 0) , 1 , 39 , 15 , 1 , 3 , 87 , 87 ))</w:t>
      </w:r>
    </w:p>
    <w:p w:rsidR="00BC2989" w:rsidRDefault="00BC2989" w:rsidP="00BC2989">
      <w:r>
        <w:t>reqs.append(Passenger( (25, 0) , (13, 0) , 12 , 37 , 18 , 1 , 3 , 93 , 93 ))</w:t>
      </w:r>
    </w:p>
    <w:p w:rsidR="00BC2989" w:rsidRDefault="00BC2989" w:rsidP="00BC2989">
      <w:r>
        <w:t>reqs.append(Passenger( (1, 0) , (17, 0) , 4 , 38 , 13 , 1 , 3 , 110 , 110 ))</w:t>
      </w:r>
    </w:p>
    <w:p w:rsidR="00BC2989" w:rsidRDefault="00BC2989" w:rsidP="00BC2989">
      <w:r>
        <w:t>reqs.append(Passenger( (27, 0) , (18, 0) , 4 , 22 , 8 , 1 , 3 , 65 , 65 ))</w:t>
      </w:r>
    </w:p>
    <w:p w:rsidR="00BC2989" w:rsidRDefault="00BC2989" w:rsidP="00BC2989">
      <w:r>
        <w:t>reqs.append(Passenger( (1, 0) , (16, 0) , 1 , 21 , 3 , 1 , 3 , 103 , 103 ))</w:t>
      </w:r>
    </w:p>
    <w:p w:rsidR="00BC2989" w:rsidRDefault="00BC2989" w:rsidP="00BC2989">
      <w:r>
        <w:t>reqs.append(Passenger( (29, 0) , (18, 0) , 14 , 45 , 24 , 1 , 3 , 79 , 79 ))</w:t>
      </w:r>
    </w:p>
    <w:p w:rsidR="00BC2989" w:rsidRDefault="00BC2989" w:rsidP="00BC2989">
      <w:r>
        <w:t>reqs.append(Passenger( (0, 0) , (16, 0) , 9 , 33 , 13 , 1 , 3 , 103 , 103 ))</w:t>
      </w:r>
    </w:p>
    <w:p w:rsidR="00BC2989" w:rsidRDefault="00BC2989" w:rsidP="00BC2989">
      <w:r>
        <w:lastRenderedPageBreak/>
        <w:t>reqs.append(Passenger( (28, 0) , (19, 0) , 0 , 35 , 13 , 1 , 3 , 66 , 66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6.830681</w:t>
      </w:r>
    </w:p>
    <w:p w:rsidR="00BC2989" w:rsidRDefault="00BC2989" w:rsidP="00BC2989">
      <w:r>
        <w:t>0 (0, 2, 4, 8) 218.65294548340046 1.0</w:t>
      </w:r>
    </w:p>
    <w:p w:rsidR="00BC2989" w:rsidRDefault="00BC2989" w:rsidP="00BC2989">
      <w:r>
        <w:t xml:space="preserve">   [('d', 9), (8, 12), (4, 13), (2, 14), (0, 17), (2, 24), (8, 28), (4, 29), (0, 32), ('d', 52)]</w:t>
      </w:r>
    </w:p>
    <w:p w:rsidR="00BC2989" w:rsidRDefault="00BC2989" w:rsidP="00BC2989">
      <w:r>
        <w:t>1 EMPTY1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2 (6,) 215.3480888734254 1.0</w:t>
      </w:r>
    </w:p>
    <w:p w:rsidR="00BC2989" w:rsidRDefault="00BC2989" w:rsidP="00BC2989">
      <w:r>
        <w:t xml:space="preserve">   [('d', 1), (0, 2), (0, 17), ('d', 37)]</w:t>
      </w:r>
    </w:p>
    <w:p w:rsidR="00BC2989" w:rsidRDefault="00BC2989" w:rsidP="00BC2989">
      <w:r>
        <w:t>3 (1, 5, 9) 183.6723289915002 1.0</w:t>
      </w:r>
    </w:p>
    <w:p w:rsidR="00BC2989" w:rsidRDefault="00BC2989" w:rsidP="00BC2989">
      <w:r>
        <w:t xml:space="preserve">   [('d', 8), (9, 8), (5, 9), (1, 10), (9, 17), (5, 18), (1, 21), ('d', 36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5 EMPTY5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6 EMPTY6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7 EMPTY7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104.923477226</w:t>
      </w:r>
    </w:p>
    <w:p w:rsidR="00BC2989" w:rsidRDefault="00BC2989" w:rsidP="00BC2989">
      <w:r>
        <w:t>Utility of  1 :  1.0</w:t>
      </w:r>
    </w:p>
    <w:p w:rsidR="00BC2989" w:rsidRDefault="00BC2989" w:rsidP="00BC2989">
      <w:r>
        <w:t>Utility of  2 :  139.748628411</w:t>
      </w:r>
    </w:p>
    <w:p w:rsidR="00BC2989" w:rsidRDefault="00BC2989" w:rsidP="00BC2989">
      <w:r>
        <w:t>Utility of  3 :  25.6707708224</w:t>
      </w:r>
    </w:p>
    <w:p w:rsidR="00BC2989" w:rsidRDefault="00BC2989" w:rsidP="00BC2989">
      <w:r>
        <w:t>Utility of  4 :  10.0</w:t>
      </w:r>
    </w:p>
    <w:p w:rsidR="00BC2989" w:rsidRDefault="00BC2989" w:rsidP="00BC2989">
      <w:r>
        <w:t>Utility of  5 :  3.0</w:t>
      </w:r>
    </w:p>
    <w:p w:rsidR="00BC2989" w:rsidRDefault="00BC2989" w:rsidP="00BC2989">
      <w:r>
        <w:t>Utility of  6 :  11.0</w:t>
      </w:r>
    </w:p>
    <w:p w:rsidR="00BC2989" w:rsidRDefault="00BC2989" w:rsidP="00BC2989">
      <w:r>
        <w:t>Utility of  7 :  1.0</w:t>
      </w:r>
    </w:p>
    <w:p w:rsidR="00BC2989" w:rsidRDefault="00BC2989" w:rsidP="00BC2989">
      <w:r>
        <w:lastRenderedPageBreak/>
        <w:t>Utility of  0 :  110.0</w:t>
      </w:r>
    </w:p>
    <w:p w:rsidR="00BC2989" w:rsidRDefault="00BC2989" w:rsidP="00BC2989">
      <w:r>
        <w:t>Utility of  1 :  63.0</w:t>
      </w:r>
    </w:p>
    <w:p w:rsidR="00BC2989" w:rsidRDefault="00BC2989" w:rsidP="00BC2989">
      <w:r>
        <w:t>Utility of  2 :  56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62.0</w:t>
      </w:r>
    </w:p>
    <w:p w:rsidR="00BC2989" w:rsidRDefault="00BC2989" w:rsidP="00BC2989">
      <w:r>
        <w:t>Utility of  5 :  37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54.0</w:t>
      </w:r>
    </w:p>
    <w:p w:rsidR="00BC2989" w:rsidRDefault="00BC2989" w:rsidP="00BC2989">
      <w:r>
        <w:t>Utility of  9 :  34.0</w:t>
      </w:r>
    </w:p>
    <w:p w:rsidR="00BC2989" w:rsidRDefault="00BC2989" w:rsidP="00BC2989">
      <w:r>
        <w:t>1395.673363348326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2.868381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EMPTY1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2 (0, 2, 4, 6) 432 1.0</w:t>
      </w:r>
    </w:p>
    <w:p w:rsidR="00BC2989" w:rsidRDefault="00BC2989" w:rsidP="00BC2989">
      <w:r>
        <w:t xml:space="preserve">   [('d', 5), (6, 6), (4, 6), (2, 7), (0, 10), (2, 17), (6, 21), (4, 22), (0, 25), ('d', 45)]</w:t>
      </w:r>
    </w:p>
    <w:p w:rsidR="00BC2989" w:rsidRDefault="00BC2989" w:rsidP="00BC2989">
      <w:r>
        <w:t>3 (1, 5, 9) 269 1.0</w:t>
      </w:r>
    </w:p>
    <w:p w:rsidR="00BC2989" w:rsidRDefault="00BC2989" w:rsidP="00BC2989">
      <w:r>
        <w:t xml:space="preserve">   [('d', 8), (9, 8), (5, 9), (1, 10), (9, 17), (5, 18), (1, 21), ('d', 36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5 EMPTY5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6 EMPTY6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7 EMPTY7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lastRenderedPageBreak/>
        <w:t>Utility of  0 :  8.0</w:t>
      </w:r>
    </w:p>
    <w:p w:rsidR="00BC2989" w:rsidRDefault="00BC2989" w:rsidP="00BC2989">
      <w:r>
        <w:t>Utility of  1 :  1.0</w:t>
      </w:r>
    </w:p>
    <w:p w:rsidR="00BC2989" w:rsidRDefault="00BC2989" w:rsidP="00BC2989">
      <w:r>
        <w:t>Utility of  2 :  119.142890483</w:t>
      </w:r>
    </w:p>
    <w:p w:rsidR="00BC2989" w:rsidRDefault="00BC2989" w:rsidP="00BC2989">
      <w:r>
        <w:t>Utility of  3 :  25.6707708224</w:t>
      </w:r>
    </w:p>
    <w:p w:rsidR="00BC2989" w:rsidRDefault="00BC2989" w:rsidP="00BC2989">
      <w:r>
        <w:t>Utility of  4 :  10.0</w:t>
      </w:r>
    </w:p>
    <w:p w:rsidR="00BC2989" w:rsidRDefault="00BC2989" w:rsidP="00BC2989">
      <w:r>
        <w:t>Utility of  5 :  3.0</w:t>
      </w:r>
    </w:p>
    <w:p w:rsidR="00BC2989" w:rsidRDefault="00BC2989" w:rsidP="00BC2989">
      <w:r>
        <w:t>Utility of  6 :  11.0</w:t>
      </w:r>
    </w:p>
    <w:p w:rsidR="00BC2989" w:rsidRDefault="00BC2989" w:rsidP="00BC2989">
      <w:r>
        <w:t>Utility of  7 :  1.0</w:t>
      </w:r>
    </w:p>
    <w:p w:rsidR="00BC2989" w:rsidRDefault="00BC2989" w:rsidP="00BC2989">
      <w:r>
        <w:t>Utility of  0 :  70.0</w:t>
      </w:r>
    </w:p>
    <w:p w:rsidR="00BC2989" w:rsidRDefault="00BC2989" w:rsidP="00BC2989">
      <w:r>
        <w:t>Utility of  1 :  63.0</w:t>
      </w:r>
    </w:p>
    <w:p w:rsidR="00BC2989" w:rsidRDefault="00BC2989" w:rsidP="00BC2989">
      <w:r>
        <w:t>Utility of  2 :  49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55.0</w:t>
      </w:r>
    </w:p>
    <w:p w:rsidR="00BC2989" w:rsidRDefault="00BC2989" w:rsidP="00BC2989">
      <w:r>
        <w:t>Utility of  5 :  37.0</w:t>
      </w:r>
    </w:p>
    <w:p w:rsidR="00BC2989" w:rsidRDefault="00BC2989" w:rsidP="00BC2989">
      <w:r>
        <w:t>Utility of  6 :  55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34.0</w:t>
      </w:r>
    </w:p>
    <w:p w:rsidR="00BC2989" w:rsidRDefault="00BC2989" w:rsidP="00BC2989">
      <w:r>
        <w:t>1726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3, 0) , (13, 13) , 0 , 60 , 0 , 4 , 1 , 6 , 102 , 0.5710713115955623 ))</w:t>
      </w:r>
    </w:p>
    <w:p w:rsidR="00BC2989" w:rsidRDefault="00BC2989" w:rsidP="00BC2989">
      <w:r>
        <w:t>drivers.append(Driver( (25, 0) , (16, 12) , 0 , 60 , 0 , 4 , 1 , 6 , 94 , 0.3884959546406749 ))</w:t>
      </w:r>
    </w:p>
    <w:p w:rsidR="00BC2989" w:rsidRDefault="00BC2989" w:rsidP="00BC2989">
      <w:r>
        <w:t>drivers.append(Driver( (0, 0) , (12, 15) , 0 , 60 , 0 , 4 , 1 , 6 , 123 , 0.1249262003397128 ))</w:t>
      </w:r>
    </w:p>
    <w:p w:rsidR="00BC2989" w:rsidRDefault="00BC2989" w:rsidP="00BC2989">
      <w:r>
        <w:t>drivers.append(Driver( (26, 0) , (20, 20) , 0 , 60 , 0 , 4 , 1 , 6 , 131 , 0.8858949029025746 ))</w:t>
      </w:r>
    </w:p>
    <w:p w:rsidR="00BC2989" w:rsidRDefault="00BC2989" w:rsidP="00BC2989">
      <w:r>
        <w:t>drivers.append(Driver( (5, 0) , (18, 18) , 0 , 60 , 0 , 4 , 1 , 6 , 141 , 0.5034881662081082 ))</w:t>
      </w:r>
    </w:p>
    <w:p w:rsidR="00BC2989" w:rsidRDefault="00BC2989" w:rsidP="00BC2989">
      <w:r>
        <w:t>drivers.append(Driver( (29, 0) , (12, 18) , 0 , 60 , 0 , 4 , 1 , 6 , 162 , 0.008996397109541587 ))</w:t>
      </w:r>
    </w:p>
    <w:p w:rsidR="00BC2989" w:rsidRDefault="00BC2989" w:rsidP="00BC2989">
      <w:r>
        <w:t>drivers.append(Driver( (1, 0) , (14, 17) , 0 , 60 , 0 , 4 , 1 , 6 , 152 , 0.7205097354795358 ))</w:t>
      </w:r>
    </w:p>
    <w:p w:rsidR="00BC2989" w:rsidRDefault="00BC2989" w:rsidP="00BC2989">
      <w:r>
        <w:t>drivers.append(Driver( (29, 0) , (15, 13) , 0 , 60 , 0 , 4 , 1 , 6 , 134 , 0.5251097492070285 ))</w:t>
      </w:r>
    </w:p>
    <w:p w:rsidR="00BC2989" w:rsidRDefault="00BC2989" w:rsidP="00BC2989">
      <w:r>
        <w:lastRenderedPageBreak/>
        <w:t>REQUESTS 11</w:t>
      </w:r>
    </w:p>
    <w:p w:rsidR="00BC2989" w:rsidRDefault="00BC2989" w:rsidP="00BC2989">
      <w:r>
        <w:t>reqs.append(Passenger( (2, 0) , (15, 0) , 9 , 22 , 9 , 1 , 3 , 87 , 87 ))</w:t>
      </w:r>
    </w:p>
    <w:p w:rsidR="00BC2989" w:rsidRDefault="00BC2989" w:rsidP="00BC2989">
      <w:r>
        <w:t>reqs.append(Passenger( (28, 0) , (16, 0) , 4 , 17 , 4 , 1 , 3 , 102 , 102 ))</w:t>
      </w:r>
    </w:p>
    <w:p w:rsidR="00BC2989" w:rsidRDefault="00BC2989" w:rsidP="00BC2989">
      <w:r>
        <w:t>reqs.append(Passenger( (4, 0) , (17, 0) , 4 , 18 , 4 , 1 , 3 , 99 , 99 ))</w:t>
      </w:r>
    </w:p>
    <w:p w:rsidR="00BC2989" w:rsidRDefault="00BC2989" w:rsidP="00BC2989">
      <w:r>
        <w:t>reqs.append(Passenger( (28, 0) , (15, 0) , 1 , 37 , 12 , 1 , 3 , 107 , 107 ))</w:t>
      </w:r>
    </w:p>
    <w:p w:rsidR="00BC2989" w:rsidRDefault="00BC2989" w:rsidP="00BC2989">
      <w:r>
        <w:t>reqs.append(Passenger( (2, 0) , (20, 0) , 8 , 53 , 21 , 1 , 3 , 146 , 146 ))</w:t>
      </w:r>
    </w:p>
    <w:p w:rsidR="00BC2989" w:rsidRDefault="00BC2989" w:rsidP="00BC2989">
      <w:r>
        <w:t>reqs.append(Passenger( (27, 0) , (12, 0) , 6 , 25 , 8 , 1 , 3 , 103 , 103 ))</w:t>
      </w:r>
    </w:p>
    <w:p w:rsidR="00BC2989" w:rsidRDefault="00BC2989" w:rsidP="00BC2989">
      <w:r>
        <w:t>reqs.append(Passenger( (2, 0) , (12, 0) , 5 , 17 , 6 , 1 , 3 , 85 , 85 ))</w:t>
      </w:r>
    </w:p>
    <w:p w:rsidR="00BC2989" w:rsidRDefault="00BC2989" w:rsidP="00BC2989">
      <w:r>
        <w:t>reqs.append(Passenger( (29, 0) , (20, 0) , 0 , 28 , 9 , 1 , 3 , 62 , 62 ))</w:t>
      </w:r>
    </w:p>
    <w:p w:rsidR="00BC2989" w:rsidRDefault="00BC2989" w:rsidP="00BC2989">
      <w:r>
        <w:t>reqs.append(Passenger( (3, 0) , (12, 0) , 18 , 29 , 19 , 1 , 3 , 67 , 67 ))</w:t>
      </w:r>
    </w:p>
    <w:p w:rsidR="00BC2989" w:rsidRDefault="00BC2989" w:rsidP="00BC2989">
      <w:r>
        <w:t>reqs.append(Passenger( (26, 0) , (18, 0) , 6 , 26 , 12 , 1 , 3 , 59 , 59 ))</w:t>
      </w:r>
    </w:p>
    <w:p w:rsidR="00BC2989" w:rsidRDefault="00BC2989" w:rsidP="00BC2989">
      <w:r>
        <w:t>reqs.append(Passenger( (0, 0) , (14, 0) , 4 , 24 , 7 , 1 , 3 , 122 , 122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3.119543</w:t>
      </w:r>
    </w:p>
    <w:p w:rsidR="00BC2989" w:rsidRDefault="00BC2989" w:rsidP="00BC2989">
      <w:r>
        <w:t>0 EMPTY0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1 EMPTY1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2 EMPTY2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3 EMPTY3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4 EMPTY4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5 EMPTY5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6 (0, 4, 10) 234.48785819450208 1.0</w:t>
      </w:r>
    </w:p>
    <w:p w:rsidR="00BC2989" w:rsidRDefault="00BC2989" w:rsidP="00BC2989">
      <w:r>
        <w:lastRenderedPageBreak/>
        <w:t xml:space="preserve">   [('d', 6), (10, 7), (4, 9), (0, 9), (10, 21), (0, 22), (4, 27), ('d', 46)]</w:t>
      </w:r>
    </w:p>
    <w:p w:rsidR="00BC2989" w:rsidRDefault="00BC2989" w:rsidP="00BC2989">
      <w:r>
        <w:t>7 (1, 3, 7, 9) 202.8776111617662 1.0</w:t>
      </w:r>
    </w:p>
    <w:p w:rsidR="00BC2989" w:rsidRDefault="00BC2989" w:rsidP="00BC2989">
      <w:r>
        <w:t xml:space="preserve">   [('d', 4), (7, 4), (3, 5), (1, 5), (9, 7), (7, 13), (9, 15), (1, 17), (3, 18), ('d', 31)]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4.0</w:t>
      </w:r>
    </w:p>
    <w:p w:rsidR="00BC2989" w:rsidRDefault="00BC2989" w:rsidP="00BC2989">
      <w:r>
        <w:t>Utility of  2 :  3.0</w:t>
      </w:r>
    </w:p>
    <w:p w:rsidR="00BC2989" w:rsidRDefault="00BC2989" w:rsidP="00BC2989">
      <w:r>
        <w:t>Utility of  3 :  5.0</w:t>
      </w:r>
    </w:p>
    <w:p w:rsidR="00BC2989" w:rsidRDefault="00BC2989" w:rsidP="00BC2989">
      <w:r>
        <w:t>Utility of  4 :  3.0</w:t>
      </w:r>
    </w:p>
    <w:p w:rsidR="00BC2989" w:rsidRDefault="00BC2989" w:rsidP="00BC2989">
      <w:r>
        <w:t>Utility of  5 :  12.0</w:t>
      </w:r>
    </w:p>
    <w:p w:rsidR="00BC2989" w:rsidRDefault="00BC2989" w:rsidP="00BC2989">
      <w:r>
        <w:t>Utility of  6 :  55.8660249797</w:t>
      </w:r>
    </w:p>
    <w:p w:rsidR="00BC2989" w:rsidRDefault="00BC2989" w:rsidP="00BC2989">
      <w:r>
        <w:t>Utility of  7 :  65.6704133525</w:t>
      </w:r>
    </w:p>
    <w:p w:rsidR="00BC2989" w:rsidRDefault="00BC2989" w:rsidP="00BC2989">
      <w:r>
        <w:t>Utility of  0 :  48.0</w:t>
      </w:r>
    </w:p>
    <w:p w:rsidR="00BC2989" w:rsidRDefault="00BC2989" w:rsidP="00BC2989">
      <w:r>
        <w:t>Utility of  1 :  65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61.0</w:t>
      </w:r>
    </w:p>
    <w:p w:rsidR="00BC2989" w:rsidRDefault="00BC2989" w:rsidP="00BC2989">
      <w:r>
        <w:t>Utility of  4 :  8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3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30.0</w:t>
      </w:r>
    </w:p>
    <w:p w:rsidR="00BC2989" w:rsidRDefault="00BC2989" w:rsidP="00BC2989">
      <w:r>
        <w:t>Utility of  10 :  80.0</w:t>
      </w:r>
    </w:p>
    <w:p w:rsidR="00BC2989" w:rsidRDefault="00BC2989" w:rsidP="00BC2989">
      <w:r>
        <w:t>1517.3654693562682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3.315845</w:t>
      </w:r>
    </w:p>
    <w:p w:rsidR="00BC2989" w:rsidRDefault="00BC2989" w:rsidP="00BC2989">
      <w:r>
        <w:t>0 EMPTY0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1 EMPTY1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lastRenderedPageBreak/>
        <w:t>2 EMPTY2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3 EMPTY3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4 EMPTY4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5 EMPTY5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6 (0, 4, 10) 393 1.0</w:t>
      </w:r>
    </w:p>
    <w:p w:rsidR="00BC2989" w:rsidRDefault="00BC2989" w:rsidP="00BC2989">
      <w:r>
        <w:t xml:space="preserve">   [('d', 6), (10, 7), (4, 9), (0, 9), (10, 21), (0, 22), (4, 27), ('d', 46)]</w:t>
      </w:r>
    </w:p>
    <w:p w:rsidR="00BC2989" w:rsidRDefault="00BC2989" w:rsidP="00BC2989">
      <w:r>
        <w:t>7 (1, 3, 7, 9) 310 1.0</w:t>
      </w:r>
    </w:p>
    <w:p w:rsidR="00BC2989" w:rsidRDefault="00BC2989" w:rsidP="00BC2989">
      <w:r>
        <w:t xml:space="preserve">   [('d', 4), (7, 4), (3, 5), (1, 5), (9, 7), (7, 13), (9, 15), (1, 17), (3, 18), ('d', 31)]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4.0</w:t>
      </w:r>
    </w:p>
    <w:p w:rsidR="00BC2989" w:rsidRDefault="00BC2989" w:rsidP="00BC2989">
      <w:r>
        <w:t>Utility of  2 :  3.0</w:t>
      </w:r>
    </w:p>
    <w:p w:rsidR="00BC2989" w:rsidRDefault="00BC2989" w:rsidP="00BC2989">
      <w:r>
        <w:t>Utility of  3 :  5.0</w:t>
      </w:r>
    </w:p>
    <w:p w:rsidR="00BC2989" w:rsidRDefault="00BC2989" w:rsidP="00BC2989">
      <w:r>
        <w:t>Utility of  4 :  3.0</w:t>
      </w:r>
    </w:p>
    <w:p w:rsidR="00BC2989" w:rsidRDefault="00BC2989" w:rsidP="00BC2989">
      <w:r>
        <w:t>Utility of  5 :  12.0</w:t>
      </w:r>
    </w:p>
    <w:p w:rsidR="00BC2989" w:rsidRDefault="00BC2989" w:rsidP="00BC2989">
      <w:r>
        <w:t>Utility of  6 :  55.8660249797</w:t>
      </w:r>
    </w:p>
    <w:p w:rsidR="00BC2989" w:rsidRDefault="00BC2989" w:rsidP="00BC2989">
      <w:r>
        <w:t>Utility of  7 :  65.6704133525</w:t>
      </w:r>
    </w:p>
    <w:p w:rsidR="00BC2989" w:rsidRDefault="00BC2989" w:rsidP="00BC2989">
      <w:r>
        <w:t>Utility of  0 :  48.0</w:t>
      </w:r>
    </w:p>
    <w:p w:rsidR="00BC2989" w:rsidRDefault="00BC2989" w:rsidP="00BC2989">
      <w:r>
        <w:t>Utility of  1 :  65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61.0</w:t>
      </w:r>
    </w:p>
    <w:p w:rsidR="00BC2989" w:rsidRDefault="00BC2989" w:rsidP="00BC2989">
      <w:r>
        <w:t>Utility of  4 :  8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30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lastRenderedPageBreak/>
        <w:t>Utility of  9 :  30.0</w:t>
      </w:r>
    </w:p>
    <w:p w:rsidR="00BC2989" w:rsidRDefault="00BC2989" w:rsidP="00BC2989">
      <w:r>
        <w:t>Utility of  10 :  80.0</w:t>
      </w:r>
    </w:p>
    <w:p w:rsidR="00BC2989" w:rsidRDefault="00BC2989" w:rsidP="00BC2989">
      <w:r>
        <w:t>1783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1, 0) , (19, 17) , 0 , 60 , 0 , 4 , 1 , 6 , 163 , 0.7754850243405206 ))</w:t>
      </w:r>
    </w:p>
    <w:p w:rsidR="00BC2989" w:rsidRDefault="00BC2989" w:rsidP="00BC2989">
      <w:r>
        <w:t>drivers.append(Driver( (29, 0) , (14, 18) , 0 , 60 , 0 , 4 , 1 , 6 , 164 , 0.5509572847150379 ))</w:t>
      </w:r>
    </w:p>
    <w:p w:rsidR="00BC2989" w:rsidRDefault="00BC2989" w:rsidP="00BC2989">
      <w:r>
        <w:t>drivers.append(Driver( (3, 0) , (14, 16) , 0 , 60 , 0 , 4 , 1 , 6 , 128 , 0.9416467564843644 ))</w:t>
      </w:r>
    </w:p>
    <w:p w:rsidR="00BC2989" w:rsidRDefault="00BC2989" w:rsidP="00BC2989">
      <w:r>
        <w:t>drivers.append(Driver( (27, 0) , (12, 12) , 0 , 60 , 0 , 4 , 1 , 6 , 132 , 0.5565977858832921 ))</w:t>
      </w:r>
    </w:p>
    <w:p w:rsidR="00BC2989" w:rsidRDefault="00BC2989" w:rsidP="00BC2989">
      <w:r>
        <w:t>drivers.append(Driver( (5, 0) , (16, 17) , 0 , 60 , 0 , 4 , 1 , 6 , 131 , 0.43771160851612356 ))</w:t>
      </w:r>
    </w:p>
    <w:p w:rsidR="00BC2989" w:rsidRDefault="00BC2989" w:rsidP="00BC2989">
      <w:r>
        <w:t>drivers.append(Driver( (25, 0) , (18, 19) , 0 , 60 , 0 , 4 , 1 , 6 , 140 , 0.7031756952538903 ))</w:t>
      </w:r>
    </w:p>
    <w:p w:rsidR="00BC2989" w:rsidRDefault="00BC2989" w:rsidP="00BC2989">
      <w:r>
        <w:t>drivers.append(Driver( (5, 0) , (12, 18) , 0 , 60 , 0 , 4 , 1 , 6 , 128 , 0.7460037382337714 ))</w:t>
      </w:r>
    </w:p>
    <w:p w:rsidR="00BC2989" w:rsidRDefault="00BC2989" w:rsidP="00BC2989">
      <w:r>
        <w:t>drivers.append(Driver( (28, 0) , (17, 15) , 0 , 60 , 0 , 4 , 1 , 6 , 123 , 0.7825299330742015 ))</w:t>
      </w:r>
    </w:p>
    <w:p w:rsidR="00BC2989" w:rsidRDefault="00BC2989" w:rsidP="00BC2989">
      <w:r>
        <w:t>REQUESTS 12</w:t>
      </w:r>
    </w:p>
    <w:p w:rsidR="00BC2989" w:rsidRDefault="00BC2989" w:rsidP="00BC2989">
      <w:r>
        <w:t>reqs.append(Passenger( (3, 0) , (12, 0) , 16 , 30 , 18 , 1 , 3 , 73 , 73 ))</w:t>
      </w:r>
    </w:p>
    <w:p w:rsidR="00BC2989" w:rsidRDefault="00BC2989" w:rsidP="00BC2989">
      <w:r>
        <w:t>reqs.append(Passenger( (25, 0) , (19, 0) , 8 , 17 , 9 , 1 , 3 , 37 , 37 ))</w:t>
      </w:r>
    </w:p>
    <w:p w:rsidR="00BC2989" w:rsidRDefault="00BC2989" w:rsidP="00BC2989">
      <w:r>
        <w:t>reqs.append(Passenger( (3, 0) , (12, 0) , 6 , 21 , 9 , 1 , 3 , 62 , 62 ))</w:t>
      </w:r>
    </w:p>
    <w:p w:rsidR="00BC2989" w:rsidRDefault="00BC2989" w:rsidP="00BC2989">
      <w:r>
        <w:t>reqs.append(Passenger( (27, 0) , (17, 0) , 0 , 25 , 7 , 1 , 3 , 68 , 68 ))</w:t>
      </w:r>
    </w:p>
    <w:p w:rsidR="00BC2989" w:rsidRDefault="00BC2989" w:rsidP="00BC2989">
      <w:r>
        <w:t>reqs.append(Passenger( (3, 0) , (12, 0) , 17 , 48 , 28 , 1 , 3 , 71 , 71 ))</w:t>
      </w:r>
    </w:p>
    <w:p w:rsidR="00BC2989" w:rsidRDefault="00BC2989" w:rsidP="00BC2989">
      <w:r>
        <w:t>reqs.append(Passenger( (25, 0) , (17, 0) , 6 , 40 , 19 , 1 , 3 , 61 , 61 ))</w:t>
      </w:r>
    </w:p>
    <w:p w:rsidR="00BC2989" w:rsidRDefault="00BC2989" w:rsidP="00BC2989">
      <w:r>
        <w:t>reqs.append(Passenger( (1, 0) , (13, 0) , 8 , 23 , 9 , 1 , 3 , 79 , 79 ))</w:t>
      </w:r>
    </w:p>
    <w:p w:rsidR="00BC2989" w:rsidRDefault="00BC2989" w:rsidP="00BC2989">
      <w:r>
        <w:t>reqs.append(Passenger( (24, 0) , (16, 0) , 19 , 36 , 23 , 1 , 3 , 56 , 56 ))</w:t>
      </w:r>
    </w:p>
    <w:p w:rsidR="00BC2989" w:rsidRDefault="00BC2989" w:rsidP="00BC2989">
      <w:r>
        <w:t>reqs.append(Passenger( (2, 0) , (13, 0) , 5 , 24 , 9 , 1 , 3 , 80 , 80 ))</w:t>
      </w:r>
    </w:p>
    <w:p w:rsidR="00BC2989" w:rsidRDefault="00BC2989" w:rsidP="00BC2989">
      <w:r>
        <w:t>reqs.append(Passenger( (25, 0) , (20, 0) , 6 , 19 , 10 , 1 , 3 , 32 , 32 ))</w:t>
      </w:r>
    </w:p>
    <w:p w:rsidR="00BC2989" w:rsidRDefault="00BC2989" w:rsidP="00BC2989">
      <w:r>
        <w:t>reqs.append(Passenger( (0, 0) , (15, 0) , 2 , 46 , 16 , 1 , 3 , 99 , 99 ))</w:t>
      </w:r>
    </w:p>
    <w:p w:rsidR="00BC2989" w:rsidRDefault="00BC2989" w:rsidP="00BC2989">
      <w:r>
        <w:t>reqs.append(Passenger( (28, 0) , (20, 0) , 2 , 20 , 7 , 1 , 3 , 52 , 52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lastRenderedPageBreak/>
        <w:t>RTV3</w:t>
      </w:r>
      <w:r>
        <w:tab/>
        <w:t xml:space="preserve"> Total Time 73.242811</w:t>
      </w:r>
    </w:p>
    <w:p w:rsidR="00BC2989" w:rsidRDefault="00BC2989" w:rsidP="00BC2989">
      <w:r>
        <w:t>0 (2, 6, 8, 10) 223.18818064304673 1.0</w:t>
      </w:r>
    </w:p>
    <w:p w:rsidR="00BC2989" w:rsidRDefault="00BC2989" w:rsidP="00BC2989">
      <w:r>
        <w:t xml:space="preserve">   [('d', 6), (10, 7), (6, 8), (8, 9), (2, 10), (2, 19), (8, 20), (6, 20), (10, 22), ('d', 40)]</w:t>
      </w:r>
    </w:p>
    <w:p w:rsidR="00BC2989" w:rsidRDefault="00BC2989" w:rsidP="00BC2989">
      <w:r>
        <w:t>1 (1, 3, 9, 11) 223.80235695906612 1.0</w:t>
      </w:r>
    </w:p>
    <w:p w:rsidR="00BC2989" w:rsidRDefault="00BC2989" w:rsidP="00BC2989">
      <w:r>
        <w:t xml:space="preserve">   [('d', 5), (11, 6), (3, 7), (9, 9), (1, 9), (11, 14), (9, 14), (1, 15), (3, 17), ('d', 36)]</w:t>
      </w:r>
    </w:p>
    <w:p w:rsidR="00BC2989" w:rsidRDefault="00BC2989" w:rsidP="00BC2989">
      <w:r>
        <w:t>2 (0, 4) 153.25179191640723 1.0</w:t>
      </w:r>
    </w:p>
    <w:p w:rsidR="00BC2989" w:rsidRDefault="00BC2989" w:rsidP="00BC2989">
      <w:r>
        <w:t xml:space="preserve">   [('d', 18), (0, 18), (4, 18), (0, 27), (4, 27), ('d', 44)]</w:t>
      </w:r>
    </w:p>
    <w:p w:rsidR="00BC2989" w:rsidRDefault="00BC2989" w:rsidP="00BC2989">
      <w:r>
        <w:t>3 (5, 7) 173.59475277405284 1.0</w:t>
      </w:r>
    </w:p>
    <w:p w:rsidR="00BC2989" w:rsidRDefault="00BC2989" w:rsidP="00BC2989">
      <w:r>
        <w:t xml:space="preserve">   [('d', 17), (5, 19), (7, 20), (5, 27), (7, 28), ('d', 41)]</w:t>
      </w:r>
    </w:p>
    <w:p w:rsidR="00BC2989" w:rsidRDefault="00BC2989" w:rsidP="00BC2989">
      <w:r>
        <w:t>4 EMPTY4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5 EMPTY5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6 EMPTY6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7 EMPTY7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83.2814840892</w:t>
      </w:r>
    </w:p>
    <w:p w:rsidR="00BC2989" w:rsidRDefault="00BC2989" w:rsidP="00BC2989">
      <w:r>
        <w:t>Utility of  1 :  28.0957284715</w:t>
      </w:r>
    </w:p>
    <w:p w:rsidR="00BC2989" w:rsidRDefault="00BC2989" w:rsidP="00BC2989">
      <w:r>
        <w:t>Utility of  2 :  29.3317405187</w:t>
      </w:r>
    </w:p>
    <w:p w:rsidR="00BC2989" w:rsidRDefault="00BC2989" w:rsidP="00BC2989">
      <w:r>
        <w:t>Utility of  3 :  7.7354538683</w:t>
      </w:r>
    </w:p>
    <w:p w:rsidR="00BC2989" w:rsidRDefault="00BC2989" w:rsidP="00BC2989">
      <w:r>
        <w:t>Utility of  4 :  5.0</w:t>
      </w:r>
    </w:p>
    <w:p w:rsidR="00BC2989" w:rsidRDefault="00BC2989" w:rsidP="00BC2989">
      <w:r>
        <w:t>Utility of  5 :  14.0</w:t>
      </w:r>
    </w:p>
    <w:p w:rsidR="00BC2989" w:rsidRDefault="00BC2989" w:rsidP="00BC2989">
      <w:r>
        <w:t>Utility of  6 :  8.0</w:t>
      </w:r>
    </w:p>
    <w:p w:rsidR="00BC2989" w:rsidRDefault="00BC2989" w:rsidP="00BC2989">
      <w:r>
        <w:t>Utility of  7 :  9.0</w:t>
      </w:r>
    </w:p>
    <w:p w:rsidR="00BC2989" w:rsidRDefault="00BC2989" w:rsidP="00BC2989">
      <w:r>
        <w:t>Utility of  0 :  46.0</w:t>
      </w:r>
    </w:p>
    <w:p w:rsidR="00BC2989" w:rsidRDefault="00BC2989" w:rsidP="00BC2989">
      <w:r>
        <w:t>Utility of  1 :  19.0</w:t>
      </w:r>
    </w:p>
    <w:p w:rsidR="00BC2989" w:rsidRDefault="00BC2989" w:rsidP="00BC2989">
      <w:r>
        <w:t>Utility of  2 :  34.0</w:t>
      </w:r>
    </w:p>
    <w:p w:rsidR="00BC2989" w:rsidRDefault="00BC2989" w:rsidP="00BC2989">
      <w:r>
        <w:t>Utility of  3 :  38.0</w:t>
      </w:r>
    </w:p>
    <w:p w:rsidR="00BC2989" w:rsidRDefault="00BC2989" w:rsidP="00BC2989">
      <w:r>
        <w:lastRenderedPageBreak/>
        <w:t>Utility of  4 :  34.0</w:t>
      </w:r>
    </w:p>
    <w:p w:rsidR="00BC2989" w:rsidRDefault="00BC2989" w:rsidP="00BC2989">
      <w:r>
        <w:t>Utility of  5 :  37.0</w:t>
      </w:r>
    </w:p>
    <w:p w:rsidR="00BC2989" w:rsidRDefault="00BC2989" w:rsidP="00BC2989">
      <w:r>
        <w:t>Utility of  6 :  42.0</w:t>
      </w:r>
    </w:p>
    <w:p w:rsidR="00BC2989" w:rsidRDefault="00BC2989" w:rsidP="00BC2989">
      <w:r>
        <w:t>Utility of  7 :  29.0</w:t>
      </w:r>
    </w:p>
    <w:p w:rsidR="00BC2989" w:rsidRDefault="00BC2989" w:rsidP="00BC2989">
      <w:r>
        <w:t>Utility of  8 :  47.0</w:t>
      </w:r>
    </w:p>
    <w:p w:rsidR="00BC2989" w:rsidRDefault="00BC2989" w:rsidP="00BC2989">
      <w:r>
        <w:t>Utility of  9 :  16.0</w:t>
      </w:r>
    </w:p>
    <w:p w:rsidR="00BC2989" w:rsidRDefault="00BC2989" w:rsidP="00BC2989">
      <w:r>
        <w:t>Utility of  10 :  45.0</w:t>
      </w:r>
    </w:p>
    <w:p w:rsidR="00BC2989" w:rsidRDefault="00BC2989" w:rsidP="00BC2989">
      <w:r>
        <w:t>Utility of  11 :  27.0</w:t>
      </w:r>
    </w:p>
    <w:p w:rsidR="00BC2989" w:rsidRDefault="00BC2989" w:rsidP="00BC2989">
      <w:r>
        <w:t>1259.837082292573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76.574411</w:t>
      </w:r>
    </w:p>
    <w:p w:rsidR="00BC2989" w:rsidRDefault="00BC2989" w:rsidP="00BC2989">
      <w:r>
        <w:t>0 (2, 6, 8, 10) 362 1.0</w:t>
      </w:r>
    </w:p>
    <w:p w:rsidR="00BC2989" w:rsidRDefault="00BC2989" w:rsidP="00BC2989">
      <w:r>
        <w:t xml:space="preserve">   [('d', 6), (10, 7), (6, 8), (8, 9), (2, 10), (2, 19), (8, 20), (6, 20), (10, 22), ('d', 40)]</w:t>
      </w:r>
    </w:p>
    <w:p w:rsidR="00BC2989" w:rsidRDefault="00BC2989" w:rsidP="00BC2989">
      <w:r>
        <w:t>1 (1, 3, 9, 11) 280 1.0</w:t>
      </w:r>
    </w:p>
    <w:p w:rsidR="00BC2989" w:rsidRDefault="00BC2989" w:rsidP="00BC2989">
      <w:r>
        <w:t xml:space="preserve">   [('d', 5), (11, 6), (3, 7), (9, 9), (1, 9), (11, 14), (9, 14), (1, 15), (3, 17), ('d', 36)]</w:t>
      </w:r>
    </w:p>
    <w:p w:rsidR="00BC2989" w:rsidRDefault="00BC2989" w:rsidP="00BC2989">
      <w:r>
        <w:t>2 (0, 4) 238 1.0</w:t>
      </w:r>
    </w:p>
    <w:p w:rsidR="00BC2989" w:rsidRDefault="00BC2989" w:rsidP="00BC2989">
      <w:r>
        <w:t xml:space="preserve">   [('d', 18), (0, 18), (4, 18), (0, 27), (4, 27), ('d', 44)]</w:t>
      </w:r>
    </w:p>
    <w:p w:rsidR="00BC2989" w:rsidRDefault="00BC2989" w:rsidP="00BC2989">
      <w:r>
        <w:t>3 (5, 7) 212 1.0</w:t>
      </w:r>
    </w:p>
    <w:p w:rsidR="00BC2989" w:rsidRDefault="00BC2989" w:rsidP="00BC2989">
      <w:r>
        <w:t xml:space="preserve">   [('d', 17), (5, 19), (7, 20), (5, 27), (7, 28), ('d', 41)]</w:t>
      </w:r>
    </w:p>
    <w:p w:rsidR="00BC2989" w:rsidRDefault="00BC2989" w:rsidP="00BC2989">
      <w:r>
        <w:t>4 EMPTY4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5 EMPTY5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6 EMPTY6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7 EMPTY7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83.2814840892</w:t>
      </w:r>
    </w:p>
    <w:p w:rsidR="00BC2989" w:rsidRDefault="00BC2989" w:rsidP="00BC2989">
      <w:r>
        <w:t>Utility of  1 :  28.0957284715</w:t>
      </w:r>
    </w:p>
    <w:p w:rsidR="00BC2989" w:rsidRDefault="00BC2989" w:rsidP="00BC2989">
      <w:r>
        <w:lastRenderedPageBreak/>
        <w:t>Utility of  2 :  29.3317405187</w:t>
      </w:r>
    </w:p>
    <w:p w:rsidR="00BC2989" w:rsidRDefault="00BC2989" w:rsidP="00BC2989">
      <w:r>
        <w:t>Utility of  3 :  7.7354538683</w:t>
      </w:r>
    </w:p>
    <w:p w:rsidR="00BC2989" w:rsidRDefault="00BC2989" w:rsidP="00BC2989">
      <w:r>
        <w:t>Utility of  4 :  5.0</w:t>
      </w:r>
    </w:p>
    <w:p w:rsidR="00BC2989" w:rsidRDefault="00BC2989" w:rsidP="00BC2989">
      <w:r>
        <w:t>Utility of  5 :  14.0</w:t>
      </w:r>
    </w:p>
    <w:p w:rsidR="00BC2989" w:rsidRDefault="00BC2989" w:rsidP="00BC2989">
      <w:r>
        <w:t>Utility of  6 :  8.0</w:t>
      </w:r>
    </w:p>
    <w:p w:rsidR="00BC2989" w:rsidRDefault="00BC2989" w:rsidP="00BC2989">
      <w:r>
        <w:t>Utility of  7 :  9.0</w:t>
      </w:r>
    </w:p>
    <w:p w:rsidR="00BC2989" w:rsidRDefault="00BC2989" w:rsidP="00BC2989">
      <w:r>
        <w:t>Utility of  0 :  46.0</w:t>
      </w:r>
    </w:p>
    <w:p w:rsidR="00BC2989" w:rsidRDefault="00BC2989" w:rsidP="00BC2989">
      <w:r>
        <w:t>Utility of  1 :  19.0</w:t>
      </w:r>
    </w:p>
    <w:p w:rsidR="00BC2989" w:rsidRDefault="00BC2989" w:rsidP="00BC2989">
      <w:r>
        <w:t>Utility of  2 :  34.0</w:t>
      </w:r>
    </w:p>
    <w:p w:rsidR="00BC2989" w:rsidRDefault="00BC2989" w:rsidP="00BC2989">
      <w:r>
        <w:t>Utility of  3 :  38.0</w:t>
      </w:r>
    </w:p>
    <w:p w:rsidR="00BC2989" w:rsidRDefault="00BC2989" w:rsidP="00BC2989">
      <w:r>
        <w:t>Utility of  4 :  34.0</w:t>
      </w:r>
    </w:p>
    <w:p w:rsidR="00BC2989" w:rsidRDefault="00BC2989" w:rsidP="00BC2989">
      <w:r>
        <w:t>Utility of  5 :  37.0</w:t>
      </w:r>
    </w:p>
    <w:p w:rsidR="00BC2989" w:rsidRDefault="00BC2989" w:rsidP="00BC2989">
      <w:r>
        <w:t>Utility of  6 :  42.0</w:t>
      </w:r>
    </w:p>
    <w:p w:rsidR="00BC2989" w:rsidRDefault="00BC2989" w:rsidP="00BC2989">
      <w:r>
        <w:t>Utility of  7 :  29.0</w:t>
      </w:r>
    </w:p>
    <w:p w:rsidR="00BC2989" w:rsidRDefault="00BC2989" w:rsidP="00BC2989">
      <w:r>
        <w:t>Utility of  8 :  47.0</w:t>
      </w:r>
    </w:p>
    <w:p w:rsidR="00BC2989" w:rsidRDefault="00BC2989" w:rsidP="00BC2989">
      <w:r>
        <w:t>Utility of  9 :  16.0</w:t>
      </w:r>
    </w:p>
    <w:p w:rsidR="00BC2989" w:rsidRDefault="00BC2989" w:rsidP="00BC2989">
      <w:r>
        <w:t>Utility of  10 :  45.0</w:t>
      </w:r>
    </w:p>
    <w:p w:rsidR="00BC2989" w:rsidRDefault="00BC2989" w:rsidP="00BC2989">
      <w:r>
        <w:t>Utility of  11 :  27.0</w:t>
      </w:r>
    </w:p>
    <w:p w:rsidR="00BC2989" w:rsidRDefault="00BC2989" w:rsidP="00BC2989">
      <w:r>
        <w:t>1578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2, 0) , (18, 17) , 0 , 60 , 0 , 4 , 1 , 6 , 146 , 0.7076241671633516 ))</w:t>
      </w:r>
    </w:p>
    <w:p w:rsidR="00BC2989" w:rsidRDefault="00BC2989" w:rsidP="00BC2989">
      <w:r>
        <w:t>drivers.append(Driver( (26, 0) , (12, 13) , 0 , 60 , 0 , 4 , 1 , 6 , 139 , 0.907092829671007 ))</w:t>
      </w:r>
    </w:p>
    <w:p w:rsidR="00BC2989" w:rsidRDefault="00BC2989" w:rsidP="00BC2989">
      <w:r>
        <w:t>drivers.append(Driver( (5, 0) , (12, 20) , 0 , 60 , 0 , 4 , 1 , 6 , 139 , 0.060583684754761724 ))</w:t>
      </w:r>
    </w:p>
    <w:p w:rsidR="00BC2989" w:rsidRDefault="00BC2989" w:rsidP="00BC2989">
      <w:r>
        <w:t>drivers.append(Driver( (29, 0) , (16, 12) , 0 , 60 , 0 , 4 , 1 , 6 , 120 , 0.6069576926626473 ))</w:t>
      </w:r>
    </w:p>
    <w:p w:rsidR="00BC2989" w:rsidRDefault="00BC2989" w:rsidP="00BC2989">
      <w:r>
        <w:t>drivers.append(Driver( (4, 0) , (16, 16) , 0 , 60 , 0 , 4 , 1 , 6 , 132 , 0.22537889661851218 ))</w:t>
      </w:r>
    </w:p>
    <w:p w:rsidR="00BC2989" w:rsidRDefault="00BC2989" w:rsidP="00BC2989">
      <w:r>
        <w:t>drivers.append(Driver( (25, 0) , (17, 14) , 0 , 60 , 0 , 4 , 1 , 6 , 109 , 0.49332138489353194 ))</w:t>
      </w:r>
    </w:p>
    <w:p w:rsidR="00BC2989" w:rsidRDefault="00BC2989" w:rsidP="00BC2989">
      <w:r>
        <w:t>drivers.append(Driver( (2, 0) , (13, 19) , 0 , 60 , 0 , 4 , 1 , 6 , 151 , 0.7024269503624586 ))</w:t>
      </w:r>
    </w:p>
    <w:p w:rsidR="00BC2989" w:rsidRDefault="00BC2989" w:rsidP="00BC2989">
      <w:r>
        <w:t>drivers.append(Driver( (29, 0) , (16, 18) , 0 , 60 , 0 , 4 , 1 , 6 , 159 , 0.19406884959663606 ))</w:t>
      </w:r>
    </w:p>
    <w:p w:rsidR="00BC2989" w:rsidRDefault="00BC2989" w:rsidP="00BC2989">
      <w:r>
        <w:lastRenderedPageBreak/>
        <w:t>REQUESTS 13</w:t>
      </w:r>
    </w:p>
    <w:p w:rsidR="00BC2989" w:rsidRDefault="00BC2989" w:rsidP="00BC2989">
      <w:r>
        <w:t>reqs.append(Passenger( (1, 0) , (20, 0) , 2 , 21 , 2 , 1 , 3 , 126 , 126 ))</w:t>
      </w:r>
    </w:p>
    <w:p w:rsidR="00BC2989" w:rsidRDefault="00BC2989" w:rsidP="00BC2989">
      <w:r>
        <w:t>reqs.append(Passenger( (28, 0) , (17, 0) , 16 , 30 , 17 , 1 , 3 , 76 , 76 ))</w:t>
      </w:r>
    </w:p>
    <w:p w:rsidR="00BC2989" w:rsidRDefault="00BC2989" w:rsidP="00BC2989">
      <w:r>
        <w:t>reqs.append(Passenger( (1, 0) , (12, 0) , 7 , 21 , 8 , 1 , 3 , 84 , 84 ))</w:t>
      </w:r>
    </w:p>
    <w:p w:rsidR="00BC2989" w:rsidRDefault="00BC2989" w:rsidP="00BC2989">
      <w:r>
        <w:t>reqs.append(Passenger( (24, 0) , (14, 0) , 9 , 46 , 22 , 1 , 3 , 86 , 86 ))</w:t>
      </w:r>
    </w:p>
    <w:p w:rsidR="00BC2989" w:rsidRDefault="00BC2989" w:rsidP="00BC2989">
      <w:r>
        <w:t>reqs.append(Passenger( (0, 0) , (19, 0) , 5 , 25 , 5 , 1 , 3 , 156 , 156 ))</w:t>
      </w:r>
    </w:p>
    <w:p w:rsidR="00BC2989" w:rsidRDefault="00BC2989" w:rsidP="00BC2989">
      <w:r>
        <w:t>reqs.append(Passenger( (24, 0) , (14, 0) , 4 , 24 , 9 , 1 , 3 , 60 , 60 ))</w:t>
      </w:r>
    </w:p>
    <w:p w:rsidR="00BC2989" w:rsidRDefault="00BC2989" w:rsidP="00BC2989">
      <w:r>
        <w:t>reqs.append(Passenger( (4, 0) , (15, 0) , 2 , 34 , 12 , 1 , 3 , 87 , 87 ))</w:t>
      </w:r>
    </w:p>
    <w:p w:rsidR="00BC2989" w:rsidRDefault="00BC2989" w:rsidP="00BC2989">
      <w:r>
        <w:t>reqs.append(Passenger( (24, 0) , (14, 0) , 0 , 25 , 7 , 1 , 3 , 85 , 85 ))</w:t>
      </w:r>
    </w:p>
    <w:p w:rsidR="00BC2989" w:rsidRDefault="00BC2989" w:rsidP="00BC2989">
      <w:r>
        <w:t>reqs.append(Passenger( (4, 0) , (18, 0) , 12 , 50 , 24 , 1 , 3 , 120 , 120 ))</w:t>
      </w:r>
    </w:p>
    <w:p w:rsidR="00BC2989" w:rsidRDefault="00BC2989" w:rsidP="00BC2989">
      <w:r>
        <w:t>reqs.append(Passenger( (28, 0) , (12, 0) , 11 , 55 , 25 , 1 , 3 , 128 , 128 ))</w:t>
      </w:r>
    </w:p>
    <w:p w:rsidR="00BC2989" w:rsidRDefault="00BC2989" w:rsidP="00BC2989">
      <w:r>
        <w:t>reqs.append(Passenger( (4, 0) , (12, 0) , 18 , 33 , 21 , 1 , 3 , 64 , 64 ))</w:t>
      </w:r>
    </w:p>
    <w:p w:rsidR="00BC2989" w:rsidRDefault="00BC2989" w:rsidP="00BC2989">
      <w:r>
        <w:t>reqs.append(Passenger( (26, 0) , (19, 0) , 6 , 19 , 9 , 1 , 3 , 59 , 59 ))</w:t>
      </w:r>
    </w:p>
    <w:p w:rsidR="00BC2989" w:rsidRDefault="00BC2989" w:rsidP="00BC2989">
      <w:r>
        <w:t>reqs.append(Passenger( (0, 0) , (20, 0) , 6 , 51 , 18 , 1 , 3 , 127 , 127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5.809858</w:t>
      </w:r>
    </w:p>
    <w:p w:rsidR="00BC2989" w:rsidRDefault="00BC2989" w:rsidP="00BC2989">
      <w:r>
        <w:t>0 (8, 10) 202.5003482747245 1.0</w:t>
      </w:r>
    </w:p>
    <w:p w:rsidR="00BC2989" w:rsidRDefault="00BC2989" w:rsidP="00BC2989">
      <w:r>
        <w:t xml:space="preserve">   [('d', 19), (8, 21), (10, 21), (10, 29), (8, 35), ('d', 52)]</w:t>
      </w:r>
    </w:p>
    <w:p w:rsidR="00BC2989" w:rsidRDefault="00BC2989" w:rsidP="00BC2989">
      <w:r>
        <w:t>1 (3, 5, 7, 11) 128.63038348888966 1.0</w:t>
      </w:r>
    </w:p>
    <w:p w:rsidR="00BC2989" w:rsidRDefault="00BC2989" w:rsidP="00BC2989">
      <w:r>
        <w:t xml:space="preserve">   [('d', 7), (11, 7), (7, 9), (5, 9), (3, 9), (11, 14), (7, 19), (5, 19), (3, 19), ('d', 33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(1, 9) 210.34420380249438 1.0</w:t>
      </w:r>
    </w:p>
    <w:p w:rsidR="00BC2989" w:rsidRDefault="00BC2989" w:rsidP="00BC2989">
      <w:r>
        <w:t xml:space="preserve">   [('d', 16), (9, 17), (1, 17), (1, 28), (9, 33), ('d', 46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5 EMPTY5 102 1.0</w:t>
      </w:r>
    </w:p>
    <w:p w:rsidR="00BC2989" w:rsidRDefault="00BC2989" w:rsidP="00BC2989">
      <w:r>
        <w:lastRenderedPageBreak/>
        <w:t xml:space="preserve">   [('d', 0), ('d', 17)]</w:t>
      </w:r>
    </w:p>
    <w:p w:rsidR="00BC2989" w:rsidRDefault="00BC2989" w:rsidP="00BC2989">
      <w:r>
        <w:t>6 (2, 4, 6) 233.7049021260584 1.0</w:t>
      </w:r>
    </w:p>
    <w:p w:rsidR="00BC2989" w:rsidRDefault="00BC2989" w:rsidP="00BC2989">
      <w:r>
        <w:t xml:space="preserve">   [('d', 4), (4, 6), (2, 7), (6, 10), (2, 18), (6, 21), (4, 25), ('d', 45)]</w:t>
      </w:r>
    </w:p>
    <w:p w:rsidR="00BC2989" w:rsidRDefault="00BC2989" w:rsidP="00BC2989">
      <w:r>
        <w:t>7 EMPTY7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Utility of  0 :  10.3767792238</w:t>
      </w:r>
    </w:p>
    <w:p w:rsidR="00BC2989" w:rsidRDefault="00BC2989" w:rsidP="00BC2989">
      <w:r>
        <w:t>Utility of  1 :  122.949038407</w:t>
      </w:r>
    </w:p>
    <w:p w:rsidR="00BC2989" w:rsidRDefault="00BC2989" w:rsidP="00BC2989">
      <w:r>
        <w:t>Utility of  2 :  7.0</w:t>
      </w:r>
    </w:p>
    <w:p w:rsidR="00BC2989" w:rsidRDefault="00BC2989" w:rsidP="00BC2989">
      <w:r>
        <w:t>Utility of  3 :  -6.1998653438</w:t>
      </w:r>
    </w:p>
    <w:p w:rsidR="00BC2989" w:rsidRDefault="00BC2989" w:rsidP="00BC2989">
      <w:r>
        <w:t>Utility of  4 :  12.0</w:t>
      </w:r>
    </w:p>
    <w:p w:rsidR="00BC2989" w:rsidRDefault="00BC2989" w:rsidP="00BC2989">
      <w:r>
        <w:t>Utility of  5 :  7.0</w:t>
      </w:r>
    </w:p>
    <w:p w:rsidR="00BC2989" w:rsidRDefault="00BC2989" w:rsidP="00BC2989">
      <w:r>
        <w:t>Utility of  6 :  41.4853900725</w:t>
      </w:r>
    </w:p>
    <w:p w:rsidR="00BC2989" w:rsidRDefault="00BC2989" w:rsidP="00BC2989">
      <w:r>
        <w:t>Utility of  7 :  21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43.0</w:t>
      </w:r>
    </w:p>
    <w:p w:rsidR="00BC2989" w:rsidRDefault="00BC2989" w:rsidP="00BC2989">
      <w:r>
        <w:t>Utility of  2 :  50.0</w:t>
      </w:r>
    </w:p>
    <w:p w:rsidR="00BC2989" w:rsidRDefault="00BC2989" w:rsidP="00BC2989">
      <w:r>
        <w:t>Utility of  3 :  43.0</w:t>
      </w:r>
    </w:p>
    <w:p w:rsidR="00BC2989" w:rsidRDefault="00BC2989" w:rsidP="00BC2989">
      <w:r>
        <w:t>Utility of  4 :  98.0</w:t>
      </w:r>
    </w:p>
    <w:p w:rsidR="00BC2989" w:rsidRDefault="00BC2989" w:rsidP="00BC2989">
      <w:r>
        <w:t>Utility of  5 :  30.0</w:t>
      </w:r>
    </w:p>
    <w:p w:rsidR="00BC2989" w:rsidRDefault="00BC2989" w:rsidP="00BC2989">
      <w:r>
        <w:t>Utility of  6 :  52.0</w:t>
      </w:r>
    </w:p>
    <w:p w:rsidR="00BC2989" w:rsidRDefault="00BC2989" w:rsidP="00BC2989">
      <w:r>
        <w:t>Utility of  7 :  53.0</w:t>
      </w:r>
    </w:p>
    <w:p w:rsidR="00BC2989" w:rsidRDefault="00BC2989" w:rsidP="00BC2989">
      <w:r>
        <w:t>Utility of  8 :  75.0</w:t>
      </w:r>
    </w:p>
    <w:p w:rsidR="00BC2989" w:rsidRDefault="00BC2989" w:rsidP="00BC2989">
      <w:r>
        <w:t>Utility of  9 :  72.0</w:t>
      </w:r>
    </w:p>
    <w:p w:rsidR="00BC2989" w:rsidRDefault="00BC2989" w:rsidP="00BC2989">
      <w:r>
        <w:t>Utility of  10 :  40.0</w:t>
      </w:r>
    </w:p>
    <w:p w:rsidR="00BC2989" w:rsidRDefault="00BC2989" w:rsidP="00BC2989">
      <w:r>
        <w:t>Utility of  11 :  36.0</w:t>
      </w:r>
    </w:p>
    <w:p w:rsidR="00BC2989" w:rsidRDefault="00BC2989" w:rsidP="00BC2989">
      <w:r>
        <w:t>Utility of  12 :  0.0</w:t>
      </w:r>
    </w:p>
    <w:p w:rsidR="00BC2989" w:rsidRDefault="00BC2989" w:rsidP="00BC2989">
      <w:r>
        <w:t>1520.179837692167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5.831673</w:t>
      </w:r>
    </w:p>
    <w:p w:rsidR="00BC2989" w:rsidRDefault="00BC2989" w:rsidP="00BC2989">
      <w:r>
        <w:lastRenderedPageBreak/>
        <w:t>0 (8, 10) 286 1.0</w:t>
      </w:r>
    </w:p>
    <w:p w:rsidR="00BC2989" w:rsidRDefault="00BC2989" w:rsidP="00BC2989">
      <w:r>
        <w:t xml:space="preserve">   [('d', 19), (8, 21), (10, 21), (10, 29), (8, 35), ('d', 52)]</w:t>
      </w:r>
    </w:p>
    <w:p w:rsidR="00BC2989" w:rsidRDefault="00BC2989" w:rsidP="00BC2989">
      <w:r>
        <w:t>1 (3, 5, 7, 11) 291 1.0</w:t>
      </w:r>
    </w:p>
    <w:p w:rsidR="00BC2989" w:rsidRDefault="00BC2989" w:rsidP="00BC2989">
      <w:r>
        <w:t xml:space="preserve">   [('d', 7), (11, 7), (7, 9), (5, 9), (3, 9), (11, 14), (7, 19), (5, 19), (3, 19), ('d', 33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(1, 9) 285 1.0</w:t>
      </w:r>
    </w:p>
    <w:p w:rsidR="00BC2989" w:rsidRDefault="00BC2989" w:rsidP="00BC2989">
      <w:r>
        <w:t xml:space="preserve">   [('d', 16), (9, 17), (1, 17), (1, 28), (9, 33), ('d', 46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5 EMPTY5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6 (2, 4, 6) 377 1.0</w:t>
      </w:r>
    </w:p>
    <w:p w:rsidR="00BC2989" w:rsidRDefault="00BC2989" w:rsidP="00BC2989">
      <w:r>
        <w:t xml:space="preserve">   [('d', 4), (4, 6), (2, 7), (6, 10), (2, 18), (6, 21), (4, 25), ('d', 45)]</w:t>
      </w:r>
    </w:p>
    <w:p w:rsidR="00BC2989" w:rsidRDefault="00BC2989" w:rsidP="00BC2989">
      <w:r>
        <w:t>7 EMPTY7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Utility of  0 :  10.3767792238</w:t>
      </w:r>
    </w:p>
    <w:p w:rsidR="00BC2989" w:rsidRDefault="00BC2989" w:rsidP="00BC2989">
      <w:r>
        <w:t>Utility of  1 :  122.949038407</w:t>
      </w:r>
    </w:p>
    <w:p w:rsidR="00BC2989" w:rsidRDefault="00BC2989" w:rsidP="00BC2989">
      <w:r>
        <w:t>Utility of  2 :  7.0</w:t>
      </w:r>
    </w:p>
    <w:p w:rsidR="00BC2989" w:rsidRDefault="00BC2989" w:rsidP="00BC2989">
      <w:r>
        <w:t>Utility of  3 :  -6.1998653438</w:t>
      </w:r>
    </w:p>
    <w:p w:rsidR="00BC2989" w:rsidRDefault="00BC2989" w:rsidP="00BC2989">
      <w:r>
        <w:t>Utility of  4 :  12.0</w:t>
      </w:r>
    </w:p>
    <w:p w:rsidR="00BC2989" w:rsidRDefault="00BC2989" w:rsidP="00BC2989">
      <w:r>
        <w:t>Utility of  5 :  7.0</w:t>
      </w:r>
    </w:p>
    <w:p w:rsidR="00BC2989" w:rsidRDefault="00BC2989" w:rsidP="00BC2989">
      <w:r>
        <w:t>Utility of  6 :  41.4853900725</w:t>
      </w:r>
    </w:p>
    <w:p w:rsidR="00BC2989" w:rsidRDefault="00BC2989" w:rsidP="00BC2989">
      <w:r>
        <w:t>Utility of  7 :  21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43.0</w:t>
      </w:r>
    </w:p>
    <w:p w:rsidR="00BC2989" w:rsidRDefault="00BC2989" w:rsidP="00BC2989">
      <w:r>
        <w:t>Utility of  2 :  50.0</w:t>
      </w:r>
    </w:p>
    <w:p w:rsidR="00BC2989" w:rsidRDefault="00BC2989" w:rsidP="00BC2989">
      <w:r>
        <w:t>Utility of  3 :  43.0</w:t>
      </w:r>
    </w:p>
    <w:p w:rsidR="00BC2989" w:rsidRDefault="00BC2989" w:rsidP="00BC2989">
      <w:r>
        <w:t>Utility of  4 :  98.0</w:t>
      </w:r>
    </w:p>
    <w:p w:rsidR="00BC2989" w:rsidRDefault="00BC2989" w:rsidP="00BC2989">
      <w:r>
        <w:lastRenderedPageBreak/>
        <w:t>Utility of  5 :  30.0</w:t>
      </w:r>
    </w:p>
    <w:p w:rsidR="00BC2989" w:rsidRDefault="00BC2989" w:rsidP="00BC2989">
      <w:r>
        <w:t>Utility of  6 :  52.0</w:t>
      </w:r>
    </w:p>
    <w:p w:rsidR="00BC2989" w:rsidRDefault="00BC2989" w:rsidP="00BC2989">
      <w:r>
        <w:t>Utility of  7 :  53.0</w:t>
      </w:r>
    </w:p>
    <w:p w:rsidR="00BC2989" w:rsidRDefault="00BC2989" w:rsidP="00BC2989">
      <w:r>
        <w:t>Utility of  8 :  75.0</w:t>
      </w:r>
    </w:p>
    <w:p w:rsidR="00BC2989" w:rsidRDefault="00BC2989" w:rsidP="00BC2989">
      <w:r>
        <w:t>Utility of  9 :  72.0</w:t>
      </w:r>
    </w:p>
    <w:p w:rsidR="00BC2989" w:rsidRDefault="00BC2989" w:rsidP="00BC2989">
      <w:r>
        <w:t>Utility of  10 :  40.0</w:t>
      </w:r>
    </w:p>
    <w:p w:rsidR="00BC2989" w:rsidRDefault="00BC2989" w:rsidP="00BC2989">
      <w:r>
        <w:t>Utility of  11 :  36.0</w:t>
      </w:r>
    </w:p>
    <w:p w:rsidR="00BC2989" w:rsidRDefault="00BC2989" w:rsidP="00BC2989">
      <w:r>
        <w:t>Utility of  12 :  0.0</w:t>
      </w:r>
    </w:p>
    <w:p w:rsidR="00BC2989" w:rsidRDefault="00BC2989" w:rsidP="00BC2989">
      <w:r>
        <w:t>1984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0, 0) , (18, 14) , 0 , 60 , 0 , 4 , 1 , 6 , 157 , 0.29943977202915706 ))</w:t>
      </w:r>
    </w:p>
    <w:p w:rsidR="00BC2989" w:rsidRDefault="00BC2989" w:rsidP="00BC2989">
      <w:r>
        <w:t>drivers.append(Driver( (24, 0) , (17, 13) , 0 , 60 , 0 , 4 , 1 , 6 , 104 , 0.8135127356204579 ))</w:t>
      </w:r>
    </w:p>
    <w:p w:rsidR="00BC2989" w:rsidRDefault="00BC2989" w:rsidP="00BC2989">
      <w:r>
        <w:t>drivers.append(Driver( (1, 0) , (18, 15) , 0 , 60 , 0 , 4 , 1 , 6 , 157 , 0.155693133550436 ))</w:t>
      </w:r>
    </w:p>
    <w:p w:rsidR="00BC2989" w:rsidRDefault="00BC2989" w:rsidP="00BC2989">
      <w:r>
        <w:t>drivers.append(Driver( (29, 0) , (13, 15) , 0 , 60 , 0 , 4 , 1 , 6 , 141 , 0.3242908576482796 ))</w:t>
      </w:r>
    </w:p>
    <w:p w:rsidR="00BC2989" w:rsidRDefault="00BC2989" w:rsidP="00BC2989">
      <w:r>
        <w:t>drivers.append(Driver( (3, 0) , (13, 14) , 0 , 60 , 0 , 4 , 1 , 6 , 113 , 0.2161792045701063 ))</w:t>
      </w:r>
    </w:p>
    <w:p w:rsidR="00BC2989" w:rsidRDefault="00BC2989" w:rsidP="00BC2989">
      <w:r>
        <w:t>drivers.append(Driver( (25, 0) , (13, 18) , 0 , 60 , 0 , 4 , 1 , 6 , 132 , 0.23505535797088706 ))</w:t>
      </w:r>
    </w:p>
    <w:p w:rsidR="00BC2989" w:rsidRDefault="00BC2989" w:rsidP="00BC2989">
      <w:r>
        <w:t>drivers.append(Driver( (2, 0) , (17, 19) , 0 , 60 , 0 , 4 , 1 , 6 , 171 , 0.6558298102364589 ))</w:t>
      </w:r>
    </w:p>
    <w:p w:rsidR="00BC2989" w:rsidRDefault="00BC2989" w:rsidP="00BC2989">
      <w:r>
        <w:t>drivers.append(Driver( (24, 0) , (18, 20) , 0 , 60 , 0 , 4 , 1 , 6 , 140 , 0.8591074971539082 ))</w:t>
      </w:r>
    </w:p>
    <w:p w:rsidR="00BC2989" w:rsidRDefault="00BC2989" w:rsidP="00BC2989">
      <w:r>
        <w:t>REQUESTS 14</w:t>
      </w:r>
    </w:p>
    <w:p w:rsidR="00BC2989" w:rsidRDefault="00BC2989" w:rsidP="00BC2989">
      <w:r>
        <w:t>reqs.append(Passenger( (1, 0) , (20, 0) , 3 , 26 , 5 , 1 , 3 , 119 , 119 ))</w:t>
      </w:r>
    </w:p>
    <w:p w:rsidR="00BC2989" w:rsidRDefault="00BC2989" w:rsidP="00BC2989">
      <w:r>
        <w:t>reqs.append(Passenger( (25, 0) , (19, 0) , 17 , 38 , 24 , 1 , 3 , 41 , 41 ))</w:t>
      </w:r>
    </w:p>
    <w:p w:rsidR="00BC2989" w:rsidRDefault="00BC2989" w:rsidP="00BC2989">
      <w:r>
        <w:t>reqs.append(Passenger( (2, 0) , (20, 0) , 7 , 35 , 12 , 1 , 3 , 112 , 112 ))</w:t>
      </w:r>
    </w:p>
    <w:p w:rsidR="00BC2989" w:rsidRDefault="00BC2989" w:rsidP="00BC2989">
      <w:r>
        <w:t>reqs.append(Passenger( (26, 0) , (12, 0) , 2 , 33 , 10 , 1 , 3 , 101 , 101 ))</w:t>
      </w:r>
    </w:p>
    <w:p w:rsidR="00BC2989" w:rsidRDefault="00BC2989" w:rsidP="00BC2989">
      <w:r>
        <w:t>reqs.append(Passenger( (0, 0) , (16, 0) , 3 , 48 , 17 , 1 , 3 , 125 , 125 ))</w:t>
      </w:r>
    </w:p>
    <w:p w:rsidR="00BC2989" w:rsidRDefault="00BC2989" w:rsidP="00BC2989">
      <w:r>
        <w:t>reqs.append(Passenger( (28, 0) , (14, 0) , 9 , 35 , 15 , 1 , 3 , 88 , 88 ))</w:t>
      </w:r>
    </w:p>
    <w:p w:rsidR="00BC2989" w:rsidRDefault="00BC2989" w:rsidP="00BC2989">
      <w:r>
        <w:t>reqs.append(Passenger( (5, 0) , (19, 0) , 12 , 44 , 21 , 1 , 3 , 94 , 94 ))</w:t>
      </w:r>
    </w:p>
    <w:p w:rsidR="00BC2989" w:rsidRDefault="00BC2989" w:rsidP="00BC2989">
      <w:r>
        <w:t>reqs.append(Passenger( (25, 0) , (14, 0) , 8 , 23 , 10 , 1 , 3 , 77 , 77 ))</w:t>
      </w:r>
    </w:p>
    <w:p w:rsidR="00BC2989" w:rsidRDefault="00BC2989" w:rsidP="00BC2989">
      <w:r>
        <w:t>reqs.append(Passenger( (4, 0) , (20, 0) , 4 , 49 , 18 , 1 , 3 , 123 , 123 ))</w:t>
      </w:r>
    </w:p>
    <w:p w:rsidR="00BC2989" w:rsidRDefault="00BC2989" w:rsidP="00BC2989">
      <w:r>
        <w:lastRenderedPageBreak/>
        <w:t>reqs.append(Passenger( (24, 0) , (14, 0) , 0 , 13 , 1 , 1 , 3 , 62 , 62 ))</w:t>
      </w:r>
    </w:p>
    <w:p w:rsidR="00BC2989" w:rsidRDefault="00BC2989" w:rsidP="00BC2989">
      <w:r>
        <w:t>reqs.append(Passenger( (4, 0) , (18, 0) , 1 , 37 , 12 , 1 , 3 , 114 , 114 ))</w:t>
      </w:r>
    </w:p>
    <w:p w:rsidR="00BC2989" w:rsidRDefault="00BC2989" w:rsidP="00BC2989">
      <w:r>
        <w:t>reqs.append(Passenger( (29, 0) , (17, 0) , 15 , 47 , 25 , 1 , 3 , 85 , 85 ))</w:t>
      </w:r>
    </w:p>
    <w:p w:rsidR="00BC2989" w:rsidRDefault="00BC2989" w:rsidP="00BC2989">
      <w:r>
        <w:t>reqs.append(Passenger( (4, 0) , (13, 0) , 2 , 21 , 7 , 1 , 3 , 75 , 75 ))</w:t>
      </w:r>
    </w:p>
    <w:p w:rsidR="00BC2989" w:rsidRDefault="00BC2989" w:rsidP="00BC2989">
      <w:r>
        <w:t>reqs.append(Passenger( (26, 0) , (19, 0) , 1 , 12 , 3 , 1 , 3 , 54 , 54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95.781537</w:t>
      </w:r>
    </w:p>
    <w:p w:rsidR="00BC2989" w:rsidRDefault="00BC2989" w:rsidP="00BC2989">
      <w:r>
        <w:t>0 (4, 12) 240.57002849635538 1.0</w:t>
      </w:r>
    </w:p>
    <w:p w:rsidR="00BC2989" w:rsidRDefault="00BC2989" w:rsidP="00BC2989">
      <w:r>
        <w:t xml:space="preserve">   [('d', 3), (4, 3), (12, 7), (12, 16), (4, 19), ('d', 34)]</w:t>
      </w:r>
    </w:p>
    <w:p w:rsidR="00BC2989" w:rsidRDefault="00BC2989" w:rsidP="00BC2989">
      <w:r>
        <w:t>1 (13,) 135.15407972452488 1.0</w:t>
      </w:r>
    </w:p>
    <w:p w:rsidR="00BC2989" w:rsidRDefault="00BC2989" w:rsidP="00BC2989">
      <w:r>
        <w:t xml:space="preserve">   [('d', 2), (0, 4), (0, 11), ('d', 25)]</w:t>
      </w:r>
    </w:p>
    <w:p w:rsidR="00BC2989" w:rsidRDefault="00BC2989" w:rsidP="00BC2989">
      <w:r>
        <w:t>2 EMPTY2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3 EMPTY3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4 EMPTY4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5 EMPTY5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6 (0, 2, 8, 10) 287.8934406668655 1.0</w:t>
      </w:r>
    </w:p>
    <w:p w:rsidR="00BC2989" w:rsidRDefault="00BC2989" w:rsidP="00BC2989">
      <w:r>
        <w:t xml:space="preserve">   [('d', 6), (0, 7), (2, 8), (10, 10), (8, 10), (10, 24), (0, 26), (8, 26), (2, 26), ('d', 46)]</w:t>
      </w:r>
    </w:p>
    <w:p w:rsidR="00BC2989" w:rsidRDefault="00BC2989" w:rsidP="00BC2989">
      <w:r>
        <w:t>7 (3, 7) 216.51192779314744 1.0</w:t>
      </w:r>
    </w:p>
    <w:p w:rsidR="00BC2989" w:rsidRDefault="00BC2989" w:rsidP="00BC2989">
      <w:r>
        <w:t xml:space="preserve">   [('d', 7), (3, 9), (7, 10), (7, 21), (3, 23), ('d', 44)]</w:t>
      </w:r>
    </w:p>
    <w:p w:rsidR="00BC2989" w:rsidRDefault="00BC2989" w:rsidP="00BC2989">
      <w:r>
        <w:t>Utility of  0 :  1.23781469524</w:t>
      </w:r>
    </w:p>
    <w:p w:rsidR="00BC2989" w:rsidRDefault="00BC2989" w:rsidP="00BC2989">
      <w:r>
        <w:t>Utility of  1 :  42.9107353552</w:t>
      </w:r>
    </w:p>
    <w:p w:rsidR="00BC2989" w:rsidRDefault="00BC2989" w:rsidP="00BC2989">
      <w:r>
        <w:t>Utility of  2 :  19.0</w:t>
      </w:r>
    </w:p>
    <w:p w:rsidR="00BC2989" w:rsidRDefault="00BC2989" w:rsidP="00BC2989">
      <w:r>
        <w:t>Utility of  3 :  9.0</w:t>
      </w:r>
    </w:p>
    <w:p w:rsidR="00BC2989" w:rsidRDefault="00BC2989" w:rsidP="00BC2989">
      <w:r>
        <w:lastRenderedPageBreak/>
        <w:t>Utility of  4 :  5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122.404772881</w:t>
      </w:r>
    </w:p>
    <w:p w:rsidR="00BC2989" w:rsidRDefault="00BC2989" w:rsidP="00BC2989">
      <w:r>
        <w:t>Utility of  7 :  -1.3710352903</w:t>
      </w:r>
    </w:p>
    <w:p w:rsidR="00BC2989" w:rsidRDefault="00BC2989" w:rsidP="00BC2989">
      <w:r>
        <w:t>Utility of  0 :  22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54.0</w:t>
      </w:r>
    </w:p>
    <w:p w:rsidR="00BC2989" w:rsidRDefault="00BC2989" w:rsidP="00BC2989">
      <w:r>
        <w:t>Utility of  3 :  58.0</w:t>
      </w:r>
    </w:p>
    <w:p w:rsidR="00BC2989" w:rsidRDefault="00BC2989" w:rsidP="00BC2989">
      <w:r>
        <w:t>Utility of  4 :  63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44.0</w:t>
      </w:r>
    </w:p>
    <w:p w:rsidR="00BC2989" w:rsidRDefault="00BC2989" w:rsidP="00BC2989">
      <w:r>
        <w:t>Utility of  8 :  67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70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48.0</w:t>
      </w:r>
    </w:p>
    <w:p w:rsidR="00BC2989" w:rsidRDefault="00BC2989" w:rsidP="00BC2989">
      <w:r>
        <w:t>Utility of  13 :  0.0</w:t>
      </w:r>
    </w:p>
    <w:p w:rsidR="00BC2989" w:rsidRDefault="00BC2989" w:rsidP="00BC2989">
      <w:r>
        <w:t>1760.129476680893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30.173583</w:t>
      </w:r>
    </w:p>
    <w:p w:rsidR="00BC2989" w:rsidRDefault="00BC2989" w:rsidP="00BC2989">
      <w:r>
        <w:t>0 (4, 12) 278 1.0</w:t>
      </w:r>
    </w:p>
    <w:p w:rsidR="00BC2989" w:rsidRDefault="00BC2989" w:rsidP="00BC2989">
      <w:r>
        <w:t xml:space="preserve">   [('d', 3), (4, 3), (12, 7), (12, 16), (4, 19), ('d', 34)]</w:t>
      </w:r>
    </w:p>
    <w:p w:rsidR="00BC2989" w:rsidRDefault="00BC2989" w:rsidP="00BC2989">
      <w:r>
        <w:t>1 (3, 7) 263 1.0</w:t>
      </w:r>
    </w:p>
    <w:p w:rsidR="00BC2989" w:rsidRDefault="00BC2989" w:rsidP="00BC2989">
      <w:r>
        <w:t xml:space="preserve">   [('d', 7), (3, 9), (7, 10), (7, 21), (3, 23), ('d', 37)]</w:t>
      </w:r>
    </w:p>
    <w:p w:rsidR="00BC2989" w:rsidRDefault="00BC2989" w:rsidP="00BC2989">
      <w:r>
        <w:t>2 EMPTY2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3 EMPTY3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lastRenderedPageBreak/>
        <w:t>4 EMPTY4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5 EMPTY5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6 (2, 6, 8, 10) 438 1.0</w:t>
      </w:r>
    </w:p>
    <w:p w:rsidR="00BC2989" w:rsidRDefault="00BC2989" w:rsidP="00BC2989">
      <w:r>
        <w:t xml:space="preserve">   [('d', 12), (2, 12), (10, 14), (8, 14), (6, 15), (10, 28), (6, 29), (8, 30), (2, 30), ('d', 50)]</w:t>
      </w:r>
    </w:p>
    <w:p w:rsidR="00BC2989" w:rsidRDefault="00BC2989" w:rsidP="00BC2989">
      <w:r>
        <w:t>7 EMPTY7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Utility of  0 :  1.23781469524</w:t>
      </w:r>
    </w:p>
    <w:p w:rsidR="00BC2989" w:rsidRDefault="00BC2989" w:rsidP="00BC2989">
      <w:r>
        <w:t>Utility of  1 :  -0.0217009667133</w:t>
      </w:r>
    </w:p>
    <w:p w:rsidR="00BC2989" w:rsidRDefault="00BC2989" w:rsidP="00BC2989">
      <w:r>
        <w:t>Utility of  2 :  19.0</w:t>
      </w:r>
    </w:p>
    <w:p w:rsidR="00BC2989" w:rsidRDefault="00BC2989" w:rsidP="00BC2989">
      <w:r>
        <w:t>Utility of  3 :  9.0</w:t>
      </w:r>
    </w:p>
    <w:p w:rsidR="00BC2989" w:rsidRDefault="00BC2989" w:rsidP="00BC2989">
      <w:r>
        <w:t>Utility of  4 :  5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91.6783035079</w:t>
      </w:r>
    </w:p>
    <w:p w:rsidR="00BC2989" w:rsidRDefault="00BC2989" w:rsidP="00BC2989">
      <w:r>
        <w:t>Utility of  7 :  14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58.0</w:t>
      </w:r>
    </w:p>
    <w:p w:rsidR="00BC2989" w:rsidRDefault="00BC2989" w:rsidP="00BC2989">
      <w:r>
        <w:t>Utility of  3 :  58.0</w:t>
      </w:r>
    </w:p>
    <w:p w:rsidR="00BC2989" w:rsidRDefault="00BC2989" w:rsidP="00BC2989">
      <w:r>
        <w:t>Utility of  4 :  63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46.0</w:t>
      </w:r>
    </w:p>
    <w:p w:rsidR="00BC2989" w:rsidRDefault="00BC2989" w:rsidP="00BC2989">
      <w:r>
        <w:t>Utility of  7 :  44.0</w:t>
      </w:r>
    </w:p>
    <w:p w:rsidR="00BC2989" w:rsidRDefault="00BC2989" w:rsidP="00BC2989">
      <w:r>
        <w:t>Utility of  8 :  71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70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48.0</w:t>
      </w:r>
    </w:p>
    <w:p w:rsidR="00BC2989" w:rsidRDefault="00BC2989" w:rsidP="00BC2989">
      <w:r>
        <w:lastRenderedPageBreak/>
        <w:t>Utility of  13 :  0.0</w:t>
      </w:r>
    </w:p>
    <w:p w:rsidR="00BC2989" w:rsidRDefault="00BC2989" w:rsidP="00BC2989">
      <w:r>
        <w:t>2064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2, 0) , (20, 19) , 0 , 60 , 0 , 4 , 1 , 6 , 178 , 0.2724224399264281 ))</w:t>
      </w:r>
    </w:p>
    <w:p w:rsidR="00BC2989" w:rsidRDefault="00BC2989" w:rsidP="00BC2989">
      <w:r>
        <w:t>drivers.append(Driver( (25, 0) , (20, 13) , 0 , 60 , 0 , 4 , 1 , 6 , 85 , 0.19139222314480475 ))</w:t>
      </w:r>
    </w:p>
    <w:p w:rsidR="00BC2989" w:rsidRDefault="00BC2989" w:rsidP="00BC2989">
      <w:r>
        <w:t>drivers.append(Driver( (2, 0) , (17, 18) , 0 , 60 , 0 , 4 , 1 , 6 , 154 , 0.1478380171648015 ))</w:t>
      </w:r>
    </w:p>
    <w:p w:rsidR="00BC2989" w:rsidRDefault="00BC2989" w:rsidP="00BC2989">
      <w:r>
        <w:t>drivers.append(Driver( (24, 0) , (14, 18) , 0 , 60 , 0 , 4 , 1 , 6 , 139 , 0.7725253111081611 ))</w:t>
      </w:r>
    </w:p>
    <w:p w:rsidR="00BC2989" w:rsidRDefault="00BC2989" w:rsidP="00BC2989">
      <w:r>
        <w:t>drivers.append(Driver( (0, 0) , (15, 13) , 0 , 60 , 0 , 4 , 1 , 6 , 132 , 0.2743984335379118 ))</w:t>
      </w:r>
    </w:p>
    <w:p w:rsidR="00BC2989" w:rsidRDefault="00BC2989" w:rsidP="00BC2989">
      <w:r>
        <w:t>drivers.append(Driver( (29, 0) , (16, 19) , 0 , 60 , 0 , 4 , 1 , 6 , 158 , 0.33344395278025396 ))</w:t>
      </w:r>
    </w:p>
    <w:p w:rsidR="00BC2989" w:rsidRDefault="00BC2989" w:rsidP="00BC2989">
      <w:r>
        <w:t>drivers.append(Driver( (2, 0) , (12, 16) , 0 , 60 , 0 , 4 , 1 , 6 , 123 , 0.9076655252168111 ))</w:t>
      </w:r>
    </w:p>
    <w:p w:rsidR="00BC2989" w:rsidRDefault="00BC2989" w:rsidP="00BC2989">
      <w:r>
        <w:t>drivers.append(Driver( (28, 0) , (14, 13) , 0 , 60 , 0 , 4 , 1 , 6 , 122 , 0.9135431767539853 ))</w:t>
      </w:r>
    </w:p>
    <w:p w:rsidR="00BC2989" w:rsidRDefault="00BC2989" w:rsidP="00BC2989">
      <w:r>
        <w:t>REQUESTS 5</w:t>
      </w:r>
    </w:p>
    <w:p w:rsidR="00BC2989" w:rsidRDefault="00BC2989" w:rsidP="00BC2989">
      <w:r>
        <w:t>reqs.append(Passenger( (0, 0) , (14, 0) , 2 , 23 , 5 , 1 , 3 , 99 , 99 ))</w:t>
      </w:r>
    </w:p>
    <w:p w:rsidR="00BC2989" w:rsidRDefault="00BC2989" w:rsidP="00BC2989">
      <w:r>
        <w:t>reqs.append(Passenger( (26, 0) , (18, 0) , 1 , 17 , 5 , 1 , 3 , 64 , 64 ))</w:t>
      </w:r>
    </w:p>
    <w:p w:rsidR="00BC2989" w:rsidRDefault="00BC2989" w:rsidP="00BC2989">
      <w:r>
        <w:t>reqs.append(Passenger( (3, 0) , (17, 0) , 1 , 16 , 1 , 1 , 3 , 92 , 92 ))</w:t>
      </w:r>
    </w:p>
    <w:p w:rsidR="00BC2989" w:rsidRDefault="00BC2989" w:rsidP="00BC2989">
      <w:r>
        <w:t>reqs.append(Passenger( (24, 0) , (18, 0) , 19 , 32 , 22 , 1 , 3 , 40 , 40 ))</w:t>
      </w:r>
    </w:p>
    <w:p w:rsidR="00BC2989" w:rsidRDefault="00BC2989" w:rsidP="00BC2989">
      <w:r>
        <w:t>reqs.append(Passenger( (2, 0) , (12, 0) , 0 , 28 , 9 , 1 , 3 , 89 , 89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310786</w:t>
      </w:r>
    </w:p>
    <w:p w:rsidR="00BC2989" w:rsidRDefault="00BC2989" w:rsidP="00BC2989">
      <w:r>
        <w:t>0 EMPTY0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t>1 EMPTY1 84 1.0</w:t>
      </w:r>
    </w:p>
    <w:p w:rsidR="00BC2989" w:rsidRDefault="00BC2989" w:rsidP="00BC2989">
      <w:r>
        <w:t xml:space="preserve">   [('d', 0), ('d', 14)]</w:t>
      </w:r>
    </w:p>
    <w:p w:rsidR="00BC2989" w:rsidRDefault="00BC2989" w:rsidP="00BC2989">
      <w:r>
        <w:t>2 EMPTY2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3 EMPTY3 126 1.0</w:t>
      </w:r>
    </w:p>
    <w:p w:rsidR="00BC2989" w:rsidRDefault="00BC2989" w:rsidP="00BC2989">
      <w:r>
        <w:lastRenderedPageBreak/>
        <w:t xml:space="preserve">   [('d', 0), ('d', 21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5 EMPTY5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6 (0, 4) 169.71079907484992 1.0</w:t>
      </w:r>
    </w:p>
    <w:p w:rsidR="00BC2989" w:rsidRDefault="00BC2989" w:rsidP="00BC2989">
      <w:r>
        <w:t xml:space="preserve">   [('d', 3), (0, 5), (4, 7), (4, 17), (0, 19), ('d', 36)]</w:t>
      </w:r>
    </w:p>
    <w:p w:rsidR="00BC2989" w:rsidRDefault="00BC2989" w:rsidP="00BC2989">
      <w:r>
        <w:t>7 (1,) 134.45827292984058 1.0</w:t>
      </w:r>
    </w:p>
    <w:p w:rsidR="00BC2989" w:rsidRDefault="00BC2989" w:rsidP="00BC2989">
      <w:r>
        <w:t xml:space="preserve">   [('d', 2), (0, 4), (0, 12), ('d', 26)]</w:t>
      </w:r>
    </w:p>
    <w:p w:rsidR="00BC2989" w:rsidRDefault="00BC2989" w:rsidP="00BC2989">
      <w:r>
        <w:t>Utility of  0 :  16.0</w:t>
      </w:r>
    </w:p>
    <w:p w:rsidR="00BC2989" w:rsidRDefault="00BC2989" w:rsidP="00BC2989">
      <w:r>
        <w:t>Utility of  1 :  1.0</w:t>
      </w:r>
    </w:p>
    <w:p w:rsidR="00BC2989" w:rsidRDefault="00BC2989" w:rsidP="00BC2989">
      <w:r>
        <w:t>Utility of  2 :  10.0</w:t>
      </w:r>
    </w:p>
    <w:p w:rsidR="00BC2989" w:rsidRDefault="00BC2989" w:rsidP="00BC2989">
      <w:r>
        <w:t>Utility of  3 :  13.0</w:t>
      </w:r>
    </w:p>
    <w:p w:rsidR="00BC2989" w:rsidRDefault="00BC2989" w:rsidP="00BC2989">
      <w:r>
        <w:t>Utility of  4 :  12.0</w:t>
      </w:r>
    </w:p>
    <w:p w:rsidR="00BC2989" w:rsidRDefault="00BC2989" w:rsidP="00BC2989">
      <w:r>
        <w:t>Utility of  5 :  14.0</w:t>
      </w:r>
    </w:p>
    <w:p w:rsidR="00BC2989" w:rsidRDefault="00BC2989" w:rsidP="00BC2989">
      <w:r>
        <w:t>Utility of  6 :  25.4738698747</w:t>
      </w:r>
    </w:p>
    <w:p w:rsidR="00BC2989" w:rsidRDefault="00BC2989" w:rsidP="00BC2989">
      <w:r>
        <w:t>Utility of  7 :  66.4407744986</w:t>
      </w:r>
    </w:p>
    <w:p w:rsidR="00BC2989" w:rsidRDefault="00BC2989" w:rsidP="00BC2989">
      <w:r>
        <w:t>Utility of  0 :  39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57.0</w:t>
      </w:r>
    </w:p>
    <w:p w:rsidR="00BC2989" w:rsidRDefault="00BC2989" w:rsidP="00BC2989">
      <w:r>
        <w:t>1216.1690720046904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302708</w:t>
      </w:r>
    </w:p>
    <w:p w:rsidR="00BC2989" w:rsidRDefault="00BC2989" w:rsidP="00BC2989">
      <w:r>
        <w:t>0 EMPTY0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t>1 EMPTY1 84 1.0</w:t>
      </w:r>
    </w:p>
    <w:p w:rsidR="00BC2989" w:rsidRDefault="00BC2989" w:rsidP="00BC2989">
      <w:r>
        <w:t xml:space="preserve">   [('d', 0), ('d', 14)]</w:t>
      </w:r>
    </w:p>
    <w:p w:rsidR="00BC2989" w:rsidRDefault="00BC2989" w:rsidP="00BC2989">
      <w:r>
        <w:lastRenderedPageBreak/>
        <w:t>2 EMPTY2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3 EMPTY3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5 EMPTY5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6 (0, 4) 275 1.0</w:t>
      </w:r>
    </w:p>
    <w:p w:rsidR="00BC2989" w:rsidRDefault="00BC2989" w:rsidP="00BC2989">
      <w:r>
        <w:t xml:space="preserve">   [('d', 3), (0, 5), (4, 7), (4, 17), (0, 19), ('d', 36)]</w:t>
      </w:r>
    </w:p>
    <w:p w:rsidR="00BC2989" w:rsidRDefault="00BC2989" w:rsidP="00BC2989">
      <w:r>
        <w:t>7 (1,) 171 1.0</w:t>
      </w:r>
    </w:p>
    <w:p w:rsidR="00BC2989" w:rsidRDefault="00BC2989" w:rsidP="00BC2989">
      <w:r>
        <w:t xml:space="preserve">   [('d', 2), (0, 4), (0, 12), ('d', 26)]</w:t>
      </w:r>
    </w:p>
    <w:p w:rsidR="00BC2989" w:rsidRDefault="00BC2989" w:rsidP="00BC2989">
      <w:r>
        <w:t>Utility of  0 :  16.0</w:t>
      </w:r>
    </w:p>
    <w:p w:rsidR="00BC2989" w:rsidRDefault="00BC2989" w:rsidP="00BC2989">
      <w:r>
        <w:t>Utility of  1 :  1.0</w:t>
      </w:r>
    </w:p>
    <w:p w:rsidR="00BC2989" w:rsidRDefault="00BC2989" w:rsidP="00BC2989">
      <w:r>
        <w:t>Utility of  2 :  10.0</w:t>
      </w:r>
    </w:p>
    <w:p w:rsidR="00BC2989" w:rsidRDefault="00BC2989" w:rsidP="00BC2989">
      <w:r>
        <w:t>Utility of  3 :  13.0</w:t>
      </w:r>
    </w:p>
    <w:p w:rsidR="00BC2989" w:rsidRDefault="00BC2989" w:rsidP="00BC2989">
      <w:r>
        <w:t>Utility of  4 :  12.0</w:t>
      </w:r>
    </w:p>
    <w:p w:rsidR="00BC2989" w:rsidRDefault="00BC2989" w:rsidP="00BC2989">
      <w:r>
        <w:t>Utility of  5 :  14.0</w:t>
      </w:r>
    </w:p>
    <w:p w:rsidR="00BC2989" w:rsidRDefault="00BC2989" w:rsidP="00BC2989">
      <w:r>
        <w:t>Utility of  6 :  25.4738698747</w:t>
      </w:r>
    </w:p>
    <w:p w:rsidR="00BC2989" w:rsidRDefault="00BC2989" w:rsidP="00BC2989">
      <w:r>
        <w:t>Utility of  7 :  66.4407744986</w:t>
      </w:r>
    </w:p>
    <w:p w:rsidR="00BC2989" w:rsidRDefault="00BC2989" w:rsidP="00BC2989">
      <w:r>
        <w:t>Utility of  0 :  39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57.0</w:t>
      </w:r>
    </w:p>
    <w:p w:rsidR="00BC2989" w:rsidRDefault="00BC2989" w:rsidP="00BC2989">
      <w:r>
        <w:t>1358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5, 0) , (15, 12) , 0 , 60 , 0 , 4 , 1 , 6 , 97 , 0.3585855757267741 ))</w:t>
      </w:r>
    </w:p>
    <w:p w:rsidR="00BC2989" w:rsidRDefault="00BC2989" w:rsidP="00BC2989">
      <w:r>
        <w:lastRenderedPageBreak/>
        <w:t>drivers.append(Driver( (28, 0) , (18, 15) , 0 , 60 , 0 , 4 , 1 , 6 , 115 , 0.4749176304586663 ))</w:t>
      </w:r>
    </w:p>
    <w:p w:rsidR="00BC2989" w:rsidRDefault="00BC2989" w:rsidP="00BC2989">
      <w:r>
        <w:t>drivers.append(Driver( (3, 0) , (14, 17) , 0 , 60 , 0 , 4 , 1 , 6 , 130 , 0.4119394454300026 ))</w:t>
      </w:r>
    </w:p>
    <w:p w:rsidR="00BC2989" w:rsidRDefault="00BC2989" w:rsidP="00BC2989">
      <w:r>
        <w:t>drivers.append(Driver( (28, 0) , (20, 17) , 0 , 60 , 0 , 4 , 1 , 6 , 123 , 0.11015142307342418 ))</w:t>
      </w:r>
    </w:p>
    <w:p w:rsidR="00BC2989" w:rsidRDefault="00BC2989" w:rsidP="00BC2989">
      <w:r>
        <w:t>drivers.append(Driver( (3, 0) , (14, 16) , 0 , 60 , 0 , 4 , 1 , 6 , 122 , 0.43031558685586746 ))</w:t>
      </w:r>
    </w:p>
    <w:p w:rsidR="00BC2989" w:rsidRDefault="00BC2989" w:rsidP="00BC2989">
      <w:r>
        <w:t>drivers.append(Driver( (29, 0) , (17, 14) , 0 , 60 , 0 , 4 , 1 , 6 , 123 , 0.8709569413064854 ))</w:t>
      </w:r>
    </w:p>
    <w:p w:rsidR="00BC2989" w:rsidRDefault="00BC2989" w:rsidP="00BC2989">
      <w:r>
        <w:t>drivers.append(Driver( (4, 0) , (19, 12) , 0 , 60 , 0 , 4 , 1 , 6 , 136 , 0.6732928569125429 ))</w:t>
      </w:r>
    </w:p>
    <w:p w:rsidR="00BC2989" w:rsidRDefault="00BC2989" w:rsidP="00BC2989">
      <w:r>
        <w:t>drivers.append(Driver( (29, 0) , (15, 15) , 0 , 60 , 0 , 4 , 1 , 6 , 128 , 0.15382121871389076 ))</w:t>
      </w:r>
    </w:p>
    <w:p w:rsidR="00BC2989" w:rsidRDefault="00BC2989" w:rsidP="00BC2989">
      <w:r>
        <w:t>REQUESTS 6</w:t>
      </w:r>
    </w:p>
    <w:p w:rsidR="00BC2989" w:rsidRDefault="00BC2989" w:rsidP="00BC2989">
      <w:r>
        <w:t>reqs.append(Passenger( (4, 0) , (13, 0) , 18 , 46 , 27 , 1 , 3 , 63 , 63 ))</w:t>
      </w:r>
    </w:p>
    <w:p w:rsidR="00BC2989" w:rsidRDefault="00BC2989" w:rsidP="00BC2989">
      <w:r>
        <w:t>reqs.append(Passenger( (25, 0) , (14, 0) , 9 , 46 , 22 , 1 , 3 , 91 , 91 ))</w:t>
      </w:r>
    </w:p>
    <w:p w:rsidR="00BC2989" w:rsidRDefault="00BC2989" w:rsidP="00BC2989">
      <w:r>
        <w:t>reqs.append(Passenger( (1, 0) , (20, 0) , 4 , 31 , 8 , 1 , 3 , 121 , 121 ))</w:t>
      </w:r>
    </w:p>
    <w:p w:rsidR="00BC2989" w:rsidRDefault="00BC2989" w:rsidP="00BC2989">
      <w:r>
        <w:t>reqs.append(Passenger( (27, 0) , (20, 0) , 19 , 40 , 26 , 1 , 3 , 55 , 55 ))</w:t>
      </w:r>
    </w:p>
    <w:p w:rsidR="00BC2989" w:rsidRDefault="00BC2989" w:rsidP="00BC2989">
      <w:r>
        <w:t>reqs.append(Passenger( (3, 0) , (17, 0) , 11 , 32 , 14 , 1 , 3 , 124 , 124 ))</w:t>
      </w:r>
    </w:p>
    <w:p w:rsidR="00BC2989" w:rsidRDefault="00BC2989" w:rsidP="00BC2989">
      <w:r>
        <w:t>reqs.append(Passenger( (25, 0) , (16, 0) , 17 , 34 , 21 , 1 , 3 , 62 , 62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590786</w:t>
      </w:r>
    </w:p>
    <w:p w:rsidR="00BC2989" w:rsidRDefault="00BC2989" w:rsidP="00BC2989">
      <w:r>
        <w:t>0 EMPTY0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1 EMPTY1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2 EMPTY2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3 EMPTY3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5 (1, 3) 177.87196139980335 1.0</w:t>
      </w:r>
    </w:p>
    <w:p w:rsidR="00BC2989" w:rsidRDefault="00BC2989" w:rsidP="00BC2989">
      <w:r>
        <w:lastRenderedPageBreak/>
        <w:t xml:space="preserve">   [('d', 18), (3, 20), (1, 22), (3, 27), (1, 33), ('d', 48)]</w:t>
      </w:r>
    </w:p>
    <w:p w:rsidR="00BC2989" w:rsidRDefault="00BC2989" w:rsidP="00BC2989">
      <w:r>
        <w:t>6 (2, 4) 220.69924289076874 1.0</w:t>
      </w:r>
    </w:p>
    <w:p w:rsidR="00BC2989" w:rsidRDefault="00BC2989" w:rsidP="00BC2989">
      <w:r>
        <w:t xml:space="preserve">   [('d', 6), (2, 9), (4, 11), (4, 25), (2, 28), ('d', 41)]</w:t>
      </w:r>
    </w:p>
    <w:p w:rsidR="00BC2989" w:rsidRDefault="00BC2989" w:rsidP="00BC2989">
      <w:r>
        <w:t>7 EMPTY7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Utility of  0 :  1.0</w:t>
      </w:r>
    </w:p>
    <w:p w:rsidR="00BC2989" w:rsidRDefault="00BC2989" w:rsidP="00BC2989">
      <w:r>
        <w:t>Utility of  1 :  1.0</w:t>
      </w:r>
    </w:p>
    <w:p w:rsidR="00BC2989" w:rsidRDefault="00BC2989" w:rsidP="00BC2989">
      <w:r>
        <w:t>Utility of  2 :  4.0</w:t>
      </w:r>
    </w:p>
    <w:p w:rsidR="00BC2989" w:rsidRDefault="00BC2989" w:rsidP="00BC2989">
      <w:r>
        <w:t>Utility of  3 :  9.0</w:t>
      </w:r>
    </w:p>
    <w:p w:rsidR="00BC2989" w:rsidRDefault="00BC2989" w:rsidP="00BC2989">
      <w:r>
        <w:t>Utility of  4 :  2.0</w:t>
      </w:r>
    </w:p>
    <w:p w:rsidR="00BC2989" w:rsidRDefault="00BC2989" w:rsidP="00BC2989">
      <w:r>
        <w:t>Utility of  5 :  -0.0977030476423</w:t>
      </w:r>
    </w:p>
    <w:p w:rsidR="00BC2989" w:rsidRDefault="00BC2989" w:rsidP="00BC2989">
      <w:r>
        <w:t>Utility of  6 :  15.6075856816</w:t>
      </w:r>
    </w:p>
    <w:p w:rsidR="00BC2989" w:rsidRDefault="00BC2989" w:rsidP="00BC2989">
      <w:r>
        <w:t>Utility of  7 :  2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58.0</w:t>
      </w:r>
    </w:p>
    <w:p w:rsidR="00BC2989" w:rsidRDefault="00BC2989" w:rsidP="00BC2989">
      <w:r>
        <w:t>Utility of  2 :  63.0</w:t>
      </w:r>
    </w:p>
    <w:p w:rsidR="00BC2989" w:rsidRDefault="00BC2989" w:rsidP="00BC2989">
      <w:r>
        <w:t>Utility of  3 :  28.0</w:t>
      </w:r>
    </w:p>
    <w:p w:rsidR="00BC2989" w:rsidRDefault="00BC2989" w:rsidP="00BC2989">
      <w:r>
        <w:t>Utility of  4 :  79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1219.571204290572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595886</w:t>
      </w:r>
    </w:p>
    <w:p w:rsidR="00BC2989" w:rsidRDefault="00BC2989" w:rsidP="00BC2989">
      <w:r>
        <w:t>0 EMPTY0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1 EMPTY1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2 EMPTY2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3 EMPTY3 114 1.0</w:t>
      </w:r>
    </w:p>
    <w:p w:rsidR="00BC2989" w:rsidRDefault="00BC2989" w:rsidP="00BC2989">
      <w:r>
        <w:lastRenderedPageBreak/>
        <w:t xml:space="preserve">   [('d', 0), ('d', 19)]</w:t>
      </w:r>
    </w:p>
    <w:p w:rsidR="00BC2989" w:rsidRDefault="00BC2989" w:rsidP="00BC2989">
      <w:r>
        <w:t>4 EMPTY4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5 (1, 3) 258 1.0</w:t>
      </w:r>
    </w:p>
    <w:p w:rsidR="00BC2989" w:rsidRDefault="00BC2989" w:rsidP="00BC2989">
      <w:r>
        <w:t xml:space="preserve">   [('d', 18), (3, 20), (1, 22), (3, 27), (1, 33), ('d', 48)]</w:t>
      </w:r>
    </w:p>
    <w:p w:rsidR="00BC2989" w:rsidRDefault="00BC2989" w:rsidP="00BC2989">
      <w:r>
        <w:t>6 (2, 4) 319 1.0</w:t>
      </w:r>
    </w:p>
    <w:p w:rsidR="00BC2989" w:rsidRDefault="00BC2989" w:rsidP="00BC2989">
      <w:r>
        <w:t xml:space="preserve">   [('d', 6), (2, 9), (4, 11), (4, 25), (2, 28), ('d', 41)]</w:t>
      </w:r>
    </w:p>
    <w:p w:rsidR="00BC2989" w:rsidRDefault="00BC2989" w:rsidP="00BC2989">
      <w:r>
        <w:t>7 EMPTY7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Utility of  0 :  1.0</w:t>
      </w:r>
    </w:p>
    <w:p w:rsidR="00BC2989" w:rsidRDefault="00BC2989" w:rsidP="00BC2989">
      <w:r>
        <w:t>Utility of  1 :  1.0</w:t>
      </w:r>
    </w:p>
    <w:p w:rsidR="00BC2989" w:rsidRDefault="00BC2989" w:rsidP="00BC2989">
      <w:r>
        <w:t>Utility of  2 :  4.0</w:t>
      </w:r>
    </w:p>
    <w:p w:rsidR="00BC2989" w:rsidRDefault="00BC2989" w:rsidP="00BC2989">
      <w:r>
        <w:t>Utility of  3 :  9.0</w:t>
      </w:r>
    </w:p>
    <w:p w:rsidR="00BC2989" w:rsidRDefault="00BC2989" w:rsidP="00BC2989">
      <w:r>
        <w:t>Utility of  4 :  2.0</w:t>
      </w:r>
    </w:p>
    <w:p w:rsidR="00BC2989" w:rsidRDefault="00BC2989" w:rsidP="00BC2989">
      <w:r>
        <w:t>Utility of  5 :  -0.0977030476423</w:t>
      </w:r>
    </w:p>
    <w:p w:rsidR="00BC2989" w:rsidRDefault="00BC2989" w:rsidP="00BC2989">
      <w:r>
        <w:t>Utility of  6 :  15.6075856816</w:t>
      </w:r>
    </w:p>
    <w:p w:rsidR="00BC2989" w:rsidRDefault="00BC2989" w:rsidP="00BC2989">
      <w:r>
        <w:t>Utility of  7 :  2.0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58.0</w:t>
      </w:r>
    </w:p>
    <w:p w:rsidR="00BC2989" w:rsidRDefault="00BC2989" w:rsidP="00BC2989">
      <w:r>
        <w:t>Utility of  2 :  63.0</w:t>
      </w:r>
    </w:p>
    <w:p w:rsidR="00BC2989" w:rsidRDefault="00BC2989" w:rsidP="00BC2989">
      <w:r>
        <w:t>Utility of  3 :  28.0</w:t>
      </w:r>
    </w:p>
    <w:p w:rsidR="00BC2989" w:rsidRDefault="00BC2989" w:rsidP="00BC2989">
      <w:r>
        <w:t>Utility of  4 :  79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1398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0, 0) , (12, 19) , 0 , 60 , 0 , 4 , 1 , 6 , 154 , 0.1210204582928337 ))</w:t>
      </w:r>
    </w:p>
    <w:p w:rsidR="00BC2989" w:rsidRDefault="00BC2989" w:rsidP="00BC2989">
      <w:r>
        <w:t>drivers.append(Driver( (28, 0) , (20, 16) , 0 , 60 , 0 , 4 , 1 , 6 , 114 , 0.8130531763896361 ))</w:t>
      </w:r>
    </w:p>
    <w:p w:rsidR="00BC2989" w:rsidRDefault="00BC2989" w:rsidP="00BC2989">
      <w:r>
        <w:t>drivers.append(Driver( (1, 0) , (20, 15) , 0 , 60 , 0 , 4 , 1 , 6 , 166 , 0.2907080450817279 ))</w:t>
      </w:r>
    </w:p>
    <w:p w:rsidR="00BC2989" w:rsidRDefault="00BC2989" w:rsidP="00BC2989">
      <w:r>
        <w:lastRenderedPageBreak/>
        <w:t>drivers.append(Driver( (27, 0) , (12, 14) , 0 , 60 , 0 , 4 , 1 , 6 , 135 , 0.2843091395127493 ))</w:t>
      </w:r>
    </w:p>
    <w:p w:rsidR="00BC2989" w:rsidRDefault="00BC2989" w:rsidP="00BC2989">
      <w:r>
        <w:t>drivers.append(Driver( (5, 0) , (18, 16) , 0 , 60 , 0 , 4 , 1 , 6 , 145 , 0.25725181317863755 ))</w:t>
      </w:r>
    </w:p>
    <w:p w:rsidR="00BC2989" w:rsidRDefault="00BC2989" w:rsidP="00BC2989">
      <w:r>
        <w:t>drivers.append(Driver( (26, 0) , (12, 16) , 0 , 60 , 0 , 4 , 1 , 6 , 146 , 0.14828723530478094 ))</w:t>
      </w:r>
    </w:p>
    <w:p w:rsidR="00BC2989" w:rsidRDefault="00BC2989" w:rsidP="00BC2989">
      <w:r>
        <w:t>drivers.append(Driver( (3, 0) , (13, 20) , 0 , 60 , 0 , 4 , 1 , 6 , 138 , 0.5285294674281033 ))</w:t>
      </w:r>
    </w:p>
    <w:p w:rsidR="00BC2989" w:rsidRDefault="00BC2989" w:rsidP="00BC2989">
      <w:r>
        <w:t>drivers.append(Driver( (24, 0) , (14, 12) , 0 , 60 , 0 , 4 , 1 , 6 , 96 , 0.7031458172875596 ))</w:t>
      </w:r>
    </w:p>
    <w:p w:rsidR="00BC2989" w:rsidRDefault="00BC2989" w:rsidP="00BC2989">
      <w:r>
        <w:t>REQUESTS 7</w:t>
      </w:r>
    </w:p>
    <w:p w:rsidR="00BC2989" w:rsidRDefault="00BC2989" w:rsidP="00BC2989">
      <w:r>
        <w:t>reqs.append(Passenger( (5, 0) , (15, 0) , 2 , 30 , 11 , 1 , 3 , 87 , 87 ))</w:t>
      </w:r>
    </w:p>
    <w:p w:rsidR="00BC2989" w:rsidRDefault="00BC2989" w:rsidP="00BC2989">
      <w:r>
        <w:t>reqs.append(Passenger( (29, 0) , (17, 0) , 6 , 33 , 13 , 1 , 3 , 107 , 107 ))</w:t>
      </w:r>
    </w:p>
    <w:p w:rsidR="00BC2989" w:rsidRDefault="00BC2989" w:rsidP="00BC2989">
      <w:r>
        <w:t>reqs.append(Passenger( (5, 0) , (16, 0) , 11 , 26 , 13 , 1 , 3 , 95 , 95 ))</w:t>
      </w:r>
    </w:p>
    <w:p w:rsidR="00BC2989" w:rsidRDefault="00BC2989" w:rsidP="00BC2989">
      <w:r>
        <w:t>reqs.append(Passenger( (25, 0) , (14, 0) , 11 , 50 , 25 , 1 , 3 , 82 , 82 ))</w:t>
      </w:r>
    </w:p>
    <w:p w:rsidR="00BC2989" w:rsidRDefault="00BC2989" w:rsidP="00BC2989">
      <w:r>
        <w:t>reqs.append(Passenger( (3, 0) , (20, 0) , 7 , 37 , 13 , 1 , 3 , 106 , 106 ))</w:t>
      </w:r>
    </w:p>
    <w:p w:rsidR="00BC2989" w:rsidRDefault="00BC2989" w:rsidP="00BC2989">
      <w:r>
        <w:t>reqs.append(Passenger( (28, 0) , (13, 0) , 7 , 31 , 11 , 1 , 3 , 92 , 92 ))</w:t>
      </w:r>
    </w:p>
    <w:p w:rsidR="00BC2989" w:rsidRDefault="00BC2989" w:rsidP="00BC2989">
      <w:r>
        <w:t>reqs.append(Passenger( (0, 0) , (12, 0) , 6 , 31 , 12 , 1 , 3 , 90 , 90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807828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(1,) 170.27322447633583 1.0</w:t>
      </w:r>
    </w:p>
    <w:p w:rsidR="00BC2989" w:rsidRDefault="00BC2989" w:rsidP="00BC2989">
      <w:r>
        <w:t xml:space="preserve">   [('d', 5), (0, 6), (0, 18), ('d', 35)]</w:t>
      </w:r>
    </w:p>
    <w:p w:rsidR="00BC2989" w:rsidRDefault="00BC2989" w:rsidP="00BC2989">
      <w:r>
        <w:t>2 (0, 2, 6) 259.70750820086107 1.0</w:t>
      </w:r>
    </w:p>
    <w:p w:rsidR="00BC2989" w:rsidRDefault="00BC2989" w:rsidP="00BC2989">
      <w:r>
        <w:t xml:space="preserve">   [('d', 5), (6, 6), (0, 11), (2, 11), (6, 18), (0, 21), (2, 22), ('d', 38)]</w:t>
      </w:r>
    </w:p>
    <w:p w:rsidR="00BC2989" w:rsidRDefault="00BC2989" w:rsidP="00BC2989">
      <w:r>
        <w:t>3 EMPTY3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4 EMPTY4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5 EMPTY5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lastRenderedPageBreak/>
        <w:t>6 EMPTY6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7 EMPTY7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Utility of  0 :  16.0</w:t>
      </w:r>
    </w:p>
    <w:p w:rsidR="00BC2989" w:rsidRDefault="00BC2989" w:rsidP="00BC2989">
      <w:r>
        <w:t>Utility of  1 :  -33.5995538861</w:t>
      </w:r>
    </w:p>
    <w:p w:rsidR="00BC2989" w:rsidRDefault="00BC2989" w:rsidP="00BC2989">
      <w:r>
        <w:t>Utility of  2 :  -0.661494364784</w:t>
      </w:r>
    </w:p>
    <w:p w:rsidR="00BC2989" w:rsidRDefault="00BC2989" w:rsidP="00BC2989">
      <w:r>
        <w:t>Utility of  3 :  9.0</w:t>
      </w:r>
    </w:p>
    <w:p w:rsidR="00BC2989" w:rsidRDefault="00BC2989" w:rsidP="00BC2989">
      <w:r>
        <w:t>Utility of  4 :  19.0</w:t>
      </w:r>
    </w:p>
    <w:p w:rsidR="00BC2989" w:rsidRDefault="00BC2989" w:rsidP="00BC2989">
      <w:r>
        <w:t>Utility of  5 :  14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0 :  -14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6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48.0</w:t>
      </w:r>
    </w:p>
    <w:p w:rsidR="00BC2989" w:rsidRDefault="00BC2989" w:rsidP="00BC2989">
      <w:r>
        <w:t>1465.980732677197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802681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EMPTY1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2 (0, 2, 6) 310 1.0</w:t>
      </w:r>
    </w:p>
    <w:p w:rsidR="00BC2989" w:rsidRDefault="00BC2989" w:rsidP="00BC2989">
      <w:r>
        <w:t xml:space="preserve">   [('d', 5), (6, 6), (0, 11), (2, 11), (6, 18), (0, 21), (2, 22), ('d', 38)]</w:t>
      </w:r>
    </w:p>
    <w:p w:rsidR="00BC2989" w:rsidRDefault="00BC2989" w:rsidP="00BC2989">
      <w:r>
        <w:t>3 EMPTY3 126 1.0</w:t>
      </w:r>
    </w:p>
    <w:p w:rsidR="00BC2989" w:rsidRDefault="00BC2989" w:rsidP="00BC2989">
      <w:r>
        <w:lastRenderedPageBreak/>
        <w:t xml:space="preserve">   [('d', 0), ('d', 21)]</w:t>
      </w:r>
    </w:p>
    <w:p w:rsidR="00BC2989" w:rsidRDefault="00BC2989" w:rsidP="00BC2989">
      <w:r>
        <w:t>4 EMPTY4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5 EMPTY5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6 EMPTY6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7 EMPTY7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Utility of  0 :  16.0</w:t>
      </w:r>
    </w:p>
    <w:p w:rsidR="00BC2989" w:rsidRDefault="00BC2989" w:rsidP="00BC2989">
      <w:r>
        <w:t>Utility of  1 :  6.0</w:t>
      </w:r>
    </w:p>
    <w:p w:rsidR="00BC2989" w:rsidRDefault="00BC2989" w:rsidP="00BC2989">
      <w:r>
        <w:t>Utility of  2 :  10.9668274385</w:t>
      </w:r>
    </w:p>
    <w:p w:rsidR="00BC2989" w:rsidRDefault="00BC2989" w:rsidP="00BC2989">
      <w:r>
        <w:t>Utility of  3 :  9.0</w:t>
      </w:r>
    </w:p>
    <w:p w:rsidR="00BC2989" w:rsidRDefault="00BC2989" w:rsidP="00BC2989">
      <w:r>
        <w:t>Utility of  4 :  19.0</w:t>
      </w:r>
    </w:p>
    <w:p w:rsidR="00BC2989" w:rsidRDefault="00BC2989" w:rsidP="00BC2989">
      <w:r>
        <w:t>Utility of  5 :  14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0 :  57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6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48.0</w:t>
      </w:r>
    </w:p>
    <w:p w:rsidR="00BC2989" w:rsidRDefault="00BC2989" w:rsidP="00BC2989">
      <w:r>
        <w:t>1561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2, 0) , (19, 13) , 0 , 60 , 0 , 4 , 1 , 6 , 150 , 0.12481108780158756 ))</w:t>
      </w:r>
    </w:p>
    <w:p w:rsidR="00BC2989" w:rsidRDefault="00BC2989" w:rsidP="00BC2989">
      <w:r>
        <w:t>drivers.append(Driver( (27, 0) , (18, 14) , 0 , 60 , 0 , 4 , 1 , 6 , 102 , 0.4094836542936455 ))</w:t>
      </w:r>
    </w:p>
    <w:p w:rsidR="00BC2989" w:rsidRDefault="00BC2989" w:rsidP="00BC2989">
      <w:r>
        <w:lastRenderedPageBreak/>
        <w:t>drivers.append(Driver( (1, 0) , (16, 17) , 0 , 60 , 0 , 4 , 1 , 6 , 147 , 0.6135635178196969 ))</w:t>
      </w:r>
    </w:p>
    <w:p w:rsidR="00BC2989" w:rsidRDefault="00BC2989" w:rsidP="00BC2989">
      <w:r>
        <w:t>drivers.append(Driver( (26, 0) , (17, 12) , 0 , 60 , 0 , 4 , 1 , 6 , 92 , 0.1761060133932506 ))</w:t>
      </w:r>
    </w:p>
    <w:p w:rsidR="00BC2989" w:rsidRDefault="00BC2989" w:rsidP="00BC2989">
      <w:r>
        <w:t>drivers.append(Driver( (5, 0) , (18, 19) , 0 , 60 , 0 , 4 , 1 , 6 , 162 , 0.6984083549146737 ))</w:t>
      </w:r>
    </w:p>
    <w:p w:rsidR="00BC2989" w:rsidRDefault="00BC2989" w:rsidP="00BC2989">
      <w:r>
        <w:t>drivers.append(Driver( (25, 0) , (18, 18) , 0 , 60 , 0 , 4 , 1 , 6 , 134 , 0.8746309068707329 ))</w:t>
      </w:r>
    </w:p>
    <w:p w:rsidR="00BC2989" w:rsidRDefault="00BC2989" w:rsidP="00BC2989">
      <w:r>
        <w:t>drivers.append(Driver( (2, 0) , (16, 14) , 0 , 60 , 0 , 4 , 1 , 6 , 129 , 0.42709134237791624 ))</w:t>
      </w:r>
    </w:p>
    <w:p w:rsidR="00BC2989" w:rsidRDefault="00BC2989" w:rsidP="00BC2989">
      <w:r>
        <w:t>drivers.append(Driver( (24, 0) , (15, 15) , 0 , 60 , 0 , 4 , 1 , 6 , 122 , 0.44983014622012096 ))</w:t>
      </w:r>
    </w:p>
    <w:p w:rsidR="00BC2989" w:rsidRDefault="00BC2989" w:rsidP="00BC2989">
      <w:r>
        <w:t>REQUESTS 8</w:t>
      </w:r>
    </w:p>
    <w:p w:rsidR="00BC2989" w:rsidRDefault="00BC2989" w:rsidP="00BC2989">
      <w:r>
        <w:t>reqs.append(Passenger( (2, 0) , (15, 0) , 14 , 44 , 22 , 1 , 3 , 85 , 85 ))</w:t>
      </w:r>
    </w:p>
    <w:p w:rsidR="00BC2989" w:rsidRDefault="00BC2989" w:rsidP="00BC2989">
      <w:r>
        <w:t>reqs.append(Passenger( (25, 0) , (16, 0) , 6 , 32 , 14 , 1 , 3 , 62 , 62 ))</w:t>
      </w:r>
    </w:p>
    <w:p w:rsidR="00BC2989" w:rsidRDefault="00BC2989" w:rsidP="00BC2989">
      <w:r>
        <w:t>reqs.append(Passenger( (2, 0) , (12, 0) , 0 , 13 , 1 , 1 , 3 , 64 , 64 ))</w:t>
      </w:r>
    </w:p>
    <w:p w:rsidR="00BC2989" w:rsidRDefault="00BC2989" w:rsidP="00BC2989">
      <w:r>
        <w:t>reqs.append(Passenger( (29, 0) , (15, 0) , 11 , 53 , 25 , 1 , 3 , 107 , 107 ))</w:t>
      </w:r>
    </w:p>
    <w:p w:rsidR="00BC2989" w:rsidRDefault="00BC2989" w:rsidP="00BC2989">
      <w:r>
        <w:t>reqs.append(Passenger( (5, 0) , (16, 0) , 7 , 34 , 15 , 1 , 3 , 78 , 78 ))</w:t>
      </w:r>
    </w:p>
    <w:p w:rsidR="00BC2989" w:rsidRDefault="00BC2989" w:rsidP="00BC2989">
      <w:r>
        <w:t>reqs.append(Passenger( (28, 0) , (14, 0) , 0 , 22 , 4 , 1 , 3 , 102 , 102 ))</w:t>
      </w:r>
    </w:p>
    <w:p w:rsidR="00BC2989" w:rsidRDefault="00BC2989" w:rsidP="00BC2989">
      <w:r>
        <w:t>reqs.append(Passenger( (0, 0) , (19, 0) , 8 , 38 , 13 , 1 , 3 , 145 , 145 ))</w:t>
      </w:r>
    </w:p>
    <w:p w:rsidR="00BC2989" w:rsidRDefault="00BC2989" w:rsidP="00BC2989">
      <w:r>
        <w:t>reqs.append(Passenger( (25, 0) , (19, 0) , 11 , 20 , 12 , 1 , 3 , 52 , 52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590537</w:t>
      </w:r>
    </w:p>
    <w:p w:rsidR="00BC2989" w:rsidRDefault="00BC2989" w:rsidP="00BC2989">
      <w:r>
        <w:t>0 (2,) 176.75642301474602 1.0</w:t>
      </w:r>
    </w:p>
    <w:p w:rsidR="00BC2989" w:rsidRDefault="00BC2989" w:rsidP="00BC2989">
      <w:r>
        <w:t xml:space="preserve">   [('d', 0), (0, 0), (0, 10), ('d', 25)]</w:t>
      </w:r>
    </w:p>
    <w:p w:rsidR="00BC2989" w:rsidRDefault="00BC2989" w:rsidP="00BC2989">
      <w:r>
        <w:t>1 EMPTY1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2 (6,) 243.00641043186667 1.0</w:t>
      </w:r>
    </w:p>
    <w:p w:rsidR="00BC2989" w:rsidRDefault="00BC2989" w:rsidP="00BC2989">
      <w:r>
        <w:t xml:space="preserve">   [('d', 7), (0, 8), (0, 27), ('d', 45)]</w:t>
      </w:r>
    </w:p>
    <w:p w:rsidR="00BC2989" w:rsidRDefault="00BC2989" w:rsidP="00BC2989">
      <w:r>
        <w:t>3 EMPTY3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4 (4,) 202.5716240288397 1.0</w:t>
      </w:r>
    </w:p>
    <w:p w:rsidR="00BC2989" w:rsidRDefault="00BC2989" w:rsidP="00BC2989">
      <w:r>
        <w:t xml:space="preserve">   [('d', 7), (0, 7), (0, 18), ('d', 38)]</w:t>
      </w:r>
    </w:p>
    <w:p w:rsidR="00BC2989" w:rsidRDefault="00BC2989" w:rsidP="00BC2989">
      <w:r>
        <w:lastRenderedPageBreak/>
        <w:t>5 (1, 5, 7) 203.17261301367546 1.0</w:t>
      </w:r>
    </w:p>
    <w:p w:rsidR="00BC2989" w:rsidRDefault="00BC2989" w:rsidP="00BC2989">
      <w:r>
        <w:t xml:space="preserve">   [('d', 5), (5, 8), (1, 11), (7, 11), (7, 17), (1, 20), (5, 22), ('d', 41)]</w:t>
      </w:r>
    </w:p>
    <w:p w:rsidR="00BC2989" w:rsidRDefault="00BC2989" w:rsidP="00BC2989">
      <w:r>
        <w:t>6 EMPTY6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7 EMPTY7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Utility of  0 :  4.11876589745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-126.654501623</w:t>
      </w:r>
    </w:p>
    <w:p w:rsidR="00BC2989" w:rsidRDefault="00BC2989" w:rsidP="00BC2989">
      <w:r>
        <w:t>Utility of  3 :  2.0</w:t>
      </w:r>
    </w:p>
    <w:p w:rsidR="00BC2989" w:rsidRDefault="00BC2989" w:rsidP="00BC2989">
      <w:r>
        <w:t>Utility of  4 :  -198.61800518</w:t>
      </w:r>
    </w:p>
    <w:p w:rsidR="00BC2989" w:rsidRDefault="00BC2989" w:rsidP="00BC2989">
      <w:r>
        <w:t>Utility of  5 :  18.8303397314</w:t>
      </w:r>
    </w:p>
    <w:p w:rsidR="00BC2989" w:rsidRDefault="00BC2989" w:rsidP="00BC2989">
      <w:r>
        <w:t>Utility of  6 :  9.0</w:t>
      </w:r>
    </w:p>
    <w:p w:rsidR="00BC2989" w:rsidRDefault="00BC2989" w:rsidP="00BC2989">
      <w:r>
        <w:t>Utility of  7 :  14.0</w:t>
      </w:r>
    </w:p>
    <w:p w:rsidR="00BC2989" w:rsidRDefault="00BC2989" w:rsidP="00BC2989">
      <w:r>
        <w:t>Utility of  0 :  -147.0</w:t>
      </w:r>
    </w:p>
    <w:p w:rsidR="00BC2989" w:rsidRDefault="00BC2989" w:rsidP="00BC2989">
      <w:r>
        <w:t>Utility of  1 :  32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56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33.0</w:t>
      </w:r>
    </w:p>
    <w:p w:rsidR="00BC2989" w:rsidRDefault="00BC2989" w:rsidP="00BC2989">
      <w:r>
        <w:t>1437.5070704891277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0.595137</w:t>
      </w:r>
    </w:p>
    <w:p w:rsidR="00BC2989" w:rsidRDefault="00BC2989" w:rsidP="00BC2989">
      <w:r>
        <w:t>0 (2,) 181 1.0</w:t>
      </w:r>
    </w:p>
    <w:p w:rsidR="00BC2989" w:rsidRDefault="00BC2989" w:rsidP="00BC2989">
      <w:r>
        <w:t xml:space="preserve">   [('d', 0), (0, 0), (0, 10), ('d', 25)]</w:t>
      </w:r>
    </w:p>
    <w:p w:rsidR="00BC2989" w:rsidRDefault="00BC2989" w:rsidP="00BC2989">
      <w:r>
        <w:t>1 EMPTY1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lastRenderedPageBreak/>
        <w:t>2 EMPTY2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3 EMPTY3 90 1.0</w:t>
      </w:r>
    </w:p>
    <w:p w:rsidR="00BC2989" w:rsidRDefault="00BC2989" w:rsidP="00BC2989">
      <w:r>
        <w:t xml:space="preserve">   [('d', 0), ('d', 15)]</w:t>
      </w:r>
    </w:p>
    <w:p w:rsidR="00BC2989" w:rsidRDefault="00BC2989" w:rsidP="00BC2989">
      <w:r>
        <w:t>4 EMPTY4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5 (1, 5, 7) 316 1.0</w:t>
      </w:r>
    </w:p>
    <w:p w:rsidR="00BC2989" w:rsidRDefault="00BC2989" w:rsidP="00BC2989">
      <w:r>
        <w:t xml:space="preserve">   [('d', 5), (5, 8), (1, 11), (7, 11), (7, 17), (1, 20), (5, 22), ('d', 41)]</w:t>
      </w:r>
    </w:p>
    <w:p w:rsidR="00BC2989" w:rsidRDefault="00BC2989" w:rsidP="00BC2989">
      <w:r>
        <w:t>6 EMPTY6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7 EMPTY7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Utility of  0 :  4.11876589745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9.0</w:t>
      </w:r>
    </w:p>
    <w:p w:rsidR="00BC2989" w:rsidRDefault="00BC2989" w:rsidP="00BC2989">
      <w:r>
        <w:t>Utility of  3 :  2.0</w:t>
      </w:r>
    </w:p>
    <w:p w:rsidR="00BC2989" w:rsidRDefault="00BC2989" w:rsidP="00BC2989">
      <w:r>
        <w:t>Utility of  4 :  18.0</w:t>
      </w:r>
    </w:p>
    <w:p w:rsidR="00BC2989" w:rsidRDefault="00BC2989" w:rsidP="00BC2989">
      <w:r>
        <w:t>Utility of  5 :  18.8303397314</w:t>
      </w:r>
    </w:p>
    <w:p w:rsidR="00BC2989" w:rsidRDefault="00BC2989" w:rsidP="00BC2989">
      <w:r>
        <w:t>Utility of  6 :  9.0</w:t>
      </w:r>
    </w:p>
    <w:p w:rsidR="00BC2989" w:rsidRDefault="00BC2989" w:rsidP="00BC2989">
      <w:r>
        <w:t>Utility of  7 :  14.0</w:t>
      </w:r>
    </w:p>
    <w:p w:rsidR="00BC2989" w:rsidRDefault="00BC2989" w:rsidP="00BC2989">
      <w:r>
        <w:t>Utility of  0 :  33.0</w:t>
      </w:r>
    </w:p>
    <w:p w:rsidR="00BC2989" w:rsidRDefault="00BC2989" w:rsidP="00BC2989">
      <w:r>
        <w:t>Utility of  1 :  32.0</w:t>
      </w:r>
    </w:p>
    <w:p w:rsidR="00BC2989" w:rsidRDefault="00BC2989" w:rsidP="00BC2989">
      <w:r>
        <w:t>Utility of  2 :  0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56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33.0</w:t>
      </w:r>
    </w:p>
    <w:p w:rsidR="00BC2989" w:rsidRDefault="00BC2989" w:rsidP="00BC2989">
      <w:r>
        <w:t>1614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1, 0) , (13, 18) , 0 , 60 , 0 , 4 , 1 , 6 , 135 , 0.9168975533830281 ))</w:t>
      </w:r>
    </w:p>
    <w:p w:rsidR="00BC2989" w:rsidRDefault="00BC2989" w:rsidP="00BC2989">
      <w:r>
        <w:t>drivers.append(Driver( (28, 0) , (15, 12) , 0 , 60 , 0 , 4 , 1 , 6 , 113 , 0.4986655115330576 ))</w:t>
      </w:r>
    </w:p>
    <w:p w:rsidR="00BC2989" w:rsidRDefault="00BC2989" w:rsidP="00BC2989">
      <w:r>
        <w:t>drivers.append(Driver( (4, 0) , (20, 20) , 0 , 60 , 0 , 4 , 1 , 6 , 179 , 0.15841361006773835 ))</w:t>
      </w:r>
    </w:p>
    <w:p w:rsidR="00BC2989" w:rsidRDefault="00BC2989" w:rsidP="00BC2989">
      <w:r>
        <w:t>drivers.append(Driver( (24, 0) , (18, 15) , 0 , 60 , 0 , 4 , 1 , 6 , 111 , 0.35670589080770254 ))</w:t>
      </w:r>
    </w:p>
    <w:p w:rsidR="00BC2989" w:rsidRDefault="00BC2989" w:rsidP="00BC2989">
      <w:r>
        <w:t>drivers.append(Driver( (1, 0) , (16, 17) , 0 , 60 , 0 , 4 , 1 , 6 , 144 , 0.9296154922586134 ))</w:t>
      </w:r>
    </w:p>
    <w:p w:rsidR="00BC2989" w:rsidRDefault="00BC2989" w:rsidP="00BC2989">
      <w:r>
        <w:t>drivers.append(Driver( (26, 0) , (18, 12) , 0 , 60 , 0 , 4 , 1 , 6 , 92 , 0.8209165150282056 ))</w:t>
      </w:r>
    </w:p>
    <w:p w:rsidR="00BC2989" w:rsidRDefault="00BC2989" w:rsidP="00BC2989">
      <w:r>
        <w:t>drivers.append(Driver( (4, 0) , (16, 16) , 0 , 60 , 0 , 4 , 1 , 6 , 139 , 0.6462034215302779 ))</w:t>
      </w:r>
    </w:p>
    <w:p w:rsidR="00BC2989" w:rsidRDefault="00BC2989" w:rsidP="00BC2989">
      <w:r>
        <w:t>drivers.append(Driver( (25, 0) , (13, 14) , 0 , 60 , 0 , 4 , 1 , 6 , 118 , 0.3180840230742109 ))</w:t>
      </w:r>
    </w:p>
    <w:p w:rsidR="00BC2989" w:rsidRDefault="00BC2989" w:rsidP="00BC2989">
      <w:r>
        <w:t>REQUESTS 9</w:t>
      </w:r>
    </w:p>
    <w:p w:rsidR="00BC2989" w:rsidRDefault="00BC2989" w:rsidP="00BC2989">
      <w:r>
        <w:t>reqs.append(Passenger( (3, 0) , (18, 0) , 4 , 37 , 13 , 1 , 3 , 125 , 125 ))</w:t>
      </w:r>
    </w:p>
    <w:p w:rsidR="00BC2989" w:rsidRDefault="00BC2989" w:rsidP="00BC2989">
      <w:r>
        <w:t>reqs.append(Passenger( (29, 0) , (18, 0) , 15 , 30 , 17 , 1 , 3 , 94 , 94 ))</w:t>
      </w:r>
    </w:p>
    <w:p w:rsidR="00BC2989" w:rsidRDefault="00BC2989" w:rsidP="00BC2989">
      <w:r>
        <w:t>reqs.append(Passenger( (0, 0) , (19, 0) , 8 , 35 , 12 , 1 , 3 , 132 , 132 ))</w:t>
      </w:r>
    </w:p>
    <w:p w:rsidR="00BC2989" w:rsidRDefault="00BC2989" w:rsidP="00BC2989">
      <w:r>
        <w:t>reqs.append(Passenger( (28, 0) , (12, 0) , 3 , 40 , 13 , 1 , 3 , 125 , 125 ))</w:t>
      </w:r>
    </w:p>
    <w:p w:rsidR="00BC2989" w:rsidRDefault="00BC2989" w:rsidP="00BC2989">
      <w:r>
        <w:t>reqs.append(Passenger( (5, 0) , (20, 0) , 10 , 28 , 11 , 1 , 3 , 124 , 124 ))</w:t>
      </w:r>
    </w:p>
    <w:p w:rsidR="00BC2989" w:rsidRDefault="00BC2989" w:rsidP="00BC2989">
      <w:r>
        <w:t>reqs.append(Passenger( (28, 0) , (14, 0) , 4 , 31 , 10 , 1 , 3 , 117 , 117 ))</w:t>
      </w:r>
    </w:p>
    <w:p w:rsidR="00BC2989" w:rsidRDefault="00BC2989" w:rsidP="00BC2989">
      <w:r>
        <w:t>reqs.append(Passenger( (1, 0) , (13, 0) , 8 , 45 , 20 , 1 , 3 , 78 , 78 ))</w:t>
      </w:r>
    </w:p>
    <w:p w:rsidR="00BC2989" w:rsidRDefault="00BC2989" w:rsidP="00BC2989">
      <w:r>
        <w:t>reqs.append(Passenger( (25, 0) , (17, 0) , 14 , 45 , 25 , 1 , 3 , 68 , 68 ))</w:t>
      </w:r>
    </w:p>
    <w:p w:rsidR="00BC2989" w:rsidRDefault="00BC2989" w:rsidP="00BC2989">
      <w:r>
        <w:t>reqs.append(Passenger( (2, 0) , (13, 0) , 4 , 42 , 17 , 1 , 3 , 75 , 75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54.459130</w:t>
      </w:r>
    </w:p>
    <w:p w:rsidR="00BC2989" w:rsidRDefault="00BC2989" w:rsidP="00BC2989">
      <w:r>
        <w:t>0 (6, 8) 191.9806055158256 1.0</w:t>
      </w:r>
    </w:p>
    <w:p w:rsidR="00BC2989" w:rsidRDefault="00BC2989" w:rsidP="00BC2989">
      <w:r>
        <w:t xml:space="preserve">   [('d', 16), (6, 16), (8, 17), (8, 28), (6, 28), ('d', 46)]</w:t>
      </w:r>
    </w:p>
    <w:p w:rsidR="00BC2989" w:rsidRDefault="00BC2989" w:rsidP="00BC2989">
      <w:r>
        <w:t>1 EMPTY1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2 EMPTY2 156 1.0</w:t>
      </w:r>
    </w:p>
    <w:p w:rsidR="00BC2989" w:rsidRDefault="00BC2989" w:rsidP="00BC2989">
      <w:r>
        <w:lastRenderedPageBreak/>
        <w:t xml:space="preserve">   [('d', 0), ('d', 26)]</w:t>
      </w:r>
    </w:p>
    <w:p w:rsidR="00BC2989" w:rsidRDefault="00BC2989" w:rsidP="00BC2989">
      <w:r>
        <w:t>3 EMPTY3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4 (0, 2, 4) 178.4699748114845 1.0</w:t>
      </w:r>
    </w:p>
    <w:p w:rsidR="00BC2989" w:rsidRDefault="00BC2989" w:rsidP="00BC2989">
      <w:r>
        <w:t xml:space="preserve">   [('d', 7), (2, 8), (0, 11), (4, 13), (0, 26), (2, 27), (4, 28), ('d', 46)]</w:t>
      </w:r>
    </w:p>
    <w:p w:rsidR="00BC2989" w:rsidRDefault="00BC2989" w:rsidP="00BC2989">
      <w:r>
        <w:t>5 (1, 3, 5, 7) 169.02445563775106 1.0</w:t>
      </w:r>
    </w:p>
    <w:p w:rsidR="00BC2989" w:rsidRDefault="00BC2989" w:rsidP="00BC2989">
      <w:r>
        <w:t xml:space="preserve">   [('d', 12), (1, 15), (3, 16), (5, 16), (7, 19), (1, 26), (7, 27), (5, 30), (3, 32), ('d', 46)]</w:t>
      </w:r>
    </w:p>
    <w:p w:rsidR="00BC2989" w:rsidRDefault="00BC2989" w:rsidP="00BC2989">
      <w:r>
        <w:t>6 EMPTY6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7 EMPTY7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12.3518042706</w:t>
      </w:r>
    </w:p>
    <w:p w:rsidR="00BC2989" w:rsidRDefault="00BC2989" w:rsidP="00BC2989">
      <w:r>
        <w:t>Utility of  1 :  5.0</w:t>
      </w:r>
    </w:p>
    <w:p w:rsidR="00BC2989" w:rsidRDefault="00BC2989" w:rsidP="00BC2989">
      <w:r>
        <w:t>Utility of  2 :  23.0</w:t>
      </w:r>
    </w:p>
    <w:p w:rsidR="00BC2989" w:rsidRDefault="00BC2989" w:rsidP="00BC2989">
      <w:r>
        <w:t>Utility of  3 :  9.0</w:t>
      </w:r>
    </w:p>
    <w:p w:rsidR="00BC2989" w:rsidRDefault="00BC2989" w:rsidP="00BC2989">
      <w:r>
        <w:t>Utility of  4 :  113.09310125</w:t>
      </w:r>
    </w:p>
    <w:p w:rsidR="00BC2989" w:rsidRDefault="00BC2989" w:rsidP="00BC2989">
      <w:r>
        <w:t>Utility of  5 :  73.0199636068</w:t>
      </w:r>
    </w:p>
    <w:p w:rsidR="00BC2989" w:rsidRDefault="00BC2989" w:rsidP="00BC2989">
      <w:r>
        <w:t>Utility of  6 :  19.0</w:t>
      </w:r>
    </w:p>
    <w:p w:rsidR="00BC2989" w:rsidRDefault="00BC2989" w:rsidP="00BC2989">
      <w:r>
        <w:t>Utility of  7 :  4.0</w:t>
      </w:r>
    </w:p>
    <w:p w:rsidR="00BC2989" w:rsidRDefault="00BC2989" w:rsidP="00BC2989">
      <w:r>
        <w:t>Utility of  0 :  78.0</w:t>
      </w:r>
    </w:p>
    <w:p w:rsidR="00BC2989" w:rsidRDefault="00BC2989" w:rsidP="00BC2989">
      <w:r>
        <w:t>Utility of  1 :  59.0</w:t>
      </w:r>
    </w:p>
    <w:p w:rsidR="00BC2989" w:rsidRDefault="00BC2989" w:rsidP="00BC2989">
      <w:r>
        <w:t>Utility of  2 :  71.0</w:t>
      </w:r>
    </w:p>
    <w:p w:rsidR="00BC2989" w:rsidRDefault="00BC2989" w:rsidP="00BC2989">
      <w:r>
        <w:t>Utility of  3 :  74.0</w:t>
      </w:r>
    </w:p>
    <w:p w:rsidR="00BC2989" w:rsidRDefault="00BC2989" w:rsidP="00BC2989">
      <w:r>
        <w:t>Utility of  4 :  77.0</w:t>
      </w:r>
    </w:p>
    <w:p w:rsidR="00BC2989" w:rsidRDefault="00BC2989" w:rsidP="00BC2989">
      <w:r>
        <w:t>Utility of  5 :  69.0</w:t>
      </w:r>
    </w:p>
    <w:p w:rsidR="00BC2989" w:rsidRDefault="00BC2989" w:rsidP="00BC2989">
      <w:r>
        <w:t>Utility of  6 :  38.0</w:t>
      </w:r>
    </w:p>
    <w:p w:rsidR="00BC2989" w:rsidRDefault="00BC2989" w:rsidP="00BC2989">
      <w:r>
        <w:t>Utility of  7 :  38.0</w:t>
      </w:r>
    </w:p>
    <w:p w:rsidR="00BC2989" w:rsidRDefault="00BC2989" w:rsidP="00BC2989">
      <w:r>
        <w:t>Utility of  8 :  42.0</w:t>
      </w:r>
    </w:p>
    <w:p w:rsidR="00BC2989" w:rsidRDefault="00BC2989" w:rsidP="00BC2989">
      <w:r>
        <w:t>1139.4750359650611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69.437143</w:t>
      </w:r>
    </w:p>
    <w:p w:rsidR="00BC2989" w:rsidRDefault="00BC2989" w:rsidP="00BC2989">
      <w:r>
        <w:t>0 EMPTY0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1 EMPTY1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2 EMPTY2 156 1.0</w:t>
      </w:r>
    </w:p>
    <w:p w:rsidR="00BC2989" w:rsidRDefault="00BC2989" w:rsidP="00BC2989">
      <w:r>
        <w:t xml:space="preserve">   [('d', 0), ('d', 26)]</w:t>
      </w:r>
    </w:p>
    <w:p w:rsidR="00BC2989" w:rsidRDefault="00BC2989" w:rsidP="00BC2989">
      <w:r>
        <w:t>3 EMPTY3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4 (0, 2, 4, 8) 436 1.0</w:t>
      </w:r>
    </w:p>
    <w:p w:rsidR="00BC2989" w:rsidRDefault="00BC2989" w:rsidP="00BC2989">
      <w:r>
        <w:t xml:space="preserve">   [('d', 7), (2, 8), (8, 10), (0, 11), (4, 13), (8, 21), (0, 26), (2, 27), (4, 28), ('d', 46)]</w:t>
      </w:r>
    </w:p>
    <w:p w:rsidR="00BC2989" w:rsidRDefault="00BC2989" w:rsidP="00BC2989">
      <w:r>
        <w:t>5 (1, 3, 5, 7) 380 1.0</w:t>
      </w:r>
    </w:p>
    <w:p w:rsidR="00BC2989" w:rsidRDefault="00BC2989" w:rsidP="00BC2989">
      <w:r>
        <w:t xml:space="preserve">   [('d', 12), (1, 15), (3, 16), (5, 16), (7, 19), (1, 26), (7, 27), (5, 30), (3, 32), ('d', 46)]</w:t>
      </w:r>
    </w:p>
    <w:p w:rsidR="00BC2989" w:rsidRDefault="00BC2989" w:rsidP="00BC2989">
      <w:r>
        <w:t>6 EMPTY6 120 1.0</w:t>
      </w:r>
    </w:p>
    <w:p w:rsidR="00BC2989" w:rsidRDefault="00BC2989" w:rsidP="00BC2989">
      <w:r>
        <w:t xml:space="preserve">   [('d', 0), ('d', 20)]</w:t>
      </w:r>
    </w:p>
    <w:p w:rsidR="00BC2989" w:rsidRDefault="00BC2989" w:rsidP="00BC2989">
      <w:r>
        <w:t>7 EMPTY7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Utility of  0 :  3.0</w:t>
      </w:r>
    </w:p>
    <w:p w:rsidR="00BC2989" w:rsidRDefault="00BC2989" w:rsidP="00BC2989">
      <w:r>
        <w:t>Utility of  1 :  5.0</w:t>
      </w:r>
    </w:p>
    <w:p w:rsidR="00BC2989" w:rsidRDefault="00BC2989" w:rsidP="00BC2989">
      <w:r>
        <w:t>Utility of  2 :  23.0</w:t>
      </w:r>
    </w:p>
    <w:p w:rsidR="00BC2989" w:rsidRDefault="00BC2989" w:rsidP="00BC2989">
      <w:r>
        <w:t>Utility of  3 :  9.0</w:t>
      </w:r>
    </w:p>
    <w:p w:rsidR="00BC2989" w:rsidRDefault="00BC2989" w:rsidP="00BC2989">
      <w:r>
        <w:t>Utility of  4 :  145.629643479</w:t>
      </w:r>
    </w:p>
    <w:p w:rsidR="00BC2989" w:rsidRDefault="00BC2989" w:rsidP="00BC2989">
      <w:r>
        <w:t>Utility of  5 :  73.0199636068</w:t>
      </w:r>
    </w:p>
    <w:p w:rsidR="00BC2989" w:rsidRDefault="00BC2989" w:rsidP="00BC2989">
      <w:r>
        <w:t>Utility of  6 :  19.0</w:t>
      </w:r>
    </w:p>
    <w:p w:rsidR="00BC2989" w:rsidRDefault="00BC2989" w:rsidP="00BC2989">
      <w:r>
        <w:t>Utility of  7 :  4.0</w:t>
      </w:r>
    </w:p>
    <w:p w:rsidR="00BC2989" w:rsidRDefault="00BC2989" w:rsidP="00BC2989">
      <w:r>
        <w:t>Utility of  0 :  78.0</w:t>
      </w:r>
    </w:p>
    <w:p w:rsidR="00BC2989" w:rsidRDefault="00BC2989" w:rsidP="00BC2989">
      <w:r>
        <w:t>Utility of  1 :  59.0</w:t>
      </w:r>
    </w:p>
    <w:p w:rsidR="00BC2989" w:rsidRDefault="00BC2989" w:rsidP="00BC2989">
      <w:r>
        <w:t>Utility of  2 :  71.0</w:t>
      </w:r>
    </w:p>
    <w:p w:rsidR="00BC2989" w:rsidRDefault="00BC2989" w:rsidP="00BC2989">
      <w:r>
        <w:lastRenderedPageBreak/>
        <w:t>Utility of  3 :  74.0</w:t>
      </w:r>
    </w:p>
    <w:p w:rsidR="00BC2989" w:rsidRDefault="00BC2989" w:rsidP="00BC2989">
      <w:r>
        <w:t>Utility of  4 :  77.0</w:t>
      </w:r>
    </w:p>
    <w:p w:rsidR="00BC2989" w:rsidRDefault="00BC2989" w:rsidP="00BC2989">
      <w:r>
        <w:t>Utility of  5 :  69.0</w:t>
      </w:r>
    </w:p>
    <w:p w:rsidR="00BC2989" w:rsidRDefault="00BC2989" w:rsidP="00BC2989">
      <w:r>
        <w:t>Utility of  6 :  0.0</w:t>
      </w:r>
    </w:p>
    <w:p w:rsidR="00BC2989" w:rsidRDefault="00BC2989" w:rsidP="00BC2989">
      <w:r>
        <w:t>Utility of  7 :  38.0</w:t>
      </w:r>
    </w:p>
    <w:p w:rsidR="00BC2989" w:rsidRDefault="00BC2989" w:rsidP="00BC2989">
      <w:r>
        <w:t>Utility of  8 :  35.0</w:t>
      </w:r>
    </w:p>
    <w:p w:rsidR="00BC2989" w:rsidRDefault="00BC2989" w:rsidP="00BC2989">
      <w:r>
        <w:t>1626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4, 0) , (16, 17) , 0 , 60 , 0 , 4 , 1 , 6 , 146 , 0.8605235815675757 ))</w:t>
      </w:r>
    </w:p>
    <w:p w:rsidR="00BC2989" w:rsidRDefault="00BC2989" w:rsidP="00BC2989">
      <w:r>
        <w:t>drivers.append(Driver( (24, 0) , (17, 20) , 0 , 60 , 0 , 4 , 1 , 6 , 132 , 0.7109529029660774 ))</w:t>
      </w:r>
    </w:p>
    <w:p w:rsidR="00BC2989" w:rsidRDefault="00BC2989" w:rsidP="00BC2989">
      <w:r>
        <w:t>drivers.append(Driver( (4, 0) , (18, 12) , 0 , 60 , 0 , 4 , 1 , 6 , 132 , 0.10276377490014843 ))</w:t>
      </w:r>
    </w:p>
    <w:p w:rsidR="00BC2989" w:rsidRDefault="00BC2989" w:rsidP="00BC2989">
      <w:r>
        <w:t>drivers.append(Driver( (25, 0) , (20, 12) , 0 , 60 , 0 , 4 , 1 , 6 , 84 , 0.6687536830443898 ))</w:t>
      </w:r>
    </w:p>
    <w:p w:rsidR="00BC2989" w:rsidRDefault="00BC2989" w:rsidP="00BC2989">
      <w:r>
        <w:t>drivers.append(Driver( (5, 0) , (15, 19) , 0 , 60 , 0 , 4 , 1 , 6 , 133 , 0.7218894362239986 ))</w:t>
      </w:r>
    </w:p>
    <w:p w:rsidR="00BC2989" w:rsidRDefault="00BC2989" w:rsidP="00BC2989">
      <w:r>
        <w:t>drivers.append(Driver( (28, 0) , (15, 16) , 0 , 60 , 0 , 4 , 1 , 6 , 128 , 0.43644353769543476 ))</w:t>
      </w:r>
    </w:p>
    <w:p w:rsidR="00BC2989" w:rsidRDefault="00BC2989" w:rsidP="00BC2989">
      <w:r>
        <w:t>drivers.append(Driver( (5, 0) , (18, 12) , 0 , 60 , 0 , 4 , 1 , 6 , 119 , 0.6489092755100839 ))</w:t>
      </w:r>
    </w:p>
    <w:p w:rsidR="00BC2989" w:rsidRDefault="00BC2989" w:rsidP="00BC2989">
      <w:r>
        <w:t>drivers.append(Driver( (25, 0) , (14, 13) , 0 , 60 , 0 , 4 , 1 , 6 , 121 , 0.8228134217097561 ))</w:t>
      </w:r>
    </w:p>
    <w:p w:rsidR="00BC2989" w:rsidRDefault="00BC2989" w:rsidP="00BC2989">
      <w:r>
        <w:t>REQUESTS 10</w:t>
      </w:r>
    </w:p>
    <w:p w:rsidR="00BC2989" w:rsidRDefault="00BC2989" w:rsidP="00BC2989">
      <w:r>
        <w:t>reqs.append(Passenger( (0, 0) , (17, 0) , 7 , 29 , 9 , 1 , 3 , 117 , 117 ))</w:t>
      </w:r>
    </w:p>
    <w:p w:rsidR="00BC2989" w:rsidRDefault="00BC2989" w:rsidP="00BC2989">
      <w:r>
        <w:t>reqs.append(Passenger( (26, 0) , (13, 0) , 14 , 39 , 20 , 1 , 3 , 101 , 101 ))</w:t>
      </w:r>
    </w:p>
    <w:p w:rsidR="00BC2989" w:rsidRDefault="00BC2989" w:rsidP="00BC2989">
      <w:r>
        <w:t>reqs.append(Passenger( (1, 0) , (18, 0) , 3 , 35 , 10 , 1 , 3 , 128 , 128 ))</w:t>
      </w:r>
    </w:p>
    <w:p w:rsidR="00BC2989" w:rsidRDefault="00BC2989" w:rsidP="00BC2989">
      <w:r>
        <w:t>reqs.append(Passenger( (25, 0) , (12, 0) , 5 , 27 , 9 , 1 , 3 , 84 , 84 ))</w:t>
      </w:r>
    </w:p>
    <w:p w:rsidR="00BC2989" w:rsidRDefault="00BC2989" w:rsidP="00BC2989">
      <w:r>
        <w:t>reqs.append(Passenger( (1, 0) , (19, 0) , 3 , 50 , 17 , 1 , 3 , 112 , 112 ))</w:t>
      </w:r>
    </w:p>
    <w:p w:rsidR="00BC2989" w:rsidRDefault="00BC2989" w:rsidP="00BC2989">
      <w:r>
        <w:t>reqs.append(Passenger( (24, 0) , (16, 0) , 3 , 13 , 4 , 1 , 3 , 51 , 51 ))</w:t>
      </w:r>
    </w:p>
    <w:p w:rsidR="00BC2989" w:rsidRDefault="00BC2989" w:rsidP="00BC2989">
      <w:r>
        <w:t>reqs.append(Passenger( (0, 0) , (15, 0) , 1 , 29 , 7 , 1 , 3 , 117 , 117 ))</w:t>
      </w:r>
    </w:p>
    <w:p w:rsidR="00BC2989" w:rsidRDefault="00BC2989" w:rsidP="00BC2989">
      <w:r>
        <w:t>reqs.append(Passenger( (26, 0) , (17, 0) , 7 , 40 , 19 , 1 , 3 , 66 , 66 ))</w:t>
      </w:r>
    </w:p>
    <w:p w:rsidR="00BC2989" w:rsidRDefault="00BC2989" w:rsidP="00BC2989">
      <w:r>
        <w:t>reqs.append(Passenger( (5, 0) , (13, 0) , 2 , 34 , 14 , 1 , 3 , 57 , 57 ))</w:t>
      </w:r>
    </w:p>
    <w:p w:rsidR="00BC2989" w:rsidRDefault="00BC2989" w:rsidP="00BC2989">
      <w:r>
        <w:t>reqs.append(Passenger( (26, 0) , (13, 0) , 5 , 26 , 9 , 1 , 3 , 111 , 111 ))</w:t>
      </w:r>
    </w:p>
    <w:p w:rsidR="00BC2989" w:rsidRDefault="00BC2989" w:rsidP="00BC2989"/>
    <w:p w:rsidR="00BC2989" w:rsidRDefault="00BC2989" w:rsidP="00BC2989">
      <w:r>
        <w:lastRenderedPageBreak/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31.250950</w:t>
      </w:r>
    </w:p>
    <w:p w:rsidR="00BC2989" w:rsidRDefault="00BC2989" w:rsidP="00BC2989">
      <w:r>
        <w:t>0 (0, 2, 4, 6) 226.07706223205182 1.0</w:t>
      </w:r>
    </w:p>
    <w:p w:rsidR="00BC2989" w:rsidRDefault="00BC2989" w:rsidP="00BC2989">
      <w:r>
        <w:t xml:space="preserve">   [('d', 5), (6, 9), (0, 9), (2, 10), (4, 10), (6, 24), (0, 26), (2, 27), (4, 28), ('d', 46)]</w:t>
      </w:r>
    </w:p>
    <w:p w:rsidR="00BC2989" w:rsidRDefault="00BC2989" w:rsidP="00BC2989">
      <w:r>
        <w:t>1 EMPTY1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2 EMPTY2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3 EMPTY3 78 1.0</w:t>
      </w:r>
    </w:p>
    <w:p w:rsidR="00BC2989" w:rsidRDefault="00BC2989" w:rsidP="00BC2989">
      <w:r>
        <w:t xml:space="preserve">   [('d', 0), ('d', 13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5 EMPTY5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6 (8,) 142.5859939081672 1.0</w:t>
      </w:r>
    </w:p>
    <w:p w:rsidR="00BC2989" w:rsidRDefault="00BC2989" w:rsidP="00BC2989">
      <w:r>
        <w:t xml:space="preserve">   [('d', 2), (0, 2), (0, 10), ('d', 23)]</w:t>
      </w:r>
    </w:p>
    <w:p w:rsidR="00BC2989" w:rsidRDefault="00BC2989" w:rsidP="00BC2989">
      <w:r>
        <w:t>7 (3, 7, 9) 169.64110621327802 1.0</w:t>
      </w:r>
    </w:p>
    <w:p w:rsidR="00BC2989" w:rsidRDefault="00BC2989" w:rsidP="00BC2989">
      <w:r>
        <w:t xml:space="preserve">   [('d', 7), (9, 8), (7, 8), (3, 9), (7, 17), (9, 21), (3, 22), ('d', 36)]</w:t>
      </w:r>
    </w:p>
    <w:p w:rsidR="00BC2989" w:rsidRDefault="00BC2989" w:rsidP="00BC2989">
      <w:r>
        <w:t>Utility of  0 :  122.178225534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18.0</w:t>
      </w:r>
    </w:p>
    <w:p w:rsidR="00BC2989" w:rsidRDefault="00BC2989" w:rsidP="00BC2989">
      <w:r>
        <w:t>Utility of  3 :  6.0</w:t>
      </w:r>
    </w:p>
    <w:p w:rsidR="00BC2989" w:rsidRDefault="00BC2989" w:rsidP="00BC2989">
      <w:r>
        <w:t>Utility of  4 :  1.0</w:t>
      </w:r>
    </w:p>
    <w:p w:rsidR="00BC2989" w:rsidRDefault="00BC2989" w:rsidP="00BC2989">
      <w:r>
        <w:t>Utility of  5 :  2.0</w:t>
      </w:r>
    </w:p>
    <w:p w:rsidR="00BC2989" w:rsidRDefault="00BC2989" w:rsidP="00BC2989">
      <w:r>
        <w:t>Utility of  6 :  101.963486112</w:t>
      </w:r>
    </w:p>
    <w:p w:rsidR="00BC2989" w:rsidRDefault="00BC2989" w:rsidP="00BC2989">
      <w:r>
        <w:t>Utility of  7 :  58.4851327262</w:t>
      </w:r>
    </w:p>
    <w:p w:rsidR="00BC2989" w:rsidRDefault="00BC2989" w:rsidP="00BC2989">
      <w:r>
        <w:t>Utility of  0 :  84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lastRenderedPageBreak/>
        <w:t>Utility of  2 :  77.0</w:t>
      </w:r>
    </w:p>
    <w:p w:rsidR="00BC2989" w:rsidRDefault="00BC2989" w:rsidP="00BC2989">
      <w:r>
        <w:t>Utility of  3 :  45.0</w:t>
      </w:r>
    </w:p>
    <w:p w:rsidR="00BC2989" w:rsidRDefault="00BC2989" w:rsidP="00BC2989">
      <w:r>
        <w:t>Utility of  4 :  51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70.0</w:t>
      </w:r>
    </w:p>
    <w:p w:rsidR="00BC2989" w:rsidRDefault="00BC2989" w:rsidP="00BC2989">
      <w:r>
        <w:t>Utility of  7 :  28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71.0</w:t>
      </w:r>
    </w:p>
    <w:p w:rsidR="00BC2989" w:rsidRDefault="00BC2989" w:rsidP="00BC2989">
      <w:r>
        <w:t>1272.304162353497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41.273319</w:t>
      </w:r>
    </w:p>
    <w:p w:rsidR="00BC2989" w:rsidRDefault="00BC2989" w:rsidP="00BC2989">
      <w:r>
        <w:t>0 (0, 2, 4, 6) 461 1.0</w:t>
      </w:r>
    </w:p>
    <w:p w:rsidR="00BC2989" w:rsidRDefault="00BC2989" w:rsidP="00BC2989">
      <w:r>
        <w:t xml:space="preserve">   [('d', 5), (6, 9), (0, 9), (2, 10), (4, 10), (6, 24), (0, 26), (2, 27), (4, 28), ('d', 46)]</w:t>
      </w:r>
    </w:p>
    <w:p w:rsidR="00BC2989" w:rsidRDefault="00BC2989" w:rsidP="00BC2989">
      <w:r>
        <w:t>1 EMPTY1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2 (8,) 169 1.0</w:t>
      </w:r>
    </w:p>
    <w:p w:rsidR="00BC2989" w:rsidRDefault="00BC2989" w:rsidP="00BC2989">
      <w:r>
        <w:t xml:space="preserve">   [('d', 1), (0, 2), (0, 10), ('d', 23)]</w:t>
      </w:r>
    </w:p>
    <w:p w:rsidR="00BC2989" w:rsidRDefault="00BC2989" w:rsidP="00BC2989">
      <w:r>
        <w:t>3 EMPTY3 78 1.0</w:t>
      </w:r>
    </w:p>
    <w:p w:rsidR="00BC2989" w:rsidRDefault="00BC2989" w:rsidP="00BC2989">
      <w:r>
        <w:t xml:space="preserve">   [('d', 0), ('d', 13)]</w:t>
      </w:r>
    </w:p>
    <w:p w:rsidR="00BC2989" w:rsidRDefault="00BC2989" w:rsidP="00BC2989">
      <w:r>
        <w:t>4 EMPTY4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5 EMPTY5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6 EMPTY6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7 (3, 7, 9) 298 1.0</w:t>
      </w:r>
    </w:p>
    <w:p w:rsidR="00BC2989" w:rsidRDefault="00BC2989" w:rsidP="00BC2989">
      <w:r>
        <w:t xml:space="preserve">   [('d', 7), (9, 8), (7, 8), (3, 9), (7, 17), (9, 21), (3, 22), ('d', 36)]</w:t>
      </w:r>
    </w:p>
    <w:p w:rsidR="00BC2989" w:rsidRDefault="00BC2989" w:rsidP="00BC2989">
      <w:r>
        <w:t>Utility of  0 :  122.178225534</w:t>
      </w:r>
    </w:p>
    <w:p w:rsidR="00BC2989" w:rsidRDefault="00BC2989" w:rsidP="00BC2989">
      <w:r>
        <w:t>Utility of  1 :  0.0</w:t>
      </w:r>
    </w:p>
    <w:p w:rsidR="00BC2989" w:rsidRDefault="00BC2989" w:rsidP="00BC2989">
      <w:r>
        <w:lastRenderedPageBreak/>
        <w:t>Utility of  2 :  16.5726055079</w:t>
      </w:r>
    </w:p>
    <w:p w:rsidR="00BC2989" w:rsidRDefault="00BC2989" w:rsidP="00BC2989">
      <w:r>
        <w:t>Utility of  3 :  6.0</w:t>
      </w:r>
    </w:p>
    <w:p w:rsidR="00BC2989" w:rsidRDefault="00BC2989" w:rsidP="00BC2989">
      <w:r>
        <w:t>Utility of  4 :  1.0</w:t>
      </w:r>
    </w:p>
    <w:p w:rsidR="00BC2989" w:rsidRDefault="00BC2989" w:rsidP="00BC2989">
      <w:r>
        <w:t>Utility of  5 :  2.0</w:t>
      </w:r>
    </w:p>
    <w:p w:rsidR="00BC2989" w:rsidRDefault="00BC2989" w:rsidP="00BC2989">
      <w:r>
        <w:t>Utility of  6 :  11.0</w:t>
      </w:r>
    </w:p>
    <w:p w:rsidR="00BC2989" w:rsidRDefault="00BC2989" w:rsidP="00BC2989">
      <w:r>
        <w:t>Utility of  7 :  58.4851327262</w:t>
      </w:r>
    </w:p>
    <w:p w:rsidR="00BC2989" w:rsidRDefault="00BC2989" w:rsidP="00BC2989">
      <w:r>
        <w:t>Utility of  0 :  84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77.0</w:t>
      </w:r>
    </w:p>
    <w:p w:rsidR="00BC2989" w:rsidRDefault="00BC2989" w:rsidP="00BC2989">
      <w:r>
        <w:t>Utility of  3 :  45.0</w:t>
      </w:r>
    </w:p>
    <w:p w:rsidR="00BC2989" w:rsidRDefault="00BC2989" w:rsidP="00BC2989">
      <w:r>
        <w:t>Utility of  4 :  51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70.0</w:t>
      </w:r>
    </w:p>
    <w:p w:rsidR="00BC2989" w:rsidRDefault="00BC2989" w:rsidP="00BC2989">
      <w:r>
        <w:t>Utility of  7 :  28.0</w:t>
      </w:r>
    </w:p>
    <w:p w:rsidR="00BC2989" w:rsidRDefault="00BC2989" w:rsidP="00BC2989">
      <w:r>
        <w:t>Utility of  8 :  0.0</w:t>
      </w:r>
    </w:p>
    <w:p w:rsidR="00BC2989" w:rsidRDefault="00BC2989" w:rsidP="00BC2989">
      <w:r>
        <w:t>Utility of  9 :  71.0</w:t>
      </w:r>
    </w:p>
    <w:p w:rsidR="00BC2989" w:rsidRDefault="00BC2989" w:rsidP="00BC2989">
      <w:r>
        <w:t>1656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2, 0) , (19, 20) , 0 , 60 , 0 , 4 , 1 , 6 , 180 , 0.05422867636012885 ))</w:t>
      </w:r>
    </w:p>
    <w:p w:rsidR="00BC2989" w:rsidRDefault="00BC2989" w:rsidP="00BC2989">
      <w:r>
        <w:t>drivers.append(Driver( (24, 0) , (13, 17) , 0 , 60 , 0 , 4 , 1 , 6 , 139 , 0.14948551781759478 ))</w:t>
      </w:r>
    </w:p>
    <w:p w:rsidR="00BC2989" w:rsidRDefault="00BC2989" w:rsidP="00BC2989">
      <w:r>
        <w:t>drivers.append(Driver( (4, 0) , (13, 20) , 0 , 60 , 0 , 4 , 1 , 6 , 148 , 0.3997586800570624 ))</w:t>
      </w:r>
    </w:p>
    <w:p w:rsidR="00BC2989" w:rsidRDefault="00BC2989" w:rsidP="00BC2989">
      <w:r>
        <w:t>drivers.append(Driver( (27, 0) , (13, 19) , 0 , 60 , 0 , 4 , 1 , 6 , 152 , 0.38633418686886223 ))</w:t>
      </w:r>
    </w:p>
    <w:p w:rsidR="00BC2989" w:rsidRDefault="00BC2989" w:rsidP="00BC2989">
      <w:r>
        <w:t>drivers.append(Driver( (3, 0) , (19, 14) , 0 , 60 , 0 , 4 , 1 , 6 , 132 , 0.8294602610902355 ))</w:t>
      </w:r>
    </w:p>
    <w:p w:rsidR="00BC2989" w:rsidRDefault="00BC2989" w:rsidP="00BC2989">
      <w:r>
        <w:t>drivers.append(Driver( (26, 0) , (17, 13) , 0 , 60 , 0 , 4 , 1 , 6 , 101 , 0.283592574794705 ))</w:t>
      </w:r>
    </w:p>
    <w:p w:rsidR="00BC2989" w:rsidRDefault="00BC2989" w:rsidP="00BC2989">
      <w:r>
        <w:t>drivers.append(Driver( (4, 0) , (16, 14) , 0 , 60 , 0 , 4 , 1 , 6 , 116 , 0.5192742240742513 ))</w:t>
      </w:r>
    </w:p>
    <w:p w:rsidR="00BC2989" w:rsidRDefault="00BC2989" w:rsidP="00BC2989">
      <w:r>
        <w:t>drivers.append(Driver( (25, 0) , (20, 20) , 0 , 60 , 0 , 4 , 1 , 6 , 136 , 0.8957728527071699 ))</w:t>
      </w:r>
    </w:p>
    <w:p w:rsidR="00BC2989" w:rsidRDefault="00BC2989" w:rsidP="00BC2989">
      <w:r>
        <w:t>REQUESTS 11</w:t>
      </w:r>
    </w:p>
    <w:p w:rsidR="00BC2989" w:rsidRDefault="00BC2989" w:rsidP="00BC2989">
      <w:r>
        <w:t>reqs.append(Passenger( (1, 0) , (13, 0) , 11 , 40 , 19 , 1 , 3 , 82 , 82 ))</w:t>
      </w:r>
    </w:p>
    <w:p w:rsidR="00BC2989" w:rsidRDefault="00BC2989" w:rsidP="00BC2989">
      <w:r>
        <w:lastRenderedPageBreak/>
        <w:t>reqs.append(Passenger( (24, 0) , (15, 0) , 17 , 40 , 24 , 1 , 3 , 55 , 55 ))</w:t>
      </w:r>
    </w:p>
    <w:p w:rsidR="00BC2989" w:rsidRDefault="00BC2989" w:rsidP="00BC2989">
      <w:r>
        <w:t>reqs.append(Passenger( (5, 0) , (19, 0) , 7 , 46 , 19 , 1 , 3 , 86 , 86 ))</w:t>
      </w:r>
    </w:p>
    <w:p w:rsidR="00BC2989" w:rsidRDefault="00BC2989" w:rsidP="00BC2989">
      <w:r>
        <w:t>reqs.append(Passenger( (28, 0) , (17, 0) , 7 , 32 , 14 , 1 , 3 , 73 , 73 ))</w:t>
      </w:r>
    </w:p>
    <w:p w:rsidR="00BC2989" w:rsidRDefault="00BC2989" w:rsidP="00BC2989">
      <w:r>
        <w:t>reqs.append(Passenger( (4, 0) , (17, 0) , 9 , 26 , 11 , 1 , 3 , 100 , 100 ))</w:t>
      </w:r>
    </w:p>
    <w:p w:rsidR="00BC2989" w:rsidRDefault="00BC2989" w:rsidP="00BC2989">
      <w:r>
        <w:t>reqs.append(Passenger( (29, 0) , (12, 0) , 8 , 25 , 8 , 1 , 3 , 151 , 151 ))</w:t>
      </w:r>
    </w:p>
    <w:p w:rsidR="00BC2989" w:rsidRDefault="00BC2989" w:rsidP="00BC2989">
      <w:r>
        <w:t>reqs.append(Passenger( (0, 0) , (12, 0) , 14 , 27 , 14 , 1 , 3 , 104 , 104 ))</w:t>
      </w:r>
    </w:p>
    <w:p w:rsidR="00BC2989" w:rsidRDefault="00BC2989" w:rsidP="00BC2989">
      <w:r>
        <w:t>reqs.append(Passenger( (27, 0) , (14, 0) , 8 , 24 , 9 , 1 , 3 , 82 , 82 ))</w:t>
      </w:r>
    </w:p>
    <w:p w:rsidR="00BC2989" w:rsidRDefault="00BC2989" w:rsidP="00BC2989">
      <w:r>
        <w:t>reqs.append(Passenger( (1, 0) , (19, 0) , 7 , 41 , 15 , 1 , 3 , 110 , 110 ))</w:t>
      </w:r>
    </w:p>
    <w:p w:rsidR="00BC2989" w:rsidRDefault="00BC2989" w:rsidP="00BC2989">
      <w:r>
        <w:t>reqs.append(Passenger( (28, 0) , (12, 0) , 6 , 45 , 17 , 1 , 3 , 103 , 103 ))</w:t>
      </w:r>
    </w:p>
    <w:p w:rsidR="00BC2989" w:rsidRDefault="00BC2989" w:rsidP="00BC2989">
      <w:r>
        <w:t>reqs.append(Passenger( (5, 0) , (15, 0) , 2 , 22 , 7 , 1 , 3 , 62 , 62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5.614227</w:t>
      </w:r>
    </w:p>
    <w:p w:rsidR="00BC2989" w:rsidRDefault="00BC2989" w:rsidP="00BC2989">
      <w:r>
        <w:t>0 EMPTY0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t>1 EMPTY1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EMPTY3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4 (0, 2, 6, 8) 221.49550412668958 1.0</w:t>
      </w:r>
    </w:p>
    <w:p w:rsidR="00BC2989" w:rsidRDefault="00BC2989" w:rsidP="00BC2989">
      <w:r>
        <w:t xml:space="preserve">   [('d', 11), (6, 14), (8, 15), (0, 15), (2, 19), (6, 26), (0, 27), (2, 33), (8, 33), ('d', 47)]</w:t>
      </w:r>
    </w:p>
    <w:p w:rsidR="00BC2989" w:rsidRDefault="00BC2989" w:rsidP="00BC2989">
      <w:r>
        <w:t>5 EMPTY5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6 EMPTY6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7 (5,) 223.42271472928297 1.0</w:t>
      </w:r>
    </w:p>
    <w:p w:rsidR="00BC2989" w:rsidRDefault="00BC2989" w:rsidP="00BC2989">
      <w:r>
        <w:lastRenderedPageBreak/>
        <w:t xml:space="preserve">   [('d', 4), (0, 8), (0, 25), ('d', 47)]</w:t>
      </w:r>
    </w:p>
    <w:p w:rsidR="00BC2989" w:rsidRDefault="00BC2989" w:rsidP="00BC2989">
      <w:r>
        <w:t>Utility of  0 :  18.0</w:t>
      </w:r>
    </w:p>
    <w:p w:rsidR="00BC2989" w:rsidRDefault="00BC2989" w:rsidP="00BC2989">
      <w:r>
        <w:t>Utility of  1 :  13.0</w:t>
      </w:r>
    </w:p>
    <w:p w:rsidR="00BC2989" w:rsidRDefault="00BC2989" w:rsidP="00BC2989">
      <w:r>
        <w:t>Utility of  2 :  16.0</w:t>
      </w:r>
    </w:p>
    <w:p w:rsidR="00BC2989" w:rsidRDefault="00BC2989" w:rsidP="00BC2989">
      <w:r>
        <w:t>Utility of  3 :  8.0</w:t>
      </w:r>
    </w:p>
    <w:p w:rsidR="00BC2989" w:rsidRDefault="00BC2989" w:rsidP="00BC2989">
      <w:r>
        <w:t>Utility of  4 :  79.1866548289</w:t>
      </w:r>
    </w:p>
    <w:p w:rsidR="00BC2989" w:rsidRDefault="00BC2989" w:rsidP="00BC2989">
      <w:r>
        <w:t>Utility of  5 :  5.0</w:t>
      </w:r>
    </w:p>
    <w:p w:rsidR="00BC2989" w:rsidRDefault="00BC2989" w:rsidP="00BC2989">
      <w:r>
        <w:t>Utility of  6 :  2.0</w:t>
      </w:r>
    </w:p>
    <w:p w:rsidR="00BC2989" w:rsidRDefault="00BC2989" w:rsidP="00BC2989">
      <w:r>
        <w:t>Utility of  7 :  -40.0058061401</w:t>
      </w:r>
    </w:p>
    <w:p w:rsidR="00BC2989" w:rsidRDefault="00BC2989" w:rsidP="00BC2989">
      <w:r>
        <w:t>Utility of  0 :  33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44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68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56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1693.9182188559726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6.291823</w:t>
      </w:r>
    </w:p>
    <w:p w:rsidR="00BC2989" w:rsidRDefault="00BC2989" w:rsidP="00BC2989">
      <w:r>
        <w:t>0 EMPTY0 162 1.0</w:t>
      </w:r>
    </w:p>
    <w:p w:rsidR="00BC2989" w:rsidRDefault="00BC2989" w:rsidP="00BC2989">
      <w:r>
        <w:t xml:space="preserve">   [('d', 0), ('d', 27)]</w:t>
      </w:r>
    </w:p>
    <w:p w:rsidR="00BC2989" w:rsidRDefault="00BC2989" w:rsidP="00BC2989">
      <w:r>
        <w:t>1 EMPTY1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lastRenderedPageBreak/>
        <w:t>3 EMPTY3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4 (0, 2, 6, 8) 399 1.0</w:t>
      </w:r>
    </w:p>
    <w:p w:rsidR="00BC2989" w:rsidRDefault="00BC2989" w:rsidP="00BC2989">
      <w:r>
        <w:t xml:space="preserve">   [('d', 11), (6, 14), (8, 15), (0, 15), (2, 19), (6, 26), (0, 27), (2, 33), (8, 33), ('d', 47)]</w:t>
      </w:r>
    </w:p>
    <w:p w:rsidR="00BC2989" w:rsidRDefault="00BC2989" w:rsidP="00BC2989">
      <w:r>
        <w:t>5 EMPTY5 96 1.0</w:t>
      </w:r>
    </w:p>
    <w:p w:rsidR="00BC2989" w:rsidRDefault="00BC2989" w:rsidP="00BC2989">
      <w:r>
        <w:t xml:space="preserve">   [('d', 0), ('d', 16)]</w:t>
      </w:r>
    </w:p>
    <w:p w:rsidR="00BC2989" w:rsidRDefault="00BC2989" w:rsidP="00BC2989">
      <w:r>
        <w:t>6 EMPTY6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7 EMPTY7 126 1.0</w:t>
      </w:r>
    </w:p>
    <w:p w:rsidR="00BC2989" w:rsidRDefault="00BC2989" w:rsidP="00BC2989">
      <w:r>
        <w:t xml:space="preserve">   [('d', 0), ('d', 21)]</w:t>
      </w:r>
    </w:p>
    <w:p w:rsidR="00BC2989" w:rsidRDefault="00BC2989" w:rsidP="00BC2989">
      <w:r>
        <w:t>Utility of  0 :  18.0</w:t>
      </w:r>
    </w:p>
    <w:p w:rsidR="00BC2989" w:rsidRDefault="00BC2989" w:rsidP="00BC2989">
      <w:r>
        <w:t>Utility of  1 :  13.0</w:t>
      </w:r>
    </w:p>
    <w:p w:rsidR="00BC2989" w:rsidRDefault="00BC2989" w:rsidP="00BC2989">
      <w:r>
        <w:t>Utility of  2 :  16.0</w:t>
      </w:r>
    </w:p>
    <w:p w:rsidR="00BC2989" w:rsidRDefault="00BC2989" w:rsidP="00BC2989">
      <w:r>
        <w:t>Utility of  3 :  8.0</w:t>
      </w:r>
    </w:p>
    <w:p w:rsidR="00BC2989" w:rsidRDefault="00BC2989" w:rsidP="00BC2989">
      <w:r>
        <w:t>Utility of  4 :  79.1866548289</w:t>
      </w:r>
    </w:p>
    <w:p w:rsidR="00BC2989" w:rsidRDefault="00BC2989" w:rsidP="00BC2989">
      <w:r>
        <w:t>Utility of  5 :  5.0</w:t>
      </w:r>
    </w:p>
    <w:p w:rsidR="00BC2989" w:rsidRDefault="00BC2989" w:rsidP="00BC2989">
      <w:r>
        <w:t>Utility of  6 :  2.0</w:t>
      </w:r>
    </w:p>
    <w:p w:rsidR="00BC2989" w:rsidRDefault="00BC2989" w:rsidP="00BC2989">
      <w:r>
        <w:t>Utility of  7 :  10.0</w:t>
      </w:r>
    </w:p>
    <w:p w:rsidR="00BC2989" w:rsidRDefault="00BC2989" w:rsidP="00BC2989">
      <w:r>
        <w:t>Utility of  0 :  42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44.0</w:t>
      </w:r>
    </w:p>
    <w:p w:rsidR="00BC2989" w:rsidRDefault="00BC2989" w:rsidP="00BC2989">
      <w:r>
        <w:t>Utility of  3 :  0.0</w:t>
      </w:r>
    </w:p>
    <w:p w:rsidR="00BC2989" w:rsidRDefault="00BC2989" w:rsidP="00BC2989">
      <w:r>
        <w:t>Utility of  4 :  0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68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56.0</w:t>
      </w:r>
    </w:p>
    <w:p w:rsidR="00BC2989" w:rsidRDefault="00BC2989" w:rsidP="00BC2989">
      <w:r>
        <w:t>Utility of  9 :  0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lastRenderedPageBreak/>
        <w:t>1925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1, 0) , (13, 19) , 0 , 60 , 0 , 4 , 1 , 6 , 138 , 0.356158739904328 ))</w:t>
      </w:r>
    </w:p>
    <w:p w:rsidR="00BC2989" w:rsidRDefault="00BC2989" w:rsidP="00BC2989">
      <w:r>
        <w:t>drivers.append(Driver( (28, 0) , (16, 19) , 0 , 60 , 0 , 4 , 1 , 6 , 152 , 0.5761622444002362 ))</w:t>
      </w:r>
    </w:p>
    <w:p w:rsidR="00BC2989" w:rsidRDefault="00BC2989" w:rsidP="00BC2989">
      <w:r>
        <w:t>drivers.append(Driver( (5, 0) , (14, 16) , 0 , 60 , 0 , 4 , 1 , 6 , 126 , 0.020128936963386246 ))</w:t>
      </w:r>
    </w:p>
    <w:p w:rsidR="00BC2989" w:rsidRDefault="00BC2989" w:rsidP="00BC2989">
      <w:r>
        <w:t>drivers.append(Driver( (28, 0) , (15, 20) , 0 , 60 , 0 , 4 , 1 , 6 , 158 , 0.6088649621382476 ))</w:t>
      </w:r>
    </w:p>
    <w:p w:rsidR="00BC2989" w:rsidRDefault="00BC2989" w:rsidP="00BC2989">
      <w:r>
        <w:t>drivers.append(Driver( (3, 0) , (20, 14) , 0 , 60 , 0 , 4 , 1 , 6 , 154 , 0.836152772044692 ))</w:t>
      </w:r>
    </w:p>
    <w:p w:rsidR="00BC2989" w:rsidRDefault="00BC2989" w:rsidP="00BC2989">
      <w:r>
        <w:t>drivers.append(Driver( (29, 0) , (13, 15) , 0 , 60 , 0 , 4 , 1 , 6 , 138 , 0.8797077030715835 ))</w:t>
      </w:r>
    </w:p>
    <w:p w:rsidR="00BC2989" w:rsidRDefault="00BC2989" w:rsidP="00BC2989">
      <w:r>
        <w:t>drivers.append(Driver( (0, 0) , (20, 16) , 0 , 60 , 0 , 4 , 1 , 6 , 180 , 0.6302320937659948 ))</w:t>
      </w:r>
    </w:p>
    <w:p w:rsidR="00BC2989" w:rsidRDefault="00BC2989" w:rsidP="00BC2989">
      <w:r>
        <w:t>drivers.append(Driver( (24, 0) , (13, 20) , 0 , 60 , 0 , 4 , 1 , 6 , 159 , 0.6359786961438144 ))</w:t>
      </w:r>
    </w:p>
    <w:p w:rsidR="00BC2989" w:rsidRDefault="00BC2989" w:rsidP="00BC2989">
      <w:r>
        <w:t>REQUESTS 12</w:t>
      </w:r>
    </w:p>
    <w:p w:rsidR="00BC2989" w:rsidRDefault="00BC2989" w:rsidP="00BC2989">
      <w:r>
        <w:t>reqs.append(Passenger( (5, 0) , (15, 0) , 6 , 19 , 7 , 1 , 3 , 70 , 70 ))</w:t>
      </w:r>
    </w:p>
    <w:p w:rsidR="00BC2989" w:rsidRDefault="00BC2989" w:rsidP="00BC2989">
      <w:r>
        <w:t>reqs.append(Passenger( (25, 0) , (20, 0) , 6 , 36 , 18 , 1 , 3 , 30 , 30 ))</w:t>
      </w:r>
    </w:p>
    <w:p w:rsidR="00BC2989" w:rsidRDefault="00BC2989" w:rsidP="00BC2989">
      <w:r>
        <w:t>reqs.append(Passenger( (2, 0) , (16, 0) , 9 , 52 , 23 , 1 , 3 , 120 , 120 ))</w:t>
      </w:r>
    </w:p>
    <w:p w:rsidR="00BC2989" w:rsidRDefault="00BC2989" w:rsidP="00BC2989">
      <w:r>
        <w:t>reqs.append(Passenger( (26, 0) , (15, 0) , 6 , 41 , 18 , 1 , 3 , 71 , 71 ))</w:t>
      </w:r>
    </w:p>
    <w:p w:rsidR="00BC2989" w:rsidRDefault="00BC2989" w:rsidP="00BC2989">
      <w:r>
        <w:t>reqs.append(Passenger( (0, 0) , (12, 0) , 1 , 34 , 11 , 1 , 3 , 99 , 99 ))</w:t>
      </w:r>
    </w:p>
    <w:p w:rsidR="00BC2989" w:rsidRDefault="00BC2989" w:rsidP="00BC2989">
      <w:r>
        <w:t>reqs.append(Passenger( (26, 0) , (13, 0) , 0 , 14 , 0 , 1 , 3 , 91 , 91 ))</w:t>
      </w:r>
    </w:p>
    <w:p w:rsidR="00BC2989" w:rsidRDefault="00BC2989" w:rsidP="00BC2989">
      <w:r>
        <w:t>reqs.append(Passenger( (3, 0) , (19, 0) , 1 , 46 , 15 , 1 , 3 , 122 , 122 ))</w:t>
      </w:r>
    </w:p>
    <w:p w:rsidR="00BC2989" w:rsidRDefault="00BC2989" w:rsidP="00BC2989">
      <w:r>
        <w:t>reqs.append(Passenger( (28, 0) , (19, 0) , 3 , 16 , 5 , 1 , 3 , 79 , 79 ))</w:t>
      </w:r>
    </w:p>
    <w:p w:rsidR="00BC2989" w:rsidRDefault="00BC2989" w:rsidP="00BC2989">
      <w:r>
        <w:t>reqs.append(Passenger( (4, 0) , (15, 0) , 3 , 26 , 9 , 1 , 3 , 67 , 67 ))</w:t>
      </w:r>
    </w:p>
    <w:p w:rsidR="00BC2989" w:rsidRDefault="00BC2989" w:rsidP="00BC2989">
      <w:r>
        <w:t>reqs.append(Passenger( (27, 0) , (14, 0) , 2 , 39 , 14 , 1 , 3 , 104 , 104 ))</w:t>
      </w:r>
    </w:p>
    <w:p w:rsidR="00BC2989" w:rsidRDefault="00BC2989" w:rsidP="00BC2989">
      <w:r>
        <w:t>reqs.append(Passenger( (4, 0) , (18, 0) , 2 , 41 , 14 , 1 , 3 , 117 , 117 ))</w:t>
      </w:r>
    </w:p>
    <w:p w:rsidR="00BC2989" w:rsidRDefault="00BC2989" w:rsidP="00BC2989">
      <w:r>
        <w:t>reqs.append(Passenger( (26, 0) , (18, 0) , 17 , 29 , 19 , 1 , 3 , 57 , 57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32.102543</w:t>
      </w:r>
    </w:p>
    <w:p w:rsidR="00BC2989" w:rsidRDefault="00BC2989" w:rsidP="00BC2989">
      <w:r>
        <w:t>0 EMPTY0 138 1.0</w:t>
      </w:r>
    </w:p>
    <w:p w:rsidR="00BC2989" w:rsidRDefault="00BC2989" w:rsidP="00BC2989">
      <w:r>
        <w:lastRenderedPageBreak/>
        <w:t xml:space="preserve">   [('d', 0), ('d', 23)]</w:t>
      </w:r>
    </w:p>
    <w:p w:rsidR="00BC2989" w:rsidRDefault="00BC2989" w:rsidP="00BC2989">
      <w:r>
        <w:t>1 EMPTY1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2 EMPTY2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3 (7,) 180.33902196881112 1.0</w:t>
      </w:r>
    </w:p>
    <w:p w:rsidR="00BC2989" w:rsidRDefault="00BC2989" w:rsidP="00BC2989">
      <w:r>
        <w:t xml:space="preserve">   [('d', 3), (0, 3), (0, 12), ('d', 33)]</w:t>
      </w:r>
    </w:p>
    <w:p w:rsidR="00BC2989" w:rsidRDefault="00BC2989" w:rsidP="00BC2989">
      <w:r>
        <w:t>4 (0, 6, 8, 10) 176.53793183403366 1.0</w:t>
      </w:r>
    </w:p>
    <w:p w:rsidR="00BC2989" w:rsidRDefault="00BC2989" w:rsidP="00BC2989">
      <w:r>
        <w:t xml:space="preserve">   [('d', 7), (6, 7), (10, 8), (8, 8), (0, 9), (8, 19), (0, 19), (10, 22), (6, 23), ('d', 38)]</w:t>
      </w:r>
    </w:p>
    <w:p w:rsidR="00BC2989" w:rsidRDefault="00BC2989" w:rsidP="00BC2989">
      <w:r>
        <w:t>5 (1, 3, 9, 11) 183.1641368361909 1.0</w:t>
      </w:r>
    </w:p>
    <w:p w:rsidR="00BC2989" w:rsidRDefault="00BC2989" w:rsidP="00BC2989">
      <w:r>
        <w:t xml:space="preserve">   [('d', 14), (9, 16), (3, 17), (11, 17), (1, 18), (1, 23), (11, 25), (3, 28), (9, 29), ('d', 45)]</w:t>
      </w:r>
    </w:p>
    <w:p w:rsidR="00BC2989" w:rsidRDefault="00BC2989" w:rsidP="00BC2989">
      <w:r>
        <w:t>6 (2, 4) 208.1372747789947 1.0</w:t>
      </w:r>
    </w:p>
    <w:p w:rsidR="00BC2989" w:rsidRDefault="00BC2989" w:rsidP="00BC2989">
      <w:r>
        <w:t xml:space="preserve">   [('d', 11), (4, 11), (2, 13), (4, 23), (2, 27), ('d', 44)]</w:t>
      </w:r>
    </w:p>
    <w:p w:rsidR="00BC2989" w:rsidRDefault="00BC2989" w:rsidP="00BC2989">
      <w:r>
        <w:t>7 EMPTY7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14.0</w:t>
      </w:r>
    </w:p>
    <w:p w:rsidR="00BC2989" w:rsidRDefault="00BC2989" w:rsidP="00BC2989">
      <w:r>
        <w:t>Utility of  2 :  12.0</w:t>
      </w:r>
    </w:p>
    <w:p w:rsidR="00BC2989" w:rsidRDefault="00BC2989" w:rsidP="00BC2989">
      <w:r>
        <w:t>Utility of  3 :  -1.25426647661</w:t>
      </w:r>
    </w:p>
    <w:p w:rsidR="00BC2989" w:rsidRDefault="00BC2989" w:rsidP="00BC2989">
      <w:r>
        <w:t>Utility of  4 :  96.4567490712</w:t>
      </w:r>
    </w:p>
    <w:p w:rsidR="00BC2989" w:rsidRDefault="00BC2989" w:rsidP="00BC2989">
      <w:r>
        <w:t>Utility of  5 :  66.4373246485</w:t>
      </w:r>
    </w:p>
    <w:p w:rsidR="00BC2989" w:rsidRDefault="00BC2989" w:rsidP="00BC2989">
      <w:r>
        <w:t>Utility of  6 :  53.5604042833</w:t>
      </w:r>
    </w:p>
    <w:p w:rsidR="00BC2989" w:rsidRDefault="00BC2989" w:rsidP="00BC2989">
      <w:r>
        <w:t>Utility of  7 :  21.0</w:t>
      </w:r>
    </w:p>
    <w:p w:rsidR="00BC2989" w:rsidRDefault="00BC2989" w:rsidP="00BC2989">
      <w:r>
        <w:t>Utility of  0 :  -27.0</w:t>
      </w:r>
    </w:p>
    <w:p w:rsidR="00BC2989" w:rsidRDefault="00BC2989" w:rsidP="00BC2989">
      <w:r>
        <w:t>Utility of  1 :  15.0</w:t>
      </w:r>
    </w:p>
    <w:p w:rsidR="00BC2989" w:rsidRDefault="00BC2989" w:rsidP="00BC2989">
      <w:r>
        <w:t>Utility of  2 :  68.0</w:t>
      </w:r>
    </w:p>
    <w:p w:rsidR="00BC2989" w:rsidRDefault="00BC2989" w:rsidP="00BC2989">
      <w:r>
        <w:t>Utility of  3 :  37.0</w:t>
      </w:r>
    </w:p>
    <w:p w:rsidR="00BC2989" w:rsidRDefault="00BC2989" w:rsidP="00BC2989">
      <w:r>
        <w:t>Utility of  4 :  63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lastRenderedPageBreak/>
        <w:t>Utility of  6 :  66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33.0</w:t>
      </w:r>
    </w:p>
    <w:p w:rsidR="00BC2989" w:rsidRDefault="00BC2989" w:rsidP="00BC2989">
      <w:r>
        <w:t>Utility of  9 :  63.0</w:t>
      </w:r>
    </w:p>
    <w:p w:rsidR="00BC2989" w:rsidRDefault="00BC2989" w:rsidP="00BC2989">
      <w:r>
        <w:t>Utility of  10 :  69.0</w:t>
      </w:r>
    </w:p>
    <w:p w:rsidR="00BC2989" w:rsidRDefault="00BC2989" w:rsidP="00BC2989">
      <w:r>
        <w:t>Utility of  11 :  31.0</w:t>
      </w:r>
    </w:p>
    <w:p w:rsidR="00BC2989" w:rsidRDefault="00BC2989" w:rsidP="00BC2989">
      <w:r>
        <w:t>1367.1783654180304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74.998011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(7,) 206 1.0</w:t>
      </w:r>
    </w:p>
    <w:p w:rsidR="00BC2989" w:rsidRDefault="00BC2989" w:rsidP="00BC2989">
      <w:r>
        <w:t xml:space="preserve">   [('d', 3), (0, 3), (0, 12), ('d', 32)]</w:t>
      </w:r>
    </w:p>
    <w:p w:rsidR="00BC2989" w:rsidRDefault="00BC2989" w:rsidP="00BC2989">
      <w:r>
        <w:t>2 EMPTY2 114 1.0</w:t>
      </w:r>
    </w:p>
    <w:p w:rsidR="00BC2989" w:rsidRDefault="00BC2989" w:rsidP="00BC2989">
      <w:r>
        <w:t xml:space="preserve">   [('d', 0), ('d', 19)]</w:t>
      </w:r>
    </w:p>
    <w:p w:rsidR="00BC2989" w:rsidRDefault="00BC2989" w:rsidP="00BC2989">
      <w:r>
        <w:t>3 EMPTY3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4 (0, 8) 233 1.0</w:t>
      </w:r>
    </w:p>
    <w:p w:rsidR="00BC2989" w:rsidRDefault="00BC2989" w:rsidP="00BC2989">
      <w:r>
        <w:t xml:space="preserve">   [('d', 5), (8, 6), (0, 7), (8, 17), (0, 17), ('d', 32)]</w:t>
      </w:r>
    </w:p>
    <w:p w:rsidR="00BC2989" w:rsidRDefault="00BC2989" w:rsidP="00BC2989">
      <w:r>
        <w:t>5 (1, 3, 9, 11) 316 1.0</w:t>
      </w:r>
    </w:p>
    <w:p w:rsidR="00BC2989" w:rsidRDefault="00BC2989" w:rsidP="00BC2989">
      <w:r>
        <w:t xml:space="preserve">   [('d', 14), (9, 16), (3, 17), (11, 17), (1, 18), (1, 23), (11, 25), (3, 28), (9, 29), ('d', 45)]</w:t>
      </w:r>
    </w:p>
    <w:p w:rsidR="00BC2989" w:rsidRDefault="00BC2989" w:rsidP="00BC2989">
      <w:r>
        <w:t>6 (2, 4, 6, 10) 407 1.0</w:t>
      </w:r>
    </w:p>
    <w:p w:rsidR="00BC2989" w:rsidRDefault="00BC2989" w:rsidP="00BC2989">
      <w:r>
        <w:t xml:space="preserve">   [('d', 11), (4, 11), (2, 13), (6, 14), (10, 15), (4, 23), (2, 27), (10, 29), (6, 30), ('d', 47)]</w:t>
      </w:r>
    </w:p>
    <w:p w:rsidR="00BC2989" w:rsidRDefault="00BC2989" w:rsidP="00BC2989">
      <w:r>
        <w:t>7 EMPTY7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Utility of  0 :  0.0</w:t>
      </w:r>
    </w:p>
    <w:p w:rsidR="00BC2989" w:rsidRDefault="00BC2989" w:rsidP="00BC2989">
      <w:r>
        <w:t>Utility of  1 :  -2.52967246839</w:t>
      </w:r>
    </w:p>
    <w:p w:rsidR="00BC2989" w:rsidRDefault="00BC2989" w:rsidP="00BC2989">
      <w:r>
        <w:t>Utility of  2 :  12.0</w:t>
      </w:r>
    </w:p>
    <w:p w:rsidR="00BC2989" w:rsidRDefault="00BC2989" w:rsidP="00BC2989">
      <w:r>
        <w:t>Utility of  3 :  14.0</w:t>
      </w:r>
    </w:p>
    <w:p w:rsidR="00BC2989" w:rsidRDefault="00BC2989" w:rsidP="00BC2989">
      <w:r>
        <w:lastRenderedPageBreak/>
        <w:t>Utility of  4 :  22.9545691979</w:t>
      </w:r>
    </w:p>
    <w:p w:rsidR="00BC2989" w:rsidRDefault="00BC2989" w:rsidP="00BC2989">
      <w:r>
        <w:t>Utility of  5 :  66.4373246485</w:t>
      </w:r>
    </w:p>
    <w:p w:rsidR="00BC2989" w:rsidRDefault="00BC2989" w:rsidP="00BC2989">
      <w:r>
        <w:t>Utility of  6 :  128.204522067</w:t>
      </w:r>
    </w:p>
    <w:p w:rsidR="00BC2989" w:rsidRDefault="00BC2989" w:rsidP="00BC2989">
      <w:r>
        <w:t>Utility of  7 :  21.0</w:t>
      </w:r>
    </w:p>
    <w:p w:rsidR="00BC2989" w:rsidRDefault="00BC2989" w:rsidP="00BC2989">
      <w:r>
        <w:t>Utility of  0 :  -15.0</w:t>
      </w:r>
    </w:p>
    <w:p w:rsidR="00BC2989" w:rsidRDefault="00BC2989" w:rsidP="00BC2989">
      <w:r>
        <w:t>Utility of  1 :  15.0</w:t>
      </w:r>
    </w:p>
    <w:p w:rsidR="00BC2989" w:rsidRDefault="00BC2989" w:rsidP="00BC2989">
      <w:r>
        <w:t>Utility of  2 :  68.0</w:t>
      </w:r>
    </w:p>
    <w:p w:rsidR="00BC2989" w:rsidRDefault="00BC2989" w:rsidP="00BC2989">
      <w:r>
        <w:t>Utility of  3 :  37.0</w:t>
      </w:r>
    </w:p>
    <w:p w:rsidR="00BC2989" w:rsidRDefault="00BC2989" w:rsidP="00BC2989">
      <w:r>
        <w:t>Utility of  4 :  63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73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31.0</w:t>
      </w:r>
    </w:p>
    <w:p w:rsidR="00BC2989" w:rsidRDefault="00BC2989" w:rsidP="00BC2989">
      <w:r>
        <w:t>Utility of  9 :  63.0</w:t>
      </w:r>
    </w:p>
    <w:p w:rsidR="00BC2989" w:rsidRDefault="00BC2989" w:rsidP="00BC2989">
      <w:r>
        <w:t>Utility of  10 :  74.0</w:t>
      </w:r>
    </w:p>
    <w:p w:rsidR="00BC2989" w:rsidRDefault="00BC2989" w:rsidP="00BC2989">
      <w:r>
        <w:t>Utility of  11 :  31.0</w:t>
      </w:r>
    </w:p>
    <w:p w:rsidR="00BC2989" w:rsidRDefault="00BC2989" w:rsidP="00BC2989">
      <w:r>
        <w:t>1787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3, 0) , (18, 18) , 0 , 60 , 0 , 4 , 1 , 6 , 163 , 0.24339661209699603 ))</w:t>
      </w:r>
    </w:p>
    <w:p w:rsidR="00BC2989" w:rsidRDefault="00BC2989" w:rsidP="00BC2989">
      <w:r>
        <w:t>drivers.append(Driver( (28, 0) , (13, 19) , 0 , 60 , 0 , 4 , 1 , 6 , 152 , 0.23256717184749498 ))</w:t>
      </w:r>
    </w:p>
    <w:p w:rsidR="00BC2989" w:rsidRDefault="00BC2989" w:rsidP="00BC2989">
      <w:r>
        <w:t>drivers.append(Driver( (1, 0) , (18, 13) , 0 , 60 , 0 , 4 , 1 , 6 , 141 , 0.09479477270701264 ))</w:t>
      </w:r>
    </w:p>
    <w:p w:rsidR="00BC2989" w:rsidRDefault="00BC2989" w:rsidP="00BC2989">
      <w:r>
        <w:t>drivers.append(Driver( (28, 0) , (12, 20) , 0 , 60 , 0 , 4 , 1 , 6 , 162 , 0.779848084627246 ))</w:t>
      </w:r>
    </w:p>
    <w:p w:rsidR="00BC2989" w:rsidRDefault="00BC2989" w:rsidP="00BC2989">
      <w:r>
        <w:t>drivers.append(Driver( (4, 0) , (20, 16) , 0 , 60 , 0 , 4 , 1 , 6 , 150 , 0.9643148897410054 ))</w:t>
      </w:r>
    </w:p>
    <w:p w:rsidR="00BC2989" w:rsidRDefault="00BC2989" w:rsidP="00BC2989">
      <w:r>
        <w:t>drivers.append(Driver( (25, 0) , (12, 18) , 0 , 60 , 0 , 4 , 1 , 6 , 160 , 0.060034471612495977 ))</w:t>
      </w:r>
    </w:p>
    <w:p w:rsidR="00BC2989" w:rsidRDefault="00BC2989" w:rsidP="00BC2989">
      <w:r>
        <w:t>drivers.append(Driver( (2, 0) , (18, 15) , 0 , 60 , 0 , 4 , 1 , 6 , 135 , 0.7187424706382777 ))</w:t>
      </w:r>
    </w:p>
    <w:p w:rsidR="00BC2989" w:rsidRDefault="00BC2989" w:rsidP="00BC2989">
      <w:r>
        <w:t>drivers.append(Driver( (25, 0) , (15, 14) , 0 , 60 , 0 , 4 , 1 , 6 , 112 , 0.5341147668854099 ))</w:t>
      </w:r>
    </w:p>
    <w:p w:rsidR="00BC2989" w:rsidRDefault="00BC2989" w:rsidP="00BC2989">
      <w:r>
        <w:t>REQUESTS 13</w:t>
      </w:r>
    </w:p>
    <w:p w:rsidR="00BC2989" w:rsidRDefault="00BC2989" w:rsidP="00BC2989">
      <w:r>
        <w:t>reqs.append(Passenger( (3, 0) , (18, 0) , 1 , 39 , 12 , 1 , 3 , 99 , 99 ))</w:t>
      </w:r>
    </w:p>
    <w:p w:rsidR="00BC2989" w:rsidRDefault="00BC2989" w:rsidP="00BC2989">
      <w:r>
        <w:lastRenderedPageBreak/>
        <w:t>reqs.append(Passenger( (24, 0) , (12, 0) , 13 , 31 , 16 , 1 , 3 , 93 , 93 ))</w:t>
      </w:r>
    </w:p>
    <w:p w:rsidR="00BC2989" w:rsidRDefault="00BC2989" w:rsidP="00BC2989">
      <w:r>
        <w:t>reqs.append(Passenger( (0, 0) , (12, 0) , 9 , 34 , 15 , 1 , 3 , 88 , 88 ))</w:t>
      </w:r>
    </w:p>
    <w:p w:rsidR="00BC2989" w:rsidRDefault="00BC2989" w:rsidP="00BC2989">
      <w:r>
        <w:t>reqs.append(Passenger( (27, 0) , (13, 0) , 10 , 47 , 21 , 1 , 3 , 98 , 98 ))</w:t>
      </w:r>
    </w:p>
    <w:p w:rsidR="00BC2989" w:rsidRDefault="00BC2989" w:rsidP="00BC2989">
      <w:r>
        <w:t>reqs.append(Passenger( (2, 0) , (16, 0) , 5 , 46 , 18 , 1 , 3 , 100 , 100 ))</w:t>
      </w:r>
    </w:p>
    <w:p w:rsidR="00BC2989" w:rsidRDefault="00BC2989" w:rsidP="00BC2989">
      <w:r>
        <w:t>reqs.append(Passenger( (24, 0) , (14, 0) , 12 , 33 , 17 , 1 , 3 , 77 , 77 ))</w:t>
      </w:r>
    </w:p>
    <w:p w:rsidR="00BC2989" w:rsidRDefault="00BC2989" w:rsidP="00BC2989">
      <w:r>
        <w:t>reqs.append(Passenger( (0, 0) , (18, 0) , 0 , 24 , 3 , 1 , 3 , 145 , 145 ))</w:t>
      </w:r>
    </w:p>
    <w:p w:rsidR="00BC2989" w:rsidRDefault="00BC2989" w:rsidP="00BC2989">
      <w:r>
        <w:t>reqs.append(Passenger( (29, 0) , (15, 0) , 5 , 44 , 17 , 1 , 3 , 99 , 99 ))</w:t>
      </w:r>
    </w:p>
    <w:p w:rsidR="00BC2989" w:rsidRDefault="00BC2989" w:rsidP="00BC2989">
      <w:r>
        <w:t>reqs.append(Passenger( (5, 0) , (16, 0) , 12 , 32 , 16 , 1 , 3 , 97 , 97 ))</w:t>
      </w:r>
    </w:p>
    <w:p w:rsidR="00BC2989" w:rsidRDefault="00BC2989" w:rsidP="00BC2989">
      <w:r>
        <w:t>reqs.append(Passenger( (29, 0) , (12, 0) , 0 , 44 , 13 , 1 , 3 , 130 , 130 ))</w:t>
      </w:r>
    </w:p>
    <w:p w:rsidR="00BC2989" w:rsidRDefault="00BC2989" w:rsidP="00BC2989">
      <w:r>
        <w:t>reqs.append(Passenger( (1, 0) , (13, 0) , 5 , 19 , 6 , 1 , 3 , 94 , 94 ))</w:t>
      </w:r>
    </w:p>
    <w:p w:rsidR="00BC2989" w:rsidRDefault="00BC2989" w:rsidP="00BC2989">
      <w:r>
        <w:t>reqs.append(Passenger( (25, 0) , (17, 0) , 7 , 18 , 8 , 1 , 3 , 67 , 67 ))</w:t>
      </w:r>
    </w:p>
    <w:p w:rsidR="00BC2989" w:rsidRDefault="00BC2989" w:rsidP="00BC2989">
      <w:r>
        <w:t>reqs.append(Passenger( (1, 0) , (16, 0) , 10 , 48 , 21 , 1 , 3 , 102 , 102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68.282784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1 EMPTY1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(1, 3, 7, 9) 228.81782692781576 1.0</w:t>
      </w:r>
    </w:p>
    <w:p w:rsidR="00BC2989" w:rsidRDefault="00BC2989" w:rsidP="00BC2989">
      <w:r>
        <w:t xml:space="preserve">   [('d', 12), (9, 13), (7, 13), (3, 15), (1, 18), (7, 27), (3, 29), (9, 30), (1, 30), ('d', 50)]</w:t>
      </w:r>
    </w:p>
    <w:p w:rsidR="00BC2989" w:rsidRDefault="00BC2989" w:rsidP="00BC2989">
      <w:r>
        <w:t>4 (2, 4, 8, 12) 176.24326046982776 1.0</w:t>
      </w:r>
    </w:p>
    <w:p w:rsidR="00BC2989" w:rsidRDefault="00BC2989" w:rsidP="00BC2989">
      <w:r>
        <w:t xml:space="preserve">   [('d', 11), (2, 15), (12, 16), (4, 17), (8, 20), (2, 27), (4, 31), (12, 31), (8, 31), ('d', 48)]</w:t>
      </w:r>
    </w:p>
    <w:p w:rsidR="00BC2989" w:rsidRDefault="00BC2989" w:rsidP="00BC2989">
      <w:r>
        <w:t>5 EMPTY5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6 (0, 6, 10) 208.09527846042965 1.0</w:t>
      </w:r>
    </w:p>
    <w:p w:rsidR="00BC2989" w:rsidRDefault="00BC2989" w:rsidP="00BC2989">
      <w:r>
        <w:lastRenderedPageBreak/>
        <w:t xml:space="preserve">   [('d', 2), (6, 4), (10, 5), (0, 7), (10, 17), (6, 22), (0, 22), ('d', 37)]</w:t>
      </w:r>
    </w:p>
    <w:p w:rsidR="00BC2989" w:rsidRDefault="00BC2989" w:rsidP="00BC2989">
      <w:r>
        <w:t>7 (11,) 147.03306502392738 1.0</w:t>
      </w:r>
    </w:p>
    <w:p w:rsidR="00BC2989" w:rsidRDefault="00BC2989" w:rsidP="00BC2989">
      <w:r>
        <w:t xml:space="preserve">   [('d', 7), (0, 7), (0, 15), ('d', 30)]</w:t>
      </w:r>
    </w:p>
    <w:p w:rsidR="00BC2989" w:rsidRDefault="00BC2989" w:rsidP="00BC2989">
      <w:r>
        <w:t>Utility of  0 :  19.0</w:t>
      </w:r>
    </w:p>
    <w:p w:rsidR="00BC2989" w:rsidRDefault="00BC2989" w:rsidP="00BC2989">
      <w:r>
        <w:t>Utility of  1 :  2.0</w:t>
      </w:r>
    </w:p>
    <w:p w:rsidR="00BC2989" w:rsidRDefault="00BC2989" w:rsidP="00BC2989">
      <w:r>
        <w:t>Utility of  2 :  9.0</w:t>
      </w:r>
    </w:p>
    <w:p w:rsidR="00BC2989" w:rsidRDefault="00BC2989" w:rsidP="00BC2989">
      <w:r>
        <w:t>Utility of  3 :  106.823996057</w:t>
      </w:r>
    </w:p>
    <w:p w:rsidR="00BC2989" w:rsidRDefault="00BC2989" w:rsidP="00BC2989">
      <w:r>
        <w:t>Utility of  4 :  130.113590633</w:t>
      </w:r>
    </w:p>
    <w:p w:rsidR="00BC2989" w:rsidRDefault="00BC2989" w:rsidP="00BC2989">
      <w:r>
        <w:t>Utility of  5 :  22.0</w:t>
      </w:r>
    </w:p>
    <w:p w:rsidR="00BC2989" w:rsidRDefault="00BC2989" w:rsidP="00BC2989">
      <w:r>
        <w:t>Utility of  6 :  63.8735242451</w:t>
      </w:r>
    </w:p>
    <w:p w:rsidR="00BC2989" w:rsidRDefault="00BC2989" w:rsidP="00BC2989">
      <w:r>
        <w:t>Utility of  7 :  6.52449274952</w:t>
      </w:r>
    </w:p>
    <w:p w:rsidR="00BC2989" w:rsidRDefault="00BC2989" w:rsidP="00BC2989">
      <w:r>
        <w:t>Utility of  0 :  25.0</w:t>
      </w:r>
    </w:p>
    <w:p w:rsidR="00BC2989" w:rsidRDefault="00BC2989" w:rsidP="00BC2989">
      <w:r>
        <w:t>Utility of  1 :  55.0</w:t>
      </w:r>
    </w:p>
    <w:p w:rsidR="00BC2989" w:rsidRDefault="00BC2989" w:rsidP="00BC2989">
      <w:r>
        <w:t>Utility of  2 :  52.0</w:t>
      </w:r>
    </w:p>
    <w:p w:rsidR="00BC2989" w:rsidRDefault="00BC2989" w:rsidP="00BC2989">
      <w:r>
        <w:t>Utility of  3 :  50.0</w:t>
      </w:r>
    </w:p>
    <w:p w:rsidR="00BC2989" w:rsidRDefault="00BC2989" w:rsidP="00BC2989">
      <w:r>
        <w:t>Utility of  4 :  57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90.0</w:t>
      </w:r>
    </w:p>
    <w:p w:rsidR="00BC2989" w:rsidRDefault="00BC2989" w:rsidP="00BC2989">
      <w:r>
        <w:t>Utility of  7 :  53.0</w:t>
      </w:r>
    </w:p>
    <w:p w:rsidR="00BC2989" w:rsidRDefault="00BC2989" w:rsidP="00BC2989">
      <w:r>
        <w:t>Utility of  8 :  60.0</w:t>
      </w:r>
    </w:p>
    <w:p w:rsidR="00BC2989" w:rsidRDefault="00BC2989" w:rsidP="00BC2989">
      <w:r>
        <w:t>Utility of  9 :  79.0</w:t>
      </w:r>
    </w:p>
    <w:p w:rsidR="00BC2989" w:rsidRDefault="00BC2989" w:rsidP="00BC2989">
      <w:r>
        <w:t>Utility of  10 :  57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52.0</w:t>
      </w:r>
    </w:p>
    <w:p w:rsidR="00BC2989" w:rsidRDefault="00BC2989" w:rsidP="00BC2989">
      <w:r>
        <w:t>1401.1894308820006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218.123775</w:t>
      </w:r>
    </w:p>
    <w:p w:rsidR="00BC2989" w:rsidRDefault="00BC2989" w:rsidP="00BC2989">
      <w:r>
        <w:t>0 EMPTY0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lastRenderedPageBreak/>
        <w:t>1 EMPTY1 150 1.0</w:t>
      </w:r>
    </w:p>
    <w:p w:rsidR="00BC2989" w:rsidRDefault="00BC2989" w:rsidP="00BC2989">
      <w:r>
        <w:t xml:space="preserve">   [('d', 0), ('d', 25)]</w:t>
      </w:r>
    </w:p>
    <w:p w:rsidR="00BC2989" w:rsidRDefault="00BC2989" w:rsidP="00BC2989">
      <w:r>
        <w:t>2 EMPTY2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3 (1, 3, 7, 9) 423 1.0</w:t>
      </w:r>
    </w:p>
    <w:p w:rsidR="00BC2989" w:rsidRDefault="00BC2989" w:rsidP="00BC2989">
      <w:r>
        <w:t xml:space="preserve">   [('d', 12), (9, 13), (7, 13), (3, 15), (1, 18), (7, 27), (3, 29), (9, 30), (1, 30), ('d', 50)]</w:t>
      </w:r>
    </w:p>
    <w:p w:rsidR="00BC2989" w:rsidRDefault="00BC2989" w:rsidP="00BC2989">
      <w:r>
        <w:t>4 (2, 4, 8, 12) 399 1.0</w:t>
      </w:r>
    </w:p>
    <w:p w:rsidR="00BC2989" w:rsidRDefault="00BC2989" w:rsidP="00BC2989">
      <w:r>
        <w:t xml:space="preserve">   [('d', 11), (2, 15), (12, 16), (4, 17), (8, 20), (2, 27), (4, 31), (12, 31), (8, 31), ('d', 48)]</w:t>
      </w:r>
    </w:p>
    <w:p w:rsidR="00BC2989" w:rsidRDefault="00BC2989" w:rsidP="00BC2989">
      <w:r>
        <w:t>5 EMPTY5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6 (0, 6, 10) 354 1.0</w:t>
      </w:r>
    </w:p>
    <w:p w:rsidR="00BC2989" w:rsidRDefault="00BC2989" w:rsidP="00BC2989">
      <w:r>
        <w:t xml:space="preserve">   [('d', 2), (6, 4), (10, 5), (0, 7), (10, 17), (6, 22), (0, 22), ('d', 37)]</w:t>
      </w:r>
    </w:p>
    <w:p w:rsidR="00BC2989" w:rsidRDefault="00BC2989" w:rsidP="00BC2989">
      <w:r>
        <w:t>7 (11,) 170 1.0</w:t>
      </w:r>
    </w:p>
    <w:p w:rsidR="00BC2989" w:rsidRDefault="00BC2989" w:rsidP="00BC2989">
      <w:r>
        <w:t xml:space="preserve">   [('d', 7), (0, 7), (0, 15), ('d', 30)]</w:t>
      </w:r>
    </w:p>
    <w:p w:rsidR="00BC2989" w:rsidRDefault="00BC2989" w:rsidP="00BC2989">
      <w:r>
        <w:t>Utility of  0 :  19.0</w:t>
      </w:r>
    </w:p>
    <w:p w:rsidR="00BC2989" w:rsidRDefault="00BC2989" w:rsidP="00BC2989">
      <w:r>
        <w:t>Utility of  1 :  2.0</w:t>
      </w:r>
    </w:p>
    <w:p w:rsidR="00BC2989" w:rsidRDefault="00BC2989" w:rsidP="00BC2989">
      <w:r>
        <w:t>Utility of  2 :  9.0</w:t>
      </w:r>
    </w:p>
    <w:p w:rsidR="00BC2989" w:rsidRDefault="00BC2989" w:rsidP="00BC2989">
      <w:r>
        <w:t>Utility of  3 :  106.823996057</w:t>
      </w:r>
    </w:p>
    <w:p w:rsidR="00BC2989" w:rsidRDefault="00BC2989" w:rsidP="00BC2989">
      <w:r>
        <w:t>Utility of  4 :  130.113590633</w:t>
      </w:r>
    </w:p>
    <w:p w:rsidR="00BC2989" w:rsidRDefault="00BC2989" w:rsidP="00BC2989">
      <w:r>
        <w:t>Utility of  5 :  22.0</w:t>
      </w:r>
    </w:p>
    <w:p w:rsidR="00BC2989" w:rsidRDefault="00BC2989" w:rsidP="00BC2989">
      <w:r>
        <w:t>Utility of  6 :  63.8735242451</w:t>
      </w:r>
    </w:p>
    <w:p w:rsidR="00BC2989" w:rsidRDefault="00BC2989" w:rsidP="00BC2989">
      <w:r>
        <w:t>Utility of  7 :  6.52449274952</w:t>
      </w:r>
    </w:p>
    <w:p w:rsidR="00BC2989" w:rsidRDefault="00BC2989" w:rsidP="00BC2989">
      <w:r>
        <w:t>Utility of  0 :  25.0</w:t>
      </w:r>
    </w:p>
    <w:p w:rsidR="00BC2989" w:rsidRDefault="00BC2989" w:rsidP="00BC2989">
      <w:r>
        <w:t>Utility of  1 :  55.0</w:t>
      </w:r>
    </w:p>
    <w:p w:rsidR="00BC2989" w:rsidRDefault="00BC2989" w:rsidP="00BC2989">
      <w:r>
        <w:t>Utility of  2 :  52.0</w:t>
      </w:r>
    </w:p>
    <w:p w:rsidR="00BC2989" w:rsidRDefault="00BC2989" w:rsidP="00BC2989">
      <w:r>
        <w:t>Utility of  3 :  50.0</w:t>
      </w:r>
    </w:p>
    <w:p w:rsidR="00BC2989" w:rsidRDefault="00BC2989" w:rsidP="00BC2989">
      <w:r>
        <w:t>Utility of  4 :  57.0</w:t>
      </w:r>
    </w:p>
    <w:p w:rsidR="00BC2989" w:rsidRDefault="00BC2989" w:rsidP="00BC2989">
      <w:r>
        <w:t>Utility of  5 :  0.0</w:t>
      </w:r>
    </w:p>
    <w:p w:rsidR="00BC2989" w:rsidRDefault="00BC2989" w:rsidP="00BC2989">
      <w:r>
        <w:t>Utility of  6 :  90.0</w:t>
      </w:r>
    </w:p>
    <w:p w:rsidR="00BC2989" w:rsidRDefault="00BC2989" w:rsidP="00BC2989">
      <w:r>
        <w:lastRenderedPageBreak/>
        <w:t>Utility of  7 :  53.0</w:t>
      </w:r>
    </w:p>
    <w:p w:rsidR="00BC2989" w:rsidRDefault="00BC2989" w:rsidP="00BC2989">
      <w:r>
        <w:t>Utility of  8 :  60.0</w:t>
      </w:r>
    </w:p>
    <w:p w:rsidR="00BC2989" w:rsidRDefault="00BC2989" w:rsidP="00BC2989">
      <w:r>
        <w:t>Utility of  9 :  79.0</w:t>
      </w:r>
    </w:p>
    <w:p w:rsidR="00BC2989" w:rsidRDefault="00BC2989" w:rsidP="00BC2989">
      <w:r>
        <w:t>Utility of  10 :  57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52.0</w:t>
      </w:r>
    </w:p>
    <w:p w:rsidR="00BC2989" w:rsidRDefault="00BC2989" w:rsidP="00BC2989">
      <w:r>
        <w:t>1987.0</w:t>
      </w:r>
    </w:p>
    <w:p w:rsidR="00BC2989" w:rsidRDefault="00BC2989" w:rsidP="00BC2989"/>
    <w:p w:rsidR="00BC2989" w:rsidRDefault="00BC2989" w:rsidP="00BC2989">
      <w:r>
        <w:t>DRIVERS 8</w:t>
      </w:r>
    </w:p>
    <w:p w:rsidR="00BC2989" w:rsidRDefault="00BC2989" w:rsidP="00BC2989">
      <w:r>
        <w:t>drivers.append(Driver( (4, 0) , (17, 18) , 0 , 60 , 0 , 4 , 1 , 6 , 143 , 0.09892078016875538 ))</w:t>
      </w:r>
    </w:p>
    <w:p w:rsidR="00BC2989" w:rsidRDefault="00BC2989" w:rsidP="00BC2989">
      <w:r>
        <w:t>drivers.append(Driver( (27, 0) , (20, 15) , 0 , 60 , 0 , 4 , 1 , 6 , 103 , 0.4700413010372331 ))</w:t>
      </w:r>
    </w:p>
    <w:p w:rsidR="00BC2989" w:rsidRDefault="00BC2989" w:rsidP="00BC2989">
      <w:r>
        <w:t>drivers.append(Driver( (4, 0) , (20, 14) , 0 , 60 , 0 , 4 , 1 , 6 , 138 , 0.7125384261451315 ))</w:t>
      </w:r>
    </w:p>
    <w:p w:rsidR="00BC2989" w:rsidRDefault="00BC2989" w:rsidP="00BC2989">
      <w:r>
        <w:t>drivers.append(Driver( (25, 0) , (13, 13) , 0 , 60 , 0 , 4 , 1 , 6 , 116 , 0.35968664207684165 ))</w:t>
      </w:r>
    </w:p>
    <w:p w:rsidR="00BC2989" w:rsidRDefault="00BC2989" w:rsidP="00BC2989">
      <w:r>
        <w:t>drivers.append(Driver( (4, 0) , (17, 19) , 0 , 60 , 0 , 4 , 1 , 6 , 146 , 0.43523282161877186 ))</w:t>
      </w:r>
    </w:p>
    <w:p w:rsidR="00BC2989" w:rsidRDefault="00BC2989" w:rsidP="00BC2989">
      <w:r>
        <w:t>drivers.append(Driver( (27, 0) , (13, 17) , 0 , 60 , 0 , 4 , 1 , 6 , 157 , 0.8467355880773997 ))</w:t>
      </w:r>
    </w:p>
    <w:p w:rsidR="00BC2989" w:rsidRDefault="00BC2989" w:rsidP="00BC2989">
      <w:r>
        <w:t>drivers.append(Driver( (4, 0) , (18, 16) , 0 , 60 , 0 , 4 , 1 , 6 , 143 , 0.7772053910977564 ))</w:t>
      </w:r>
    </w:p>
    <w:p w:rsidR="00BC2989" w:rsidRDefault="00BC2989" w:rsidP="00BC2989">
      <w:r>
        <w:t>drivers.append(Driver( (25, 0) , (15, 19) , 0 , 60 , 0 , 4 , 1 , 6 , 150 , 0.5412771222811578 ))</w:t>
      </w:r>
    </w:p>
    <w:p w:rsidR="00BC2989" w:rsidRDefault="00BC2989" w:rsidP="00BC2989">
      <w:r>
        <w:t>REQUESTS 14</w:t>
      </w:r>
    </w:p>
    <w:p w:rsidR="00BC2989" w:rsidRDefault="00BC2989" w:rsidP="00BC2989">
      <w:r>
        <w:t>reqs.append(Passenger( (0, 0) , (12, 0) , 11 , 37 , 18 , 1 , 3 , 97 , 97 ))</w:t>
      </w:r>
    </w:p>
    <w:p w:rsidR="00BC2989" w:rsidRDefault="00BC2989" w:rsidP="00BC2989">
      <w:r>
        <w:t>reqs.append(Passenger( (25, 0) , (15, 0) , 14 , 28 , 16 , 1 , 3 , 68 , 68 ))</w:t>
      </w:r>
    </w:p>
    <w:p w:rsidR="00BC2989" w:rsidRDefault="00BC2989" w:rsidP="00BC2989">
      <w:r>
        <w:t>reqs.append(Passenger( (0, 0) , (12, 0) , 7 , 25 , 10 , 1 , 3 , 85 , 85 ))</w:t>
      </w:r>
    </w:p>
    <w:p w:rsidR="00BC2989" w:rsidRDefault="00BC2989" w:rsidP="00BC2989">
      <w:r>
        <w:t>reqs.append(Passenger( (27, 0) , (12, 0) , 8 , 44 , 18 , 1 , 3 , 109 , 109 ))</w:t>
      </w:r>
    </w:p>
    <w:p w:rsidR="00BC2989" w:rsidRDefault="00BC2989" w:rsidP="00BC2989">
      <w:r>
        <w:t>reqs.append(Passenger( (5, 0) , (18, 0) , 5 , 47 , 19 , 1 , 3 , 84 , 84 ))</w:t>
      </w:r>
    </w:p>
    <w:p w:rsidR="00BC2989" w:rsidRDefault="00BC2989" w:rsidP="00BC2989">
      <w:r>
        <w:t>reqs.append(Passenger( (29, 0) , (14, 0) , 2 , 27 , 7 , 1 , 3 , 109 , 109 ))</w:t>
      </w:r>
    </w:p>
    <w:p w:rsidR="00BC2989" w:rsidRDefault="00BC2989" w:rsidP="00BC2989">
      <w:r>
        <w:t>reqs.append(Passenger( (3, 0) , (19, 0) , 10 , 52 , 23 , 1 , 3 , 122 , 122 ))</w:t>
      </w:r>
    </w:p>
    <w:p w:rsidR="00BC2989" w:rsidRDefault="00BC2989" w:rsidP="00BC2989">
      <w:r>
        <w:t>reqs.append(Passenger( (26, 0) , (14, 0) , 5 , 34 , 13 , 1 , 3 , 72 , 72 ))</w:t>
      </w:r>
    </w:p>
    <w:p w:rsidR="00BC2989" w:rsidRDefault="00BC2989" w:rsidP="00BC2989">
      <w:r>
        <w:t>reqs.append(Passenger( (1, 0) , (12, 0) , 0 , 35 , 12 , 1 , 3 , 77 , 77 ))</w:t>
      </w:r>
    </w:p>
    <w:p w:rsidR="00BC2989" w:rsidRDefault="00BC2989" w:rsidP="00BC2989">
      <w:r>
        <w:t>reqs.append(Passenger( (27, 0) , (19, 0) , 7 , 20 , 9 , 1 , 3 , 63 , 63 ))</w:t>
      </w:r>
    </w:p>
    <w:p w:rsidR="00BC2989" w:rsidRDefault="00BC2989" w:rsidP="00BC2989">
      <w:r>
        <w:t>reqs.append(Passenger( (1, 0) , (19, 0) , 0 , 19 , 0 , 1 , 3 , 115 , 115 ))</w:t>
      </w:r>
    </w:p>
    <w:p w:rsidR="00BC2989" w:rsidRDefault="00BC2989" w:rsidP="00BC2989">
      <w:r>
        <w:lastRenderedPageBreak/>
        <w:t>reqs.append(Passenger( (28, 0) , (15, 0) , 13 , 51 , 25 , 1 , 3 , 92 , 92 ))</w:t>
      </w:r>
    </w:p>
    <w:p w:rsidR="00BC2989" w:rsidRDefault="00BC2989" w:rsidP="00BC2989">
      <w:r>
        <w:t>reqs.append(Passenger( (2, 0) , (19, 0) , 0 , 23 , 3 , 1 , 3 , 120 , 120 ))</w:t>
      </w:r>
    </w:p>
    <w:p w:rsidR="00BC2989" w:rsidRDefault="00BC2989" w:rsidP="00BC2989">
      <w:r>
        <w:t>reqs.append(Passenger( (28, 0) , (13, 0) , 3 , 23 , 5 , 1 , 3 , 118 , 118 ))</w:t>
      </w:r>
    </w:p>
    <w:p w:rsidR="00BC2989" w:rsidRDefault="00BC2989" w:rsidP="00BC2989"/>
    <w:p w:rsidR="00BC2989" w:rsidRDefault="00BC2989" w:rsidP="00BC2989">
      <w:r>
        <w:t>FIRST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05.149241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EMPTY1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2 (4, 12) 227.770619419455 1.0</w:t>
      </w:r>
    </w:p>
    <w:p w:rsidR="00BC2989" w:rsidRDefault="00BC2989" w:rsidP="00BC2989">
      <w:r>
        <w:t xml:space="preserve">   [('d', 2), (12, 4), (4, 7), (4, 20), (12, 21), ('d', 36)]</w:t>
      </w:r>
    </w:p>
    <w:p w:rsidR="00BC2989" w:rsidRDefault="00BC2989" w:rsidP="00BC2989">
      <w:r>
        <w:t>3 EMPTY3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4 EMPTY4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t>5 (3, 5, 9, 13) 194.78345886142412 1.0</w:t>
      </w:r>
    </w:p>
    <w:p w:rsidR="00BC2989" w:rsidRDefault="00BC2989" w:rsidP="00BC2989">
      <w:r>
        <w:t xml:space="preserve">   [('d', 5), (5, 7), (13, 8), (9, 9), (3, 9), (9, 17), (5, 22), (13, 23), (3, 24), ('d', 42)]</w:t>
      </w:r>
    </w:p>
    <w:p w:rsidR="00BC2989" w:rsidRDefault="00BC2989" w:rsidP="00BC2989">
      <w:r>
        <w:t>6 (0, 2, 6, 8) 239.7971708297115 1.0</w:t>
      </w:r>
    </w:p>
    <w:p w:rsidR="00BC2989" w:rsidRDefault="00BC2989" w:rsidP="00BC2989">
      <w:r>
        <w:t xml:space="preserve">   [('d', 7), (2, 11), (0, 11), (8, 12), (6, 14), (8, 23), (2, 23), (0, 23), (6, 30), ('d', 47)]</w:t>
      </w:r>
    </w:p>
    <w:p w:rsidR="00BC2989" w:rsidRDefault="00BC2989" w:rsidP="00BC2989">
      <w:r>
        <w:t>7 EMPTY7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5.0</w:t>
      </w:r>
    </w:p>
    <w:p w:rsidR="00BC2989" w:rsidRDefault="00BC2989" w:rsidP="00BC2989">
      <w:r>
        <w:t>Utility of  1 :  1.0</w:t>
      </w:r>
    </w:p>
    <w:p w:rsidR="00BC2989" w:rsidRDefault="00BC2989" w:rsidP="00BC2989">
      <w:r>
        <w:t>Utility of  2 :  3.96638104066</w:t>
      </w:r>
    </w:p>
    <w:p w:rsidR="00BC2989" w:rsidRDefault="00BC2989" w:rsidP="00BC2989">
      <w:r>
        <w:t>Utility of  3 :  8.0</w:t>
      </w:r>
    </w:p>
    <w:p w:rsidR="00BC2989" w:rsidRDefault="00BC2989" w:rsidP="00BC2989">
      <w:r>
        <w:t>Utility of  4 :  2.0</w:t>
      </w:r>
    </w:p>
    <w:p w:rsidR="00BC2989" w:rsidRDefault="00BC2989" w:rsidP="00BC2989">
      <w:r>
        <w:t>Utility of  5 :  123.055714082</w:t>
      </w:r>
    </w:p>
    <w:p w:rsidR="00BC2989" w:rsidRDefault="00BC2989" w:rsidP="00BC2989">
      <w:r>
        <w:lastRenderedPageBreak/>
        <w:t>Utility of  6 :  59.9903375216</w:t>
      </w:r>
    </w:p>
    <w:p w:rsidR="00BC2989" w:rsidRDefault="00BC2989" w:rsidP="00BC2989">
      <w:r>
        <w:t>Utility of  7 :  18.0</w:t>
      </w:r>
    </w:p>
    <w:p w:rsidR="00BC2989" w:rsidRDefault="00BC2989" w:rsidP="00BC2989">
      <w:r>
        <w:t>Utility of  0 :  54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48.0</w:t>
      </w:r>
    </w:p>
    <w:p w:rsidR="00BC2989" w:rsidRDefault="00BC2989" w:rsidP="00BC2989">
      <w:r>
        <w:t>Utility of  3 :  55.0</w:t>
      </w:r>
    </w:p>
    <w:p w:rsidR="00BC2989" w:rsidRDefault="00BC2989" w:rsidP="00BC2989">
      <w:r>
        <w:t>Utility of  4 :  33.0</w:t>
      </w:r>
    </w:p>
    <w:p w:rsidR="00BC2989" w:rsidRDefault="00BC2989" w:rsidP="00BC2989">
      <w:r>
        <w:t>Utility of  5 :  64.0</w:t>
      </w:r>
    </w:p>
    <w:p w:rsidR="00BC2989" w:rsidRDefault="00BC2989" w:rsidP="00BC2989">
      <w:r>
        <w:t>Utility of  6 :  65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44.0</w:t>
      </w:r>
    </w:p>
    <w:p w:rsidR="00BC2989" w:rsidRDefault="00BC2989" w:rsidP="00BC2989">
      <w:r>
        <w:t>Utility of  9 :  39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68.0</w:t>
      </w:r>
    </w:p>
    <w:p w:rsidR="00BC2989" w:rsidRDefault="00BC2989" w:rsidP="00BC2989">
      <w:r>
        <w:t>Utility of  13 :  70.0</w:t>
      </w:r>
    </w:p>
    <w:p w:rsidR="00BC2989" w:rsidRDefault="00BC2989" w:rsidP="00BC2989">
      <w:r>
        <w:t>1633.3512491105907</w:t>
      </w:r>
    </w:p>
    <w:p w:rsidR="00BC2989" w:rsidRDefault="00BC2989" w:rsidP="00BC2989"/>
    <w:p w:rsidR="00BC2989" w:rsidRDefault="00BC2989" w:rsidP="00BC2989">
      <w:r>
        <w:t>RTV3</w:t>
      </w:r>
      <w:r>
        <w:tab/>
        <w:t xml:space="preserve"> Total Time 111.889576</w:t>
      </w:r>
    </w:p>
    <w:p w:rsidR="00BC2989" w:rsidRDefault="00BC2989" w:rsidP="00BC2989">
      <w:r>
        <w:t>0 EMPTY0 138 1.0</w:t>
      </w:r>
    </w:p>
    <w:p w:rsidR="00BC2989" w:rsidRDefault="00BC2989" w:rsidP="00BC2989">
      <w:r>
        <w:t xml:space="preserve">   [('d', 0), ('d', 23)]</w:t>
      </w:r>
    </w:p>
    <w:p w:rsidR="00BC2989" w:rsidRDefault="00BC2989" w:rsidP="00BC2989">
      <w:r>
        <w:t>1 EMPTY1 102 1.0</w:t>
      </w:r>
    </w:p>
    <w:p w:rsidR="00BC2989" w:rsidRDefault="00BC2989" w:rsidP="00BC2989">
      <w:r>
        <w:t xml:space="preserve">   [('d', 0), ('d', 17)]</w:t>
      </w:r>
    </w:p>
    <w:p w:rsidR="00BC2989" w:rsidRDefault="00BC2989" w:rsidP="00BC2989">
      <w:r>
        <w:t>2 (4, 12) 309 1.0</w:t>
      </w:r>
    </w:p>
    <w:p w:rsidR="00BC2989" w:rsidRDefault="00BC2989" w:rsidP="00BC2989">
      <w:r>
        <w:t xml:space="preserve">   [('d', 2), (12, 4), (4, 7), (4, 20), (12, 21), ('d', 36)]</w:t>
      </w:r>
    </w:p>
    <w:p w:rsidR="00BC2989" w:rsidRDefault="00BC2989" w:rsidP="00BC2989">
      <w:r>
        <w:t>3 EMPTY3 108 1.0</w:t>
      </w:r>
    </w:p>
    <w:p w:rsidR="00BC2989" w:rsidRDefault="00BC2989" w:rsidP="00BC2989">
      <w:r>
        <w:t xml:space="preserve">   [('d', 0), ('d', 18)]</w:t>
      </w:r>
    </w:p>
    <w:p w:rsidR="00BC2989" w:rsidRDefault="00BC2989" w:rsidP="00BC2989">
      <w:r>
        <w:t>4 EMPTY4 144 1.0</w:t>
      </w:r>
    </w:p>
    <w:p w:rsidR="00BC2989" w:rsidRDefault="00BC2989" w:rsidP="00BC2989">
      <w:r>
        <w:t xml:space="preserve">   [('d', 0), ('d', 24)]</w:t>
      </w:r>
    </w:p>
    <w:p w:rsidR="00BC2989" w:rsidRDefault="00BC2989" w:rsidP="00BC2989">
      <w:r>
        <w:lastRenderedPageBreak/>
        <w:t>5 (3, 5, 9, 13) 398 1.0</w:t>
      </w:r>
    </w:p>
    <w:p w:rsidR="00BC2989" w:rsidRDefault="00BC2989" w:rsidP="00BC2989">
      <w:r>
        <w:t xml:space="preserve">   [('d', 5), (5, 7), (13, 8), (9, 9), (3, 9), (9, 17), (5, 22), (13, 23), (3, 24), ('d', 42)]</w:t>
      </w:r>
    </w:p>
    <w:p w:rsidR="00BC2989" w:rsidRDefault="00BC2989" w:rsidP="00BC2989">
      <w:r>
        <w:t>6 (0, 2, 6, 8) 417 1.0</w:t>
      </w:r>
    </w:p>
    <w:p w:rsidR="00BC2989" w:rsidRDefault="00BC2989" w:rsidP="00BC2989">
      <w:r>
        <w:t xml:space="preserve">   [('d', 7), (2, 11), (0, 11), (8, 12), (6, 14), (8, 23), (2, 23), (0, 23), (6, 30), ('d', 47)]</w:t>
      </w:r>
    </w:p>
    <w:p w:rsidR="00BC2989" w:rsidRDefault="00BC2989" w:rsidP="00BC2989">
      <w:r>
        <w:t>7 EMPTY7 132 1.0</w:t>
      </w:r>
    </w:p>
    <w:p w:rsidR="00BC2989" w:rsidRDefault="00BC2989" w:rsidP="00BC2989">
      <w:r>
        <w:t xml:space="preserve">   [('d', 0), ('d', 22)]</w:t>
      </w:r>
    </w:p>
    <w:p w:rsidR="00BC2989" w:rsidRDefault="00BC2989" w:rsidP="00BC2989">
      <w:r>
        <w:t>Utility of  0 :  5.0</w:t>
      </w:r>
    </w:p>
    <w:p w:rsidR="00BC2989" w:rsidRDefault="00BC2989" w:rsidP="00BC2989">
      <w:r>
        <w:t>Utility of  1 :  1.0</w:t>
      </w:r>
    </w:p>
    <w:p w:rsidR="00BC2989" w:rsidRDefault="00BC2989" w:rsidP="00BC2989">
      <w:r>
        <w:t>Utility of  2 :  3.96638104066</w:t>
      </w:r>
    </w:p>
    <w:p w:rsidR="00BC2989" w:rsidRDefault="00BC2989" w:rsidP="00BC2989">
      <w:r>
        <w:t>Utility of  3 :  8.0</w:t>
      </w:r>
    </w:p>
    <w:p w:rsidR="00BC2989" w:rsidRDefault="00BC2989" w:rsidP="00BC2989">
      <w:r>
        <w:t>Utility of  4 :  2.0</w:t>
      </w:r>
    </w:p>
    <w:p w:rsidR="00BC2989" w:rsidRDefault="00BC2989" w:rsidP="00BC2989">
      <w:r>
        <w:t>Utility of  5 :  123.055714082</w:t>
      </w:r>
    </w:p>
    <w:p w:rsidR="00BC2989" w:rsidRDefault="00BC2989" w:rsidP="00BC2989">
      <w:r>
        <w:t>Utility of  6 :  59.9903375216</w:t>
      </w:r>
    </w:p>
    <w:p w:rsidR="00BC2989" w:rsidRDefault="00BC2989" w:rsidP="00BC2989">
      <w:r>
        <w:t>Utility of  7 :  18.0</w:t>
      </w:r>
    </w:p>
    <w:p w:rsidR="00BC2989" w:rsidRDefault="00BC2989" w:rsidP="00BC2989">
      <w:r>
        <w:t>Utility of  0 :  54.0</w:t>
      </w:r>
    </w:p>
    <w:p w:rsidR="00BC2989" w:rsidRDefault="00BC2989" w:rsidP="00BC2989">
      <w:r>
        <w:t>Utility of  1 :  0.0</w:t>
      </w:r>
    </w:p>
    <w:p w:rsidR="00BC2989" w:rsidRDefault="00BC2989" w:rsidP="00BC2989">
      <w:r>
        <w:t>Utility of  2 :  48.0</w:t>
      </w:r>
    </w:p>
    <w:p w:rsidR="00BC2989" w:rsidRDefault="00BC2989" w:rsidP="00BC2989">
      <w:r>
        <w:t>Utility of  3 :  55.0</w:t>
      </w:r>
    </w:p>
    <w:p w:rsidR="00BC2989" w:rsidRDefault="00BC2989" w:rsidP="00BC2989">
      <w:r>
        <w:t>Utility of  4 :  33.0</w:t>
      </w:r>
    </w:p>
    <w:p w:rsidR="00BC2989" w:rsidRDefault="00BC2989" w:rsidP="00BC2989">
      <w:r>
        <w:t>Utility of  5 :  64.0</w:t>
      </w:r>
    </w:p>
    <w:p w:rsidR="00BC2989" w:rsidRDefault="00BC2989" w:rsidP="00BC2989">
      <w:r>
        <w:t>Utility of  6 :  65.0</w:t>
      </w:r>
    </w:p>
    <w:p w:rsidR="00BC2989" w:rsidRDefault="00BC2989" w:rsidP="00BC2989">
      <w:r>
        <w:t>Utility of  7 :  0.0</w:t>
      </w:r>
    </w:p>
    <w:p w:rsidR="00BC2989" w:rsidRDefault="00BC2989" w:rsidP="00BC2989">
      <w:r>
        <w:t>Utility of  8 :  44.0</w:t>
      </w:r>
    </w:p>
    <w:p w:rsidR="00BC2989" w:rsidRDefault="00BC2989" w:rsidP="00BC2989">
      <w:r>
        <w:t>Utility of  9 :  39.0</w:t>
      </w:r>
    </w:p>
    <w:p w:rsidR="00BC2989" w:rsidRDefault="00BC2989" w:rsidP="00BC2989">
      <w:r>
        <w:t>Utility of  10 :  0.0</w:t>
      </w:r>
    </w:p>
    <w:p w:rsidR="00BC2989" w:rsidRDefault="00BC2989" w:rsidP="00BC2989">
      <w:r>
        <w:t>Utility of  11 :  0.0</w:t>
      </w:r>
    </w:p>
    <w:p w:rsidR="00BC2989" w:rsidRDefault="00BC2989" w:rsidP="00BC2989">
      <w:r>
        <w:t>Utility of  12 :  68.0</w:t>
      </w:r>
    </w:p>
    <w:p w:rsidR="00BC2989" w:rsidRDefault="00BC2989" w:rsidP="00BC2989">
      <w:r>
        <w:t>Utility of  13 :  70.0</w:t>
      </w:r>
    </w:p>
    <w:p w:rsidR="00416362" w:rsidRDefault="00BC2989" w:rsidP="00BC2989">
      <w:r>
        <w:t>2095.0</w:t>
      </w:r>
    </w:p>
    <w:sectPr w:rsidR="004163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0NDKzMAFiYzNLUyUdpeDU4uLM/DyQAsNaAGYmp2YsAAAA"/>
  </w:docVars>
  <w:rsids>
    <w:rsidRoot w:val="00BC2989"/>
    <w:rsid w:val="00416362"/>
    <w:rsid w:val="00BC2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272689E-12A3-42B5-B249-DDC0CAD46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967</Words>
  <Characters>244918</Characters>
  <Application>Microsoft Office Word</Application>
  <DocSecurity>0</DocSecurity>
  <Lines>2040</Lines>
  <Paragraphs>574</Paragraphs>
  <ScaleCrop>false</ScaleCrop>
  <Company>Carnegie Mellon University</Company>
  <LinksUpToDate>false</LinksUpToDate>
  <CharactersWithSpaces>287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oh</dc:creator>
  <cp:keywords/>
  <dc:description/>
  <cp:lastModifiedBy>hooh</cp:lastModifiedBy>
  <cp:revision>2</cp:revision>
  <dcterms:created xsi:type="dcterms:W3CDTF">2018-10-26T01:58:00Z</dcterms:created>
  <dcterms:modified xsi:type="dcterms:W3CDTF">2018-10-26T01:58:00Z</dcterms:modified>
</cp:coreProperties>
</file>